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15662" w14:textId="77777777" w:rsidR="00E70A2D" w:rsidRPr="00E70A2D" w:rsidRDefault="00E70A2D" w:rsidP="001A5214">
      <w:pPr>
        <w:pStyle w:val="Heading9"/>
      </w:pPr>
      <w:bookmarkStart w:id="0" w:name="_Hlk10189083"/>
      <w:bookmarkEnd w:id="0"/>
      <w:r w:rsidRPr="00E70A2D">
        <w:t>HIDDEN TEXT TO CONTROL APPENDIX PAGE NUMBER – DO NOT DELETE</w:t>
      </w:r>
      <w:bookmarkStart w:id="1" w:name="_Toc2689958"/>
      <w:bookmarkEnd w:id="1"/>
    </w:p>
    <w:p w14:paraId="368EC381" w14:textId="77777777" w:rsidR="001A5214" w:rsidRDefault="001A5214" w:rsidP="001A5214">
      <w:pPr>
        <w:pStyle w:val="Cov-Title"/>
        <w:spacing w:before="1440"/>
      </w:pPr>
      <w:bookmarkStart w:id="2" w:name="_Toc11143833"/>
      <w:bookmarkStart w:id="3" w:name="_Toc11328824"/>
      <w:bookmarkStart w:id="4" w:name="_Toc62613679"/>
      <w:bookmarkStart w:id="5" w:name="_Toc62614425"/>
      <w:bookmarkStart w:id="6" w:name="_Toc62630085"/>
      <w:bookmarkStart w:id="7" w:name="_Toc94419923"/>
      <w:r>
        <w:t>2019–20</w:t>
      </w:r>
      <w:r w:rsidRPr="00477529">
        <w:t xml:space="preserve"> NATIONAL POSTSECONDARY STUDENT AID STUDY (NPSAS:</w:t>
      </w:r>
      <w:r>
        <w:t>20</w:t>
      </w:r>
      <w:r w:rsidRPr="00477529">
        <w:t>)</w:t>
      </w:r>
    </w:p>
    <w:p w14:paraId="75F41979" w14:textId="77777777" w:rsidR="001A5214" w:rsidRDefault="001A5214" w:rsidP="001A5214">
      <w:pPr>
        <w:pStyle w:val="Cov-Title"/>
        <w:spacing w:before="480"/>
        <w:rPr>
          <w:b/>
          <w:bCs/>
          <w:sz w:val="32"/>
          <w:szCs w:val="32"/>
        </w:rPr>
      </w:pPr>
      <w:bookmarkStart w:id="8" w:name="_Hlk12258723"/>
    </w:p>
    <w:p w14:paraId="4E7331C3" w14:textId="77777777" w:rsidR="005F5378" w:rsidRPr="00B75F1D" w:rsidRDefault="005F5378" w:rsidP="001A5214">
      <w:pPr>
        <w:pStyle w:val="Cov-Title"/>
        <w:spacing w:before="480"/>
        <w:rPr>
          <w:b/>
          <w:bCs/>
          <w:sz w:val="32"/>
          <w:szCs w:val="32"/>
        </w:rPr>
      </w:pPr>
    </w:p>
    <w:bookmarkEnd w:id="8"/>
    <w:p w14:paraId="48CCF9EC" w14:textId="5C26A2B7" w:rsidR="001A5214" w:rsidRDefault="001A5214" w:rsidP="001A5214">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Pr>
          <w:rFonts w:ascii="Arial Black" w:hAnsi="Arial Black" w:cs="Arial"/>
          <w:sz w:val="28"/>
          <w:szCs w:val="22"/>
        </w:rPr>
        <w:t>E</w:t>
      </w:r>
    </w:p>
    <w:p w14:paraId="0E37A543" w14:textId="1A6A41F6" w:rsidR="001A5214" w:rsidRPr="001A5214" w:rsidRDefault="001A5214" w:rsidP="001A5214">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Student Contacting Materials</w:t>
      </w:r>
      <w:bookmarkEnd w:id="9"/>
    </w:p>
    <w:p w14:paraId="57990369" w14:textId="77777777" w:rsidR="001A5214" w:rsidRDefault="001A5214" w:rsidP="001A5214">
      <w:pPr>
        <w:pStyle w:val="Cov-Subtitle"/>
        <w:spacing w:before="480"/>
        <w:rPr>
          <w:szCs w:val="32"/>
        </w:rPr>
      </w:pPr>
    </w:p>
    <w:p w14:paraId="467010AA" w14:textId="4DE48311" w:rsidR="001A5214" w:rsidRPr="00B75F1D" w:rsidRDefault="001A5214" w:rsidP="001A5214">
      <w:pPr>
        <w:pStyle w:val="Cov-Subtitle"/>
        <w:spacing w:before="480"/>
        <w:rPr>
          <w:b/>
          <w:bCs/>
          <w:szCs w:val="32"/>
        </w:rPr>
      </w:pPr>
      <w:r w:rsidRPr="00B75F1D">
        <w:rPr>
          <w:szCs w:val="32"/>
        </w:rPr>
        <w:t xml:space="preserve">OMB # </w:t>
      </w:r>
      <w:r>
        <w:rPr>
          <w:szCs w:val="32"/>
        </w:rPr>
        <w:t>1850-</w:t>
      </w:r>
      <w:r w:rsidRPr="00296FC9">
        <w:rPr>
          <w:szCs w:val="32"/>
        </w:rPr>
        <w:t>0666 v.</w:t>
      </w:r>
      <w:r w:rsidR="00975DF6">
        <w:rPr>
          <w:szCs w:val="32"/>
        </w:rPr>
        <w:t xml:space="preserve"> </w:t>
      </w:r>
      <w:r w:rsidRPr="00296FC9">
        <w:rPr>
          <w:szCs w:val="32"/>
        </w:rPr>
        <w:t>2</w:t>
      </w:r>
      <w:r w:rsidR="0091415F">
        <w:rPr>
          <w:szCs w:val="32"/>
        </w:rPr>
        <w:t>9</w:t>
      </w:r>
    </w:p>
    <w:p w14:paraId="543C2A1D" w14:textId="77777777" w:rsidR="001A5214" w:rsidRPr="00477529" w:rsidRDefault="001A5214" w:rsidP="001A5214">
      <w:pPr>
        <w:pStyle w:val="Cov-Address"/>
        <w:spacing w:before="1200"/>
        <w:rPr>
          <w:b/>
        </w:rPr>
      </w:pPr>
      <w:r w:rsidRPr="00477529">
        <w:rPr>
          <w:b/>
        </w:rPr>
        <w:t>Submitted by</w:t>
      </w:r>
    </w:p>
    <w:p w14:paraId="23288B01" w14:textId="77777777" w:rsidR="001A5214" w:rsidRPr="00477529" w:rsidRDefault="001A5214" w:rsidP="001A5214">
      <w:pPr>
        <w:pStyle w:val="Cov-Address"/>
        <w:rPr>
          <w:b/>
        </w:rPr>
      </w:pPr>
      <w:r w:rsidRPr="00477529">
        <w:rPr>
          <w:b/>
        </w:rPr>
        <w:t>National Center for Education Statistics</w:t>
      </w:r>
    </w:p>
    <w:p w14:paraId="6569717D" w14:textId="77777777" w:rsidR="001A5214" w:rsidRDefault="001A5214" w:rsidP="001A5214">
      <w:pPr>
        <w:pStyle w:val="Cov-Address"/>
        <w:rPr>
          <w:b/>
        </w:rPr>
      </w:pPr>
      <w:r w:rsidRPr="00477529">
        <w:rPr>
          <w:b/>
        </w:rPr>
        <w:t>U.S. Department of Education</w:t>
      </w:r>
    </w:p>
    <w:p w14:paraId="1933B73B" w14:textId="77777777" w:rsidR="001A5214" w:rsidRDefault="001A5214" w:rsidP="001A5214">
      <w:pPr>
        <w:pStyle w:val="Cov-Address"/>
        <w:spacing w:before="240"/>
        <w:rPr>
          <w:b/>
        </w:rPr>
      </w:pPr>
    </w:p>
    <w:p w14:paraId="70091EB5" w14:textId="77777777" w:rsidR="001A5214" w:rsidRDefault="001A5214" w:rsidP="001A5214">
      <w:pPr>
        <w:pStyle w:val="Cov-Address"/>
        <w:spacing w:before="240"/>
        <w:rPr>
          <w:b/>
        </w:rPr>
      </w:pPr>
    </w:p>
    <w:p w14:paraId="28EC0283" w14:textId="77777777" w:rsidR="001A5214" w:rsidRDefault="001A5214" w:rsidP="001A5214">
      <w:pPr>
        <w:pStyle w:val="Cov-Address"/>
        <w:spacing w:before="240"/>
        <w:rPr>
          <w:b/>
        </w:rPr>
      </w:pPr>
    </w:p>
    <w:p w14:paraId="01291FB4" w14:textId="4CF46AD7" w:rsidR="001A5214" w:rsidRDefault="00CF4F9E" w:rsidP="001A5214">
      <w:pPr>
        <w:pStyle w:val="Cov-Address"/>
        <w:spacing w:before="240"/>
        <w:rPr>
          <w:b/>
          <w:bCs/>
        </w:rPr>
      </w:pPr>
      <w:r>
        <w:rPr>
          <w:b/>
          <w:bCs/>
        </w:rPr>
        <w:t>August</w:t>
      </w:r>
      <w:r w:rsidR="001A5214">
        <w:rPr>
          <w:b/>
          <w:bCs/>
        </w:rPr>
        <w:t xml:space="preserve"> 2019</w:t>
      </w:r>
    </w:p>
    <w:p w14:paraId="115BCDE6" w14:textId="6CE88194" w:rsidR="00BB1962" w:rsidRDefault="00BB1962" w:rsidP="007322F5">
      <w:pPr>
        <w:pStyle w:val="Cov-Address"/>
        <w:rPr>
          <w:b/>
          <w:bCs/>
        </w:rPr>
      </w:pPr>
      <w:r>
        <w:rPr>
          <w:b/>
          <w:bCs/>
        </w:rPr>
        <w:t>revised October 2019</w:t>
      </w:r>
    </w:p>
    <w:p w14:paraId="2EC005E0" w14:textId="7BA65EFA" w:rsidR="003C20BB" w:rsidRDefault="003C20BB" w:rsidP="007322F5">
      <w:pPr>
        <w:pStyle w:val="Cov-Address"/>
        <w:rPr>
          <w:b/>
          <w:bCs/>
        </w:rPr>
      </w:pPr>
      <w:r>
        <w:rPr>
          <w:b/>
          <w:bCs/>
        </w:rPr>
        <w:t>second revision February 2020</w:t>
      </w:r>
    </w:p>
    <w:p w14:paraId="391C0F7C" w14:textId="454B36DF" w:rsidR="000D2A4C" w:rsidRDefault="000D2A4C" w:rsidP="000D2A4C">
      <w:pPr>
        <w:pStyle w:val="Cov-Address"/>
        <w:rPr>
          <w:b/>
          <w:bCs/>
        </w:rPr>
      </w:pPr>
      <w:r>
        <w:rPr>
          <w:b/>
          <w:bCs/>
        </w:rPr>
        <w:t>third revision March 2020</w:t>
      </w:r>
    </w:p>
    <w:p w14:paraId="13A623DC" w14:textId="37316467" w:rsidR="0091415F" w:rsidRPr="00477529" w:rsidRDefault="0091415F" w:rsidP="0091415F">
      <w:pPr>
        <w:pStyle w:val="Cov-Address"/>
        <w:rPr>
          <w:b/>
          <w:bCs/>
        </w:rPr>
      </w:pPr>
      <w:r>
        <w:rPr>
          <w:b/>
          <w:bCs/>
        </w:rPr>
        <w:t>fourth revision April 2020</w:t>
      </w:r>
    </w:p>
    <w:p w14:paraId="7184EDDD" w14:textId="77777777" w:rsidR="0091415F" w:rsidRPr="00477529" w:rsidRDefault="0091415F" w:rsidP="000D2A4C">
      <w:pPr>
        <w:pStyle w:val="Cov-Address"/>
        <w:rPr>
          <w:b/>
          <w:bCs/>
        </w:rPr>
      </w:pPr>
    </w:p>
    <w:p w14:paraId="3896A318" w14:textId="77777777" w:rsidR="000D2A4C" w:rsidRPr="00477529" w:rsidRDefault="000D2A4C" w:rsidP="007322F5">
      <w:pPr>
        <w:pStyle w:val="Cov-Address"/>
        <w:rPr>
          <w:b/>
          <w:bCs/>
        </w:rPr>
      </w:pPr>
    </w:p>
    <w:bookmarkEnd w:id="2"/>
    <w:bookmarkEnd w:id="3"/>
    <w:p w14:paraId="21B1F424" w14:textId="77777777" w:rsidR="001A5214" w:rsidRPr="0000117F" w:rsidRDefault="001A5214" w:rsidP="001A5214">
      <w:r>
        <w:br w:type="page"/>
      </w:r>
    </w:p>
    <w:bookmarkEnd w:id="4"/>
    <w:bookmarkEnd w:id="5"/>
    <w:bookmarkEnd w:id="6"/>
    <w:bookmarkEnd w:id="7"/>
    <w:p w14:paraId="2409F857" w14:textId="2F4E7D88" w:rsidR="00297AFE" w:rsidRDefault="00297AFE" w:rsidP="00297AFE">
      <w:pPr>
        <w:pStyle w:val="BodyText"/>
      </w:pPr>
      <w:r>
        <w:lastRenderedPageBreak/>
        <w:t xml:space="preserve">This appendix includes the contacting materials that will be sent to sample members to request their participation in the National Postsecondary Student Aid Study (NPSAS:20). The NPSAS:20 contact materials include </w:t>
      </w:r>
      <w:r w:rsidR="008655AE">
        <w:t>a brochure, website text, letters, e-mails, postcards, text messages, interesting facts</w:t>
      </w:r>
      <w:r w:rsidR="001E73E7">
        <w:t xml:space="preserve"> and</w:t>
      </w:r>
      <w:r w:rsidR="008655AE">
        <w:t xml:space="preserve"> trend data, video scripts, merge fields</w:t>
      </w:r>
      <w:r w:rsidR="009111D6">
        <w:t>,</w:t>
      </w:r>
      <w:r>
        <w:t xml:space="preserve"> and “as needed” contacts that may be used during data collection. Within each grouping</w:t>
      </w:r>
      <w:r w:rsidR="0003152B">
        <w:t xml:space="preserve"> by 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Beyond the initial data collection announcement contact, the order of the contacts in this document is not </w:t>
      </w:r>
      <w:r w:rsidR="0003152B">
        <w:t xml:space="preserve">necessarily </w:t>
      </w:r>
      <w:r>
        <w:t xml:space="preserve">the set order in which they will be sent. We have included ‘As Needed Contacts’ that may be sent in addition to scheduled contacts, in place of scheduled contacts, or may not be sent at all. We will review the response rates to contact materials that have been sent and determine which contact we think will be the most effective at a given point in data collection. We also may reuse some contacts during different phases of data collection. </w:t>
      </w:r>
      <w:r w:rsidR="00E35342">
        <w:t>Once a sample member’s case has been finalized (either as a final refusal, other final status, or completed survey), we will stop sending reminders via mail, email, text, and phone.</w:t>
      </w:r>
    </w:p>
    <w:p w14:paraId="2D88E617" w14:textId="2E4D6813" w:rsidR="00297AFE" w:rsidRDefault="00297AFE" w:rsidP="00297AFE">
      <w:pPr>
        <w:pStyle w:val="BodyText"/>
      </w:pPr>
      <w:r>
        <w:t>The tentative schedule for sample member contacts varies based on data collection wave. Therefore, each wave will receive certain contacting materials at different times.</w:t>
      </w:r>
      <w:r w:rsidR="005E7FF6">
        <w:t xml:space="preserve"> </w:t>
      </w:r>
      <w:r w:rsidR="00B37293">
        <w:t xml:space="preserve">Additionally, where applicable and available, </w:t>
      </w:r>
      <w:r w:rsidR="005F5581">
        <w:t xml:space="preserve">select </w:t>
      </w:r>
      <w:r w:rsidR="00B37293">
        <w:t xml:space="preserve">Spanish materials will be substituted for English materials for sample members who have requested </w:t>
      </w:r>
      <w:r w:rsidR="00601029">
        <w:t xml:space="preserve">Spanish </w:t>
      </w:r>
      <w:r w:rsidR="00B37293">
        <w:t xml:space="preserve">contact materials </w:t>
      </w:r>
      <w:r w:rsidR="00601029">
        <w:t>and will be reused at various points in the schedule as needed.</w:t>
      </w:r>
    </w:p>
    <w:p w14:paraId="7A296C43" w14:textId="222B4D5D" w:rsidR="00676A30" w:rsidRDefault="00297AFE" w:rsidP="00676A30">
      <w:pPr>
        <w:pStyle w:val="ListParagraph"/>
        <w:spacing w:after="120"/>
        <w:ind w:left="0"/>
      </w:pPr>
      <w:r>
        <w:t xml:space="preserve">We have inserted fills and merge fields into each contact to indicate where language may differ if used in a different phase. Merge fields within the contact materials include the incentive payment options, possible lengths of the survey, a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00730659" w:rsidRPr="008F0928">
        <w:t xml:space="preserve"> ControlID</w:t>
      </w:r>
      <w:r w:rsidR="00E3742F" w:rsidRPr="008F0928">
        <w:t>, addressID,</w:t>
      </w:r>
      <w:r w:rsidR="00730659" w:rsidRPr="008F0928">
        <w:t xml:space="preserve"> and emailID</w:t>
      </w:r>
      <w:r w:rsidR="00E3742F" w:rsidRPr="008F0928">
        <w:t xml:space="preserve"> are fills that we will use to track undeliverable contacts. For example, a unique e</w:t>
      </w:r>
      <w:r w:rsidR="00971C4F" w:rsidRPr="008F0928">
        <w:t>-</w:t>
      </w:r>
      <w:r w:rsidR="00E3742F" w:rsidRPr="008F0928">
        <w:t>mail id is assigned to each e</w:t>
      </w:r>
      <w:r w:rsidR="00971C4F" w:rsidRPr="008F0928">
        <w:t>-</w:t>
      </w:r>
      <w:r w:rsidR="00E3742F" w:rsidRPr="008F0928">
        <w:t>mail address that we have for a particular case.  The e</w:t>
      </w:r>
      <w:r w:rsidR="00971C4F" w:rsidRPr="008F0928">
        <w:t>-</w:t>
      </w:r>
      <w:r w:rsidR="00E3742F" w:rsidRPr="008F0928">
        <w:t>mail id is included at the bottom of each e</w:t>
      </w:r>
      <w:r w:rsidR="00971C4F" w:rsidRPr="008F0928">
        <w:t>-</w:t>
      </w:r>
      <w:r w:rsidR="00E3742F" w:rsidRPr="008F0928">
        <w:t>mail as a way of tracking any undeliverable or bounced e</w:t>
      </w:r>
      <w:r w:rsidR="00971C4F" w:rsidRPr="008F0928">
        <w:t>-</w:t>
      </w:r>
      <w:r w:rsidR="00E3742F" w:rsidRPr="008F0928">
        <w:t>mails, ControlID is used for QC purposes, and AddressIDs are used to track undeliverable physical mail.</w:t>
      </w:r>
    </w:p>
    <w:p w14:paraId="47AF408B" w14:textId="32517605" w:rsidR="00297AFE" w:rsidRDefault="00297AFE" w:rsidP="00676A30">
      <w:pPr>
        <w:pStyle w:val="BodyText"/>
      </w:pPr>
      <w:r>
        <w:t xml:space="preserve">We will send infographics or other materials, as needed, that reference the ‘Interesting Facts’ section. Not all the data will be used at one time, but rather selected facts will be pulled from this section to create graphics and statements to be included in contact materials. </w:t>
      </w:r>
    </w:p>
    <w:p w14:paraId="294BEB0A" w14:textId="77777777" w:rsidR="00297AFE" w:rsidRDefault="00297AFE" w:rsidP="00297AFE">
      <w:pPr>
        <w:pStyle w:val="BodyText"/>
      </w:pPr>
      <w:r>
        <w:t xml:space="preserve">The ‘Video Scripts’ section includes scripts for video clips from NPSAS experts. Expert videos may be included on the website or embedded in e-mail contacts. The website and specific e-mail contacts that may incorporate the video include references to the video script section. </w:t>
      </w:r>
    </w:p>
    <w:p w14:paraId="3D6428BC" w14:textId="77777777" w:rsidR="00D977A2" w:rsidRDefault="00297AFE" w:rsidP="00297AFE">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14:paraId="0BF792AD" w14:textId="77777777" w:rsidR="00D977A2" w:rsidRDefault="00D977A2" w:rsidP="00297AFE">
      <w:pPr>
        <w:pStyle w:val="BodyText"/>
      </w:pPr>
    </w:p>
    <w:p w14:paraId="1B4B1866" w14:textId="467B8705" w:rsidR="003E630C" w:rsidRDefault="003E630C" w:rsidP="00297AFE">
      <w:pPr>
        <w:pStyle w:val="BodyText"/>
      </w:pPr>
      <w:r>
        <w:br w:type="page"/>
      </w:r>
    </w:p>
    <w:p w14:paraId="2AF3D3EE" w14:textId="2440CFFE" w:rsidR="003E630C" w:rsidRDefault="003E630C" w:rsidP="003E630C">
      <w:pPr>
        <w:pStyle w:val="BodyText"/>
        <w:rPr>
          <w:b/>
          <w:bCs/>
        </w:rPr>
      </w:pPr>
      <w:bookmarkStart w:id="10" w:name="_Toc505088917"/>
      <w:bookmarkStart w:id="11" w:name="_Toc507072367"/>
      <w:r w:rsidRPr="00607B13">
        <w:rPr>
          <w:b/>
          <w:bCs/>
        </w:rPr>
        <w:lastRenderedPageBreak/>
        <w:t>Tentative Schedule for Sample Member Contacts (dates are subject to change</w:t>
      </w:r>
      <w:bookmarkEnd w:id="10"/>
      <w:bookmarkEnd w:id="11"/>
      <w:r w:rsidRPr="00607B13">
        <w:rPr>
          <w:b/>
          <w:bCs/>
        </w:rPr>
        <w:t>)</w:t>
      </w:r>
    </w:p>
    <w:p w14:paraId="65780AFA" w14:textId="7A440244" w:rsidR="002D196A" w:rsidRPr="00607B13" w:rsidRDefault="002D196A" w:rsidP="003E630C">
      <w:pPr>
        <w:pStyle w:val="BodyText"/>
        <w:rPr>
          <w:b/>
          <w:bCs/>
        </w:rPr>
      </w:pPr>
      <w:r>
        <w:rPr>
          <w:b/>
          <w:bCs/>
        </w:rPr>
        <w:t>Note: * denotes contact materials translated into Spanish</w:t>
      </w:r>
    </w:p>
    <w:tbl>
      <w:tblPr>
        <w:tblW w:w="8280" w:type="dxa"/>
        <w:tblLook w:val="04A0" w:firstRow="1" w:lastRow="0" w:firstColumn="1" w:lastColumn="0" w:noHBand="0" w:noVBand="1"/>
      </w:tblPr>
      <w:tblGrid>
        <w:gridCol w:w="4765"/>
        <w:gridCol w:w="881"/>
        <w:gridCol w:w="1157"/>
        <w:gridCol w:w="1477"/>
      </w:tblGrid>
      <w:tr w:rsidR="0090705D" w:rsidRPr="003E630C" w14:paraId="152E6AC3" w14:textId="77777777" w:rsidTr="00192972">
        <w:trPr>
          <w:trHeight w:val="593"/>
          <w:tblHeader/>
        </w:trPr>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617E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Contact</w:t>
            </w:r>
          </w:p>
        </w:tc>
        <w:tc>
          <w:tcPr>
            <w:tcW w:w="881" w:type="dxa"/>
            <w:tcBorders>
              <w:top w:val="single" w:sz="4" w:space="0" w:color="auto"/>
              <w:left w:val="nil"/>
              <w:bottom w:val="single" w:sz="4" w:space="0" w:color="auto"/>
              <w:right w:val="single" w:sz="4" w:space="0" w:color="auto"/>
            </w:tcBorders>
            <w:shd w:val="clear" w:color="auto" w:fill="auto"/>
            <w:noWrap/>
            <w:vAlign w:val="bottom"/>
            <w:hideMark/>
          </w:tcPr>
          <w:p w14:paraId="559F7C2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Type</w:t>
            </w:r>
          </w:p>
        </w:tc>
        <w:tc>
          <w:tcPr>
            <w:tcW w:w="1157" w:type="dxa"/>
            <w:tcBorders>
              <w:top w:val="single" w:sz="4" w:space="0" w:color="auto"/>
              <w:left w:val="nil"/>
              <w:bottom w:val="single" w:sz="4" w:space="0" w:color="auto"/>
              <w:right w:val="single" w:sz="4" w:space="0" w:color="auto"/>
            </w:tcBorders>
            <w:shd w:val="clear" w:color="auto" w:fill="auto"/>
            <w:vAlign w:val="bottom"/>
            <w:hideMark/>
          </w:tcPr>
          <w:p w14:paraId="626A43A6"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Calibration - Wave 1</w:t>
            </w:r>
          </w:p>
        </w:tc>
        <w:tc>
          <w:tcPr>
            <w:tcW w:w="1477" w:type="dxa"/>
            <w:tcBorders>
              <w:top w:val="single" w:sz="4" w:space="0" w:color="auto"/>
              <w:left w:val="nil"/>
              <w:bottom w:val="single" w:sz="4" w:space="0" w:color="auto"/>
              <w:right w:val="single" w:sz="4" w:space="0" w:color="auto"/>
            </w:tcBorders>
            <w:shd w:val="clear" w:color="auto" w:fill="auto"/>
            <w:vAlign w:val="bottom"/>
            <w:hideMark/>
          </w:tcPr>
          <w:p w14:paraId="21B21797"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Main - Wave 2</w:t>
            </w:r>
          </w:p>
        </w:tc>
      </w:tr>
      <w:tr w:rsidR="00817F26" w:rsidRPr="003E630C" w14:paraId="28DAEBE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0938DFC" w14:textId="1BF05F5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sidR="00AA6F5E">
              <w:rPr>
                <w:rFonts w:ascii="Arial" w:hAnsi="Arial" w:cs="Arial"/>
                <w:color w:val="000000"/>
                <w:sz w:val="18"/>
                <w:szCs w:val="18"/>
              </w:rPr>
              <w:t>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7BACC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455416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BAA59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14942CF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198D122" w14:textId="1B3A47D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E9C0BD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37F5F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87E5E0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2D5A00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38E42FF" w14:textId="25E3F98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3ACF1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CC326A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AF58B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0/2020</w:t>
            </w:r>
          </w:p>
        </w:tc>
      </w:tr>
      <w:tr w:rsidR="00817F26" w:rsidRPr="003E630C" w14:paraId="3075BBE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DE7B30" w14:textId="35E85668"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Tex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228D2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3184E0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773B8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1/2020</w:t>
            </w:r>
          </w:p>
        </w:tc>
      </w:tr>
      <w:tr w:rsidR="00817F26" w:rsidRPr="003E630C" w14:paraId="2C99EE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B79C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1</w:t>
            </w:r>
          </w:p>
        </w:tc>
        <w:tc>
          <w:tcPr>
            <w:tcW w:w="881" w:type="dxa"/>
            <w:tcBorders>
              <w:top w:val="nil"/>
              <w:left w:val="nil"/>
              <w:bottom w:val="single" w:sz="4" w:space="0" w:color="auto"/>
              <w:right w:val="single" w:sz="4" w:space="0" w:color="auto"/>
            </w:tcBorders>
            <w:shd w:val="clear" w:color="auto" w:fill="auto"/>
            <w:noWrap/>
            <w:vAlign w:val="bottom"/>
            <w:hideMark/>
          </w:tcPr>
          <w:p w14:paraId="31EDBC2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8585B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C4629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7/2020</w:t>
            </w:r>
          </w:p>
        </w:tc>
      </w:tr>
      <w:tr w:rsidR="00817F26" w:rsidRPr="003E630C" w14:paraId="291D1A8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7088D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003D77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24A8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5C28C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0/2020</w:t>
            </w:r>
          </w:p>
        </w:tc>
      </w:tr>
      <w:tr w:rsidR="00817F26" w:rsidRPr="003E630C" w14:paraId="726B9A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906365" w14:textId="59B213F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A4201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133A2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EF72C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6/2020</w:t>
            </w:r>
          </w:p>
        </w:tc>
      </w:tr>
      <w:tr w:rsidR="00817F26" w:rsidRPr="003E630C" w14:paraId="7DB7C4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517C0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1B3DB0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979A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194C4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30/2020</w:t>
            </w:r>
          </w:p>
        </w:tc>
      </w:tr>
      <w:tr w:rsidR="00817F26" w:rsidRPr="003E630C" w14:paraId="51776EF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0A4763" w14:textId="13BA9F4D"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B61568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041C11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99DB8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8/2020</w:t>
            </w:r>
          </w:p>
        </w:tc>
      </w:tr>
      <w:tr w:rsidR="00817F26" w:rsidRPr="003E630C" w14:paraId="372E8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EA1B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4</w:t>
            </w:r>
          </w:p>
        </w:tc>
        <w:tc>
          <w:tcPr>
            <w:tcW w:w="881" w:type="dxa"/>
            <w:tcBorders>
              <w:top w:val="nil"/>
              <w:left w:val="nil"/>
              <w:bottom w:val="single" w:sz="4" w:space="0" w:color="auto"/>
              <w:right w:val="single" w:sz="4" w:space="0" w:color="auto"/>
            </w:tcBorders>
            <w:shd w:val="clear" w:color="auto" w:fill="auto"/>
            <w:noWrap/>
            <w:vAlign w:val="bottom"/>
            <w:hideMark/>
          </w:tcPr>
          <w:p w14:paraId="4931E38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F259D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6D052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0/2020</w:t>
            </w:r>
          </w:p>
        </w:tc>
      </w:tr>
      <w:tr w:rsidR="00817F26" w:rsidRPr="003E630C" w14:paraId="7087DA5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1EA3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w:t>
            </w:r>
          </w:p>
        </w:tc>
        <w:tc>
          <w:tcPr>
            <w:tcW w:w="881" w:type="dxa"/>
            <w:tcBorders>
              <w:top w:val="nil"/>
              <w:left w:val="nil"/>
              <w:bottom w:val="single" w:sz="4" w:space="0" w:color="auto"/>
              <w:right w:val="single" w:sz="4" w:space="0" w:color="auto"/>
            </w:tcBorders>
            <w:shd w:val="clear" w:color="auto" w:fill="auto"/>
            <w:noWrap/>
            <w:vAlign w:val="bottom"/>
            <w:hideMark/>
          </w:tcPr>
          <w:p w14:paraId="4884336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2B51B5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E6841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1/2020</w:t>
            </w:r>
          </w:p>
        </w:tc>
      </w:tr>
      <w:tr w:rsidR="00817F26" w:rsidRPr="003E630C" w14:paraId="6DC5323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CF1A5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5</w:t>
            </w:r>
          </w:p>
        </w:tc>
        <w:tc>
          <w:tcPr>
            <w:tcW w:w="881" w:type="dxa"/>
            <w:tcBorders>
              <w:top w:val="nil"/>
              <w:left w:val="nil"/>
              <w:bottom w:val="single" w:sz="4" w:space="0" w:color="auto"/>
              <w:right w:val="single" w:sz="4" w:space="0" w:color="auto"/>
            </w:tcBorders>
            <w:shd w:val="clear" w:color="auto" w:fill="auto"/>
            <w:noWrap/>
            <w:vAlign w:val="bottom"/>
            <w:hideMark/>
          </w:tcPr>
          <w:p w14:paraId="7233197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6475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206DF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0/2020</w:t>
            </w:r>
          </w:p>
        </w:tc>
      </w:tr>
      <w:tr w:rsidR="00817F26" w:rsidRPr="003E630C" w14:paraId="0C68C6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23BB7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3</w:t>
            </w:r>
          </w:p>
        </w:tc>
        <w:tc>
          <w:tcPr>
            <w:tcW w:w="881" w:type="dxa"/>
            <w:tcBorders>
              <w:top w:val="nil"/>
              <w:left w:val="nil"/>
              <w:bottom w:val="single" w:sz="4" w:space="0" w:color="auto"/>
              <w:right w:val="single" w:sz="4" w:space="0" w:color="auto"/>
            </w:tcBorders>
            <w:shd w:val="clear" w:color="auto" w:fill="auto"/>
            <w:noWrap/>
            <w:vAlign w:val="bottom"/>
            <w:hideMark/>
          </w:tcPr>
          <w:p w14:paraId="12DBEE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A6C5E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73A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6/2020</w:t>
            </w:r>
          </w:p>
        </w:tc>
      </w:tr>
      <w:tr w:rsidR="00817F26" w:rsidRPr="003E630C" w14:paraId="5DB49B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98BED2" w14:textId="7A062DA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0DD37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1B3D3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AC1D4E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9/2020</w:t>
            </w:r>
          </w:p>
        </w:tc>
      </w:tr>
      <w:tr w:rsidR="00817F26" w:rsidRPr="003E630C" w14:paraId="65A2087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B1ED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6</w:t>
            </w:r>
          </w:p>
        </w:tc>
        <w:tc>
          <w:tcPr>
            <w:tcW w:w="881" w:type="dxa"/>
            <w:tcBorders>
              <w:top w:val="nil"/>
              <w:left w:val="nil"/>
              <w:bottom w:val="single" w:sz="4" w:space="0" w:color="auto"/>
              <w:right w:val="single" w:sz="4" w:space="0" w:color="auto"/>
            </w:tcBorders>
            <w:shd w:val="clear" w:color="auto" w:fill="auto"/>
            <w:noWrap/>
            <w:vAlign w:val="bottom"/>
            <w:hideMark/>
          </w:tcPr>
          <w:p w14:paraId="68EAA38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8F6C9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45F02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30/2020</w:t>
            </w:r>
          </w:p>
        </w:tc>
      </w:tr>
      <w:tr w:rsidR="00817F26" w:rsidRPr="003E630C" w14:paraId="68D7118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2BC1E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7</w:t>
            </w:r>
          </w:p>
        </w:tc>
        <w:tc>
          <w:tcPr>
            <w:tcW w:w="881" w:type="dxa"/>
            <w:tcBorders>
              <w:top w:val="nil"/>
              <w:left w:val="nil"/>
              <w:bottom w:val="single" w:sz="4" w:space="0" w:color="auto"/>
              <w:right w:val="single" w:sz="4" w:space="0" w:color="auto"/>
            </w:tcBorders>
            <w:shd w:val="clear" w:color="auto" w:fill="auto"/>
            <w:noWrap/>
            <w:vAlign w:val="bottom"/>
            <w:hideMark/>
          </w:tcPr>
          <w:p w14:paraId="6DBB95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0590D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66730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9/2020</w:t>
            </w:r>
          </w:p>
        </w:tc>
      </w:tr>
      <w:tr w:rsidR="00817F26" w:rsidRPr="003E630C" w14:paraId="7092334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DC9576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4</w:t>
            </w:r>
          </w:p>
        </w:tc>
        <w:tc>
          <w:tcPr>
            <w:tcW w:w="881" w:type="dxa"/>
            <w:tcBorders>
              <w:top w:val="nil"/>
              <w:left w:val="nil"/>
              <w:bottom w:val="single" w:sz="4" w:space="0" w:color="auto"/>
              <w:right w:val="single" w:sz="4" w:space="0" w:color="auto"/>
            </w:tcBorders>
            <w:shd w:val="clear" w:color="auto" w:fill="auto"/>
            <w:noWrap/>
            <w:vAlign w:val="bottom"/>
            <w:hideMark/>
          </w:tcPr>
          <w:p w14:paraId="502B6D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D1E3C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BFD840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0/2020</w:t>
            </w:r>
          </w:p>
        </w:tc>
      </w:tr>
      <w:tr w:rsidR="00817F26" w:rsidRPr="003E630C" w14:paraId="668A50B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C6B803" w14:textId="2D47AD9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8</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98E16F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B14E83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C1C521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2A8C9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4866C2" w14:textId="5A11C2D2"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B9B03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D7D7B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77B1C8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31E5AC1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EB273E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5</w:t>
            </w:r>
          </w:p>
        </w:tc>
        <w:tc>
          <w:tcPr>
            <w:tcW w:w="881" w:type="dxa"/>
            <w:tcBorders>
              <w:top w:val="nil"/>
              <w:left w:val="nil"/>
              <w:bottom w:val="single" w:sz="4" w:space="0" w:color="auto"/>
              <w:right w:val="single" w:sz="4" w:space="0" w:color="auto"/>
            </w:tcBorders>
            <w:shd w:val="clear" w:color="auto" w:fill="auto"/>
            <w:noWrap/>
            <w:vAlign w:val="bottom"/>
            <w:hideMark/>
          </w:tcPr>
          <w:p w14:paraId="4F1559C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1231B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E15FB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5/2020</w:t>
            </w:r>
          </w:p>
        </w:tc>
      </w:tr>
      <w:tr w:rsidR="00817F26" w:rsidRPr="003E630C" w14:paraId="17E90AE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08EA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9</w:t>
            </w:r>
          </w:p>
        </w:tc>
        <w:tc>
          <w:tcPr>
            <w:tcW w:w="881" w:type="dxa"/>
            <w:tcBorders>
              <w:top w:val="nil"/>
              <w:left w:val="nil"/>
              <w:bottom w:val="single" w:sz="4" w:space="0" w:color="auto"/>
              <w:right w:val="single" w:sz="4" w:space="0" w:color="auto"/>
            </w:tcBorders>
            <w:shd w:val="clear" w:color="auto" w:fill="auto"/>
            <w:noWrap/>
            <w:vAlign w:val="bottom"/>
            <w:hideMark/>
          </w:tcPr>
          <w:p w14:paraId="180C435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9806B00"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95A54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9/2020</w:t>
            </w:r>
          </w:p>
        </w:tc>
      </w:tr>
      <w:tr w:rsidR="00817F26" w:rsidRPr="003E630C" w14:paraId="1FCE716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5323E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0</w:t>
            </w:r>
          </w:p>
        </w:tc>
        <w:tc>
          <w:tcPr>
            <w:tcW w:w="881" w:type="dxa"/>
            <w:tcBorders>
              <w:top w:val="nil"/>
              <w:left w:val="nil"/>
              <w:bottom w:val="single" w:sz="4" w:space="0" w:color="auto"/>
              <w:right w:val="single" w:sz="4" w:space="0" w:color="auto"/>
            </w:tcBorders>
            <w:shd w:val="clear" w:color="auto" w:fill="auto"/>
            <w:noWrap/>
            <w:vAlign w:val="bottom"/>
            <w:hideMark/>
          </w:tcPr>
          <w:p w14:paraId="2A95C1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2BDC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C7631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9/2020</w:t>
            </w:r>
          </w:p>
        </w:tc>
      </w:tr>
      <w:tr w:rsidR="00817F26" w:rsidRPr="003E630C" w14:paraId="01C090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DE1E79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6</w:t>
            </w:r>
          </w:p>
        </w:tc>
        <w:tc>
          <w:tcPr>
            <w:tcW w:w="881" w:type="dxa"/>
            <w:tcBorders>
              <w:top w:val="nil"/>
              <w:left w:val="nil"/>
              <w:bottom w:val="single" w:sz="4" w:space="0" w:color="auto"/>
              <w:right w:val="single" w:sz="4" w:space="0" w:color="auto"/>
            </w:tcBorders>
            <w:shd w:val="clear" w:color="auto" w:fill="auto"/>
            <w:noWrap/>
            <w:vAlign w:val="bottom"/>
            <w:hideMark/>
          </w:tcPr>
          <w:p w14:paraId="6E7F78C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B48749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D445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53C7B0D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75E502" w14:textId="2120952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CDF66A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171045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7C0F73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214CA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D9034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1</w:t>
            </w:r>
          </w:p>
        </w:tc>
        <w:tc>
          <w:tcPr>
            <w:tcW w:w="881" w:type="dxa"/>
            <w:tcBorders>
              <w:top w:val="nil"/>
              <w:left w:val="nil"/>
              <w:bottom w:val="single" w:sz="4" w:space="0" w:color="auto"/>
              <w:right w:val="single" w:sz="4" w:space="0" w:color="auto"/>
            </w:tcBorders>
            <w:shd w:val="clear" w:color="auto" w:fill="auto"/>
            <w:noWrap/>
            <w:vAlign w:val="bottom"/>
            <w:hideMark/>
          </w:tcPr>
          <w:p w14:paraId="565E767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F42A6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20C2DA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9/2020</w:t>
            </w:r>
          </w:p>
        </w:tc>
      </w:tr>
      <w:tr w:rsidR="00817F26" w:rsidRPr="003E630C" w14:paraId="50EA0F2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C01C74" w14:textId="4D46F23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7</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9103A6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E9E287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84026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5/2020</w:t>
            </w:r>
          </w:p>
        </w:tc>
      </w:tr>
      <w:tr w:rsidR="00817F26" w:rsidRPr="003E630C" w14:paraId="4EA45E5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5412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2</w:t>
            </w:r>
          </w:p>
        </w:tc>
        <w:tc>
          <w:tcPr>
            <w:tcW w:w="881" w:type="dxa"/>
            <w:tcBorders>
              <w:top w:val="nil"/>
              <w:left w:val="nil"/>
              <w:bottom w:val="single" w:sz="4" w:space="0" w:color="auto"/>
              <w:right w:val="single" w:sz="4" w:space="0" w:color="auto"/>
            </w:tcBorders>
            <w:shd w:val="clear" w:color="auto" w:fill="auto"/>
            <w:noWrap/>
            <w:vAlign w:val="bottom"/>
            <w:hideMark/>
          </w:tcPr>
          <w:p w14:paraId="3A45501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1F6F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F6415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9/2020</w:t>
            </w:r>
          </w:p>
        </w:tc>
      </w:tr>
      <w:tr w:rsidR="00817F26" w:rsidRPr="003E630C" w14:paraId="293D4D8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C4EF0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4</w:t>
            </w:r>
          </w:p>
        </w:tc>
        <w:tc>
          <w:tcPr>
            <w:tcW w:w="881" w:type="dxa"/>
            <w:tcBorders>
              <w:top w:val="nil"/>
              <w:left w:val="nil"/>
              <w:bottom w:val="single" w:sz="4" w:space="0" w:color="auto"/>
              <w:right w:val="single" w:sz="4" w:space="0" w:color="auto"/>
            </w:tcBorders>
            <w:shd w:val="clear" w:color="auto" w:fill="auto"/>
            <w:noWrap/>
            <w:vAlign w:val="bottom"/>
            <w:hideMark/>
          </w:tcPr>
          <w:p w14:paraId="28129FD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D8A82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B8681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31/2020</w:t>
            </w:r>
          </w:p>
        </w:tc>
      </w:tr>
      <w:tr w:rsidR="00817F26" w:rsidRPr="003E630C" w14:paraId="47E3CA7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D33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3</w:t>
            </w:r>
          </w:p>
        </w:tc>
        <w:tc>
          <w:tcPr>
            <w:tcW w:w="881" w:type="dxa"/>
            <w:tcBorders>
              <w:top w:val="nil"/>
              <w:left w:val="nil"/>
              <w:bottom w:val="single" w:sz="4" w:space="0" w:color="auto"/>
              <w:right w:val="single" w:sz="4" w:space="0" w:color="auto"/>
            </w:tcBorders>
            <w:shd w:val="clear" w:color="auto" w:fill="auto"/>
            <w:noWrap/>
            <w:vAlign w:val="bottom"/>
            <w:hideMark/>
          </w:tcPr>
          <w:p w14:paraId="551999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230C9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A9EE5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8/2020</w:t>
            </w:r>
          </w:p>
        </w:tc>
      </w:tr>
      <w:tr w:rsidR="00817F26" w:rsidRPr="003E630C" w14:paraId="7BFC38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8DC3C69" w14:textId="35C7AE1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8</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4064C8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0B3B73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883B0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9/2020</w:t>
            </w:r>
          </w:p>
        </w:tc>
      </w:tr>
      <w:tr w:rsidR="00817F26" w:rsidRPr="003E630C" w14:paraId="7489AAF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69B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4</w:t>
            </w:r>
          </w:p>
        </w:tc>
        <w:tc>
          <w:tcPr>
            <w:tcW w:w="881" w:type="dxa"/>
            <w:tcBorders>
              <w:top w:val="nil"/>
              <w:left w:val="nil"/>
              <w:bottom w:val="single" w:sz="4" w:space="0" w:color="auto"/>
              <w:right w:val="single" w:sz="4" w:space="0" w:color="auto"/>
            </w:tcBorders>
            <w:shd w:val="clear" w:color="auto" w:fill="auto"/>
            <w:noWrap/>
            <w:vAlign w:val="bottom"/>
            <w:hideMark/>
          </w:tcPr>
          <w:p w14:paraId="169517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A874D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97507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18/2020</w:t>
            </w:r>
          </w:p>
        </w:tc>
      </w:tr>
      <w:tr w:rsidR="00817F26" w:rsidRPr="003E630C" w14:paraId="75E504C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071D8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5</w:t>
            </w:r>
          </w:p>
        </w:tc>
        <w:tc>
          <w:tcPr>
            <w:tcW w:w="881" w:type="dxa"/>
            <w:tcBorders>
              <w:top w:val="nil"/>
              <w:left w:val="nil"/>
              <w:bottom w:val="single" w:sz="4" w:space="0" w:color="auto"/>
              <w:right w:val="single" w:sz="4" w:space="0" w:color="auto"/>
            </w:tcBorders>
            <w:shd w:val="clear" w:color="auto" w:fill="auto"/>
            <w:noWrap/>
            <w:vAlign w:val="bottom"/>
            <w:hideMark/>
          </w:tcPr>
          <w:p w14:paraId="0A7EDA3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F87303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51E1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1/2020</w:t>
            </w:r>
          </w:p>
        </w:tc>
      </w:tr>
      <w:tr w:rsidR="00817F26" w:rsidRPr="003E630C" w14:paraId="09349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F62DB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9</w:t>
            </w:r>
          </w:p>
        </w:tc>
        <w:tc>
          <w:tcPr>
            <w:tcW w:w="881" w:type="dxa"/>
            <w:tcBorders>
              <w:top w:val="nil"/>
              <w:left w:val="nil"/>
              <w:bottom w:val="single" w:sz="4" w:space="0" w:color="auto"/>
              <w:right w:val="single" w:sz="4" w:space="0" w:color="auto"/>
            </w:tcBorders>
            <w:shd w:val="clear" w:color="auto" w:fill="auto"/>
            <w:noWrap/>
            <w:vAlign w:val="bottom"/>
            <w:hideMark/>
          </w:tcPr>
          <w:p w14:paraId="1844F8C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909041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9EFEF9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4/2020</w:t>
            </w:r>
          </w:p>
        </w:tc>
      </w:tr>
      <w:tr w:rsidR="00817F26" w:rsidRPr="003E630C" w14:paraId="3ED2573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0C1B2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5</w:t>
            </w:r>
          </w:p>
        </w:tc>
        <w:tc>
          <w:tcPr>
            <w:tcW w:w="881" w:type="dxa"/>
            <w:tcBorders>
              <w:top w:val="nil"/>
              <w:left w:val="nil"/>
              <w:bottom w:val="single" w:sz="4" w:space="0" w:color="auto"/>
              <w:right w:val="single" w:sz="4" w:space="0" w:color="auto"/>
            </w:tcBorders>
            <w:shd w:val="clear" w:color="auto" w:fill="auto"/>
            <w:noWrap/>
            <w:vAlign w:val="bottom"/>
            <w:hideMark/>
          </w:tcPr>
          <w:p w14:paraId="61ECD3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5799E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C3652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8/2020</w:t>
            </w:r>
          </w:p>
        </w:tc>
      </w:tr>
      <w:tr w:rsidR="00817F26" w:rsidRPr="003E630C" w14:paraId="137A63C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896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6</w:t>
            </w:r>
          </w:p>
        </w:tc>
        <w:tc>
          <w:tcPr>
            <w:tcW w:w="881" w:type="dxa"/>
            <w:tcBorders>
              <w:top w:val="nil"/>
              <w:left w:val="nil"/>
              <w:bottom w:val="single" w:sz="4" w:space="0" w:color="auto"/>
              <w:right w:val="single" w:sz="4" w:space="0" w:color="auto"/>
            </w:tcBorders>
            <w:shd w:val="clear" w:color="auto" w:fill="auto"/>
            <w:noWrap/>
            <w:vAlign w:val="bottom"/>
            <w:hideMark/>
          </w:tcPr>
          <w:p w14:paraId="1556E5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1A9FB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231C3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7/2020</w:t>
            </w:r>
          </w:p>
        </w:tc>
      </w:tr>
      <w:tr w:rsidR="00817F26" w:rsidRPr="003E630C" w14:paraId="589EBC4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9519E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0</w:t>
            </w:r>
          </w:p>
        </w:tc>
        <w:tc>
          <w:tcPr>
            <w:tcW w:w="881" w:type="dxa"/>
            <w:tcBorders>
              <w:top w:val="nil"/>
              <w:left w:val="nil"/>
              <w:bottom w:val="single" w:sz="4" w:space="0" w:color="auto"/>
              <w:right w:val="single" w:sz="4" w:space="0" w:color="auto"/>
            </w:tcBorders>
            <w:shd w:val="clear" w:color="auto" w:fill="auto"/>
            <w:noWrap/>
            <w:vAlign w:val="bottom"/>
            <w:hideMark/>
          </w:tcPr>
          <w:p w14:paraId="2B2783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5F5379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63289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8/2020</w:t>
            </w:r>
          </w:p>
        </w:tc>
      </w:tr>
      <w:tr w:rsidR="00817F26" w:rsidRPr="003E630C" w14:paraId="27A497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AA0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3</w:t>
            </w:r>
          </w:p>
        </w:tc>
        <w:tc>
          <w:tcPr>
            <w:tcW w:w="881" w:type="dxa"/>
            <w:tcBorders>
              <w:top w:val="nil"/>
              <w:left w:val="nil"/>
              <w:bottom w:val="single" w:sz="4" w:space="0" w:color="auto"/>
              <w:right w:val="single" w:sz="4" w:space="0" w:color="auto"/>
            </w:tcBorders>
            <w:shd w:val="clear" w:color="auto" w:fill="auto"/>
            <w:noWrap/>
            <w:vAlign w:val="bottom"/>
            <w:hideMark/>
          </w:tcPr>
          <w:p w14:paraId="00D5BF6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31B97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8ECF6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1/2020</w:t>
            </w:r>
          </w:p>
        </w:tc>
      </w:tr>
      <w:tr w:rsidR="00817F26" w:rsidRPr="003E630C" w14:paraId="5A38109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562B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7</w:t>
            </w:r>
          </w:p>
        </w:tc>
        <w:tc>
          <w:tcPr>
            <w:tcW w:w="881" w:type="dxa"/>
            <w:tcBorders>
              <w:top w:val="nil"/>
              <w:left w:val="nil"/>
              <w:bottom w:val="single" w:sz="4" w:space="0" w:color="auto"/>
              <w:right w:val="single" w:sz="4" w:space="0" w:color="auto"/>
            </w:tcBorders>
            <w:shd w:val="clear" w:color="auto" w:fill="auto"/>
            <w:noWrap/>
            <w:vAlign w:val="bottom"/>
            <w:hideMark/>
          </w:tcPr>
          <w:p w14:paraId="34D65B9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83D41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26B7C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7/2020</w:t>
            </w:r>
          </w:p>
        </w:tc>
      </w:tr>
      <w:tr w:rsidR="00817F26" w:rsidRPr="003E630C" w14:paraId="4E0BD70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E0A1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1</w:t>
            </w:r>
          </w:p>
        </w:tc>
        <w:tc>
          <w:tcPr>
            <w:tcW w:w="881" w:type="dxa"/>
            <w:tcBorders>
              <w:top w:val="nil"/>
              <w:left w:val="nil"/>
              <w:bottom w:val="single" w:sz="4" w:space="0" w:color="auto"/>
              <w:right w:val="single" w:sz="4" w:space="0" w:color="auto"/>
            </w:tcBorders>
            <w:shd w:val="clear" w:color="auto" w:fill="auto"/>
            <w:noWrap/>
            <w:vAlign w:val="bottom"/>
            <w:hideMark/>
          </w:tcPr>
          <w:p w14:paraId="4BA3A43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FE009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0D5A76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3/2020</w:t>
            </w:r>
          </w:p>
        </w:tc>
      </w:tr>
      <w:tr w:rsidR="00817F26" w:rsidRPr="003E630C" w14:paraId="79ADE4D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744AC9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8</w:t>
            </w:r>
          </w:p>
        </w:tc>
        <w:tc>
          <w:tcPr>
            <w:tcW w:w="881" w:type="dxa"/>
            <w:tcBorders>
              <w:top w:val="nil"/>
              <w:left w:val="nil"/>
              <w:bottom w:val="single" w:sz="4" w:space="0" w:color="auto"/>
              <w:right w:val="single" w:sz="4" w:space="0" w:color="auto"/>
            </w:tcBorders>
            <w:shd w:val="clear" w:color="auto" w:fill="auto"/>
            <w:noWrap/>
            <w:vAlign w:val="bottom"/>
            <w:hideMark/>
          </w:tcPr>
          <w:p w14:paraId="609CFC2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1818C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203764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7/2020</w:t>
            </w:r>
          </w:p>
        </w:tc>
      </w:tr>
      <w:tr w:rsidR="00817F26" w:rsidRPr="003E630C" w14:paraId="5CD63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32046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6</w:t>
            </w:r>
          </w:p>
        </w:tc>
        <w:tc>
          <w:tcPr>
            <w:tcW w:w="881" w:type="dxa"/>
            <w:tcBorders>
              <w:top w:val="nil"/>
              <w:left w:val="nil"/>
              <w:bottom w:val="single" w:sz="4" w:space="0" w:color="auto"/>
              <w:right w:val="single" w:sz="4" w:space="0" w:color="auto"/>
            </w:tcBorders>
            <w:shd w:val="clear" w:color="auto" w:fill="auto"/>
            <w:noWrap/>
            <w:vAlign w:val="bottom"/>
            <w:hideMark/>
          </w:tcPr>
          <w:p w14:paraId="5CDF785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417D5A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16B54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2020</w:t>
            </w:r>
          </w:p>
        </w:tc>
      </w:tr>
      <w:tr w:rsidR="00817F26" w:rsidRPr="003E630C" w14:paraId="5DAE1D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29959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9</w:t>
            </w:r>
          </w:p>
        </w:tc>
        <w:tc>
          <w:tcPr>
            <w:tcW w:w="881" w:type="dxa"/>
            <w:tcBorders>
              <w:top w:val="nil"/>
              <w:left w:val="nil"/>
              <w:bottom w:val="single" w:sz="4" w:space="0" w:color="auto"/>
              <w:right w:val="single" w:sz="4" w:space="0" w:color="auto"/>
            </w:tcBorders>
            <w:shd w:val="clear" w:color="auto" w:fill="auto"/>
            <w:noWrap/>
            <w:vAlign w:val="bottom"/>
            <w:hideMark/>
          </w:tcPr>
          <w:p w14:paraId="765CA09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A88A4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72C189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7/2020</w:t>
            </w:r>
          </w:p>
        </w:tc>
      </w:tr>
      <w:tr w:rsidR="00817F26" w:rsidRPr="003E630C" w14:paraId="1ED3046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BE950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2</w:t>
            </w:r>
          </w:p>
        </w:tc>
        <w:tc>
          <w:tcPr>
            <w:tcW w:w="881" w:type="dxa"/>
            <w:tcBorders>
              <w:top w:val="nil"/>
              <w:left w:val="nil"/>
              <w:bottom w:val="single" w:sz="4" w:space="0" w:color="auto"/>
              <w:right w:val="single" w:sz="4" w:space="0" w:color="auto"/>
            </w:tcBorders>
            <w:shd w:val="clear" w:color="auto" w:fill="auto"/>
            <w:noWrap/>
            <w:vAlign w:val="bottom"/>
            <w:hideMark/>
          </w:tcPr>
          <w:p w14:paraId="596884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A4F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53B08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8/2020</w:t>
            </w:r>
          </w:p>
        </w:tc>
      </w:tr>
      <w:tr w:rsidR="00817F26" w:rsidRPr="003E630C" w14:paraId="4CA8D0A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5BE4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0</w:t>
            </w:r>
          </w:p>
        </w:tc>
        <w:tc>
          <w:tcPr>
            <w:tcW w:w="881" w:type="dxa"/>
            <w:tcBorders>
              <w:top w:val="nil"/>
              <w:left w:val="nil"/>
              <w:bottom w:val="single" w:sz="4" w:space="0" w:color="auto"/>
              <w:right w:val="single" w:sz="4" w:space="0" w:color="auto"/>
            </w:tcBorders>
            <w:shd w:val="clear" w:color="auto" w:fill="auto"/>
            <w:noWrap/>
            <w:vAlign w:val="bottom"/>
            <w:hideMark/>
          </w:tcPr>
          <w:p w14:paraId="0067D42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424B7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55B44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17/2020</w:t>
            </w:r>
          </w:p>
        </w:tc>
      </w:tr>
      <w:tr w:rsidR="00817F26" w:rsidRPr="003E630C" w14:paraId="5159F22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586ED5" w14:textId="486E1DA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3</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72A099A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6335E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CE94F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3/2020</w:t>
            </w:r>
          </w:p>
        </w:tc>
      </w:tr>
      <w:tr w:rsidR="00817F26" w:rsidRPr="003E630C" w14:paraId="621658E7"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2AC3A42" w14:textId="766BCED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7</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443B94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271D8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8A49AE2" w14:textId="049FABD7" w:rsidR="0090705D" w:rsidRPr="003E630C" w:rsidRDefault="00321FD4"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62FAA4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5D7B73" w14:textId="31DC7E6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355A2F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75A0D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4B6DA0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7/2020</w:t>
            </w:r>
          </w:p>
        </w:tc>
      </w:tr>
      <w:tr w:rsidR="00817F26" w:rsidRPr="003E630C" w14:paraId="671BF2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DA496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2</w:t>
            </w:r>
          </w:p>
        </w:tc>
        <w:tc>
          <w:tcPr>
            <w:tcW w:w="881" w:type="dxa"/>
            <w:tcBorders>
              <w:top w:val="nil"/>
              <w:left w:val="nil"/>
              <w:bottom w:val="single" w:sz="4" w:space="0" w:color="auto"/>
              <w:right w:val="single" w:sz="4" w:space="0" w:color="auto"/>
            </w:tcBorders>
            <w:shd w:val="clear" w:color="auto" w:fill="auto"/>
            <w:noWrap/>
            <w:vAlign w:val="bottom"/>
            <w:hideMark/>
          </w:tcPr>
          <w:p w14:paraId="7E27C5E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6DFB09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8584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6/2020</w:t>
            </w:r>
          </w:p>
        </w:tc>
      </w:tr>
      <w:tr w:rsidR="00817F26" w:rsidRPr="003E630C" w14:paraId="1547574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269A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4</w:t>
            </w:r>
          </w:p>
        </w:tc>
        <w:tc>
          <w:tcPr>
            <w:tcW w:w="881" w:type="dxa"/>
            <w:tcBorders>
              <w:top w:val="nil"/>
              <w:left w:val="nil"/>
              <w:bottom w:val="single" w:sz="4" w:space="0" w:color="auto"/>
              <w:right w:val="single" w:sz="4" w:space="0" w:color="auto"/>
            </w:tcBorders>
            <w:shd w:val="clear" w:color="auto" w:fill="auto"/>
            <w:noWrap/>
            <w:vAlign w:val="bottom"/>
            <w:hideMark/>
          </w:tcPr>
          <w:p w14:paraId="020093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B1C39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C8C83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7/2020</w:t>
            </w:r>
          </w:p>
        </w:tc>
      </w:tr>
      <w:tr w:rsidR="00817F26" w:rsidRPr="003E630C" w14:paraId="78456E4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CED04E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4</w:t>
            </w:r>
          </w:p>
        </w:tc>
        <w:tc>
          <w:tcPr>
            <w:tcW w:w="881" w:type="dxa"/>
            <w:tcBorders>
              <w:top w:val="nil"/>
              <w:left w:val="nil"/>
              <w:bottom w:val="single" w:sz="4" w:space="0" w:color="auto"/>
              <w:right w:val="single" w:sz="4" w:space="0" w:color="auto"/>
            </w:tcBorders>
            <w:shd w:val="clear" w:color="auto" w:fill="auto"/>
            <w:noWrap/>
            <w:vAlign w:val="bottom"/>
            <w:hideMark/>
          </w:tcPr>
          <w:p w14:paraId="5BE118C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57FAF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78F5F4" w14:textId="28E2839E" w:rsidR="0090705D" w:rsidRPr="003E630C" w:rsidRDefault="00297AFE"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107B1B8"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A5A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lastRenderedPageBreak/>
              <w:t>Reminder E-mail 23</w:t>
            </w:r>
          </w:p>
        </w:tc>
        <w:tc>
          <w:tcPr>
            <w:tcW w:w="881" w:type="dxa"/>
            <w:tcBorders>
              <w:top w:val="nil"/>
              <w:left w:val="nil"/>
              <w:bottom w:val="single" w:sz="4" w:space="0" w:color="auto"/>
              <w:right w:val="single" w:sz="4" w:space="0" w:color="auto"/>
            </w:tcBorders>
            <w:shd w:val="clear" w:color="auto" w:fill="auto"/>
            <w:noWrap/>
            <w:vAlign w:val="bottom"/>
            <w:hideMark/>
          </w:tcPr>
          <w:p w14:paraId="602C4B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5156E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7FFA3E" w14:textId="2D53131E"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20FC505"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F39AF5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5</w:t>
            </w:r>
          </w:p>
        </w:tc>
        <w:tc>
          <w:tcPr>
            <w:tcW w:w="881" w:type="dxa"/>
            <w:tcBorders>
              <w:top w:val="nil"/>
              <w:left w:val="nil"/>
              <w:bottom w:val="single" w:sz="4" w:space="0" w:color="auto"/>
              <w:right w:val="single" w:sz="4" w:space="0" w:color="auto"/>
            </w:tcBorders>
            <w:shd w:val="clear" w:color="auto" w:fill="auto"/>
            <w:noWrap/>
            <w:vAlign w:val="bottom"/>
            <w:hideMark/>
          </w:tcPr>
          <w:p w14:paraId="4308921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AD975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3785809" w14:textId="59C531A8"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083885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06325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4</w:t>
            </w:r>
          </w:p>
        </w:tc>
        <w:tc>
          <w:tcPr>
            <w:tcW w:w="881" w:type="dxa"/>
            <w:tcBorders>
              <w:top w:val="nil"/>
              <w:left w:val="nil"/>
              <w:bottom w:val="single" w:sz="4" w:space="0" w:color="auto"/>
              <w:right w:val="single" w:sz="4" w:space="0" w:color="auto"/>
            </w:tcBorders>
            <w:shd w:val="clear" w:color="auto" w:fill="auto"/>
            <w:noWrap/>
            <w:vAlign w:val="bottom"/>
            <w:hideMark/>
          </w:tcPr>
          <w:p w14:paraId="22C753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3DC6D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3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58698C" w14:textId="706AA709"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6B0954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11398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8</w:t>
            </w:r>
          </w:p>
        </w:tc>
        <w:tc>
          <w:tcPr>
            <w:tcW w:w="881" w:type="dxa"/>
            <w:tcBorders>
              <w:top w:val="nil"/>
              <w:left w:val="nil"/>
              <w:bottom w:val="single" w:sz="4" w:space="0" w:color="auto"/>
              <w:right w:val="single" w:sz="4" w:space="0" w:color="auto"/>
            </w:tcBorders>
            <w:shd w:val="clear" w:color="auto" w:fill="auto"/>
            <w:noWrap/>
            <w:vAlign w:val="bottom"/>
            <w:hideMark/>
          </w:tcPr>
          <w:p w14:paraId="57D6E6D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A62CD0D"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B614ABB" w14:textId="3958309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344661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5B7F9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5</w:t>
            </w:r>
          </w:p>
        </w:tc>
        <w:tc>
          <w:tcPr>
            <w:tcW w:w="881" w:type="dxa"/>
            <w:tcBorders>
              <w:top w:val="nil"/>
              <w:left w:val="nil"/>
              <w:bottom w:val="single" w:sz="4" w:space="0" w:color="auto"/>
              <w:right w:val="single" w:sz="4" w:space="0" w:color="auto"/>
            </w:tcBorders>
            <w:shd w:val="clear" w:color="auto" w:fill="auto"/>
            <w:noWrap/>
            <w:vAlign w:val="bottom"/>
            <w:hideMark/>
          </w:tcPr>
          <w:p w14:paraId="143B741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7E075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230D3" w14:textId="6BD28A02"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474265C"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0E88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6</w:t>
            </w:r>
          </w:p>
        </w:tc>
        <w:tc>
          <w:tcPr>
            <w:tcW w:w="881" w:type="dxa"/>
            <w:tcBorders>
              <w:top w:val="nil"/>
              <w:left w:val="nil"/>
              <w:bottom w:val="single" w:sz="4" w:space="0" w:color="auto"/>
              <w:right w:val="single" w:sz="4" w:space="0" w:color="auto"/>
            </w:tcBorders>
            <w:shd w:val="clear" w:color="auto" w:fill="auto"/>
            <w:noWrap/>
            <w:vAlign w:val="bottom"/>
            <w:hideMark/>
          </w:tcPr>
          <w:p w14:paraId="529898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30C4C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F130BD" w14:textId="169A79C7"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BCCAF0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092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6</w:t>
            </w:r>
          </w:p>
        </w:tc>
        <w:tc>
          <w:tcPr>
            <w:tcW w:w="881" w:type="dxa"/>
            <w:tcBorders>
              <w:top w:val="nil"/>
              <w:left w:val="nil"/>
              <w:bottom w:val="single" w:sz="4" w:space="0" w:color="auto"/>
              <w:right w:val="single" w:sz="4" w:space="0" w:color="auto"/>
            </w:tcBorders>
            <w:shd w:val="clear" w:color="auto" w:fill="auto"/>
            <w:noWrap/>
            <w:vAlign w:val="bottom"/>
            <w:hideMark/>
          </w:tcPr>
          <w:p w14:paraId="7626B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541D13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50D2C" w14:textId="74E800CC"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E957B8B"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4C9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7</w:t>
            </w:r>
          </w:p>
        </w:tc>
        <w:tc>
          <w:tcPr>
            <w:tcW w:w="881" w:type="dxa"/>
            <w:tcBorders>
              <w:top w:val="nil"/>
              <w:left w:val="nil"/>
              <w:bottom w:val="single" w:sz="4" w:space="0" w:color="auto"/>
              <w:right w:val="single" w:sz="4" w:space="0" w:color="auto"/>
            </w:tcBorders>
            <w:shd w:val="clear" w:color="auto" w:fill="auto"/>
            <w:noWrap/>
            <w:vAlign w:val="bottom"/>
            <w:hideMark/>
          </w:tcPr>
          <w:p w14:paraId="03A4B1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037218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0EE33B" w14:textId="49A677E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DFB91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B163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9</w:t>
            </w:r>
          </w:p>
        </w:tc>
        <w:tc>
          <w:tcPr>
            <w:tcW w:w="881" w:type="dxa"/>
            <w:tcBorders>
              <w:top w:val="nil"/>
              <w:left w:val="nil"/>
              <w:bottom w:val="single" w:sz="4" w:space="0" w:color="auto"/>
              <w:right w:val="single" w:sz="4" w:space="0" w:color="auto"/>
            </w:tcBorders>
            <w:shd w:val="clear" w:color="auto" w:fill="auto"/>
            <w:noWrap/>
            <w:vAlign w:val="bottom"/>
            <w:hideMark/>
          </w:tcPr>
          <w:p w14:paraId="5B36B3D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C9D96D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4B1AE19" w14:textId="7EAA076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0A83F7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110F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7</w:t>
            </w:r>
          </w:p>
        </w:tc>
        <w:tc>
          <w:tcPr>
            <w:tcW w:w="881" w:type="dxa"/>
            <w:tcBorders>
              <w:top w:val="nil"/>
              <w:left w:val="nil"/>
              <w:bottom w:val="single" w:sz="4" w:space="0" w:color="auto"/>
              <w:right w:val="single" w:sz="4" w:space="0" w:color="auto"/>
            </w:tcBorders>
            <w:shd w:val="clear" w:color="auto" w:fill="auto"/>
            <w:noWrap/>
            <w:vAlign w:val="bottom"/>
            <w:hideMark/>
          </w:tcPr>
          <w:p w14:paraId="548B0BB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4E44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B05397" w14:textId="5737EFD5"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F181F22"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969E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8</w:t>
            </w:r>
          </w:p>
        </w:tc>
        <w:tc>
          <w:tcPr>
            <w:tcW w:w="881" w:type="dxa"/>
            <w:tcBorders>
              <w:top w:val="nil"/>
              <w:left w:val="nil"/>
              <w:bottom w:val="single" w:sz="4" w:space="0" w:color="auto"/>
              <w:right w:val="single" w:sz="4" w:space="0" w:color="auto"/>
            </w:tcBorders>
            <w:shd w:val="clear" w:color="auto" w:fill="auto"/>
            <w:noWrap/>
            <w:vAlign w:val="bottom"/>
            <w:hideMark/>
          </w:tcPr>
          <w:p w14:paraId="4A3F13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CF2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C761F2" w14:textId="5BD612B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1111444"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B6F56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8</w:t>
            </w:r>
          </w:p>
        </w:tc>
        <w:tc>
          <w:tcPr>
            <w:tcW w:w="881" w:type="dxa"/>
            <w:tcBorders>
              <w:top w:val="nil"/>
              <w:left w:val="nil"/>
              <w:bottom w:val="single" w:sz="4" w:space="0" w:color="auto"/>
              <w:right w:val="single" w:sz="4" w:space="0" w:color="auto"/>
            </w:tcBorders>
            <w:shd w:val="clear" w:color="auto" w:fill="auto"/>
            <w:noWrap/>
            <w:vAlign w:val="bottom"/>
            <w:hideMark/>
          </w:tcPr>
          <w:p w14:paraId="4951D15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2D87AA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E62B2A" w14:textId="3EA9635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387558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4366A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9</w:t>
            </w:r>
          </w:p>
        </w:tc>
        <w:tc>
          <w:tcPr>
            <w:tcW w:w="881" w:type="dxa"/>
            <w:tcBorders>
              <w:top w:val="nil"/>
              <w:left w:val="nil"/>
              <w:bottom w:val="single" w:sz="4" w:space="0" w:color="auto"/>
              <w:right w:val="single" w:sz="4" w:space="0" w:color="auto"/>
            </w:tcBorders>
            <w:shd w:val="clear" w:color="auto" w:fill="auto"/>
            <w:noWrap/>
            <w:vAlign w:val="bottom"/>
            <w:hideMark/>
          </w:tcPr>
          <w:p w14:paraId="1FC6928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F007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683D9B" w14:textId="4186C21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81D1A4C" w14:textId="77777777" w:rsidTr="0017228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9EA05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5</w:t>
            </w:r>
          </w:p>
        </w:tc>
        <w:tc>
          <w:tcPr>
            <w:tcW w:w="881" w:type="dxa"/>
            <w:tcBorders>
              <w:top w:val="nil"/>
              <w:left w:val="nil"/>
              <w:bottom w:val="single" w:sz="4" w:space="0" w:color="auto"/>
              <w:right w:val="single" w:sz="4" w:space="0" w:color="auto"/>
            </w:tcBorders>
            <w:shd w:val="clear" w:color="auto" w:fill="auto"/>
            <w:noWrap/>
            <w:vAlign w:val="bottom"/>
            <w:hideMark/>
          </w:tcPr>
          <w:p w14:paraId="71D07C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64E67A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EA66D3" w14:textId="6CE76015"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0/2020</w:t>
            </w:r>
          </w:p>
        </w:tc>
      </w:tr>
      <w:tr w:rsidR="00817F26" w:rsidRPr="003E630C" w14:paraId="2C24DA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F86A7A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9</w:t>
            </w:r>
          </w:p>
        </w:tc>
        <w:tc>
          <w:tcPr>
            <w:tcW w:w="881" w:type="dxa"/>
            <w:tcBorders>
              <w:top w:val="nil"/>
              <w:left w:val="nil"/>
              <w:bottom w:val="single" w:sz="4" w:space="0" w:color="auto"/>
              <w:right w:val="single" w:sz="4" w:space="0" w:color="auto"/>
            </w:tcBorders>
            <w:shd w:val="clear" w:color="auto" w:fill="auto"/>
            <w:noWrap/>
            <w:vAlign w:val="bottom"/>
            <w:hideMark/>
          </w:tcPr>
          <w:p w14:paraId="7BDAADE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F4E30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5A8EBD5" w14:textId="7D3EB28B"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09BBB4E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CE68614" w14:textId="72EB41B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0</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2B2759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35546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7C5A9" w14:textId="6F6131B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BABBC1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1785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1</w:t>
            </w:r>
          </w:p>
        </w:tc>
        <w:tc>
          <w:tcPr>
            <w:tcW w:w="881" w:type="dxa"/>
            <w:tcBorders>
              <w:top w:val="nil"/>
              <w:left w:val="nil"/>
              <w:bottom w:val="single" w:sz="4" w:space="0" w:color="auto"/>
              <w:right w:val="single" w:sz="4" w:space="0" w:color="auto"/>
            </w:tcBorders>
            <w:shd w:val="clear" w:color="auto" w:fill="auto"/>
            <w:noWrap/>
            <w:vAlign w:val="bottom"/>
            <w:hideMark/>
          </w:tcPr>
          <w:p w14:paraId="7E72879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C977B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02793A" w14:textId="46C781AA"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6079D2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5CB873" w14:textId="36AFC69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Reminder Postcard </w:t>
            </w:r>
            <w:r w:rsidR="00AA6F5E" w:rsidRPr="003E630C">
              <w:rPr>
                <w:rFonts w:ascii="Arial" w:hAnsi="Arial" w:cs="Arial"/>
                <w:color w:val="000000"/>
                <w:sz w:val="18"/>
                <w:szCs w:val="18"/>
              </w:rPr>
              <w:t>1</w:t>
            </w:r>
            <w:r w:rsidR="00AA6F5E">
              <w:rPr>
                <w:rFonts w:ascii="Arial" w:hAnsi="Arial" w:cs="Arial"/>
                <w:color w:val="000000"/>
                <w:sz w:val="18"/>
                <w:szCs w:val="18"/>
              </w:rPr>
              <w:t>0</w:t>
            </w:r>
          </w:p>
        </w:tc>
        <w:tc>
          <w:tcPr>
            <w:tcW w:w="881" w:type="dxa"/>
            <w:tcBorders>
              <w:top w:val="nil"/>
              <w:left w:val="nil"/>
              <w:bottom w:val="single" w:sz="4" w:space="0" w:color="auto"/>
              <w:right w:val="single" w:sz="4" w:space="0" w:color="auto"/>
            </w:tcBorders>
            <w:shd w:val="clear" w:color="auto" w:fill="auto"/>
            <w:noWrap/>
            <w:vAlign w:val="bottom"/>
            <w:hideMark/>
          </w:tcPr>
          <w:p w14:paraId="2E1CB6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1E90F7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6A546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9/2020</w:t>
            </w:r>
          </w:p>
        </w:tc>
      </w:tr>
      <w:tr w:rsidR="00817F26" w:rsidRPr="003E630C" w14:paraId="1A9A429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D242A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0</w:t>
            </w:r>
          </w:p>
        </w:tc>
        <w:tc>
          <w:tcPr>
            <w:tcW w:w="881" w:type="dxa"/>
            <w:tcBorders>
              <w:top w:val="nil"/>
              <w:left w:val="nil"/>
              <w:bottom w:val="single" w:sz="4" w:space="0" w:color="auto"/>
              <w:right w:val="single" w:sz="4" w:space="0" w:color="auto"/>
            </w:tcBorders>
            <w:shd w:val="clear" w:color="auto" w:fill="auto"/>
            <w:noWrap/>
            <w:vAlign w:val="bottom"/>
            <w:hideMark/>
          </w:tcPr>
          <w:p w14:paraId="5F9245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992D99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B24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0/2020</w:t>
            </w:r>
          </w:p>
        </w:tc>
      </w:tr>
      <w:tr w:rsidR="00817F26" w:rsidRPr="003E630C" w14:paraId="15B01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F8DC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2</w:t>
            </w:r>
          </w:p>
        </w:tc>
        <w:tc>
          <w:tcPr>
            <w:tcW w:w="881" w:type="dxa"/>
            <w:tcBorders>
              <w:top w:val="nil"/>
              <w:left w:val="nil"/>
              <w:bottom w:val="single" w:sz="4" w:space="0" w:color="auto"/>
              <w:right w:val="single" w:sz="4" w:space="0" w:color="auto"/>
            </w:tcBorders>
            <w:shd w:val="clear" w:color="auto" w:fill="auto"/>
            <w:noWrap/>
            <w:vAlign w:val="bottom"/>
            <w:hideMark/>
          </w:tcPr>
          <w:p w14:paraId="282AC94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77AAE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E4A6D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8/2020</w:t>
            </w:r>
          </w:p>
        </w:tc>
      </w:tr>
      <w:tr w:rsidR="00817F26" w:rsidRPr="003E630C" w14:paraId="374F3A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EED6D57" w14:textId="4644D7B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15886D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D92D1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A3485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3/2020</w:t>
            </w:r>
          </w:p>
        </w:tc>
      </w:tr>
      <w:tr w:rsidR="00817F26" w:rsidRPr="003E630C" w14:paraId="3F1C81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795A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1</w:t>
            </w:r>
          </w:p>
        </w:tc>
        <w:tc>
          <w:tcPr>
            <w:tcW w:w="881" w:type="dxa"/>
            <w:tcBorders>
              <w:top w:val="nil"/>
              <w:left w:val="nil"/>
              <w:bottom w:val="single" w:sz="4" w:space="0" w:color="auto"/>
              <w:right w:val="single" w:sz="4" w:space="0" w:color="auto"/>
            </w:tcBorders>
            <w:shd w:val="clear" w:color="auto" w:fill="auto"/>
            <w:noWrap/>
            <w:vAlign w:val="bottom"/>
            <w:hideMark/>
          </w:tcPr>
          <w:p w14:paraId="4B871B6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33A22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CDF7FB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2CBAE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39D2FD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4</w:t>
            </w:r>
          </w:p>
        </w:tc>
        <w:tc>
          <w:tcPr>
            <w:tcW w:w="881" w:type="dxa"/>
            <w:tcBorders>
              <w:top w:val="nil"/>
              <w:left w:val="nil"/>
              <w:bottom w:val="single" w:sz="4" w:space="0" w:color="auto"/>
              <w:right w:val="single" w:sz="4" w:space="0" w:color="auto"/>
            </w:tcBorders>
            <w:shd w:val="clear" w:color="auto" w:fill="auto"/>
            <w:noWrap/>
            <w:vAlign w:val="bottom"/>
            <w:hideMark/>
          </w:tcPr>
          <w:p w14:paraId="0041731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E942B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B0A4D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45DAC7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8BB0BA7" w14:textId="52E696D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2</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ABAC4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A183E3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F16EF1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5057204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31C4A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5</w:t>
            </w:r>
          </w:p>
        </w:tc>
        <w:tc>
          <w:tcPr>
            <w:tcW w:w="881" w:type="dxa"/>
            <w:tcBorders>
              <w:top w:val="nil"/>
              <w:left w:val="nil"/>
              <w:bottom w:val="single" w:sz="4" w:space="0" w:color="auto"/>
              <w:right w:val="single" w:sz="4" w:space="0" w:color="auto"/>
            </w:tcBorders>
            <w:shd w:val="clear" w:color="auto" w:fill="auto"/>
            <w:noWrap/>
            <w:vAlign w:val="bottom"/>
            <w:hideMark/>
          </w:tcPr>
          <w:p w14:paraId="1151CE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6FA9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8CE74B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63DAD5C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97D4889" w14:textId="38CD75D2"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65491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5580A06" w14:textId="7E519118"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855F1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2021</w:t>
            </w:r>
          </w:p>
        </w:tc>
      </w:tr>
      <w:tr w:rsidR="00817F26" w:rsidRPr="003E630C" w14:paraId="2188AEA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D488863" w14:textId="6D49836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w:t>
            </w:r>
            <w:r w:rsidR="000D5240">
              <w:rPr>
                <w:rFonts w:ascii="Arial" w:hAnsi="Arial" w:cs="Arial"/>
                <w:color w:val="000000"/>
                <w:sz w:val="18"/>
                <w:szCs w:val="18"/>
              </w:rPr>
              <w:t>on-Response Follow-</w:t>
            </w:r>
            <w:r w:rsidRPr="003E630C">
              <w:rPr>
                <w:rFonts w:ascii="Arial" w:hAnsi="Arial" w:cs="Arial"/>
                <w:color w:val="000000"/>
                <w:sz w:val="18"/>
                <w:szCs w:val="18"/>
              </w:rPr>
              <w:t>Up 5 Minute Survey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2A52E4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55ED64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F3D6AD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4/2021</w:t>
            </w:r>
          </w:p>
        </w:tc>
      </w:tr>
      <w:tr w:rsidR="003B6053" w:rsidRPr="003E630C" w14:paraId="752054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EA628E" w14:textId="3D2DCD0F"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Non-Response Follow-Up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2D38F11" w14:textId="12020FB5"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 xml:space="preserve">Mailing </w:t>
            </w:r>
          </w:p>
        </w:tc>
        <w:tc>
          <w:tcPr>
            <w:tcW w:w="1157" w:type="dxa"/>
            <w:tcBorders>
              <w:top w:val="nil"/>
              <w:left w:val="nil"/>
              <w:bottom w:val="single" w:sz="4" w:space="0" w:color="auto"/>
              <w:right w:val="nil"/>
            </w:tcBorders>
            <w:shd w:val="clear" w:color="auto" w:fill="auto"/>
            <w:noWrap/>
            <w:vAlign w:val="bottom"/>
          </w:tcPr>
          <w:p w14:paraId="392462D5" w14:textId="4432E0EC" w:rsidR="003B6053" w:rsidRPr="003E630C" w:rsidRDefault="003B6053" w:rsidP="005C7068">
            <w:pPr>
              <w:spacing w:before="20" w:after="20"/>
              <w:jc w:val="center"/>
              <w:rPr>
                <w:rFonts w:ascii="Arial" w:hAnsi="Arial" w:cs="Arial"/>
                <w:sz w:val="18"/>
                <w:szCs w:val="18"/>
              </w:rPr>
            </w:pPr>
            <w:r>
              <w:rPr>
                <w:rFonts w:ascii="Arial" w:hAnsi="Arial" w:cs="Arial"/>
                <w:sz w:val="18"/>
                <w:szCs w:val="18"/>
              </w:rPr>
              <w:t>1/1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F04F55" w14:textId="5D331BB4" w:rsidR="003B6053" w:rsidRPr="003E630C" w:rsidRDefault="003B6053" w:rsidP="005C7068">
            <w:pPr>
              <w:spacing w:before="20" w:after="20"/>
              <w:jc w:val="center"/>
              <w:rPr>
                <w:rFonts w:ascii="Arial" w:hAnsi="Arial" w:cs="Arial"/>
                <w:color w:val="000000"/>
                <w:sz w:val="18"/>
                <w:szCs w:val="18"/>
              </w:rPr>
            </w:pPr>
            <w:r>
              <w:rPr>
                <w:rFonts w:ascii="Arial" w:hAnsi="Arial" w:cs="Arial"/>
                <w:color w:val="000000"/>
                <w:sz w:val="18"/>
                <w:szCs w:val="18"/>
              </w:rPr>
              <w:t>1/18/2021</w:t>
            </w:r>
          </w:p>
        </w:tc>
      </w:tr>
      <w:tr w:rsidR="00817F26" w:rsidRPr="003E630C" w14:paraId="36127EE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3A0E9DA" w14:textId="7AE7CF9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Text Message Reminder</w:t>
            </w:r>
          </w:p>
        </w:tc>
        <w:tc>
          <w:tcPr>
            <w:tcW w:w="881" w:type="dxa"/>
            <w:tcBorders>
              <w:top w:val="nil"/>
              <w:left w:val="nil"/>
              <w:bottom w:val="single" w:sz="4" w:space="0" w:color="auto"/>
              <w:right w:val="single" w:sz="4" w:space="0" w:color="auto"/>
            </w:tcBorders>
            <w:shd w:val="clear" w:color="auto" w:fill="auto"/>
            <w:noWrap/>
            <w:vAlign w:val="bottom"/>
          </w:tcPr>
          <w:p w14:paraId="1F3817F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45FCAC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3834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0/2021</w:t>
            </w:r>
          </w:p>
        </w:tc>
      </w:tr>
      <w:tr w:rsidR="00817F26" w:rsidRPr="003E630C" w14:paraId="7856DD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E9A8DE6" w14:textId="2908F320"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 xml:space="preserve">Up 5 Minute Survey Letter </w:t>
            </w:r>
            <w:r>
              <w:rPr>
                <w:rFonts w:ascii="Arial" w:hAnsi="Arial" w:cs="Arial"/>
                <w:color w:val="000000"/>
                <w:sz w:val="18"/>
                <w:szCs w:val="18"/>
              </w:rPr>
              <w:t>–</w:t>
            </w:r>
            <w:r w:rsidR="0090705D" w:rsidRPr="003E630C">
              <w:rPr>
                <w:rFonts w:ascii="Arial" w:hAnsi="Arial" w:cs="Arial"/>
                <w:color w:val="000000"/>
                <w:sz w:val="18"/>
                <w:szCs w:val="18"/>
              </w:rPr>
              <w:t xml:space="preserve"> Reminder</w:t>
            </w:r>
          </w:p>
        </w:tc>
        <w:tc>
          <w:tcPr>
            <w:tcW w:w="881" w:type="dxa"/>
            <w:tcBorders>
              <w:top w:val="nil"/>
              <w:left w:val="nil"/>
              <w:bottom w:val="single" w:sz="4" w:space="0" w:color="auto"/>
              <w:right w:val="single" w:sz="4" w:space="0" w:color="auto"/>
            </w:tcBorders>
            <w:shd w:val="clear" w:color="auto" w:fill="auto"/>
            <w:noWrap/>
            <w:vAlign w:val="bottom"/>
          </w:tcPr>
          <w:p w14:paraId="0A429C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388176E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5/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9BA945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5/2021</w:t>
            </w:r>
          </w:p>
        </w:tc>
      </w:tr>
      <w:tr w:rsidR="00817F26" w:rsidRPr="003E630C" w14:paraId="6E2CC65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76B04B4" w14:textId="5763E01A"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Reminder E-mail</w:t>
            </w:r>
          </w:p>
        </w:tc>
        <w:tc>
          <w:tcPr>
            <w:tcW w:w="881" w:type="dxa"/>
            <w:tcBorders>
              <w:top w:val="nil"/>
              <w:left w:val="nil"/>
              <w:bottom w:val="single" w:sz="4" w:space="0" w:color="auto"/>
              <w:right w:val="single" w:sz="4" w:space="0" w:color="auto"/>
            </w:tcBorders>
            <w:shd w:val="clear" w:color="auto" w:fill="auto"/>
            <w:noWrap/>
            <w:vAlign w:val="bottom"/>
          </w:tcPr>
          <w:p w14:paraId="1FA044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266794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0477D9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8/2021</w:t>
            </w:r>
          </w:p>
        </w:tc>
      </w:tr>
      <w:tr w:rsidR="00817F26" w:rsidRPr="003E630C" w14:paraId="53C99B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6C2E6FB" w14:textId="2ADA76DA"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w:t>
            </w:r>
            <w:r w:rsidR="00C05B7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E23F5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0480244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2FC3BC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3/2021</w:t>
            </w:r>
          </w:p>
        </w:tc>
      </w:tr>
      <w:tr w:rsidR="00817F26" w:rsidRPr="003E630C" w14:paraId="5ECB5B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85B451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 2</w:t>
            </w:r>
          </w:p>
        </w:tc>
        <w:tc>
          <w:tcPr>
            <w:tcW w:w="881" w:type="dxa"/>
            <w:tcBorders>
              <w:top w:val="nil"/>
              <w:left w:val="nil"/>
              <w:bottom w:val="single" w:sz="4" w:space="0" w:color="auto"/>
              <w:right w:val="single" w:sz="4" w:space="0" w:color="auto"/>
            </w:tcBorders>
            <w:shd w:val="clear" w:color="auto" w:fill="auto"/>
            <w:noWrap/>
            <w:vAlign w:val="bottom"/>
          </w:tcPr>
          <w:p w14:paraId="60763D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3316B00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86D03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10/2021</w:t>
            </w:r>
          </w:p>
        </w:tc>
      </w:tr>
      <w:tr w:rsidR="006F702D" w:rsidRPr="003E630C" w14:paraId="055AD59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26BC7EA" w14:textId="6E9625A0"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bbreviated </w:t>
            </w:r>
            <w:r>
              <w:rPr>
                <w:rFonts w:ascii="Arial" w:hAnsi="Arial" w:cs="Arial"/>
                <w:color w:val="000000"/>
                <w:sz w:val="18"/>
                <w:szCs w:val="18"/>
              </w:rPr>
              <w:t>Survey</w:t>
            </w:r>
            <w:r w:rsidRPr="003E630C">
              <w:rPr>
                <w:rFonts w:ascii="Arial" w:hAnsi="Arial" w:cs="Arial"/>
                <w:color w:val="000000"/>
                <w:sz w:val="18"/>
                <w:szCs w:val="18"/>
              </w:rPr>
              <w:t xml:space="preserve"> Invitation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BE11421" w14:textId="68B5934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4CE11B4" w14:textId="18DF748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089E674" w14:textId="4F86ADF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5292E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2DA80BF" w14:textId="797E0C3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Letter (Group 2,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389E06D" w14:textId="00BC936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2B73828E" w14:textId="5D7094F0"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43A9C" w14:textId="430E9A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9C792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3959605" w14:textId="73A7592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dditional Prepaid Incentive Letter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CA9146F" w14:textId="1CF933F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5D81BF43" w14:textId="1F4AA607"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5935E7B" w14:textId="0DD02F9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7530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A25CBC6" w14:textId="7FE41D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7074943" w14:textId="527D8ED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D92837A" w14:textId="35DCC48A"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28CACE24" w14:textId="716CA91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1BB52E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745028B" w14:textId="5A1406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E-mail (Group 2, Phase 2 Incentive Boos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D7F565A" w14:textId="3971BC1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2920A775" w14:textId="5B493C2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4C4ECBF" w14:textId="2396A6A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5817F3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F6F30F" w14:textId="75E57C7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dditional Prepaid Incentive </w:t>
            </w:r>
            <w:r>
              <w:rPr>
                <w:rFonts w:ascii="Arial" w:hAnsi="Arial" w:cs="Arial"/>
                <w:color w:val="000000"/>
                <w:sz w:val="18"/>
                <w:szCs w:val="18"/>
              </w:rPr>
              <w:t>E-mail</w:t>
            </w:r>
            <w:r w:rsidRPr="003E630C">
              <w:rPr>
                <w:rFonts w:ascii="Arial" w:hAnsi="Arial" w:cs="Arial"/>
                <w:color w:val="000000"/>
                <w:sz w:val="18"/>
                <w:szCs w:val="18"/>
              </w:rPr>
              <w:t xml:space="preserve">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2D75251" w14:textId="14A98B9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097DB0AD" w14:textId="475C946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35EFA45E" w14:textId="45B5A2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EE40CE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844A8BE" w14:textId="112E505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D0A7396" w14:textId="18BF99F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75013747" w14:textId="09815C2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AB28D50" w14:textId="42B87D4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DC04D7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833DD9A" w14:textId="7613BF1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Phase 2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8C93FA0" w14:textId="55D556F8"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B9ABF6F" w14:textId="74765EB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AAEC4CB" w14:textId="7C1C0DD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874F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882BCFB" w14:textId="4373F764"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 Message Reminder (Abbreviated)</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A98ACEC" w14:textId="7E7A4AF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6E2E9500" w14:textId="349A0D2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C1714D8" w14:textId="14F7E9C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42D9F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18D30F" w14:textId="229AB5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Group 1, Phase 2 Additional $10 Prepaid Incentive Text</w:t>
            </w:r>
            <w:r w:rsidR="006843C9">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0B65AD69" w14:textId="2AAFEDA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56BA4925" w14:textId="3A3DB38E"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94EC87" w14:textId="6C1E20C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F1132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10EC391" w14:textId="20EA5B02"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Letter – sent with check</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E7136FE" w14:textId="0B2D530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8577349" w14:textId="1BB380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EE81A9" w14:textId="5DF5D2C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768646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557AF6C" w14:textId="38424DFF"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FF192C9" w14:textId="41E648FC"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198E69C" w14:textId="7B010DA2"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1D3D45A" w14:textId="6140A94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0D78F6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A78402D" w14:textId="77777777" w:rsidR="006F702D" w:rsidRPr="003E630C" w:rsidRDefault="006F702D" w:rsidP="006F702D">
            <w:pPr>
              <w:spacing w:before="20" w:after="20"/>
              <w:rPr>
                <w:rFonts w:ascii="Arial" w:hAnsi="Arial" w:cs="Arial"/>
                <w:b/>
                <w:bCs/>
                <w:color w:val="000000"/>
                <w:sz w:val="18"/>
                <w:szCs w:val="18"/>
              </w:rPr>
            </w:pPr>
            <w:r w:rsidRPr="003E630C">
              <w:rPr>
                <w:rFonts w:ascii="Arial" w:hAnsi="Arial" w:cs="Arial"/>
                <w:b/>
                <w:bCs/>
                <w:color w:val="000000"/>
                <w:sz w:val="18"/>
                <w:szCs w:val="18"/>
              </w:rPr>
              <w:t>As Needed Contacts</w:t>
            </w:r>
          </w:p>
        </w:tc>
        <w:tc>
          <w:tcPr>
            <w:tcW w:w="881" w:type="dxa"/>
            <w:tcBorders>
              <w:top w:val="nil"/>
              <w:left w:val="nil"/>
              <w:bottom w:val="single" w:sz="4" w:space="0" w:color="auto"/>
              <w:right w:val="single" w:sz="4" w:space="0" w:color="auto"/>
            </w:tcBorders>
            <w:shd w:val="clear" w:color="auto" w:fill="auto"/>
            <w:noWrap/>
            <w:vAlign w:val="bottom"/>
            <w:hideMark/>
          </w:tcPr>
          <w:p w14:paraId="3242D258" w14:textId="77777777" w:rsidR="006F702D" w:rsidRPr="003E630C" w:rsidRDefault="006F702D" w:rsidP="006F702D">
            <w:pPr>
              <w:spacing w:before="20" w:after="20"/>
              <w:rPr>
                <w:rFonts w:ascii="Arial" w:hAnsi="Arial" w:cs="Arial"/>
                <w:color w:val="000000"/>
                <w:sz w:val="18"/>
                <w:szCs w:val="18"/>
              </w:rPr>
            </w:pPr>
          </w:p>
        </w:tc>
        <w:tc>
          <w:tcPr>
            <w:tcW w:w="1157" w:type="dxa"/>
            <w:tcBorders>
              <w:top w:val="nil"/>
              <w:left w:val="nil"/>
              <w:bottom w:val="single" w:sz="4" w:space="0" w:color="auto"/>
              <w:right w:val="nil"/>
            </w:tcBorders>
            <w:shd w:val="clear" w:color="auto" w:fill="auto"/>
            <w:noWrap/>
            <w:vAlign w:val="bottom"/>
            <w:hideMark/>
          </w:tcPr>
          <w:p w14:paraId="488C4532" w14:textId="7C900CD3" w:rsidR="006F702D" w:rsidRPr="003E630C" w:rsidRDefault="006F702D" w:rsidP="005C7068">
            <w:pPr>
              <w:spacing w:before="20" w:after="20"/>
              <w:jc w:val="center"/>
              <w:rPr>
                <w:rFonts w:ascii="Arial" w:hAnsi="Arial" w:cs="Arial"/>
                <w:sz w:val="18"/>
                <w:szCs w:val="18"/>
              </w:rPr>
            </w:pP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477717" w14:textId="3D4903EC" w:rsidR="006F702D" w:rsidRPr="003E630C" w:rsidRDefault="006F702D" w:rsidP="005C7068">
            <w:pPr>
              <w:spacing w:before="20" w:after="20"/>
              <w:jc w:val="center"/>
              <w:rPr>
                <w:rFonts w:ascii="Arial" w:hAnsi="Arial" w:cs="Arial"/>
                <w:color w:val="000000"/>
                <w:sz w:val="18"/>
                <w:szCs w:val="18"/>
              </w:rPr>
            </w:pPr>
          </w:p>
        </w:tc>
      </w:tr>
      <w:tr w:rsidR="006F702D" w:rsidRPr="003E630C" w14:paraId="7B0B6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A178C1" w14:textId="3902266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E-mail</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71A2733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2B86AA" w14:textId="43D85C7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D9CE59" w14:textId="79D1E1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EBD0D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FA4263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E-mail</w:t>
            </w:r>
          </w:p>
        </w:tc>
        <w:tc>
          <w:tcPr>
            <w:tcW w:w="881" w:type="dxa"/>
            <w:tcBorders>
              <w:top w:val="nil"/>
              <w:left w:val="nil"/>
              <w:bottom w:val="single" w:sz="4" w:space="0" w:color="auto"/>
              <w:right w:val="single" w:sz="4" w:space="0" w:color="auto"/>
            </w:tcBorders>
            <w:shd w:val="clear" w:color="auto" w:fill="auto"/>
            <w:noWrap/>
            <w:vAlign w:val="bottom"/>
            <w:hideMark/>
          </w:tcPr>
          <w:p w14:paraId="575B2EA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0197D54" w14:textId="3964621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E9F65A" w14:textId="67DD61E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052E55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B7F2C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1</w:t>
            </w:r>
          </w:p>
        </w:tc>
        <w:tc>
          <w:tcPr>
            <w:tcW w:w="881" w:type="dxa"/>
            <w:tcBorders>
              <w:top w:val="nil"/>
              <w:left w:val="nil"/>
              <w:bottom w:val="single" w:sz="4" w:space="0" w:color="auto"/>
              <w:right w:val="single" w:sz="4" w:space="0" w:color="auto"/>
            </w:tcBorders>
            <w:shd w:val="clear" w:color="auto" w:fill="auto"/>
            <w:noWrap/>
            <w:vAlign w:val="bottom"/>
            <w:hideMark/>
          </w:tcPr>
          <w:p w14:paraId="16EA273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FEE6DA6" w14:textId="612520F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153E4" w14:textId="41ECC28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BF9CEA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7357CB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79FF77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8878C2F" w14:textId="526AAA5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19CC27" w14:textId="7FFA9CE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867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7A04F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As Needed 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691D03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1BE679" w14:textId="626482E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65606F" w14:textId="616F3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60925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602FA7" w14:textId="394220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referred Method of Contact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3411178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EC135B2" w14:textId="1C5F76D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35AD5B" w14:textId="71BF59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A93AA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DB7A3C" w14:textId="5F608D4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Contacting Reminder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5ED2D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6E75DF1" w14:textId="57E8963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0B9BD4" w14:textId="71ED8FC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A221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3CF025" w14:textId="22F1A0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Saint Patrick's </w:t>
            </w:r>
            <w:r>
              <w:rPr>
                <w:rFonts w:ascii="Arial" w:hAnsi="Arial" w:cs="Arial"/>
                <w:color w:val="000000"/>
                <w:sz w:val="18"/>
                <w:szCs w:val="18"/>
              </w:rPr>
              <w:t xml:space="preserve">Day </w:t>
            </w:r>
            <w:r w:rsidRPr="003E630C">
              <w:rPr>
                <w:rFonts w:ascii="Arial" w:hAnsi="Arial" w:cs="Arial"/>
                <w:color w:val="000000"/>
                <w:sz w:val="18"/>
                <w:szCs w:val="18"/>
              </w:rPr>
              <w:t xml:space="preserve">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0DD5612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DFC16D7" w14:textId="65E48B9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050681" w14:textId="6AB81D9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CB88F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F990A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ourth of July E-mail</w:t>
            </w:r>
          </w:p>
        </w:tc>
        <w:tc>
          <w:tcPr>
            <w:tcW w:w="881" w:type="dxa"/>
            <w:tcBorders>
              <w:top w:val="nil"/>
              <w:left w:val="nil"/>
              <w:bottom w:val="single" w:sz="4" w:space="0" w:color="auto"/>
              <w:right w:val="single" w:sz="4" w:space="0" w:color="auto"/>
            </w:tcBorders>
            <w:shd w:val="clear" w:color="auto" w:fill="auto"/>
            <w:noWrap/>
            <w:vAlign w:val="bottom"/>
            <w:hideMark/>
          </w:tcPr>
          <w:p w14:paraId="6D2EEBD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C1BB35D" w14:textId="506A9C0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DBCB940" w14:textId="320BCA7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4D492C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648633" w14:textId="47A31FA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Thanksgiving 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6E7D0E5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9B37AE" w14:textId="05DCEAB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3B3EA99" w14:textId="2F3B58B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87F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A0E96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NPSAS is Important)</w:t>
            </w:r>
          </w:p>
        </w:tc>
        <w:tc>
          <w:tcPr>
            <w:tcW w:w="881" w:type="dxa"/>
            <w:tcBorders>
              <w:top w:val="nil"/>
              <w:left w:val="nil"/>
              <w:bottom w:val="single" w:sz="4" w:space="0" w:color="auto"/>
              <w:right w:val="single" w:sz="4" w:space="0" w:color="auto"/>
            </w:tcBorders>
            <w:shd w:val="clear" w:color="auto" w:fill="auto"/>
            <w:noWrap/>
            <w:vAlign w:val="bottom"/>
            <w:hideMark/>
          </w:tcPr>
          <w:p w14:paraId="7CBE37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71C6C5" w14:textId="234F82D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FE330EF" w14:textId="37EDA5B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AAE26A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74BA8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Prior Results)</w:t>
            </w:r>
          </w:p>
        </w:tc>
        <w:tc>
          <w:tcPr>
            <w:tcW w:w="881" w:type="dxa"/>
            <w:tcBorders>
              <w:top w:val="nil"/>
              <w:left w:val="nil"/>
              <w:bottom w:val="single" w:sz="4" w:space="0" w:color="auto"/>
              <w:right w:val="single" w:sz="4" w:space="0" w:color="auto"/>
            </w:tcBorders>
            <w:shd w:val="clear" w:color="auto" w:fill="auto"/>
            <w:noWrap/>
            <w:vAlign w:val="bottom"/>
            <w:hideMark/>
          </w:tcPr>
          <w:p w14:paraId="2C87ADD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C24DCDB" w14:textId="08FF642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39AFE6" w14:textId="4E4CE3A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D67F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EAD0B" w14:textId="56A2AA7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1</w:t>
            </w:r>
          </w:p>
        </w:tc>
        <w:tc>
          <w:tcPr>
            <w:tcW w:w="881" w:type="dxa"/>
            <w:tcBorders>
              <w:top w:val="nil"/>
              <w:left w:val="nil"/>
              <w:bottom w:val="single" w:sz="4" w:space="0" w:color="auto"/>
              <w:right w:val="single" w:sz="4" w:space="0" w:color="auto"/>
            </w:tcBorders>
            <w:shd w:val="clear" w:color="auto" w:fill="auto"/>
            <w:noWrap/>
            <w:vAlign w:val="bottom"/>
            <w:hideMark/>
          </w:tcPr>
          <w:p w14:paraId="4C112B9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9C1A987" w14:textId="6891C8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9174F0" w14:textId="7F394D7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BF9F66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EB37D9" w14:textId="7E27F7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2</w:t>
            </w:r>
          </w:p>
        </w:tc>
        <w:tc>
          <w:tcPr>
            <w:tcW w:w="881" w:type="dxa"/>
            <w:tcBorders>
              <w:top w:val="nil"/>
              <w:left w:val="nil"/>
              <w:bottom w:val="single" w:sz="4" w:space="0" w:color="auto"/>
              <w:right w:val="single" w:sz="4" w:space="0" w:color="auto"/>
            </w:tcBorders>
            <w:shd w:val="clear" w:color="auto" w:fill="auto"/>
            <w:noWrap/>
            <w:vAlign w:val="bottom"/>
            <w:hideMark/>
          </w:tcPr>
          <w:p w14:paraId="09CA837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922E511" w14:textId="1BFF73C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ABA9FC9" w14:textId="3AC464E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5BB5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6EA323" w14:textId="4B45ACE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3</w:t>
            </w:r>
          </w:p>
        </w:tc>
        <w:tc>
          <w:tcPr>
            <w:tcW w:w="881" w:type="dxa"/>
            <w:tcBorders>
              <w:top w:val="nil"/>
              <w:left w:val="nil"/>
              <w:bottom w:val="single" w:sz="4" w:space="0" w:color="auto"/>
              <w:right w:val="single" w:sz="4" w:space="0" w:color="auto"/>
            </w:tcBorders>
            <w:shd w:val="clear" w:color="auto" w:fill="auto"/>
            <w:noWrap/>
            <w:vAlign w:val="bottom"/>
            <w:hideMark/>
          </w:tcPr>
          <w:p w14:paraId="127547C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84ED9B5" w14:textId="459319C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02D4BD" w14:textId="0CF7545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6855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31D0D" w14:textId="157A9A0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4</w:t>
            </w:r>
          </w:p>
        </w:tc>
        <w:tc>
          <w:tcPr>
            <w:tcW w:w="881" w:type="dxa"/>
            <w:tcBorders>
              <w:top w:val="nil"/>
              <w:left w:val="nil"/>
              <w:bottom w:val="single" w:sz="4" w:space="0" w:color="auto"/>
              <w:right w:val="single" w:sz="4" w:space="0" w:color="auto"/>
            </w:tcBorders>
            <w:shd w:val="clear" w:color="auto" w:fill="auto"/>
            <w:noWrap/>
            <w:vAlign w:val="bottom"/>
            <w:hideMark/>
          </w:tcPr>
          <w:p w14:paraId="17BE460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99241C0" w14:textId="5EF8074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AF16B91" w14:textId="5FF084E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39AD7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5D60DA2" w14:textId="2318EE3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5</w:t>
            </w:r>
          </w:p>
        </w:tc>
        <w:tc>
          <w:tcPr>
            <w:tcW w:w="881" w:type="dxa"/>
            <w:tcBorders>
              <w:top w:val="nil"/>
              <w:left w:val="nil"/>
              <w:bottom w:val="single" w:sz="4" w:space="0" w:color="auto"/>
              <w:right w:val="single" w:sz="4" w:space="0" w:color="auto"/>
            </w:tcBorders>
            <w:shd w:val="clear" w:color="auto" w:fill="auto"/>
            <w:noWrap/>
            <w:vAlign w:val="bottom"/>
            <w:hideMark/>
          </w:tcPr>
          <w:p w14:paraId="3FD5CE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84FA106" w14:textId="732CB7F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E108CA" w14:textId="7B88A83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A7B814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402C7B" w14:textId="7AEA1AA6"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artial Complet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56F7450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720B972" w14:textId="3A12D79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D772D51" w14:textId="32506C1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B1A7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1B444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aired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1418311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1F0CA6" w14:textId="47D960F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353456" w14:textId="2F1F3F4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8399F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7FF00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Notice/Warning E-mail</w:t>
            </w:r>
          </w:p>
        </w:tc>
        <w:tc>
          <w:tcPr>
            <w:tcW w:w="881" w:type="dxa"/>
            <w:tcBorders>
              <w:top w:val="nil"/>
              <w:left w:val="nil"/>
              <w:bottom w:val="single" w:sz="4" w:space="0" w:color="auto"/>
              <w:right w:val="single" w:sz="4" w:space="0" w:color="auto"/>
            </w:tcBorders>
            <w:shd w:val="clear" w:color="auto" w:fill="auto"/>
            <w:noWrap/>
            <w:vAlign w:val="bottom"/>
            <w:hideMark/>
          </w:tcPr>
          <w:p w14:paraId="0427A34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B045EA" w14:textId="6C894FF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87721C3" w14:textId="29007F8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B14B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A23A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Resume E-mail</w:t>
            </w:r>
          </w:p>
        </w:tc>
        <w:tc>
          <w:tcPr>
            <w:tcW w:w="881" w:type="dxa"/>
            <w:tcBorders>
              <w:top w:val="nil"/>
              <w:left w:val="nil"/>
              <w:bottom w:val="single" w:sz="4" w:space="0" w:color="auto"/>
              <w:right w:val="single" w:sz="4" w:space="0" w:color="auto"/>
            </w:tcBorders>
            <w:shd w:val="clear" w:color="auto" w:fill="auto"/>
            <w:noWrap/>
            <w:vAlign w:val="bottom"/>
            <w:hideMark/>
          </w:tcPr>
          <w:p w14:paraId="1BB58EE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390180" w14:textId="1F267510"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B5873" w14:textId="2D26012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AC5D9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A75843" w14:textId="546AF3A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ending Ineligibl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FF1B6A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6F8832C" w14:textId="39D03F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CD27D8" w14:textId="1C57EB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49EF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8E02E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E-mail</w:t>
            </w:r>
          </w:p>
        </w:tc>
        <w:tc>
          <w:tcPr>
            <w:tcW w:w="881" w:type="dxa"/>
            <w:tcBorders>
              <w:top w:val="nil"/>
              <w:left w:val="nil"/>
              <w:bottom w:val="single" w:sz="4" w:space="0" w:color="auto"/>
              <w:right w:val="single" w:sz="4" w:space="0" w:color="auto"/>
            </w:tcBorders>
            <w:shd w:val="clear" w:color="auto" w:fill="auto"/>
            <w:noWrap/>
            <w:vAlign w:val="bottom"/>
            <w:hideMark/>
          </w:tcPr>
          <w:p w14:paraId="5A131EF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9857B4" w14:textId="43137C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696A09" w14:textId="354406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15009B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71ED3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hanged Contacting Language E-mail</w:t>
            </w:r>
          </w:p>
        </w:tc>
        <w:tc>
          <w:tcPr>
            <w:tcW w:w="881" w:type="dxa"/>
            <w:tcBorders>
              <w:top w:val="nil"/>
              <w:left w:val="nil"/>
              <w:bottom w:val="single" w:sz="4" w:space="0" w:color="auto"/>
              <w:right w:val="single" w:sz="4" w:space="0" w:color="auto"/>
            </w:tcBorders>
            <w:shd w:val="clear" w:color="auto" w:fill="auto"/>
            <w:noWrap/>
            <w:vAlign w:val="bottom"/>
            <w:hideMark/>
          </w:tcPr>
          <w:p w14:paraId="19A5B2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4CBB35D" w14:textId="3DEA4BC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C998E" w14:textId="7910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D2030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90A91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66B480E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5C1B658" w14:textId="4FB4F5A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7D300C" w14:textId="754313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90878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02A26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1B1E532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69601A" w14:textId="387B86A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698AA39" w14:textId="063E70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8F316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ABDC5E" w14:textId="14BBE5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E-mail</w:t>
            </w:r>
          </w:p>
        </w:tc>
        <w:tc>
          <w:tcPr>
            <w:tcW w:w="881" w:type="dxa"/>
            <w:tcBorders>
              <w:top w:val="nil"/>
              <w:left w:val="nil"/>
              <w:bottom w:val="single" w:sz="4" w:space="0" w:color="auto"/>
              <w:right w:val="single" w:sz="4" w:space="0" w:color="auto"/>
            </w:tcBorders>
            <w:shd w:val="clear" w:color="auto" w:fill="auto"/>
            <w:noWrap/>
            <w:vAlign w:val="bottom"/>
            <w:hideMark/>
          </w:tcPr>
          <w:p w14:paraId="0B32074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4EBFE9" w14:textId="4CED889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D250430" w14:textId="20AB2FF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06C286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669A0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232FCA1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67F1F9" w14:textId="140033E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BACAB3" w14:textId="0AF9337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A98E2F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560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Outstanding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7032D5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439C7C" w14:textId="4C5A23C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D71E2E" w14:textId="2FF147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8708F9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79B4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xpired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441C0D0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32D1F37" w14:textId="7735E8C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1327A4" w14:textId="49B8DB7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1A6D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41356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referred to Complete Online E-mail</w:t>
            </w:r>
          </w:p>
        </w:tc>
        <w:tc>
          <w:tcPr>
            <w:tcW w:w="881" w:type="dxa"/>
            <w:tcBorders>
              <w:top w:val="nil"/>
              <w:left w:val="nil"/>
              <w:bottom w:val="single" w:sz="4" w:space="0" w:color="auto"/>
              <w:right w:val="single" w:sz="4" w:space="0" w:color="auto"/>
            </w:tcBorders>
            <w:shd w:val="clear" w:color="auto" w:fill="auto"/>
            <w:noWrap/>
            <w:vAlign w:val="bottom"/>
            <w:hideMark/>
          </w:tcPr>
          <w:p w14:paraId="3DAB5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16D73BE" w14:textId="3CDDADA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EFE3344" w14:textId="40D442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2EFC3E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E5299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Extension E-mail</w:t>
            </w:r>
          </w:p>
        </w:tc>
        <w:tc>
          <w:tcPr>
            <w:tcW w:w="881" w:type="dxa"/>
            <w:tcBorders>
              <w:top w:val="nil"/>
              <w:left w:val="nil"/>
              <w:bottom w:val="single" w:sz="4" w:space="0" w:color="auto"/>
              <w:right w:val="single" w:sz="4" w:space="0" w:color="auto"/>
            </w:tcBorders>
            <w:shd w:val="clear" w:color="auto" w:fill="auto"/>
            <w:noWrap/>
            <w:vAlign w:val="bottom"/>
            <w:hideMark/>
          </w:tcPr>
          <w:p w14:paraId="777A7A9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0BF1901" w14:textId="0E5F6B3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E2EFCED" w14:textId="7977CF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97AE1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3BF69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Staff Prompt E-mail</w:t>
            </w:r>
          </w:p>
        </w:tc>
        <w:tc>
          <w:tcPr>
            <w:tcW w:w="881" w:type="dxa"/>
            <w:tcBorders>
              <w:top w:val="nil"/>
              <w:left w:val="nil"/>
              <w:bottom w:val="single" w:sz="4" w:space="0" w:color="auto"/>
              <w:right w:val="single" w:sz="4" w:space="0" w:color="auto"/>
            </w:tcBorders>
            <w:shd w:val="clear" w:color="auto" w:fill="auto"/>
            <w:noWrap/>
            <w:vAlign w:val="bottom"/>
            <w:hideMark/>
          </w:tcPr>
          <w:p w14:paraId="2E701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D672849" w14:textId="27F23D4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13297" w14:textId="30C6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72DBD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26DB5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issing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5FB9F3D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CC91BD" w14:textId="4F2F6F9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FFEB8E" w14:textId="4B7078D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79E201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68A105" w14:textId="0E1A713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Needs Incentive Selection E-mail (Didn’t Select Incentive)</w:t>
            </w:r>
          </w:p>
        </w:tc>
        <w:tc>
          <w:tcPr>
            <w:tcW w:w="881" w:type="dxa"/>
            <w:tcBorders>
              <w:top w:val="nil"/>
              <w:left w:val="nil"/>
              <w:bottom w:val="single" w:sz="4" w:space="0" w:color="auto"/>
              <w:right w:val="single" w:sz="4" w:space="0" w:color="auto"/>
            </w:tcBorders>
            <w:shd w:val="clear" w:color="auto" w:fill="auto"/>
            <w:noWrap/>
            <w:vAlign w:val="bottom"/>
            <w:hideMark/>
          </w:tcPr>
          <w:p w14:paraId="4EF6157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A1FEC6" w14:textId="3604548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B7C087" w14:textId="5656A7C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A9E4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429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ailed PayPal Payment E-mail</w:t>
            </w:r>
          </w:p>
        </w:tc>
        <w:tc>
          <w:tcPr>
            <w:tcW w:w="881" w:type="dxa"/>
            <w:tcBorders>
              <w:top w:val="nil"/>
              <w:left w:val="nil"/>
              <w:bottom w:val="single" w:sz="4" w:space="0" w:color="auto"/>
              <w:right w:val="single" w:sz="4" w:space="0" w:color="auto"/>
            </w:tcBorders>
            <w:shd w:val="clear" w:color="auto" w:fill="auto"/>
            <w:noWrap/>
            <w:vAlign w:val="bottom"/>
            <w:hideMark/>
          </w:tcPr>
          <w:p w14:paraId="3E697C4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FD2B784" w14:textId="1EA47B6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D73479" w14:textId="5131F5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EC4D4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9B11E8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Return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4AED1B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5386A0A" w14:textId="4989457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048A931" w14:textId="6C7687B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21ADF5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28AAE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2330A1C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BBC1F6C" w14:textId="60F97E1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B0E45EF" w14:textId="42A32B9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585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BF7131A" w14:textId="66A5EA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repaid PayPal Payment E-mail</w:t>
            </w:r>
            <w:r>
              <w:rPr>
                <w:rFonts w:ascii="Arial" w:hAnsi="Arial" w:cs="Arial"/>
                <w:color w:val="000000"/>
                <w:sz w:val="18"/>
                <w:szCs w:val="18"/>
              </w:rPr>
              <w:t xml:space="preserve"> – if 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40A4A80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7CE2D38" w14:textId="5EB8983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BA984AE" w14:textId="62B1A0A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549E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CCE46C" w14:textId="6C10639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Bad Check Address </w:t>
            </w:r>
            <w:r>
              <w:rPr>
                <w:rFonts w:ascii="Arial" w:hAnsi="Arial" w:cs="Arial"/>
                <w:color w:val="000000"/>
                <w:sz w:val="18"/>
                <w:szCs w:val="18"/>
              </w:rPr>
              <w:t>E-mail for Check Incentives</w:t>
            </w:r>
          </w:p>
        </w:tc>
        <w:tc>
          <w:tcPr>
            <w:tcW w:w="881" w:type="dxa"/>
            <w:tcBorders>
              <w:top w:val="nil"/>
              <w:left w:val="nil"/>
              <w:bottom w:val="single" w:sz="4" w:space="0" w:color="auto"/>
              <w:right w:val="single" w:sz="4" w:space="0" w:color="auto"/>
            </w:tcBorders>
            <w:shd w:val="clear" w:color="auto" w:fill="auto"/>
            <w:noWrap/>
            <w:vAlign w:val="bottom"/>
            <w:hideMark/>
          </w:tcPr>
          <w:p w14:paraId="0C63EF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F22358" w14:textId="4DC135E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442CB73" w14:textId="77F6D8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F48081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4AC74C" w14:textId="7312547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Undeliverable Check </w:t>
            </w:r>
            <w:r>
              <w:rPr>
                <w:rFonts w:ascii="Arial" w:hAnsi="Arial" w:cs="Arial"/>
                <w:color w:val="000000"/>
                <w:sz w:val="18"/>
                <w:szCs w:val="18"/>
              </w:rPr>
              <w:t>E-mail</w:t>
            </w:r>
            <w:r w:rsidRPr="003E630C">
              <w:rPr>
                <w:rFonts w:ascii="Arial" w:hAnsi="Arial" w:cs="Arial"/>
                <w:color w:val="000000"/>
                <w:sz w:val="18"/>
                <w:szCs w:val="18"/>
              </w:rPr>
              <w:t xml:space="preserve"> </w:t>
            </w:r>
          </w:p>
        </w:tc>
        <w:tc>
          <w:tcPr>
            <w:tcW w:w="881" w:type="dxa"/>
            <w:tcBorders>
              <w:top w:val="nil"/>
              <w:left w:val="nil"/>
              <w:bottom w:val="single" w:sz="4" w:space="0" w:color="auto"/>
              <w:right w:val="single" w:sz="4" w:space="0" w:color="auto"/>
            </w:tcBorders>
            <w:shd w:val="clear" w:color="auto" w:fill="auto"/>
            <w:noWrap/>
            <w:vAlign w:val="bottom"/>
            <w:hideMark/>
          </w:tcPr>
          <w:p w14:paraId="6FCC6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73E54E" w14:textId="5B11719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308A9F" w14:textId="741D1A0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434BEE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2F5202" w14:textId="62B7122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A69DF0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9E1A9D" w14:textId="7694400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6FB14E" w14:textId="37CEE60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26271" w:rsidRPr="003E630C" w14:paraId="4DE409E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200BEC" w14:textId="20C737BE"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Coronavirus Information</w:t>
            </w:r>
            <w:r w:rsidR="00FA2CF6">
              <w:rPr>
                <w:rFonts w:ascii="Arial" w:hAnsi="Arial" w:cs="Arial"/>
                <w:color w:val="000000"/>
                <w:sz w:val="18"/>
                <w:szCs w:val="18"/>
              </w:rPr>
              <w:t>al</w:t>
            </w:r>
            <w:r>
              <w:rPr>
                <w:rFonts w:ascii="Arial" w:hAnsi="Arial" w:cs="Arial"/>
                <w:color w:val="000000"/>
                <w:sz w:val="18"/>
                <w:szCs w:val="18"/>
              </w:rPr>
              <w:t xml:space="preserve"> E-mail*</w:t>
            </w:r>
          </w:p>
        </w:tc>
        <w:tc>
          <w:tcPr>
            <w:tcW w:w="881" w:type="dxa"/>
            <w:tcBorders>
              <w:top w:val="nil"/>
              <w:left w:val="nil"/>
              <w:bottom w:val="single" w:sz="4" w:space="0" w:color="auto"/>
              <w:right w:val="single" w:sz="4" w:space="0" w:color="auto"/>
            </w:tcBorders>
            <w:shd w:val="clear" w:color="auto" w:fill="auto"/>
            <w:noWrap/>
            <w:vAlign w:val="bottom"/>
          </w:tcPr>
          <w:p w14:paraId="7E761B12" w14:textId="02C4CCE8"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13F9868A" w14:textId="17C39221"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6AB1F7E" w14:textId="2C84CF30"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98C518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68B860B" w14:textId="329512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Letter</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41A238B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76609AA" w14:textId="4EDB7E1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08D820A" w14:textId="7F9052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2D618D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1F826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fographics Mailing</w:t>
            </w:r>
          </w:p>
        </w:tc>
        <w:tc>
          <w:tcPr>
            <w:tcW w:w="881" w:type="dxa"/>
            <w:tcBorders>
              <w:top w:val="nil"/>
              <w:left w:val="nil"/>
              <w:bottom w:val="single" w:sz="4" w:space="0" w:color="auto"/>
              <w:right w:val="single" w:sz="4" w:space="0" w:color="auto"/>
            </w:tcBorders>
            <w:shd w:val="clear" w:color="auto" w:fill="auto"/>
            <w:noWrap/>
            <w:vAlign w:val="bottom"/>
            <w:hideMark/>
          </w:tcPr>
          <w:p w14:paraId="6ED985C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9EDE229" w14:textId="1652A42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0A01A8" w14:textId="75BC19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65740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4037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Letter</w:t>
            </w:r>
          </w:p>
        </w:tc>
        <w:tc>
          <w:tcPr>
            <w:tcW w:w="881" w:type="dxa"/>
            <w:tcBorders>
              <w:top w:val="nil"/>
              <w:left w:val="nil"/>
              <w:bottom w:val="single" w:sz="4" w:space="0" w:color="auto"/>
              <w:right w:val="single" w:sz="4" w:space="0" w:color="auto"/>
            </w:tcBorders>
            <w:shd w:val="clear" w:color="auto" w:fill="auto"/>
            <w:noWrap/>
            <w:vAlign w:val="bottom"/>
            <w:hideMark/>
          </w:tcPr>
          <w:p w14:paraId="14BAA8C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7E8F07E" w14:textId="5D25825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E5EFFB2" w14:textId="3CA22FB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A70FD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F5CD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1 (Policy Impact)</w:t>
            </w:r>
          </w:p>
        </w:tc>
        <w:tc>
          <w:tcPr>
            <w:tcW w:w="881" w:type="dxa"/>
            <w:tcBorders>
              <w:top w:val="nil"/>
              <w:left w:val="nil"/>
              <w:bottom w:val="single" w:sz="4" w:space="0" w:color="auto"/>
              <w:right w:val="single" w:sz="4" w:space="0" w:color="auto"/>
            </w:tcBorders>
            <w:shd w:val="clear" w:color="auto" w:fill="auto"/>
            <w:noWrap/>
            <w:vAlign w:val="bottom"/>
            <w:hideMark/>
          </w:tcPr>
          <w:p w14:paraId="1ECCDB8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0F0CB5" w14:textId="12DE31C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6751D9" w14:textId="585E8C9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BC157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BB747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2 (Money-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013E812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ED3026" w14:textId="64FB1A5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75CF521" w14:textId="522BD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1AFD12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652155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Postcard</w:t>
            </w:r>
          </w:p>
        </w:tc>
        <w:tc>
          <w:tcPr>
            <w:tcW w:w="881" w:type="dxa"/>
            <w:tcBorders>
              <w:top w:val="nil"/>
              <w:left w:val="nil"/>
              <w:bottom w:val="single" w:sz="4" w:space="0" w:color="auto"/>
              <w:right w:val="single" w:sz="4" w:space="0" w:color="auto"/>
            </w:tcBorders>
            <w:shd w:val="clear" w:color="auto" w:fill="auto"/>
            <w:noWrap/>
            <w:vAlign w:val="bottom"/>
            <w:hideMark/>
          </w:tcPr>
          <w:p w14:paraId="460922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76CA50A" w14:textId="4E8EE97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0459AF" w14:textId="656F78C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D3F7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81F4D2F" w14:textId="1B0747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w:t>
            </w:r>
            <w:r>
              <w:rPr>
                <w:rFonts w:ascii="Arial" w:hAnsi="Arial" w:cs="Arial"/>
                <w:color w:val="000000"/>
                <w:sz w:val="18"/>
                <w:szCs w:val="18"/>
              </w:rPr>
              <w:t>ata Collection</w:t>
            </w:r>
            <w:r w:rsidRPr="003E630C">
              <w:rPr>
                <w:rFonts w:ascii="Arial" w:hAnsi="Arial" w:cs="Arial"/>
                <w:color w:val="000000"/>
                <w:sz w:val="18"/>
                <w:szCs w:val="18"/>
              </w:rPr>
              <w:t xml:space="preserve"> Extension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3E10E9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BFA97B1" w14:textId="5E6AC09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79A4866" w14:textId="33CB421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81E32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BEFB6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4th of Jul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FBF67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CFCEA1A" w14:textId="3E7BFA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DADB2E6" w14:textId="61747A3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6E0B7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0F4D3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Saint Patrick's Day Text (Incentive-Eligible Sample Only)</w:t>
            </w:r>
          </w:p>
        </w:tc>
        <w:tc>
          <w:tcPr>
            <w:tcW w:w="881" w:type="dxa"/>
            <w:tcBorders>
              <w:top w:val="nil"/>
              <w:left w:val="nil"/>
              <w:bottom w:val="single" w:sz="4" w:space="0" w:color="auto"/>
              <w:right w:val="single" w:sz="4" w:space="0" w:color="auto"/>
            </w:tcBorders>
            <w:shd w:val="clear" w:color="auto" w:fill="auto"/>
            <w:noWrap/>
            <w:vAlign w:val="bottom"/>
            <w:hideMark/>
          </w:tcPr>
          <w:p w14:paraId="4B5BBD7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7F6AED" w14:textId="22B22B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35C0FE" w14:textId="5A9086F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F6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EE3E3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hanksgiving Da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1FD695D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63EE6E5" w14:textId="4285FF2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2CA2DA" w14:textId="3B98AA2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9197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509102" w14:textId="1F961CC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Notice</w:t>
            </w:r>
          </w:p>
        </w:tc>
        <w:tc>
          <w:tcPr>
            <w:tcW w:w="881" w:type="dxa"/>
            <w:tcBorders>
              <w:top w:val="nil"/>
              <w:left w:val="nil"/>
              <w:bottom w:val="single" w:sz="4" w:space="0" w:color="auto"/>
              <w:right w:val="single" w:sz="4" w:space="0" w:color="auto"/>
            </w:tcBorders>
            <w:shd w:val="clear" w:color="auto" w:fill="auto"/>
            <w:noWrap/>
            <w:vAlign w:val="bottom"/>
            <w:hideMark/>
          </w:tcPr>
          <w:p w14:paraId="71D7C51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DB16C4E" w14:textId="67C7BB4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A94E1E7" w14:textId="0DA0A1A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D8FBB0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B69CB2A" w14:textId="4914103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Resume</w:t>
            </w:r>
          </w:p>
        </w:tc>
        <w:tc>
          <w:tcPr>
            <w:tcW w:w="881" w:type="dxa"/>
            <w:tcBorders>
              <w:top w:val="nil"/>
              <w:left w:val="nil"/>
              <w:bottom w:val="single" w:sz="4" w:space="0" w:color="auto"/>
              <w:right w:val="single" w:sz="4" w:space="0" w:color="auto"/>
            </w:tcBorders>
            <w:shd w:val="clear" w:color="auto" w:fill="auto"/>
            <w:noWrap/>
            <w:vAlign w:val="bottom"/>
            <w:hideMark/>
          </w:tcPr>
          <w:p w14:paraId="04A4036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323EEB3" w14:textId="4A75B6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88FFCD" w14:textId="1664FDF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438EB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075F4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lastRenderedPageBreak/>
              <w:t>Hard Refusal (Not a Stop Text Refusal)</w:t>
            </w:r>
          </w:p>
        </w:tc>
        <w:tc>
          <w:tcPr>
            <w:tcW w:w="881" w:type="dxa"/>
            <w:tcBorders>
              <w:top w:val="nil"/>
              <w:left w:val="nil"/>
              <w:bottom w:val="single" w:sz="4" w:space="0" w:color="auto"/>
              <w:right w:val="single" w:sz="4" w:space="0" w:color="auto"/>
            </w:tcBorders>
            <w:shd w:val="clear" w:color="auto" w:fill="auto"/>
            <w:noWrap/>
            <w:vAlign w:val="bottom"/>
            <w:hideMark/>
          </w:tcPr>
          <w:p w14:paraId="6BDDF45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CF287A4" w14:textId="561D02D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F4A6BAE" w14:textId="024DA0E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77F87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A4A6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Paymen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158D95F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3BF206F" w14:textId="1D8FC6B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4C3E42" w14:textId="5A58BF6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38180C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C839C4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Text (for those who completed using text password and selected PayPal for Incentive)</w:t>
            </w:r>
          </w:p>
        </w:tc>
        <w:tc>
          <w:tcPr>
            <w:tcW w:w="881" w:type="dxa"/>
            <w:tcBorders>
              <w:top w:val="nil"/>
              <w:left w:val="nil"/>
              <w:bottom w:val="single" w:sz="4" w:space="0" w:color="auto"/>
              <w:right w:val="single" w:sz="4" w:space="0" w:color="auto"/>
            </w:tcBorders>
            <w:shd w:val="clear" w:color="auto" w:fill="auto"/>
            <w:noWrap/>
            <w:vAlign w:val="bottom"/>
            <w:hideMark/>
          </w:tcPr>
          <w:p w14:paraId="200F790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CA3F471" w14:textId="037D4A7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E54B2D" w14:textId="09BFCA4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36EB9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A375CCA" w14:textId="075D052E"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Tex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38EF982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AE2501" w14:textId="796995B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CE80B6" w14:textId="117449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90D8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F8CB88" w14:textId="177F63F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Opted into Receiving Texts During </w:t>
            </w:r>
            <w:r>
              <w:rPr>
                <w:rFonts w:ascii="Arial" w:hAnsi="Arial" w:cs="Arial"/>
                <w:color w:val="000000"/>
                <w:sz w:val="18"/>
                <w:szCs w:val="18"/>
              </w:rPr>
              <w:t>Data Collection</w:t>
            </w:r>
            <w:r w:rsidRPr="003E630C">
              <w:rPr>
                <w:rFonts w:ascii="Arial" w:hAnsi="Arial" w:cs="Arial"/>
                <w:color w:val="000000"/>
                <w:sz w:val="18"/>
                <w:szCs w:val="18"/>
              </w:rPr>
              <w:t xml:space="preserve"> Via CATI or E-mail</w:t>
            </w:r>
          </w:p>
        </w:tc>
        <w:tc>
          <w:tcPr>
            <w:tcW w:w="881" w:type="dxa"/>
            <w:tcBorders>
              <w:top w:val="nil"/>
              <w:left w:val="nil"/>
              <w:bottom w:val="single" w:sz="4" w:space="0" w:color="auto"/>
              <w:right w:val="single" w:sz="4" w:space="0" w:color="auto"/>
            </w:tcBorders>
            <w:shd w:val="clear" w:color="auto" w:fill="auto"/>
            <w:noWrap/>
            <w:vAlign w:val="bottom"/>
            <w:hideMark/>
          </w:tcPr>
          <w:p w14:paraId="68A50BC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EC1B64C" w14:textId="50FC975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7B55C2" w14:textId="1EF6D71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2336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82C6A" w14:textId="1751972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Changed Contacting Language Text</w:t>
            </w:r>
          </w:p>
        </w:tc>
        <w:tc>
          <w:tcPr>
            <w:tcW w:w="881" w:type="dxa"/>
            <w:tcBorders>
              <w:top w:val="nil"/>
              <w:left w:val="nil"/>
              <w:bottom w:val="single" w:sz="4" w:space="0" w:color="auto"/>
              <w:right w:val="single" w:sz="4" w:space="0" w:color="auto"/>
            </w:tcBorders>
            <w:shd w:val="clear" w:color="auto" w:fill="auto"/>
            <w:noWrap/>
            <w:vAlign w:val="bottom"/>
            <w:hideMark/>
          </w:tcPr>
          <w:p w14:paraId="19CC9F7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0EAAF0" w14:textId="76A8BE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C0AC0D" w14:textId="00526BE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0555DC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9ED25A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uto-Reply</w:t>
            </w:r>
          </w:p>
        </w:tc>
        <w:tc>
          <w:tcPr>
            <w:tcW w:w="881" w:type="dxa"/>
            <w:tcBorders>
              <w:top w:val="nil"/>
              <w:left w:val="nil"/>
              <w:bottom w:val="single" w:sz="4" w:space="0" w:color="auto"/>
              <w:right w:val="single" w:sz="4" w:space="0" w:color="auto"/>
            </w:tcBorders>
            <w:shd w:val="clear" w:color="auto" w:fill="auto"/>
            <w:noWrap/>
            <w:vAlign w:val="bottom"/>
            <w:hideMark/>
          </w:tcPr>
          <w:p w14:paraId="39CA813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8CCC785" w14:textId="3ABB8C6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30F024C" w14:textId="2DD941D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0ADE9" w14:textId="77777777" w:rsidTr="008B72B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FAD75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Initial Contact Text</w:t>
            </w:r>
          </w:p>
        </w:tc>
        <w:tc>
          <w:tcPr>
            <w:tcW w:w="881" w:type="dxa"/>
            <w:tcBorders>
              <w:top w:val="nil"/>
              <w:left w:val="nil"/>
              <w:bottom w:val="single" w:sz="4" w:space="0" w:color="auto"/>
              <w:right w:val="single" w:sz="4" w:space="0" w:color="auto"/>
            </w:tcBorders>
            <w:shd w:val="clear" w:color="auto" w:fill="auto"/>
            <w:noWrap/>
            <w:vAlign w:val="bottom"/>
            <w:hideMark/>
          </w:tcPr>
          <w:p w14:paraId="6323BB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CD88F37" w14:textId="6CA0436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FB3168" w14:textId="5C9EF37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726271" w:rsidRPr="003E630C" w14:paraId="3209CD23" w14:textId="77777777" w:rsidTr="008B72B8">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CC6F3A" w14:textId="1560188E"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Coronavirus Information</w:t>
            </w:r>
            <w:r w:rsidR="00FA2CF6">
              <w:rPr>
                <w:rFonts w:ascii="Arial" w:hAnsi="Arial" w:cs="Arial"/>
                <w:color w:val="000000"/>
                <w:sz w:val="18"/>
                <w:szCs w:val="18"/>
              </w:rPr>
              <w:t>al</w:t>
            </w:r>
            <w:r>
              <w:rPr>
                <w:rFonts w:ascii="Arial" w:hAnsi="Arial" w:cs="Arial"/>
                <w:color w:val="000000"/>
                <w:sz w:val="18"/>
                <w:szCs w:val="18"/>
              </w:rPr>
              <w:t xml:space="preserve"> Text</w:t>
            </w:r>
            <w:r w:rsidR="006843C9">
              <w:rPr>
                <w:rFonts w:ascii="Arial" w:hAnsi="Arial" w:cs="Arial"/>
                <w:color w:val="000000"/>
                <w:sz w:val="18"/>
                <w:szCs w:val="18"/>
              </w:rPr>
              <w:t>*</w:t>
            </w:r>
          </w:p>
        </w:tc>
        <w:tc>
          <w:tcPr>
            <w:tcW w:w="881" w:type="dxa"/>
            <w:tcBorders>
              <w:top w:val="single" w:sz="4" w:space="0" w:color="auto"/>
              <w:left w:val="nil"/>
              <w:bottom w:val="single" w:sz="4" w:space="0" w:color="auto"/>
              <w:right w:val="single" w:sz="4" w:space="0" w:color="auto"/>
            </w:tcBorders>
            <w:shd w:val="clear" w:color="auto" w:fill="auto"/>
            <w:noWrap/>
            <w:vAlign w:val="bottom"/>
          </w:tcPr>
          <w:p w14:paraId="57D3F117" w14:textId="3A603388" w:rsidR="00726271" w:rsidRPr="003E630C" w:rsidRDefault="00726271"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single" w:sz="4" w:space="0" w:color="auto"/>
              <w:left w:val="nil"/>
              <w:bottom w:val="single" w:sz="4" w:space="0" w:color="auto"/>
              <w:right w:val="nil"/>
            </w:tcBorders>
            <w:shd w:val="clear" w:color="auto" w:fill="auto"/>
            <w:noWrap/>
            <w:vAlign w:val="bottom"/>
          </w:tcPr>
          <w:p w14:paraId="78D4E435" w14:textId="28F9AF55"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43B1D4" w14:textId="1C062548" w:rsidR="00726271" w:rsidRDefault="00726271"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bl>
    <w:p w14:paraId="793F9F87" w14:textId="77777777" w:rsidR="006A7210" w:rsidRPr="008D14D0" w:rsidRDefault="003E630C" w:rsidP="008D14D0">
      <w:r>
        <w:br w:type="page"/>
      </w:r>
    </w:p>
    <w:p w14:paraId="5A4E28AF" w14:textId="3B26452F" w:rsidR="004C1915" w:rsidRPr="009A4212" w:rsidRDefault="00BB1962" w:rsidP="004C1915">
      <w:pPr>
        <w:rPr>
          <w:rFonts w:ascii="Arial" w:hAnsi="Arial" w:cs="Arial"/>
          <w:bCs/>
          <w:szCs w:val="24"/>
        </w:rPr>
      </w:pPr>
      <w:bookmarkStart w:id="12" w:name="_Toc20492705"/>
      <w:r>
        <w:rPr>
          <w:rFonts w:ascii="Arial" w:hAnsi="Arial" w:cs="Arial"/>
          <w:bCs/>
          <w:szCs w:val="24"/>
        </w:rPr>
        <w:lastRenderedPageBreak/>
        <w:t>Specific</w:t>
      </w:r>
      <w:r w:rsidR="006B62EC" w:rsidRPr="009A4212">
        <w:rPr>
          <w:rFonts w:ascii="Arial" w:hAnsi="Arial" w:cs="Arial"/>
          <w:bCs/>
          <w:szCs w:val="24"/>
        </w:rPr>
        <w:t xml:space="preserve"> c</w:t>
      </w:r>
      <w:r w:rsidR="002D196A" w:rsidRPr="009A4212">
        <w:rPr>
          <w:rFonts w:ascii="Arial" w:hAnsi="Arial" w:cs="Arial"/>
          <w:bCs/>
          <w:szCs w:val="24"/>
        </w:rPr>
        <w:t xml:space="preserve">ontact materials that have been translated </w:t>
      </w:r>
      <w:r>
        <w:rPr>
          <w:rFonts w:ascii="Arial" w:hAnsi="Arial" w:cs="Arial"/>
          <w:bCs/>
          <w:szCs w:val="24"/>
        </w:rPr>
        <w:t>into Spanish for use in Puerto Rico are</w:t>
      </w:r>
      <w:r w:rsidR="002D196A" w:rsidRPr="009A4212">
        <w:rPr>
          <w:rFonts w:ascii="Arial" w:hAnsi="Arial" w:cs="Arial"/>
          <w:bCs/>
          <w:szCs w:val="24"/>
        </w:rPr>
        <w:t xml:space="preserve"> denoted by a * in the tentative schedule</w:t>
      </w:r>
      <w:r w:rsidR="009A4212">
        <w:rPr>
          <w:rFonts w:ascii="Arial" w:hAnsi="Arial" w:cs="Arial"/>
          <w:bCs/>
          <w:szCs w:val="24"/>
        </w:rPr>
        <w:t>, within the below Table of Contents,</w:t>
      </w:r>
      <w:r w:rsidR="002D196A" w:rsidRPr="009A4212">
        <w:rPr>
          <w:rFonts w:ascii="Arial" w:hAnsi="Arial" w:cs="Arial"/>
          <w:bCs/>
          <w:szCs w:val="24"/>
        </w:rPr>
        <w:t xml:space="preserve"> and </w:t>
      </w:r>
      <w:r w:rsidR="009A4212">
        <w:rPr>
          <w:rFonts w:ascii="Arial" w:hAnsi="Arial" w:cs="Arial"/>
          <w:bCs/>
          <w:szCs w:val="24"/>
        </w:rPr>
        <w:t xml:space="preserve">on the </w:t>
      </w:r>
      <w:r w:rsidR="002D196A" w:rsidRPr="009A4212">
        <w:rPr>
          <w:rFonts w:ascii="Arial" w:hAnsi="Arial" w:cs="Arial"/>
          <w:bCs/>
          <w:szCs w:val="24"/>
        </w:rPr>
        <w:t>individual contact materials.</w:t>
      </w:r>
      <w:r w:rsidR="00B37293" w:rsidRPr="009A4212">
        <w:rPr>
          <w:rFonts w:ascii="Arial" w:hAnsi="Arial" w:cs="Arial"/>
          <w:bCs/>
          <w:szCs w:val="24"/>
        </w:rPr>
        <w:t xml:space="preserve"> </w:t>
      </w:r>
    </w:p>
    <w:bookmarkEnd w:id="12"/>
    <w:p w14:paraId="5783FDE6" w14:textId="4AB34440" w:rsidR="00566B35" w:rsidRDefault="00566B35" w:rsidP="00DE017F"/>
    <w:p w14:paraId="29E79D23" w14:textId="3993E186" w:rsidR="005655EF" w:rsidRPr="00B87868" w:rsidRDefault="00E97A3B" w:rsidP="00DE017F">
      <w:pPr>
        <w:pStyle w:val="Normal1"/>
        <w:rPr>
          <w:bCs/>
          <w:szCs w:val="32"/>
        </w:rPr>
      </w:pPr>
      <w:bookmarkStart w:id="13" w:name="_Toc20492706"/>
      <w:r w:rsidRPr="00DE017F">
        <w:rPr>
          <w:rFonts w:ascii="Arial" w:hAnsi="Arial" w:cs="Arial"/>
          <w:b/>
          <w:bCs/>
          <w:sz w:val="32"/>
          <w:szCs w:val="32"/>
        </w:rPr>
        <w:t>Contents</w:t>
      </w:r>
      <w:bookmarkEnd w:id="13"/>
    </w:p>
    <w:p w14:paraId="1BB67EBF" w14:textId="1F712ED2" w:rsidR="003E46DE" w:rsidRPr="00DE017F" w:rsidRDefault="004C1915"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r w:rsidRPr="00DE017F">
        <w:rPr>
          <w:b w:val="0"/>
          <w:bCs w:val="0"/>
        </w:rPr>
        <w:fldChar w:fldCharType="begin"/>
      </w:r>
      <w:r w:rsidRPr="00DE017F">
        <w:rPr>
          <w:b w:val="0"/>
          <w:bCs w:val="0"/>
        </w:rPr>
        <w:instrText xml:space="preserve"> TOC \o "1-2" \h \z \u </w:instrText>
      </w:r>
      <w:r w:rsidRPr="00DE017F">
        <w:rPr>
          <w:b w:val="0"/>
          <w:bCs w:val="0"/>
        </w:rPr>
        <w:fldChar w:fldCharType="separate"/>
      </w:r>
      <w:hyperlink w:anchor="_Toc20730282" w:history="1">
        <w:r w:rsidR="003E46DE" w:rsidRPr="00DE017F">
          <w:rPr>
            <w:rStyle w:val="Hyperlink"/>
            <w:rFonts w:ascii="Garamond" w:hAnsi="Garamond"/>
            <w:b w:val="0"/>
            <w:bCs w:val="0"/>
            <w:noProof/>
            <w:sz w:val="22"/>
            <w:szCs w:val="22"/>
          </w:rPr>
          <w:t>Brochure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8</w:t>
        </w:r>
        <w:r w:rsidR="003E46DE" w:rsidRPr="00DE017F">
          <w:rPr>
            <w:rFonts w:ascii="Garamond" w:hAnsi="Garamond"/>
            <w:b w:val="0"/>
            <w:bCs w:val="0"/>
            <w:noProof/>
            <w:webHidden/>
            <w:sz w:val="22"/>
            <w:szCs w:val="22"/>
          </w:rPr>
          <w:fldChar w:fldCharType="end"/>
        </w:r>
      </w:hyperlink>
    </w:p>
    <w:p w14:paraId="43291A10" w14:textId="241D9656"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3" w:history="1">
        <w:r w:rsidR="003E46DE" w:rsidRPr="00DE017F">
          <w:rPr>
            <w:rStyle w:val="Hyperlink"/>
            <w:rFonts w:ascii="Garamond" w:hAnsi="Garamond"/>
            <w:b w:val="0"/>
            <w:bCs w:val="0"/>
            <w:noProof/>
            <w:sz w:val="22"/>
            <w:szCs w:val="22"/>
          </w:rPr>
          <w:t xml:space="preserve">Website Text* </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0</w:t>
        </w:r>
        <w:r w:rsidR="003E46DE" w:rsidRPr="00DE017F">
          <w:rPr>
            <w:rFonts w:ascii="Garamond" w:hAnsi="Garamond"/>
            <w:b w:val="0"/>
            <w:bCs w:val="0"/>
            <w:noProof/>
            <w:webHidden/>
            <w:sz w:val="22"/>
            <w:szCs w:val="22"/>
          </w:rPr>
          <w:fldChar w:fldCharType="end"/>
        </w:r>
      </w:hyperlink>
    </w:p>
    <w:p w14:paraId="1AD9A5E4" w14:textId="5455211F"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4" w:history="1">
        <w:r w:rsidR="003E46DE" w:rsidRPr="00DE017F">
          <w:rPr>
            <w:rStyle w:val="Hyperlink"/>
            <w:rFonts w:ascii="Garamond" w:hAnsi="Garamond"/>
            <w:b w:val="0"/>
            <w:bCs w:val="0"/>
            <w:noProof/>
            <w:sz w:val="22"/>
            <w:szCs w:val="22"/>
          </w:rPr>
          <w:t>NPSAS 2019-20 Consent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5</w:t>
        </w:r>
        <w:r w:rsidR="003E46DE" w:rsidRPr="00DE017F">
          <w:rPr>
            <w:rFonts w:ascii="Garamond" w:hAnsi="Garamond"/>
            <w:b w:val="0"/>
            <w:bCs w:val="0"/>
            <w:noProof/>
            <w:webHidden/>
            <w:sz w:val="22"/>
            <w:szCs w:val="22"/>
          </w:rPr>
          <w:fldChar w:fldCharType="end"/>
        </w:r>
      </w:hyperlink>
    </w:p>
    <w:p w14:paraId="2ABDD9A5" w14:textId="2409F6BD"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5" w:history="1">
        <w:r w:rsidR="003E46DE" w:rsidRPr="00DE017F">
          <w:rPr>
            <w:rStyle w:val="Hyperlink"/>
            <w:rFonts w:ascii="Garamond" w:hAnsi="Garamond"/>
            <w:b w:val="0"/>
            <w:bCs w:val="0"/>
            <w:noProof/>
            <w:sz w:val="22"/>
            <w:szCs w:val="22"/>
          </w:rPr>
          <w:t>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8</w:t>
        </w:r>
        <w:r w:rsidR="003E46DE" w:rsidRPr="00DE017F">
          <w:rPr>
            <w:rFonts w:ascii="Garamond" w:hAnsi="Garamond"/>
            <w:b w:val="0"/>
            <w:bCs w:val="0"/>
            <w:noProof/>
            <w:webHidden/>
            <w:sz w:val="22"/>
            <w:szCs w:val="22"/>
          </w:rPr>
          <w:fldChar w:fldCharType="end"/>
        </w:r>
      </w:hyperlink>
    </w:p>
    <w:p w14:paraId="50536329" w14:textId="2D4B6F3A"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6" w:history="1">
        <w:r w:rsidR="003E46DE" w:rsidRPr="00DE017F">
          <w:rPr>
            <w:rStyle w:val="Hyperlink"/>
            <w:rFonts w:ascii="Garamond" w:hAnsi="Garamond"/>
            <w:b w:val="0"/>
            <w:bCs w:val="0"/>
            <w:noProof/>
            <w:sz w:val="22"/>
            <w:szCs w:val="22"/>
          </w:rPr>
          <w:t>As Needed 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37</w:t>
        </w:r>
        <w:r w:rsidR="003E46DE" w:rsidRPr="00DE017F">
          <w:rPr>
            <w:rFonts w:ascii="Garamond" w:hAnsi="Garamond"/>
            <w:b w:val="0"/>
            <w:bCs w:val="0"/>
            <w:noProof/>
            <w:webHidden/>
            <w:sz w:val="22"/>
            <w:szCs w:val="22"/>
          </w:rPr>
          <w:fldChar w:fldCharType="end"/>
        </w:r>
      </w:hyperlink>
    </w:p>
    <w:p w14:paraId="2A0FFC07" w14:textId="41F6D13F"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7" w:history="1">
        <w:r w:rsidR="003E46DE" w:rsidRPr="00DE017F">
          <w:rPr>
            <w:rStyle w:val="Hyperlink"/>
            <w:rFonts w:ascii="Garamond" w:hAnsi="Garamond"/>
            <w:b w:val="0"/>
            <w:bCs w:val="0"/>
            <w:noProof/>
            <w:sz w:val="22"/>
            <w:szCs w:val="22"/>
          </w:rPr>
          <w:t>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43</w:t>
        </w:r>
        <w:r w:rsidR="003E46DE" w:rsidRPr="00DE017F">
          <w:rPr>
            <w:rFonts w:ascii="Garamond" w:hAnsi="Garamond"/>
            <w:b w:val="0"/>
            <w:bCs w:val="0"/>
            <w:noProof/>
            <w:webHidden/>
            <w:sz w:val="22"/>
            <w:szCs w:val="22"/>
          </w:rPr>
          <w:fldChar w:fldCharType="end"/>
        </w:r>
      </w:hyperlink>
    </w:p>
    <w:p w14:paraId="4244741B" w14:textId="34C63B2C"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8" w:history="1">
        <w:r w:rsidR="003E46DE" w:rsidRPr="00DE017F">
          <w:rPr>
            <w:rStyle w:val="Hyperlink"/>
            <w:rFonts w:ascii="Garamond" w:hAnsi="Garamond"/>
            <w:b w:val="0"/>
            <w:bCs w:val="0"/>
            <w:noProof/>
            <w:sz w:val="22"/>
            <w:szCs w:val="22"/>
          </w:rPr>
          <w:t>As Needed 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86</w:t>
        </w:r>
        <w:r w:rsidR="003E46DE" w:rsidRPr="00DE017F">
          <w:rPr>
            <w:rFonts w:ascii="Garamond" w:hAnsi="Garamond"/>
            <w:b w:val="0"/>
            <w:bCs w:val="0"/>
            <w:noProof/>
            <w:webHidden/>
            <w:sz w:val="22"/>
            <w:szCs w:val="22"/>
          </w:rPr>
          <w:fldChar w:fldCharType="end"/>
        </w:r>
      </w:hyperlink>
    </w:p>
    <w:p w14:paraId="5727084C" w14:textId="6C7A9109"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9" w:history="1">
        <w:r w:rsidR="003E46DE" w:rsidRPr="00DE017F">
          <w:rPr>
            <w:rStyle w:val="Hyperlink"/>
            <w:rFonts w:ascii="Garamond" w:hAnsi="Garamond"/>
            <w:b w:val="0"/>
            <w:bCs w:val="0"/>
            <w:noProof/>
            <w:sz w:val="22"/>
            <w:szCs w:val="22"/>
          </w:rPr>
          <w:t>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19</w:t>
        </w:r>
        <w:r w:rsidR="003E46DE" w:rsidRPr="00DE017F">
          <w:rPr>
            <w:rFonts w:ascii="Garamond" w:hAnsi="Garamond"/>
            <w:b w:val="0"/>
            <w:bCs w:val="0"/>
            <w:noProof/>
            <w:webHidden/>
            <w:sz w:val="22"/>
            <w:szCs w:val="22"/>
          </w:rPr>
          <w:fldChar w:fldCharType="end"/>
        </w:r>
      </w:hyperlink>
    </w:p>
    <w:p w14:paraId="0F76394F" w14:textId="08403AE6"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0" w:history="1">
        <w:r w:rsidR="003E46DE" w:rsidRPr="00DE017F">
          <w:rPr>
            <w:rStyle w:val="Hyperlink"/>
            <w:rFonts w:ascii="Garamond" w:hAnsi="Garamond"/>
            <w:b w:val="0"/>
            <w:bCs w:val="0"/>
            <w:noProof/>
            <w:sz w:val="22"/>
            <w:szCs w:val="22"/>
          </w:rPr>
          <w:t>As Needed 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0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26</w:t>
        </w:r>
        <w:r w:rsidR="003E46DE" w:rsidRPr="00DE017F">
          <w:rPr>
            <w:rFonts w:ascii="Garamond" w:hAnsi="Garamond"/>
            <w:b w:val="0"/>
            <w:bCs w:val="0"/>
            <w:noProof/>
            <w:webHidden/>
            <w:sz w:val="22"/>
            <w:szCs w:val="22"/>
          </w:rPr>
          <w:fldChar w:fldCharType="end"/>
        </w:r>
      </w:hyperlink>
    </w:p>
    <w:p w14:paraId="45813C2E" w14:textId="608FCFE6"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1" w:history="1">
        <w:r w:rsidR="003E46DE" w:rsidRPr="00DE017F">
          <w:rPr>
            <w:rStyle w:val="Hyperlink"/>
            <w:rFonts w:ascii="Garamond" w:hAnsi="Garamond"/>
            <w:b w:val="0"/>
            <w:bCs w:val="0"/>
            <w:noProof/>
            <w:sz w:val="22"/>
            <w:szCs w:val="22"/>
          </w:rPr>
          <w:t>Text Message Remind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1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30</w:t>
        </w:r>
        <w:r w:rsidR="003E46DE" w:rsidRPr="00DE017F">
          <w:rPr>
            <w:rFonts w:ascii="Garamond" w:hAnsi="Garamond"/>
            <w:b w:val="0"/>
            <w:bCs w:val="0"/>
            <w:noProof/>
            <w:webHidden/>
            <w:sz w:val="22"/>
            <w:szCs w:val="22"/>
          </w:rPr>
          <w:fldChar w:fldCharType="end"/>
        </w:r>
      </w:hyperlink>
    </w:p>
    <w:p w14:paraId="09EE7832" w14:textId="58F0B2E2"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2" w:history="1">
        <w:r w:rsidR="003E46DE" w:rsidRPr="00DE017F">
          <w:rPr>
            <w:rStyle w:val="Hyperlink"/>
            <w:rFonts w:ascii="Garamond" w:hAnsi="Garamond"/>
            <w:b w:val="0"/>
            <w:bCs w:val="0"/>
            <w:noProof/>
            <w:sz w:val="22"/>
            <w:szCs w:val="22"/>
          </w:rPr>
          <w:t>As Needed Text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34</w:t>
        </w:r>
        <w:r w:rsidR="003E46DE" w:rsidRPr="00DE017F">
          <w:rPr>
            <w:rFonts w:ascii="Garamond" w:hAnsi="Garamond"/>
            <w:b w:val="0"/>
            <w:bCs w:val="0"/>
            <w:noProof/>
            <w:webHidden/>
            <w:sz w:val="22"/>
            <w:szCs w:val="22"/>
          </w:rPr>
          <w:fldChar w:fldCharType="end"/>
        </w:r>
      </w:hyperlink>
    </w:p>
    <w:p w14:paraId="1C85D495" w14:textId="10E3775A"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3" w:history="1">
        <w:r w:rsidR="003E46DE" w:rsidRPr="00DE017F">
          <w:rPr>
            <w:rStyle w:val="Hyperlink"/>
            <w:rFonts w:ascii="Garamond" w:hAnsi="Garamond"/>
            <w:b w:val="0"/>
            <w:bCs w:val="0"/>
            <w:noProof/>
            <w:sz w:val="22"/>
            <w:szCs w:val="22"/>
          </w:rPr>
          <w:t>Interesting Facts – Trend Data</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36</w:t>
        </w:r>
        <w:r w:rsidR="003E46DE" w:rsidRPr="00DE017F">
          <w:rPr>
            <w:rFonts w:ascii="Garamond" w:hAnsi="Garamond"/>
            <w:b w:val="0"/>
            <w:bCs w:val="0"/>
            <w:noProof/>
            <w:webHidden/>
            <w:sz w:val="22"/>
            <w:szCs w:val="22"/>
          </w:rPr>
          <w:fldChar w:fldCharType="end"/>
        </w:r>
      </w:hyperlink>
    </w:p>
    <w:p w14:paraId="5539175E" w14:textId="679585A2"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4" w:history="1">
        <w:r w:rsidR="003E46DE" w:rsidRPr="00DE017F">
          <w:rPr>
            <w:rStyle w:val="Hyperlink"/>
            <w:rFonts w:ascii="Garamond" w:hAnsi="Garamond"/>
            <w:b w:val="0"/>
            <w:bCs w:val="0"/>
            <w:noProof/>
            <w:sz w:val="22"/>
            <w:szCs w:val="22"/>
          </w:rPr>
          <w:t>Video Scripts – Meet the NPSAS Exper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42</w:t>
        </w:r>
        <w:r w:rsidR="003E46DE" w:rsidRPr="00DE017F">
          <w:rPr>
            <w:rFonts w:ascii="Garamond" w:hAnsi="Garamond"/>
            <w:b w:val="0"/>
            <w:bCs w:val="0"/>
            <w:noProof/>
            <w:webHidden/>
            <w:sz w:val="22"/>
            <w:szCs w:val="22"/>
          </w:rPr>
          <w:fldChar w:fldCharType="end"/>
        </w:r>
      </w:hyperlink>
    </w:p>
    <w:p w14:paraId="0A4256AE" w14:textId="15BCCE2B"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5" w:history="1">
        <w:r w:rsidR="003E46DE" w:rsidRPr="00DE017F">
          <w:rPr>
            <w:rStyle w:val="Hyperlink"/>
            <w:rFonts w:ascii="Garamond" w:hAnsi="Garamond"/>
            <w:b w:val="0"/>
            <w:bCs w:val="0"/>
            <w:noProof/>
            <w:sz w:val="22"/>
            <w:szCs w:val="22"/>
          </w:rPr>
          <w:t>Letter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43</w:t>
        </w:r>
        <w:r w:rsidR="003E46DE" w:rsidRPr="00DE017F">
          <w:rPr>
            <w:rFonts w:ascii="Garamond" w:hAnsi="Garamond"/>
            <w:b w:val="0"/>
            <w:bCs w:val="0"/>
            <w:noProof/>
            <w:webHidden/>
            <w:sz w:val="22"/>
            <w:szCs w:val="22"/>
          </w:rPr>
          <w:fldChar w:fldCharType="end"/>
        </w:r>
      </w:hyperlink>
    </w:p>
    <w:p w14:paraId="2E040969" w14:textId="57C5EE58"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6" w:history="1">
        <w:r w:rsidR="003E46DE" w:rsidRPr="00DE017F">
          <w:rPr>
            <w:rStyle w:val="Hyperlink"/>
            <w:rFonts w:ascii="Garamond" w:hAnsi="Garamond"/>
            <w:b w:val="0"/>
            <w:bCs w:val="0"/>
            <w:noProof/>
            <w:sz w:val="22"/>
            <w:szCs w:val="22"/>
          </w:rPr>
          <w:t>E-mail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45</w:t>
        </w:r>
        <w:r w:rsidR="003E46DE" w:rsidRPr="00DE017F">
          <w:rPr>
            <w:rFonts w:ascii="Garamond" w:hAnsi="Garamond"/>
            <w:b w:val="0"/>
            <w:bCs w:val="0"/>
            <w:noProof/>
            <w:webHidden/>
            <w:sz w:val="22"/>
            <w:szCs w:val="22"/>
          </w:rPr>
          <w:fldChar w:fldCharType="end"/>
        </w:r>
      </w:hyperlink>
    </w:p>
    <w:p w14:paraId="6BE9BD76" w14:textId="1474AB77"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7" w:history="1">
        <w:r w:rsidR="003E46DE" w:rsidRPr="00DE017F">
          <w:rPr>
            <w:rStyle w:val="Hyperlink"/>
            <w:rFonts w:ascii="Garamond" w:hAnsi="Garamond"/>
            <w:b w:val="0"/>
            <w:bCs w:val="0"/>
            <w:noProof/>
            <w:sz w:val="22"/>
            <w:szCs w:val="22"/>
          </w:rPr>
          <w:t>Postcard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48</w:t>
        </w:r>
        <w:r w:rsidR="003E46DE" w:rsidRPr="00DE017F">
          <w:rPr>
            <w:rFonts w:ascii="Garamond" w:hAnsi="Garamond"/>
            <w:b w:val="0"/>
            <w:bCs w:val="0"/>
            <w:noProof/>
            <w:webHidden/>
            <w:sz w:val="22"/>
            <w:szCs w:val="22"/>
          </w:rPr>
          <w:fldChar w:fldCharType="end"/>
        </w:r>
      </w:hyperlink>
    </w:p>
    <w:p w14:paraId="01163A2D" w14:textId="4097AA24"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8" w:history="1">
        <w:r w:rsidR="003E46DE" w:rsidRPr="00DE017F">
          <w:rPr>
            <w:rStyle w:val="Hyperlink"/>
            <w:rFonts w:ascii="Garamond" w:hAnsi="Garamond"/>
            <w:b w:val="0"/>
            <w:bCs w:val="0"/>
            <w:noProof/>
            <w:sz w:val="22"/>
            <w:szCs w:val="22"/>
          </w:rPr>
          <w:t>Video Scripts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50</w:t>
        </w:r>
        <w:r w:rsidR="003E46DE" w:rsidRPr="00DE017F">
          <w:rPr>
            <w:rFonts w:ascii="Garamond" w:hAnsi="Garamond"/>
            <w:b w:val="0"/>
            <w:bCs w:val="0"/>
            <w:noProof/>
            <w:webHidden/>
            <w:sz w:val="22"/>
            <w:szCs w:val="22"/>
          </w:rPr>
          <w:fldChar w:fldCharType="end"/>
        </w:r>
      </w:hyperlink>
    </w:p>
    <w:p w14:paraId="4CC28FD0" w14:textId="0DA17B1E" w:rsidR="003E46DE" w:rsidRPr="00DE017F" w:rsidRDefault="00F26158"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9" w:history="1">
        <w:r w:rsidR="003E46DE" w:rsidRPr="00DE017F">
          <w:rPr>
            <w:rStyle w:val="Hyperlink"/>
            <w:rFonts w:ascii="Garamond" w:hAnsi="Garamond"/>
            <w:b w:val="0"/>
            <w:bCs w:val="0"/>
            <w:noProof/>
            <w:sz w:val="22"/>
            <w:szCs w:val="22"/>
          </w:rPr>
          <w:t>Communication Materials Translated into Spanish</w:t>
        </w:r>
        <w:r w:rsidR="00FD65C0">
          <w:rPr>
            <w:rStyle w:val="Hyperlink"/>
            <w:rFonts w:ascii="Garamond" w:hAnsi="Garamond"/>
            <w:b w:val="0"/>
            <w:bCs w:val="0"/>
            <w:noProof/>
            <w:sz w:val="22"/>
            <w:szCs w:val="22"/>
          </w:rPr>
          <w:t xml:space="preserve"> for Use in Puerto Rico</w:t>
        </w:r>
        <w:r w:rsidR="003E46DE" w:rsidRPr="00DE017F">
          <w:rPr>
            <w:rStyle w:val="Hyperlink"/>
            <w:rFonts w:ascii="Garamond" w:hAnsi="Garamond"/>
            <w:b w:val="0"/>
            <w:bCs w:val="0"/>
            <w:noProof/>
            <w:sz w:val="22"/>
            <w:szCs w:val="22"/>
          </w:rPr>
          <w: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7C789D">
          <w:rPr>
            <w:rFonts w:ascii="Garamond" w:hAnsi="Garamond"/>
            <w:b w:val="0"/>
            <w:bCs w:val="0"/>
            <w:noProof/>
            <w:webHidden/>
            <w:sz w:val="22"/>
            <w:szCs w:val="22"/>
          </w:rPr>
          <w:t>E-151</w:t>
        </w:r>
        <w:r w:rsidR="003E46DE" w:rsidRPr="00DE017F">
          <w:rPr>
            <w:rFonts w:ascii="Garamond" w:hAnsi="Garamond"/>
            <w:b w:val="0"/>
            <w:bCs w:val="0"/>
            <w:noProof/>
            <w:webHidden/>
            <w:sz w:val="22"/>
            <w:szCs w:val="22"/>
          </w:rPr>
          <w:fldChar w:fldCharType="end"/>
        </w:r>
      </w:hyperlink>
    </w:p>
    <w:p w14:paraId="00FFC175" w14:textId="53A9206D" w:rsidR="00B609E3" w:rsidRPr="008D14D0" w:rsidRDefault="004C1915" w:rsidP="00883CB7">
      <w:pPr>
        <w:pStyle w:val="TOC2"/>
        <w:rPr>
          <w:b w:val="0"/>
        </w:rPr>
      </w:pPr>
      <w:r w:rsidRPr="00DE017F">
        <w:rPr>
          <w:b w:val="0"/>
          <w:bCs w:val="0"/>
        </w:rPr>
        <w:fldChar w:fldCharType="end"/>
      </w:r>
      <w:r w:rsidR="00E97A3B">
        <w:br w:type="page"/>
      </w:r>
      <w:bookmarkStart w:id="14" w:name="_Toc5984584"/>
    </w:p>
    <w:p w14:paraId="552FE966" w14:textId="566A0B90" w:rsidR="00607B13" w:rsidRPr="00A9722E" w:rsidRDefault="00607B13" w:rsidP="00DE017F">
      <w:pPr>
        <w:pStyle w:val="Heading2"/>
      </w:pPr>
      <w:bookmarkStart w:id="15" w:name="_Toc471479268"/>
      <w:bookmarkStart w:id="16" w:name="_Toc20492707"/>
      <w:bookmarkStart w:id="17" w:name="_Toc20730282"/>
      <w:bookmarkEnd w:id="14"/>
      <w:r w:rsidRPr="00A9722E">
        <w:lastRenderedPageBreak/>
        <w:t>Brochure Text</w:t>
      </w:r>
      <w:bookmarkEnd w:id="15"/>
      <w:r w:rsidR="00770786">
        <w:t>*</w:t>
      </w:r>
      <w:bookmarkEnd w:id="16"/>
      <w:bookmarkEnd w:id="17"/>
    </w:p>
    <w:p w14:paraId="2A19D5E8" w14:textId="77777777" w:rsidR="00607B13" w:rsidRPr="00041CE4" w:rsidRDefault="00607B13" w:rsidP="00607B13">
      <w:pPr>
        <w:pStyle w:val="BodyText"/>
      </w:pPr>
      <w:r w:rsidRPr="00041CE4">
        <w:t>FRONT COVER</w:t>
      </w:r>
    </w:p>
    <w:p w14:paraId="3C2FF5AE" w14:textId="77777777" w:rsidR="00607B13" w:rsidRDefault="00607B13" w:rsidP="00607B13">
      <w:pPr>
        <w:autoSpaceDE w:val="0"/>
        <w:autoSpaceDN w:val="0"/>
        <w:adjustRightInd w:val="0"/>
        <w:spacing w:after="120" w:line="276" w:lineRule="auto"/>
        <w:rPr>
          <w:rFonts w:cstheme="minorHAnsi"/>
          <w:b/>
          <w:bCs/>
        </w:rPr>
      </w:pPr>
      <w:r>
        <w:rPr>
          <w:rFonts w:cstheme="minorHAnsi"/>
          <w:b/>
          <w:bCs/>
        </w:rPr>
        <w:t>2019-20 NATIONAL POSTSECONDARY STUDENT AID STUDY (NPSAS:20)</w:t>
      </w:r>
    </w:p>
    <w:p w14:paraId="16F0EA3B" w14:textId="77777777" w:rsidR="00607B13" w:rsidRPr="00956602" w:rsidRDefault="00607B13" w:rsidP="00607B13">
      <w:pPr>
        <w:pStyle w:val="BodyText"/>
      </w:pPr>
      <w:r w:rsidRPr="00956602">
        <w:t>PANEL 1</w:t>
      </w:r>
      <w:r>
        <w:t>, FLAP</w:t>
      </w:r>
    </w:p>
    <w:p w14:paraId="3356A0FE" w14:textId="77777777" w:rsidR="00607B13" w:rsidRPr="00607B13" w:rsidRDefault="00607B13" w:rsidP="00DC53D4">
      <w:pPr>
        <w:pStyle w:val="H2noTOC"/>
      </w:pPr>
      <w:r w:rsidRPr="00607B13">
        <w:t>Who is conducting NPSAS?</w:t>
      </w:r>
    </w:p>
    <w:p w14:paraId="1D6AF5A9" w14:textId="0EE60858" w:rsidR="00607B13" w:rsidRPr="00954F1D" w:rsidRDefault="00607B13" w:rsidP="00607B13">
      <w:pPr>
        <w:pStyle w:val="BodyText"/>
      </w:pPr>
      <w:r w:rsidRPr="00954F1D">
        <w:t xml:space="preserve">The </w:t>
      </w:r>
      <w:r>
        <w:t>2019-20</w:t>
      </w:r>
      <w:r w:rsidRPr="00954F1D">
        <w:t xml:space="preserve"> National Postsecondary Student Aid Study (NPSAS</w:t>
      </w:r>
      <w:r>
        <w:t>:20</w:t>
      </w:r>
      <w:r w:rsidRPr="00954F1D">
        <w:t xml:space="preserve">) is conducted by the National Center for Education Statistics (NCES), in the U.S. Department of Education’s Institute </w:t>
      </w:r>
      <w:r w:rsidR="00657073">
        <w:t>of</w:t>
      </w:r>
      <w:r w:rsidR="00657073" w:rsidRPr="00954F1D">
        <w:t xml:space="preserve"> </w:t>
      </w:r>
      <w:r w:rsidRPr="00954F1D">
        <w:t xml:space="preserve">Education Sciences, with data collection being carried out under contract by RTI International, </w:t>
      </w:r>
      <w:r w:rsidR="00265056">
        <w:t xml:space="preserve">a </w:t>
      </w:r>
      <w:r w:rsidRPr="00954F1D">
        <w:rPr>
          <w:iCs/>
        </w:rPr>
        <w:t>U.S.-based nonprofit research organization</w:t>
      </w:r>
      <w:r w:rsidRPr="00954F1D">
        <w:t>.</w:t>
      </w:r>
    </w:p>
    <w:p w14:paraId="2B5F0F84" w14:textId="12E5F539" w:rsidR="00607B13" w:rsidRPr="00954F1D" w:rsidRDefault="00607B13" w:rsidP="00607B13">
      <w:pPr>
        <w:pStyle w:val="BodyText"/>
      </w:pPr>
      <w:r w:rsidRPr="00954F1D">
        <w:t>NCES is authorized to conduct NPSAS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rsidR="007B6D1A">
        <w:t xml:space="preserve">99.31(a)(3)(iii) </w:t>
      </w:r>
      <w:r w:rsidRPr="00954F1D">
        <w:t>and 99.35).</w:t>
      </w:r>
    </w:p>
    <w:p w14:paraId="78E2FA7D" w14:textId="77777777" w:rsidR="00607B13" w:rsidRPr="001F4B64" w:rsidRDefault="00607B13" w:rsidP="00607B13">
      <w:pPr>
        <w:pStyle w:val="H2noTOC"/>
        <w:rPr>
          <w:rFonts w:eastAsiaTheme="majorEastAsia"/>
        </w:rPr>
      </w:pPr>
      <w:r w:rsidRPr="001F4B64">
        <w:rPr>
          <w:rFonts w:eastAsiaTheme="majorEastAsia"/>
        </w:rPr>
        <w:t>How will my information be protected?</w:t>
      </w:r>
    </w:p>
    <w:p w14:paraId="36B08ED0" w14:textId="711BD4F6" w:rsidR="00607B13" w:rsidRPr="00954F1D" w:rsidRDefault="00607B13" w:rsidP="00607B13">
      <w:pPr>
        <w:pStyle w:val="BodyText"/>
      </w:pPr>
      <w:r w:rsidRPr="00954F1D">
        <w:t>NCES is required to follow strict procedures to protect personal information in the collection, reporting, and publication of data</w:t>
      </w:r>
      <w:r>
        <w:t xml:space="preserve">. </w:t>
      </w:r>
      <w:r w:rsidRPr="00954F1D">
        <w:t xml:space="preserve">All </w:t>
      </w:r>
      <w:r w:rsidR="00AB78C9">
        <w:t xml:space="preserve">of the </w:t>
      </w:r>
      <w:r w:rsidRPr="00954F1D">
        <w:t xml:space="preserve">information </w:t>
      </w:r>
      <w:r w:rsidR="00AB78C9">
        <w:t>provided</w:t>
      </w:r>
      <w:r w:rsidRPr="00954F1D">
        <w:t xml:space="preserve"> by individuals or institutions may be used only for statistical purposes and may not be disclosed</w:t>
      </w:r>
      <w:r w:rsidR="00AB78C9">
        <w:t>,</w:t>
      </w:r>
      <w:r w:rsidRPr="00954F1D">
        <w:t xml:space="preserve"> or used</w:t>
      </w:r>
      <w:r w:rsidR="00AB78C9">
        <w:t>,</w:t>
      </w:r>
      <w:r w:rsidRPr="00954F1D">
        <w:t xml:space="preserve"> in identifiable form for any other purpose except as required by law (20 U.S.C. §9573</w:t>
      </w:r>
      <w:r w:rsidR="00244E77">
        <w:t xml:space="preserve"> and 6 U.S.C </w:t>
      </w:r>
      <w:r w:rsidR="00244E77" w:rsidRPr="00954F1D">
        <w:t>§</w:t>
      </w:r>
      <w:r w:rsidR="00244E77">
        <w:t>151</w:t>
      </w:r>
      <w:r w:rsidRPr="00954F1D">
        <w:t>).</w:t>
      </w:r>
    </w:p>
    <w:p w14:paraId="2E638FB7" w14:textId="77777777" w:rsidR="00607B13" w:rsidRPr="00954F1D" w:rsidRDefault="00607B13" w:rsidP="00607B13">
      <w:pPr>
        <w:pStyle w:val="BodyText"/>
      </w:pPr>
      <w:r w:rsidRPr="00954F1D">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14:paraId="3C8D2444" w14:textId="77777777" w:rsidR="00607B13" w:rsidRPr="00956602" w:rsidRDefault="00607B13" w:rsidP="00607B13">
      <w:pPr>
        <w:pStyle w:val="BodyText"/>
      </w:pPr>
      <w:r w:rsidRPr="00956602">
        <w:t>INSIDE PANEL</w:t>
      </w:r>
      <w:r>
        <w:t>S</w:t>
      </w:r>
    </w:p>
    <w:p w14:paraId="0DB514CE" w14:textId="77777777" w:rsidR="00607B13" w:rsidRPr="001F4B64" w:rsidRDefault="00607B13" w:rsidP="00607B13">
      <w:pPr>
        <w:pStyle w:val="H2noTOC"/>
      </w:pPr>
      <w:r w:rsidRPr="001F4B64">
        <w:t>What is NPSAS?</w:t>
      </w:r>
    </w:p>
    <w:p w14:paraId="76EBDCFA" w14:textId="2A9B7541" w:rsidR="00607B13" w:rsidRPr="00244E77" w:rsidRDefault="00030F63" w:rsidP="00607B13">
      <w:pPr>
        <w:pStyle w:val="BodyText"/>
      </w:pPr>
      <w:r w:rsidRPr="00030F63">
        <w:t>The 2019-20 National Postsecondary Student Aid Study (NPSAS:20) is a national study of approximately 150,000 students enrolled in postsecondary education. NPSAS is conducted by the National Center for Education Statistics (NCES), in the U.S. Department of Education’s Institute for Education Sciences.</w:t>
      </w:r>
      <w:r>
        <w:t xml:space="preserve"> </w:t>
      </w:r>
      <w:r w:rsidR="00607B13" w:rsidRPr="00954F1D">
        <w:t xml:space="preserve">The </w:t>
      </w:r>
      <w:bookmarkStart w:id="18" w:name="_Hlk6401616"/>
      <w:r w:rsidR="009C54A2">
        <w:t>study</w:t>
      </w:r>
      <w:r w:rsidR="009C54A2" w:rsidRPr="00244E77">
        <w:t xml:space="preserve"> </w:t>
      </w:r>
      <w:r w:rsidR="00275BA5" w:rsidRPr="00244E77">
        <w:t>collects</w:t>
      </w:r>
      <w:r w:rsidR="00607B13" w:rsidRPr="00954F1D">
        <w:t xml:space="preserve"> information on how students and their families pay for postsecondary education</w:t>
      </w:r>
      <w:r w:rsidR="00607B13">
        <w:t xml:space="preserve"> and includes</w:t>
      </w:r>
      <w:r w:rsidR="00607B13" w:rsidRPr="00954F1D">
        <w:t xml:space="preserve"> </w:t>
      </w:r>
      <w:bookmarkEnd w:id="18"/>
      <w:r w:rsidR="00607B13">
        <w:t>s</w:t>
      </w:r>
      <w:r w:rsidR="00607B13" w:rsidRPr="00954F1D">
        <w:t xml:space="preserve">tudents from all types of postsecondary institutions, </w:t>
      </w:r>
      <w:r w:rsidR="00607B13">
        <w:t>regardless of whether</w:t>
      </w:r>
      <w:r w:rsidR="00607B13" w:rsidRPr="00954F1D">
        <w:t xml:space="preserve"> they receive any type of financial assistance (</w:t>
      </w:r>
      <w:r w:rsidR="00607B13">
        <w:t xml:space="preserve">e.g., </w:t>
      </w:r>
      <w:r w:rsidR="00607B13" w:rsidRPr="00954F1D">
        <w:t xml:space="preserve">grants, scholarships, loans, </w:t>
      </w:r>
      <w:r w:rsidR="00607B13">
        <w:t xml:space="preserve">or </w:t>
      </w:r>
      <w:r w:rsidR="00607B13" w:rsidRPr="00954F1D">
        <w:t>stipends)</w:t>
      </w:r>
      <w:r w:rsidR="00607B13">
        <w:t xml:space="preserve">. </w:t>
      </w:r>
      <w:r w:rsidR="00607B13" w:rsidRPr="00954F1D">
        <w:t xml:space="preserve">In addition to </w:t>
      </w:r>
      <w:r w:rsidR="00250C4A">
        <w:t>students completing a survey</w:t>
      </w:r>
      <w:r w:rsidR="00607B13" w:rsidRPr="00244E77">
        <w:t xml:space="preserve">, information is collected from sources such as enrollment and federal student loan databases. </w:t>
      </w:r>
      <w:r w:rsidR="00607B13" w:rsidRPr="00244E77">
        <w:rPr>
          <w:b/>
        </w:rPr>
        <w:t>No other national study informs U.S. educational policymakers about financial support for postsecondary education like NPSAS</w:t>
      </w:r>
      <w:r w:rsidR="00607B13" w:rsidRPr="00244E77">
        <w:t>.</w:t>
      </w:r>
    </w:p>
    <w:p w14:paraId="51896139" w14:textId="77777777" w:rsidR="00607B13" w:rsidRPr="00244E77" w:rsidRDefault="00607B13" w:rsidP="00607B13">
      <w:pPr>
        <w:pStyle w:val="H2noTOC"/>
      </w:pPr>
      <w:r w:rsidRPr="00244E77">
        <w:t>Why am I being asked to participate?</w:t>
      </w:r>
    </w:p>
    <w:p w14:paraId="1E63B208" w14:textId="058F27B1" w:rsidR="00607B13" w:rsidRDefault="00607B13" w:rsidP="00607B13">
      <w:pPr>
        <w:pStyle w:val="BodyText"/>
      </w:pPr>
      <w:r w:rsidRPr="00244E77">
        <w:t xml:space="preserve">As a student enrolled in postsecondary education during the 2019-20 academic year, your participation is crucial </w:t>
      </w:r>
      <w:r w:rsidR="00275BA5" w:rsidRPr="00244E77">
        <w:t xml:space="preserve">for helping </w:t>
      </w:r>
      <w:r w:rsidRPr="00244E77">
        <w:t>educators, researchers, and policymakers better</w:t>
      </w:r>
      <w:r>
        <w:t xml:space="preserve"> understand the student financial aid landscape.</w:t>
      </w:r>
    </w:p>
    <w:p w14:paraId="71B1AD14" w14:textId="783F6141" w:rsidR="00607B13" w:rsidRDefault="00607B13" w:rsidP="00607B13">
      <w:pPr>
        <w:pStyle w:val="bulletround"/>
      </w:pPr>
      <w:r>
        <w:t>It is important that students like you are included, representing a wide variety of backgrounds and academic institutions</w:t>
      </w:r>
      <w:r w:rsidR="00030F63">
        <w:t xml:space="preserve">. </w:t>
      </w:r>
      <w:r w:rsidR="00030F63" w:rsidRPr="00030F63">
        <w:t>Without strong student participation it is impossible to have a complete picture of the costs and benefits of postsecondary education.</w:t>
      </w:r>
    </w:p>
    <w:p w14:paraId="4849BFBE" w14:textId="77777777" w:rsidR="00607B13" w:rsidRPr="009911A7" w:rsidRDefault="00607B13" w:rsidP="00607B13">
      <w:pPr>
        <w:pStyle w:val="bulletround"/>
      </w:pPr>
      <w:r>
        <w:t xml:space="preserve">For students who have Pell grants or Direct/Stafford loans, </w:t>
      </w:r>
      <w:r w:rsidRPr="009911A7">
        <w:t xml:space="preserve">NPSAS is the primary source of information used by the federal government to analyze </w:t>
      </w:r>
      <w:r>
        <w:t xml:space="preserve">federal </w:t>
      </w:r>
      <w:r w:rsidRPr="009911A7">
        <w:t xml:space="preserve">student aid and to inform public policy on </w:t>
      </w:r>
      <w:r>
        <w:t xml:space="preserve">the effectiveness of these aid </w:t>
      </w:r>
      <w:r w:rsidRPr="009911A7">
        <w:t xml:space="preserve">programs. </w:t>
      </w:r>
    </w:p>
    <w:p w14:paraId="504DB004" w14:textId="5C0CC812" w:rsidR="00607B13" w:rsidRDefault="00607B13" w:rsidP="00607B13">
      <w:pPr>
        <w:pStyle w:val="bulletround"/>
        <w:rPr>
          <w:rFonts w:cstheme="minorHAnsi"/>
          <w:b/>
        </w:rPr>
      </w:pPr>
      <w:r>
        <w:rPr>
          <w:rFonts w:cstheme="minorHAnsi"/>
        </w:rPr>
        <w:t xml:space="preserve">Your survey responses will represent other students enrolled at your institution who were not selected to participate in NPSAS. If you choose not to participate, </w:t>
      </w:r>
      <w:r w:rsidRPr="000F0187">
        <w:rPr>
          <w:rFonts w:cstheme="minorHAnsi"/>
          <w:b/>
        </w:rPr>
        <w:t>no one can be substituted for you</w:t>
      </w:r>
      <w:r>
        <w:rPr>
          <w:rFonts w:cstheme="minorHAnsi"/>
          <w:b/>
        </w:rPr>
        <w:t>!</w:t>
      </w:r>
    </w:p>
    <w:p w14:paraId="298B3CEC" w14:textId="398CEC0D" w:rsidR="00607B13" w:rsidRPr="001F4B64" w:rsidRDefault="00030F63" w:rsidP="00607B13">
      <w:pPr>
        <w:pStyle w:val="H2noTOC"/>
        <w:rPr>
          <w:rFonts w:eastAsiaTheme="majorEastAsia"/>
        </w:rPr>
      </w:pPr>
      <w:r w:rsidRPr="00030F63">
        <w:t>Make your experience count by participating in the U.S. Department of Education's 2019-20 National Postsecondary Student Aid Study (NPSAS:20)!</w:t>
      </w:r>
      <w:r w:rsidR="00607B13" w:rsidRPr="001F4B64">
        <w:rPr>
          <w:rFonts w:eastAsiaTheme="majorEastAsia"/>
        </w:rPr>
        <w:t>What happens to the results?</w:t>
      </w:r>
    </w:p>
    <w:p w14:paraId="5DAD0119" w14:textId="654B6695" w:rsidR="00607B13" w:rsidRPr="00954F1D" w:rsidRDefault="00607B13" w:rsidP="00607B13">
      <w:pPr>
        <w:pStyle w:val="BodyText"/>
      </w:pPr>
      <w:r w:rsidRPr="00954F1D">
        <w:lastRenderedPageBreak/>
        <w:t xml:space="preserve">As with results from previous rounds of NPSAS, results from the current </w:t>
      </w:r>
      <w:r>
        <w:t>study</w:t>
      </w:r>
      <w:r w:rsidRPr="00954F1D">
        <w:t xml:space="preserve"> will be posted on the NCES website (</w:t>
      </w:r>
      <w:hyperlink r:id="rId8" w:history="1">
        <w:r w:rsidR="00E51511" w:rsidRPr="00E51511">
          <w:rPr>
            <w:rStyle w:val="Hyperlink"/>
            <w:rFonts w:cstheme="minorHAnsi"/>
          </w:rPr>
          <w:t>https://nces.ed.gov/surveys/npsas</w:t>
        </w:r>
      </w:hyperlink>
      <w:r w:rsidRPr="00954F1D">
        <w:t>) as soon as they are available. Your responses will be combined with those of other students and will be presented in summary form only. No individually</w:t>
      </w:r>
      <w:r>
        <w:t xml:space="preserve"> </w:t>
      </w:r>
      <w:r w:rsidRPr="00954F1D">
        <w:t>identifying information will be published.</w:t>
      </w:r>
    </w:p>
    <w:p w14:paraId="51101457" w14:textId="77777777" w:rsidR="00607B13" w:rsidRPr="00954F1D" w:rsidRDefault="00607B13" w:rsidP="00607B13">
      <w:pPr>
        <w:pStyle w:val="BodyText"/>
      </w:pPr>
      <w:r w:rsidRPr="00954F1D">
        <w:t>Researchers will use NPSAS data to explore a wide variety of topics, including student loan debt and persistence in postsecondary education.</w:t>
      </w:r>
    </w:p>
    <w:p w14:paraId="70E93BE6" w14:textId="77777777" w:rsidR="00607B13" w:rsidRPr="001F4B64" w:rsidRDefault="00607B13" w:rsidP="00607B13">
      <w:pPr>
        <w:pStyle w:val="H2noTOC"/>
        <w:rPr>
          <w:rFonts w:eastAsiaTheme="majorEastAsia"/>
        </w:rPr>
      </w:pPr>
      <w:r w:rsidRPr="001F4B64">
        <w:rPr>
          <w:rFonts w:eastAsiaTheme="majorEastAsia"/>
        </w:rPr>
        <w:t>How do I participate?</w:t>
      </w:r>
    </w:p>
    <w:p w14:paraId="3EABCEC8" w14:textId="2998E8F8" w:rsidR="00607B13" w:rsidRPr="00954F1D" w:rsidRDefault="00607B13" w:rsidP="00607B13">
      <w:pPr>
        <w:pStyle w:val="BodyText"/>
      </w:pPr>
      <w:r>
        <w:t xml:space="preserve">Participation is easy!  </w:t>
      </w:r>
      <w:r w:rsidRPr="00954F1D">
        <w:t>You can complete the NPSAS survey</w:t>
      </w:r>
      <w:r w:rsidR="00E43D15">
        <w:t xml:space="preserve"> </w:t>
      </w:r>
      <w:r w:rsidR="008655AE">
        <w:t>(available in English or Spanish)</w:t>
      </w:r>
      <w:r w:rsidR="008655AE" w:rsidRPr="00954F1D">
        <w:t xml:space="preserve"> </w:t>
      </w:r>
      <w:r w:rsidRPr="00954F1D">
        <w:t>online or over the phone.</w:t>
      </w:r>
    </w:p>
    <w:p w14:paraId="60289B9B" w14:textId="77777777" w:rsidR="00607B13" w:rsidRPr="00956602" w:rsidRDefault="00607B13" w:rsidP="00607B13">
      <w:pPr>
        <w:pStyle w:val="H2noTOC"/>
      </w:pPr>
      <w:r w:rsidRPr="00956602">
        <w:t>Online</w:t>
      </w:r>
    </w:p>
    <w:p w14:paraId="10E6780E" w14:textId="77777777" w:rsidR="00607B13" w:rsidRPr="00954F1D" w:rsidRDefault="00607B13" w:rsidP="00607B13">
      <w:pPr>
        <w:pStyle w:val="BodyText"/>
      </w:pPr>
      <w:r w:rsidRPr="00954F1D">
        <w:t xml:space="preserve">Log onto the study website at </w:t>
      </w:r>
      <w:hyperlink r:id="rId9" w:history="1">
        <w:r w:rsidRPr="00954F1D">
          <w:rPr>
            <w:rStyle w:val="Hyperlink"/>
            <w:rFonts w:cstheme="minorHAnsi"/>
          </w:rPr>
          <w:t>https://surveys.nces.ed.gov/npsas</w:t>
        </w:r>
      </w:hyperlink>
      <w:r w:rsidRPr="00954F1D" w:rsidDel="00500C80">
        <w:t xml:space="preserve"> </w:t>
      </w:r>
      <w:r w:rsidRPr="00954F1D">
        <w:t>using the Study ID and password provided</w:t>
      </w:r>
      <w:r>
        <w:t xml:space="preserve"> to you</w:t>
      </w:r>
      <w:r w:rsidRPr="00954F1D">
        <w:t xml:space="preserve"> in your </w:t>
      </w:r>
      <w:r>
        <w:t>study materials</w:t>
      </w:r>
      <w:r w:rsidRPr="00954F1D">
        <w:t>.</w:t>
      </w:r>
    </w:p>
    <w:p w14:paraId="74987664" w14:textId="77777777" w:rsidR="00607B13" w:rsidRDefault="00607B13" w:rsidP="00607B13">
      <w:pPr>
        <w:pStyle w:val="BodyText"/>
      </w:pPr>
      <w:r w:rsidRPr="000F0187">
        <w:t>The survey is mobile-optimized, so it can be easily completed on a mobile device.</w:t>
      </w:r>
    </w:p>
    <w:p w14:paraId="1802DB35" w14:textId="77777777" w:rsidR="00607B13" w:rsidRPr="00956602" w:rsidRDefault="00607B13" w:rsidP="00607B13">
      <w:pPr>
        <w:pStyle w:val="H2noTOC"/>
      </w:pPr>
      <w:r w:rsidRPr="00956602">
        <w:t>Phone</w:t>
      </w:r>
    </w:p>
    <w:p w14:paraId="40A043EA" w14:textId="77777777" w:rsidR="00607B13" w:rsidRDefault="00607B13" w:rsidP="00607B13">
      <w:pPr>
        <w:pStyle w:val="BodyText"/>
      </w:pPr>
      <w:r w:rsidRPr="00954F1D">
        <w:t>Call our Help Desk at 877-677-2766 to speak to one of our professional interviewers</w:t>
      </w:r>
      <w:r>
        <w:t xml:space="preserve"> who are happy to assist you.</w:t>
      </w:r>
    </w:p>
    <w:p w14:paraId="5F5A42AB" w14:textId="77777777" w:rsidR="00607B13" w:rsidRPr="00B1484B" w:rsidRDefault="00607B13" w:rsidP="00607B13">
      <w:pPr>
        <w:pStyle w:val="BodyText"/>
      </w:pPr>
      <w:r w:rsidRPr="00B1484B">
        <w:t>Additionally, during data collection you may receive reminder communications in any of the following ways:</w:t>
      </w:r>
    </w:p>
    <w:p w14:paraId="24BC9215" w14:textId="77777777" w:rsidR="00607B13" w:rsidRPr="00B1484B" w:rsidRDefault="00607B13" w:rsidP="00607B13">
      <w:pPr>
        <w:pStyle w:val="bulletround"/>
      </w:pPr>
      <w:r w:rsidRPr="00B1484B">
        <w:t>Mail from the National Center for Education Statistics</w:t>
      </w:r>
    </w:p>
    <w:p w14:paraId="713D020C" w14:textId="77777777" w:rsidR="00607B13" w:rsidRPr="00B1484B" w:rsidRDefault="00607B13" w:rsidP="00607B13">
      <w:pPr>
        <w:pStyle w:val="bulletround"/>
      </w:pPr>
      <w:r w:rsidRPr="00B1484B">
        <w:t xml:space="preserve">E-mails from </w:t>
      </w:r>
      <w:r w:rsidRPr="009711B6">
        <w:rPr>
          <w:u w:val="single"/>
        </w:rPr>
        <w:t>NPSAS@ed.gov</w:t>
      </w:r>
      <w:r w:rsidRPr="00B1484B">
        <w:t xml:space="preserve"> or </w:t>
      </w:r>
      <w:r w:rsidRPr="009711B6">
        <w:rPr>
          <w:u w:val="single"/>
        </w:rPr>
        <w:t>NPSAS@rti.org</w:t>
      </w:r>
    </w:p>
    <w:p w14:paraId="4C847F12" w14:textId="60F2B184" w:rsidR="00607B13" w:rsidRPr="00B1484B" w:rsidRDefault="00607B13" w:rsidP="00607B13">
      <w:pPr>
        <w:pStyle w:val="bulletround"/>
      </w:pPr>
      <w:r>
        <w:t>SMS t</w:t>
      </w:r>
      <w:r w:rsidRPr="00B1484B">
        <w:t xml:space="preserve">ext messages from </w:t>
      </w:r>
      <w:r w:rsidR="0099183E">
        <w:t>xxx-xxx-xxxx</w:t>
      </w:r>
    </w:p>
    <w:p w14:paraId="120BA0FF" w14:textId="2B504EF3" w:rsidR="00607B13" w:rsidRPr="00B1484B" w:rsidRDefault="00607B13" w:rsidP="00607B13">
      <w:pPr>
        <w:pStyle w:val="bulletround"/>
      </w:pPr>
      <w:r w:rsidRPr="00B1484B">
        <w:t xml:space="preserve">Phone calls from </w:t>
      </w:r>
      <w:r w:rsidR="0099183E">
        <w:t>xxx-xxx-xxxx</w:t>
      </w:r>
    </w:p>
    <w:p w14:paraId="632C06BD" w14:textId="14558159" w:rsidR="00607B13" w:rsidRPr="001F4B64" w:rsidRDefault="00607B13" w:rsidP="00607B13">
      <w:pPr>
        <w:pStyle w:val="H2noTOC"/>
      </w:pPr>
      <w:r w:rsidRPr="001F4B64">
        <w:t>Did you know?</w:t>
      </w:r>
    </w:p>
    <w:p w14:paraId="2B0B7207" w14:textId="33D8E64B" w:rsidR="00607B13" w:rsidRDefault="00607B13" w:rsidP="00607B13">
      <w:pPr>
        <w:pStyle w:val="BodyText"/>
      </w:pPr>
      <w:r>
        <w:t xml:space="preserve">[INSERT </w:t>
      </w:r>
      <w:r w:rsidR="00E63A00">
        <w:t>SELECTED TREND DATA FROM</w:t>
      </w:r>
      <w:r w:rsidR="00BE268F">
        <w:t xml:space="preserve"> </w:t>
      </w:r>
      <w:r>
        <w:t>INTERESTING F</w:t>
      </w:r>
      <w:r w:rsidR="00BE268F">
        <w:t xml:space="preserve">ACTS - TREND DATA, PAGE </w:t>
      </w:r>
      <w:r w:rsidR="009A408D">
        <w:t>E-</w:t>
      </w:r>
      <w:r w:rsidR="00C618A2">
        <w:t>13</w:t>
      </w:r>
      <w:r w:rsidR="000D2A4C">
        <w:t>6</w:t>
      </w:r>
      <w:r>
        <w:t>]</w:t>
      </w:r>
    </w:p>
    <w:p w14:paraId="1E14DDE2" w14:textId="77777777" w:rsidR="00196FFF" w:rsidRDefault="00196FFF" w:rsidP="00607B13">
      <w:pPr>
        <w:pStyle w:val="BodyText"/>
        <w:rPr>
          <w:rFonts w:eastAsiaTheme="majorEastAsia"/>
        </w:rPr>
      </w:pPr>
    </w:p>
    <w:p w14:paraId="4B6CFD0B" w14:textId="7B238E3E" w:rsidR="00607B13" w:rsidRPr="00956602" w:rsidRDefault="00607B13" w:rsidP="00607B13">
      <w:pPr>
        <w:pStyle w:val="BodyText"/>
        <w:rPr>
          <w:rFonts w:eastAsiaTheme="majorEastAsia"/>
        </w:rPr>
      </w:pPr>
      <w:r w:rsidRPr="00956602">
        <w:rPr>
          <w:rFonts w:eastAsiaTheme="majorEastAsia"/>
        </w:rPr>
        <w:t>BACK COVER</w:t>
      </w:r>
    </w:p>
    <w:p w14:paraId="2F345FD8" w14:textId="77777777" w:rsidR="00607B13" w:rsidRPr="001F4B64" w:rsidRDefault="00607B13" w:rsidP="00607B13">
      <w:pPr>
        <w:pStyle w:val="H2noTOC"/>
        <w:rPr>
          <w:rFonts w:eastAsiaTheme="majorEastAsia"/>
        </w:rPr>
      </w:pPr>
      <w:r w:rsidRPr="001F4B64">
        <w:rPr>
          <w:rFonts w:eastAsiaTheme="majorEastAsia"/>
        </w:rPr>
        <w:t>Contact Us</w:t>
      </w:r>
    </w:p>
    <w:p w14:paraId="298442DD" w14:textId="4E0F2C9A" w:rsidR="00196FFF" w:rsidRPr="00196FFF" w:rsidRDefault="00196FFF" w:rsidP="00196FFF">
      <w:pPr>
        <w:pStyle w:val="BodyText"/>
      </w:pPr>
      <w:r w:rsidRPr="00196FFF">
        <w:t xml:space="preserve">For assistance, please contact the </w:t>
      </w:r>
      <w:r w:rsidR="00926FF9">
        <w:t xml:space="preserve">study </w:t>
      </w:r>
      <w:r w:rsidRPr="00196FFF">
        <w:t>Help Desk</w:t>
      </w:r>
      <w:r w:rsidRPr="00B422F7">
        <w:t xml:space="preserve"> </w:t>
      </w:r>
      <w:r w:rsidRPr="00196FFF">
        <w:t>or visit the website:</w:t>
      </w:r>
    </w:p>
    <w:p w14:paraId="442760D9" w14:textId="77777777" w:rsidR="00196FFF" w:rsidRDefault="00196FFF" w:rsidP="00196FFF">
      <w:pPr>
        <w:pStyle w:val="BodyText"/>
        <w:spacing w:after="0"/>
      </w:pPr>
    </w:p>
    <w:p w14:paraId="074DBAF0" w14:textId="5205D0C8" w:rsidR="00607B13" w:rsidRPr="00954F1D" w:rsidRDefault="00607B13" w:rsidP="00196FFF">
      <w:pPr>
        <w:pStyle w:val="BodyText"/>
        <w:spacing w:after="0"/>
      </w:pPr>
      <w:r w:rsidRPr="00954F1D">
        <w:t>NPSAS HELP DESK</w:t>
      </w:r>
    </w:p>
    <w:p w14:paraId="4C093804" w14:textId="77777777" w:rsidR="00607B13" w:rsidRDefault="00607B13" w:rsidP="00607B13">
      <w:pPr>
        <w:pStyle w:val="BodyText"/>
        <w:spacing w:after="0"/>
      </w:pPr>
      <w:r w:rsidRPr="00954F1D">
        <w:t>877-677-2766</w:t>
      </w:r>
    </w:p>
    <w:p w14:paraId="3AA70B21" w14:textId="77777777" w:rsidR="00607B13" w:rsidRPr="00954F1D" w:rsidRDefault="00F26158" w:rsidP="00607B13">
      <w:pPr>
        <w:pStyle w:val="BodyText"/>
        <w:spacing w:after="0"/>
      </w:pPr>
      <w:hyperlink r:id="rId10" w:history="1">
        <w:r w:rsidR="00607B13">
          <w:rPr>
            <w:rStyle w:val="Hyperlink"/>
            <w:rFonts w:eastAsiaTheme="majorEastAsia" w:cstheme="minorHAnsi"/>
          </w:rPr>
          <w:t>npsas@ed.gov</w:t>
        </w:r>
      </w:hyperlink>
    </w:p>
    <w:p w14:paraId="3562CE5A" w14:textId="29E8F61E" w:rsidR="00607B13" w:rsidRDefault="00F26158" w:rsidP="00607B13">
      <w:pPr>
        <w:pStyle w:val="BodyText"/>
        <w:spacing w:after="0"/>
        <w:rPr>
          <w:rStyle w:val="Hyperlink"/>
          <w:rFonts w:eastAsiaTheme="majorEastAsia" w:cstheme="minorHAnsi"/>
        </w:rPr>
      </w:pPr>
      <w:hyperlink r:id="rId11" w:history="1">
        <w:r w:rsidR="00607B13">
          <w:rPr>
            <w:rStyle w:val="Hyperlink"/>
            <w:rFonts w:eastAsiaTheme="majorEastAsia" w:cstheme="minorHAnsi"/>
          </w:rPr>
          <w:t>https://surveys.nces.ed.gov/npsas</w:t>
        </w:r>
      </w:hyperlink>
    </w:p>
    <w:p w14:paraId="178241D0" w14:textId="77777777" w:rsidR="00196FFF" w:rsidRDefault="00196FFF" w:rsidP="00196FFF">
      <w:pPr>
        <w:widowControl w:val="0"/>
        <w:spacing w:before="120"/>
        <w:rPr>
          <w:rFonts w:cs="Arial"/>
        </w:rPr>
      </w:pPr>
    </w:p>
    <w:p w14:paraId="5F98D64D" w14:textId="19C0E0F1" w:rsidR="00196FFF" w:rsidRDefault="00196FFF" w:rsidP="00196FFF">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20, contact:</w:t>
      </w:r>
    </w:p>
    <w:p w14:paraId="73421068" w14:textId="77777777" w:rsidR="00196FFF" w:rsidRDefault="00196FFF" w:rsidP="00196FFF">
      <w:pPr>
        <w:widowControl w:val="0"/>
        <w:rPr>
          <w:rFonts w:cs="Arial"/>
        </w:rPr>
      </w:pPr>
    </w:p>
    <w:p w14:paraId="0EC33608" w14:textId="524F7EAA" w:rsidR="00196FFF" w:rsidRPr="00B422F7" w:rsidRDefault="00196FFF" w:rsidP="00B422F7">
      <w:pPr>
        <w:widowControl w:val="0"/>
        <w:rPr>
          <w:rFonts w:cs="Arial"/>
          <w:b/>
          <w:bCs/>
        </w:rPr>
      </w:pPr>
      <w:r w:rsidRPr="00B422F7">
        <w:rPr>
          <w:rFonts w:cs="Arial"/>
          <w:b/>
          <w:bCs/>
        </w:rPr>
        <w:t>RTI International</w:t>
      </w:r>
    </w:p>
    <w:p w14:paraId="029E51B3" w14:textId="27E4C76C" w:rsidR="00607B13" w:rsidRDefault="00607B13" w:rsidP="00B422F7">
      <w:pPr>
        <w:widowControl w:val="0"/>
        <w:rPr>
          <w:rFonts w:cs="Arial"/>
        </w:rPr>
      </w:pPr>
      <w:r>
        <w:rPr>
          <w:rFonts w:cs="Arial"/>
        </w:rPr>
        <w:t>Jennifer Wine, Ph.D.</w:t>
      </w:r>
    </w:p>
    <w:p w14:paraId="0EB0F0CF" w14:textId="77777777" w:rsidR="00607B13" w:rsidRDefault="00607B13" w:rsidP="00196FFF">
      <w:pPr>
        <w:widowControl w:val="0"/>
        <w:rPr>
          <w:rFonts w:cs="Arial"/>
        </w:rPr>
      </w:pPr>
      <w:r w:rsidRPr="000F0187">
        <w:rPr>
          <w:rFonts w:cs="Arial"/>
        </w:rPr>
        <w:t>NPSAS</w:t>
      </w:r>
      <w:r>
        <w:rPr>
          <w:rFonts w:cs="Arial"/>
        </w:rPr>
        <w:t xml:space="preserve"> Project Director (RTI)</w:t>
      </w:r>
    </w:p>
    <w:p w14:paraId="3512F232" w14:textId="77777777" w:rsidR="00607B13" w:rsidRDefault="00F26158" w:rsidP="00196FFF">
      <w:pPr>
        <w:widowControl w:val="0"/>
        <w:rPr>
          <w:rFonts w:cs="Arial"/>
        </w:rPr>
      </w:pPr>
      <w:hyperlink r:id="rId12" w:history="1">
        <w:r w:rsidR="00607B13">
          <w:rPr>
            <w:rStyle w:val="Hyperlink"/>
            <w:rFonts w:eastAsiaTheme="majorEastAsia" w:cs="Arial"/>
          </w:rPr>
          <w:t>jennifer@rti.org</w:t>
        </w:r>
      </w:hyperlink>
    </w:p>
    <w:p w14:paraId="32E22D19" w14:textId="77777777" w:rsidR="00607B13" w:rsidRDefault="00607B13" w:rsidP="00196FFF">
      <w:pPr>
        <w:widowControl w:val="0"/>
      </w:pPr>
      <w:r>
        <w:rPr>
          <w:szCs w:val="24"/>
        </w:rPr>
        <w:t>877-225-8470</w:t>
      </w:r>
    </w:p>
    <w:p w14:paraId="7B9EE4EA" w14:textId="77777777" w:rsidR="00196FFF" w:rsidRDefault="00196FFF" w:rsidP="00196FFF">
      <w:pPr>
        <w:rPr>
          <w:rFonts w:cs="Arial"/>
        </w:rPr>
      </w:pPr>
    </w:p>
    <w:p w14:paraId="18B22F90" w14:textId="5C6DCEAF" w:rsidR="00196FFF" w:rsidRPr="00B422F7" w:rsidRDefault="00196FFF" w:rsidP="00B422F7">
      <w:pPr>
        <w:rPr>
          <w:rFonts w:cs="Arial"/>
          <w:b/>
          <w:bCs/>
        </w:rPr>
      </w:pPr>
      <w:r w:rsidRPr="00B422F7">
        <w:rPr>
          <w:rFonts w:cs="Arial"/>
          <w:b/>
          <w:bCs/>
        </w:rPr>
        <w:t>National Center for Education Statistics (NCES)</w:t>
      </w:r>
    </w:p>
    <w:p w14:paraId="472E992F" w14:textId="58679454" w:rsidR="00607B13" w:rsidRPr="00954F1D" w:rsidRDefault="00607B13" w:rsidP="00B422F7">
      <w:pPr>
        <w:rPr>
          <w:rFonts w:cs="Arial"/>
        </w:rPr>
      </w:pPr>
      <w:r w:rsidRPr="00954F1D">
        <w:rPr>
          <w:rFonts w:cs="Arial"/>
        </w:rPr>
        <w:t>Tracy Hunt-White, Ph.D.</w:t>
      </w:r>
    </w:p>
    <w:p w14:paraId="61B77232" w14:textId="77777777" w:rsidR="00607B13" w:rsidRPr="00954F1D" w:rsidRDefault="00607B13" w:rsidP="006869D7">
      <w:pPr>
        <w:rPr>
          <w:rFonts w:cs="Arial"/>
        </w:rPr>
      </w:pPr>
      <w:r w:rsidRPr="00954F1D">
        <w:rPr>
          <w:rFonts w:cs="Arial"/>
        </w:rPr>
        <w:t>NPSAS Project Officer (NCES)</w:t>
      </w:r>
    </w:p>
    <w:p w14:paraId="55A4C500" w14:textId="77777777" w:rsidR="00607B13" w:rsidRDefault="00F26158" w:rsidP="006869D7">
      <w:pPr>
        <w:rPr>
          <w:rFonts w:cs="Arial"/>
        </w:rPr>
      </w:pPr>
      <w:hyperlink r:id="rId13" w:history="1">
        <w:r w:rsidR="00607B13" w:rsidRPr="000E49DF">
          <w:rPr>
            <w:rStyle w:val="Hyperlink"/>
            <w:rFonts w:cs="Arial"/>
          </w:rPr>
          <w:t>tracy.hunt-white@ed.gov</w:t>
        </w:r>
      </w:hyperlink>
    </w:p>
    <w:p w14:paraId="41D2FA66" w14:textId="68784694" w:rsidR="00607B13" w:rsidRDefault="00607B13" w:rsidP="006869D7">
      <w:pPr>
        <w:rPr>
          <w:rFonts w:cs="Arial"/>
        </w:rPr>
      </w:pPr>
      <w:r w:rsidRPr="00954F1D">
        <w:rPr>
          <w:rFonts w:cs="Arial"/>
        </w:rPr>
        <w:t>202-502-7438</w:t>
      </w:r>
    </w:p>
    <w:p w14:paraId="6DE6805F" w14:textId="5440DB08" w:rsidR="00DC53D4" w:rsidRDefault="00DC53D4" w:rsidP="008105B4">
      <w:pPr>
        <w:pStyle w:val="Heading2"/>
      </w:pPr>
      <w:bookmarkStart w:id="19" w:name="_Toc20492708"/>
      <w:bookmarkStart w:id="20" w:name="_Toc20730283"/>
      <w:r>
        <w:lastRenderedPageBreak/>
        <w:t>Website</w:t>
      </w:r>
      <w:r w:rsidRPr="000E4558">
        <w:t xml:space="preserve"> Text</w:t>
      </w:r>
      <w:r w:rsidR="00770786">
        <w:t>*</w:t>
      </w:r>
      <w:r w:rsidR="00C45FD4">
        <w:t xml:space="preserve"> </w:t>
      </w:r>
      <w:r w:rsidR="00143B99">
        <w:rPr>
          <w:rStyle w:val="FootnoteReference"/>
        </w:rPr>
        <w:footnoteReference w:id="2"/>
      </w:r>
      <w:bookmarkEnd w:id="19"/>
      <w:bookmarkEnd w:id="20"/>
    </w:p>
    <w:p w14:paraId="7219D0B6" w14:textId="765D591B" w:rsidR="00DC53D4" w:rsidRPr="006D48C8" w:rsidRDefault="00CC65B5" w:rsidP="00DC53D4">
      <w:pPr>
        <w:pStyle w:val="AppH3"/>
        <w:tabs>
          <w:tab w:val="clear" w:pos="1620"/>
        </w:tabs>
      </w:pPr>
      <w:r w:rsidRPr="006D48C8">
        <w:t>Home Page</w:t>
      </w:r>
      <w:bookmarkStart w:id="21" w:name="_Hlk9317510"/>
      <w:r w:rsidR="00DC53D4">
        <w:tab/>
        <w:t>English | Español</w:t>
      </w:r>
      <w:bookmarkEnd w:id="21"/>
    </w:p>
    <w:p w14:paraId="43ABAAE2" w14:textId="77777777" w:rsidR="00DC53D4" w:rsidRPr="00C3114C" w:rsidRDefault="00DC53D4" w:rsidP="00121E33">
      <w:pPr>
        <w:pStyle w:val="H2noTOC"/>
        <w:keepNext/>
      </w:pPr>
      <w:r w:rsidRPr="00C3114C">
        <w:t xml:space="preserve">Welcome to the </w:t>
      </w:r>
      <w:r>
        <w:t>2019-20 National Postsecondary Student Aid Study (NPSAS:20)</w:t>
      </w:r>
    </w:p>
    <w:p w14:paraId="17DF4997" w14:textId="77777777" w:rsidR="000D2A4C" w:rsidRDefault="000D2A4C" w:rsidP="000D2A4C">
      <w:pPr>
        <w:rPr>
          <w:rFonts w:cs="Segoe UI"/>
          <w:b/>
        </w:rPr>
      </w:pPr>
      <w:r w:rsidRPr="00E27272">
        <w:rPr>
          <w:rFonts w:cs="Segoe UI"/>
          <w:b/>
        </w:rPr>
        <w:t>&lt;&lt;*please see the ‘About NPSAS’ tab for an important message regarding the COVID-19 pandemic and its effect on NPSAS:20)&gt;&gt;</w:t>
      </w:r>
    </w:p>
    <w:p w14:paraId="659219E4" w14:textId="77777777" w:rsidR="000D2A4C" w:rsidRDefault="000D2A4C" w:rsidP="00DC53D4">
      <w:pPr>
        <w:rPr>
          <w:rFonts w:cs="Segoe UI"/>
          <w:b/>
        </w:rPr>
      </w:pPr>
    </w:p>
    <w:p w14:paraId="2038F1BB" w14:textId="26A36623" w:rsidR="00DC53D4" w:rsidRPr="00502CAE" w:rsidRDefault="00DC53D4" w:rsidP="00DC53D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439E5E76" w14:textId="77777777" w:rsidR="00DC53D4" w:rsidRDefault="00DC53D4" w:rsidP="00DC53D4">
      <w:pPr>
        <w:rPr>
          <w:rFonts w:cs="Segoe UI"/>
        </w:rPr>
      </w:pPr>
      <w:r w:rsidRPr="00C3114C">
        <w:rPr>
          <w:rFonts w:cs="Segoe UI"/>
        </w:rPr>
        <w:t>Study ID</w:t>
      </w:r>
      <w:r>
        <w:rPr>
          <w:rFonts w:cs="Segoe UI"/>
        </w:rPr>
        <w:t>:</w:t>
      </w:r>
    </w:p>
    <w:p w14:paraId="2D9AB24E" w14:textId="77777777" w:rsidR="00DC53D4" w:rsidRPr="00C3114C" w:rsidRDefault="00DC53D4" w:rsidP="00DC53D4">
      <w:pPr>
        <w:rPr>
          <w:rFonts w:cs="Segoe UI"/>
        </w:rPr>
      </w:pPr>
      <w:r w:rsidRPr="00C3114C">
        <w:rPr>
          <w:rFonts w:cs="Segoe UI"/>
        </w:rPr>
        <w:t xml:space="preserve">Password: </w:t>
      </w:r>
    </w:p>
    <w:p w14:paraId="22B72138" w14:textId="77777777" w:rsidR="00DC53D4" w:rsidRDefault="00DC53D4" w:rsidP="00DC53D4">
      <w:pPr>
        <w:rPr>
          <w:rFonts w:cs="Segoe UI"/>
        </w:rPr>
      </w:pPr>
      <w:r w:rsidRPr="00C3114C">
        <w:rPr>
          <w:rFonts w:cs="Segoe UI"/>
        </w:rPr>
        <w:t>□ Show me what I’ve typed</w:t>
      </w:r>
    </w:p>
    <w:p w14:paraId="2C2E16DF" w14:textId="5B7AAF87" w:rsidR="00DC53D4" w:rsidRDefault="00DC53D4" w:rsidP="00DC53D4">
      <w:pPr>
        <w:pStyle w:val="BodyText"/>
      </w:pPr>
      <w:r w:rsidRPr="00C3114C">
        <w:t>Need your Study ID number or password? (</w:t>
      </w:r>
      <w:r>
        <w:t xml:space="preserve">hyperlink to </w:t>
      </w:r>
      <w:r w:rsidR="00F92550">
        <w:t>Login Help</w:t>
      </w:r>
      <w:r>
        <w:t xml:space="preserve"> page)</w:t>
      </w:r>
    </w:p>
    <w:p w14:paraId="3E008961" w14:textId="0CACC149" w:rsidR="00DC53D4" w:rsidRPr="00DC53D4" w:rsidRDefault="00F92550" w:rsidP="00DC53D4">
      <w:pPr>
        <w:pStyle w:val="H2noTOC"/>
      </w:pPr>
      <w:r>
        <w:t>Login Help</w:t>
      </w:r>
      <w:r w:rsidR="00DC53D4">
        <w:tab/>
      </w:r>
      <w:r w:rsidR="00DC53D4" w:rsidRPr="00DC53D4">
        <w:t>English | Español</w:t>
      </w:r>
    </w:p>
    <w:p w14:paraId="4EFD7C2C" w14:textId="5A7FCEEE" w:rsidR="00DC53D4" w:rsidRDefault="00DC53D4" w:rsidP="00DC53D4">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14:paraId="7FB4CEEB" w14:textId="343B01BB" w:rsidR="00DC53D4" w:rsidRDefault="00DC53D4" w:rsidP="00DC53D4">
      <w:pPr>
        <w:rPr>
          <w:rFonts w:cs="Segoe UI"/>
        </w:rPr>
      </w:pPr>
      <w:r>
        <w:rPr>
          <w:rFonts w:cs="Segoe UI"/>
        </w:rPr>
        <w:t>Study ID number (if known):</w:t>
      </w:r>
    </w:p>
    <w:p w14:paraId="56730AE0" w14:textId="77777777" w:rsidR="00DC53D4" w:rsidRDefault="00DC53D4" w:rsidP="00DC53D4">
      <w:pPr>
        <w:rPr>
          <w:rFonts w:cs="Segoe UI"/>
        </w:rPr>
      </w:pPr>
      <w:r>
        <w:rPr>
          <w:rFonts w:cs="Segoe UI"/>
        </w:rPr>
        <w:t>First Name (required):</w:t>
      </w:r>
    </w:p>
    <w:p w14:paraId="167516CF" w14:textId="77777777" w:rsidR="00DC53D4" w:rsidRDefault="00DC53D4" w:rsidP="00DC53D4">
      <w:pPr>
        <w:rPr>
          <w:rFonts w:cs="Segoe UI"/>
        </w:rPr>
      </w:pPr>
      <w:r>
        <w:rPr>
          <w:rFonts w:cs="Segoe UI"/>
        </w:rPr>
        <w:t>Last name (required):</w:t>
      </w:r>
    </w:p>
    <w:p w14:paraId="24F8B81A" w14:textId="77777777" w:rsidR="00DC53D4" w:rsidRDefault="00DC53D4" w:rsidP="00DC53D4">
      <w:pPr>
        <w:rPr>
          <w:rFonts w:cs="Segoe UI"/>
        </w:rPr>
      </w:pPr>
      <w:r>
        <w:rPr>
          <w:rFonts w:cs="Segoe UI"/>
        </w:rPr>
        <w:t>Date of Birth (MM/DD/YYYY):</w:t>
      </w:r>
    </w:p>
    <w:p w14:paraId="74BB7A0F" w14:textId="77777777" w:rsidR="00DC53D4" w:rsidRDefault="00DC53D4" w:rsidP="00DC53D4">
      <w:pPr>
        <w:rPr>
          <w:rFonts w:cs="Segoe UI"/>
        </w:rPr>
      </w:pPr>
      <w:r w:rsidRPr="00AE218B">
        <w:rPr>
          <w:rFonts w:cs="Segoe UI"/>
        </w:rPr>
        <w:t>College Name</w:t>
      </w:r>
      <w:r>
        <w:rPr>
          <w:rFonts w:cs="Segoe UI"/>
        </w:rPr>
        <w:t>:</w:t>
      </w:r>
    </w:p>
    <w:p w14:paraId="57468FA1" w14:textId="77777777" w:rsidR="00DC53D4" w:rsidRDefault="00DC53D4" w:rsidP="00DC53D4">
      <w:pPr>
        <w:rPr>
          <w:rFonts w:cs="Segoe UI"/>
        </w:rPr>
      </w:pPr>
      <w:r>
        <w:rPr>
          <w:rFonts w:cs="Segoe UI"/>
        </w:rPr>
        <w:t>E-mail Address (required):</w:t>
      </w:r>
    </w:p>
    <w:p w14:paraId="4900E8D5" w14:textId="4F209A2C" w:rsidR="00DC53D4" w:rsidRDefault="00DC53D4" w:rsidP="00DC53D4">
      <w:pPr>
        <w:rPr>
          <w:rFonts w:cs="Segoe UI"/>
        </w:rPr>
      </w:pPr>
      <w:r>
        <w:rPr>
          <w:rFonts w:cs="Segoe UI"/>
        </w:rPr>
        <w:t>Cell Phone (</w:t>
      </w:r>
      <w:r w:rsidR="0099183E">
        <w:rPr>
          <w:rFonts w:cs="Segoe UI"/>
        </w:rPr>
        <w:t>XXX-XXX-XXXX</w:t>
      </w:r>
      <w:r>
        <w:rPr>
          <w:rFonts w:cs="Segoe UI"/>
        </w:rPr>
        <w:t>):</w:t>
      </w:r>
    </w:p>
    <w:p w14:paraId="42F108F2" w14:textId="6D951894" w:rsidR="00DC53D4" w:rsidRDefault="00DC53D4" w:rsidP="00DC53D4">
      <w:pPr>
        <w:rPr>
          <w:rFonts w:cs="Segoe UI"/>
        </w:rPr>
      </w:pPr>
      <w:r>
        <w:rPr>
          <w:rFonts w:cs="Segoe UI"/>
        </w:rPr>
        <w:t>Other Phone (</w:t>
      </w:r>
      <w:r w:rsidR="0099183E">
        <w:rPr>
          <w:rFonts w:cs="Segoe UI"/>
        </w:rPr>
        <w:t>XXX-XXX-XXXX</w:t>
      </w:r>
      <w:r>
        <w:rPr>
          <w:rFonts w:cs="Segoe UI"/>
        </w:rPr>
        <w:t>):</w:t>
      </w:r>
    </w:p>
    <w:p w14:paraId="40606223" w14:textId="7A4E2924" w:rsidR="00DC53D4" w:rsidRPr="006D48C8" w:rsidRDefault="00DC53D4" w:rsidP="00DC53D4">
      <w:pPr>
        <w:pStyle w:val="AppH3"/>
      </w:pPr>
      <w:r w:rsidRPr="006D48C8">
        <w:t>Update Contact Info</w:t>
      </w:r>
      <w:r>
        <w:tab/>
      </w:r>
      <w:r w:rsidRPr="005B410D">
        <w:t>English | Español</w:t>
      </w:r>
    </w:p>
    <w:p w14:paraId="71856C2E" w14:textId="77777777" w:rsidR="00DC53D4" w:rsidRPr="00C3114C" w:rsidRDefault="00DC53D4" w:rsidP="00DC53D4">
      <w:pPr>
        <w:pStyle w:val="BodyText"/>
      </w:pPr>
      <w:r w:rsidRPr="00C3114C">
        <w:t>Click on the fields below to enter the information</w:t>
      </w:r>
      <w:r>
        <w:t>:</w:t>
      </w:r>
    </w:p>
    <w:p w14:paraId="184D0A63" w14:textId="77777777" w:rsidR="00DC53D4" w:rsidRPr="00C3114C" w:rsidRDefault="00DC53D4" w:rsidP="00DC53D4">
      <w:pPr>
        <w:rPr>
          <w:rFonts w:cs="Segoe UI"/>
        </w:rPr>
      </w:pPr>
      <w:r w:rsidRPr="00C3114C">
        <w:rPr>
          <w:rFonts w:cs="Segoe UI"/>
        </w:rPr>
        <w:t>Study ID</w:t>
      </w:r>
    </w:p>
    <w:p w14:paraId="5E942A2A" w14:textId="77777777" w:rsidR="00DC53D4" w:rsidRPr="00C3114C" w:rsidRDefault="00DC53D4" w:rsidP="00DC53D4">
      <w:pPr>
        <w:rPr>
          <w:rFonts w:cs="Segoe UI"/>
        </w:rPr>
      </w:pPr>
      <w:r w:rsidRPr="00C3114C">
        <w:rPr>
          <w:rFonts w:cs="Segoe UI"/>
        </w:rPr>
        <w:t xml:space="preserve">First Name </w:t>
      </w:r>
    </w:p>
    <w:p w14:paraId="752281EB" w14:textId="77777777" w:rsidR="00DC53D4" w:rsidRPr="00C3114C" w:rsidRDefault="00DC53D4" w:rsidP="00DC53D4">
      <w:pPr>
        <w:rPr>
          <w:rFonts w:cs="Segoe UI"/>
        </w:rPr>
      </w:pPr>
      <w:r w:rsidRPr="00C3114C">
        <w:rPr>
          <w:rFonts w:cs="Segoe UI"/>
        </w:rPr>
        <w:t>Middle Name</w:t>
      </w:r>
    </w:p>
    <w:p w14:paraId="47DF0D74" w14:textId="77777777" w:rsidR="00DC53D4" w:rsidRPr="00C3114C" w:rsidRDefault="00DC53D4" w:rsidP="00DC53D4">
      <w:pPr>
        <w:rPr>
          <w:rFonts w:cs="Segoe UI"/>
        </w:rPr>
      </w:pPr>
      <w:r w:rsidRPr="00C3114C">
        <w:rPr>
          <w:rFonts w:cs="Segoe UI"/>
        </w:rPr>
        <w:t>Last Name</w:t>
      </w:r>
    </w:p>
    <w:p w14:paraId="5314095C" w14:textId="77777777" w:rsidR="00DC53D4" w:rsidRPr="00C3114C" w:rsidRDefault="00DC53D4" w:rsidP="00DC53D4">
      <w:pPr>
        <w:rPr>
          <w:rFonts w:cs="Segoe UI"/>
        </w:rPr>
      </w:pPr>
      <w:r w:rsidRPr="00C3114C">
        <w:rPr>
          <w:rFonts w:cs="Segoe UI"/>
        </w:rPr>
        <w:t>Suffix (drop-down)</w:t>
      </w:r>
    </w:p>
    <w:p w14:paraId="42B7EFAE" w14:textId="77777777" w:rsidR="00DC53D4" w:rsidRDefault="00DC53D4" w:rsidP="00DC53D4">
      <w:pPr>
        <w:rPr>
          <w:rFonts w:cs="Segoe UI"/>
        </w:rPr>
      </w:pPr>
      <w:r w:rsidRPr="00C3114C">
        <w:rPr>
          <w:rFonts w:cs="Segoe UI"/>
        </w:rPr>
        <w:t>Former Name</w:t>
      </w:r>
    </w:p>
    <w:p w14:paraId="2572B736" w14:textId="77777777" w:rsidR="00DC53D4" w:rsidRDefault="00DC53D4" w:rsidP="00DC53D4">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14:paraId="3CEB53A8" w14:textId="77777777" w:rsidR="00DC53D4" w:rsidRDefault="00DC53D4" w:rsidP="00DC53D4">
      <w:pPr>
        <w:rPr>
          <w:rFonts w:cs="Segoe UI"/>
        </w:rPr>
      </w:pPr>
      <w:r>
        <w:rPr>
          <w:rFonts w:cs="Segoe UI"/>
        </w:rPr>
        <w:t>E-mail Address</w:t>
      </w:r>
    </w:p>
    <w:p w14:paraId="2AF520FC" w14:textId="77777777" w:rsidR="00DC53D4" w:rsidRDefault="00DC53D4" w:rsidP="00DC53D4">
      <w:pPr>
        <w:rPr>
          <w:rFonts w:cs="Segoe UI"/>
        </w:rPr>
      </w:pPr>
      <w:r>
        <w:rPr>
          <w:rFonts w:cs="Segoe UI"/>
        </w:rPr>
        <w:t>Secondary E-mail address</w:t>
      </w:r>
    </w:p>
    <w:p w14:paraId="18FF2BEE" w14:textId="77777777" w:rsidR="00DC53D4" w:rsidRPr="00C3114C" w:rsidRDefault="00DC53D4" w:rsidP="00DC53D4">
      <w:pPr>
        <w:rPr>
          <w:rFonts w:cs="Segoe UI"/>
        </w:rPr>
      </w:pPr>
      <w:r w:rsidRPr="00C3114C">
        <w:rPr>
          <w:rFonts w:cs="Segoe UI"/>
        </w:rPr>
        <w:t xml:space="preserve">Address </w:t>
      </w:r>
    </w:p>
    <w:p w14:paraId="10450EC6" w14:textId="77777777" w:rsidR="00DC53D4" w:rsidRPr="00C3114C" w:rsidRDefault="00DC53D4" w:rsidP="00DC53D4">
      <w:pPr>
        <w:rPr>
          <w:rFonts w:cs="Segoe UI"/>
        </w:rPr>
      </w:pPr>
      <w:r w:rsidRPr="00C3114C">
        <w:rPr>
          <w:rFonts w:cs="Segoe UI"/>
        </w:rPr>
        <w:t>Address Line 2</w:t>
      </w:r>
    </w:p>
    <w:p w14:paraId="44547614" w14:textId="5015EFCD" w:rsidR="00DC53D4" w:rsidRDefault="00DC53D4" w:rsidP="00DC53D4">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14:paraId="749D5BC1" w14:textId="77777777" w:rsidR="00371E55" w:rsidRPr="00C3114C" w:rsidRDefault="00371E55" w:rsidP="00DC53D4">
      <w:pPr>
        <w:rPr>
          <w:rFonts w:cs="Segoe UI"/>
        </w:rPr>
      </w:pPr>
    </w:p>
    <w:p w14:paraId="57E43C8C" w14:textId="16734BCB" w:rsidR="00DC53D4" w:rsidRDefault="00DC53D4" w:rsidP="00DC53D4">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rsidR="00BB2729">
        <w:t xml:space="preserve">. </w:t>
      </w:r>
      <w:r>
        <w:t>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w:t>
      </w:r>
      <w:r w:rsidR="002E0B27">
        <w:t>,</w:t>
      </w:r>
      <w:r w:rsidRPr="005B410D">
        <w:t xml:space="preserve"> please indicate</w:t>
      </w:r>
      <w:r>
        <w:t xml:space="preserve"> your preferences for survey reminder communications regarding NPSAS:20.</w:t>
      </w:r>
    </w:p>
    <w:p w14:paraId="413252AB" w14:textId="77777777" w:rsidR="00DC53D4" w:rsidRPr="003E0FEE" w:rsidRDefault="00DC53D4" w:rsidP="00DC53D4">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DC53D4" w:rsidRPr="00DC53D4" w14:paraId="1366A579" w14:textId="77777777" w:rsidTr="00225586">
        <w:tc>
          <w:tcPr>
            <w:tcW w:w="1615" w:type="dxa"/>
          </w:tcPr>
          <w:p w14:paraId="30D26133" w14:textId="77777777" w:rsidR="00DC53D4" w:rsidRPr="00DC53D4" w:rsidRDefault="00DC53D4" w:rsidP="00031012">
            <w:pPr>
              <w:rPr>
                <w:rFonts w:cs="Segoe UI"/>
                <w:b/>
                <w:bCs/>
              </w:rPr>
            </w:pPr>
          </w:p>
        </w:tc>
        <w:tc>
          <w:tcPr>
            <w:tcW w:w="1728" w:type="dxa"/>
          </w:tcPr>
          <w:p w14:paraId="11E7A9FC" w14:textId="59FBDBE6" w:rsidR="00DC53D4" w:rsidRPr="00DC53D4" w:rsidRDefault="00121E33" w:rsidP="00DC53D4">
            <w:pPr>
              <w:jc w:val="center"/>
              <w:rPr>
                <w:rFonts w:cs="Segoe UI"/>
                <w:b/>
                <w:bCs/>
              </w:rPr>
            </w:pPr>
            <w:r w:rsidRPr="00DC53D4">
              <w:rPr>
                <w:rFonts w:cs="Segoe UI"/>
                <w:b/>
                <w:bCs/>
              </w:rPr>
              <w:t>Preferred less</w:t>
            </w:r>
          </w:p>
        </w:tc>
        <w:tc>
          <w:tcPr>
            <w:tcW w:w="1728" w:type="dxa"/>
          </w:tcPr>
          <w:p w14:paraId="7F70F4D2" w14:textId="00B1727C" w:rsidR="00DC53D4" w:rsidRPr="00DC53D4" w:rsidRDefault="00121E33" w:rsidP="00DC53D4">
            <w:pPr>
              <w:jc w:val="center"/>
              <w:rPr>
                <w:rFonts w:cs="Segoe UI"/>
                <w:b/>
                <w:bCs/>
              </w:rPr>
            </w:pPr>
            <w:r w:rsidRPr="00DC53D4">
              <w:rPr>
                <w:rFonts w:cs="Segoe UI"/>
                <w:b/>
                <w:bCs/>
              </w:rPr>
              <w:t>No opinion</w:t>
            </w:r>
          </w:p>
        </w:tc>
        <w:tc>
          <w:tcPr>
            <w:tcW w:w="2293" w:type="dxa"/>
          </w:tcPr>
          <w:p w14:paraId="2B6D190C" w14:textId="33C49AB3" w:rsidR="00DC53D4" w:rsidRPr="00DC53D4" w:rsidRDefault="00121E33" w:rsidP="00DC53D4">
            <w:pPr>
              <w:jc w:val="center"/>
              <w:rPr>
                <w:rFonts w:cs="Segoe UI"/>
                <w:b/>
                <w:bCs/>
              </w:rPr>
            </w:pPr>
            <w:r w:rsidRPr="00DC53D4">
              <w:rPr>
                <w:rFonts w:cs="Segoe UI"/>
                <w:b/>
                <w:bCs/>
              </w:rPr>
              <w:t>Preferred more</w:t>
            </w:r>
          </w:p>
        </w:tc>
      </w:tr>
      <w:tr w:rsidR="00DC53D4" w:rsidRPr="00DC53D4" w14:paraId="70C2EC6D" w14:textId="77777777" w:rsidTr="00225586">
        <w:tc>
          <w:tcPr>
            <w:tcW w:w="1615" w:type="dxa"/>
          </w:tcPr>
          <w:p w14:paraId="63E6CAB4" w14:textId="77777777" w:rsidR="00DC53D4" w:rsidRPr="00DC53D4" w:rsidRDefault="00DC53D4" w:rsidP="00031012">
            <w:pPr>
              <w:rPr>
                <w:rFonts w:cs="Segoe UI"/>
                <w:b/>
                <w:bCs/>
              </w:rPr>
            </w:pPr>
            <w:r w:rsidRPr="00DC53D4">
              <w:rPr>
                <w:rFonts w:cs="Segoe UI"/>
                <w:b/>
                <w:bCs/>
              </w:rPr>
              <w:t>E-mail</w:t>
            </w:r>
          </w:p>
        </w:tc>
        <w:tc>
          <w:tcPr>
            <w:tcW w:w="1728" w:type="dxa"/>
          </w:tcPr>
          <w:p w14:paraId="27FB3AA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7550D47" wp14:editId="24EB4578">
                      <wp:extent cx="137160" cy="137160"/>
                      <wp:effectExtent l="0" t="0" r="15240" b="15240"/>
                      <wp:docPr id="13" name="Oval 1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31FA21F"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B6cIS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6C04E0CB"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0D4DCEA" wp14:editId="312BF26C">
                      <wp:extent cx="137160" cy="137160"/>
                      <wp:effectExtent l="0" t="0" r="15240" b="15240"/>
                      <wp:docPr id="14" name="Oval 1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A366720"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zHwqf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1230AF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DFFE4FC" wp14:editId="5D0089E3">
                      <wp:extent cx="137160" cy="137160"/>
                      <wp:effectExtent l="0" t="0" r="15240" b="15240"/>
                      <wp:docPr id="8" name="Oval 8"/>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B7771B4"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aw/RK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52B2B73E" w14:textId="77777777" w:rsidTr="00225586">
        <w:tc>
          <w:tcPr>
            <w:tcW w:w="1615" w:type="dxa"/>
          </w:tcPr>
          <w:p w14:paraId="00F4F34F" w14:textId="77777777" w:rsidR="00DC53D4" w:rsidRPr="00DC53D4" w:rsidRDefault="00DC53D4" w:rsidP="00031012">
            <w:pPr>
              <w:rPr>
                <w:rFonts w:cs="Segoe UI"/>
                <w:b/>
                <w:bCs/>
              </w:rPr>
            </w:pPr>
            <w:r w:rsidRPr="00DC53D4">
              <w:rPr>
                <w:rFonts w:cs="Segoe UI"/>
                <w:b/>
                <w:bCs/>
              </w:rPr>
              <w:t>Mail</w:t>
            </w:r>
          </w:p>
        </w:tc>
        <w:tc>
          <w:tcPr>
            <w:tcW w:w="1728" w:type="dxa"/>
          </w:tcPr>
          <w:p w14:paraId="5026CBC8"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8B6AA7E" wp14:editId="12B7AC98">
                      <wp:extent cx="137160" cy="137160"/>
                      <wp:effectExtent l="0" t="0" r="15240" b="15240"/>
                      <wp:docPr id="15" name="Oval 1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389AE3"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kh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jjGkh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7B6486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2B6510C5" wp14:editId="5F412F54">
                      <wp:extent cx="137160" cy="137160"/>
                      <wp:effectExtent l="0" t="0" r="15240" b="15240"/>
                      <wp:docPr id="5" name="Oval 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BB46BB3"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yGpEO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5A82458A"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62C19A95" wp14:editId="385423A4">
                      <wp:extent cx="137160" cy="137160"/>
                      <wp:effectExtent l="0" t="0" r="15240" b="15240"/>
                      <wp:docPr id="9" name="Oval 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D6E3374"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fjwIAAKk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GRn8R+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08AA05CE" w14:textId="77777777" w:rsidTr="00225586">
        <w:tc>
          <w:tcPr>
            <w:tcW w:w="1615" w:type="dxa"/>
          </w:tcPr>
          <w:p w14:paraId="2D2CA5E2" w14:textId="77777777" w:rsidR="00DC53D4" w:rsidRPr="00DC53D4" w:rsidRDefault="00DC53D4" w:rsidP="00031012">
            <w:pPr>
              <w:rPr>
                <w:rFonts w:cs="Segoe UI"/>
                <w:b/>
                <w:bCs/>
              </w:rPr>
            </w:pPr>
            <w:r w:rsidRPr="00DC53D4">
              <w:rPr>
                <w:rFonts w:cs="Segoe UI"/>
                <w:b/>
                <w:bCs/>
              </w:rPr>
              <w:t>Text</w:t>
            </w:r>
          </w:p>
        </w:tc>
        <w:tc>
          <w:tcPr>
            <w:tcW w:w="1728" w:type="dxa"/>
          </w:tcPr>
          <w:p w14:paraId="24E49935"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EE8186F" wp14:editId="78FE033B">
                      <wp:extent cx="137160" cy="137160"/>
                      <wp:effectExtent l="0" t="0" r="15240" b="15240"/>
                      <wp:docPr id="2" name="Oval 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39BCE83"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JgjwIAAKk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IKhgmC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70D65261"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3CEF561" wp14:editId="75A86952">
                      <wp:extent cx="137160" cy="137160"/>
                      <wp:effectExtent l="0" t="0" r="15240" b="15240"/>
                      <wp:docPr id="6" name="Oval 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CC687C" id="Oval 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Mr+sVS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6923420E"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8DD5BE2" wp14:editId="3F1AD8EC">
                      <wp:extent cx="137160" cy="137160"/>
                      <wp:effectExtent l="0" t="0" r="15240" b="15240"/>
                      <wp:docPr id="10" name="Oval 1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74AA21A"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cLjw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HBbFwuPAgAAqw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35A595A2" w14:textId="77777777" w:rsidTr="00225586">
        <w:tc>
          <w:tcPr>
            <w:tcW w:w="1615" w:type="dxa"/>
          </w:tcPr>
          <w:p w14:paraId="7DAD66D4" w14:textId="77777777" w:rsidR="00DC53D4" w:rsidRPr="00DC53D4" w:rsidRDefault="00DC53D4" w:rsidP="00031012">
            <w:pPr>
              <w:rPr>
                <w:rFonts w:cs="Segoe UI"/>
                <w:b/>
                <w:bCs/>
              </w:rPr>
            </w:pPr>
            <w:r w:rsidRPr="00DC53D4">
              <w:rPr>
                <w:rFonts w:cs="Segoe UI"/>
                <w:b/>
                <w:bCs/>
              </w:rPr>
              <w:t>Phone Calls</w:t>
            </w:r>
          </w:p>
        </w:tc>
        <w:tc>
          <w:tcPr>
            <w:tcW w:w="1728" w:type="dxa"/>
          </w:tcPr>
          <w:p w14:paraId="004EDFA9"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400BE30" wp14:editId="2B8CF2DB">
                      <wp:extent cx="137160" cy="137160"/>
                      <wp:effectExtent l="0" t="0" r="15240" b="15240"/>
                      <wp:docPr id="3" name="Oval 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50B84D"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FB2jm2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6CE7079F"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94D96F8" wp14:editId="10A59904">
                      <wp:extent cx="137160" cy="137160"/>
                      <wp:effectExtent l="0" t="0" r="15240" b="15240"/>
                      <wp:docPr id="7" name="Oval 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C16BD20"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BgpvVm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761C459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3BEBD7AA" wp14:editId="61BD6AD9">
                      <wp:extent cx="137160" cy="137160"/>
                      <wp:effectExtent l="0" t="0" r="15240" b="15240"/>
                      <wp:docPr id="11" name="Oval 1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2DCC1D5"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HS1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gyHS1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bl>
    <w:p w14:paraId="7F452490" w14:textId="77777777" w:rsidR="00DC53D4" w:rsidRPr="00822CA2" w:rsidRDefault="00DC53D4" w:rsidP="00121E33">
      <w:pPr>
        <w:pStyle w:val="H2noTOC"/>
        <w:spacing w:before="120"/>
      </w:pPr>
      <w:r>
        <w:t>[</w:t>
      </w:r>
      <w:r w:rsidRPr="00822CA2">
        <w:t>ONCE CONTACT INFO PAGE SUBMITTED, REDIRECT TO HOME PAGE</w:t>
      </w:r>
      <w:r>
        <w:t>]</w:t>
      </w:r>
    </w:p>
    <w:p w14:paraId="42EF6F48" w14:textId="66541C66" w:rsidR="00DC53D4" w:rsidRDefault="00DC53D4" w:rsidP="00DC53D4">
      <w:pPr>
        <w:pStyle w:val="AppH3"/>
      </w:pPr>
      <w:r w:rsidRPr="006D48C8">
        <w:t>Contact Us</w:t>
      </w:r>
      <w:r>
        <w:tab/>
      </w:r>
      <w:r w:rsidRPr="005B410D">
        <w:t>English | Español</w:t>
      </w:r>
    </w:p>
    <w:p w14:paraId="1A0059E5" w14:textId="77777777" w:rsidR="00DC53D4" w:rsidRDefault="00DC53D4" w:rsidP="00DC53D4">
      <w:pPr>
        <w:pStyle w:val="BodyText"/>
      </w:pPr>
      <w:r w:rsidRPr="00C3114C">
        <w:t>If you need assistance</w:t>
      </w:r>
      <w:r>
        <w:t>, have questions regarding the 2019-20 National Postsecondary Student Aid Study,</w:t>
      </w:r>
      <w:r w:rsidRPr="00C3114C">
        <w:t xml:space="preserve"> or wish to complete the survey by phone, </w:t>
      </w:r>
      <w:r>
        <w:t>there are a variety of options you can use to contact us.</w:t>
      </w:r>
    </w:p>
    <w:p w14:paraId="41082516" w14:textId="102FB497" w:rsidR="00DC53D4" w:rsidRPr="00C3114C" w:rsidRDefault="00DC53D4" w:rsidP="00DC53D4">
      <w:pPr>
        <w:pStyle w:val="BodyText"/>
      </w:pPr>
      <w:r>
        <w:t>E-mail</w:t>
      </w:r>
      <w:r>
        <w:tab/>
      </w:r>
      <w:r>
        <w:tab/>
      </w:r>
      <w:hyperlink r:id="rId14" w:history="1">
        <w:r w:rsidRPr="00872425">
          <w:rPr>
            <w:rStyle w:val="Hyperlink"/>
          </w:rPr>
          <w:t>npsas@ed.gov</w:t>
        </w:r>
      </w:hyperlink>
      <w:r>
        <w:t xml:space="preserve"> </w:t>
      </w:r>
    </w:p>
    <w:p w14:paraId="45C2CF91" w14:textId="47FE42D8" w:rsidR="00DC53D4" w:rsidRPr="00C3114C" w:rsidRDefault="00DC53D4" w:rsidP="00DC53D4">
      <w:pPr>
        <w:pStyle w:val="BodyText"/>
      </w:pPr>
      <w:r w:rsidRPr="00230D19">
        <w:t>Telephone</w:t>
      </w:r>
      <w:r>
        <w:tab/>
        <w:t>877-NPSAS-NOW (877-677-2766)</w:t>
      </w:r>
    </w:p>
    <w:p w14:paraId="229822D1" w14:textId="77777777" w:rsidR="00DC53D4" w:rsidRPr="00C3114C" w:rsidRDefault="00DC53D4" w:rsidP="00DC53D4">
      <w:pPr>
        <w:pStyle w:val="BodyText"/>
      </w:pPr>
      <w:r w:rsidRPr="00C3114C">
        <w:t>Help Desk staff are available at the following times to assist you</w:t>
      </w:r>
      <w:r>
        <w:t xml:space="preserve"> (in Spanish or English)</w:t>
      </w:r>
      <w:r w:rsidRPr="00C3114C">
        <w:t xml:space="preserve">: </w:t>
      </w:r>
    </w:p>
    <w:tbl>
      <w:tblPr>
        <w:tblW w:w="0" w:type="auto"/>
        <w:tblLook w:val="04A0" w:firstRow="1" w:lastRow="0" w:firstColumn="1" w:lastColumn="0" w:noHBand="0" w:noVBand="1"/>
      </w:tblPr>
      <w:tblGrid>
        <w:gridCol w:w="2358"/>
        <w:gridCol w:w="2430"/>
      </w:tblGrid>
      <w:tr w:rsidR="00DC53D4" w:rsidRPr="00C3114C" w14:paraId="17FA14A2" w14:textId="77777777" w:rsidTr="00225586">
        <w:tc>
          <w:tcPr>
            <w:tcW w:w="2358" w:type="dxa"/>
          </w:tcPr>
          <w:p w14:paraId="417C71FC" w14:textId="77777777" w:rsidR="00DC53D4" w:rsidRPr="00C3114C" w:rsidRDefault="00DC53D4" w:rsidP="00031012">
            <w:pPr>
              <w:pStyle w:val="ListParagraph"/>
              <w:ind w:left="0"/>
              <w:rPr>
                <w:rFonts w:cs="Segoe UI"/>
              </w:rPr>
            </w:pPr>
            <w:r w:rsidRPr="00C3114C">
              <w:rPr>
                <w:rFonts w:cs="Segoe UI"/>
              </w:rPr>
              <w:t>Monday-Thursday</w:t>
            </w:r>
          </w:p>
        </w:tc>
        <w:tc>
          <w:tcPr>
            <w:tcW w:w="2430" w:type="dxa"/>
          </w:tcPr>
          <w:p w14:paraId="5E2DA404"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Midnight</w:t>
            </w:r>
          </w:p>
        </w:tc>
      </w:tr>
      <w:tr w:rsidR="00DC53D4" w:rsidRPr="00C3114C" w14:paraId="75A2BC3B" w14:textId="77777777" w:rsidTr="00225586">
        <w:tc>
          <w:tcPr>
            <w:tcW w:w="2358" w:type="dxa"/>
          </w:tcPr>
          <w:p w14:paraId="6FF642E5" w14:textId="77777777" w:rsidR="00DC53D4" w:rsidRPr="00C3114C" w:rsidRDefault="00DC53D4" w:rsidP="00031012">
            <w:pPr>
              <w:pStyle w:val="ListParagraph"/>
              <w:ind w:left="0"/>
              <w:rPr>
                <w:rFonts w:cs="Segoe UI"/>
              </w:rPr>
            </w:pPr>
            <w:r w:rsidRPr="00C3114C">
              <w:rPr>
                <w:rFonts w:cs="Segoe UI"/>
              </w:rPr>
              <w:t>Friday</w:t>
            </w:r>
            <w:r w:rsidRPr="00C3114C">
              <w:rPr>
                <w:rFonts w:cs="Segoe UI"/>
              </w:rPr>
              <w:tab/>
            </w:r>
          </w:p>
        </w:tc>
        <w:tc>
          <w:tcPr>
            <w:tcW w:w="2430" w:type="dxa"/>
          </w:tcPr>
          <w:p w14:paraId="5571464C"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00DC53D4" w:rsidRPr="00C3114C" w14:paraId="4EE15A15" w14:textId="77777777" w:rsidTr="00225586">
        <w:tc>
          <w:tcPr>
            <w:tcW w:w="2358" w:type="dxa"/>
          </w:tcPr>
          <w:p w14:paraId="7F1C0F7A" w14:textId="77777777" w:rsidR="00DC53D4" w:rsidRPr="00C3114C" w:rsidRDefault="00DC53D4" w:rsidP="00031012">
            <w:pPr>
              <w:pStyle w:val="ListParagraph"/>
              <w:ind w:left="0"/>
              <w:rPr>
                <w:rFonts w:cs="Segoe UI"/>
              </w:rPr>
            </w:pPr>
            <w:r w:rsidRPr="00C3114C">
              <w:rPr>
                <w:rFonts w:cs="Segoe UI"/>
              </w:rPr>
              <w:t>Saturday</w:t>
            </w:r>
          </w:p>
        </w:tc>
        <w:tc>
          <w:tcPr>
            <w:tcW w:w="2430" w:type="dxa"/>
          </w:tcPr>
          <w:p w14:paraId="728AB8D3" w14:textId="77777777" w:rsidR="00DC53D4" w:rsidRPr="00C3114C" w:rsidRDefault="00DC53D4" w:rsidP="00031012">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00DC53D4" w:rsidRPr="00C3114C" w14:paraId="3BBEC1E8" w14:textId="77777777" w:rsidTr="00225586">
        <w:tc>
          <w:tcPr>
            <w:tcW w:w="2358" w:type="dxa"/>
          </w:tcPr>
          <w:p w14:paraId="3649B2F8" w14:textId="77777777" w:rsidR="00DC53D4" w:rsidRPr="00C3114C" w:rsidRDefault="00DC53D4" w:rsidP="00031012">
            <w:pPr>
              <w:pStyle w:val="ListParagraph"/>
              <w:ind w:left="0"/>
              <w:rPr>
                <w:rFonts w:cs="Segoe UI"/>
              </w:rPr>
            </w:pPr>
            <w:r w:rsidRPr="00C3114C">
              <w:rPr>
                <w:rFonts w:cs="Segoe UI"/>
              </w:rPr>
              <w:t>Sunday</w:t>
            </w:r>
          </w:p>
        </w:tc>
        <w:tc>
          <w:tcPr>
            <w:tcW w:w="2430" w:type="dxa"/>
          </w:tcPr>
          <w:p w14:paraId="446397AE" w14:textId="77777777" w:rsidR="00DC53D4" w:rsidRPr="00C3114C" w:rsidRDefault="00DC53D4" w:rsidP="00031012">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14:paraId="48764D0C" w14:textId="77777777" w:rsidR="00DC53D4" w:rsidRPr="00C3114C" w:rsidRDefault="00DC53D4" w:rsidP="00DC53D4">
      <w:pPr>
        <w:pStyle w:val="BodyText"/>
      </w:pPr>
      <w:r w:rsidRPr="00C3114C">
        <w:t>All times are Eastern Time (ET).</w:t>
      </w:r>
    </w:p>
    <w:p w14:paraId="3C8F08C3" w14:textId="3DB14355" w:rsidR="00F8273C" w:rsidRDefault="00F8273C">
      <w:pPr>
        <w:rPr>
          <w:b/>
          <w:bCs/>
        </w:rPr>
      </w:pPr>
    </w:p>
    <w:p w14:paraId="621D74B8" w14:textId="705D0B7F" w:rsidR="00DC53D4" w:rsidRPr="00C3114C" w:rsidRDefault="00DC53D4" w:rsidP="00DC53D4">
      <w:pPr>
        <w:pStyle w:val="H2noTOC"/>
      </w:pPr>
      <w:r w:rsidRPr="00C3114C">
        <w:t xml:space="preserve">Who should I contact if I have additional questions or concerns? </w:t>
      </w:r>
    </w:p>
    <w:p w14:paraId="1F139FAC" w14:textId="77777777" w:rsidR="00DC53D4" w:rsidRPr="00C3114C" w:rsidRDefault="00DC53D4" w:rsidP="00DC53D4">
      <w:pPr>
        <w:pStyle w:val="BodyText"/>
      </w:pPr>
      <w:r>
        <w:t>If you have additional questions or concerns, NPSAS</w:t>
      </w:r>
      <w:r w:rsidRPr="00C3114C">
        <w:t xml:space="preserve"> project staff are available to respond to your questions Monday through Friday between 9:00 a.m. and 5:00 p.m. ET.</w:t>
      </w:r>
    </w:p>
    <w:p w14:paraId="32961369" w14:textId="77777777" w:rsidR="00DC53D4" w:rsidRPr="00C3114C" w:rsidRDefault="00DC53D4" w:rsidP="00DC53D4">
      <w:pPr>
        <w:pStyle w:val="H2noTOC"/>
      </w:pPr>
      <w:r>
        <w:t>NPSAS</w:t>
      </w:r>
      <w:r w:rsidRPr="00C3114C">
        <w:t xml:space="preserve"> Staff</w:t>
      </w:r>
    </w:p>
    <w:tbl>
      <w:tblPr>
        <w:tblW w:w="0" w:type="auto"/>
        <w:tblLook w:val="04A0" w:firstRow="1" w:lastRow="0" w:firstColumn="1" w:lastColumn="0" w:noHBand="0" w:noVBand="1"/>
      </w:tblPr>
      <w:tblGrid>
        <w:gridCol w:w="2988"/>
        <w:gridCol w:w="6588"/>
      </w:tblGrid>
      <w:tr w:rsidR="00DC53D4" w:rsidRPr="00C3114C" w14:paraId="568FB04E" w14:textId="77777777" w:rsidTr="00225586">
        <w:tc>
          <w:tcPr>
            <w:tcW w:w="2988" w:type="dxa"/>
          </w:tcPr>
          <w:p w14:paraId="42736F92" w14:textId="77777777" w:rsidR="00DC53D4" w:rsidRPr="00C3114C" w:rsidRDefault="00DC53D4" w:rsidP="00031012">
            <w:pPr>
              <w:rPr>
                <w:rFonts w:cs="Segoe UI"/>
              </w:rPr>
            </w:pPr>
            <w:r w:rsidRPr="00C3114C">
              <w:rPr>
                <w:rFonts w:cs="Segoe UI"/>
              </w:rPr>
              <w:t>RTI Project Director</w:t>
            </w:r>
          </w:p>
        </w:tc>
        <w:tc>
          <w:tcPr>
            <w:tcW w:w="6588" w:type="dxa"/>
          </w:tcPr>
          <w:p w14:paraId="618C185E" w14:textId="77777777" w:rsidR="00DC53D4" w:rsidRPr="00C3114C" w:rsidRDefault="00DC53D4" w:rsidP="00031012">
            <w:pPr>
              <w:rPr>
                <w:rFonts w:cs="Segoe UI"/>
              </w:rPr>
            </w:pPr>
            <w:r w:rsidRPr="00C3114C">
              <w:rPr>
                <w:rFonts w:cs="Segoe UI"/>
              </w:rPr>
              <w:t>Jennifer Wine, Ph.D.</w:t>
            </w:r>
          </w:p>
        </w:tc>
      </w:tr>
      <w:tr w:rsidR="00DC53D4" w:rsidRPr="00C3114C" w14:paraId="01D6F20E" w14:textId="77777777" w:rsidTr="00225586">
        <w:tc>
          <w:tcPr>
            <w:tcW w:w="2988" w:type="dxa"/>
          </w:tcPr>
          <w:p w14:paraId="616B783A" w14:textId="77777777" w:rsidR="00DC53D4" w:rsidRPr="00C3114C" w:rsidRDefault="00DC53D4" w:rsidP="00031012">
            <w:pPr>
              <w:rPr>
                <w:rFonts w:cs="Segoe UI"/>
              </w:rPr>
            </w:pPr>
          </w:p>
        </w:tc>
        <w:tc>
          <w:tcPr>
            <w:tcW w:w="6588" w:type="dxa"/>
          </w:tcPr>
          <w:p w14:paraId="72F02561" w14:textId="77777777" w:rsidR="00DC53D4" w:rsidRPr="00C3114C" w:rsidRDefault="00F26158" w:rsidP="00031012">
            <w:pPr>
              <w:rPr>
                <w:rFonts w:cs="Segoe UI"/>
              </w:rPr>
            </w:pPr>
            <w:hyperlink r:id="rId15" w:history="1">
              <w:r w:rsidR="00DC53D4" w:rsidRPr="00C3114C">
                <w:rPr>
                  <w:rStyle w:val="Hyperlink"/>
                  <w:rFonts w:cs="Segoe UI"/>
                </w:rPr>
                <w:t>jennifer@rti.org</w:t>
              </w:r>
            </w:hyperlink>
          </w:p>
        </w:tc>
      </w:tr>
      <w:tr w:rsidR="00DC53D4" w:rsidRPr="00C3114C" w14:paraId="5E9ACB1F" w14:textId="77777777" w:rsidTr="00225586">
        <w:tc>
          <w:tcPr>
            <w:tcW w:w="2988" w:type="dxa"/>
          </w:tcPr>
          <w:p w14:paraId="2E10A149" w14:textId="77777777" w:rsidR="00DC53D4" w:rsidRPr="00C3114C" w:rsidRDefault="00DC53D4" w:rsidP="00031012">
            <w:pPr>
              <w:rPr>
                <w:rFonts w:cs="Segoe UI"/>
              </w:rPr>
            </w:pPr>
          </w:p>
        </w:tc>
        <w:tc>
          <w:tcPr>
            <w:tcW w:w="6588" w:type="dxa"/>
          </w:tcPr>
          <w:p w14:paraId="4F0828B7" w14:textId="77777777" w:rsidR="00DC53D4" w:rsidRPr="00C3114C" w:rsidRDefault="00DC53D4" w:rsidP="00031012">
            <w:pPr>
              <w:rPr>
                <w:rFonts w:cs="Segoe UI"/>
              </w:rPr>
            </w:pPr>
            <w:r w:rsidRPr="00C3114C">
              <w:rPr>
                <w:rFonts w:cs="Segoe UI"/>
              </w:rPr>
              <w:t>877-2</w:t>
            </w:r>
            <w:r>
              <w:rPr>
                <w:rFonts w:cs="Segoe UI"/>
              </w:rPr>
              <w:t>25</w:t>
            </w:r>
            <w:r w:rsidRPr="00C3114C">
              <w:rPr>
                <w:rFonts w:cs="Segoe UI"/>
              </w:rPr>
              <w:t>-8470</w:t>
            </w:r>
          </w:p>
          <w:p w14:paraId="070ED1FF" w14:textId="77777777" w:rsidR="00DC53D4" w:rsidRPr="00C3114C" w:rsidRDefault="00DC53D4" w:rsidP="00031012">
            <w:pPr>
              <w:rPr>
                <w:rFonts w:cs="Segoe UI"/>
              </w:rPr>
            </w:pPr>
          </w:p>
        </w:tc>
      </w:tr>
      <w:tr w:rsidR="00DC53D4" w:rsidRPr="00C3114C" w14:paraId="4076F6CD" w14:textId="77777777" w:rsidTr="00225586">
        <w:tc>
          <w:tcPr>
            <w:tcW w:w="2988" w:type="dxa"/>
          </w:tcPr>
          <w:p w14:paraId="736F59E5" w14:textId="77777777" w:rsidR="00DC53D4" w:rsidRPr="00C3114C" w:rsidRDefault="00DC53D4" w:rsidP="00031012">
            <w:pPr>
              <w:rPr>
                <w:rFonts w:cs="Segoe UI"/>
              </w:rPr>
            </w:pPr>
            <w:r w:rsidRPr="00C3114C">
              <w:rPr>
                <w:rFonts w:cs="Segoe UI"/>
              </w:rPr>
              <w:t>NCES Project Officer</w:t>
            </w:r>
          </w:p>
        </w:tc>
        <w:tc>
          <w:tcPr>
            <w:tcW w:w="6588" w:type="dxa"/>
          </w:tcPr>
          <w:p w14:paraId="11D8AD24" w14:textId="77777777" w:rsidR="00DC53D4" w:rsidRPr="00C3114C" w:rsidRDefault="00DC53D4" w:rsidP="00031012">
            <w:pPr>
              <w:rPr>
                <w:rFonts w:cs="Segoe UI"/>
              </w:rPr>
            </w:pPr>
            <w:r>
              <w:rPr>
                <w:rFonts w:cs="Segoe UI"/>
              </w:rPr>
              <w:t>Tracy Hunt-White, Ph.D.</w:t>
            </w:r>
          </w:p>
        </w:tc>
      </w:tr>
      <w:tr w:rsidR="00DC53D4" w:rsidRPr="00C3114C" w14:paraId="2C1ED192" w14:textId="77777777" w:rsidTr="00225586">
        <w:tc>
          <w:tcPr>
            <w:tcW w:w="2988" w:type="dxa"/>
          </w:tcPr>
          <w:p w14:paraId="2EE6DD35" w14:textId="77777777" w:rsidR="00DC53D4" w:rsidRPr="00C3114C" w:rsidRDefault="00DC53D4" w:rsidP="00031012">
            <w:pPr>
              <w:rPr>
                <w:rFonts w:cs="Segoe UI"/>
              </w:rPr>
            </w:pPr>
          </w:p>
        </w:tc>
        <w:tc>
          <w:tcPr>
            <w:tcW w:w="6588" w:type="dxa"/>
          </w:tcPr>
          <w:p w14:paraId="69C0FFB6" w14:textId="77777777" w:rsidR="00DC53D4" w:rsidRPr="00C3114C" w:rsidRDefault="00F26158" w:rsidP="00031012">
            <w:pPr>
              <w:rPr>
                <w:rFonts w:cs="Segoe UI"/>
              </w:rPr>
            </w:pPr>
            <w:hyperlink r:id="rId16" w:history="1">
              <w:r w:rsidR="00DC53D4" w:rsidRPr="00BC3C48">
                <w:rPr>
                  <w:rStyle w:val="Hyperlink"/>
                </w:rPr>
                <w:t>Tracy.Hunt-White@ed.gov</w:t>
              </w:r>
            </w:hyperlink>
          </w:p>
        </w:tc>
      </w:tr>
      <w:tr w:rsidR="00DC53D4" w:rsidRPr="00C3114C" w14:paraId="6A2689EC" w14:textId="77777777" w:rsidTr="00225586">
        <w:tc>
          <w:tcPr>
            <w:tcW w:w="2988" w:type="dxa"/>
          </w:tcPr>
          <w:p w14:paraId="355A8975" w14:textId="77777777" w:rsidR="00DC53D4" w:rsidRPr="00C3114C" w:rsidRDefault="00DC53D4" w:rsidP="00031012">
            <w:pPr>
              <w:rPr>
                <w:rFonts w:cs="Segoe UI"/>
              </w:rPr>
            </w:pPr>
          </w:p>
        </w:tc>
        <w:tc>
          <w:tcPr>
            <w:tcW w:w="6588" w:type="dxa"/>
          </w:tcPr>
          <w:p w14:paraId="6D5828EA" w14:textId="77777777" w:rsidR="00DC53D4" w:rsidRPr="00C3114C" w:rsidRDefault="00DC53D4" w:rsidP="00031012">
            <w:pPr>
              <w:rPr>
                <w:rFonts w:cs="Segoe UI"/>
              </w:rPr>
            </w:pPr>
            <w:r w:rsidRPr="00C3114C">
              <w:rPr>
                <w:rFonts w:cs="Segoe UI"/>
                <w:shd w:val="clear" w:color="auto" w:fill="FFFFFF"/>
              </w:rPr>
              <w:t>202-245-</w:t>
            </w:r>
            <w:r>
              <w:rPr>
                <w:rFonts w:cs="Segoe UI"/>
                <w:shd w:val="clear" w:color="auto" w:fill="FFFFFF"/>
              </w:rPr>
              <w:t>6507</w:t>
            </w:r>
          </w:p>
        </w:tc>
      </w:tr>
    </w:tbl>
    <w:p w14:paraId="2D98EA2F" w14:textId="6E73262D" w:rsidR="00DC53D4" w:rsidRDefault="00CC65B5" w:rsidP="00CC65B5">
      <w:pPr>
        <w:pStyle w:val="AppH3"/>
        <w:tabs>
          <w:tab w:val="clear" w:pos="1620"/>
          <w:tab w:val="left" w:pos="2610"/>
        </w:tabs>
      </w:pPr>
      <w:r w:rsidRPr="006D48C8">
        <w:t>What to Expect</w:t>
      </w:r>
      <w:r w:rsidR="00DC53D4">
        <w:tab/>
      </w:r>
      <w:r w:rsidR="00DC53D4" w:rsidRPr="005B410D">
        <w:t>English | Español</w:t>
      </w:r>
    </w:p>
    <w:p w14:paraId="2972FA74" w14:textId="77777777" w:rsidR="00DC53D4" w:rsidRPr="00223A28" w:rsidRDefault="00DC53D4" w:rsidP="00121E33">
      <w:pPr>
        <w:pStyle w:val="H2noTOC"/>
      </w:pPr>
      <w:r w:rsidRPr="00223A28">
        <w:t xml:space="preserve">How can I complete the NPSAS survey? </w:t>
      </w:r>
    </w:p>
    <w:p w14:paraId="3AFF01EB" w14:textId="7BBF0A0F" w:rsidR="00DC53D4" w:rsidRDefault="00DC53D4" w:rsidP="00DC53D4">
      <w:pPr>
        <w:pStyle w:val="BodyText"/>
      </w:pPr>
      <w:r w:rsidRPr="00C3114C">
        <w:t xml:space="preserve">You may complete the </w:t>
      </w:r>
      <w:r>
        <w:t>NPSAS</w:t>
      </w:r>
      <w:r w:rsidRPr="00C3114C">
        <w:t xml:space="preserve"> survey</w:t>
      </w:r>
      <w:r w:rsidR="00E43D15">
        <w:t xml:space="preserve"> </w:t>
      </w:r>
      <w:r w:rsidR="008655AE">
        <w:t>(available in English or Spanish</w:t>
      </w:r>
      <w:r w:rsidR="00E43D15">
        <w:t>)</w:t>
      </w:r>
      <w:r w:rsidRPr="00C3114C">
        <w:t xml:space="preserve"> 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w:t>
      </w:r>
      <w:r>
        <w:t xml:space="preserve">A Spanish version of the survey is also available. </w:t>
      </w:r>
      <w:r w:rsidRPr="00C3114C">
        <w:t xml:space="preserve">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hyperlink r:id="rId17" w:history="1">
        <w:r w:rsidRPr="00AE5E2B">
          <w:rPr>
            <w:rStyle w:val="Hyperlink"/>
            <w:rFonts w:cs="Segoe UI"/>
          </w:rPr>
          <w:t>npsas@</w:t>
        </w:r>
      </w:hyperlink>
      <w:r>
        <w:rPr>
          <w:rStyle w:val="Hyperlink"/>
          <w:rFonts w:cs="Segoe UI"/>
        </w:rPr>
        <w:t>ed.gov</w:t>
      </w:r>
      <w:r w:rsidRPr="00C3114C">
        <w:t>.</w:t>
      </w:r>
    </w:p>
    <w:p w14:paraId="70653D8C" w14:textId="77777777" w:rsidR="00DC53D4" w:rsidRPr="00BA6DC3" w:rsidRDefault="00DC53D4" w:rsidP="00DC53D4">
      <w:pPr>
        <w:pStyle w:val="H2noTOC"/>
      </w:pPr>
      <w:r w:rsidRPr="00BA6DC3">
        <w:t>Will I receive reminders to take the survey?</w:t>
      </w:r>
    </w:p>
    <w:p w14:paraId="76F728DB" w14:textId="77777777" w:rsidR="00DC53D4" w:rsidRPr="00BA6DC3" w:rsidRDefault="00DC53D4" w:rsidP="00DC53D4">
      <w:pPr>
        <w:pStyle w:val="BodyText"/>
      </w:pPr>
      <w:r w:rsidRPr="00BA6DC3">
        <w:t>During data collection, you could receive reminder communications in any of the following ways:</w:t>
      </w:r>
    </w:p>
    <w:p w14:paraId="02E74349" w14:textId="77777777" w:rsidR="00DC53D4" w:rsidRPr="00BA6DC3" w:rsidRDefault="00DC53D4" w:rsidP="00DC53D4">
      <w:pPr>
        <w:pStyle w:val="bulletround"/>
      </w:pPr>
      <w:r w:rsidRPr="00BA6DC3">
        <w:t>Mailings from the National Center for Education Statistics</w:t>
      </w:r>
    </w:p>
    <w:p w14:paraId="7D0D0662" w14:textId="77777777" w:rsidR="00DC53D4" w:rsidRPr="00BA6DC3" w:rsidRDefault="00DC53D4" w:rsidP="00DC53D4">
      <w:pPr>
        <w:pStyle w:val="bulletround"/>
      </w:pPr>
      <w:r w:rsidRPr="00BA6DC3">
        <w:t xml:space="preserve">E-mails from </w:t>
      </w:r>
      <w:hyperlink r:id="rId18" w:history="1">
        <w:r w:rsidRPr="000C49BE">
          <w:rPr>
            <w:rStyle w:val="Hyperlink"/>
            <w:rFonts w:cs="Segoe UI"/>
          </w:rPr>
          <w:t>NPSAS@ed.gov</w:t>
        </w:r>
      </w:hyperlink>
      <w:r w:rsidRPr="00BA6DC3">
        <w:t xml:space="preserve"> or </w:t>
      </w:r>
      <w:hyperlink r:id="rId19" w:history="1">
        <w:r w:rsidRPr="000C49BE">
          <w:rPr>
            <w:rStyle w:val="Hyperlink"/>
            <w:rFonts w:cs="Segoe UI"/>
          </w:rPr>
          <w:t>NPSAS@rti.org</w:t>
        </w:r>
      </w:hyperlink>
    </w:p>
    <w:p w14:paraId="77BAC6A6" w14:textId="2FB05B01" w:rsidR="00DC53D4" w:rsidRPr="00BA6DC3" w:rsidRDefault="00DC53D4" w:rsidP="00DC53D4">
      <w:pPr>
        <w:pStyle w:val="bulletround"/>
      </w:pPr>
      <w:r w:rsidRPr="00BA6DC3">
        <w:t xml:space="preserve">Text messages from </w:t>
      </w:r>
      <w:r w:rsidR="0099183E">
        <w:t>xxx-xxx-xxxx</w:t>
      </w:r>
    </w:p>
    <w:p w14:paraId="5363D88C" w14:textId="77777777" w:rsidR="00DC53D4" w:rsidRPr="00BA6DC3" w:rsidRDefault="00DC53D4" w:rsidP="00DC53D4">
      <w:pPr>
        <w:pStyle w:val="bulletround"/>
      </w:pPr>
      <w:r w:rsidRPr="00BA6DC3">
        <w:t xml:space="preserve">Phone calls from xxx-xxx-xxx or the </w:t>
      </w:r>
      <w:r>
        <w:t xml:space="preserve">U.S. </w:t>
      </w:r>
      <w:r w:rsidRPr="00BA6DC3">
        <w:t>Department of Education</w:t>
      </w:r>
    </w:p>
    <w:p w14:paraId="5483F82A" w14:textId="77777777" w:rsidR="00DC53D4" w:rsidRPr="00223A28" w:rsidRDefault="00DC53D4" w:rsidP="00DC53D4">
      <w:pPr>
        <w:pStyle w:val="H2noTOC"/>
      </w:pPr>
      <w:r w:rsidRPr="00223A28">
        <w:t xml:space="preserve">How long will the survey take? </w:t>
      </w:r>
    </w:p>
    <w:p w14:paraId="65D43933" w14:textId="77777777" w:rsidR="00DC53D4" w:rsidRDefault="00DC53D4" w:rsidP="00DC53D4">
      <w:pPr>
        <w:pStyle w:val="BodyText"/>
      </w:pPr>
      <w:r w:rsidRPr="00C3114C">
        <w:lastRenderedPageBreak/>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14:paraId="26ED7831" w14:textId="77777777" w:rsidR="00DC53D4" w:rsidRPr="00223A28" w:rsidRDefault="00DC53D4" w:rsidP="00DC53D4">
      <w:pPr>
        <w:pStyle w:val="H2noTOC"/>
        <w:keepNext/>
      </w:pPr>
      <w:r w:rsidRPr="00223A28">
        <w:t xml:space="preserve">Do I have to participate? </w:t>
      </w:r>
    </w:p>
    <w:p w14:paraId="7F28AA8B" w14:textId="6BF897F3" w:rsidR="00DC53D4" w:rsidRDefault="00DC53D4" w:rsidP="00DC53D4">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rsidR="00FF122E">
        <w:t xml:space="preserve">better </w:t>
      </w:r>
      <w:r>
        <w:t>understand how</w:t>
      </w:r>
      <w:r w:rsidRPr="00954F1D">
        <w:rPr>
          <w:rFonts w:cstheme="minorHAnsi"/>
        </w:rPr>
        <w:t xml:space="preserve"> students and their families pay for postsecondary education.</w:t>
      </w:r>
    </w:p>
    <w:p w14:paraId="2AEF4A17" w14:textId="77777777" w:rsidR="00DC53D4" w:rsidRPr="00223A28" w:rsidRDefault="00DC53D4" w:rsidP="00121E33">
      <w:pPr>
        <w:pStyle w:val="H2noTOC"/>
        <w:keepNext/>
      </w:pPr>
      <w:r w:rsidRPr="00223A28">
        <w:t xml:space="preserve">Can I refuse to answer a question? </w:t>
      </w:r>
    </w:p>
    <w:p w14:paraId="38FA2787" w14:textId="74247092" w:rsidR="00DC53D4" w:rsidRDefault="00DC53D4" w:rsidP="00121E33">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14:paraId="6130EBDC" w14:textId="77777777" w:rsidR="00DC53D4" w:rsidRPr="00223A28" w:rsidRDefault="00DC53D4" w:rsidP="00121E33">
      <w:pPr>
        <w:pStyle w:val="H2noTOC"/>
      </w:pPr>
      <w:r w:rsidRPr="00223A28">
        <w:t xml:space="preserve">How do I know your website is secure? </w:t>
      </w:r>
    </w:p>
    <w:p w14:paraId="2CD55088" w14:textId="5612064B" w:rsidR="00DC53D4" w:rsidRDefault="00DC53D4" w:rsidP="00121E33">
      <w:pPr>
        <w:pStyle w:val="BodyText"/>
      </w:pPr>
      <w:r w:rsidRPr="00C3114C">
        <w:t xml:space="preserve">The </w:t>
      </w:r>
      <w:r>
        <w:t>NPSA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NPSAS web server so your data will be kept </w:t>
      </w:r>
      <w:r w:rsidR="00E816E5">
        <w:t>secure</w:t>
      </w:r>
      <w:r>
        <w:t>.</w:t>
      </w:r>
    </w:p>
    <w:p w14:paraId="43542E9F" w14:textId="77777777" w:rsidR="00DC53D4" w:rsidRPr="00223A28" w:rsidRDefault="00DC53D4" w:rsidP="00121E33">
      <w:pPr>
        <w:pStyle w:val="H2noTOC"/>
      </w:pPr>
      <w:r w:rsidRPr="00223A28">
        <w:t xml:space="preserve">Should I use a particular web browser to take the web survey? </w:t>
      </w:r>
    </w:p>
    <w:p w14:paraId="0F8D5D63" w14:textId="77777777" w:rsidR="00DC53D4" w:rsidRDefault="00DC53D4" w:rsidP="00121E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Pr>
          <w:rStyle w:val="apple-converted-space"/>
          <w:rFonts w:cs="Segoe UI"/>
          <w:shd w:val="clear" w:color="auto" w:fill="FFFFFF"/>
        </w:rPr>
        <w:t>877-677-2766</w:t>
      </w:r>
      <w:r w:rsidRPr="00C3114C">
        <w:rPr>
          <w:rStyle w:val="apple-converted-space"/>
          <w:rFonts w:cs="Segoe UI"/>
          <w:shd w:val="clear" w:color="auto" w:fill="FFFFFF"/>
        </w:rPr>
        <w:t> </w:t>
      </w:r>
      <w:r w:rsidRPr="00C3114C">
        <w:rPr>
          <w:shd w:val="clear" w:color="auto" w:fill="FFFFFF"/>
        </w:rPr>
        <w:t>and we will be happy to assist you.</w:t>
      </w:r>
    </w:p>
    <w:p w14:paraId="7F721DDC" w14:textId="09714DC6" w:rsidR="00DC53D4" w:rsidRPr="006D48C8" w:rsidRDefault="00CC65B5" w:rsidP="00121E33">
      <w:pPr>
        <w:pStyle w:val="AppH3"/>
      </w:pPr>
      <w:r w:rsidRPr="006D48C8">
        <w:t>Previous Results</w:t>
      </w:r>
      <w:r w:rsidR="00121E33">
        <w:tab/>
      </w:r>
      <w:r w:rsidR="00DC53D4" w:rsidRPr="005B410D">
        <w:t>English | Español</w:t>
      </w:r>
    </w:p>
    <w:p w14:paraId="57F07CC7" w14:textId="715B389C" w:rsidR="00DC53D4" w:rsidRDefault="00CC65B5" w:rsidP="00121E33">
      <w:pPr>
        <w:pStyle w:val="H2noTOC"/>
      </w:pPr>
      <w:r>
        <w:t>Why is your participation so important?</w:t>
      </w:r>
    </w:p>
    <w:p w14:paraId="6BED7135" w14:textId="77777777" w:rsidR="00DC53D4" w:rsidRPr="00D362FF" w:rsidRDefault="00DC53D4" w:rsidP="00DC53D4">
      <w:pPr>
        <w:pStyle w:val="ListParagraph"/>
        <w:numPr>
          <w:ilvl w:val="0"/>
          <w:numId w:val="10"/>
        </w:numPr>
        <w:rPr>
          <w:rFonts w:cs="Segoe UI"/>
          <w:b/>
        </w:rPr>
      </w:pPr>
      <w:r w:rsidRPr="00BE349C">
        <w:rPr>
          <w:rFonts w:cs="Segoe UI"/>
        </w:rPr>
        <w:t xml:space="preserve">NPSAS is the </w:t>
      </w:r>
      <w:r w:rsidRPr="00BE349C">
        <w:rPr>
          <w:rFonts w:cs="Segoe UI"/>
          <w:b/>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Pr>
          <w:rFonts w:cs="Segoe UI"/>
        </w:rPr>
        <w:t xml:space="preserve">student loan </w:t>
      </w:r>
      <w:r w:rsidRPr="00BE349C">
        <w:rPr>
          <w:rFonts w:cs="Segoe UI"/>
        </w:rPr>
        <w:t xml:space="preserve">programs </w:t>
      </w:r>
      <w:r>
        <w:rPr>
          <w:rFonts w:cs="Segoe UI"/>
        </w:rPr>
        <w:t xml:space="preserve">such </w:t>
      </w:r>
      <w:r w:rsidRPr="00BE349C">
        <w:rPr>
          <w:rFonts w:cs="Segoe UI"/>
        </w:rPr>
        <w:t>as Pell grants and Direct/Stafford loans.</w:t>
      </w:r>
    </w:p>
    <w:p w14:paraId="0F1CFF5C" w14:textId="77777777" w:rsidR="00DC53D4" w:rsidRPr="00D362FF" w:rsidRDefault="00DC53D4" w:rsidP="00DC53D4">
      <w:pPr>
        <w:pStyle w:val="ListParagraph"/>
        <w:numPr>
          <w:ilvl w:val="0"/>
          <w:numId w:val="10"/>
        </w:numPr>
        <w:rPr>
          <w:rFonts w:cs="Segoe UI"/>
          <w:b/>
        </w:rPr>
      </w:pPr>
      <w:r>
        <w:rPr>
          <w:rFonts w:cs="Segoe UI"/>
        </w:rPr>
        <w:t xml:space="preserve">You are part of an </w:t>
      </w:r>
      <w:r w:rsidRPr="00D362FF">
        <w:rPr>
          <w:rFonts w:cs="Segoe UI"/>
          <w:b/>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14:paraId="667D1EB2" w14:textId="5DA306EF" w:rsidR="00DC53D4" w:rsidRPr="005B61F0" w:rsidRDefault="00DC53D4" w:rsidP="00DC53D4">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sidR="001C03D5">
        <w:rPr>
          <w:rFonts w:cs="Segoe UI"/>
        </w:rPr>
        <w:t xml:space="preserve">you </w:t>
      </w:r>
      <w:r w:rsidRPr="00D362FF">
        <w:rPr>
          <w:rFonts w:cs="Segoe UI"/>
        </w:rPr>
        <w:t>cannot be replaced</w:t>
      </w:r>
      <w:r w:rsidR="001C03D5">
        <w:rPr>
          <w:rFonts w:cs="Segoe UI"/>
        </w:rPr>
        <w:t xml:space="preserve"> in this study</w:t>
      </w:r>
      <w:r>
        <w:rPr>
          <w:rFonts w:cs="Segoe UI"/>
        </w:rPr>
        <w:t>.</w:t>
      </w:r>
    </w:p>
    <w:p w14:paraId="690F8E4B" w14:textId="3111D89C" w:rsidR="00DC53D4" w:rsidRPr="005B61F0" w:rsidRDefault="000871A2" w:rsidP="00DC53D4">
      <w:pPr>
        <w:pStyle w:val="ListParagraph"/>
        <w:numPr>
          <w:ilvl w:val="0"/>
          <w:numId w:val="10"/>
        </w:numPr>
        <w:rPr>
          <w:rFonts w:cs="Segoe UI"/>
          <w:b/>
        </w:rPr>
      </w:pPr>
      <w:r>
        <w:rPr>
          <w:rFonts w:cs="Segoe UI"/>
          <w:b/>
        </w:rPr>
        <w:t>Y</w:t>
      </w:r>
      <w:r w:rsidR="00DC53D4" w:rsidRPr="005B61F0">
        <w:rPr>
          <w:rFonts w:cs="Segoe UI"/>
          <w:b/>
        </w:rPr>
        <w:t>our partici</w:t>
      </w:r>
      <w:r w:rsidR="00DC53D4" w:rsidRPr="00315618">
        <w:rPr>
          <w:rFonts w:cs="Segoe UI"/>
          <w:b/>
        </w:rPr>
        <w:t>pation is critical to under</w:t>
      </w:r>
      <w:r w:rsidR="00DC53D4" w:rsidRPr="00E37566">
        <w:rPr>
          <w:rFonts w:cs="Segoe UI"/>
          <w:b/>
        </w:rPr>
        <w:t xml:space="preserve">standing and </w:t>
      </w:r>
      <w:r w:rsidR="00DC53D4" w:rsidRPr="00D362FF">
        <w:rPr>
          <w:rFonts w:cs="Segoe UI"/>
          <w:b/>
        </w:rPr>
        <w:t>helping to meet the financial needs of postsecondary students in the United States</w:t>
      </w:r>
      <w:r w:rsidR="00DC53D4">
        <w:rPr>
          <w:rFonts w:cs="Segoe UI"/>
          <w:b/>
        </w:rPr>
        <w:t xml:space="preserve"> now and in the future.</w:t>
      </w:r>
    </w:p>
    <w:p w14:paraId="1A931648" w14:textId="77777777" w:rsidR="004F4B6D" w:rsidRDefault="004F4B6D" w:rsidP="00121E33">
      <w:pPr>
        <w:pStyle w:val="BodyText"/>
      </w:pPr>
    </w:p>
    <w:p w14:paraId="755787D8" w14:textId="5FF276D5" w:rsidR="00DC53D4" w:rsidRPr="00315618" w:rsidRDefault="00DC53D4" w:rsidP="00121E33">
      <w:pPr>
        <w:pStyle w:val="BodyText"/>
      </w:pPr>
      <w:r w:rsidRPr="005B61F0">
        <w:t xml:space="preserve">As with all prior </w:t>
      </w:r>
      <w:r w:rsidR="00783128" w:rsidRPr="000E3729">
        <w:t>NPSAS surveys</w:t>
      </w:r>
      <w:r w:rsidRPr="000E3729">
        <w:t>,</w:t>
      </w:r>
      <w:r w:rsidRPr="005B61F0">
        <w:t xml:space="preserve"> results will be presented in summary form only; no individual results will be published.</w:t>
      </w:r>
    </w:p>
    <w:p w14:paraId="308F3682" w14:textId="73C5B8CB" w:rsidR="00DC53D4" w:rsidRPr="00D362FF" w:rsidRDefault="00CC65B5" w:rsidP="00121E33">
      <w:pPr>
        <w:pStyle w:val="H2noTOC"/>
      </w:pPr>
      <w:r w:rsidRPr="00D362FF">
        <w:t xml:space="preserve">Here’s what we’ve learned from </w:t>
      </w:r>
      <w:r>
        <w:t xml:space="preserve">previous </w:t>
      </w:r>
      <w:r w:rsidR="00783128" w:rsidRPr="000E3729">
        <w:t>NPSAS surveys</w:t>
      </w:r>
      <w:r w:rsidRPr="000E3729">
        <w:t>…</w:t>
      </w:r>
    </w:p>
    <w:p w14:paraId="012AE31C" w14:textId="034F47C6" w:rsidR="00DC53D4" w:rsidRPr="00CC65B5" w:rsidRDefault="00DC53D4" w:rsidP="00121E33">
      <w:pPr>
        <w:pStyle w:val="BodyText"/>
      </w:pPr>
      <w:r>
        <w:t xml:space="preserve">NPSAS was last conducted during the 2015-2016 academic year and included about 89,000 undergraduate and 24,000 graduate students enrolled in approximately 1,800 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00783128" w:rsidRPr="00244E77">
        <w:t>NPSAS surveys</w:t>
      </w:r>
      <w:r w:rsidRPr="00CC65B5">
        <w:t xml:space="preserve"> are presented below.</w:t>
      </w:r>
    </w:p>
    <w:p w14:paraId="76658BE5" w14:textId="4DA34989" w:rsidR="00971C4F" w:rsidRPr="00971C4F" w:rsidRDefault="00CC65B5" w:rsidP="00971C4F">
      <w:pPr>
        <w:pStyle w:val="H2noTOC"/>
        <w:rPr>
          <w:b w:val="0"/>
          <w:bCs w:val="0"/>
        </w:rPr>
      </w:pPr>
      <w:r w:rsidRPr="00BE268F">
        <w:rPr>
          <w:b w:val="0"/>
          <w:bCs w:val="0"/>
        </w:rPr>
        <w:t>[</w:t>
      </w:r>
      <w:r w:rsidR="00BE268F" w:rsidRP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00BE268F" w:rsidRPr="00BE268F">
        <w:rPr>
          <w:b w:val="0"/>
          <w:bCs w:val="0"/>
        </w:rPr>
        <w:t xml:space="preserve">INTERESTING FACTS – TREND DATA, PAGE </w:t>
      </w:r>
      <w:r w:rsidR="009A408D">
        <w:rPr>
          <w:b w:val="0"/>
          <w:bCs w:val="0"/>
        </w:rPr>
        <w:t>E-13</w:t>
      </w:r>
      <w:r w:rsidR="000D2A4C">
        <w:rPr>
          <w:b w:val="0"/>
          <w:bCs w:val="0"/>
        </w:rPr>
        <w:t>6</w:t>
      </w:r>
      <w:r w:rsidRPr="00BE268F">
        <w:rPr>
          <w:b w:val="0"/>
          <w:bCs w:val="0"/>
        </w:rPr>
        <w:t>]</w:t>
      </w:r>
    </w:p>
    <w:p w14:paraId="2B523BD7" w14:textId="65611DE9" w:rsidR="008A7F5C" w:rsidRDefault="00CC65B5" w:rsidP="00225586">
      <w:pPr>
        <w:pStyle w:val="AppH3"/>
        <w:spacing w:after="0"/>
      </w:pPr>
      <w:r w:rsidRPr="006D48C8">
        <w:t>Confidentiality</w:t>
      </w:r>
      <w:r w:rsidR="00121E33">
        <w:tab/>
      </w:r>
      <w:r w:rsidR="00DC53D4" w:rsidRPr="005B410D">
        <w:t>English | Español</w:t>
      </w:r>
      <w:r w:rsidR="008A7F5C">
        <w:t xml:space="preserve"> </w:t>
      </w:r>
      <w:r w:rsidR="008A7F5C">
        <w:tab/>
      </w:r>
      <w:r w:rsidR="008A7F5C">
        <w:tab/>
      </w:r>
      <w:r w:rsidR="008A7F5C">
        <w:tab/>
      </w:r>
      <w:r w:rsidR="008A7F5C">
        <w:tab/>
      </w:r>
      <w:r w:rsidR="008A7F5C">
        <w:tab/>
      </w:r>
      <w:r w:rsidR="008A7F5C">
        <w:tab/>
        <w:t xml:space="preserve">      (to be located at</w:t>
      </w:r>
    </w:p>
    <w:p w14:paraId="2E2D15F2" w14:textId="0CCE7B54" w:rsidR="00DC53D4" w:rsidRDefault="008A7F5C" w:rsidP="00F8273C">
      <w:pPr>
        <w:spacing w:after="120"/>
        <w:jc w:val="right"/>
        <w:rPr>
          <w:rFonts w:ascii="Arial" w:hAnsi="Arial" w:cs="Arial"/>
          <w:b/>
        </w:rPr>
      </w:pPr>
      <w:r w:rsidRPr="005016C1">
        <w:rPr>
          <w:rFonts w:ascii="Arial" w:hAnsi="Arial" w:cs="Arial"/>
          <w:b/>
        </w:rPr>
        <w:t xml:space="preserve"> </w:t>
      </w:r>
      <w:hyperlink r:id="rId20" w:history="1">
        <w:r w:rsidRPr="005016C1">
          <w:rPr>
            <w:rStyle w:val="Hyperlink"/>
            <w:rFonts w:ascii="Arial" w:hAnsi="Arial" w:cs="Arial"/>
            <w:b/>
          </w:rPr>
          <w:t>https://surveys.nces.ed.gov/npsas/confidentiality.aspx</w:t>
        </w:r>
      </w:hyperlink>
      <w:r w:rsidRPr="005016C1">
        <w:rPr>
          <w:rFonts w:ascii="Arial" w:hAnsi="Arial" w:cs="Arial"/>
          <w:b/>
        </w:rPr>
        <w:t>)</w:t>
      </w:r>
    </w:p>
    <w:p w14:paraId="5363603D" w14:textId="0AC6DF98" w:rsidR="00AB78C9" w:rsidRPr="00F8273C" w:rsidRDefault="00DC53D4" w:rsidP="00AB78C9">
      <w:pPr>
        <w:pStyle w:val="BodyText"/>
      </w:pPr>
      <w:r w:rsidRPr="00F8273C">
        <w:t xml:space="preserve">The National Center for Education Statistics (NCES) is required to follow strict procedures to protect personal information in the collection, reporting, and publication of data. </w:t>
      </w:r>
      <w:r w:rsidR="00AB78C9" w:rsidRPr="00F8273C">
        <w:t>All of the information provided by individuals or institutions may be used only for statistical purposes and may not be disclosed, or used, in identifiable form for any other purpose except as required by law (20 U.S.C. §9573 and 6 U.S.C §151).</w:t>
      </w:r>
    </w:p>
    <w:p w14:paraId="76DFC3DC" w14:textId="77777777" w:rsidR="00DC53D4" w:rsidRPr="00F8273C" w:rsidRDefault="00DC53D4" w:rsidP="00121E33">
      <w:pPr>
        <w:pStyle w:val="BodyText"/>
      </w:pPr>
      <w:r w:rsidRPr="00F8273C">
        <w:lastRenderedPageBreak/>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asciiTheme="minorHAnsi" w:hAnsiTheme="minorHAnsi" w:cs="Segoe UI"/>
          <w:sz w:val="22"/>
          <w:szCs w:val="22"/>
        </w:rPr>
        <w:t> </w:t>
      </w:r>
      <w:hyperlink r:id="rId21" w:tgtFrame="_blank" w:history="1">
        <w:r w:rsidRPr="00F8273C">
          <w:rPr>
            <w:rStyle w:val="Hyperlink"/>
            <w:rFonts w:cs="Segoe UI"/>
            <w:szCs w:val="24"/>
          </w:rPr>
          <w:t>fines and/or imprisonment</w:t>
        </w:r>
      </w:hyperlink>
      <w:r w:rsidRPr="00F8273C">
        <w:rPr>
          <w:rStyle w:val="apple-converted-space"/>
          <w:rFonts w:asciiTheme="minorHAnsi" w:hAnsiTheme="minorHAnsi" w:cs="Segoe UI"/>
          <w:sz w:val="22"/>
          <w:szCs w:val="22"/>
        </w:rPr>
        <w:t> </w:t>
      </w:r>
      <w:r w:rsidRPr="00F8273C">
        <w:t>if they knowingly publish or communicate any individually identifiable information.</w:t>
      </w:r>
    </w:p>
    <w:p w14:paraId="53BA4AAE" w14:textId="77777777" w:rsidR="00DC53D4" w:rsidRPr="00F8273C" w:rsidRDefault="00DC53D4" w:rsidP="00121E33">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3DD38581" w14:textId="67599026" w:rsidR="00DC53D4" w:rsidRPr="00F8273C" w:rsidRDefault="00DC53D4" w:rsidP="00121E33">
      <w:pPr>
        <w:pStyle w:val="BodyText"/>
      </w:pPr>
      <w:r w:rsidRPr="00F8273C">
        <w:t xml:space="preserve">NCES is authorized to conduct the 2019-20 National Postsecondary Student Aid Study 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007B6D1A" w:rsidRPr="00F8273C">
        <w:t xml:space="preserve">99.31(a)(3)(iii) </w:t>
      </w:r>
      <w:r w:rsidRPr="00F8273C">
        <w:t>and 99.35).</w:t>
      </w:r>
    </w:p>
    <w:p w14:paraId="2875D628" w14:textId="77777777" w:rsidR="00DC53D4" w:rsidRDefault="00DC53D4" w:rsidP="00121E33">
      <w:pPr>
        <w:pStyle w:val="BodyText"/>
      </w:pPr>
      <w:r w:rsidRPr="00F8273C">
        <w:t>The study has been approved by the U.S. Office of Management and Budget (OMB). The valid OMB control number for this information collection is 1850-0666. The expiration date is xx/xx/xxxx.</w:t>
      </w:r>
    </w:p>
    <w:p w14:paraId="26703B43" w14:textId="77777777" w:rsidR="00DC53D4" w:rsidRPr="00305953" w:rsidRDefault="00DC53D4" w:rsidP="00121E33">
      <w:pPr>
        <w:pStyle w:val="H2noTOC"/>
      </w:pPr>
      <w:r w:rsidRPr="00305953">
        <w:t xml:space="preserve">Important note regarding text message communications </w:t>
      </w:r>
      <w:r>
        <w:t xml:space="preserve">for federal studies </w:t>
      </w:r>
      <w:r w:rsidRPr="00305953">
        <w:t>and the TCPA</w:t>
      </w:r>
    </w:p>
    <w:p w14:paraId="61AE59A6" w14:textId="0B5929C6" w:rsidR="00DC53D4" w:rsidRPr="00305953" w:rsidRDefault="00DC53D4" w:rsidP="00121E33">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Pr="00305953">
        <w:t>NPSAS</w:t>
      </w:r>
      <w:r>
        <w:t xml:space="preserve">:20 </w:t>
      </w:r>
      <w:r w:rsidRPr="00305953">
        <w:t>falls under this provision</w:t>
      </w:r>
      <w:r w:rsidRPr="00305953">
        <w:rPr>
          <w:rFonts w:asciiTheme="minorHAnsi" w:hAnsiTheme="minorHAnsi"/>
        </w:rPr>
        <w:t>.</w:t>
      </w:r>
    </w:p>
    <w:p w14:paraId="6240CD02" w14:textId="4B9A264B" w:rsidR="00DC53D4" w:rsidRPr="00305953" w:rsidRDefault="00DC53D4" w:rsidP="00121E33">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001E532E" w:rsidRPr="00305953">
        <w:t xml:space="preserve"> </w:t>
      </w:r>
      <w:r w:rsidRPr="00305953">
        <w:t>opt out of text message reminders at any time.</w:t>
      </w:r>
    </w:p>
    <w:p w14:paraId="5428B3EE" w14:textId="77777777" w:rsidR="00DC53D4" w:rsidRPr="006D48C8" w:rsidRDefault="00DC53D4" w:rsidP="00121E33">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r:id="rId23" w:history="1">
        <w:r w:rsidRPr="001A6336">
          <w:rPr>
            <w:rStyle w:val="Hyperlink"/>
          </w:rPr>
          <w:t>npsas@ed.gov</w:t>
        </w:r>
      </w:hyperlink>
      <w:r>
        <w:t xml:space="preserve"> </w:t>
      </w:r>
      <w:r w:rsidRPr="00305953">
        <w:t xml:space="preserve">or </w:t>
      </w:r>
      <w:r>
        <w:t xml:space="preserve">by </w:t>
      </w:r>
      <w:r w:rsidRPr="00305953">
        <w:t xml:space="preserve">phone at </w:t>
      </w:r>
      <w:r w:rsidRPr="00305953">
        <w:rPr>
          <w:rFonts w:cs="Segoe UI"/>
          <w:b/>
          <w:bCs/>
        </w:rPr>
        <w:t>877-677-2766.</w:t>
      </w:r>
    </w:p>
    <w:p w14:paraId="5DADCC29" w14:textId="6148BC8D" w:rsidR="00DC53D4" w:rsidRPr="006D48C8" w:rsidRDefault="00CC65B5" w:rsidP="00CC65B5">
      <w:pPr>
        <w:pStyle w:val="AppH3"/>
        <w:tabs>
          <w:tab w:val="clear" w:pos="1620"/>
          <w:tab w:val="left" w:pos="1980"/>
        </w:tabs>
      </w:pPr>
      <w:r w:rsidRPr="006D48C8">
        <w:t xml:space="preserve">About </w:t>
      </w:r>
      <w:r w:rsidR="00DC53D4" w:rsidRPr="006D48C8">
        <w:t>NPSAS</w:t>
      </w:r>
      <w:r w:rsidR="00121E33">
        <w:tab/>
      </w:r>
      <w:r w:rsidR="00DC53D4" w:rsidRPr="005B410D">
        <w:t>English | Español</w:t>
      </w:r>
    </w:p>
    <w:p w14:paraId="539532D0" w14:textId="77777777" w:rsidR="00DC53D4" w:rsidRDefault="00DC53D4" w:rsidP="00121E33">
      <w:pPr>
        <w:pStyle w:val="BodyText"/>
      </w:pPr>
      <w:r w:rsidRPr="005D6278">
        <w:t xml:space="preserve">The </w:t>
      </w:r>
      <w:r w:rsidRPr="00BA6DC3">
        <w:rPr>
          <w:b/>
        </w:rPr>
        <w:t>2019-20 National Postsecondary Student Aid Study (NPSAS:20)</w:t>
      </w:r>
      <w:r w:rsidRPr="005D6278">
        <w:t xml:space="preserve"> collects data from a nationally representative sample of about 1</w:t>
      </w:r>
      <w:r>
        <w:t>50,000</w:t>
      </w:r>
      <w:r w:rsidRPr="005D6278">
        <w:t xml:space="preserve"> 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4-year colleges</w:t>
      </w:r>
      <w:r>
        <w:t xml:space="preserve"> </w:t>
      </w:r>
      <w:r w:rsidRPr="005D6278">
        <w:t>—</w:t>
      </w:r>
      <w:r>
        <w:t xml:space="preserve"> </w:t>
      </w:r>
      <w:r w:rsidRPr="005D6278">
        <w:t xml:space="preserve">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14:paraId="18EBBCD0" w14:textId="1741B217" w:rsidR="00DC53D4" w:rsidRPr="005D6278" w:rsidRDefault="00DC53D4" w:rsidP="00121E33">
      <w:pPr>
        <w:pStyle w:val="BodyText"/>
      </w:pPr>
      <w:r w:rsidRPr="005D6278">
        <w:t>Congress has authorized the National Center for Education Statistics (NCES) of the U.S. Department of Education’s Institute of Education Sciences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rsidR="00FB27E8">
        <w:t xml:space="preserve"> </w:t>
      </w:r>
      <w:r w:rsidRPr="005D6278">
        <w:t xml:space="preserve">2004, 2008, </w:t>
      </w:r>
      <w:r>
        <w:t>2012, and 2016</w:t>
      </w:r>
      <w:r w:rsidRPr="005D6278">
        <w:t>.</w:t>
      </w:r>
    </w:p>
    <w:p w14:paraId="5FBB051C" w14:textId="77777777" w:rsidR="00DC53D4" w:rsidRPr="005D6278" w:rsidRDefault="00DC53D4" w:rsidP="00121E33">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4" w:history="1">
        <w:r w:rsidRPr="00856F3D">
          <w:rPr>
            <w:rStyle w:val="Hyperlink"/>
            <w:rFonts w:cs="Segoe UI"/>
          </w:rPr>
          <w:t>www.rti.org</w:t>
        </w:r>
      </w:hyperlink>
      <w:r>
        <w:rPr>
          <w:rFonts w:cs="Segoe UI"/>
        </w:rPr>
        <w:t>)</w:t>
      </w:r>
      <w:r w:rsidRPr="005D6278">
        <w:rPr>
          <w:rFonts w:cs="Segoe UI"/>
        </w:rPr>
        <w:t>.</w:t>
      </w:r>
    </w:p>
    <w:p w14:paraId="702F8684" w14:textId="457F5202" w:rsidR="00DC53D4" w:rsidRDefault="00DC53D4" w:rsidP="00121E33">
      <w:pPr>
        <w:pStyle w:val="BodyText"/>
      </w:pPr>
      <w:r w:rsidRPr="005D6278">
        <w:t xml:space="preserve">To learn more about the data from previous NPSAS cycles, visit </w:t>
      </w:r>
      <w:r w:rsidRPr="00EE7AF3">
        <w:rPr>
          <w:b/>
        </w:rPr>
        <w:t>NCES’s NPSAS website</w:t>
      </w:r>
      <w:r>
        <w:t xml:space="preserve"> </w:t>
      </w:r>
      <w:hyperlink r:id="rId25" w:history="1">
        <w:r w:rsidRPr="004B2712">
          <w:rPr>
            <w:rStyle w:val="Hyperlink"/>
            <w:rFonts w:cs="Segoe UI"/>
          </w:rPr>
          <w:t>https://nces.ed.gov/surveys/npsas/</w:t>
        </w:r>
      </w:hyperlink>
      <w:r w:rsidRPr="005D6278">
        <w:t>.</w:t>
      </w:r>
    </w:p>
    <w:p w14:paraId="407A010D" w14:textId="23871FE6" w:rsidR="000D2A4C" w:rsidRDefault="000D2A4C" w:rsidP="00121E33">
      <w:pPr>
        <w:pStyle w:val="BodyText"/>
      </w:pPr>
    </w:p>
    <w:p w14:paraId="2659A6A9" w14:textId="77777777" w:rsidR="000D2A4C" w:rsidRPr="00712B36" w:rsidRDefault="000D2A4C" w:rsidP="000D2A4C">
      <w:pPr>
        <w:pStyle w:val="BodyText"/>
        <w:rPr>
          <w:b/>
          <w:bCs/>
          <w:color w:val="FF0000"/>
          <w:szCs w:val="24"/>
        </w:rPr>
      </w:pPr>
      <w:r w:rsidRPr="00712B36">
        <w:rPr>
          <w:b/>
          <w:bCs/>
          <w:color w:val="FF0000"/>
          <w:szCs w:val="24"/>
        </w:rPr>
        <w:lastRenderedPageBreak/>
        <w:t>Important Note about NPSAS:20 during the current COVID-19 pandemic</w:t>
      </w:r>
    </w:p>
    <w:p w14:paraId="585B7889" w14:textId="77777777" w:rsidR="000D2A4C" w:rsidRPr="008B72B8" w:rsidRDefault="000D2A4C" w:rsidP="000D2A4C">
      <w:pPr>
        <w:rPr>
          <w:rFonts w:cstheme="minorHAnsi"/>
          <w:color w:val="FF0000"/>
          <w:szCs w:val="24"/>
        </w:rPr>
      </w:pPr>
      <w:r w:rsidRPr="008B72B8">
        <w:rPr>
          <w:rFonts w:cstheme="minorHAnsi"/>
          <w:color w:val="FF0000"/>
          <w:szCs w:val="24"/>
        </w:rPr>
        <w:t xml:space="preserve">We recognize how disruptive COVID-19 is to the education community, students, and parents. However, if you decide to participate in NPSAS:20, your responses will be vital in understanding how COVID-19 has affected students like yourself at their postsecondary institution. The survey will remain open during this time, but if you do have any questions or concerns, please contact our project Help Desk at 800-723-8942 or </w:t>
      </w:r>
      <w:hyperlink r:id="rId26" w:history="1">
        <w:r w:rsidRPr="008B72B8">
          <w:rPr>
            <w:rStyle w:val="Hyperlink"/>
            <w:rFonts w:cstheme="minorHAnsi"/>
            <w:szCs w:val="24"/>
          </w:rPr>
          <w:t>npsas@rti.org</w:t>
        </w:r>
      </w:hyperlink>
      <w:r w:rsidRPr="008B72B8">
        <w:rPr>
          <w:rFonts w:cstheme="minorHAnsi"/>
          <w:color w:val="FF0000"/>
          <w:szCs w:val="24"/>
        </w:rPr>
        <w:t>.</w:t>
      </w:r>
    </w:p>
    <w:p w14:paraId="11DF7BAC" w14:textId="77777777" w:rsidR="000D2A4C" w:rsidRDefault="000D2A4C" w:rsidP="00121E33">
      <w:pPr>
        <w:pStyle w:val="BodyText"/>
      </w:pPr>
    </w:p>
    <w:p w14:paraId="2FF5EFAF" w14:textId="0C48DB4C" w:rsidR="00DC53D4" w:rsidRDefault="00CC65B5" w:rsidP="00121E33">
      <w:pPr>
        <w:pStyle w:val="H2noTOC"/>
        <w:rPr>
          <w:rFonts w:ascii="Arial" w:hAnsi="Arial" w:cs="Arial"/>
          <w:sz w:val="20"/>
        </w:rPr>
      </w:pPr>
      <w:r w:rsidRPr="00E275DF">
        <w:rPr>
          <w:rFonts w:cstheme="minorHAnsi"/>
        </w:rPr>
        <w:t>[</w:t>
      </w:r>
      <w:r w:rsidR="00F641FD">
        <w:rPr>
          <w:rFonts w:cstheme="minorHAnsi"/>
        </w:rPr>
        <w:t xml:space="preserve">INSERT </w:t>
      </w:r>
      <w:r w:rsidR="00B01419">
        <w:rPr>
          <w:rFonts w:cstheme="minorHAnsi"/>
        </w:rPr>
        <w:t xml:space="preserve">VIDEO </w:t>
      </w:r>
      <w:r w:rsidR="005A0B54">
        <w:rPr>
          <w:rFonts w:cstheme="minorHAnsi"/>
        </w:rPr>
        <w:t xml:space="preserve">FROM </w:t>
      </w:r>
      <w:r w:rsidR="00F641FD">
        <w:rPr>
          <w:rFonts w:cstheme="minorHAnsi"/>
        </w:rPr>
        <w:t xml:space="preserve">TABLE </w:t>
      </w:r>
      <w:r w:rsidR="00F641FD" w:rsidRPr="0071240D">
        <w:rPr>
          <w:szCs w:val="24"/>
        </w:rPr>
        <w:t xml:space="preserve">– </w:t>
      </w:r>
      <w:r w:rsidR="00F641FD">
        <w:rPr>
          <w:szCs w:val="24"/>
        </w:rPr>
        <w:t>VIDEO</w:t>
      </w:r>
      <w:r w:rsidR="00F641FD" w:rsidRPr="0071240D">
        <w:rPr>
          <w:szCs w:val="24"/>
        </w:rPr>
        <w:t xml:space="preserve"> </w:t>
      </w:r>
      <w:r w:rsidR="00F641FD">
        <w:rPr>
          <w:rFonts w:cstheme="minorHAnsi"/>
        </w:rPr>
        <w:t>SCRIPT</w:t>
      </w:r>
      <w:r w:rsidR="005A0B54">
        <w:rPr>
          <w:rFonts w:cstheme="minorHAnsi"/>
        </w:rPr>
        <w:t>S</w:t>
      </w:r>
      <w:r w:rsidRPr="00E275DF">
        <w:rPr>
          <w:rFonts w:cstheme="minorHAnsi"/>
        </w:rPr>
        <w:t xml:space="preserve">, </w:t>
      </w:r>
      <w:r w:rsidR="00F641FD">
        <w:rPr>
          <w:rFonts w:cstheme="minorHAnsi"/>
        </w:rPr>
        <w:t>PAGE</w:t>
      </w:r>
      <w:r w:rsidRPr="00E275DF">
        <w:rPr>
          <w:rFonts w:cstheme="minorHAnsi"/>
        </w:rPr>
        <w:t xml:space="preserve"> </w:t>
      </w:r>
      <w:r w:rsidR="003C390F">
        <w:rPr>
          <w:rFonts w:cstheme="minorHAnsi"/>
        </w:rPr>
        <w:t>E-14</w:t>
      </w:r>
      <w:r w:rsidR="000D2A4C">
        <w:rPr>
          <w:rFonts w:cstheme="minorHAnsi"/>
        </w:rPr>
        <w:t>2</w:t>
      </w:r>
      <w:r w:rsidRPr="00E275DF">
        <w:rPr>
          <w:rFonts w:cstheme="minorHAnsi"/>
        </w:rPr>
        <w:t>]</w:t>
      </w:r>
    </w:p>
    <w:p w14:paraId="3CF2D2E5" w14:textId="26AC6C33" w:rsidR="00DC53D4" w:rsidRPr="006D48C8" w:rsidRDefault="00CC65B5" w:rsidP="00CC65B5">
      <w:pPr>
        <w:pStyle w:val="AppH3"/>
      </w:pPr>
      <w:bookmarkStart w:id="22" w:name="_Hlk17359759"/>
      <w:r w:rsidRPr="006D48C8">
        <w:t xml:space="preserve">Footer </w:t>
      </w:r>
      <w:r w:rsidR="00DC53D4"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00DC53D4" w:rsidRPr="006D48C8">
        <w:t>)</w:t>
      </w:r>
      <w:r w:rsidR="00121E33">
        <w:tab/>
      </w:r>
      <w:r w:rsidR="00DC53D4" w:rsidRPr="005B410D">
        <w:t>English | Español</w:t>
      </w:r>
    </w:p>
    <w:bookmarkEnd w:id="22"/>
    <w:p w14:paraId="4A9181EB" w14:textId="73BBDC3E" w:rsidR="00DC53D4" w:rsidRPr="00EE7AF3" w:rsidRDefault="00DC53D4" w:rsidP="00121E33">
      <w:pPr>
        <w:pStyle w:val="BodyText"/>
      </w:pPr>
      <w:r w:rsidRPr="00EE7AF3">
        <w:t>National Center for Education Statistics, Institute of Education Sciences</w:t>
      </w:r>
    </w:p>
    <w:p w14:paraId="4B31FACC" w14:textId="77777777" w:rsidR="00DC53D4" w:rsidRPr="00AC6AF6" w:rsidRDefault="00DC53D4" w:rsidP="00121E33">
      <w:pPr>
        <w:pStyle w:val="BodyText"/>
      </w:pPr>
      <w:r w:rsidRPr="00AC6AF6">
        <w:t xml:space="preserve">OMB Clearance No: </w:t>
      </w:r>
      <w:r>
        <w:t xml:space="preserve">1850-0666 </w:t>
      </w:r>
      <w:r w:rsidRPr="00AC6AF6">
        <w:t>Expiration Date: xx/xx/xxxx</w:t>
      </w:r>
    </w:p>
    <w:p w14:paraId="1C104B14" w14:textId="4AA7F430" w:rsidR="008F23BB" w:rsidRDefault="008F23BB" w:rsidP="008F23BB">
      <w:bookmarkStart w:id="23" w:name="_Toc505088921"/>
      <w:bookmarkStart w:id="24" w:name="_Toc507072371"/>
      <w:bookmarkStart w:id="25" w:name="_Hlk7532750"/>
      <w:r>
        <w:t xml:space="preserve">NCES is authorized to conduct the 2019-20 National Postsecondary Student Aid Study 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14:paraId="026695C3" w14:textId="77777777" w:rsidR="008F23BB" w:rsidRDefault="008F23BB" w:rsidP="008F23BB"/>
    <w:p w14:paraId="381D0094" w14:textId="43D0D33C" w:rsidR="008F23BB" w:rsidRDefault="008F23BB" w:rsidP="008F23BB">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14:paraId="7AD0DAA4" w14:textId="77777777" w:rsidR="008F23BB" w:rsidRDefault="008F23BB" w:rsidP="008F23BB"/>
    <w:p w14:paraId="6AD9B17F" w14:textId="348C060C" w:rsidR="00031012" w:rsidRDefault="008F23BB" w:rsidP="008F23BB">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r w:rsidR="00031012">
        <w:br w:type="page"/>
      </w:r>
    </w:p>
    <w:p w14:paraId="4090E231" w14:textId="4D9BEFB8" w:rsidR="00212777" w:rsidRPr="00E66E86" w:rsidRDefault="00212777" w:rsidP="008105B4">
      <w:pPr>
        <w:pStyle w:val="Heading2"/>
      </w:pPr>
      <w:bookmarkStart w:id="26" w:name="_Toc20492709"/>
      <w:bookmarkStart w:id="27" w:name="_Toc20730284"/>
      <w:r w:rsidRPr="00E66E86">
        <w:lastRenderedPageBreak/>
        <w:t>NPSAS 2019-20 Consent Text</w:t>
      </w:r>
      <w:r w:rsidR="00770786">
        <w:t>*</w:t>
      </w:r>
      <w:bookmarkEnd w:id="26"/>
      <w:bookmarkEnd w:id="27"/>
    </w:p>
    <w:p w14:paraId="11423756" w14:textId="77777777" w:rsidR="00212777" w:rsidRPr="00EB0888" w:rsidRDefault="00212777" w:rsidP="00212777">
      <w:pPr>
        <w:jc w:val="cente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3451A74C" w14:textId="77777777" w:rsidR="00212777" w:rsidRDefault="00212777" w:rsidP="008105B4">
      <w:pPr>
        <w:pStyle w:val="AppH3"/>
      </w:pPr>
      <w:r w:rsidRPr="00E66E86">
        <w:t>Web Consent Text</w:t>
      </w:r>
    </w:p>
    <w:p w14:paraId="3B8BEC45" w14:textId="77777777" w:rsidR="00212777" w:rsidRPr="00EB0888" w:rsidRDefault="00212777" w:rsidP="00212777">
      <w:pPr>
        <w:pStyle w:val="H2noTOC"/>
        <w:rPr>
          <w:szCs w:val="24"/>
        </w:rPr>
      </w:pPr>
      <w:r w:rsidRPr="00EB0888">
        <w:rPr>
          <w:szCs w:val="24"/>
        </w:rPr>
        <w:t>INF</w:t>
      </w:r>
      <w:r>
        <w:rPr>
          <w:szCs w:val="24"/>
        </w:rPr>
        <w:t>CON (the first survey form seen by respondents)</w:t>
      </w:r>
      <w:r w:rsidRPr="00EB0888">
        <w:rPr>
          <w:szCs w:val="24"/>
        </w:rPr>
        <w:t>:</w:t>
      </w:r>
    </w:p>
    <w:p w14:paraId="524EF5A4" w14:textId="77777777" w:rsidR="003335CA" w:rsidRPr="00A54739" w:rsidRDefault="003335CA" w:rsidP="003335CA">
      <w:pPr>
        <w:spacing w:before="120"/>
        <w:rPr>
          <w:rFonts w:eastAsia="Calibri" w:cs="Arial"/>
          <w:szCs w:val="22"/>
        </w:rPr>
      </w:pPr>
      <w:r w:rsidRPr="00A54739">
        <w:rPr>
          <w:rFonts w:eastAsia="Calibri" w:cs="Arial"/>
          <w:szCs w:val="22"/>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3A32667A" w14:textId="77777777" w:rsidR="003335CA" w:rsidRPr="00A54739" w:rsidRDefault="003335CA" w:rsidP="003335CA">
      <w:pPr>
        <w:spacing w:before="120"/>
        <w:rPr>
          <w:rFonts w:eastAsia="Calibri" w:cs="Arial"/>
          <w:szCs w:val="22"/>
        </w:rPr>
      </w:pPr>
      <w:r w:rsidRPr="00A54739">
        <w:rPr>
          <w:rFonts w:eastAsia="Calibri" w:cs="Arial"/>
          <w:szCs w:val="22"/>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contact our Help Desk toll-free at 1-877-677-2766 for assistanc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3A921E41" w14:textId="41E057B1" w:rsidR="003335CA" w:rsidRPr="00A54739" w:rsidRDefault="003335CA" w:rsidP="003335CA">
      <w:pPr>
        <w:spacing w:before="120"/>
        <w:rPr>
          <w:rFonts w:eastAsia="Calibri" w:cs="Arial"/>
          <w:szCs w:val="22"/>
        </w:rPr>
      </w:pPr>
      <w:r w:rsidRPr="00A54739">
        <w:rPr>
          <w:rFonts w:eastAsia="Calibri" w:cs="Arial"/>
          <w:szCs w:val="22"/>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129F657A" w14:textId="77777777" w:rsidR="003335CA" w:rsidRPr="00A54739" w:rsidRDefault="003335CA" w:rsidP="003335CA">
      <w:pPr>
        <w:spacing w:before="120"/>
        <w:rPr>
          <w:rFonts w:eastAsia="Calibri" w:cs="Arial"/>
          <w:szCs w:val="22"/>
        </w:rPr>
      </w:pPr>
      <w:r w:rsidRPr="00A54739">
        <w:rPr>
          <w:rFonts w:eastAsia="Calibri" w:cs="Arial"/>
          <w:szCs w:val="22"/>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0804C633" w14:textId="77777777" w:rsidR="003335CA" w:rsidRPr="00A54739" w:rsidRDefault="003335CA" w:rsidP="003335CA">
      <w:pPr>
        <w:spacing w:before="120"/>
        <w:rPr>
          <w:rFonts w:eastAsia="Calibri" w:cs="Arial"/>
          <w:szCs w:val="22"/>
        </w:rPr>
      </w:pPr>
      <w:r w:rsidRPr="00A54739">
        <w:rPr>
          <w:rFonts w:eastAsia="Calibri" w:cs="Arial"/>
          <w:szCs w:val="22"/>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14:paraId="3A3453F1" w14:textId="78BD1922" w:rsidR="003335CA" w:rsidRPr="00A54739" w:rsidRDefault="003335CA" w:rsidP="003335CA">
      <w:pPr>
        <w:spacing w:before="120"/>
        <w:rPr>
          <w:rFonts w:eastAsia="Calibri" w:cs="Arial"/>
          <w:szCs w:val="22"/>
        </w:rPr>
      </w:pPr>
      <w:r w:rsidRPr="00A54739">
        <w:rPr>
          <w:rFonts w:eastAsia="Calibri" w:cs="Arial"/>
          <w:szCs w:val="22"/>
        </w:rPr>
        <w:t>If you have any questions about this study, you may contact the study's director, Jennifer Wine, at 1-</w:t>
      </w:r>
      <w:r w:rsidRPr="00F65CB8">
        <w:rPr>
          <w:rFonts w:eastAsia="Calibri" w:cs="Arial"/>
          <w:szCs w:val="22"/>
        </w:rPr>
        <w:t>800-723-8942</w:t>
      </w:r>
      <w:r w:rsidRPr="00A54739">
        <w:rPr>
          <w:rFonts w:eastAsia="Calibri" w:cs="Arial"/>
          <w:szCs w:val="22"/>
        </w:rPr>
        <w:t>. For questions about your rights as a participant, please contact RTI’s Office of Research Protection toll-free at 1-866-214-2043.</w:t>
      </w:r>
      <w:r w:rsidR="00F47F52">
        <w:rPr>
          <w:rFonts w:eastAsia="Calibri" w:cs="Arial"/>
          <w:szCs w:val="22"/>
        </w:rPr>
        <w:t xml:space="preserve"> </w:t>
      </w:r>
      <w:r w:rsidRPr="00A54739">
        <w:rPr>
          <w:rFonts w:eastAsia="Calibri" w:cs="Arial"/>
          <w:szCs w:val="22"/>
        </w:rPr>
        <w:t>To review the letter that we mailed, click here (PDF letter).</w:t>
      </w:r>
    </w:p>
    <w:p w14:paraId="04850DFC" w14:textId="77777777" w:rsidR="003335CA" w:rsidRPr="00A54739" w:rsidRDefault="003335CA" w:rsidP="003335CA">
      <w:pPr>
        <w:spacing w:before="120"/>
        <w:rPr>
          <w:rFonts w:eastAsia="Calibri" w:cs="Arial"/>
          <w:szCs w:val="22"/>
        </w:rPr>
      </w:pPr>
      <w:r w:rsidRPr="00A54739">
        <w:rPr>
          <w:rFonts w:eastAsia="Calibri" w:cs="Arial"/>
          <w:szCs w:val="22"/>
        </w:rPr>
        <w:t>To review the study brochure, click here (PDF brochure).</w:t>
      </w:r>
    </w:p>
    <w:p w14:paraId="7F763052" w14:textId="77777777" w:rsidR="003335CA" w:rsidRPr="00A54739" w:rsidRDefault="003335CA" w:rsidP="003335CA">
      <w:pPr>
        <w:spacing w:before="120"/>
        <w:rPr>
          <w:rFonts w:eastAsia="Calibri" w:cs="Arial"/>
          <w:szCs w:val="22"/>
        </w:rPr>
      </w:pPr>
      <w:r w:rsidRPr="00A54739">
        <w:rPr>
          <w:rFonts w:eastAsia="Calibri" w:cs="Arial"/>
          <w:szCs w:val="22"/>
        </w:rPr>
        <w:t>Do you want to begin the survey now?</w:t>
      </w:r>
    </w:p>
    <w:p w14:paraId="7428A755" w14:textId="77777777" w:rsidR="003335CA" w:rsidRPr="00A54739" w:rsidRDefault="003335CA" w:rsidP="003335CA">
      <w:pPr>
        <w:rPr>
          <w:rFonts w:eastAsia="Calibri" w:cs="Arial"/>
          <w:szCs w:val="22"/>
        </w:rPr>
      </w:pPr>
      <w:r w:rsidRPr="00A54739">
        <w:rPr>
          <w:rFonts w:eastAsia="Calibri" w:cs="Arial"/>
          <w:szCs w:val="22"/>
        </w:rPr>
        <w:tab/>
        <w:t>1 = Yes, I agree to participate now</w:t>
      </w:r>
    </w:p>
    <w:p w14:paraId="56A8574C" w14:textId="77777777" w:rsidR="003335CA" w:rsidRPr="00A54739" w:rsidRDefault="003335CA" w:rsidP="003335CA">
      <w:pPr>
        <w:rPr>
          <w:rFonts w:eastAsia="Calibri" w:cs="Arial"/>
          <w:szCs w:val="22"/>
        </w:rPr>
      </w:pPr>
      <w:r w:rsidRPr="00A54739">
        <w:rPr>
          <w:rFonts w:eastAsia="Calibri" w:cs="Arial"/>
          <w:szCs w:val="22"/>
        </w:rPr>
        <w:tab/>
        <w:t>2 = Not now, but I want to participate at a later time</w:t>
      </w:r>
    </w:p>
    <w:p w14:paraId="1329DC59" w14:textId="77777777" w:rsidR="003335CA" w:rsidRDefault="003335CA" w:rsidP="003335CA">
      <w:pPr>
        <w:rPr>
          <w:rFonts w:eastAsia="Calibri" w:cs="Arial"/>
          <w:szCs w:val="22"/>
        </w:rPr>
      </w:pPr>
      <w:r w:rsidRPr="00A54739">
        <w:rPr>
          <w:rFonts w:eastAsia="Calibri" w:cs="Arial"/>
          <w:szCs w:val="22"/>
        </w:rPr>
        <w:tab/>
        <w:t>0 = No, I do not want to participate at all</w:t>
      </w:r>
    </w:p>
    <w:p w14:paraId="47F6FEB9" w14:textId="77777777" w:rsidR="003335CA" w:rsidRDefault="003335CA" w:rsidP="003335CA">
      <w:pPr>
        <w:rPr>
          <w:rFonts w:eastAsia="Calibri" w:cs="Arial"/>
          <w:szCs w:val="22"/>
        </w:rPr>
      </w:pPr>
    </w:p>
    <w:p w14:paraId="6996E87B" w14:textId="77777777" w:rsidR="003335CA" w:rsidRDefault="003335CA" w:rsidP="003335CA">
      <w:pPr>
        <w:pStyle w:val="help"/>
      </w:pPr>
      <w:r w:rsidRPr="007E65ED">
        <w:t xml:space="preserve">Help Text: </w:t>
      </w:r>
    </w:p>
    <w:p w14:paraId="5D619863" w14:textId="77777777" w:rsidR="003335CA" w:rsidRDefault="003335CA" w:rsidP="003335CA">
      <w:pPr>
        <w:pStyle w:val="bullet-survey"/>
        <w:numPr>
          <w:ilvl w:val="0"/>
          <w:numId w:val="2"/>
        </w:numPr>
      </w:pPr>
      <w:r>
        <w:t xml:space="preserve">You are one of approximately 150,000 students who will be taking part in this </w:t>
      </w:r>
      <w:r w:rsidRPr="00D4791C">
        <w:t>study</w:t>
      </w:r>
      <w:r>
        <w:t>.</w:t>
      </w:r>
    </w:p>
    <w:p w14:paraId="042008C7" w14:textId="77777777" w:rsidR="003335CA" w:rsidRPr="00461926" w:rsidRDefault="003335CA" w:rsidP="003335CA">
      <w:pPr>
        <w:pStyle w:val="bulletround"/>
        <w:spacing w:before="120" w:after="0"/>
      </w:pPr>
      <w:r w:rsidRPr="00461926">
        <w:t xml:space="preserve">The risk of participating in this study is small and relates to data security. However, we have put strict security procedures in place to protect your information. Procedures include: </w:t>
      </w:r>
    </w:p>
    <w:p w14:paraId="5BFD629A" w14:textId="77777777" w:rsidR="003335CA" w:rsidRPr="00414018" w:rsidRDefault="003335CA" w:rsidP="003335CA">
      <w:pPr>
        <w:pStyle w:val="ListParagraph"/>
        <w:numPr>
          <w:ilvl w:val="0"/>
          <w:numId w:val="35"/>
        </w:numPr>
        <w:spacing w:before="120"/>
        <w:rPr>
          <w:rFonts w:cs="Arial"/>
          <w:szCs w:val="16"/>
        </w:rPr>
      </w:pPr>
      <w:r w:rsidRPr="00414018">
        <w:rPr>
          <w:rFonts w:cs="Arial"/>
          <w:szCs w:val="16"/>
        </w:rPr>
        <w:lastRenderedPageBreak/>
        <w:t xml:space="preserve">Responses are collected and stored on RTI’s network which complies with all applicable security and privacy regulations including using strong encryption during internet transmission (Secure Sockets Layer (SSL) protocol). </w:t>
      </w:r>
    </w:p>
    <w:p w14:paraId="22BCA383"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All data entry modules are password protected and require the user to log in before accessing confidential data.</w:t>
      </w:r>
    </w:p>
    <w:p w14:paraId="39D98BD7" w14:textId="77777777" w:rsidR="003335CA" w:rsidRPr="00461926" w:rsidRDefault="003335CA" w:rsidP="003335CA">
      <w:pPr>
        <w:pStyle w:val="ListParagraph"/>
        <w:numPr>
          <w:ilvl w:val="0"/>
          <w:numId w:val="35"/>
        </w:numPr>
        <w:spacing w:before="120"/>
        <w:rPr>
          <w:rFonts w:cs="Arial"/>
          <w:szCs w:val="16"/>
        </w:rPr>
      </w:pPr>
      <w:r w:rsidRPr="00461926">
        <w:rPr>
          <w:rFonts w:cs="Arial"/>
          <w:szCs w:val="16"/>
        </w:rPr>
        <w:t xml:space="preserve">Project staff are subject to large fines and/or imprisonment if they knowingly publish or communicate any individually identifiable information. </w:t>
      </w:r>
    </w:p>
    <w:p w14:paraId="246AEDF6" w14:textId="77777777" w:rsidR="00212777" w:rsidRDefault="00212777" w:rsidP="008105B4">
      <w:pPr>
        <w:pStyle w:val="AppH3"/>
      </w:pPr>
      <w:r w:rsidRPr="00E66E86">
        <w:t>CATI Consent Text:</w:t>
      </w:r>
    </w:p>
    <w:p w14:paraId="3537AE90" w14:textId="77777777" w:rsidR="00212777" w:rsidRPr="00EB0888" w:rsidRDefault="00212777" w:rsidP="00212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14:paraId="4E1AF379" w14:textId="77777777" w:rsidR="00386DF5" w:rsidRPr="00F65CB8" w:rsidRDefault="00386DF5" w:rsidP="00386DF5">
      <w:pPr>
        <w:pStyle w:val="BodyText2"/>
        <w:rPr>
          <w:szCs w:val="24"/>
        </w:rPr>
      </w:pPr>
      <w:r w:rsidRPr="00F65CB8">
        <w:rPr>
          <w:szCs w:val="24"/>
        </w:rP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14:paraId="7AFB3D79" w14:textId="77777777" w:rsidR="00386DF5" w:rsidRPr="00F65CB8" w:rsidRDefault="00386DF5" w:rsidP="00386DF5">
      <w:pPr>
        <w:pStyle w:val="BodyText2"/>
        <w:rPr>
          <w:szCs w:val="24"/>
        </w:rPr>
      </w:pPr>
      <w:r w:rsidRPr="00F65CB8">
        <w:rPr>
          <w:szCs w:val="24"/>
        </w:rPr>
        <w:t xml:space="preserve">[[{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w:t>
      </w:r>
      <w:r>
        <w:rPr>
          <w:szCs w:val="24"/>
        </w:rPr>
        <w:t>let me know</w:t>
      </w:r>
      <w:r w:rsidRPr="00F65CB8">
        <w:rPr>
          <w:szCs w:val="24"/>
        </w:rPr>
        <w:t xml:space="preserv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14:paraId="137246F7" w14:textId="16C42209" w:rsidR="00386DF5" w:rsidRPr="00F65CB8" w:rsidRDefault="00386DF5" w:rsidP="00386DF5">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rsidR="002A4E1F">
        <w:t xml:space="preserve">Your responses, combined with any student record information, may be used only for statistical purposes and may not be disclosed, or used, in personally identifiable forms for any other purpose, except as required by law </w:t>
      </w:r>
      <w:r w:rsidR="002A4E1F" w:rsidRPr="00EB3668">
        <w:t>(20 U.S.C. §9573 and 6 U.S.C. §151)</w:t>
      </w:r>
      <w:r w:rsidR="002A4E1F">
        <w:t>.</w:t>
      </w:r>
    </w:p>
    <w:p w14:paraId="22193CE3" w14:textId="77777777" w:rsidR="00386DF5" w:rsidRPr="00F65CB8" w:rsidRDefault="00386DF5" w:rsidP="00386DF5">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14:paraId="3D418B0F" w14:textId="77777777" w:rsidR="00386DF5" w:rsidRPr="00F65CB8" w:rsidRDefault="00386DF5" w:rsidP="00386DF5">
      <w:pPr>
        <w:pStyle w:val="BodyText2"/>
        <w:rPr>
          <w:szCs w:val="24"/>
        </w:rPr>
      </w:pPr>
      <w:r w:rsidRPr="00F65CB8">
        <w:rPr>
          <w:szCs w:val="24"/>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14:paraId="168099F1" w14:textId="77777777" w:rsidR="00386DF5" w:rsidRDefault="00386DF5" w:rsidP="00386DF5">
      <w:pPr>
        <w:pStyle w:val="BodyText2"/>
        <w:rPr>
          <w:color w:val="FF0000"/>
          <w:szCs w:val="24"/>
        </w:rPr>
      </w:pPr>
      <w:r w:rsidRPr="00F65CB8">
        <w:rPr>
          <w:szCs w:val="24"/>
        </w:rPr>
        <w:t>If you have any questions about this study, you may contact the study's director, Jennifer Wine, at 1-</w:t>
      </w:r>
      <w:r>
        <w:rPr>
          <w:szCs w:val="24"/>
        </w:rPr>
        <w:t>800-723-8942</w:t>
      </w:r>
      <w:r w:rsidRPr="00F65CB8">
        <w:rPr>
          <w:szCs w:val="24"/>
        </w:rPr>
        <w:t>. For questions about your rights as a participant, please contact RTI’s Office of Research Protection toll-free at 1-866-214-2043.</w:t>
      </w:r>
      <w:r w:rsidRPr="00F65CB8">
        <w:rPr>
          <w:color w:val="FF0000"/>
          <w:szCs w:val="24"/>
        </w:rPr>
        <w:t xml:space="preserve"> </w:t>
      </w:r>
    </w:p>
    <w:p w14:paraId="5E9E5DB5" w14:textId="77777777" w:rsidR="00386DF5" w:rsidRPr="00EB0888" w:rsidRDefault="00386DF5" w:rsidP="00386DF5">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14:paraId="7C7DDA91" w14:textId="77777777" w:rsidR="00386DF5" w:rsidRPr="00EB0888" w:rsidRDefault="00386DF5" w:rsidP="00386DF5">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14:paraId="0336E983" w14:textId="77777777" w:rsidR="00386DF5" w:rsidRPr="00EB0888" w:rsidRDefault="00386DF5" w:rsidP="00386DF5">
      <w:pPr>
        <w:pStyle w:val="BodyText2"/>
        <w:rPr>
          <w:szCs w:val="24"/>
        </w:rPr>
      </w:pPr>
      <w:r>
        <w:rPr>
          <w:szCs w:val="24"/>
        </w:rPr>
        <w:t xml:space="preserve">May we </w:t>
      </w:r>
      <w:r w:rsidRPr="00EB0888">
        <w:rPr>
          <w:szCs w:val="24"/>
        </w:rPr>
        <w:t>begin the survey now?</w:t>
      </w:r>
    </w:p>
    <w:p w14:paraId="6CA8EB61" w14:textId="77777777" w:rsidR="00386DF5" w:rsidRPr="00EB0888" w:rsidRDefault="00386DF5" w:rsidP="00386DF5">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14:paraId="275AC933" w14:textId="77777777" w:rsidR="00386DF5" w:rsidRPr="00EB0888" w:rsidRDefault="00386DF5" w:rsidP="00386DF5">
      <w:pPr>
        <w:pStyle w:val="BodyText2"/>
        <w:rPr>
          <w:b/>
          <w:szCs w:val="24"/>
        </w:rPr>
      </w:pPr>
      <w:r w:rsidRPr="00EB0888">
        <w:rPr>
          <w:b/>
          <w:szCs w:val="24"/>
        </w:rPr>
        <w:lastRenderedPageBreak/>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14:paraId="60E575BA" w14:textId="77777777" w:rsidR="00386DF5" w:rsidRPr="00F65CB8" w:rsidRDefault="00386DF5" w:rsidP="00386DF5">
      <w:pPr>
        <w:pStyle w:val="BodyText2"/>
        <w:rPr>
          <w:szCs w:val="24"/>
        </w:rPr>
      </w:pPr>
      <w:r w:rsidRPr="00F65CB8">
        <w:rPr>
          <w:szCs w:val="24"/>
        </w:rPr>
        <w:t>You are one of approximately 150,000 students who will be taking part in this study.</w:t>
      </w:r>
    </w:p>
    <w:p w14:paraId="5DE2565B" w14:textId="77777777" w:rsidR="00386DF5" w:rsidRPr="00F65CB8" w:rsidRDefault="00386DF5" w:rsidP="00386DF5">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14:paraId="4F17CF94" w14:textId="77777777" w:rsidR="00386DF5" w:rsidRPr="00F65CB8" w:rsidRDefault="00386DF5" w:rsidP="00386DF5">
      <w:pPr>
        <w:pStyle w:val="BodyText2"/>
        <w:numPr>
          <w:ilvl w:val="0"/>
          <w:numId w:val="36"/>
        </w:numPr>
        <w:rPr>
          <w:szCs w:val="24"/>
        </w:rPr>
      </w:pPr>
      <w:r w:rsidRPr="00F65CB8">
        <w:rPr>
          <w:szCs w:val="24"/>
        </w:rPr>
        <w:t xml:space="preserve">Responses are collected and stored on RTI’s network which complies with all applicable security and privacy regulations including using strong encryption during internet transmission (Secure Sockets Layer (SSL) protocol). </w:t>
      </w:r>
    </w:p>
    <w:p w14:paraId="5F833788" w14:textId="77777777" w:rsidR="00386DF5" w:rsidRPr="00F65CB8" w:rsidRDefault="00386DF5" w:rsidP="00386DF5">
      <w:pPr>
        <w:pStyle w:val="BodyText2"/>
        <w:numPr>
          <w:ilvl w:val="0"/>
          <w:numId w:val="36"/>
        </w:numPr>
        <w:rPr>
          <w:szCs w:val="24"/>
        </w:rPr>
      </w:pPr>
      <w:r w:rsidRPr="00F65CB8">
        <w:rPr>
          <w:szCs w:val="24"/>
        </w:rPr>
        <w:t>All data entry modules are password protected and require the user to log in before accessing confidential data.</w:t>
      </w:r>
    </w:p>
    <w:p w14:paraId="47F64348" w14:textId="77777777" w:rsidR="00386DF5" w:rsidRDefault="00386DF5" w:rsidP="00386DF5">
      <w:pPr>
        <w:pStyle w:val="BodyText2"/>
        <w:numPr>
          <w:ilvl w:val="0"/>
          <w:numId w:val="36"/>
        </w:numPr>
        <w:rPr>
          <w:szCs w:val="24"/>
        </w:rPr>
      </w:pPr>
      <w:r w:rsidRPr="00F65CB8">
        <w:rPr>
          <w:szCs w:val="24"/>
        </w:rPr>
        <w:t xml:space="preserve">Project staff are subject to large fines and/or imprisonment if they knowingly publish or communicate any individually identifiable information. </w:t>
      </w:r>
    </w:p>
    <w:p w14:paraId="4D800A0E" w14:textId="77777777" w:rsidR="00386DF5" w:rsidRDefault="00386DF5" w:rsidP="00386DF5">
      <w:pPr>
        <w:pStyle w:val="BodyText2"/>
        <w:rPr>
          <w:szCs w:val="24"/>
        </w:rPr>
      </w:pPr>
      <w:r w:rsidRPr="00EB0888">
        <w:rPr>
          <w:szCs w:val="24"/>
        </w:rPr>
        <w:t xml:space="preserve">If you would like us to re-mail the information to you, please let me know. </w:t>
      </w:r>
    </w:p>
    <w:p w14:paraId="440EA050" w14:textId="77777777" w:rsidR="00386DF5" w:rsidRPr="00EB0888" w:rsidRDefault="00386DF5" w:rsidP="00386DF5">
      <w:pPr>
        <w:pStyle w:val="BodyText2"/>
        <w:rPr>
          <w:szCs w:val="24"/>
        </w:rPr>
      </w:pPr>
      <w:r w:rsidRPr="00EB0888">
        <w:rPr>
          <w:szCs w:val="24"/>
        </w:rPr>
        <w:t>May we begin the survey now?</w:t>
      </w:r>
    </w:p>
    <w:p w14:paraId="0029061E" w14:textId="77777777" w:rsidR="00386DF5" w:rsidRDefault="00386DF5" w:rsidP="00386DF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14:paraId="2D9B8142" w14:textId="61A0A71F" w:rsidR="00212777" w:rsidRPr="00EB0888" w:rsidRDefault="0022306A" w:rsidP="0022306A">
      <w:r>
        <w:rPr>
          <w:szCs w:val="24"/>
        </w:rPr>
        <w:br w:type="page"/>
      </w:r>
    </w:p>
    <w:p w14:paraId="69486F4F" w14:textId="4B1E7775" w:rsidR="002305B1" w:rsidRPr="00252F24" w:rsidRDefault="002305B1" w:rsidP="008105B4">
      <w:pPr>
        <w:pStyle w:val="Heading2"/>
      </w:pPr>
      <w:bookmarkStart w:id="28" w:name="_Toc20492710"/>
      <w:bookmarkStart w:id="29" w:name="_Toc20730285"/>
      <w:r w:rsidRPr="00252F24">
        <w:lastRenderedPageBreak/>
        <w:t>Letters</w:t>
      </w:r>
      <w:bookmarkEnd w:id="28"/>
      <w:bookmarkEnd w:id="29"/>
    </w:p>
    <w:p w14:paraId="1405800C" w14:textId="72483497" w:rsidR="002305B1" w:rsidRPr="00E85D6D" w:rsidRDefault="002305B1" w:rsidP="002305B1">
      <w:pPr>
        <w:pStyle w:val="AppH3"/>
      </w:pPr>
      <w:r w:rsidRPr="00E85D6D">
        <w:t>Data Collection Announcement Letter</w:t>
      </w:r>
      <w:bookmarkEnd w:id="23"/>
      <w:bookmarkEnd w:id="24"/>
      <w:r w:rsidR="00770786">
        <w:t>*</w:t>
      </w:r>
    </w:p>
    <w:p w14:paraId="320E02FC" w14:textId="77777777" w:rsidR="002305B1" w:rsidRPr="002305B1" w:rsidRDefault="002305B1" w:rsidP="002305B1">
      <w:pPr>
        <w:pStyle w:val="BodyText2"/>
      </w:pPr>
      <w:r w:rsidRPr="002305B1">
        <w:t>«date»</w:t>
      </w:r>
    </w:p>
    <w:p w14:paraId="1EEAC94F" w14:textId="1F358842" w:rsidR="002305B1" w:rsidRPr="002305B1" w:rsidRDefault="002305B1" w:rsidP="002305B1">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598848" behindDoc="0" locked="0" layoutInCell="1" allowOverlap="1" wp14:anchorId="49825A46" wp14:editId="28CE11A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60B25C20" w14:textId="63B8FF13" w:rsidR="00FD6DE0" w:rsidRDefault="00FD6DE0" w:rsidP="00031012">
                            <w:pPr>
                              <w:pStyle w:val="Default"/>
                            </w:pPr>
                            <w:r w:rsidRPr="00D1697D">
                              <w:rPr>
                                <w:sz w:val="20"/>
                                <w:szCs w:val="20"/>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9825A46" id="_x0000_t202" coordsize="21600,21600" o:spt="202" path="m,l,21600r21600,l21600,xe">
                <v:stroke joinstyle="miter"/>
                <v:path gradientshapeok="t" o:connecttype="rect"/>
              </v:shapetype>
              <v:shape id="Text Box 24" o:spid="_x0000_s1026" type="#_x0000_t202" style="position:absolute;margin-left:324.75pt;margin-top:8.6pt;width:171pt;height:39pt;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" fillcolor="white [3201]" stroked="f" strokeweight=".5pt">
                <v:textbox>
                  <w:txbxContent>
                    <w:p w14:paraId="60B25C20" w14:textId="63B8FF13" w:rsidR="00FD6DE0" w:rsidRDefault="00FD6DE0" w:rsidP="00031012">
                      <w:pPr>
                        <w:pStyle w:val="Default"/>
                      </w:pPr>
                      <w:r w:rsidRPr="00D1697D">
                        <w:rPr>
                          <w:sz w:val="20"/>
                          <w:szCs w:val="20"/>
                        </w:rPr>
                        <w:t>Study ID: «caseid»</w:t>
                      </w:r>
                    </w:p>
                  </w:txbxContent>
                </v:textbox>
              </v:shape>
            </w:pict>
          </mc:Fallback>
        </mc:AlternateContent>
      </w:r>
      <w:r w:rsidRPr="002305B1">
        <w:rPr>
          <w:rFonts w:ascii="Garamond" w:hAnsi="Garamond"/>
          <w:sz w:val="22"/>
          <w:szCs w:val="22"/>
        </w:rPr>
        <w:t>«casenamenosuffixALLCAPS»</w:t>
      </w:r>
    </w:p>
    <w:p w14:paraId="3039934C"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1»</w:t>
      </w:r>
    </w:p>
    <w:p w14:paraId="2BD49BE8"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2»</w:t>
      </w:r>
    </w:p>
    <w:p w14:paraId="166DF032"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 xml:space="preserve">«city», «state» «zip» </w:t>
      </w:r>
    </w:p>
    <w:p w14:paraId="489B92BB" w14:textId="77777777" w:rsidR="002305B1" w:rsidRPr="002305B1" w:rsidRDefault="002305B1" w:rsidP="002305B1">
      <w:pPr>
        <w:pStyle w:val="BodyText2"/>
      </w:pPr>
      <w:r w:rsidRPr="002305B1">
        <w:t>Dear «fname»,</w:t>
      </w:r>
    </w:p>
    <w:p w14:paraId="1358ED86" w14:textId="429DC2A7" w:rsidR="002305B1" w:rsidRPr="002305B1" w:rsidRDefault="002305B1" w:rsidP="002305B1">
      <w:pPr>
        <w:pStyle w:val="BodyText2"/>
      </w:pPr>
      <w:r w:rsidRPr="002305B1">
        <w:t xml:space="preserve">Congratulations! You have been selected to participate in the 2019-20 National Postsecondary Student Aid Study (NPSAS), an important U.S. Department of Education study that will help determine how students </w:t>
      </w:r>
      <w:r w:rsidRPr="002305B1">
        <w:rPr>
          <w:b/>
        </w:rPr>
        <w:t>«studying [major]//[fieldofstudy] »</w:t>
      </w:r>
      <w:r w:rsidRPr="002305B1">
        <w:t xml:space="preserve">and their families meet the cost of education beyond high school. </w:t>
      </w:r>
      <w:r w:rsidRPr="002305B1">
        <w:rPr>
          <w:b/>
        </w:rPr>
        <w:t>[</w:t>
      </w:r>
      <w:r w:rsidR="00E211C2">
        <w:rPr>
          <w:b/>
        </w:rPr>
        <w:t>W</w:t>
      </w:r>
      <w:r w:rsidRPr="002305B1">
        <w:rPr>
          <w:b/>
        </w:rPr>
        <w:t>e have worked closely with «PC_name»«, [PC_title]» at your institution to facilitate «the »«</w:t>
      </w:r>
      <w:r w:rsidR="00C55AAA" w:rsidRPr="002305B1">
        <w:rPr>
          <w:b/>
        </w:rPr>
        <w:t>«</w:t>
      </w:r>
      <w:r w:rsidRPr="002305B1">
        <w:rPr>
          <w:b/>
        </w:rPr>
        <w:t>NPSASschool»’s</w:t>
      </w:r>
      <w:r w:rsidR="00C55AAA" w:rsidRPr="002305B1">
        <w:rPr>
          <w:b/>
        </w:rPr>
        <w:t>»</w:t>
      </w:r>
      <w:r w:rsidRPr="002305B1">
        <w:rPr>
          <w:b/>
        </w:rPr>
        <w:t xml:space="preserve"> participation in this important research.]//[</w:t>
      </w:r>
      <w:r w:rsidR="00E211C2">
        <w:rPr>
          <w:b/>
        </w:rPr>
        <w:t>W</w:t>
      </w:r>
      <w:r w:rsidRPr="002305B1">
        <w:rPr>
          <w:b/>
        </w:rPr>
        <w:t xml:space="preserve">e have worked closely with your institution to facilitate </w:t>
      </w:r>
      <w:r w:rsidRPr="002305B1">
        <w:t>«</w:t>
      </w:r>
      <w:r w:rsidRPr="002305B1">
        <w:rPr>
          <w:b/>
        </w:rPr>
        <w:t xml:space="preserve">the </w:t>
      </w:r>
      <w:r w:rsidRPr="002305B1">
        <w:t>»</w:t>
      </w:r>
      <w:r w:rsidRPr="002305B1">
        <w:rPr>
          <w:b/>
        </w:rPr>
        <w:fldChar w:fldCharType="begin"/>
      </w:r>
      <w:r w:rsidRPr="002305B1">
        <w:rPr>
          <w:b/>
        </w:rPr>
        <w:instrText xml:space="preserve"> MERGEFIELD "NPSASschool" </w:instrText>
      </w:r>
      <w:r w:rsidRPr="002305B1">
        <w:rPr>
          <w:b/>
        </w:rPr>
        <w:fldChar w:fldCharType="separate"/>
      </w:r>
      <w:r w:rsidRPr="002305B1">
        <w:rPr>
          <w:b/>
          <w:noProof/>
        </w:rPr>
        <w:t>«</w:t>
      </w:r>
      <w:r w:rsidR="00C55AAA" w:rsidRPr="002305B1">
        <w:rPr>
          <w:b/>
          <w:noProof/>
        </w:rPr>
        <w:t>«</w:t>
      </w:r>
      <w:r w:rsidRPr="002305B1">
        <w:rPr>
          <w:b/>
          <w:noProof/>
        </w:rPr>
        <w:t>NPSASschool»</w:t>
      </w:r>
      <w:r w:rsidRPr="002305B1">
        <w:rPr>
          <w:b/>
        </w:rPr>
        <w:fldChar w:fldCharType="end"/>
      </w:r>
      <w:r w:rsidRPr="002305B1">
        <w:rPr>
          <w:b/>
        </w:rPr>
        <w:t>’s</w:t>
      </w:r>
      <w:r w:rsidR="00C55AAA" w:rsidRPr="002305B1">
        <w:rPr>
          <w:b/>
          <w:noProof/>
        </w:rPr>
        <w:t>»</w:t>
      </w:r>
      <w:r w:rsidRPr="002305B1">
        <w:rPr>
          <w:b/>
        </w:rPr>
        <w:t xml:space="preserve"> participation in this important research.] </w:t>
      </w:r>
      <w:r w:rsidRPr="002305B1">
        <w:t xml:space="preserve">Your survey responses will represent other students enrolled at </w:t>
      </w:r>
      <w:r w:rsidRPr="002305B1">
        <w:rPr>
          <w:b/>
        </w:rPr>
        <w:t>««the »</w:t>
      </w:r>
      <w:r w:rsidRPr="002305B1">
        <w:rPr>
          <w:b/>
        </w:rPr>
        <w:fldChar w:fldCharType="begin"/>
      </w:r>
      <w:r w:rsidRPr="002305B1">
        <w:rPr>
          <w:b/>
        </w:rPr>
        <w:instrText xml:space="preserve"> MERGEFIELD "NPSASschool" </w:instrText>
      </w:r>
      <w:r w:rsidRPr="002305B1">
        <w:rPr>
          <w:b/>
        </w:rPr>
        <w:fldChar w:fldCharType="separate"/>
      </w:r>
      <w:r w:rsidRPr="002305B1">
        <w:rPr>
          <w:b/>
          <w:noProof/>
        </w:rPr>
        <w:t>«NPSASschool»</w:t>
      </w:r>
      <w:r w:rsidRPr="002305B1">
        <w:rPr>
          <w:b/>
        </w:rPr>
        <w:fldChar w:fldCharType="end"/>
      </w:r>
      <w:r w:rsidRPr="002305B1">
        <w:t>»</w:t>
      </w:r>
      <w:r w:rsidRPr="002305B1">
        <w:rPr>
          <w:b/>
        </w:rPr>
        <w:t>//«</w:t>
      </w:r>
      <w:r w:rsidRPr="002305B1">
        <w:t>your institution» who were not selected to participate in NPSAS. Therefore, your participation is critical to the success of the study.</w:t>
      </w:r>
    </w:p>
    <w:p w14:paraId="559CDC22" w14:textId="26DE63AB" w:rsidR="002305B1" w:rsidRPr="002305B1" w:rsidRDefault="002305B1" w:rsidP="002305B1">
      <w:pPr>
        <w:pStyle w:val="BodyText2"/>
      </w:pPr>
      <w:r w:rsidRPr="002305B1">
        <w:t>Here are some key pieces of information to help get you started:</w:t>
      </w:r>
    </w:p>
    <w:p w14:paraId="7DB5F5DD"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b/>
          <w:color w:val="000000" w:themeColor="text1"/>
          <w:sz w:val="22"/>
          <w:szCs w:val="22"/>
        </w:rPr>
        <w:t xml:space="preserve">[IF PREPAID INCENTIVE ELIGIBLE: «Enclosed, please find $2 in appreciation of your participation in NPSAS.»] </w:t>
      </w:r>
    </w:p>
    <w:p w14:paraId="48A6269B" w14:textId="15B7212C"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sz w:val="22"/>
          <w:szCs w:val="22"/>
        </w:rPr>
        <w:t xml:space="preserve">The survey will take approximately </w:t>
      </w:r>
      <w:r w:rsidRPr="002305B1">
        <w:rPr>
          <w:rFonts w:ascii="Garamond" w:hAnsi="Garamond"/>
          <w:b/>
          <w:sz w:val="22"/>
          <w:szCs w:val="22"/>
        </w:rPr>
        <w:t>«time» minutes</w:t>
      </w:r>
      <w:r w:rsidRPr="002305B1">
        <w:rPr>
          <w:rFonts w:ascii="Garamond" w:hAnsi="Garamond"/>
          <w:sz w:val="22"/>
          <w:szCs w:val="22"/>
        </w:rPr>
        <w:t xml:space="preserve"> to complete and can be completed on</w:t>
      </w:r>
      <w:r w:rsidR="00E075CE">
        <w:rPr>
          <w:rFonts w:ascii="Garamond" w:hAnsi="Garamond"/>
          <w:sz w:val="22"/>
          <w:szCs w:val="22"/>
        </w:rPr>
        <w:t xml:space="preserve"> any electronic device, including</w:t>
      </w:r>
      <w:r w:rsidRPr="002305B1">
        <w:rPr>
          <w:rFonts w:ascii="Garamond" w:hAnsi="Garamond"/>
          <w:sz w:val="22"/>
          <w:szCs w:val="22"/>
        </w:rPr>
        <w:t xml:space="preserve"> your mobile device or tablet.</w:t>
      </w:r>
    </w:p>
    <w:p w14:paraId="2923E3F3" w14:textId="339F68ED"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bCs/>
          <w:sz w:val="22"/>
          <w:szCs w:val="22"/>
        </w:rPr>
        <w:t>To complete your survey</w:t>
      </w:r>
      <w:r w:rsidR="00E43D15">
        <w:rPr>
          <w:rFonts w:ascii="Garamond" w:hAnsi="Garamond"/>
          <w:bCs/>
          <w:sz w:val="22"/>
          <w:szCs w:val="22"/>
        </w:rPr>
        <w:t xml:space="preserve"> (available in English or Spanish)</w:t>
      </w:r>
      <w:r w:rsidRPr="002305B1">
        <w:rPr>
          <w:rFonts w:ascii="Garamond" w:hAnsi="Garamond"/>
          <w:bCs/>
          <w:sz w:val="22"/>
          <w:szCs w:val="22"/>
        </w:rPr>
        <w:t xml:space="preserve"> </w:t>
      </w:r>
    </w:p>
    <w:p w14:paraId="60EC9A5F" w14:textId="59F50C23"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 xml:space="preserve">Go to our secure NPSAS website at </w:t>
      </w:r>
      <w:hyperlink r:id="rId27" w:history="1">
        <w:r w:rsidRPr="002305B1">
          <w:rPr>
            <w:rStyle w:val="Hyperlink"/>
            <w:rFonts w:ascii="Garamond" w:hAnsi="Garamond"/>
            <w:sz w:val="22"/>
            <w:szCs w:val="22"/>
          </w:rPr>
          <w:t>https://surveys.nces.ed.gov/npsas/</w:t>
        </w:r>
      </w:hyperlink>
    </w:p>
    <w:p w14:paraId="6FEB1815" w14:textId="64E2023F"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Log in using your</w:t>
      </w:r>
    </w:p>
    <w:p w14:paraId="2907DB36"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Study ID: </w:t>
      </w:r>
      <w:r w:rsidRPr="002305B1">
        <w:rPr>
          <w:rFonts w:ascii="Garamond" w:hAnsi="Garamond"/>
          <w:sz w:val="22"/>
          <w:szCs w:val="22"/>
        </w:rPr>
        <w:t>«</w:t>
      </w:r>
      <w:r w:rsidRPr="002305B1">
        <w:rPr>
          <w:rFonts w:ascii="Garamond" w:hAnsi="Garamond"/>
          <w:bCs/>
          <w:sz w:val="22"/>
          <w:szCs w:val="22"/>
        </w:rPr>
        <w:t>caseID</w:t>
      </w:r>
      <w:r w:rsidRPr="002305B1">
        <w:rPr>
          <w:rFonts w:ascii="Garamond" w:hAnsi="Garamond"/>
          <w:sz w:val="22"/>
          <w:szCs w:val="22"/>
        </w:rPr>
        <w:t>»</w:t>
      </w:r>
    </w:p>
    <w:p w14:paraId="2D716A94"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Password: </w:t>
      </w:r>
      <w:r w:rsidRPr="002305B1">
        <w:rPr>
          <w:rFonts w:ascii="Garamond" w:hAnsi="Garamond"/>
          <w:sz w:val="22"/>
          <w:szCs w:val="22"/>
        </w:rPr>
        <w:t>«</w:t>
      </w:r>
      <w:r w:rsidRPr="002305B1">
        <w:rPr>
          <w:rFonts w:ascii="Garamond" w:hAnsi="Garamond"/>
          <w:bCs/>
          <w:sz w:val="22"/>
          <w:szCs w:val="22"/>
        </w:rPr>
        <w:t>password</w:t>
      </w:r>
      <w:r w:rsidRPr="002305B1">
        <w:rPr>
          <w:rFonts w:ascii="Garamond" w:hAnsi="Garamond"/>
          <w:sz w:val="22"/>
          <w:szCs w:val="22"/>
        </w:rPr>
        <w:t>»</w:t>
      </w:r>
    </w:p>
    <w:p w14:paraId="27C301AA" w14:textId="77777777"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Or, use the camera on your phone to scan the QR code below:</w:t>
      </w:r>
    </w:p>
    <w:p w14:paraId="7F23AAC0" w14:textId="77777777" w:rsidR="002305B1" w:rsidRPr="002305B1" w:rsidRDefault="002305B1" w:rsidP="002305B1">
      <w:pPr>
        <w:pStyle w:val="Default"/>
        <w:jc w:val="center"/>
        <w:rPr>
          <w:rFonts w:ascii="Garamond" w:hAnsi="Garamond"/>
          <w:bCs/>
          <w:sz w:val="22"/>
          <w:szCs w:val="22"/>
        </w:rPr>
      </w:pPr>
      <w:r w:rsidRPr="002305B1">
        <w:rPr>
          <w:rFonts w:ascii="Garamond" w:hAnsi="Garamond"/>
          <w:sz w:val="22"/>
          <w:szCs w:val="22"/>
        </w:rPr>
        <w:t>«</w:t>
      </w:r>
      <w:r w:rsidRPr="002305B1">
        <w:rPr>
          <w:rFonts w:ascii="Garamond" w:hAnsi="Garamond"/>
          <w:bCs/>
          <w:sz w:val="22"/>
          <w:szCs w:val="22"/>
        </w:rPr>
        <w:t>QRCODE</w:t>
      </w:r>
      <w:r w:rsidRPr="002305B1">
        <w:rPr>
          <w:rFonts w:ascii="Garamond" w:hAnsi="Garamond"/>
          <w:sz w:val="22"/>
          <w:szCs w:val="22"/>
        </w:rPr>
        <w:t>»</w:t>
      </w:r>
    </w:p>
    <w:p w14:paraId="6CB1C6C5" w14:textId="7BE83980" w:rsidR="002305B1" w:rsidRPr="002305B1" w:rsidRDefault="002305B1" w:rsidP="00BB2729">
      <w:pPr>
        <w:pStyle w:val="Default"/>
        <w:numPr>
          <w:ilvl w:val="1"/>
          <w:numId w:val="11"/>
        </w:numPr>
        <w:spacing w:before="120"/>
        <w:rPr>
          <w:rFonts w:ascii="Garamond" w:hAnsi="Garamond"/>
          <w:color w:val="auto"/>
          <w:sz w:val="22"/>
          <w:szCs w:val="22"/>
        </w:rPr>
      </w:pPr>
      <w:r w:rsidRPr="002305B1">
        <w:rPr>
          <w:rFonts w:ascii="Garamond" w:hAnsi="Garamond"/>
          <w:sz w:val="22"/>
          <w:szCs w:val="22"/>
        </w:rPr>
        <w:t xml:space="preserve">If you have questions or problems completing your survey online, or prefer to complete the survey over the telephone, call the </w:t>
      </w:r>
      <w:r w:rsidRPr="002305B1">
        <w:rPr>
          <w:rFonts w:ascii="Garamond" w:hAnsi="Garamond"/>
          <w:b/>
          <w:bCs/>
          <w:sz w:val="22"/>
          <w:szCs w:val="22"/>
        </w:rPr>
        <w:t xml:space="preserve">NPSAS help desk at </w:t>
      </w:r>
      <w:r w:rsidRPr="002305B1">
        <w:rPr>
          <w:rFonts w:ascii="Garamond" w:hAnsi="Garamond"/>
          <w:b/>
          <w:color w:val="auto"/>
          <w:sz w:val="22"/>
          <w:szCs w:val="22"/>
        </w:rPr>
        <w:t>877-677-2766</w:t>
      </w:r>
      <w:r w:rsidRPr="002305B1">
        <w:rPr>
          <w:rFonts w:ascii="Garamond" w:hAnsi="Garamond"/>
          <w:sz w:val="22"/>
          <w:szCs w:val="22"/>
        </w:rPr>
        <w:t xml:space="preserve"> or </w:t>
      </w:r>
      <w:r w:rsidR="00C70F64">
        <w:rPr>
          <w:rFonts w:ascii="Garamond" w:hAnsi="Garamond"/>
          <w:sz w:val="22"/>
          <w:szCs w:val="22"/>
        </w:rPr>
        <w:t>e-mail</w:t>
      </w:r>
      <w:r w:rsidRPr="002305B1">
        <w:rPr>
          <w:rFonts w:ascii="Garamond" w:hAnsi="Garamond"/>
          <w:sz w:val="22"/>
          <w:szCs w:val="22"/>
        </w:rPr>
        <w:t xml:space="preserve"> us at </w:t>
      </w:r>
      <w:hyperlink r:id="rId28" w:history="1">
        <w:r w:rsidRPr="002305B1">
          <w:rPr>
            <w:rStyle w:val="Hyperlink"/>
            <w:rFonts w:ascii="Garamond" w:hAnsi="Garamond"/>
            <w:sz w:val="22"/>
            <w:szCs w:val="22"/>
          </w:rPr>
          <w:t>npsas@ed.gov</w:t>
        </w:r>
      </w:hyperlink>
      <w:r w:rsidRPr="002305B1">
        <w:rPr>
          <w:rFonts w:ascii="Garamond" w:hAnsi="Garamond"/>
          <w:color w:val="auto"/>
          <w:sz w:val="22"/>
          <w:szCs w:val="22"/>
        </w:rPr>
        <w:t>.</w:t>
      </w:r>
    </w:p>
    <w:p w14:paraId="7B236BD3"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sz w:val="22"/>
          <w:szCs w:val="22"/>
        </w:rPr>
        <w:t xml:space="preserve"> </w:t>
      </w:r>
      <w:r w:rsidRPr="002305B1">
        <w:rPr>
          <w:rFonts w:ascii="Garamond" w:hAnsi="Garamond"/>
          <w:b/>
          <w:sz w:val="22"/>
          <w:szCs w:val="22"/>
        </w:rPr>
        <w:t>[IF INCENTIVE ELIGIBLE:</w:t>
      </w:r>
      <w:r w:rsidRPr="002305B1">
        <w:rPr>
          <w:rFonts w:ascii="Garamond" w:hAnsi="Garamond"/>
          <w:sz w:val="22"/>
          <w:szCs w:val="22"/>
        </w:rPr>
        <w:t xml:space="preserve"> «</w:t>
      </w:r>
      <w:r w:rsidRPr="002305B1">
        <w:rPr>
          <w:rFonts w:ascii="Garamond" w:hAnsi="Garamond"/>
          <w:b/>
          <w:sz w:val="22"/>
          <w:szCs w:val="22"/>
        </w:rPr>
        <w:t xml:space="preserve">After you complete the survey, you will receive $«Inc_amount» </w:t>
      </w:r>
      <w:r w:rsidRPr="002305B1">
        <w:rPr>
          <w:rFonts w:ascii="Garamond" w:hAnsi="Garamond"/>
          <w:sz w:val="22"/>
          <w:szCs w:val="22"/>
        </w:rPr>
        <w:t>as a token of our appreciation, payable by «PayPal or »check.</w:t>
      </w:r>
      <w:r w:rsidRPr="002305B1">
        <w:rPr>
          <w:rFonts w:ascii="Garamond" w:hAnsi="Garamond"/>
          <w:b/>
          <w:sz w:val="22"/>
          <w:szCs w:val="22"/>
        </w:rPr>
        <w:t>»</w:t>
      </w:r>
      <w:r w:rsidRPr="002305B1">
        <w:rPr>
          <w:rFonts w:ascii="Garamond" w:hAnsi="Garamond"/>
          <w:sz w:val="22"/>
          <w:szCs w:val="22"/>
        </w:rPr>
        <w:t>]</w:t>
      </w:r>
      <w:r w:rsidRPr="002305B1">
        <w:rPr>
          <w:rFonts w:ascii="Garamond" w:hAnsi="Garamond"/>
          <w:b/>
          <w:sz w:val="22"/>
          <w:szCs w:val="22"/>
        </w:rPr>
        <w:t xml:space="preserve"> </w:t>
      </w:r>
    </w:p>
    <w:p w14:paraId="18EC6C06" w14:textId="22CF605B" w:rsidR="002305B1" w:rsidRPr="002305B1" w:rsidRDefault="002305B1" w:rsidP="00BB2729">
      <w:pPr>
        <w:pStyle w:val="BodyText"/>
        <w:numPr>
          <w:ilvl w:val="0"/>
          <w:numId w:val="12"/>
        </w:numPr>
        <w:spacing w:line="259" w:lineRule="auto"/>
        <w:rPr>
          <w:rFonts w:cs="Arial"/>
          <w:sz w:val="22"/>
          <w:szCs w:val="22"/>
        </w:rPr>
      </w:pPr>
      <w:r w:rsidRPr="002305B1">
        <w:rPr>
          <w:rFonts w:cs="Arial"/>
          <w:sz w:val="22"/>
          <w:szCs w:val="22"/>
        </w:rPr>
        <w:t>Because your participation is important, you may receive reminders via e-mail, mail, phone, and text message</w:t>
      </w:r>
      <w:r w:rsidR="00BB2729">
        <w:rPr>
          <w:rFonts w:cs="Arial"/>
          <w:sz w:val="22"/>
          <w:szCs w:val="22"/>
        </w:rPr>
        <w:t xml:space="preserve">. </w:t>
      </w:r>
    </w:p>
    <w:p w14:paraId="40F8EB16" w14:textId="0F15B08B" w:rsidR="002305B1" w:rsidRPr="002305B1" w:rsidRDefault="002305B1" w:rsidP="002305B1">
      <w:pPr>
        <w:pStyle w:val="BodyText2"/>
      </w:pPr>
      <w:r w:rsidRPr="002305B1">
        <w:t>Para solicitar materiales de contacto en español en el futur</w:t>
      </w:r>
      <w:r w:rsidR="00BF78E4">
        <w:t>o</w:t>
      </w:r>
      <w:r w:rsidRPr="002305B1">
        <w:t xml:space="preserve">, por favor llame al </w:t>
      </w:r>
      <w:r w:rsidR="00FD1AC2">
        <w:t>877-677-2766</w:t>
      </w:r>
      <w:r w:rsidRPr="002305B1">
        <w:t xml:space="preserve"> o envia un e-mail a </w:t>
      </w:r>
      <w:hyperlink r:id="rId29" w:history="1">
        <w:r w:rsidRPr="002305B1">
          <w:rPr>
            <w:rStyle w:val="Hyperlink"/>
          </w:rPr>
          <w:t>npsas@ed.gov</w:t>
        </w:r>
      </w:hyperlink>
      <w:r w:rsidRPr="000E68E5">
        <w:rPr>
          <w:rStyle w:val="Hyperlink"/>
          <w:u w:val="none"/>
        </w:rPr>
        <w:t>.</w:t>
      </w:r>
    </w:p>
    <w:p w14:paraId="71F3A282" w14:textId="3C7B47DA" w:rsidR="002305B1" w:rsidRDefault="002305B1" w:rsidP="00031012">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firstRow="1" w:lastRow="0" w:firstColumn="1" w:lastColumn="0" w:noHBand="0" w:noVBand="1"/>
      </w:tblPr>
      <w:tblGrid>
        <w:gridCol w:w="5112"/>
        <w:gridCol w:w="5112"/>
      </w:tblGrid>
      <w:tr w:rsidR="00031012" w14:paraId="578F8416" w14:textId="77777777" w:rsidTr="00225586">
        <w:trPr>
          <w:trHeight w:val="571"/>
        </w:trPr>
        <w:tc>
          <w:tcPr>
            <w:tcW w:w="5112" w:type="dxa"/>
            <w:vAlign w:val="bottom"/>
          </w:tcPr>
          <w:p w14:paraId="0D1583CE" w14:textId="45FEBCD7" w:rsidR="00031012" w:rsidRDefault="00031012" w:rsidP="00031012">
            <w:pPr>
              <w:pStyle w:val="Default"/>
              <w:rPr>
                <w:rFonts w:ascii="Garamond" w:hAnsi="Garamond"/>
                <w:sz w:val="22"/>
                <w:szCs w:val="22"/>
              </w:rPr>
            </w:pPr>
          </w:p>
        </w:tc>
        <w:tc>
          <w:tcPr>
            <w:tcW w:w="5112" w:type="dxa"/>
            <w:vAlign w:val="bottom"/>
          </w:tcPr>
          <w:p w14:paraId="0D6E3262" w14:textId="589F70FA" w:rsidR="00031012" w:rsidRDefault="00031012" w:rsidP="00031012">
            <w:pPr>
              <w:pStyle w:val="Default"/>
              <w:rPr>
                <w:rFonts w:ascii="Garamond" w:hAnsi="Garamond"/>
                <w:sz w:val="22"/>
                <w:szCs w:val="22"/>
              </w:rPr>
            </w:pPr>
          </w:p>
        </w:tc>
      </w:tr>
      <w:tr w:rsidR="00031012" w14:paraId="62E6AA5C" w14:textId="77777777" w:rsidTr="00225586">
        <w:trPr>
          <w:trHeight w:val="1114"/>
        </w:trPr>
        <w:tc>
          <w:tcPr>
            <w:tcW w:w="5112" w:type="dxa"/>
          </w:tcPr>
          <w:p w14:paraId="443D1216" w14:textId="77777777" w:rsidR="00031012" w:rsidRDefault="00031012" w:rsidP="00031012">
            <w:pPr>
              <w:pStyle w:val="Default"/>
              <w:rPr>
                <w:rFonts w:ascii="Garamond" w:hAnsi="Garamond"/>
                <w:sz w:val="22"/>
                <w:szCs w:val="22"/>
              </w:rPr>
            </w:pPr>
            <w:r w:rsidRPr="002305B1">
              <w:rPr>
                <w:rFonts w:ascii="Garamond" w:hAnsi="Garamond" w:cs="Arial"/>
                <w:sz w:val="22"/>
                <w:szCs w:val="22"/>
              </w:rPr>
              <w:t>Tracy Hunt-White, Ph.D.</w:t>
            </w:r>
          </w:p>
          <w:p w14:paraId="75EBB5BF"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Officer, NPSAS</w:t>
            </w:r>
          </w:p>
          <w:p w14:paraId="6EA865D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National Center for Education Statistics</w:t>
            </w:r>
          </w:p>
          <w:p w14:paraId="0DAB22E4" w14:textId="4D57898D" w:rsidR="00031012" w:rsidRPr="002305B1" w:rsidRDefault="00F26158" w:rsidP="00031012">
            <w:pPr>
              <w:pStyle w:val="Default"/>
              <w:rPr>
                <w:rFonts w:ascii="Garamond" w:hAnsi="Garamond"/>
                <w:noProof/>
                <w:sz w:val="22"/>
                <w:szCs w:val="22"/>
              </w:rPr>
            </w:pPr>
            <w:hyperlink r:id="rId30" w:history="1">
              <w:r w:rsidR="00031012" w:rsidRPr="002305B1">
                <w:rPr>
                  <w:rStyle w:val="Hyperlink"/>
                  <w:rFonts w:ascii="Garamond" w:hAnsi="Garamond"/>
                  <w:sz w:val="22"/>
                  <w:szCs w:val="22"/>
                </w:rPr>
                <w:t>Tracy.Hunt-White@ed.gov</w:t>
              </w:r>
            </w:hyperlink>
            <w:r w:rsidR="00031012" w:rsidRPr="002305B1">
              <w:rPr>
                <w:rFonts w:ascii="Garamond" w:hAnsi="Garamond" w:cs="Arial"/>
                <w:sz w:val="22"/>
                <w:szCs w:val="22"/>
              </w:rPr>
              <w:t xml:space="preserve"> | 202-245-6507</w:t>
            </w:r>
          </w:p>
        </w:tc>
        <w:tc>
          <w:tcPr>
            <w:tcW w:w="5112" w:type="dxa"/>
          </w:tcPr>
          <w:p w14:paraId="0AF15B2D"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Jennifer Wine, Ph.D</w:t>
            </w:r>
          </w:p>
          <w:p w14:paraId="6843753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Director, NPSAS</w:t>
            </w:r>
          </w:p>
          <w:p w14:paraId="7EF4645E"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RTI International</w:t>
            </w:r>
          </w:p>
          <w:p w14:paraId="7966415E" w14:textId="00BB5C7E" w:rsidR="00031012" w:rsidRPr="002305B1" w:rsidRDefault="00F26158" w:rsidP="00031012">
            <w:pPr>
              <w:pStyle w:val="Default"/>
              <w:rPr>
                <w:rFonts w:ascii="Garamond" w:hAnsi="Garamond" w:cs="Arial"/>
                <w:sz w:val="22"/>
                <w:szCs w:val="22"/>
              </w:rPr>
            </w:pPr>
            <w:hyperlink r:id="rId31" w:history="1">
              <w:r w:rsidR="00031012" w:rsidRPr="002305B1">
                <w:rPr>
                  <w:rStyle w:val="Hyperlink"/>
                  <w:rFonts w:ascii="Garamond" w:hAnsi="Garamond"/>
                  <w:sz w:val="22"/>
                  <w:szCs w:val="22"/>
                </w:rPr>
                <w:t>jennifer@rti.org</w:t>
              </w:r>
            </w:hyperlink>
            <w:r w:rsidR="00031012" w:rsidRPr="002305B1">
              <w:rPr>
                <w:rFonts w:ascii="Garamond" w:hAnsi="Garamond" w:cs="Arial"/>
                <w:sz w:val="22"/>
                <w:szCs w:val="22"/>
              </w:rPr>
              <w:t xml:space="preserve"> | 877-225-8470</w:t>
            </w:r>
          </w:p>
        </w:tc>
      </w:tr>
    </w:tbl>
    <w:p w14:paraId="1F8A3AD4" w14:textId="67075CC0" w:rsidR="00E35D95" w:rsidRDefault="002305B1" w:rsidP="0022306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Pr="00031012">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Pr="00031012">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36117255" w14:textId="77777777" w:rsidTr="002438A7">
        <w:trPr>
          <w:trHeight w:val="1713"/>
        </w:trPr>
        <w:tc>
          <w:tcPr>
            <w:tcW w:w="9990" w:type="dxa"/>
            <w:tcBorders>
              <w:top w:val="single" w:sz="12" w:space="0" w:color="auto"/>
              <w:left w:val="nil"/>
              <w:bottom w:val="single" w:sz="12" w:space="0" w:color="auto"/>
              <w:right w:val="nil"/>
            </w:tcBorders>
            <w:hideMark/>
          </w:tcPr>
          <w:p w14:paraId="25759C83" w14:textId="702BFF8D" w:rsidR="008F23BB" w:rsidRPr="008F23BB" w:rsidRDefault="002305B1" w:rsidP="008F23BB">
            <w:pPr>
              <w:pStyle w:val="BodyText"/>
              <w:rPr>
                <w:sz w:val="20"/>
                <w:szCs w:val="16"/>
              </w:rPr>
            </w:pPr>
            <w:r w:rsidRPr="00B506F1">
              <w:rPr>
                <w:rFonts w:cs="Arial"/>
                <w:sz w:val="20"/>
                <w:szCs w:val="16"/>
              </w:rPr>
              <w:lastRenderedPageBreak/>
              <w:br w:type="page"/>
            </w:r>
            <w:r w:rsidRPr="00B506F1">
              <w:rPr>
                <w:rFonts w:cs="Arial"/>
                <w:sz w:val="20"/>
                <w:szCs w:val="16"/>
              </w:rPr>
              <w:br w:type="page"/>
            </w:r>
            <w:r w:rsidR="008F23BB"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8F23BB"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7B6D1A">
              <w:rPr>
                <w:sz w:val="20"/>
                <w:szCs w:val="16"/>
              </w:rPr>
              <w:t xml:space="preserve">99.31(a)(3)(iii) </w:t>
            </w:r>
            <w:r w:rsidR="008F23BB" w:rsidRPr="008F23BB">
              <w:rPr>
                <w:sz w:val="20"/>
                <w:szCs w:val="16"/>
              </w:rPr>
              <w:t>and 99.35). The data are being collected for NCES by RTI International, a U.S.-based nonprofit research organization.</w:t>
            </w:r>
          </w:p>
          <w:p w14:paraId="55B6FC90" w14:textId="77777777" w:rsidR="002109F9" w:rsidRDefault="008F23BB" w:rsidP="00F14AFD">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14:paraId="55804CDC" w14:textId="04A62AB0" w:rsidR="002305B1" w:rsidRPr="00B506F1" w:rsidRDefault="002109F9" w:rsidP="00F14AFD">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tc>
      </w:tr>
    </w:tbl>
    <w:p w14:paraId="565BFB9F" w14:textId="77777777" w:rsidR="002305B1" w:rsidRPr="00BA5F87" w:rsidRDefault="002305B1" w:rsidP="002305B1">
      <w:r w:rsidRPr="00BA5F87">
        <w:br w:type="page"/>
      </w:r>
      <w:bookmarkStart w:id="30" w:name="_Toc505088923"/>
      <w:bookmarkEnd w:id="25"/>
    </w:p>
    <w:p w14:paraId="21D0ED50" w14:textId="57168163" w:rsidR="002305B1" w:rsidRDefault="002305B1" w:rsidP="002305B1">
      <w:pPr>
        <w:pStyle w:val="AppH3"/>
      </w:pPr>
      <w:bookmarkStart w:id="31" w:name="_Toc505088958"/>
      <w:bookmarkStart w:id="32" w:name="_Toc507072410"/>
      <w:bookmarkEnd w:id="30"/>
      <w:r>
        <w:lastRenderedPageBreak/>
        <w:t>Reminder Letter 1</w:t>
      </w:r>
      <w:r w:rsidR="00770786">
        <w:t>*</w:t>
      </w:r>
    </w:p>
    <w:p w14:paraId="3DEBB168" w14:textId="77777777" w:rsidR="002305B1" w:rsidRPr="007E7511" w:rsidRDefault="002305B1" w:rsidP="002305B1">
      <w:pPr>
        <w:pStyle w:val="Default"/>
        <w:spacing w:before="120" w:after="120"/>
        <w:rPr>
          <w:rFonts w:ascii="Garamond" w:hAnsi="Garamond"/>
        </w:rPr>
      </w:pPr>
      <w:r w:rsidRPr="007E7511">
        <w:rPr>
          <w:rFonts w:ascii="Garamond" w:hAnsi="Garamond"/>
        </w:rPr>
        <w:t>«date»</w:t>
      </w:r>
    </w:p>
    <w:p w14:paraId="5AF5F9B6" w14:textId="7DE29A37"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12160" behindDoc="0" locked="0" layoutInCell="1" allowOverlap="1" wp14:anchorId="718C7B67" wp14:editId="3567116F">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4ED33EB1" w14:textId="79432311" w:rsidR="00FD6DE0" w:rsidRPr="007E7511" w:rsidRDefault="00FD6DE0"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C7B67" id="Text Box 30" o:spid="_x0000_s1027" type="#_x0000_t202" style="position:absolute;margin-left:316.5pt;margin-top:7pt;width:171pt;height:39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" fillcolor="white [3201]" stroked="f" strokeweight=".5pt">
                <v:textbox>
                  <w:txbxContent>
                    <w:p w14:paraId="4ED33EB1" w14:textId="79432311" w:rsidR="00FD6DE0" w:rsidRPr="007E7511" w:rsidRDefault="00FD6DE0" w:rsidP="00031012">
                      <w:pPr>
                        <w:pStyle w:val="Default"/>
                      </w:pPr>
                      <w:r w:rsidRPr="007E7511">
                        <w:t>Study ID: «caseid»</w:t>
                      </w:r>
                    </w:p>
                  </w:txbxContent>
                </v:textbox>
              </v:shape>
            </w:pict>
          </mc:Fallback>
        </mc:AlternateContent>
      </w:r>
      <w:r w:rsidRPr="007E7511">
        <w:rPr>
          <w:rFonts w:ascii="Garamond" w:hAnsi="Garamond"/>
        </w:rPr>
        <w:t>«casenamenosuffixALLCAPS»</w:t>
      </w:r>
    </w:p>
    <w:p w14:paraId="29798FB7" w14:textId="77777777" w:rsidR="002305B1" w:rsidRPr="007E7511" w:rsidRDefault="002305B1" w:rsidP="002305B1">
      <w:pPr>
        <w:pStyle w:val="Default"/>
        <w:rPr>
          <w:rFonts w:ascii="Garamond" w:hAnsi="Garamond"/>
        </w:rPr>
      </w:pPr>
      <w:r w:rsidRPr="007E7511">
        <w:rPr>
          <w:rFonts w:ascii="Garamond" w:hAnsi="Garamond"/>
        </w:rPr>
        <w:t>«addr1»</w:t>
      </w:r>
    </w:p>
    <w:p w14:paraId="378B15BB" w14:textId="77777777" w:rsidR="002305B1" w:rsidRPr="007E7511" w:rsidRDefault="002305B1" w:rsidP="002305B1">
      <w:pPr>
        <w:pStyle w:val="Default"/>
        <w:rPr>
          <w:rFonts w:ascii="Garamond" w:hAnsi="Garamond"/>
        </w:rPr>
      </w:pPr>
      <w:r w:rsidRPr="007E7511">
        <w:rPr>
          <w:rFonts w:ascii="Garamond" w:hAnsi="Garamond"/>
        </w:rPr>
        <w:t>«addr2»</w:t>
      </w:r>
    </w:p>
    <w:p w14:paraId="6DCD6DE3" w14:textId="77777777" w:rsidR="002305B1" w:rsidRPr="007E7511" w:rsidRDefault="002305B1" w:rsidP="002305B1">
      <w:pPr>
        <w:pStyle w:val="Default"/>
        <w:rPr>
          <w:rFonts w:ascii="Garamond" w:hAnsi="Garamond"/>
        </w:rPr>
      </w:pPr>
      <w:r w:rsidRPr="007E7511">
        <w:rPr>
          <w:rFonts w:ascii="Garamond" w:hAnsi="Garamond"/>
        </w:rPr>
        <w:t>«city», «state» «zip» «zip4»</w:t>
      </w:r>
    </w:p>
    <w:p w14:paraId="28AA9A0A" w14:textId="77777777" w:rsidR="002305B1" w:rsidRPr="007E7511" w:rsidRDefault="002305B1" w:rsidP="002305B1">
      <w:pPr>
        <w:pStyle w:val="Default"/>
        <w:spacing w:before="120" w:after="120"/>
        <w:rPr>
          <w:rFonts w:ascii="Garamond" w:hAnsi="Garamond"/>
        </w:rPr>
      </w:pPr>
      <w:r w:rsidRPr="007E7511">
        <w:rPr>
          <w:rFonts w:ascii="Garamond" w:hAnsi="Garamond"/>
        </w:rPr>
        <w:t>Dear «fname»,</w:t>
      </w:r>
    </w:p>
    <w:p w14:paraId="55E5CD03" w14:textId="77777777" w:rsidR="002305B1" w:rsidRPr="007E7511" w:rsidRDefault="002305B1" w:rsidP="002305B1">
      <w:pPr>
        <w:spacing w:before="120" w:after="120"/>
        <w:rPr>
          <w:rFonts w:cs="Arial"/>
          <w:szCs w:val="24"/>
        </w:rPr>
      </w:pPr>
      <w:r w:rsidRPr="007E7511">
        <w:rPr>
          <w:rFonts w:cs="Arial"/>
          <w:szCs w:val="24"/>
        </w:rPr>
        <w:t xml:space="preserve">Data collection for the U.S. Department of Education’s National Postsecondary Student Aid Study (NPSAS) continues and we want to hear from </w:t>
      </w:r>
      <w:r w:rsidRPr="007E7511">
        <w:rPr>
          <w:rFonts w:cs="Arial"/>
          <w:b/>
          <w:bCs/>
          <w:szCs w:val="24"/>
        </w:rPr>
        <w:t>«</w:t>
      </w:r>
      <w:r w:rsidRPr="007E7511">
        <w:rPr>
          <w:rFonts w:cs="Arial"/>
          <w:bCs/>
          <w:szCs w:val="24"/>
        </w:rPr>
        <w:t>students studying</w:t>
      </w:r>
      <w:r w:rsidRPr="007E7511">
        <w:rPr>
          <w:rFonts w:cs="Arial"/>
          <w:b/>
          <w:bCs/>
          <w:szCs w:val="24"/>
        </w:rPr>
        <w:t xml:space="preserve"> </w:t>
      </w:r>
      <w:r w:rsidRPr="007E7511">
        <w:rPr>
          <w:rFonts w:cs="Arial"/>
          <w:b/>
          <w:szCs w:val="24"/>
        </w:rPr>
        <w:t>[major]</w:t>
      </w:r>
      <w:r w:rsidRPr="007E7511">
        <w:rPr>
          <w:rFonts w:cs="Arial"/>
          <w:b/>
          <w:bCs/>
          <w:szCs w:val="24"/>
        </w:rPr>
        <w:t xml:space="preserve">//[fieldofstudy] </w:t>
      </w:r>
      <w:r w:rsidRPr="007E7511">
        <w:rPr>
          <w:rFonts w:cs="Arial"/>
          <w:szCs w:val="24"/>
        </w:rPr>
        <w:t xml:space="preserve">like </w:t>
      </w:r>
      <w:r w:rsidRPr="007E7511">
        <w:rPr>
          <w:rFonts w:cs="Arial"/>
          <w:b/>
          <w:bCs/>
          <w:szCs w:val="24"/>
        </w:rPr>
        <w:t>»</w:t>
      </w:r>
      <w:r w:rsidRPr="007E7511">
        <w:rPr>
          <w:rFonts w:cs="Arial"/>
          <w:szCs w:val="24"/>
        </w:rPr>
        <w:t xml:space="preserve">you. </w:t>
      </w:r>
    </w:p>
    <w:p w14:paraId="74845399" w14:textId="77777777" w:rsidR="002305B1" w:rsidRPr="007E7511" w:rsidRDefault="002305B1" w:rsidP="002305B1">
      <w:pPr>
        <w:pStyle w:val="BodyText2"/>
        <w:rPr>
          <w:szCs w:val="24"/>
        </w:rPr>
      </w:pPr>
      <w:r w:rsidRPr="007E7511">
        <w:rPr>
          <w:szCs w:val="24"/>
        </w:rPr>
        <w:t>The «</w:t>
      </w:r>
      <w:r w:rsidRPr="007E7511">
        <w:rPr>
          <w:color w:val="000000"/>
          <w:szCs w:val="24"/>
          <w:lang w:val="en"/>
        </w:rPr>
        <w:t xml:space="preserve">shortened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 [IF INCENTIVE ELIGIBLE: «When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w:t>
      </w:r>
      <w:r w:rsidRPr="007E7511">
        <w:rPr>
          <w:b/>
          <w:szCs w:val="24"/>
        </w:rPr>
        <w:t>$«inc_amount»</w:t>
      </w:r>
      <w:r w:rsidRPr="007E7511">
        <w:rPr>
          <w:szCs w:val="24"/>
        </w:rPr>
        <w:t xml:space="preserve"> as a token of our appreciation, payable by «PayPal or »check« </w:t>
      </w:r>
      <w:r w:rsidRPr="007E7511">
        <w:rPr>
          <w:b/>
          <w:color w:val="000000"/>
          <w:szCs w:val="24"/>
          <w:lang w:val="en"/>
        </w:rPr>
        <w:t xml:space="preserve">in addition to the </w:t>
      </w:r>
      <w:r w:rsidRPr="007E7511">
        <w:rPr>
          <w:b/>
          <w:szCs w:val="24"/>
        </w:rPr>
        <w:t>$«prepaid1»//«prepaid2» we sent in advance</w:t>
      </w:r>
      <w:r w:rsidRPr="007E7511">
        <w:rPr>
          <w:szCs w:val="24"/>
        </w:rPr>
        <w:t xml:space="preserve">».»] </w:t>
      </w:r>
    </w:p>
    <w:p w14:paraId="62E35F2F" w14:textId="77777777" w:rsidR="002305B1" w:rsidRPr="007E7511" w:rsidRDefault="002305B1" w:rsidP="002305B1">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14:paraId="4A3D52E9" w14:textId="77777777" w:rsidR="002305B1" w:rsidRPr="007E7511" w:rsidRDefault="00F26158" w:rsidP="002305B1">
      <w:pPr>
        <w:autoSpaceDE w:val="0"/>
        <w:autoSpaceDN w:val="0"/>
        <w:adjustRightInd w:val="0"/>
        <w:contextualSpacing/>
        <w:jc w:val="center"/>
        <w:rPr>
          <w:rFonts w:cs="Arial"/>
          <w:b/>
          <w:szCs w:val="24"/>
          <w:u w:val="single"/>
        </w:rPr>
      </w:pPr>
      <w:hyperlink r:id="rId32" w:history="1">
        <w:r w:rsidR="002305B1" w:rsidRPr="007E7511">
          <w:rPr>
            <w:rStyle w:val="Hyperlink"/>
            <w:szCs w:val="24"/>
          </w:rPr>
          <w:t>https://surveys.nces.ed.gov/npsas/</w:t>
        </w:r>
      </w:hyperlink>
    </w:p>
    <w:p w14:paraId="2DA284F8"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ED3ED24"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333D701F" w14:textId="77777777" w:rsidR="002305B1"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13AE12" w14:textId="77777777" w:rsidR="002305B1" w:rsidRPr="007E7511" w:rsidRDefault="002305B1" w:rsidP="002305B1">
      <w:pPr>
        <w:pStyle w:val="Default"/>
        <w:spacing w:before="120"/>
        <w:rPr>
          <w:rFonts w:ascii="Garamond" w:hAnsi="Garamond"/>
        </w:rPr>
      </w:pPr>
      <w:r w:rsidRPr="007E7511">
        <w:rPr>
          <w:rFonts w:ascii="Garamond" w:hAnsi="Garamond"/>
        </w:rPr>
        <w:t>Or use the camera on your phone to scan the QR code below to take you to the «survey»/«website»:</w:t>
      </w:r>
    </w:p>
    <w:p w14:paraId="6709BCAE" w14:textId="77777777" w:rsidR="002305B1" w:rsidRPr="007E7511" w:rsidRDefault="002305B1" w:rsidP="002305B1">
      <w:pPr>
        <w:pStyle w:val="Default"/>
        <w:jc w:val="center"/>
        <w:rPr>
          <w:rFonts w:ascii="Garamond" w:hAnsi="Garamond"/>
        </w:rPr>
      </w:pPr>
      <w:r w:rsidRPr="007E7511">
        <w:rPr>
          <w:rFonts w:ascii="Garamond" w:hAnsi="Garamond"/>
        </w:rPr>
        <w:t>«QRCODE»</w:t>
      </w:r>
    </w:p>
    <w:p w14:paraId="1F775859" w14:textId="03994E47" w:rsidR="002305B1" w:rsidRPr="007E7511" w:rsidRDefault="002305B1" w:rsidP="002305B1">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3" w:history="1">
        <w:r w:rsidRPr="007E7511">
          <w:rPr>
            <w:rStyle w:val="Hyperlink"/>
            <w:szCs w:val="24"/>
          </w:rPr>
          <w:t>npsas@ed.gov</w:t>
        </w:r>
      </w:hyperlink>
      <w:r w:rsidRPr="007E7511">
        <w:rPr>
          <w:szCs w:val="24"/>
        </w:rPr>
        <w:t>.</w:t>
      </w:r>
    </w:p>
    <w:p w14:paraId="4963F6B7" w14:textId="77777777" w:rsidR="002305B1" w:rsidRPr="007E7511" w:rsidRDefault="002305B1" w:rsidP="002305B1">
      <w:pPr>
        <w:pStyle w:val="BodyText2"/>
        <w:rPr>
          <w:szCs w:val="24"/>
        </w:rPr>
      </w:pPr>
      <w:r w:rsidRPr="007E7511">
        <w:rPr>
          <w:szCs w:val="24"/>
        </w:rPr>
        <w:t>Thank you, in advance, for your participation.</w:t>
      </w:r>
    </w:p>
    <w:p w14:paraId="6B3E182E" w14:textId="693CA180" w:rsidR="002305B1" w:rsidRPr="007E7511" w:rsidRDefault="002305B1" w:rsidP="002305B1">
      <w:pPr>
        <w:spacing w:before="120" w:after="120"/>
        <w:rPr>
          <w:rFonts w:cs="Arial"/>
          <w:szCs w:val="24"/>
        </w:rPr>
      </w:pPr>
      <w:r w:rsidRPr="007E7511">
        <w:rPr>
          <w:rFonts w:cs="Arial"/>
          <w:szCs w:val="24"/>
        </w:rPr>
        <w:t>Para solicitar materiales de contacto en español en el futur</w:t>
      </w:r>
      <w:r w:rsidR="000F4FF5">
        <w:rPr>
          <w:rFonts w:cs="Arial"/>
          <w:szCs w:val="24"/>
        </w:rPr>
        <w:t>o</w:t>
      </w:r>
      <w:r w:rsidRPr="007E7511">
        <w:rPr>
          <w:rFonts w:cs="Arial"/>
          <w:szCs w:val="24"/>
        </w:rPr>
        <w:t xml:space="preserve">, por favor llame al </w:t>
      </w:r>
      <w:r w:rsidR="00FD1AC2">
        <w:rPr>
          <w:rFonts w:cs="Arial"/>
          <w:szCs w:val="24"/>
        </w:rPr>
        <w:t>877-677-2766</w:t>
      </w:r>
      <w:r w:rsidRPr="007E7511">
        <w:rPr>
          <w:rFonts w:cs="Arial"/>
          <w:szCs w:val="24"/>
        </w:rPr>
        <w:t xml:space="preserve"> o envia un e-mail a </w:t>
      </w:r>
      <w:hyperlink r:id="rId3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1DFFCEE6" w14:textId="77777777" w:rsidTr="00225586">
        <w:tc>
          <w:tcPr>
            <w:tcW w:w="5071" w:type="dxa"/>
            <w:vAlign w:val="bottom"/>
          </w:tcPr>
          <w:p w14:paraId="5AEC1CA4" w14:textId="77BDFDBC" w:rsidR="00C161E0" w:rsidRPr="007E7511" w:rsidRDefault="00C161E0" w:rsidP="00E66E86">
            <w:pPr>
              <w:pStyle w:val="Default"/>
              <w:rPr>
                <w:rFonts w:ascii="Garamond" w:hAnsi="Garamond"/>
              </w:rPr>
            </w:pPr>
          </w:p>
        </w:tc>
        <w:tc>
          <w:tcPr>
            <w:tcW w:w="5067" w:type="dxa"/>
            <w:vAlign w:val="bottom"/>
          </w:tcPr>
          <w:p w14:paraId="2F1399CB" w14:textId="4EBC0A1C" w:rsidR="00C161E0" w:rsidRPr="007E7511" w:rsidRDefault="00C161E0" w:rsidP="00E66E86">
            <w:pPr>
              <w:pStyle w:val="Default"/>
              <w:rPr>
                <w:rFonts w:ascii="Garamond" w:hAnsi="Garamond"/>
              </w:rPr>
            </w:pPr>
          </w:p>
        </w:tc>
      </w:tr>
      <w:tr w:rsidR="00C161E0" w:rsidRPr="007E7511" w14:paraId="767819B0" w14:textId="77777777" w:rsidTr="00225586">
        <w:tc>
          <w:tcPr>
            <w:tcW w:w="5071" w:type="dxa"/>
          </w:tcPr>
          <w:p w14:paraId="79B1125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91963B5"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E12D0F8"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E7BF78" w14:textId="77777777" w:rsidR="00C161E0" w:rsidRPr="007E7511" w:rsidRDefault="00F26158" w:rsidP="00E66E86">
            <w:pPr>
              <w:pStyle w:val="Default"/>
              <w:rPr>
                <w:rFonts w:ascii="Garamond" w:hAnsi="Garamond"/>
                <w:noProof/>
              </w:rPr>
            </w:pPr>
            <w:hyperlink r:id="rId3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FA91E5B" w14:textId="6849B9F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5FE7901"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5E74DD39"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457C6F2" w14:textId="77777777" w:rsidR="00C161E0" w:rsidRPr="007E7511" w:rsidRDefault="00F26158" w:rsidP="00E66E86">
            <w:pPr>
              <w:pStyle w:val="Default"/>
              <w:rPr>
                <w:rFonts w:ascii="Garamond" w:hAnsi="Garamond" w:cs="Arial"/>
              </w:rPr>
            </w:pPr>
            <w:hyperlink r:id="rId3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576FAE32" w14:textId="710B696B" w:rsidR="00E35D95" w:rsidRDefault="002305B1" w:rsidP="00031012">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Pr="00031012">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Pr="00031012">
        <w:rPr>
          <w:noProof/>
          <w:sz w:val="20"/>
          <w:szCs w:val="20"/>
        </w:rPr>
        <w:t>«controlID»</w:t>
      </w:r>
      <w:r w:rsidRPr="00031012">
        <w:rPr>
          <w:noProof/>
          <w:sz w:val="20"/>
          <w:szCs w:val="20"/>
        </w:rPr>
        <w:fldChar w:fldCharType="end"/>
      </w:r>
    </w:p>
    <w:p w14:paraId="5DD829E0" w14:textId="3BF1A130" w:rsidR="00E35D95" w:rsidRDefault="00E35D95">
      <w:pPr>
        <w:rPr>
          <w:noProof/>
          <w:sz w:val="20"/>
        </w:rPr>
      </w:pPr>
      <w:r>
        <w:rPr>
          <w:noProof/>
          <w:sz w:val="20"/>
        </w:rPr>
        <w:br w:type="page"/>
      </w:r>
    </w:p>
    <w:tbl>
      <w:tblPr>
        <w:tblW w:w="10170" w:type="dxa"/>
        <w:tblBorders>
          <w:top w:val="single" w:sz="12" w:space="0" w:color="auto"/>
          <w:bottom w:val="single" w:sz="12" w:space="0" w:color="auto"/>
        </w:tblBorders>
        <w:tblLook w:val="04A0" w:firstRow="1" w:lastRow="0" w:firstColumn="1" w:lastColumn="0" w:noHBand="0" w:noVBand="1"/>
      </w:tblPr>
      <w:tblGrid>
        <w:gridCol w:w="10170"/>
      </w:tblGrid>
      <w:tr w:rsidR="00E35D95" w:rsidRPr="005069DD" w14:paraId="150387E4" w14:textId="77777777" w:rsidTr="002438A7">
        <w:trPr>
          <w:trHeight w:val="1624"/>
        </w:trPr>
        <w:tc>
          <w:tcPr>
            <w:tcW w:w="10170" w:type="dxa"/>
            <w:tcBorders>
              <w:top w:val="single" w:sz="12" w:space="0" w:color="auto"/>
              <w:left w:val="nil"/>
              <w:bottom w:val="single" w:sz="12" w:space="0" w:color="auto"/>
              <w:right w:val="nil"/>
            </w:tcBorders>
          </w:tcPr>
          <w:p w14:paraId="5C4BBE3C" w14:textId="657E4743" w:rsidR="00FC5202" w:rsidRPr="008F23BB" w:rsidRDefault="00E35D95" w:rsidP="00FC5202">
            <w:pPr>
              <w:pStyle w:val="BodyText"/>
              <w:rPr>
                <w:sz w:val="20"/>
                <w:szCs w:val="16"/>
              </w:rPr>
            </w:pPr>
            <w:r w:rsidRPr="00B506F1">
              <w:rPr>
                <w:rFonts w:cs="Arial"/>
                <w:sz w:val="20"/>
              </w:rPr>
              <w:lastRenderedPageBreak/>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479E0A72" w14:textId="1DD01762" w:rsidR="00E35D95" w:rsidRPr="00B506F1" w:rsidRDefault="00FC5202" w:rsidP="00BC534D">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070E3813" w14:textId="77777777" w:rsidR="00E35D95" w:rsidRDefault="00E35D95"/>
    <w:p w14:paraId="6DBA8E98" w14:textId="0F6A9621" w:rsidR="00E35D95" w:rsidRDefault="00E35D95">
      <w:r>
        <w:br w:type="page"/>
      </w:r>
    </w:p>
    <w:p w14:paraId="76068EF3" w14:textId="156E889C" w:rsidR="002305B1" w:rsidRDefault="002305B1" w:rsidP="002305B1">
      <w:pPr>
        <w:pStyle w:val="AppH3"/>
      </w:pPr>
      <w:r>
        <w:lastRenderedPageBreak/>
        <w:t>Reminder Letter 2</w:t>
      </w:r>
      <w:r w:rsidR="00770786">
        <w:t>*</w:t>
      </w:r>
    </w:p>
    <w:p w14:paraId="74A6F90F" w14:textId="77777777" w:rsidR="002305B1" w:rsidRPr="007E7511" w:rsidRDefault="002305B1" w:rsidP="00FC59D9">
      <w:pPr>
        <w:pStyle w:val="BodyText2"/>
        <w:keepNext/>
        <w:rPr>
          <w:szCs w:val="24"/>
        </w:rPr>
      </w:pPr>
      <w:r w:rsidRPr="007E7511">
        <w:rPr>
          <w:szCs w:val="24"/>
        </w:rPr>
        <w:t>«date»</w:t>
      </w:r>
    </w:p>
    <w:p w14:paraId="55D8C959" w14:textId="4B648134" w:rsidR="002305B1" w:rsidRPr="007E7511" w:rsidRDefault="002305B1" w:rsidP="00FC59D9">
      <w:pPr>
        <w:pStyle w:val="Default"/>
        <w:keepNext/>
      </w:pPr>
      <w:r w:rsidRPr="007E7511">
        <w:rPr>
          <w:noProof/>
        </w:rPr>
        <mc:AlternateContent>
          <mc:Choice Requires="wps">
            <w:drawing>
              <wp:anchor distT="0" distB="0" distL="114300" distR="114300" simplePos="0" relativeHeight="251616256" behindDoc="0" locked="0" layoutInCell="1" allowOverlap="1" wp14:anchorId="77B4EA09" wp14:editId="72835D7E">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18F461" w14:textId="77777777" w:rsidR="00FD6DE0" w:rsidRPr="007E7511" w:rsidRDefault="00FD6DE0" w:rsidP="002305B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4EA09" id="Text Box 31" o:spid="_x0000_s1028" type="#_x0000_t202" style="position:absolute;margin-left:343.5pt;margin-top:6.25pt;width:171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462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" fillcolor="white [3201]" stroked="f" strokeweight=".5pt">
                <v:textbox>
                  <w:txbxContent>
                    <w:p w14:paraId="1918F461" w14:textId="77777777" w:rsidR="00FD6DE0" w:rsidRPr="007E7511" w:rsidRDefault="00FD6DE0" w:rsidP="002305B1">
                      <w:pPr>
                        <w:pStyle w:val="Default"/>
                      </w:pPr>
                      <w:r w:rsidRPr="007E7511">
                        <w:t>Study ID: «caseid»</w:t>
                      </w:r>
                    </w:p>
                  </w:txbxContent>
                </v:textbox>
              </v:shape>
            </w:pict>
          </mc:Fallback>
        </mc:AlternateContent>
      </w:r>
      <w:r w:rsidRPr="007E7511">
        <w:t>«casenamenosuffixALLCAPS»</w:t>
      </w:r>
    </w:p>
    <w:p w14:paraId="78B131CC" w14:textId="77777777" w:rsidR="002305B1" w:rsidRPr="007E7511" w:rsidRDefault="002305B1" w:rsidP="00FC59D9">
      <w:pPr>
        <w:pStyle w:val="Default"/>
        <w:keepNext/>
      </w:pPr>
      <w:r w:rsidRPr="007E7511">
        <w:t>«addr1»</w:t>
      </w:r>
    </w:p>
    <w:p w14:paraId="40D0507A" w14:textId="77777777" w:rsidR="002305B1" w:rsidRPr="007E7511" w:rsidRDefault="002305B1" w:rsidP="002305B1">
      <w:pPr>
        <w:pStyle w:val="Default"/>
      </w:pPr>
      <w:r w:rsidRPr="007E7511">
        <w:t>«addr2»</w:t>
      </w:r>
    </w:p>
    <w:p w14:paraId="12AC2B6B" w14:textId="77777777" w:rsidR="002305B1" w:rsidRPr="007E7511" w:rsidRDefault="002305B1" w:rsidP="002305B1">
      <w:pPr>
        <w:pStyle w:val="Default"/>
        <w:rPr>
          <w:rFonts w:ascii="Garamond" w:hAnsi="Garamond"/>
        </w:rPr>
      </w:pPr>
      <w:r w:rsidRPr="007E7511">
        <w:rPr>
          <w:rFonts w:ascii="Garamond" w:hAnsi="Garamond"/>
        </w:rPr>
        <w:t>«city», «state» «zip» «zip4»</w:t>
      </w:r>
    </w:p>
    <w:p w14:paraId="14E5F9E9" w14:textId="77777777" w:rsidR="002305B1" w:rsidRPr="007E7511" w:rsidRDefault="002305B1" w:rsidP="00722F7E">
      <w:pPr>
        <w:pStyle w:val="BodyText2"/>
        <w:rPr>
          <w:szCs w:val="24"/>
        </w:rPr>
      </w:pPr>
      <w:r w:rsidRPr="007E7511">
        <w:rPr>
          <w:szCs w:val="24"/>
        </w:rPr>
        <w:t>Dear «fname»,</w:t>
      </w:r>
    </w:p>
    <w:p w14:paraId="042EE9D6" w14:textId="6468DA26" w:rsidR="002305B1" w:rsidRPr="007E7511" w:rsidRDefault="002305B1" w:rsidP="00722F7E">
      <w:pPr>
        <w:pStyle w:val="BodyText2"/>
        <w:rPr>
          <w:b/>
          <w:szCs w:val="24"/>
        </w:rPr>
      </w:pPr>
      <w:r w:rsidRPr="007E7511">
        <w:rPr>
          <w:szCs w:val="24"/>
        </w:rPr>
        <w:t xml:space="preserve">Data from the U.S. Department of Education’s National Postsecondary Student Aid Study (NPSAS) helps policymakers, researchers, and educators </w:t>
      </w:r>
      <w:r w:rsidR="00FF122E">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fieldofstudy]</w:t>
      </w:r>
      <w:r w:rsidRPr="007E7511">
        <w:rPr>
          <w:szCs w:val="24"/>
        </w:rPr>
        <w:t xml:space="preserve"> like »you is very important.</w:t>
      </w:r>
    </w:p>
    <w:p w14:paraId="16CD6547" w14:textId="4593D874" w:rsidR="002305B1" w:rsidRPr="007E7511" w:rsidRDefault="002305B1" w:rsidP="002305B1">
      <w:pPr>
        <w:rPr>
          <w:rFonts w:cs="Arial"/>
          <w:szCs w:val="24"/>
        </w:rPr>
      </w:pPr>
      <w:r w:rsidRPr="007E7511">
        <w:rPr>
          <w:rFonts w:cs="Arial"/>
          <w:szCs w:val="24"/>
        </w:rPr>
        <w:t xml:space="preserve">[IF ABBREVIATED OR </w:t>
      </w:r>
      <w:r w:rsidR="002574AE">
        <w:rPr>
          <w:rFonts w:cs="Arial"/>
          <w:szCs w:val="24"/>
        </w:rPr>
        <w:t>NRFU</w:t>
      </w:r>
      <w:r w:rsidRPr="007E7511">
        <w:rPr>
          <w:rFonts w:cs="Arial"/>
          <w:szCs w:val="24"/>
        </w:rPr>
        <w:t>: Since you’re likely short on time, we can now offer you a shortened NPSAS survey, which «</w:t>
      </w:r>
      <w:r w:rsidRPr="007E7511">
        <w:rPr>
          <w:rFonts w:cs="Arial"/>
          <w:color w:val="000000"/>
          <w:szCs w:val="24"/>
          <w:lang w:val="en"/>
        </w:rPr>
        <w:t xml:space="preserve">only </w:t>
      </w:r>
      <w:r w:rsidRPr="007E7511">
        <w:rPr>
          <w:rFonts w:cs="Arial"/>
          <w:szCs w:val="24"/>
        </w:rPr>
        <w:t xml:space="preserve">»takes about </w:t>
      </w:r>
      <w:r w:rsidRPr="007E7511">
        <w:rPr>
          <w:rFonts w:cs="Arial"/>
          <w:b/>
          <w:szCs w:val="24"/>
        </w:rPr>
        <w:t>«time»</w:t>
      </w:r>
      <w:r w:rsidRPr="007E7511">
        <w:rPr>
          <w:rFonts w:cs="Arial"/>
          <w:szCs w:val="24"/>
        </w:rPr>
        <w:t xml:space="preserve"> </w:t>
      </w:r>
      <w:r w:rsidRPr="007E7511">
        <w:rPr>
          <w:rFonts w:cs="Arial"/>
          <w:b/>
          <w:szCs w:val="24"/>
        </w:rPr>
        <w:t>minutes</w:t>
      </w:r>
      <w:r w:rsidRPr="007E7511">
        <w:rPr>
          <w:rFonts w:cs="Arial"/>
          <w:szCs w:val="24"/>
        </w:rPr>
        <w:t xml:space="preserve"> to complete.»] [IF FULL: Your experiences are unique, and no one can replace you </w:t>
      </w:r>
      <w:bookmarkStart w:id="33" w:name="_Hlk10620382"/>
      <w:r w:rsidRPr="007E7511">
        <w:rPr>
          <w:rFonts w:cs="Arial"/>
          <w:szCs w:val="24"/>
        </w:rPr>
        <w:t xml:space="preserve">in this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bookmarkEnd w:id="33"/>
      <w:r w:rsidRPr="007E7511">
        <w:rPr>
          <w:rFonts w:cs="Arial"/>
          <w:szCs w:val="24"/>
        </w:rPr>
        <w:t>.»]</w:t>
      </w:r>
    </w:p>
    <w:p w14:paraId="60B3008D" w14:textId="77777777" w:rsidR="002305B1" w:rsidRPr="007E7511" w:rsidRDefault="002305B1" w:rsidP="00722F7E">
      <w:pPr>
        <w:pStyle w:val="BodyText2"/>
        <w:rPr>
          <w:szCs w:val="24"/>
        </w:rPr>
      </w:pPr>
      <w:r w:rsidRPr="007E7511">
        <w:rPr>
          <w:szCs w:val="24"/>
        </w:rPr>
        <w:t>[IF INCENTIVE ELIGIBLE: «Once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inc_amount» for participating, payable by «PayPal or »check« </w:t>
      </w:r>
      <w:r w:rsidRPr="007E7511">
        <w:rPr>
          <w:color w:val="000000"/>
          <w:szCs w:val="24"/>
          <w:lang w:val="en"/>
        </w:rPr>
        <w:t xml:space="preserve">in addition to the </w:t>
      </w:r>
      <w:r w:rsidRPr="007E7511">
        <w:rPr>
          <w:szCs w:val="24"/>
        </w:rPr>
        <w:t xml:space="preserve">$«prepaid1»//«prepaid2» we sent in advance»!»] </w:t>
      </w:r>
    </w:p>
    <w:p w14:paraId="4E28FE0F" w14:textId="530D3A3E" w:rsidR="002305B1" w:rsidRPr="007E7511" w:rsidRDefault="002305B1" w:rsidP="00722F7E">
      <w:pPr>
        <w:pStyle w:val="BodyText2"/>
        <w:rPr>
          <w:szCs w:val="24"/>
        </w:rPr>
      </w:pPr>
      <w:r w:rsidRPr="007E7511">
        <w:rPr>
          <w:szCs w:val="24"/>
        </w:rPr>
        <w:t>Complete your survey today by logging on:</w:t>
      </w:r>
    </w:p>
    <w:p w14:paraId="514D0810" w14:textId="77777777" w:rsidR="002305B1" w:rsidRPr="007E7511" w:rsidRDefault="00F26158" w:rsidP="002305B1">
      <w:pPr>
        <w:autoSpaceDE w:val="0"/>
        <w:autoSpaceDN w:val="0"/>
        <w:adjustRightInd w:val="0"/>
        <w:contextualSpacing/>
        <w:jc w:val="center"/>
        <w:rPr>
          <w:rFonts w:cs="Arial"/>
          <w:b/>
          <w:szCs w:val="24"/>
          <w:u w:val="single"/>
        </w:rPr>
      </w:pPr>
      <w:hyperlink r:id="rId37" w:history="1">
        <w:r w:rsidR="002305B1" w:rsidRPr="007E7511">
          <w:rPr>
            <w:rStyle w:val="Hyperlink"/>
            <w:szCs w:val="24"/>
          </w:rPr>
          <w:t>https://surveys.nces.ed.gov/npsas/</w:t>
        </w:r>
      </w:hyperlink>
    </w:p>
    <w:p w14:paraId="133B2B07"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5FEE5D85"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FAC3AF2" w14:textId="77777777" w:rsidR="006A7210"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B39BAA5" w14:textId="18D7F3AF" w:rsidR="002305B1" w:rsidRPr="007E7511" w:rsidRDefault="002305B1" w:rsidP="002305B1">
      <w:pPr>
        <w:pStyle w:val="Default"/>
        <w:rPr>
          <w:rFonts w:ascii="Garamond" w:hAnsi="Garamond"/>
        </w:rPr>
      </w:pPr>
      <w:r w:rsidRPr="007E7511">
        <w:rPr>
          <w:rFonts w:ascii="Garamond" w:hAnsi="Garamond"/>
        </w:rPr>
        <w:t>Or use the camera on your phone to scan the QR code below to take you to the «survey»/«website»:</w:t>
      </w:r>
    </w:p>
    <w:p w14:paraId="30BA1167" w14:textId="77777777" w:rsidR="002305B1" w:rsidRPr="007E7511" w:rsidRDefault="002305B1" w:rsidP="00FC59D9">
      <w:pPr>
        <w:pStyle w:val="Default"/>
        <w:jc w:val="center"/>
        <w:rPr>
          <w:rFonts w:ascii="Garamond" w:hAnsi="Garamond"/>
        </w:rPr>
      </w:pPr>
      <w:r w:rsidRPr="007E7511">
        <w:rPr>
          <w:rFonts w:ascii="Garamond" w:hAnsi="Garamond"/>
        </w:rPr>
        <w:t>«QRCODE»</w:t>
      </w:r>
    </w:p>
    <w:p w14:paraId="73485CA4" w14:textId="4009FDC8" w:rsidR="002305B1" w:rsidRPr="007E7511" w:rsidRDefault="002305B1" w:rsidP="00722F7E">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8" w:history="1">
        <w:r w:rsidRPr="007E7511">
          <w:rPr>
            <w:rStyle w:val="Hyperlink"/>
            <w:szCs w:val="24"/>
          </w:rPr>
          <w:t>npsas@ed.gov</w:t>
        </w:r>
      </w:hyperlink>
      <w:r w:rsidRPr="007E7511">
        <w:rPr>
          <w:szCs w:val="24"/>
        </w:rPr>
        <w:t>.</w:t>
      </w:r>
    </w:p>
    <w:p w14:paraId="1F9EAA8F" w14:textId="77777777" w:rsidR="002305B1" w:rsidRPr="007E7511" w:rsidRDefault="002305B1" w:rsidP="00722F7E">
      <w:pPr>
        <w:pStyle w:val="BodyText2"/>
        <w:rPr>
          <w:szCs w:val="24"/>
        </w:rPr>
      </w:pPr>
      <w:r w:rsidRPr="007E7511">
        <w:rPr>
          <w:szCs w:val="24"/>
        </w:rPr>
        <w:t>Thank you, in advance, for your participation.</w:t>
      </w:r>
    </w:p>
    <w:p w14:paraId="5921C8DB" w14:textId="40A175D7" w:rsidR="002305B1" w:rsidRPr="007E7511" w:rsidRDefault="002305B1" w:rsidP="00722F7E">
      <w:pPr>
        <w:pStyle w:val="BodyText2"/>
        <w:rPr>
          <w:szCs w:val="24"/>
        </w:rPr>
      </w:pPr>
      <w:r w:rsidRPr="007E7511">
        <w:rPr>
          <w:szCs w:val="24"/>
        </w:rPr>
        <w:t>Para solicitar materiales de contacto en español en el futur</w:t>
      </w:r>
      <w:r w:rsidR="00241DCE">
        <w:rPr>
          <w:szCs w:val="24"/>
        </w:rPr>
        <w:t>o</w:t>
      </w:r>
      <w:r w:rsidRPr="007E7511">
        <w:rPr>
          <w:szCs w:val="24"/>
        </w:rPr>
        <w:t xml:space="preserve">, por favor llame al </w:t>
      </w:r>
      <w:r w:rsidR="00FD1AC2">
        <w:rPr>
          <w:szCs w:val="24"/>
        </w:rPr>
        <w:t>877-677-2766</w:t>
      </w:r>
      <w:r w:rsidRPr="007E7511">
        <w:rPr>
          <w:szCs w:val="24"/>
        </w:rPr>
        <w:t xml:space="preserve"> o envia un e-mail a </w:t>
      </w:r>
      <w:hyperlink r:id="rId3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7D595F1" w14:textId="77777777" w:rsidTr="00225586">
        <w:tc>
          <w:tcPr>
            <w:tcW w:w="5071" w:type="dxa"/>
            <w:vAlign w:val="bottom"/>
          </w:tcPr>
          <w:p w14:paraId="691249F3" w14:textId="1EDCB4E8" w:rsidR="00C161E0" w:rsidRPr="007E7511" w:rsidRDefault="00C161E0" w:rsidP="00E66E86">
            <w:pPr>
              <w:pStyle w:val="Default"/>
              <w:rPr>
                <w:rFonts w:ascii="Garamond" w:hAnsi="Garamond"/>
              </w:rPr>
            </w:pPr>
          </w:p>
        </w:tc>
        <w:tc>
          <w:tcPr>
            <w:tcW w:w="5067" w:type="dxa"/>
            <w:vAlign w:val="bottom"/>
          </w:tcPr>
          <w:p w14:paraId="7DABEDFA" w14:textId="1414EEDE" w:rsidR="00C161E0" w:rsidRPr="007E7511" w:rsidRDefault="00C161E0" w:rsidP="00E66E86">
            <w:pPr>
              <w:pStyle w:val="Default"/>
              <w:rPr>
                <w:rFonts w:ascii="Garamond" w:hAnsi="Garamond"/>
              </w:rPr>
            </w:pPr>
          </w:p>
        </w:tc>
      </w:tr>
      <w:tr w:rsidR="00C161E0" w:rsidRPr="007E7511" w14:paraId="582EB2C8" w14:textId="77777777" w:rsidTr="00225586">
        <w:tc>
          <w:tcPr>
            <w:tcW w:w="5071" w:type="dxa"/>
          </w:tcPr>
          <w:p w14:paraId="67E61DC8"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2117CB1"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E94F84"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89C6427" w14:textId="77777777" w:rsidR="00C161E0" w:rsidRPr="007E7511" w:rsidRDefault="00F26158" w:rsidP="00E66E86">
            <w:pPr>
              <w:pStyle w:val="Default"/>
              <w:rPr>
                <w:rFonts w:ascii="Garamond" w:hAnsi="Garamond"/>
                <w:noProof/>
              </w:rPr>
            </w:pPr>
            <w:hyperlink r:id="rId4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02BB1DFD" w14:textId="2EB9AE4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F7A2303"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B9E1B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B904187" w14:textId="77777777" w:rsidR="00C161E0" w:rsidRPr="007E7511" w:rsidRDefault="00F26158" w:rsidP="00E66E86">
            <w:pPr>
              <w:pStyle w:val="Default"/>
              <w:rPr>
                <w:rFonts w:ascii="Garamond" w:hAnsi="Garamond" w:cs="Arial"/>
              </w:rPr>
            </w:pPr>
            <w:hyperlink r:id="rId4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697EBDF" w14:textId="0895F2EC" w:rsidR="00E35D95" w:rsidRDefault="002305B1" w:rsidP="00031012">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7B94FA62" w14:textId="77777777" w:rsidR="00E35D95" w:rsidRDefault="00E35D95">
      <w:pPr>
        <w:rPr>
          <w:rFonts w:cs="Arial"/>
          <w:noProof/>
          <w:sz w:val="20"/>
        </w:rPr>
      </w:pPr>
      <w:r>
        <w:rPr>
          <w:rFonts w:cs="Arial"/>
          <w:noProof/>
          <w:sz w:val="20"/>
        </w:rPr>
        <w:br w:type="page"/>
      </w:r>
    </w:p>
    <w:p w14:paraId="2B7D7FA0" w14:textId="77777777" w:rsidR="002305B1" w:rsidRPr="000F36D3" w:rsidRDefault="002305B1" w:rsidP="00031012">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65FE8A6" w14:textId="77777777" w:rsidTr="002438A7">
        <w:trPr>
          <w:trHeight w:val="1803"/>
        </w:trPr>
        <w:tc>
          <w:tcPr>
            <w:tcW w:w="9990" w:type="dxa"/>
            <w:tcBorders>
              <w:top w:val="single" w:sz="12" w:space="0" w:color="auto"/>
              <w:left w:val="nil"/>
              <w:bottom w:val="single" w:sz="12" w:space="0" w:color="auto"/>
              <w:right w:val="nil"/>
            </w:tcBorders>
            <w:hideMark/>
          </w:tcPr>
          <w:p w14:paraId="616A93DB" w14:textId="1088D9C0" w:rsidR="00FC5202" w:rsidRPr="008F23BB" w:rsidRDefault="002305B1" w:rsidP="00FC5202">
            <w:pPr>
              <w:pStyle w:val="BodyText"/>
              <w:rPr>
                <w:sz w:val="20"/>
                <w:szCs w:val="16"/>
              </w:rPr>
            </w:pPr>
            <w:r w:rsidRPr="00B506F1">
              <w:rPr>
                <w:rFonts w:cs="Arial"/>
                <w:sz w:val="20"/>
              </w:rPr>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7E8DF0E8" w14:textId="4E324C9B" w:rsidR="002305B1" w:rsidRPr="00B506F1" w:rsidRDefault="00FC5202" w:rsidP="00747E7E">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3AA9A660" w14:textId="77777777" w:rsidR="007E7511" w:rsidRPr="007E7511" w:rsidRDefault="007E7511" w:rsidP="007E7511"/>
    <w:p w14:paraId="2629B200" w14:textId="77777777" w:rsidR="007E7511" w:rsidRDefault="007E7511">
      <w:pPr>
        <w:rPr>
          <w:rFonts w:ascii="Arial" w:hAnsi="Arial" w:cs="Arial"/>
          <w:b/>
          <w:bCs/>
          <w:szCs w:val="24"/>
        </w:rPr>
      </w:pPr>
      <w:r>
        <w:br w:type="page"/>
      </w:r>
    </w:p>
    <w:p w14:paraId="206D4776" w14:textId="19608060" w:rsidR="002305B1" w:rsidRDefault="002305B1" w:rsidP="00722F7E">
      <w:pPr>
        <w:pStyle w:val="AppH3"/>
      </w:pPr>
      <w:r>
        <w:lastRenderedPageBreak/>
        <w:t>Reminder Letter 3</w:t>
      </w:r>
    </w:p>
    <w:p w14:paraId="1B5B3284" w14:textId="77777777" w:rsidR="002305B1" w:rsidRPr="007E7511" w:rsidRDefault="002305B1" w:rsidP="00C161E0">
      <w:pPr>
        <w:pStyle w:val="BodyText2"/>
        <w:keepNext/>
        <w:rPr>
          <w:szCs w:val="24"/>
        </w:rPr>
      </w:pPr>
      <w:r w:rsidRPr="007E7511">
        <w:rPr>
          <w:szCs w:val="24"/>
        </w:rPr>
        <w:t>«date»</w:t>
      </w:r>
    </w:p>
    <w:p w14:paraId="6687A96C" w14:textId="02EEBC71"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0352" behindDoc="0" locked="0" layoutInCell="1" allowOverlap="1" wp14:anchorId="70BF4D41" wp14:editId="76039C1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C560E8" w14:textId="1BBFEBE8" w:rsidR="00FD6DE0" w:rsidRPr="007E7511" w:rsidRDefault="00FD6DE0"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F4D41" id="Text Box 192" o:spid="_x0000_s1029" type="#_x0000_t202" style="position:absolute;margin-left:323.25pt;margin-top:7pt;width:171pt;height:39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TAQ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" fillcolor="white [3201]" stroked="f" strokeweight=".5pt">
                <v:textbox>
                  <w:txbxContent>
                    <w:p w14:paraId="19C560E8" w14:textId="1BBFEBE8" w:rsidR="00FD6DE0" w:rsidRPr="007E7511" w:rsidRDefault="00FD6DE0" w:rsidP="00031012">
                      <w:pPr>
                        <w:pStyle w:val="Default"/>
                      </w:pPr>
                      <w:r w:rsidRPr="007E7511">
                        <w:t>Study ID: «caseid»</w:t>
                      </w:r>
                    </w:p>
                  </w:txbxContent>
                </v:textbox>
              </v:shape>
            </w:pict>
          </mc:Fallback>
        </mc:AlternateContent>
      </w:r>
      <w:r w:rsidRPr="007E7511">
        <w:rPr>
          <w:rFonts w:ascii="Garamond" w:hAnsi="Garamond"/>
        </w:rPr>
        <w:t>«casenamenosuffixALLCAPS»</w:t>
      </w:r>
    </w:p>
    <w:p w14:paraId="7D7B7C4E" w14:textId="77777777" w:rsidR="002305B1" w:rsidRPr="007E7511" w:rsidRDefault="002305B1" w:rsidP="00C161E0">
      <w:pPr>
        <w:pStyle w:val="Default"/>
        <w:keepNext/>
        <w:rPr>
          <w:rFonts w:ascii="Garamond" w:hAnsi="Garamond"/>
        </w:rPr>
      </w:pPr>
      <w:r w:rsidRPr="007E7511">
        <w:rPr>
          <w:rFonts w:ascii="Garamond" w:hAnsi="Garamond"/>
        </w:rPr>
        <w:t>«addr1»</w:t>
      </w:r>
    </w:p>
    <w:p w14:paraId="055CC802" w14:textId="77777777" w:rsidR="002305B1" w:rsidRPr="007E7511" w:rsidRDefault="002305B1" w:rsidP="00C161E0">
      <w:pPr>
        <w:pStyle w:val="Default"/>
        <w:keepNext/>
        <w:rPr>
          <w:rFonts w:ascii="Garamond" w:hAnsi="Garamond"/>
        </w:rPr>
      </w:pPr>
      <w:r w:rsidRPr="007E7511">
        <w:rPr>
          <w:rFonts w:ascii="Garamond" w:hAnsi="Garamond"/>
        </w:rPr>
        <w:t>«addr2»</w:t>
      </w:r>
    </w:p>
    <w:p w14:paraId="53719804" w14:textId="77777777" w:rsidR="002305B1" w:rsidRPr="007E7511" w:rsidRDefault="002305B1" w:rsidP="00C161E0">
      <w:pPr>
        <w:pStyle w:val="Default"/>
        <w:keepNext/>
        <w:rPr>
          <w:rFonts w:ascii="Garamond" w:hAnsi="Garamond"/>
        </w:rPr>
      </w:pPr>
      <w:r w:rsidRPr="007E7511">
        <w:rPr>
          <w:rFonts w:ascii="Garamond" w:hAnsi="Garamond"/>
        </w:rPr>
        <w:t>«city», «state» «zip» «zip4»</w:t>
      </w:r>
    </w:p>
    <w:p w14:paraId="3AA2A952" w14:textId="77777777" w:rsidR="002305B1" w:rsidRPr="007E7511" w:rsidRDefault="002305B1" w:rsidP="00C161E0">
      <w:pPr>
        <w:pStyle w:val="BodyText2"/>
        <w:keepNext/>
        <w:rPr>
          <w:szCs w:val="24"/>
        </w:rPr>
      </w:pPr>
      <w:r w:rsidRPr="007E7511">
        <w:rPr>
          <w:szCs w:val="24"/>
        </w:rPr>
        <w:t>Dear «fname»,</w:t>
      </w:r>
    </w:p>
    <w:p w14:paraId="6395D572" w14:textId="7DD2A3A9" w:rsidR="002305B1" w:rsidRPr="007E7511" w:rsidRDefault="002305B1" w:rsidP="00031012">
      <w:pPr>
        <w:pStyle w:val="BodyText2"/>
        <w:rPr>
          <w:szCs w:val="24"/>
        </w:rPr>
      </w:pPr>
      <w:r w:rsidRPr="007E7511">
        <w:rPr>
          <w:szCs w:val="24"/>
        </w:rPr>
        <w:t>NPSAS is an important national education study that helps inform future education policy. Your response to this survey can impact the lives of students like you</w:t>
      </w:r>
      <w:r w:rsidR="00B83022">
        <w:rPr>
          <w:szCs w:val="24"/>
        </w:rPr>
        <w:t xml:space="preserve"> in the future</w:t>
      </w:r>
      <w:r w:rsidRPr="007E7511">
        <w:rPr>
          <w:szCs w:val="24"/>
        </w:rPr>
        <w:t>!</w:t>
      </w:r>
      <w:r w:rsidRPr="007E7511" w:rsidDel="000D4808">
        <w:rPr>
          <w:szCs w:val="24"/>
        </w:rPr>
        <w:t xml:space="preserve"> </w:t>
      </w:r>
      <w:r w:rsidRPr="007E7511">
        <w:rPr>
          <w:szCs w:val="24"/>
        </w:rPr>
        <w:t xml:space="preserve">When you participate in the U.S. Department of Education’s National Postsecondary Student Aid Study (NPSAS) you will 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 »</w:t>
      </w:r>
      <w:r w:rsidRPr="007E7511">
        <w:rPr>
          <w:b/>
          <w:color w:val="000000" w:themeColor="text1"/>
          <w:szCs w:val="24"/>
        </w:rPr>
        <w:fldChar w:fldCharType="end"/>
      </w:r>
      <w:r w:rsidRPr="007E7511">
        <w:rPr>
          <w:b/>
          <w:szCs w:val="24"/>
        </w:rPr>
        <w:t xml:space="preserve">students who were not selected to participate. </w:t>
      </w:r>
    </w:p>
    <w:p w14:paraId="241893F7" w14:textId="77777777" w:rsidR="002305B1" w:rsidRPr="007E7511" w:rsidRDefault="002305B1" w:rsidP="00031012">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062388CD" w14:textId="31B1BB67" w:rsidR="002305B1" w:rsidRPr="007E7511" w:rsidRDefault="002574AE" w:rsidP="00031012">
      <w:pPr>
        <w:pStyle w:val="BodyText2"/>
        <w:rPr>
          <w:szCs w:val="24"/>
        </w:rPr>
      </w:pPr>
      <w:r>
        <w:rPr>
          <w:szCs w:val="24"/>
        </w:rPr>
        <w:t>To</w:t>
      </w:r>
      <w:r w:rsidR="002305B1" w:rsidRPr="007E7511">
        <w:rPr>
          <w:szCs w:val="24"/>
        </w:rPr>
        <w:t xml:space="preserve"> complete your </w:t>
      </w:r>
      <w:r w:rsidR="002305B1" w:rsidRPr="007E7511">
        <w:rPr>
          <w:b/>
          <w:szCs w:val="24"/>
        </w:rPr>
        <w:t>«s</w:t>
      </w:r>
      <w:r w:rsidR="002305B1" w:rsidRPr="007E7511">
        <w:rPr>
          <w:b/>
          <w:szCs w:val="24"/>
          <w:lang w:val="en"/>
        </w:rPr>
        <w:t xml:space="preserve">hortened </w:t>
      </w:r>
      <w:r w:rsidR="002305B1" w:rsidRPr="007E7511">
        <w:rPr>
          <w:b/>
          <w:szCs w:val="24"/>
        </w:rPr>
        <w:t>»«time»-minute</w:t>
      </w:r>
      <w:r w:rsidR="002305B1" w:rsidRPr="007E7511">
        <w:rPr>
          <w:szCs w:val="24"/>
        </w:rPr>
        <w:t xml:space="preserve"> survey:</w:t>
      </w:r>
    </w:p>
    <w:p w14:paraId="1C43CF61" w14:textId="04FF8894" w:rsidR="002305B1" w:rsidRPr="007E7511" w:rsidRDefault="002305B1" w:rsidP="00BB2729">
      <w:pPr>
        <w:pStyle w:val="Default"/>
        <w:numPr>
          <w:ilvl w:val="0"/>
          <w:numId w:val="11"/>
        </w:numPr>
        <w:rPr>
          <w:rFonts w:ascii="Garamond" w:hAnsi="Garamond"/>
          <w:b/>
          <w:bCs/>
          <w:i/>
          <w:iCs/>
        </w:rPr>
      </w:pPr>
      <w:r w:rsidRPr="007E7511">
        <w:rPr>
          <w:rFonts w:ascii="Garamond" w:hAnsi="Garamond"/>
        </w:rPr>
        <w:t xml:space="preserve">Log on to our secure website: </w:t>
      </w:r>
      <w:hyperlink r:id="rId42" w:history="1">
        <w:r w:rsidR="001A5214" w:rsidRPr="00E55877">
          <w:rPr>
            <w:rStyle w:val="Hyperlink"/>
            <w:rFonts w:ascii="Garamond" w:hAnsi="Garamond"/>
          </w:rPr>
          <w:t>https://surveys.nces.ed.gov/npsas/</w:t>
        </w:r>
      </w:hyperlink>
    </w:p>
    <w:p w14:paraId="70778AD6" w14:textId="5503893E" w:rsidR="002305B1" w:rsidRPr="007E7511" w:rsidRDefault="002305B1" w:rsidP="00031012">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caseid»</w:t>
      </w:r>
    </w:p>
    <w:p w14:paraId="35162256" w14:textId="03B4E6BE" w:rsidR="002305B1" w:rsidRPr="007E7511" w:rsidRDefault="002305B1" w:rsidP="00031012">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p>
    <w:p w14:paraId="2D301AFB" w14:textId="77777777" w:rsidR="002305B1" w:rsidRPr="007E7511" w:rsidRDefault="002305B1" w:rsidP="002305B1">
      <w:pPr>
        <w:autoSpaceDE w:val="0"/>
        <w:autoSpaceDN w:val="0"/>
        <w:adjustRightInd w:val="0"/>
        <w:ind w:left="720"/>
        <w:contextualSpacing/>
        <w:rPr>
          <w:rFonts w:cs="Arial"/>
          <w:i/>
          <w:iCs/>
          <w:szCs w:val="24"/>
        </w:rPr>
      </w:pPr>
      <w:r w:rsidRPr="007E7511">
        <w:rPr>
          <w:rFonts w:cs="Arial"/>
          <w:i/>
          <w:iCs/>
          <w:szCs w:val="24"/>
        </w:rPr>
        <w:t>Note: Your password is case sensitive; you will need to enter it exactly as it appears here.</w:t>
      </w:r>
    </w:p>
    <w:p w14:paraId="2987CB94" w14:textId="33F58E85" w:rsidR="002305B1" w:rsidRPr="007E7511" w:rsidRDefault="00FC2050" w:rsidP="00BB2729">
      <w:pPr>
        <w:pStyle w:val="Default"/>
        <w:numPr>
          <w:ilvl w:val="0"/>
          <w:numId w:val="11"/>
        </w:numPr>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999AFAD" w14:textId="77777777" w:rsidR="002305B1" w:rsidRPr="007E7511" w:rsidRDefault="002305B1" w:rsidP="00FC59D9">
      <w:pPr>
        <w:pStyle w:val="BodyText2"/>
        <w:jc w:val="center"/>
        <w:rPr>
          <w:szCs w:val="24"/>
        </w:rPr>
      </w:pPr>
      <w:r w:rsidRPr="007E7511">
        <w:rPr>
          <w:szCs w:val="24"/>
        </w:rPr>
        <w:t>«QRCODE»</w:t>
      </w:r>
    </w:p>
    <w:p w14:paraId="3DE056A8" w14:textId="0A6F3D5B"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8F3142">
        <w:rPr>
          <w:rFonts w:ascii="Garamond" w:hAnsi="Garamond"/>
        </w:rPr>
        <w:t>complete your survey over the phone.</w:t>
      </w:r>
      <w:r w:rsidRPr="007E7511">
        <w:rPr>
          <w:rFonts w:ascii="Garamond" w:hAnsi="Garamond"/>
        </w:rPr>
        <w:t>&gt;&gt;</w:t>
      </w:r>
    </w:p>
    <w:p w14:paraId="7AF71704" w14:textId="40B9439D" w:rsidR="002305B1" w:rsidRPr="007E7511" w:rsidRDefault="002305B1" w:rsidP="00031012">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3" w:history="1">
        <w:r w:rsidRPr="007E7511">
          <w:rPr>
            <w:rStyle w:val="Hyperlink"/>
            <w:rFonts w:eastAsia="Calibri"/>
            <w:bCs w:val="0"/>
            <w:szCs w:val="24"/>
          </w:rPr>
          <w:t>npsas@ed.gov</w:t>
        </w:r>
      </w:hyperlink>
      <w:r w:rsidRPr="007E7511">
        <w:rPr>
          <w:rFonts w:eastAsia="Calibri"/>
          <w:szCs w:val="24"/>
        </w:rPr>
        <w:t>.</w:t>
      </w:r>
    </w:p>
    <w:p w14:paraId="163B7206" w14:textId="0742F71B" w:rsidR="002305B1" w:rsidRPr="007E7511" w:rsidRDefault="002305B1" w:rsidP="00031012">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4" w:history="1">
        <w:r w:rsidRPr="007E7511">
          <w:rPr>
            <w:rStyle w:val="Hyperlink"/>
            <w:szCs w:val="24"/>
          </w:rPr>
          <w:t>npsas@ed.gov</w:t>
        </w:r>
      </w:hyperlink>
      <w:r w:rsidRPr="000E68E5">
        <w:rPr>
          <w:rStyle w:val="Hyperlink"/>
          <w:szCs w:val="24"/>
          <w:u w:val="none"/>
        </w:rPr>
        <w:t>.</w:t>
      </w:r>
    </w:p>
    <w:p w14:paraId="5A668CE8" w14:textId="77777777" w:rsidR="002305B1" w:rsidRPr="007E7511" w:rsidRDefault="002305B1" w:rsidP="002305B1">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236EF901" w14:textId="77777777" w:rsidTr="00225586">
        <w:tc>
          <w:tcPr>
            <w:tcW w:w="5112" w:type="dxa"/>
            <w:vAlign w:val="bottom"/>
          </w:tcPr>
          <w:p w14:paraId="004D092C" w14:textId="021C722D" w:rsidR="00C161E0" w:rsidRPr="007E7511" w:rsidRDefault="00C161E0" w:rsidP="00E66E86">
            <w:pPr>
              <w:pStyle w:val="Default"/>
              <w:rPr>
                <w:rFonts w:ascii="Garamond" w:hAnsi="Garamond"/>
              </w:rPr>
            </w:pPr>
          </w:p>
        </w:tc>
        <w:tc>
          <w:tcPr>
            <w:tcW w:w="5112" w:type="dxa"/>
            <w:vAlign w:val="bottom"/>
          </w:tcPr>
          <w:p w14:paraId="26659E19" w14:textId="1854CC51" w:rsidR="00C161E0" w:rsidRPr="007E7511" w:rsidRDefault="00C161E0" w:rsidP="00E66E86">
            <w:pPr>
              <w:pStyle w:val="Default"/>
              <w:rPr>
                <w:rFonts w:ascii="Garamond" w:hAnsi="Garamond"/>
              </w:rPr>
            </w:pPr>
          </w:p>
        </w:tc>
      </w:tr>
      <w:tr w:rsidR="00C161E0" w:rsidRPr="007E7511" w14:paraId="3ED2ADFF" w14:textId="77777777" w:rsidTr="00225586">
        <w:tc>
          <w:tcPr>
            <w:tcW w:w="5112" w:type="dxa"/>
          </w:tcPr>
          <w:p w14:paraId="73536E02"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2B029FA"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B47415A"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17A2D1E5" w14:textId="77777777" w:rsidR="00C161E0" w:rsidRPr="007E7511" w:rsidRDefault="00F26158" w:rsidP="00E66E86">
            <w:pPr>
              <w:pStyle w:val="Default"/>
              <w:rPr>
                <w:rFonts w:ascii="Garamond" w:hAnsi="Garamond"/>
                <w:noProof/>
              </w:rPr>
            </w:pPr>
            <w:hyperlink r:id="rId4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5C5AFA82" w14:textId="24600A67"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9492F89"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7B15A3B"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69DF83DD" w14:textId="77777777" w:rsidR="00C161E0" w:rsidRPr="007E7511" w:rsidRDefault="00F26158" w:rsidP="00E66E86">
            <w:pPr>
              <w:pStyle w:val="Default"/>
              <w:rPr>
                <w:rFonts w:ascii="Garamond" w:hAnsi="Garamond" w:cs="Arial"/>
              </w:rPr>
            </w:pPr>
            <w:hyperlink r:id="rId4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BE355E0" w14:textId="7098C446" w:rsidR="002305B1" w:rsidRDefault="002305B1" w:rsidP="00C161E0">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FAE971C" w14:textId="57E7D361" w:rsidR="00E35D95" w:rsidRDefault="00E35D95">
      <w:pPr>
        <w:rPr>
          <w:rFonts w:cs="Arial"/>
          <w:noProof/>
          <w:sz w:val="20"/>
        </w:rPr>
      </w:pPr>
      <w:r>
        <w:rPr>
          <w:rFonts w:cs="Arial"/>
          <w:noProof/>
          <w:sz w:val="20"/>
        </w:rPr>
        <w:br w:type="page"/>
      </w:r>
    </w:p>
    <w:tbl>
      <w:tblPr>
        <w:tblW w:w="10350" w:type="dxa"/>
        <w:tblBorders>
          <w:top w:val="single" w:sz="12" w:space="0" w:color="auto"/>
          <w:bottom w:val="single" w:sz="12" w:space="0" w:color="auto"/>
        </w:tblBorders>
        <w:tblLook w:val="04A0" w:firstRow="1" w:lastRow="0" w:firstColumn="1" w:lastColumn="0" w:noHBand="0" w:noVBand="1"/>
      </w:tblPr>
      <w:tblGrid>
        <w:gridCol w:w="10350"/>
      </w:tblGrid>
      <w:tr w:rsidR="002305B1" w:rsidRPr="005069DD" w14:paraId="42D4A22D" w14:textId="77777777" w:rsidTr="002438A7">
        <w:trPr>
          <w:trHeight w:val="1639"/>
        </w:trPr>
        <w:tc>
          <w:tcPr>
            <w:tcW w:w="10350" w:type="dxa"/>
            <w:tcBorders>
              <w:top w:val="single" w:sz="12" w:space="0" w:color="auto"/>
              <w:left w:val="nil"/>
              <w:bottom w:val="single" w:sz="12" w:space="0" w:color="auto"/>
              <w:right w:val="nil"/>
            </w:tcBorders>
            <w:hideMark/>
          </w:tcPr>
          <w:p w14:paraId="1524CE3B" w14:textId="2C693FF1"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B4D62D0" w14:textId="13D53D12"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320AD31" w14:textId="77777777" w:rsidR="007E7511" w:rsidRPr="007E7511" w:rsidRDefault="007E7511" w:rsidP="007E7511"/>
    <w:p w14:paraId="79DCB355" w14:textId="77777777" w:rsidR="007E7511" w:rsidRDefault="007E7511">
      <w:pPr>
        <w:rPr>
          <w:rFonts w:ascii="Arial" w:hAnsi="Arial" w:cs="Arial"/>
          <w:b/>
          <w:bCs/>
          <w:szCs w:val="24"/>
        </w:rPr>
      </w:pPr>
      <w:r>
        <w:br w:type="page"/>
      </w:r>
    </w:p>
    <w:p w14:paraId="0FC26624" w14:textId="77A1162D" w:rsidR="002305B1" w:rsidRPr="00722F7E" w:rsidRDefault="002305B1" w:rsidP="00C8330B">
      <w:pPr>
        <w:pStyle w:val="AppH3"/>
      </w:pPr>
      <w:r w:rsidRPr="00722F7E">
        <w:lastRenderedPageBreak/>
        <w:t>Reminder Letter 4</w:t>
      </w:r>
    </w:p>
    <w:p w14:paraId="2FD522BC" w14:textId="77777777" w:rsidR="002305B1" w:rsidRPr="007E7511" w:rsidRDefault="002305B1" w:rsidP="00C161E0">
      <w:pPr>
        <w:pStyle w:val="BodyText2"/>
        <w:keepNext/>
        <w:rPr>
          <w:szCs w:val="24"/>
        </w:rPr>
      </w:pPr>
      <w:r w:rsidRPr="007E7511">
        <w:rPr>
          <w:szCs w:val="24"/>
        </w:rPr>
        <w:t>«date»</w:t>
      </w:r>
    </w:p>
    <w:p w14:paraId="53918FF1" w14:textId="02B96B7F"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4448" behindDoc="0" locked="0" layoutInCell="1" allowOverlap="1" wp14:anchorId="46142193" wp14:editId="0D58EC7B">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D0F8673" w14:textId="1E5D9D03" w:rsidR="00FD6DE0" w:rsidRPr="007E7511" w:rsidRDefault="00FD6DE0"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42193" id="Text Box 193" o:spid="_x0000_s1030" type="#_x0000_t202" style="position:absolute;margin-left:307.5pt;margin-top:8.5pt;width:171pt;height:39pt;z-index:251624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" fillcolor="white [3201]" stroked="f" strokeweight=".5pt">
                <v:textbox>
                  <w:txbxContent>
                    <w:p w14:paraId="1D0F8673" w14:textId="1E5D9D03" w:rsidR="00FD6DE0" w:rsidRPr="007E7511" w:rsidRDefault="00FD6DE0" w:rsidP="00C161E0">
                      <w:pPr>
                        <w:pStyle w:val="Default"/>
                      </w:pPr>
                      <w:r w:rsidRPr="007E7511">
                        <w:t>Study ID: «caseid»</w:t>
                      </w:r>
                    </w:p>
                  </w:txbxContent>
                </v:textbox>
              </v:shape>
            </w:pict>
          </mc:Fallback>
        </mc:AlternateContent>
      </w:r>
      <w:r w:rsidRPr="007E7511">
        <w:rPr>
          <w:rFonts w:ascii="Garamond" w:hAnsi="Garamond"/>
        </w:rPr>
        <w:t>««casenamenosuffixALLCAPS»</w:t>
      </w:r>
    </w:p>
    <w:p w14:paraId="124BF209" w14:textId="77777777" w:rsidR="002305B1" w:rsidRPr="007E7511" w:rsidRDefault="002305B1" w:rsidP="00C161E0">
      <w:pPr>
        <w:pStyle w:val="Default"/>
        <w:keepNext/>
        <w:rPr>
          <w:rFonts w:ascii="Garamond" w:hAnsi="Garamond"/>
        </w:rPr>
      </w:pPr>
      <w:r w:rsidRPr="007E7511">
        <w:rPr>
          <w:rFonts w:ascii="Garamond" w:hAnsi="Garamond"/>
        </w:rPr>
        <w:t>«addr1»</w:t>
      </w:r>
    </w:p>
    <w:p w14:paraId="069102D0" w14:textId="77777777" w:rsidR="002305B1" w:rsidRPr="007E7511" w:rsidRDefault="002305B1" w:rsidP="00C161E0">
      <w:pPr>
        <w:pStyle w:val="Default"/>
        <w:keepNext/>
        <w:rPr>
          <w:rFonts w:ascii="Garamond" w:hAnsi="Garamond"/>
        </w:rPr>
      </w:pPr>
      <w:r w:rsidRPr="007E7511">
        <w:rPr>
          <w:rFonts w:ascii="Garamond" w:hAnsi="Garamond"/>
        </w:rPr>
        <w:t>«addr2»</w:t>
      </w:r>
    </w:p>
    <w:p w14:paraId="04259A3E" w14:textId="77777777" w:rsidR="002305B1" w:rsidRPr="007E7511" w:rsidRDefault="002305B1" w:rsidP="002305B1">
      <w:pPr>
        <w:pStyle w:val="Default"/>
        <w:rPr>
          <w:rFonts w:ascii="Garamond" w:hAnsi="Garamond"/>
        </w:rPr>
      </w:pPr>
      <w:r w:rsidRPr="007E7511">
        <w:rPr>
          <w:rFonts w:ascii="Garamond" w:hAnsi="Garamond"/>
        </w:rPr>
        <w:t>«city», «state» «zip» «zip4»</w:t>
      </w:r>
    </w:p>
    <w:p w14:paraId="1E32B5FA" w14:textId="77777777" w:rsidR="002305B1" w:rsidRPr="007E7511" w:rsidRDefault="002305B1" w:rsidP="00C161E0">
      <w:pPr>
        <w:pStyle w:val="BodyText2"/>
        <w:rPr>
          <w:szCs w:val="24"/>
        </w:rPr>
      </w:pPr>
      <w:r w:rsidRPr="007E7511">
        <w:rPr>
          <w:szCs w:val="24"/>
        </w:rPr>
        <w:t>Dear «fname»,</w:t>
      </w:r>
    </w:p>
    <w:p w14:paraId="23E6BBC5" w14:textId="5C2E53DE" w:rsidR="002305B1" w:rsidRPr="007E7511" w:rsidRDefault="002305B1" w:rsidP="00C161E0">
      <w:pPr>
        <w:pStyle w:val="BodyText2"/>
        <w:rPr>
          <w:szCs w:val="24"/>
        </w:rPr>
      </w:pP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sidR="00FF122E">
        <w:rPr>
          <w:szCs w:val="24"/>
        </w:rPr>
        <w:t xml:space="preserve">better </w:t>
      </w:r>
      <w:r w:rsidRPr="007E7511">
        <w:rPr>
          <w:szCs w:val="24"/>
        </w:rPr>
        <w:t>understand how students pay for education beyond high school. [INSERT MERGE FIELD FROM TABLE – INTERESTING FACT</w:t>
      </w:r>
      <w:r w:rsidR="0050294F">
        <w:rPr>
          <w:szCs w:val="24"/>
        </w:rPr>
        <w:t>S</w:t>
      </w:r>
      <w:r w:rsidRPr="007E7511">
        <w:rPr>
          <w:szCs w:val="24"/>
        </w:rPr>
        <w:t xml:space="preserve"> LETTER, </w:t>
      </w:r>
      <w:r w:rsidR="00BE268F">
        <w:rPr>
          <w:szCs w:val="24"/>
        </w:rPr>
        <w:t xml:space="preserve">PAGE </w:t>
      </w:r>
      <w:r w:rsidR="003C390F">
        <w:rPr>
          <w:szCs w:val="24"/>
        </w:rPr>
        <w:t>E-</w:t>
      </w:r>
      <w:r w:rsidR="008710C3">
        <w:rPr>
          <w:szCs w:val="24"/>
        </w:rPr>
        <w:t>14</w:t>
      </w:r>
      <w:r w:rsidR="000D2A4C">
        <w:rPr>
          <w:szCs w:val="24"/>
        </w:rPr>
        <w:t>3</w:t>
      </w:r>
      <w:r w:rsidRPr="007E7511">
        <w:rPr>
          <w:szCs w:val="24"/>
        </w:rPr>
        <w:t>]</w:t>
      </w:r>
    </w:p>
    <w:p w14:paraId="4B551CB1" w14:textId="4E2071A3" w:rsidR="002305B1" w:rsidRPr="007E7511" w:rsidRDefault="002305B1" w:rsidP="00C161E0">
      <w:pPr>
        <w:pStyle w:val="BodyText2"/>
        <w:rPr>
          <w:szCs w:val="24"/>
        </w:rPr>
      </w:pPr>
      <w:r w:rsidRPr="007E7511">
        <w:rPr>
          <w:szCs w:val="24"/>
        </w:rPr>
        <w:t xml:space="preserve">When you participate in NPSAS you are representing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and »</w:t>
      </w:r>
      <w:r w:rsidRPr="007E7511">
        <w:rPr>
          <w:b/>
          <w:szCs w:val="24"/>
        </w:rPr>
        <w:fldChar w:fldCharType="end"/>
      </w:r>
      <w:r w:rsidRPr="007E7511">
        <w:rPr>
          <w:szCs w:val="24"/>
        </w:rPr>
        <w:t xml:space="preserve">thousands of other students. </w:t>
      </w:r>
      <w:bookmarkStart w:id="34" w:name="_Hlk9941518"/>
      <w:r w:rsidRPr="007E7511">
        <w:rPr>
          <w:szCs w:val="24"/>
        </w:rPr>
        <w:t>Help us make this study a success and inform future education policy!</w:t>
      </w:r>
      <w:bookmarkEnd w:id="34"/>
    </w:p>
    <w:p w14:paraId="3318D07B" w14:textId="77777777" w:rsidR="002305B1" w:rsidRPr="007E7511" w:rsidRDefault="002305B1" w:rsidP="00C161E0">
      <w:pPr>
        <w:pStyle w:val="BodyText2"/>
        <w:rPr>
          <w:szCs w:val="24"/>
        </w:rPr>
      </w:pPr>
      <w:r w:rsidRPr="007E7511">
        <w:rPr>
          <w:szCs w:val="24"/>
        </w:rPr>
        <w:t>[IF INCENTIVE ELIGIBLE AND MONETARY:</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37791E0A" w14:textId="6C25EC0F" w:rsidR="002305B1" w:rsidRPr="007E7511" w:rsidRDefault="002305B1" w:rsidP="00C161E0">
      <w:pPr>
        <w:pStyle w:val="BodyText2"/>
        <w:rPr>
          <w:szCs w:val="24"/>
        </w:rPr>
      </w:pPr>
      <w:r w:rsidRPr="007E7511">
        <w:rPr>
          <w:szCs w:val="24"/>
        </w:rPr>
        <w:t>Completing your «</w:t>
      </w:r>
      <w:r w:rsidRPr="007E7511">
        <w:rPr>
          <w:szCs w:val="24"/>
          <w:lang w:val="en"/>
        </w:rPr>
        <w:t>shortened</w:t>
      </w:r>
      <w:r w:rsidRPr="007E7511">
        <w:rPr>
          <w:szCs w:val="24"/>
        </w:rPr>
        <w:t xml:space="preserve">» </w:t>
      </w:r>
      <w:r w:rsidRPr="007E7511">
        <w:rPr>
          <w:b/>
          <w:szCs w:val="24"/>
        </w:rPr>
        <w:t>«time»-minute</w:t>
      </w:r>
      <w:r w:rsidRPr="007E7511">
        <w:rPr>
          <w:szCs w:val="24"/>
        </w:rPr>
        <w:t xml:space="preserve"> survey is easy</w:t>
      </w:r>
      <w:r w:rsidR="00BB2729" w:rsidRPr="007E7511">
        <w:rPr>
          <w:szCs w:val="24"/>
        </w:rPr>
        <w:t xml:space="preserve">. </w:t>
      </w:r>
      <w:r w:rsidRPr="007E7511">
        <w:rPr>
          <w:szCs w:val="24"/>
        </w:rPr>
        <w:t>You can:</w:t>
      </w:r>
    </w:p>
    <w:p w14:paraId="3C8224DF" w14:textId="77777777" w:rsidR="002305B1" w:rsidRPr="007E7511" w:rsidRDefault="002305B1" w:rsidP="00BB2729">
      <w:pPr>
        <w:pStyle w:val="Default"/>
        <w:numPr>
          <w:ilvl w:val="0"/>
          <w:numId w:val="11"/>
        </w:numPr>
        <w:rPr>
          <w:rFonts w:ascii="Garamond" w:hAnsi="Garamond"/>
          <w:i/>
        </w:rPr>
      </w:pPr>
      <w:r w:rsidRPr="007E7511">
        <w:rPr>
          <w:rFonts w:ascii="Garamond" w:hAnsi="Garamond"/>
        </w:rPr>
        <w:t xml:space="preserve">Complete online: </w:t>
      </w:r>
    </w:p>
    <w:p w14:paraId="67CD648A" w14:textId="5D19D443" w:rsidR="002305B1" w:rsidRPr="007E7511" w:rsidRDefault="002305B1" w:rsidP="00BB2729">
      <w:pPr>
        <w:pStyle w:val="Default"/>
        <w:numPr>
          <w:ilvl w:val="1"/>
          <w:numId w:val="11"/>
        </w:numPr>
        <w:rPr>
          <w:rFonts w:ascii="Garamond" w:hAnsi="Garamond"/>
          <w:i/>
        </w:rPr>
      </w:pPr>
      <w:r w:rsidRPr="007E7511">
        <w:rPr>
          <w:rFonts w:ascii="Garamond" w:hAnsi="Garamond"/>
        </w:rPr>
        <w:t xml:space="preserve">Go to our secure website: </w:t>
      </w:r>
      <w:hyperlink r:id="rId47" w:history="1">
        <w:r w:rsidR="001A5214" w:rsidRPr="00E55877">
          <w:rPr>
            <w:rStyle w:val="Hyperlink"/>
            <w:rFonts w:ascii="Garamond" w:hAnsi="Garamond"/>
          </w:rPr>
          <w:t>https://surveys.nces.ed.gov/npsas/</w:t>
        </w:r>
      </w:hyperlink>
    </w:p>
    <w:p w14:paraId="4D96E0B1" w14:textId="77777777" w:rsidR="002305B1" w:rsidRPr="007E7511" w:rsidRDefault="002305B1" w:rsidP="00BB2729">
      <w:pPr>
        <w:pStyle w:val="Default"/>
        <w:numPr>
          <w:ilvl w:val="1"/>
          <w:numId w:val="11"/>
        </w:numPr>
        <w:rPr>
          <w:rFonts w:ascii="Garamond" w:hAnsi="Garamond"/>
        </w:rPr>
      </w:pPr>
      <w:r w:rsidRPr="007E7511">
        <w:rPr>
          <w:rFonts w:ascii="Garamond" w:hAnsi="Garamond"/>
        </w:rPr>
        <w:t>Enter your Study ID: «caseid»</w:t>
      </w:r>
    </w:p>
    <w:p w14:paraId="3036C8FC" w14:textId="77777777" w:rsidR="002305B1" w:rsidRPr="007E7511" w:rsidRDefault="002305B1" w:rsidP="00BB2729">
      <w:pPr>
        <w:pStyle w:val="Default"/>
        <w:numPr>
          <w:ilvl w:val="1"/>
          <w:numId w:val="11"/>
        </w:numPr>
        <w:rPr>
          <w:rFonts w:ascii="Garamond" w:hAnsi="Garamond"/>
        </w:rPr>
      </w:pPr>
      <w:r w:rsidRPr="007E7511">
        <w:rPr>
          <w:rFonts w:ascii="Garamond" w:hAnsi="Garamond"/>
        </w:rPr>
        <w:t xml:space="preserve">Password: «password» </w:t>
      </w:r>
    </w:p>
    <w:p w14:paraId="40C9277D" w14:textId="77777777" w:rsidR="002305B1" w:rsidRPr="007E7511" w:rsidRDefault="002305B1" w:rsidP="002305B1">
      <w:pPr>
        <w:autoSpaceDE w:val="0"/>
        <w:autoSpaceDN w:val="0"/>
        <w:adjustRightInd w:val="0"/>
        <w:ind w:left="360" w:firstLine="720"/>
        <w:contextualSpacing/>
        <w:rPr>
          <w:rFonts w:cs="Arial"/>
          <w:i/>
          <w:iCs/>
          <w:szCs w:val="24"/>
        </w:rPr>
      </w:pPr>
      <w:r w:rsidRPr="007E7511">
        <w:rPr>
          <w:rFonts w:cs="Arial"/>
          <w:i/>
          <w:iCs/>
          <w:szCs w:val="24"/>
        </w:rPr>
        <w:t>Note: Your password is case sensitive; you will need to enter it exactly as it appears here.</w:t>
      </w:r>
    </w:p>
    <w:p w14:paraId="7FFCCC3C" w14:textId="45B4527F"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e the camera on your phone to scan the QR code below to take you to the «survey»/«website»:</w:t>
      </w:r>
    </w:p>
    <w:p w14:paraId="2034143B" w14:textId="77777777" w:rsidR="002305B1" w:rsidRPr="007E7511" w:rsidRDefault="002305B1" w:rsidP="00FC59D9">
      <w:pPr>
        <w:pStyle w:val="Default"/>
        <w:spacing w:after="120"/>
        <w:jc w:val="center"/>
        <w:rPr>
          <w:rFonts w:ascii="Garamond" w:hAnsi="Garamond"/>
        </w:rPr>
      </w:pPr>
      <w:r w:rsidRPr="007E7511">
        <w:rPr>
          <w:rFonts w:ascii="Garamond" w:hAnsi="Garamond"/>
        </w:rPr>
        <w:t>«QRCODE»</w:t>
      </w:r>
    </w:p>
    <w:p w14:paraId="781A71C4" w14:textId="4DB44F55"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E211C2">
        <w:rPr>
          <w:rFonts w:ascii="Garamond" w:hAnsi="Garamond"/>
        </w:rPr>
        <w:t>complete your survey over the phone.</w:t>
      </w:r>
      <w:r w:rsidRPr="007E7511">
        <w:rPr>
          <w:rFonts w:ascii="Garamond" w:hAnsi="Garamond"/>
        </w:rPr>
        <w:t>&gt;&gt;</w:t>
      </w:r>
    </w:p>
    <w:p w14:paraId="632F95F2" w14:textId="70391913" w:rsidR="002305B1" w:rsidRPr="007E7511" w:rsidRDefault="002305B1" w:rsidP="00C161E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8" w:history="1">
        <w:r w:rsidRPr="007E7511">
          <w:rPr>
            <w:rStyle w:val="Hyperlink"/>
            <w:rFonts w:eastAsia="Calibri"/>
            <w:szCs w:val="24"/>
          </w:rPr>
          <w:t>npsas@ed.gov</w:t>
        </w:r>
      </w:hyperlink>
      <w:r w:rsidRPr="007E7511">
        <w:rPr>
          <w:rFonts w:eastAsia="Calibri"/>
          <w:szCs w:val="24"/>
        </w:rPr>
        <w:t>.</w:t>
      </w:r>
    </w:p>
    <w:p w14:paraId="74AECCA2" w14:textId="5A14AF5F"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9" w:history="1">
        <w:r w:rsidRPr="007E7511">
          <w:rPr>
            <w:rStyle w:val="Hyperlink"/>
            <w:szCs w:val="24"/>
          </w:rPr>
          <w:t>npsas@ed.gov</w:t>
        </w:r>
      </w:hyperlink>
      <w:r w:rsidRPr="000E68E5">
        <w:rPr>
          <w:rStyle w:val="Hyperlink"/>
          <w:szCs w:val="24"/>
          <w:u w:val="none"/>
        </w:rPr>
        <w:t>.</w:t>
      </w:r>
    </w:p>
    <w:p w14:paraId="5C9C51AA" w14:textId="77777777"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89B1759" w14:textId="77777777" w:rsidTr="00225586">
        <w:tc>
          <w:tcPr>
            <w:tcW w:w="5112" w:type="dxa"/>
            <w:vAlign w:val="bottom"/>
          </w:tcPr>
          <w:p w14:paraId="13B9A316" w14:textId="082EFA1A" w:rsidR="00C161E0" w:rsidRPr="007E7511" w:rsidRDefault="00C161E0" w:rsidP="00E66E86">
            <w:pPr>
              <w:pStyle w:val="Default"/>
              <w:rPr>
                <w:rFonts w:ascii="Garamond" w:hAnsi="Garamond"/>
              </w:rPr>
            </w:pPr>
          </w:p>
        </w:tc>
        <w:tc>
          <w:tcPr>
            <w:tcW w:w="5112" w:type="dxa"/>
            <w:vAlign w:val="bottom"/>
          </w:tcPr>
          <w:p w14:paraId="53B24202" w14:textId="0D3D642E" w:rsidR="00C161E0" w:rsidRPr="007E7511" w:rsidRDefault="00C161E0" w:rsidP="00E66E86">
            <w:pPr>
              <w:pStyle w:val="Default"/>
              <w:rPr>
                <w:rFonts w:ascii="Garamond" w:hAnsi="Garamond"/>
              </w:rPr>
            </w:pPr>
          </w:p>
        </w:tc>
      </w:tr>
      <w:tr w:rsidR="00C161E0" w:rsidRPr="007E7511" w14:paraId="61F930D1" w14:textId="77777777" w:rsidTr="00225586">
        <w:tc>
          <w:tcPr>
            <w:tcW w:w="5112" w:type="dxa"/>
          </w:tcPr>
          <w:p w14:paraId="70DB9C41"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4064B3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0817D6F"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B60B74" w14:textId="77777777" w:rsidR="00C161E0" w:rsidRPr="007E7511" w:rsidRDefault="00F26158" w:rsidP="00E66E86">
            <w:pPr>
              <w:pStyle w:val="Default"/>
              <w:rPr>
                <w:rFonts w:ascii="Garamond" w:hAnsi="Garamond"/>
                <w:noProof/>
              </w:rPr>
            </w:pPr>
            <w:hyperlink r:id="rId5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0CE22BFF" w14:textId="137BC9C4"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BBE9AB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A4270D1"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1EED1F4" w14:textId="77777777" w:rsidR="00C161E0" w:rsidRPr="007E7511" w:rsidRDefault="00F26158" w:rsidP="00E66E86">
            <w:pPr>
              <w:pStyle w:val="Default"/>
              <w:rPr>
                <w:rFonts w:ascii="Garamond" w:hAnsi="Garamond" w:cs="Arial"/>
              </w:rPr>
            </w:pPr>
            <w:hyperlink r:id="rId5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47BE5FD" w14:textId="02C21633" w:rsidR="00E35D95" w:rsidRDefault="002305B1" w:rsidP="00FC59D9">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6ADA64E9" w14:textId="78544E07" w:rsidR="00E35D95" w:rsidRDefault="00AD2240">
      <w:pPr>
        <w:rPr>
          <w:rFonts w:cs="Arial"/>
          <w:noProof/>
          <w:sz w:val="20"/>
        </w:rPr>
      </w:pPr>
      <w:r w:rsidRPr="00AD2240">
        <w:rPr>
          <w:rFonts w:cs="Arial"/>
          <w:noProof/>
          <w:sz w:val="20"/>
        </w:rPr>
        <w:t xml:space="preserve">[INSERT SOURCE CITATION FOR FACT SELECTED ON INTERESTING FACTS TABLE, PAGE </w:t>
      </w:r>
      <w:r w:rsidR="003C390F">
        <w:rPr>
          <w:rFonts w:cs="Arial"/>
          <w:noProof/>
          <w:sz w:val="20"/>
        </w:rPr>
        <w:t>E-</w:t>
      </w:r>
      <w:r w:rsidR="008710C3" w:rsidRPr="00AD2240">
        <w:rPr>
          <w:rFonts w:cs="Arial"/>
          <w:noProof/>
          <w:sz w:val="20"/>
        </w:rPr>
        <w:t>14</w:t>
      </w:r>
      <w:r w:rsidR="000D2A4C">
        <w:rPr>
          <w:rFonts w:cs="Arial"/>
          <w:noProof/>
          <w:sz w:val="20"/>
        </w:rPr>
        <w:t>3</w:t>
      </w:r>
      <w:r w:rsidRPr="00AD2240">
        <w:rPr>
          <w:rFonts w:cs="Arial"/>
          <w:noProof/>
          <w:sz w:val="20"/>
        </w:rPr>
        <w:t>]</w:t>
      </w:r>
      <w:r w:rsidR="00E35D95">
        <w:rPr>
          <w:rFonts w:cs="Arial"/>
          <w:noProof/>
          <w:sz w:val="20"/>
        </w:rPr>
        <w:br w:type="page"/>
      </w:r>
    </w:p>
    <w:p w14:paraId="10FE319D" w14:textId="77777777" w:rsidR="002305B1" w:rsidRPr="00722F7E" w:rsidRDefault="002305B1" w:rsidP="00FC59D9">
      <w:pPr>
        <w:spacing w:before="240" w:after="120"/>
        <w:jc w:val="right"/>
        <w:rPr>
          <w:rFonts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935A2AC" w14:textId="77777777" w:rsidTr="0037735A">
        <w:trPr>
          <w:trHeight w:val="1788"/>
        </w:trPr>
        <w:tc>
          <w:tcPr>
            <w:tcW w:w="9990" w:type="dxa"/>
            <w:tcBorders>
              <w:top w:val="single" w:sz="12" w:space="0" w:color="auto"/>
              <w:left w:val="nil"/>
              <w:bottom w:val="single" w:sz="12" w:space="0" w:color="auto"/>
              <w:right w:val="nil"/>
            </w:tcBorders>
            <w:hideMark/>
          </w:tcPr>
          <w:p w14:paraId="4B78EE1F" w14:textId="2F91889C"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E31D7EF" w14:textId="46C7B4D3"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DB6D01A" w14:textId="77777777" w:rsidR="007E7511" w:rsidRPr="007E7511" w:rsidRDefault="007E7511" w:rsidP="007E7511">
      <w:bookmarkStart w:id="35" w:name="_Hlk8028061"/>
    </w:p>
    <w:p w14:paraId="3C85E877" w14:textId="77777777" w:rsidR="007E7511" w:rsidRDefault="007E7511">
      <w:pPr>
        <w:rPr>
          <w:rFonts w:ascii="Arial" w:hAnsi="Arial" w:cs="Arial"/>
          <w:b/>
          <w:bCs/>
          <w:szCs w:val="24"/>
        </w:rPr>
      </w:pPr>
      <w:r>
        <w:br w:type="page"/>
      </w:r>
    </w:p>
    <w:p w14:paraId="6E46F98D" w14:textId="195A694A" w:rsidR="002305B1" w:rsidRPr="00722F7E" w:rsidRDefault="002305B1" w:rsidP="00C161E0">
      <w:pPr>
        <w:pStyle w:val="AppH3"/>
      </w:pPr>
      <w:r w:rsidRPr="00722F7E">
        <w:lastRenderedPageBreak/>
        <w:t>Reminder Letter 5</w:t>
      </w:r>
    </w:p>
    <w:p w14:paraId="33E076E2" w14:textId="77777777" w:rsidR="002305B1" w:rsidRPr="007E7511" w:rsidRDefault="002305B1" w:rsidP="00C161E0">
      <w:pPr>
        <w:pStyle w:val="BodyText2"/>
        <w:rPr>
          <w:szCs w:val="24"/>
        </w:rPr>
      </w:pPr>
      <w:r w:rsidRPr="007E7511">
        <w:rPr>
          <w:szCs w:val="24"/>
        </w:rPr>
        <w:t>«date»</w:t>
      </w:r>
    </w:p>
    <w:p w14:paraId="62C5BD3A" w14:textId="25D3BE2C"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597824" behindDoc="0" locked="0" layoutInCell="1" allowOverlap="1" wp14:anchorId="03E0E4A1" wp14:editId="65AFB9A5">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A43591F" w14:textId="762298A2" w:rsidR="00FD6DE0" w:rsidRPr="007E7511" w:rsidRDefault="00FD6DE0"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0E4A1" id="Text Box 194" o:spid="_x0000_s1031" type="#_x0000_t202" style="position:absolute;margin-left:328.5pt;margin-top:7pt;width:171pt;height:39pt;z-index:251597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Bv6X+dRQIA&#10;AIQEAAAOAAAAAAAAAAAAAAAAAC4CAABkcnMvZTJvRG9jLnhtbFBLAQItABQABgAIAAAAIQBUPOa8&#10;3wAAAAkBAAAPAAAAAAAAAAAAAAAAAJ8EAABkcnMvZG93bnJldi54bWxQSwUGAAAAAAQABADzAAAA&#10;qwUAAAAA&#10;" fillcolor="white [3201]" stroked="f" strokeweight=".5pt">
                <v:textbox>
                  <w:txbxContent>
                    <w:p w14:paraId="2A43591F" w14:textId="762298A2" w:rsidR="00FD6DE0" w:rsidRPr="007E7511" w:rsidRDefault="00FD6DE0" w:rsidP="00C161E0">
                      <w:pPr>
                        <w:pStyle w:val="Default"/>
                      </w:pPr>
                      <w:r w:rsidRPr="007E7511">
                        <w:t>Study ID: «caseid»</w:t>
                      </w:r>
                    </w:p>
                  </w:txbxContent>
                </v:textbox>
              </v:shape>
            </w:pict>
          </mc:Fallback>
        </mc:AlternateContent>
      </w:r>
      <w:r w:rsidRPr="007E7511">
        <w:rPr>
          <w:rFonts w:ascii="Garamond" w:hAnsi="Garamond"/>
        </w:rPr>
        <w:t>«fname» «mname» «lname» «suffix»</w:t>
      </w:r>
    </w:p>
    <w:p w14:paraId="56F94225" w14:textId="77777777" w:rsidR="002305B1" w:rsidRPr="007E7511" w:rsidRDefault="002305B1" w:rsidP="002305B1">
      <w:pPr>
        <w:pStyle w:val="Default"/>
        <w:rPr>
          <w:rFonts w:ascii="Garamond" w:hAnsi="Garamond"/>
        </w:rPr>
      </w:pPr>
      <w:r w:rsidRPr="007E7511">
        <w:rPr>
          <w:rFonts w:ascii="Garamond" w:hAnsi="Garamond"/>
        </w:rPr>
        <w:t>«addr1»</w:t>
      </w:r>
    </w:p>
    <w:p w14:paraId="336B6ABF" w14:textId="77777777" w:rsidR="002305B1" w:rsidRPr="007E7511" w:rsidRDefault="002305B1" w:rsidP="002305B1">
      <w:pPr>
        <w:pStyle w:val="Default"/>
        <w:rPr>
          <w:rFonts w:ascii="Garamond" w:hAnsi="Garamond"/>
        </w:rPr>
      </w:pPr>
      <w:r w:rsidRPr="007E7511">
        <w:rPr>
          <w:rFonts w:ascii="Garamond" w:hAnsi="Garamond"/>
        </w:rPr>
        <w:t>«addr2»</w:t>
      </w:r>
    </w:p>
    <w:p w14:paraId="3AEAEB0B" w14:textId="77777777" w:rsidR="002305B1" w:rsidRPr="007E7511" w:rsidRDefault="002305B1" w:rsidP="002305B1">
      <w:pPr>
        <w:pStyle w:val="Default"/>
        <w:rPr>
          <w:rFonts w:ascii="Garamond" w:hAnsi="Garamond"/>
        </w:rPr>
      </w:pPr>
      <w:r w:rsidRPr="007E7511">
        <w:rPr>
          <w:rFonts w:ascii="Garamond" w:hAnsi="Garamond"/>
        </w:rPr>
        <w:t>«city», «state» «zip» «zip4»</w:t>
      </w:r>
    </w:p>
    <w:p w14:paraId="1AAA4708" w14:textId="77777777" w:rsidR="002305B1" w:rsidRPr="007E7511" w:rsidRDefault="002305B1" w:rsidP="00C161E0">
      <w:pPr>
        <w:pStyle w:val="BodyText2"/>
        <w:rPr>
          <w:szCs w:val="24"/>
        </w:rPr>
      </w:pPr>
      <w:r w:rsidRPr="007E7511">
        <w:rPr>
          <w:szCs w:val="24"/>
        </w:rPr>
        <w:t>Dear «fname»,</w:t>
      </w:r>
    </w:p>
    <w:p w14:paraId="21CA0759" w14:textId="77777777" w:rsidR="002305B1" w:rsidRPr="007E7511" w:rsidRDefault="002305B1" w:rsidP="00C161E0">
      <w:pPr>
        <w:pStyle w:val="BodyText2"/>
        <w:rPr>
          <w:szCs w:val="24"/>
        </w:rPr>
      </w:pP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 xml:space="preserve">(NPSAS) </w:t>
      </w:r>
      <w:r w:rsidRPr="007E7511">
        <w:rPr>
          <w:szCs w:val="24"/>
        </w:rPr>
        <w:t>«only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 </w:t>
      </w:r>
      <w:r w:rsidRPr="007E7511">
        <w:rPr>
          <w:b/>
          <w:szCs w:val="24"/>
        </w:rPr>
        <w:t>«</w:t>
      </w:r>
      <w:r w:rsidRPr="007E7511">
        <w:rPr>
          <w:b/>
          <w:color w:val="000000"/>
          <w:szCs w:val="24"/>
        </w:rPr>
        <w:t>Now we’re</w:t>
      </w:r>
      <w:r w:rsidRPr="007E7511">
        <w:rPr>
          <w:b/>
          <w:szCs w:val="24"/>
        </w:rPr>
        <w:t>»</w:t>
      </w:r>
      <w:r w:rsidRPr="007E7511">
        <w:rPr>
          <w:szCs w:val="24"/>
        </w:rPr>
        <w:t>/«</w:t>
      </w:r>
      <w:r w:rsidRPr="007E7511">
        <w:rPr>
          <w:b/>
          <w:color w:val="000000"/>
          <w:szCs w:val="24"/>
        </w:rPr>
        <w:t>We’re</w:t>
      </w:r>
      <w:r w:rsidRPr="007E7511">
        <w:rPr>
          <w:b/>
          <w:szCs w:val="24"/>
        </w:rPr>
        <w:t>»</w:t>
      </w:r>
      <w:r w:rsidRPr="007E7511">
        <w:rPr>
          <w:b/>
          <w:color w:val="000000"/>
          <w:szCs w:val="24"/>
        </w:rPr>
        <w:t xml:space="preserve"> </w:t>
      </w:r>
      <w:r w:rsidRPr="007E7511">
        <w:rPr>
          <w:b/>
          <w:szCs w:val="24"/>
        </w:rPr>
        <w:t>«</w:t>
      </w:r>
      <w:r w:rsidRPr="007E7511">
        <w:rPr>
          <w:b/>
          <w:color w:val="000000"/>
          <w:szCs w:val="24"/>
          <w:lang w:val="en"/>
        </w:rPr>
        <w:t>still</w:t>
      </w:r>
      <w:r w:rsidRPr="007E7511">
        <w:rPr>
          <w:b/>
          <w:szCs w:val="24"/>
        </w:rPr>
        <w:t>»</w:t>
      </w:r>
      <w:r w:rsidRPr="007E7511">
        <w:rPr>
          <w:b/>
          <w:color w:val="000000"/>
          <w:szCs w:val="24"/>
        </w:rPr>
        <w:t xml:space="preserv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for your participation</w:t>
      </w:r>
      <w:r w:rsidRPr="007E7511">
        <w:rPr>
          <w:szCs w:val="24"/>
        </w:rPr>
        <w:t xml:space="preserve">«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b/>
          <w:color w:val="000000"/>
          <w:szCs w:val="24"/>
        </w:rPr>
        <w:t>.</w:t>
      </w:r>
      <w:r w:rsidRPr="007E7511">
        <w:rPr>
          <w:szCs w:val="24"/>
        </w:rPr>
        <w:t>»</w:t>
      </w:r>
      <w:r w:rsidRPr="007E7511">
        <w:rPr>
          <w:b/>
          <w:color w:val="000000"/>
          <w:szCs w:val="24"/>
        </w:rPr>
        <w:t xml:space="preserve">] </w:t>
      </w:r>
    </w:p>
    <w:p w14:paraId="3C848F8C" w14:textId="37ECEDF4" w:rsidR="002305B1" w:rsidRPr="007E7511" w:rsidRDefault="002305B1" w:rsidP="00C161E0">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during the 2019-2020 academic year. [</w:t>
      </w:r>
      <w:r w:rsidR="00E211C2">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 xml:space="preserve">enrollment patterns, education goals, and the differing backgrounds and experiences of students who pursue education after high school. </w:t>
      </w:r>
    </w:p>
    <w:p w14:paraId="32A3022D" w14:textId="3ABE7556" w:rsidR="0002535E" w:rsidRDefault="002305B1" w:rsidP="00FE10BA">
      <w:pPr>
        <w:pStyle w:val="BodyText2"/>
        <w:rPr>
          <w:b/>
          <w:bCs w:val="0"/>
          <w:szCs w:val="24"/>
        </w:rPr>
      </w:pPr>
      <w:r w:rsidRPr="0099183E">
        <w:rPr>
          <w:b/>
          <w:bCs w:val="0"/>
          <w:szCs w:val="24"/>
        </w:rPr>
        <w:t xml:space="preserve">To </w:t>
      </w:r>
      <w:r w:rsidR="00FE10BA" w:rsidRPr="0099183E">
        <w:rPr>
          <w:b/>
          <w:bCs w:val="0"/>
          <w:szCs w:val="24"/>
        </w:rPr>
        <w:t>complete your survey:</w:t>
      </w:r>
    </w:p>
    <w:p w14:paraId="0E93CF93" w14:textId="70244E7D" w:rsidR="002305B1" w:rsidRPr="0099183E" w:rsidRDefault="0002535E" w:rsidP="0099183E">
      <w:pPr>
        <w:pStyle w:val="BodyText2"/>
        <w:numPr>
          <w:ilvl w:val="0"/>
          <w:numId w:val="12"/>
        </w:numPr>
        <w:rPr>
          <w:szCs w:val="24"/>
        </w:rPr>
      </w:pPr>
      <w:r>
        <w:rPr>
          <w:szCs w:val="24"/>
        </w:rPr>
        <w:t>L</w:t>
      </w:r>
      <w:r w:rsidR="002305B1" w:rsidRPr="007E7511">
        <w:rPr>
          <w:szCs w:val="24"/>
        </w:rPr>
        <w:t xml:space="preserve">og on to our website at </w:t>
      </w:r>
      <w:hyperlink r:id="rId52" w:history="1">
        <w:r w:rsidR="001A5214" w:rsidRPr="00E55877">
          <w:rPr>
            <w:rStyle w:val="Hyperlink"/>
            <w:szCs w:val="24"/>
          </w:rPr>
          <w:t>https://surveys.nces.ed.gov/npsas/</w:t>
        </w:r>
      </w:hyperlink>
      <w:r w:rsidR="002305B1" w:rsidRPr="007E7511">
        <w:rPr>
          <w:szCs w:val="24"/>
        </w:rPr>
        <w:t xml:space="preserve"> using the credentials provided below.</w:t>
      </w:r>
      <w:r w:rsidR="00FE10BA">
        <w:rPr>
          <w:szCs w:val="24"/>
        </w:rPr>
        <w:t xml:space="preserve"> </w:t>
      </w:r>
    </w:p>
    <w:p w14:paraId="20994A4D"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33C43434"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p>
    <w:p w14:paraId="09138CA1" w14:textId="77777777" w:rsidR="002305B1" w:rsidRPr="007E7511" w:rsidRDefault="002305B1" w:rsidP="002305B1">
      <w:pPr>
        <w:autoSpaceDE w:val="0"/>
        <w:autoSpaceDN w:val="0"/>
        <w:adjustRightInd w:val="0"/>
        <w:ind w:firstLine="720"/>
        <w:contextualSpacing/>
        <w:rPr>
          <w:rFonts w:cs="Arial"/>
          <w:i/>
          <w:iCs/>
          <w:szCs w:val="24"/>
        </w:rPr>
      </w:pPr>
      <w:r w:rsidRPr="007E7511">
        <w:rPr>
          <w:rFonts w:cs="Arial"/>
          <w:i/>
          <w:iCs/>
          <w:szCs w:val="24"/>
        </w:rPr>
        <w:t>Note: Your password is case sensitive; you will need to enter it exactly as it appears here.</w:t>
      </w:r>
    </w:p>
    <w:p w14:paraId="4E06B8E1" w14:textId="607A637C" w:rsidR="002305B1" w:rsidRPr="007E7511" w:rsidRDefault="00BE2182" w:rsidP="0099183E">
      <w:pPr>
        <w:pStyle w:val="BodyText2"/>
        <w:numPr>
          <w:ilvl w:val="0"/>
          <w:numId w:val="12"/>
        </w:numPr>
        <w:spacing w:after="0"/>
        <w:rPr>
          <w:szCs w:val="24"/>
        </w:rPr>
      </w:pPr>
      <w:r>
        <w:rPr>
          <w:szCs w:val="24"/>
        </w:rPr>
        <w:t>Or u</w:t>
      </w:r>
      <w:r w:rsidR="002305B1" w:rsidRPr="007E7511">
        <w:rPr>
          <w:szCs w:val="24"/>
        </w:rPr>
        <w:t>se the camera on your phone to scan the QR code below to take you to the «survey»/«website»:</w:t>
      </w:r>
    </w:p>
    <w:p w14:paraId="72EF7902" w14:textId="77777777" w:rsidR="002305B1" w:rsidRPr="007E7511" w:rsidRDefault="002305B1" w:rsidP="00FC59D9">
      <w:pPr>
        <w:pStyle w:val="Default"/>
        <w:jc w:val="center"/>
        <w:rPr>
          <w:rFonts w:ascii="Garamond" w:hAnsi="Garamond"/>
        </w:rPr>
      </w:pPr>
      <w:r w:rsidRPr="007E7511">
        <w:rPr>
          <w:rFonts w:ascii="Garamond" w:hAnsi="Garamond"/>
        </w:rPr>
        <w:t>«QRCODE»</w:t>
      </w:r>
    </w:p>
    <w:p w14:paraId="3AD5EB8E" w14:textId="77777777" w:rsidR="002305B1" w:rsidRPr="007E7511" w:rsidRDefault="002305B1" w:rsidP="00C161E0">
      <w:pPr>
        <w:pStyle w:val="BodyText2"/>
        <w:rPr>
          <w:rFonts w:eastAsia="Calibri"/>
          <w:szCs w:val="24"/>
        </w:rPr>
      </w:pPr>
      <w:r w:rsidRPr="007E7511">
        <w:rPr>
          <w:rFonts w:eastAsia="Calibri"/>
          <w:szCs w:val="24"/>
        </w:rPr>
        <w:t xml:space="preserve">You can also e-mail us at </w:t>
      </w:r>
      <w:hyperlink r:id="rId53" w:history="1">
        <w:r w:rsidRPr="007E7511">
          <w:rPr>
            <w:rStyle w:val="Hyperlink"/>
            <w:rFonts w:eastAsia="Calibri"/>
            <w:szCs w:val="24"/>
          </w:rPr>
          <w:t>npsas@ed.gov</w:t>
        </w:r>
      </w:hyperlink>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7B315A89" w14:textId="55F02307"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4" w:history="1">
        <w:r w:rsidRPr="007E7511">
          <w:rPr>
            <w:rStyle w:val="Hyperlink"/>
            <w:szCs w:val="24"/>
          </w:rPr>
          <w:t>npsas@ed.gov</w:t>
        </w:r>
      </w:hyperlink>
      <w:r w:rsidRPr="000E68E5">
        <w:rPr>
          <w:rStyle w:val="Hyperlink"/>
          <w:szCs w:val="24"/>
          <w:u w:val="none"/>
        </w:rPr>
        <w:t>.</w:t>
      </w:r>
    </w:p>
    <w:p w14:paraId="0584C12D" w14:textId="3B708566"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A4AC33F" w14:textId="77777777" w:rsidTr="00225586">
        <w:tc>
          <w:tcPr>
            <w:tcW w:w="5112" w:type="dxa"/>
            <w:vAlign w:val="bottom"/>
          </w:tcPr>
          <w:p w14:paraId="6FEB6A26" w14:textId="0738FD0D" w:rsidR="00C161E0" w:rsidRPr="007E7511" w:rsidRDefault="00C161E0" w:rsidP="00E66E86">
            <w:pPr>
              <w:pStyle w:val="Default"/>
              <w:rPr>
                <w:rFonts w:ascii="Garamond" w:hAnsi="Garamond"/>
              </w:rPr>
            </w:pPr>
          </w:p>
        </w:tc>
        <w:tc>
          <w:tcPr>
            <w:tcW w:w="5112" w:type="dxa"/>
            <w:vAlign w:val="bottom"/>
          </w:tcPr>
          <w:p w14:paraId="3554338F" w14:textId="30508203" w:rsidR="00C161E0" w:rsidRPr="007E7511" w:rsidRDefault="00C161E0" w:rsidP="00E66E86">
            <w:pPr>
              <w:pStyle w:val="Default"/>
              <w:rPr>
                <w:rFonts w:ascii="Garamond" w:hAnsi="Garamond"/>
              </w:rPr>
            </w:pPr>
          </w:p>
        </w:tc>
      </w:tr>
      <w:tr w:rsidR="00C161E0" w:rsidRPr="007E7511" w14:paraId="422EC1E9" w14:textId="77777777" w:rsidTr="00225586">
        <w:tc>
          <w:tcPr>
            <w:tcW w:w="5112" w:type="dxa"/>
          </w:tcPr>
          <w:p w14:paraId="213140F9"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7996584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7C6D6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218D8F0" w14:textId="77777777" w:rsidR="00C161E0" w:rsidRPr="007E7511" w:rsidRDefault="00F26158" w:rsidP="00E66E86">
            <w:pPr>
              <w:pStyle w:val="Default"/>
              <w:rPr>
                <w:rFonts w:ascii="Garamond" w:hAnsi="Garamond"/>
                <w:noProof/>
              </w:rPr>
            </w:pPr>
            <w:hyperlink r:id="rId5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4E473E29" w14:textId="0EF82E76"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E2895F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160E143A"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352AB356" w14:textId="77777777" w:rsidR="00C161E0" w:rsidRPr="007E7511" w:rsidRDefault="00F26158" w:rsidP="00E66E86">
            <w:pPr>
              <w:pStyle w:val="Default"/>
              <w:rPr>
                <w:rFonts w:ascii="Garamond" w:hAnsi="Garamond" w:cs="Arial"/>
              </w:rPr>
            </w:pPr>
            <w:hyperlink r:id="rId5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D250A85" w14:textId="7142CAB1" w:rsidR="00E35D95" w:rsidRDefault="002305B1" w:rsidP="00C161E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A66EB6D" w14:textId="77777777" w:rsidR="00E35D95" w:rsidRDefault="00E35D95">
      <w:pPr>
        <w:rPr>
          <w:rFonts w:cs="Arial"/>
          <w:noProof/>
          <w:sz w:val="20"/>
        </w:rPr>
      </w:pPr>
      <w:r>
        <w:rPr>
          <w:rFonts w:cs="Arial"/>
          <w:noProof/>
          <w:sz w:val="20"/>
        </w:rPr>
        <w:br w:type="page"/>
      </w:r>
    </w:p>
    <w:tbl>
      <w:tblPr>
        <w:tblW w:w="10260" w:type="dxa"/>
        <w:tblBorders>
          <w:top w:val="single" w:sz="12" w:space="0" w:color="auto"/>
          <w:bottom w:val="single" w:sz="12" w:space="0" w:color="auto"/>
        </w:tblBorders>
        <w:tblLook w:val="04A0" w:firstRow="1" w:lastRow="0" w:firstColumn="1" w:lastColumn="0" w:noHBand="0" w:noVBand="1"/>
      </w:tblPr>
      <w:tblGrid>
        <w:gridCol w:w="10260"/>
      </w:tblGrid>
      <w:tr w:rsidR="002305B1" w:rsidRPr="005069DD" w14:paraId="04E22A56" w14:textId="77777777" w:rsidTr="0037735A">
        <w:trPr>
          <w:trHeight w:val="1567"/>
        </w:trPr>
        <w:tc>
          <w:tcPr>
            <w:tcW w:w="10260" w:type="dxa"/>
            <w:tcBorders>
              <w:top w:val="single" w:sz="12" w:space="0" w:color="auto"/>
              <w:left w:val="nil"/>
              <w:bottom w:val="single" w:sz="12" w:space="0" w:color="auto"/>
              <w:right w:val="nil"/>
            </w:tcBorders>
            <w:hideMark/>
          </w:tcPr>
          <w:p w14:paraId="3E54EAD3" w14:textId="2EF9080A"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F6D083F" w14:textId="2DCD62B8"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bookmarkEnd w:id="35"/>
    </w:tbl>
    <w:p w14:paraId="781480D0" w14:textId="77777777" w:rsidR="007E7511" w:rsidRPr="007E7511" w:rsidRDefault="007E7511" w:rsidP="007E7511"/>
    <w:p w14:paraId="73304FF2" w14:textId="77777777" w:rsidR="007E7511" w:rsidRDefault="007E7511">
      <w:pPr>
        <w:rPr>
          <w:rFonts w:ascii="Arial" w:hAnsi="Arial" w:cs="Arial"/>
          <w:b/>
          <w:bCs/>
          <w:szCs w:val="24"/>
        </w:rPr>
      </w:pPr>
      <w:r>
        <w:br w:type="page"/>
      </w:r>
    </w:p>
    <w:p w14:paraId="3626F0F0" w14:textId="4C7B93C0" w:rsidR="002305B1" w:rsidRPr="00722F7E" w:rsidRDefault="002305B1" w:rsidP="00FC59D9">
      <w:pPr>
        <w:pStyle w:val="AppH3"/>
      </w:pPr>
      <w:r w:rsidRPr="00722F7E">
        <w:lastRenderedPageBreak/>
        <w:t>Non</w:t>
      </w:r>
      <w:r w:rsidR="00FC59D9">
        <w:t>r</w:t>
      </w:r>
      <w:r w:rsidRPr="00722F7E">
        <w:t>esponse Follow</w:t>
      </w:r>
      <w:r w:rsidR="00FC59D9">
        <w:t>-u</w:t>
      </w:r>
      <w:r w:rsidRPr="00722F7E">
        <w:t>p 5</w:t>
      </w:r>
      <w:r w:rsidR="00FC59D9">
        <w:t>-</w:t>
      </w:r>
      <w:r w:rsidRPr="00722F7E">
        <w:t>Minute Survey Letter</w:t>
      </w:r>
      <w:r w:rsidR="00770786">
        <w:t>*</w:t>
      </w:r>
    </w:p>
    <w:p w14:paraId="0F139566" w14:textId="77777777" w:rsidR="002305B1" w:rsidRPr="007E7511" w:rsidRDefault="002305B1" w:rsidP="00FC59D9">
      <w:pPr>
        <w:pStyle w:val="BodyText2"/>
        <w:rPr>
          <w:szCs w:val="24"/>
        </w:rPr>
      </w:pPr>
      <w:r w:rsidRPr="007E7511">
        <w:rPr>
          <w:szCs w:val="24"/>
        </w:rPr>
        <w:t>«date»</w:t>
      </w:r>
    </w:p>
    <w:p w14:paraId="12F7D1DD" w14:textId="1C8F7CE5"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43904" behindDoc="0" locked="0" layoutInCell="1" allowOverlap="1" wp14:anchorId="1F7B8698" wp14:editId="60E743D1">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52B1769B" w14:textId="47B7165D" w:rsidR="00FD6DE0" w:rsidRPr="00FC59D9" w:rsidRDefault="00FD6DE0" w:rsidP="00FC59D9">
                            <w:pPr>
                              <w:pStyle w:val="Default"/>
                              <w:rPr>
                                <w:sz w:val="22"/>
                                <w:szCs w:val="22"/>
                              </w:rPr>
                            </w:pPr>
                            <w:r w:rsidRPr="00FC59D9">
                              <w:rPr>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7B8698" id="Text Box 27" o:spid="_x0000_s1032" type="#_x0000_t202" style="position:absolute;margin-left:326.25pt;margin-top:7.5pt;width:171pt;height:39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" fillcolor="white [3201]" stroked="f" strokeweight=".5pt">
                <v:textbox>
                  <w:txbxContent>
                    <w:p w14:paraId="52B1769B" w14:textId="47B7165D" w:rsidR="00FD6DE0" w:rsidRPr="00FC59D9" w:rsidRDefault="00FD6DE0" w:rsidP="00FC59D9">
                      <w:pPr>
                        <w:pStyle w:val="Default"/>
                        <w:rPr>
                          <w:sz w:val="22"/>
                          <w:szCs w:val="22"/>
                        </w:rPr>
                      </w:pPr>
                      <w:r w:rsidRPr="00FC59D9">
                        <w:rPr>
                          <w:sz w:val="22"/>
                          <w:szCs w:val="22"/>
                        </w:rPr>
                        <w:t>Study ID: «caseid»</w:t>
                      </w:r>
                    </w:p>
                  </w:txbxContent>
                </v:textbox>
              </v:shape>
            </w:pict>
          </mc:Fallback>
        </mc:AlternateContent>
      </w:r>
      <w:r w:rsidRPr="007E7511">
        <w:rPr>
          <w:rFonts w:ascii="Garamond" w:hAnsi="Garamond"/>
        </w:rPr>
        <w:t>«casenamenosuffixALLCAPS»</w:t>
      </w:r>
    </w:p>
    <w:p w14:paraId="483AD218" w14:textId="77777777" w:rsidR="002305B1" w:rsidRPr="007E7511" w:rsidRDefault="002305B1" w:rsidP="002305B1">
      <w:pPr>
        <w:pStyle w:val="Default"/>
        <w:rPr>
          <w:rFonts w:ascii="Garamond" w:hAnsi="Garamond"/>
        </w:rPr>
      </w:pPr>
      <w:r w:rsidRPr="007E7511">
        <w:rPr>
          <w:rFonts w:ascii="Garamond" w:hAnsi="Garamond"/>
        </w:rPr>
        <w:t>«addr1»</w:t>
      </w:r>
    </w:p>
    <w:p w14:paraId="139AAF26" w14:textId="77777777" w:rsidR="002305B1" w:rsidRPr="007E7511" w:rsidRDefault="002305B1" w:rsidP="002305B1">
      <w:pPr>
        <w:pStyle w:val="Default"/>
        <w:rPr>
          <w:rFonts w:ascii="Garamond" w:hAnsi="Garamond"/>
        </w:rPr>
      </w:pPr>
      <w:r w:rsidRPr="007E7511">
        <w:rPr>
          <w:rFonts w:ascii="Garamond" w:hAnsi="Garamond"/>
        </w:rPr>
        <w:t>«addr2»</w:t>
      </w:r>
    </w:p>
    <w:p w14:paraId="303E02C6" w14:textId="77777777" w:rsidR="002305B1" w:rsidRPr="007E7511" w:rsidRDefault="002305B1" w:rsidP="002305B1">
      <w:pPr>
        <w:pStyle w:val="Default"/>
        <w:rPr>
          <w:rFonts w:ascii="Garamond" w:hAnsi="Garamond"/>
        </w:rPr>
      </w:pPr>
      <w:r w:rsidRPr="007E7511">
        <w:rPr>
          <w:rFonts w:ascii="Garamond" w:hAnsi="Garamond"/>
        </w:rPr>
        <w:t>«city», «state» «zip» «zip4»</w:t>
      </w:r>
    </w:p>
    <w:p w14:paraId="6B038E18" w14:textId="77777777" w:rsidR="002305B1" w:rsidRPr="007E7511" w:rsidRDefault="002305B1" w:rsidP="00FC59D9">
      <w:pPr>
        <w:pStyle w:val="BodyText2"/>
        <w:rPr>
          <w:szCs w:val="24"/>
        </w:rPr>
      </w:pPr>
      <w:r w:rsidRPr="007E7511">
        <w:rPr>
          <w:szCs w:val="24"/>
        </w:rPr>
        <w:t>Dear «fname»,</w:t>
      </w:r>
      <w:r w:rsidRPr="007E7511">
        <w:rPr>
          <w:szCs w:val="24"/>
        </w:rPr>
        <w:tab/>
      </w:r>
    </w:p>
    <w:p w14:paraId="7EC6C123" w14:textId="77777777" w:rsidR="002305B1" w:rsidRPr="007E7511" w:rsidRDefault="002305B1" w:rsidP="00FC59D9">
      <w:pPr>
        <w:pStyle w:val="BodyText2"/>
        <w:rPr>
          <w:szCs w:val="24"/>
        </w:rPr>
      </w:pPr>
      <w:r w:rsidRPr="007E7511">
        <w:rPr>
          <w:szCs w:val="24"/>
        </w:rPr>
        <w:t xml:space="preserve">Participating in NPSAS is easier than ever! </w:t>
      </w:r>
      <w:r w:rsidRPr="007E7511">
        <w:rPr>
          <w:b/>
          <w:szCs w:val="24"/>
        </w:rPr>
        <w:t>The survey now only takes about 5 minutes of your time</w:t>
      </w:r>
      <w:r w:rsidRPr="007E7511">
        <w:rPr>
          <w:szCs w:val="24"/>
        </w:rPr>
        <w:t>. [</w:t>
      </w:r>
      <w:r w:rsidRPr="007E7511">
        <w:rPr>
          <w:szCs w:val="24"/>
          <w:lang w:val="en"/>
        </w:rPr>
        <w:t xml:space="preserve">IF INCENTIVE ELIGIBLE: </w:t>
      </w:r>
      <w:r w:rsidRPr="007E7511">
        <w:rPr>
          <w:szCs w:val="24"/>
        </w:rPr>
        <w:t xml:space="preserve">«As a thank you for participating, </w:t>
      </w:r>
      <w:r w:rsidRPr="007E7511">
        <w:rPr>
          <w:b/>
          <w:szCs w:val="24"/>
        </w:rPr>
        <w:t>«</w:t>
      </w:r>
      <w:r w:rsidRPr="007E7511">
        <w:rPr>
          <w:b/>
          <w:szCs w:val="24"/>
          <w:lang w:val="en"/>
        </w:rPr>
        <w:t xml:space="preserve">now </w:t>
      </w:r>
      <w:r w:rsidRPr="007E7511">
        <w:rPr>
          <w:b/>
          <w:szCs w:val="24"/>
        </w:rPr>
        <w:t>»you’ll «</w:t>
      </w:r>
      <w:r w:rsidRPr="007E7511">
        <w:rPr>
          <w:b/>
          <w:szCs w:val="24"/>
          <w:lang w:val="en"/>
        </w:rPr>
        <w:t xml:space="preserve">still </w:t>
      </w:r>
      <w:r w:rsidRPr="007E7511">
        <w:rPr>
          <w:b/>
          <w:szCs w:val="24"/>
        </w:rPr>
        <w:t xml:space="preserve">»receive $«inc_amount»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r w:rsidRPr="007E7511">
        <w:rPr>
          <w:b/>
          <w:szCs w:val="24"/>
        </w:rPr>
        <w:t xml:space="preserve">] </w:t>
      </w:r>
      <w:r w:rsidRPr="007E7511">
        <w:rPr>
          <w:szCs w:val="24"/>
        </w:rPr>
        <w:t>Enclosed in this mailing is a sample version of the questions you will be asked so you can see how short and easy it is to complete.</w:t>
      </w:r>
    </w:p>
    <w:p w14:paraId="232F777A" w14:textId="77777777" w:rsidR="00DE49A9" w:rsidRDefault="002305B1" w:rsidP="00FC59D9">
      <w:pPr>
        <w:pStyle w:val="BodyText2"/>
        <w:rPr>
          <w:szCs w:val="24"/>
        </w:rPr>
      </w:pPr>
      <w:r w:rsidRPr="007E7511">
        <w:rPr>
          <w:szCs w:val="24"/>
        </w:rPr>
        <w:t>You can complete your survey by</w:t>
      </w:r>
      <w:r w:rsidR="00DE49A9">
        <w:rPr>
          <w:szCs w:val="24"/>
        </w:rPr>
        <w:t>:</w:t>
      </w:r>
    </w:p>
    <w:p w14:paraId="685BF3FA" w14:textId="44AAF5DA" w:rsidR="002305B1" w:rsidRPr="007E7511" w:rsidRDefault="00DE49A9" w:rsidP="0099183E">
      <w:pPr>
        <w:pStyle w:val="BodyText2"/>
        <w:numPr>
          <w:ilvl w:val="0"/>
          <w:numId w:val="12"/>
        </w:numPr>
        <w:rPr>
          <w:i/>
          <w:iCs/>
          <w:szCs w:val="24"/>
        </w:rPr>
      </w:pPr>
      <w:r>
        <w:rPr>
          <w:szCs w:val="24"/>
        </w:rPr>
        <w:t>L</w:t>
      </w:r>
      <w:r w:rsidRPr="007E7511">
        <w:rPr>
          <w:szCs w:val="24"/>
        </w:rPr>
        <w:t xml:space="preserve">ogging </w:t>
      </w:r>
      <w:r w:rsidR="002305B1" w:rsidRPr="007E7511">
        <w:rPr>
          <w:szCs w:val="24"/>
        </w:rPr>
        <w:t xml:space="preserve">on to our secure website at </w:t>
      </w:r>
      <w:hyperlink r:id="rId57" w:history="1">
        <w:r w:rsidR="001A5214" w:rsidRPr="00E55877">
          <w:rPr>
            <w:rStyle w:val="Hyperlink"/>
            <w:szCs w:val="24"/>
          </w:rPr>
          <w:t>https://surveys.nces.ed.gov/npsas/</w:t>
        </w:r>
      </w:hyperlink>
      <w:r w:rsidR="002305B1" w:rsidRPr="007E7511">
        <w:rPr>
          <w:color w:val="0070C0"/>
          <w:szCs w:val="24"/>
        </w:rPr>
        <w:t xml:space="preserve"> </w:t>
      </w:r>
      <w:r w:rsidR="002305B1" w:rsidRPr="007E7511">
        <w:rPr>
          <w:szCs w:val="24"/>
        </w:rPr>
        <w:t xml:space="preserve">using the credentials provided below. </w:t>
      </w:r>
      <w:r w:rsidR="002305B1" w:rsidRPr="007E7511">
        <w:rPr>
          <w:i/>
          <w:szCs w:val="24"/>
        </w:rPr>
        <w:t>(</w:t>
      </w:r>
      <w:r w:rsidR="002305B1" w:rsidRPr="007E7511">
        <w:rPr>
          <w:i/>
          <w:iCs/>
          <w:szCs w:val="24"/>
        </w:rPr>
        <w:t>Your password is case sensitive; you will need to enter it exactly as it appears here.)</w:t>
      </w:r>
    </w:p>
    <w:p w14:paraId="170DBBBB"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xml:space="preserve"> «caseid»</w:t>
      </w:r>
    </w:p>
    <w:p w14:paraId="04E7A0D8"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w:t>
      </w:r>
    </w:p>
    <w:p w14:paraId="689C855B" w14:textId="149EE868" w:rsidR="002305B1" w:rsidRPr="007E7511" w:rsidRDefault="00BE2182" w:rsidP="0099183E">
      <w:pPr>
        <w:pStyle w:val="Default"/>
        <w:numPr>
          <w:ilvl w:val="0"/>
          <w:numId w:val="12"/>
        </w:numPr>
        <w:spacing w:before="120"/>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7B4E92C" w14:textId="77777777" w:rsidR="002305B1" w:rsidRPr="007E7511" w:rsidRDefault="002305B1" w:rsidP="002305B1">
      <w:pPr>
        <w:pStyle w:val="Default"/>
        <w:jc w:val="center"/>
        <w:rPr>
          <w:rFonts w:ascii="Garamond" w:hAnsi="Garamond"/>
        </w:rPr>
      </w:pPr>
      <w:r w:rsidRPr="007E7511">
        <w:rPr>
          <w:rFonts w:ascii="Garamond" w:hAnsi="Garamond"/>
        </w:rPr>
        <w:t>«QRCODE»</w:t>
      </w:r>
    </w:p>
    <w:p w14:paraId="178594AA" w14:textId="4C0DF6AB" w:rsidR="002305B1" w:rsidRPr="007E7511" w:rsidRDefault="002305B1" w:rsidP="00FC59D9">
      <w:pPr>
        <w:pStyle w:val="BodyText2"/>
        <w:rPr>
          <w:szCs w:val="24"/>
        </w:rPr>
      </w:pPr>
      <w:r w:rsidRPr="007E7511">
        <w:rPr>
          <w:szCs w:val="24"/>
        </w:rPr>
        <w:t>You were selected to represent many other students</w:t>
      </w:r>
      <w:r w:rsidR="00FB3B82">
        <w:rPr>
          <w:szCs w:val="24"/>
        </w:rPr>
        <w:t xml:space="preserve"> </w:t>
      </w:r>
      <w:r w:rsidRPr="007E7511">
        <w:rPr>
          <w:szCs w:val="24"/>
        </w:rPr>
        <w:t>at</w:t>
      </w:r>
      <w:r w:rsidRPr="007E7511">
        <w:rPr>
          <w:b/>
          <w:szCs w:val="24"/>
        </w:rPr>
        <w:t xml:space="preserve"> ««the »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szCs w:val="24"/>
        </w:rPr>
        <w:t>»//«your institution». No one can replace you, so we hope you will participate in the study, especially now that your survey takes only 5 minutes!</w:t>
      </w:r>
    </w:p>
    <w:p w14:paraId="263A2BCA" w14:textId="42310FE1" w:rsidR="002305B1" w:rsidRPr="007E7511" w:rsidRDefault="002305B1" w:rsidP="00FC59D9">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58" w:history="1">
        <w:r w:rsidRPr="007E7511">
          <w:rPr>
            <w:rStyle w:val="Hyperlink"/>
            <w:szCs w:val="24"/>
          </w:rPr>
          <w:t>npsas@ed.gov</w:t>
        </w:r>
      </w:hyperlink>
      <w:r w:rsidRPr="007E7511">
        <w:rPr>
          <w:szCs w:val="24"/>
        </w:rPr>
        <w:t>.</w:t>
      </w:r>
    </w:p>
    <w:p w14:paraId="65C81BCC" w14:textId="77777777" w:rsidR="002305B1" w:rsidRPr="007E7511" w:rsidRDefault="002305B1" w:rsidP="00FC59D9">
      <w:pPr>
        <w:pStyle w:val="BodyText2"/>
        <w:rPr>
          <w:szCs w:val="24"/>
        </w:rPr>
      </w:pPr>
      <w:r w:rsidRPr="007E7511">
        <w:rPr>
          <w:szCs w:val="24"/>
        </w:rPr>
        <w:t>Thank you in advance for helping to inform future education policy.</w:t>
      </w:r>
    </w:p>
    <w:p w14:paraId="3AD360B0" w14:textId="2594C166" w:rsidR="002305B1" w:rsidRPr="007E7511" w:rsidRDefault="002305B1" w:rsidP="00FC59D9">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6ACC57E" w14:textId="77777777" w:rsidTr="00225586">
        <w:tc>
          <w:tcPr>
            <w:tcW w:w="5071" w:type="dxa"/>
            <w:vAlign w:val="bottom"/>
          </w:tcPr>
          <w:p w14:paraId="4B4479D1" w14:textId="1B987FF7" w:rsidR="00C161E0" w:rsidRPr="007E7511" w:rsidRDefault="00C161E0" w:rsidP="00E66E86">
            <w:pPr>
              <w:pStyle w:val="Default"/>
              <w:rPr>
                <w:rFonts w:ascii="Garamond" w:hAnsi="Garamond"/>
              </w:rPr>
            </w:pPr>
          </w:p>
        </w:tc>
        <w:tc>
          <w:tcPr>
            <w:tcW w:w="5067" w:type="dxa"/>
            <w:vAlign w:val="bottom"/>
          </w:tcPr>
          <w:p w14:paraId="1D02275C" w14:textId="4471D629" w:rsidR="00C161E0" w:rsidRPr="007E7511" w:rsidRDefault="00C161E0" w:rsidP="00E66E86">
            <w:pPr>
              <w:pStyle w:val="Default"/>
              <w:rPr>
                <w:rFonts w:ascii="Garamond" w:hAnsi="Garamond"/>
              </w:rPr>
            </w:pPr>
          </w:p>
        </w:tc>
      </w:tr>
      <w:tr w:rsidR="00C161E0" w:rsidRPr="007E7511" w14:paraId="1CB30CB1" w14:textId="77777777" w:rsidTr="00225586">
        <w:tc>
          <w:tcPr>
            <w:tcW w:w="5071" w:type="dxa"/>
          </w:tcPr>
          <w:p w14:paraId="5D216124"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498915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0CD30E"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2309A41E" w14:textId="77777777" w:rsidR="00C161E0" w:rsidRPr="007E7511" w:rsidRDefault="00F26158" w:rsidP="00E66E86">
            <w:pPr>
              <w:pStyle w:val="Default"/>
              <w:rPr>
                <w:rFonts w:ascii="Garamond" w:hAnsi="Garamond"/>
                <w:noProof/>
              </w:rPr>
            </w:pPr>
            <w:hyperlink r:id="rId6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43E9D92E" w14:textId="11FC43D8"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D3DA215"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408000CE"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9ABBE60" w14:textId="77777777" w:rsidR="00C161E0" w:rsidRPr="007E7511" w:rsidRDefault="00F26158" w:rsidP="00E66E86">
            <w:pPr>
              <w:pStyle w:val="Default"/>
              <w:rPr>
                <w:rFonts w:ascii="Garamond" w:hAnsi="Garamond" w:cs="Arial"/>
              </w:rPr>
            </w:pPr>
            <w:hyperlink r:id="rId6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1B48ED3" w14:textId="2D0F3184" w:rsidR="00E35D95" w:rsidRDefault="002305B1" w:rsidP="00FC59D9">
      <w:pPr>
        <w:spacing w:before="240" w:after="120"/>
        <w:jc w:val="right"/>
        <w:rPr>
          <w:rFonts w:cs="Arial"/>
          <w:noProof/>
          <w:sz w:val="20"/>
        </w:rPr>
      </w:pPr>
      <w:r w:rsidRPr="00FC59D9">
        <w:rPr>
          <w:rFonts w:cs="Arial"/>
          <w:noProof/>
          <w:sz w:val="20"/>
        </w:rPr>
        <w:fldChar w:fldCharType="begin"/>
      </w:r>
      <w:r w:rsidRPr="00FC59D9">
        <w:rPr>
          <w:rFonts w:cs="Arial"/>
          <w:noProof/>
          <w:sz w:val="20"/>
        </w:rPr>
        <w:instrText xml:space="preserve"> MERGEFIELD "panelinfo" </w:instrText>
      </w:r>
      <w:r w:rsidRPr="00FC59D9">
        <w:rPr>
          <w:rFonts w:cs="Arial"/>
          <w:noProof/>
          <w:sz w:val="20"/>
        </w:rPr>
        <w:fldChar w:fldCharType="separate"/>
      </w:r>
      <w:r w:rsidRPr="00FC59D9">
        <w:rPr>
          <w:rFonts w:cs="Arial"/>
          <w:noProof/>
          <w:sz w:val="20"/>
        </w:rPr>
        <w:t>«panelinfo»</w:t>
      </w:r>
      <w:r w:rsidRPr="00FC59D9">
        <w:rPr>
          <w:rFonts w:cs="Arial"/>
          <w:noProof/>
          <w:sz w:val="20"/>
        </w:rPr>
        <w:fldChar w:fldCharType="end"/>
      </w:r>
      <w:r w:rsidRPr="00FC59D9">
        <w:rPr>
          <w:rFonts w:cs="Arial"/>
          <w:noProof/>
          <w:sz w:val="20"/>
        </w:rPr>
        <w:t>/</w:t>
      </w:r>
      <w:r w:rsidRPr="00FC59D9">
        <w:rPr>
          <w:rFonts w:cs="Arial"/>
          <w:noProof/>
          <w:sz w:val="20"/>
        </w:rPr>
        <w:fldChar w:fldCharType="begin"/>
      </w:r>
      <w:r w:rsidRPr="00FC59D9">
        <w:rPr>
          <w:rFonts w:cs="Arial"/>
          <w:noProof/>
          <w:sz w:val="20"/>
        </w:rPr>
        <w:instrText xml:space="preserve"> MERGEFIELD controlID </w:instrText>
      </w:r>
      <w:r w:rsidRPr="00FC59D9">
        <w:rPr>
          <w:rFonts w:cs="Arial"/>
          <w:noProof/>
          <w:sz w:val="20"/>
        </w:rPr>
        <w:fldChar w:fldCharType="separate"/>
      </w:r>
      <w:r w:rsidRPr="00FC59D9">
        <w:rPr>
          <w:rFonts w:cs="Arial"/>
          <w:noProof/>
          <w:sz w:val="20"/>
        </w:rPr>
        <w:t>«controlID»</w:t>
      </w:r>
      <w:r w:rsidRPr="00FC59D9">
        <w:rPr>
          <w:rFonts w:cs="Arial"/>
          <w:noProof/>
          <w:sz w:val="20"/>
        </w:rPr>
        <w:fldChar w:fldCharType="end"/>
      </w:r>
    </w:p>
    <w:p w14:paraId="3AEB65CD" w14:textId="77777777" w:rsidR="00E35D95" w:rsidRDefault="00E35D95">
      <w:pPr>
        <w:rPr>
          <w:rFonts w:cs="Arial"/>
          <w:noProof/>
          <w:sz w:val="20"/>
        </w:rPr>
      </w:pPr>
      <w:r>
        <w:rPr>
          <w:rFonts w:cs="Arial"/>
          <w:noProof/>
          <w:sz w:val="20"/>
        </w:rPr>
        <w:br w:type="page"/>
      </w:r>
    </w:p>
    <w:tbl>
      <w:tblPr>
        <w:tblW w:w="9720" w:type="dxa"/>
        <w:tblBorders>
          <w:top w:val="single" w:sz="12" w:space="0" w:color="auto"/>
          <w:bottom w:val="single" w:sz="12" w:space="0" w:color="auto"/>
        </w:tblBorders>
        <w:tblLook w:val="04A0" w:firstRow="1" w:lastRow="0" w:firstColumn="1" w:lastColumn="0" w:noHBand="0" w:noVBand="1"/>
      </w:tblPr>
      <w:tblGrid>
        <w:gridCol w:w="9720"/>
      </w:tblGrid>
      <w:tr w:rsidR="002305B1" w:rsidRPr="005069DD" w14:paraId="2D77BC23" w14:textId="77777777" w:rsidTr="0037735A">
        <w:trPr>
          <w:trHeight w:val="1419"/>
        </w:trPr>
        <w:tc>
          <w:tcPr>
            <w:tcW w:w="9720" w:type="dxa"/>
            <w:tcBorders>
              <w:top w:val="single" w:sz="12" w:space="0" w:color="auto"/>
              <w:left w:val="nil"/>
              <w:bottom w:val="single" w:sz="12" w:space="0" w:color="auto"/>
              <w:right w:val="nil"/>
            </w:tcBorders>
            <w:hideMark/>
          </w:tcPr>
          <w:p w14:paraId="3B74D66C" w14:textId="54ECE9B2" w:rsidR="008F23BB" w:rsidRPr="008F23BB" w:rsidRDefault="002305B1" w:rsidP="008F23BB">
            <w:pPr>
              <w:pStyle w:val="BodyText"/>
              <w:rPr>
                <w:sz w:val="20"/>
              </w:rPr>
            </w:pPr>
            <w:r w:rsidRPr="00B506F1">
              <w:rPr>
                <w:rFonts w:cs="Arial"/>
                <w:sz w:val="20"/>
              </w:rPr>
              <w:lastRenderedPageBreak/>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8075C96" w14:textId="7EA04E19"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A205EDC" w14:textId="77777777" w:rsidR="007E7511" w:rsidRPr="007E7511" w:rsidRDefault="007E7511" w:rsidP="007E7511"/>
    <w:p w14:paraId="13935AC8" w14:textId="77777777" w:rsidR="007E7511" w:rsidRDefault="007E7511">
      <w:pPr>
        <w:rPr>
          <w:rFonts w:ascii="Arial" w:hAnsi="Arial" w:cs="Arial"/>
          <w:b/>
          <w:bCs/>
          <w:szCs w:val="24"/>
        </w:rPr>
      </w:pPr>
      <w:r>
        <w:br w:type="page"/>
      </w:r>
    </w:p>
    <w:p w14:paraId="7ADD26BB" w14:textId="75C32077" w:rsidR="002305B1" w:rsidRPr="00FC59D9" w:rsidRDefault="002305B1" w:rsidP="00FC59D9">
      <w:pPr>
        <w:pStyle w:val="AppH3"/>
      </w:pPr>
      <w:r w:rsidRPr="00FC59D9">
        <w:lastRenderedPageBreak/>
        <w:t>Non</w:t>
      </w:r>
      <w:r w:rsidR="00FC59D9">
        <w:t>r</w:t>
      </w:r>
      <w:r w:rsidRPr="00FC59D9">
        <w:t>esponse Follow</w:t>
      </w:r>
      <w:r w:rsidR="00C8330B">
        <w:t>-u</w:t>
      </w:r>
      <w:r w:rsidRPr="00FC59D9">
        <w:t>p</w:t>
      </w:r>
      <w:r w:rsidR="00C8330B">
        <w:t xml:space="preserve"> </w:t>
      </w:r>
      <w:r w:rsidRPr="00FC59D9">
        <w:t>5</w:t>
      </w:r>
      <w:r w:rsidR="00C8330B">
        <w:t>-</w:t>
      </w:r>
      <w:r w:rsidRPr="00FC59D9">
        <w:t>Minute Survey Letter – Reminder</w:t>
      </w:r>
    </w:p>
    <w:p w14:paraId="276B6A6E" w14:textId="77777777" w:rsidR="002305B1" w:rsidRPr="007E7511" w:rsidRDefault="002305B1" w:rsidP="00C8330B">
      <w:pPr>
        <w:pStyle w:val="BodyText2"/>
        <w:keepNext/>
        <w:rPr>
          <w:szCs w:val="24"/>
        </w:rPr>
      </w:pPr>
      <w:r w:rsidRPr="007E7511">
        <w:rPr>
          <w:szCs w:val="24"/>
        </w:rPr>
        <w:t>«date»</w:t>
      </w:r>
    </w:p>
    <w:p w14:paraId="2468D7E6" w14:textId="5FA0186D"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48000" behindDoc="0" locked="0" layoutInCell="1" allowOverlap="1" wp14:anchorId="10D5F5EE" wp14:editId="7B48598A">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B3FC41F" w14:textId="754BD841" w:rsidR="00FD6DE0" w:rsidRPr="007E7511" w:rsidRDefault="00FD6DE0"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5F5EE" id="Text Box 29" o:spid="_x0000_s1033" type="#_x0000_t202" style="position:absolute;margin-left:339.75pt;margin-top:7.5pt;width:171pt;height:39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" fillcolor="white [3201]" stroked="f" strokeweight=".5pt">
                <v:textbox>
                  <w:txbxContent>
                    <w:p w14:paraId="2B3FC41F" w14:textId="754BD841" w:rsidR="00FD6DE0" w:rsidRPr="007E7511" w:rsidRDefault="00FD6DE0" w:rsidP="00C8330B">
                      <w:pPr>
                        <w:pStyle w:val="Default"/>
                      </w:pPr>
                      <w:r w:rsidRPr="007E7511">
                        <w:t>Study ID: «caseid»</w:t>
                      </w:r>
                    </w:p>
                  </w:txbxContent>
                </v:textbox>
              </v:shape>
            </w:pict>
          </mc:Fallback>
        </mc:AlternateContent>
      </w:r>
      <w:r w:rsidRPr="007E7511">
        <w:rPr>
          <w:rFonts w:ascii="Garamond" w:hAnsi="Garamond"/>
        </w:rPr>
        <w:t>«casenamenosuffixALLCAPS»</w:t>
      </w:r>
    </w:p>
    <w:p w14:paraId="652F5BAF" w14:textId="77777777" w:rsidR="002305B1" w:rsidRPr="007E7511" w:rsidRDefault="002305B1" w:rsidP="00C8330B">
      <w:pPr>
        <w:pStyle w:val="Default"/>
        <w:keepNext/>
        <w:rPr>
          <w:rFonts w:ascii="Garamond" w:hAnsi="Garamond"/>
        </w:rPr>
      </w:pPr>
      <w:r w:rsidRPr="007E7511">
        <w:rPr>
          <w:rFonts w:ascii="Garamond" w:hAnsi="Garamond"/>
        </w:rPr>
        <w:t>«addr1»</w:t>
      </w:r>
    </w:p>
    <w:p w14:paraId="64DD2D33" w14:textId="77777777" w:rsidR="002305B1" w:rsidRPr="007E7511" w:rsidRDefault="002305B1" w:rsidP="00C8330B">
      <w:pPr>
        <w:pStyle w:val="Default"/>
        <w:keepNext/>
        <w:rPr>
          <w:rFonts w:ascii="Garamond" w:hAnsi="Garamond"/>
        </w:rPr>
      </w:pPr>
      <w:r w:rsidRPr="007E7511">
        <w:rPr>
          <w:rFonts w:ascii="Garamond" w:hAnsi="Garamond"/>
        </w:rPr>
        <w:t>«addr2»</w:t>
      </w:r>
    </w:p>
    <w:p w14:paraId="141BFB8F"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41ACD4DE" w14:textId="77777777" w:rsidR="002305B1" w:rsidRPr="007E7511" w:rsidRDefault="002305B1" w:rsidP="00C8330B">
      <w:pPr>
        <w:pStyle w:val="BodyText2"/>
        <w:rPr>
          <w:szCs w:val="24"/>
        </w:rPr>
      </w:pPr>
      <w:r w:rsidRPr="007E7511">
        <w:rPr>
          <w:szCs w:val="24"/>
        </w:rPr>
        <w:t>Dear «fname»,</w:t>
      </w:r>
    </w:p>
    <w:p w14:paraId="2AEC4BAB" w14:textId="41636D64" w:rsidR="002305B1" w:rsidRPr="007E7511" w:rsidRDefault="002305B1" w:rsidP="00C8330B">
      <w:pPr>
        <w:pStyle w:val="BodyText2"/>
        <w:rPr>
          <w:color w:val="000000"/>
          <w:szCs w:val="24"/>
          <w:lang w:val="en"/>
        </w:rPr>
      </w:pPr>
      <w:r w:rsidRPr="007E7511">
        <w:rPr>
          <w:szCs w:val="24"/>
        </w:rPr>
        <w:t xml:space="preserve">About «weeks» weeks ago, we sent you a request asking that you share your experiences by </w:t>
      </w:r>
      <w:r w:rsidRPr="007E7511">
        <w:rPr>
          <w:b/>
          <w:szCs w:val="24"/>
        </w:rPr>
        <w:t>answering just a few easy questions</w:t>
      </w:r>
      <w:r w:rsidRPr="007E7511">
        <w:rPr>
          <w:szCs w:val="24"/>
        </w:rPr>
        <w:t xml:space="preserve">. We have not yet received your responses. NPSAS will only take </w:t>
      </w:r>
      <w:r w:rsidRPr="007E7511">
        <w:rPr>
          <w:b/>
          <w:szCs w:val="24"/>
        </w:rPr>
        <w:t>5 minutes</w:t>
      </w:r>
      <w:r w:rsidRPr="007E7511">
        <w:rPr>
          <w:szCs w:val="24"/>
        </w:rPr>
        <w:t xml:space="preserve"> of your time [IF INCENTIVE ELIGIBLE: «and </w:t>
      </w:r>
      <w:r w:rsidRPr="007E7511">
        <w:rPr>
          <w:b/>
          <w:szCs w:val="24"/>
        </w:rPr>
        <w:t>«</w:t>
      </w:r>
      <w:r w:rsidRPr="007E7511">
        <w:rPr>
          <w:b/>
          <w:color w:val="000000"/>
          <w:szCs w:val="24"/>
          <w:lang w:val="en"/>
        </w:rPr>
        <w:t xml:space="preserve">now </w:t>
      </w:r>
      <w:r w:rsidRPr="007E7511">
        <w:rPr>
          <w:b/>
          <w:szCs w:val="24"/>
        </w:rPr>
        <w:t>»you’ll «</w:t>
      </w:r>
      <w:r w:rsidRPr="007E7511">
        <w:rPr>
          <w:b/>
          <w:color w:val="000000"/>
          <w:szCs w:val="24"/>
          <w:lang w:val="en"/>
        </w:rPr>
        <w:t xml:space="preserve">still </w:t>
      </w:r>
      <w:r w:rsidRPr="007E7511">
        <w:rPr>
          <w:b/>
          <w:szCs w:val="24"/>
        </w:rPr>
        <w:t xml:space="preserve">»receive $«inc_amount», payable by </w:t>
      </w:r>
      <w:r w:rsidRPr="007E7511">
        <w:rPr>
          <w:szCs w:val="24"/>
        </w:rPr>
        <w:t>«</w:t>
      </w:r>
      <w:r w:rsidRPr="007E7511">
        <w:rPr>
          <w:b/>
          <w:color w:val="000000"/>
          <w:szCs w:val="24"/>
          <w:lang w:val="en"/>
        </w:rPr>
        <w:t xml:space="preserve">PayPal or </w:t>
      </w:r>
      <w:r w:rsidRPr="007E7511">
        <w:rPr>
          <w:szCs w:val="24"/>
        </w:rPr>
        <w:t>»</w:t>
      </w:r>
      <w:r w:rsidRPr="007E7511">
        <w:rPr>
          <w:b/>
          <w:color w:val="000000"/>
          <w:szCs w:val="24"/>
          <w:lang w:val="en"/>
        </w:rPr>
        <w:t>check</w:t>
      </w:r>
      <w:r w:rsidRPr="007E7511">
        <w:rPr>
          <w:szCs w:val="24"/>
        </w:rPr>
        <w:t xml:space="preserve"> as a thank you«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color w:val="000000"/>
          <w:szCs w:val="24"/>
          <w:lang w:val="en"/>
        </w:rPr>
        <w:t>]</w:t>
      </w:r>
      <w:r w:rsidRPr="007E7511">
        <w:rPr>
          <w:b/>
          <w:szCs w:val="24"/>
        </w:rPr>
        <w:t>.</w:t>
      </w:r>
    </w:p>
    <w:p w14:paraId="4583FB07" w14:textId="77777777" w:rsidR="002305B1" w:rsidRPr="007E7511" w:rsidRDefault="002305B1" w:rsidP="00C8330B">
      <w:pPr>
        <w:pStyle w:val="BodyText2"/>
        <w:rPr>
          <w:szCs w:val="24"/>
        </w:rPr>
      </w:pPr>
      <w:r w:rsidRPr="007E7511">
        <w:rPr>
          <w:szCs w:val="24"/>
        </w:rPr>
        <w:t>To complete your survey:</w:t>
      </w:r>
    </w:p>
    <w:p w14:paraId="73421BF9" w14:textId="1759CA8B" w:rsidR="002305B1" w:rsidRPr="007E7511" w:rsidRDefault="002305B1" w:rsidP="00BB2729">
      <w:pPr>
        <w:pStyle w:val="Default"/>
        <w:numPr>
          <w:ilvl w:val="0"/>
          <w:numId w:val="11"/>
        </w:numPr>
        <w:rPr>
          <w:rFonts w:ascii="Garamond" w:hAnsi="Garamond"/>
        </w:rPr>
      </w:pPr>
      <w:r w:rsidRPr="007E7511">
        <w:rPr>
          <w:rFonts w:ascii="Garamond" w:hAnsi="Garamond"/>
        </w:rPr>
        <w:t xml:space="preserve">Go online: </w:t>
      </w:r>
      <w:hyperlink r:id="rId62" w:history="1">
        <w:r w:rsidR="001A5214" w:rsidRPr="00E55877">
          <w:rPr>
            <w:rStyle w:val="Hyperlink"/>
            <w:rFonts w:ascii="Garamond" w:hAnsi="Garamond"/>
          </w:rPr>
          <w:t>https://surveys.nces.ed.gov/npsas/</w:t>
        </w:r>
      </w:hyperlink>
    </w:p>
    <w:p w14:paraId="4A3816E4" w14:textId="77777777" w:rsidR="002305B1" w:rsidRPr="007E7511" w:rsidRDefault="002305B1" w:rsidP="00BB2729">
      <w:pPr>
        <w:pStyle w:val="Default"/>
        <w:numPr>
          <w:ilvl w:val="0"/>
          <w:numId w:val="11"/>
        </w:numPr>
        <w:rPr>
          <w:rFonts w:ascii="Garamond" w:hAnsi="Garamond"/>
        </w:rPr>
      </w:pPr>
      <w:r w:rsidRPr="007E7511">
        <w:rPr>
          <w:rFonts w:ascii="Garamond" w:hAnsi="Garamond"/>
        </w:rPr>
        <w:t>Enter your Study ID: «caseid»</w:t>
      </w:r>
    </w:p>
    <w:p w14:paraId="64D31758" w14:textId="77777777" w:rsidR="002305B1" w:rsidRPr="007E7511" w:rsidRDefault="002305B1" w:rsidP="00BB2729">
      <w:pPr>
        <w:pStyle w:val="Default"/>
        <w:numPr>
          <w:ilvl w:val="0"/>
          <w:numId w:val="11"/>
        </w:numPr>
        <w:rPr>
          <w:rFonts w:ascii="Garamond" w:hAnsi="Garamond"/>
        </w:rPr>
      </w:pPr>
      <w:r w:rsidRPr="007E7511">
        <w:rPr>
          <w:rFonts w:ascii="Garamond" w:hAnsi="Garamond"/>
        </w:rPr>
        <w:t xml:space="preserve">Enter your password: «password» </w:t>
      </w:r>
      <w:r w:rsidRPr="007E7511">
        <w:rPr>
          <w:rFonts w:ascii="Garamond" w:hAnsi="Garamond"/>
          <w:i/>
        </w:rPr>
        <w:t>(password is case sensitive)</w:t>
      </w:r>
    </w:p>
    <w:p w14:paraId="00F90DF6" w14:textId="77777777" w:rsidR="002305B1" w:rsidRPr="007E7511" w:rsidRDefault="002305B1" w:rsidP="00C8330B">
      <w:pPr>
        <w:pStyle w:val="BodyText2"/>
        <w:rPr>
          <w:szCs w:val="24"/>
        </w:rPr>
      </w:pPr>
      <w:r w:rsidRPr="007E7511">
        <w:rPr>
          <w:szCs w:val="24"/>
        </w:rPr>
        <w:t>You can also use the camera on your phone to scan the QR code below to take you to your survey:</w:t>
      </w:r>
    </w:p>
    <w:p w14:paraId="6D9958E7" w14:textId="77777777" w:rsidR="002305B1" w:rsidRPr="007E7511" w:rsidRDefault="002305B1" w:rsidP="002305B1">
      <w:pPr>
        <w:pStyle w:val="Default"/>
        <w:jc w:val="center"/>
        <w:rPr>
          <w:rFonts w:ascii="Garamond" w:hAnsi="Garamond"/>
        </w:rPr>
      </w:pPr>
      <w:r w:rsidRPr="007E7511">
        <w:rPr>
          <w:rFonts w:ascii="Garamond" w:hAnsi="Garamond"/>
        </w:rPr>
        <w:t>«QRCODE»</w:t>
      </w:r>
    </w:p>
    <w:p w14:paraId="46CF0999" w14:textId="6302B949" w:rsidR="002305B1" w:rsidRPr="007E7511" w:rsidRDefault="002305B1" w:rsidP="00C8330B">
      <w:pPr>
        <w:pStyle w:val="BodyText2"/>
        <w:rPr>
          <w:szCs w:val="24"/>
        </w:rPr>
      </w:pPr>
      <w:r w:rsidRPr="007E7511">
        <w:rPr>
          <w:szCs w:val="24"/>
        </w:rPr>
        <w:t>We hope that you will participate in this important study! If you have any questions please call us at 877-</w:t>
      </w:r>
      <w:r w:rsidR="00584DB1">
        <w:rPr>
          <w:szCs w:val="24"/>
        </w:rPr>
        <w:t>677</w:t>
      </w:r>
      <w:r w:rsidRPr="007E7511">
        <w:rPr>
          <w:szCs w:val="24"/>
        </w:rPr>
        <w:t>-</w:t>
      </w:r>
      <w:r w:rsidR="00584DB1">
        <w:rPr>
          <w:szCs w:val="24"/>
        </w:rPr>
        <w:t>2766</w:t>
      </w:r>
      <w:r w:rsidRPr="007E7511">
        <w:rPr>
          <w:szCs w:val="24"/>
        </w:rPr>
        <w:t xml:space="preserve">, or </w:t>
      </w:r>
      <w:r w:rsidR="00C70F64">
        <w:rPr>
          <w:szCs w:val="24"/>
        </w:rPr>
        <w:t>e-mail</w:t>
      </w:r>
      <w:r w:rsidRPr="007E7511">
        <w:rPr>
          <w:szCs w:val="24"/>
        </w:rPr>
        <w:t xml:space="preserve"> us at </w:t>
      </w:r>
      <w:hyperlink r:id="rId63" w:history="1">
        <w:r w:rsidRPr="007E7511">
          <w:rPr>
            <w:rStyle w:val="Hyperlink"/>
            <w:szCs w:val="24"/>
          </w:rPr>
          <w:t>npsas@ed.gov</w:t>
        </w:r>
      </w:hyperlink>
      <w:r w:rsidRPr="007E7511">
        <w:rPr>
          <w:szCs w:val="24"/>
        </w:rPr>
        <w:t>. Thank you so much for your help in making NPSAS a success.</w:t>
      </w:r>
    </w:p>
    <w:p w14:paraId="6E862C2A" w14:textId="017B43C5" w:rsidR="002305B1" w:rsidRPr="000E68E5"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6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EB1A484" w14:textId="77777777" w:rsidTr="00225586">
        <w:trPr>
          <w:trHeight w:val="571"/>
        </w:trPr>
        <w:tc>
          <w:tcPr>
            <w:tcW w:w="5071" w:type="dxa"/>
            <w:vAlign w:val="bottom"/>
          </w:tcPr>
          <w:p w14:paraId="657176A4" w14:textId="5E31BBE8" w:rsidR="00C161E0" w:rsidRPr="007E7511" w:rsidRDefault="00C161E0" w:rsidP="00E66E86">
            <w:pPr>
              <w:pStyle w:val="Default"/>
              <w:rPr>
                <w:rFonts w:ascii="Garamond" w:hAnsi="Garamond"/>
              </w:rPr>
            </w:pPr>
          </w:p>
        </w:tc>
        <w:tc>
          <w:tcPr>
            <w:tcW w:w="5067" w:type="dxa"/>
            <w:vAlign w:val="bottom"/>
          </w:tcPr>
          <w:p w14:paraId="4CE16A23" w14:textId="3502AB64" w:rsidR="00C161E0" w:rsidRPr="007E7511" w:rsidRDefault="00C161E0" w:rsidP="00E66E86">
            <w:pPr>
              <w:pStyle w:val="Default"/>
              <w:rPr>
                <w:rFonts w:ascii="Garamond" w:hAnsi="Garamond"/>
              </w:rPr>
            </w:pPr>
          </w:p>
        </w:tc>
      </w:tr>
      <w:tr w:rsidR="00C161E0" w:rsidRPr="007E7511" w14:paraId="695F3DB9" w14:textId="77777777" w:rsidTr="00225586">
        <w:trPr>
          <w:trHeight w:val="1114"/>
        </w:trPr>
        <w:tc>
          <w:tcPr>
            <w:tcW w:w="5071" w:type="dxa"/>
          </w:tcPr>
          <w:p w14:paraId="00015A10"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4EE8BFE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5216BB3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D18FA75" w14:textId="77777777" w:rsidR="00C161E0" w:rsidRPr="007E7511" w:rsidRDefault="00F26158" w:rsidP="00E66E86">
            <w:pPr>
              <w:pStyle w:val="Default"/>
              <w:rPr>
                <w:rFonts w:ascii="Garamond" w:hAnsi="Garamond"/>
                <w:noProof/>
              </w:rPr>
            </w:pPr>
            <w:hyperlink r:id="rId6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524D2D4D" w14:textId="15C3644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5CFB1CB"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BE4BC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51168E55" w14:textId="77777777" w:rsidR="00C161E0" w:rsidRPr="007E7511" w:rsidRDefault="00F26158" w:rsidP="00E66E86">
            <w:pPr>
              <w:pStyle w:val="Default"/>
              <w:rPr>
                <w:rFonts w:ascii="Garamond" w:hAnsi="Garamond" w:cs="Arial"/>
              </w:rPr>
            </w:pPr>
            <w:hyperlink r:id="rId6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77A1F57F" w14:textId="77777777"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9EDE58E" w14:textId="77777777" w:rsidTr="0037735A">
        <w:trPr>
          <w:trHeight w:val="1672"/>
        </w:trPr>
        <w:tc>
          <w:tcPr>
            <w:tcW w:w="9990" w:type="dxa"/>
            <w:tcBorders>
              <w:top w:val="single" w:sz="12" w:space="0" w:color="auto"/>
              <w:left w:val="nil"/>
              <w:bottom w:val="single" w:sz="12" w:space="0" w:color="auto"/>
              <w:right w:val="nil"/>
            </w:tcBorders>
            <w:hideMark/>
          </w:tcPr>
          <w:p w14:paraId="049B4B3B" w14:textId="31B8A66A"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6691F98" w14:textId="649E3BD1"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2A2015F" w14:textId="2C13F417" w:rsidR="006F702D" w:rsidRPr="00FC59D9" w:rsidRDefault="006F702D" w:rsidP="006F702D">
      <w:pPr>
        <w:pStyle w:val="AppH3"/>
      </w:pPr>
      <w:r w:rsidRPr="00FC59D9">
        <w:t xml:space="preserve">Abbreviated </w:t>
      </w:r>
      <w:r w:rsidRPr="00A13FEE">
        <w:t>Survey</w:t>
      </w:r>
      <w:r w:rsidRPr="00FC59D9">
        <w:t xml:space="preserve"> Invitation Letter</w:t>
      </w:r>
      <w:r w:rsidR="00770786">
        <w:t>*</w:t>
      </w:r>
    </w:p>
    <w:p w14:paraId="7C1B7EBD" w14:textId="77777777" w:rsidR="006F702D" w:rsidRPr="007E7511" w:rsidRDefault="006F702D" w:rsidP="006F702D">
      <w:pPr>
        <w:pStyle w:val="BodyText2"/>
        <w:rPr>
          <w:szCs w:val="24"/>
        </w:rPr>
      </w:pPr>
      <w:r w:rsidRPr="007E7511">
        <w:rPr>
          <w:szCs w:val="24"/>
        </w:rPr>
        <w:t>«date»</w:t>
      </w:r>
    </w:p>
    <w:p w14:paraId="45DA01B6"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4560" behindDoc="0" locked="0" layoutInCell="1" allowOverlap="1" wp14:anchorId="6D9BD99F" wp14:editId="0EF88DC5">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02672408" w14:textId="77777777" w:rsidR="00FD6DE0" w:rsidRPr="007E7511" w:rsidRDefault="00FD6DE0"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BD99F" id="Text Box 19" o:spid="_x0000_s1034" type="#_x0000_t202" style="position:absolute;margin-left:343.5pt;margin-top:8.25pt;width:171pt;height:39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" fillcolor="white [3201]" stroked="f" strokeweight=".5pt">
                <v:textbox>
                  <w:txbxContent>
                    <w:p w14:paraId="02672408" w14:textId="77777777" w:rsidR="00FD6DE0" w:rsidRPr="007E7511" w:rsidRDefault="00FD6DE0" w:rsidP="006F702D">
                      <w:pPr>
                        <w:pStyle w:val="Default"/>
                      </w:pPr>
                      <w:r w:rsidRPr="007E7511">
                        <w:t>Study ID: «caseid»</w:t>
                      </w:r>
                    </w:p>
                  </w:txbxContent>
                </v:textbox>
              </v:shape>
            </w:pict>
          </mc:Fallback>
        </mc:AlternateContent>
      </w:r>
      <w:r w:rsidRPr="007E7511">
        <w:rPr>
          <w:rFonts w:ascii="Garamond" w:hAnsi="Garamond"/>
        </w:rPr>
        <w:t>«casenamenosuffixALLCAPS»</w:t>
      </w:r>
    </w:p>
    <w:p w14:paraId="57807011" w14:textId="77777777" w:rsidR="006F702D" w:rsidRPr="007E7511" w:rsidRDefault="006F702D" w:rsidP="006F702D">
      <w:pPr>
        <w:pStyle w:val="Default"/>
        <w:rPr>
          <w:rFonts w:ascii="Garamond" w:hAnsi="Garamond"/>
        </w:rPr>
      </w:pPr>
      <w:r w:rsidRPr="007E7511">
        <w:rPr>
          <w:rFonts w:ascii="Garamond" w:hAnsi="Garamond"/>
        </w:rPr>
        <w:t>«addr1»</w:t>
      </w:r>
    </w:p>
    <w:p w14:paraId="75582AEB" w14:textId="77777777" w:rsidR="006F702D" w:rsidRPr="007E7511" w:rsidRDefault="006F702D" w:rsidP="006F702D">
      <w:pPr>
        <w:pStyle w:val="Default"/>
        <w:rPr>
          <w:rFonts w:ascii="Garamond" w:hAnsi="Garamond"/>
        </w:rPr>
      </w:pPr>
      <w:r w:rsidRPr="007E7511">
        <w:rPr>
          <w:rFonts w:ascii="Garamond" w:hAnsi="Garamond"/>
        </w:rPr>
        <w:t>«addr2»</w:t>
      </w:r>
    </w:p>
    <w:p w14:paraId="5273650B" w14:textId="77777777" w:rsidR="006F702D" w:rsidRPr="007E7511" w:rsidRDefault="006F702D" w:rsidP="006F702D">
      <w:pPr>
        <w:pStyle w:val="Default"/>
        <w:rPr>
          <w:rFonts w:ascii="Garamond" w:hAnsi="Garamond"/>
        </w:rPr>
      </w:pPr>
      <w:r w:rsidRPr="007E7511">
        <w:rPr>
          <w:rFonts w:ascii="Garamond" w:hAnsi="Garamond"/>
        </w:rPr>
        <w:t>«city», «state» «zip» «zip4»</w:t>
      </w:r>
    </w:p>
    <w:p w14:paraId="2FF83196" w14:textId="77777777" w:rsidR="006F702D" w:rsidRPr="007E7511" w:rsidRDefault="006F702D" w:rsidP="006F702D">
      <w:pPr>
        <w:pStyle w:val="BodyText2"/>
        <w:rPr>
          <w:szCs w:val="24"/>
        </w:rPr>
      </w:pPr>
      <w:r w:rsidRPr="007E7511">
        <w:rPr>
          <w:szCs w:val="24"/>
        </w:rPr>
        <w:t>Dear «fname»,</w:t>
      </w:r>
    </w:p>
    <w:p w14:paraId="5F93121F" w14:textId="77777777" w:rsidR="006F702D" w:rsidRPr="007E7511" w:rsidRDefault="006F702D" w:rsidP="006F702D">
      <w:pPr>
        <w:pStyle w:val="BodyText2"/>
        <w:rPr>
          <w:szCs w:val="24"/>
          <w:lang w:val="en"/>
        </w:rPr>
      </w:pPr>
      <w:r w:rsidRPr="007E7511">
        <w:rPr>
          <w:b/>
          <w:szCs w:val="24"/>
        </w:rPr>
        <w:lastRenderedPageBreak/>
        <w:t xml:space="preserve">The NPSAS survey now takes only «time» minutes </w:t>
      </w:r>
      <w:r w:rsidRPr="007E7511">
        <w:rPr>
          <w:szCs w:val="24"/>
        </w:rPr>
        <w:t>[</w:t>
      </w:r>
      <w:r w:rsidRPr="007E7511">
        <w:rPr>
          <w:szCs w:val="24"/>
          <w:lang w:val="en"/>
        </w:rPr>
        <w:t xml:space="preserve">IF INCENTIVE ELIGIBLE: </w:t>
      </w:r>
      <w:r w:rsidRPr="007E7511">
        <w:rPr>
          <w:szCs w:val="24"/>
        </w:rPr>
        <w:t>«</w:t>
      </w:r>
      <w:r w:rsidRPr="007E7511">
        <w:rPr>
          <w:szCs w:val="24"/>
          <w:lang w:val="en"/>
        </w:rPr>
        <w:t xml:space="preserve">and upon completion, </w:t>
      </w:r>
      <w:r w:rsidRPr="007E7511">
        <w:rPr>
          <w:szCs w:val="24"/>
        </w:rPr>
        <w:t>«</w:t>
      </w:r>
      <w:r w:rsidRPr="007E7511">
        <w:rPr>
          <w:szCs w:val="24"/>
          <w:lang w:val="en"/>
        </w:rPr>
        <w:t xml:space="preserve">now </w:t>
      </w:r>
      <w:r w:rsidRPr="007E7511">
        <w:rPr>
          <w:szCs w:val="24"/>
        </w:rPr>
        <w:t>»</w:t>
      </w:r>
      <w:r w:rsidRPr="007E7511">
        <w:rPr>
          <w:szCs w:val="24"/>
          <w:lang w:val="en"/>
        </w:rPr>
        <w:t xml:space="preserve">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p>
    <w:p w14:paraId="282B05CE" w14:textId="77777777" w:rsidR="006F702D" w:rsidRPr="007E7511" w:rsidRDefault="006F702D" w:rsidP="006F702D">
      <w:pPr>
        <w:pStyle w:val="BodyText2"/>
        <w:rPr>
          <w:szCs w:val="24"/>
        </w:rPr>
      </w:pPr>
      <w:r w:rsidRPr="007E7511">
        <w:rPr>
          <w:szCs w:val="24"/>
        </w:rPr>
        <w:t>Please go online today to complete the shortened survey.</w:t>
      </w:r>
    </w:p>
    <w:p w14:paraId="158A81CF" w14:textId="77777777" w:rsidR="006F702D" w:rsidRPr="007E7511" w:rsidRDefault="00F26158" w:rsidP="006F702D">
      <w:pPr>
        <w:autoSpaceDE w:val="0"/>
        <w:autoSpaceDN w:val="0"/>
        <w:adjustRightInd w:val="0"/>
        <w:contextualSpacing/>
        <w:jc w:val="center"/>
        <w:rPr>
          <w:rFonts w:cs="Arial"/>
          <w:b/>
          <w:szCs w:val="24"/>
          <w:u w:val="single"/>
        </w:rPr>
      </w:pPr>
      <w:hyperlink r:id="rId67" w:history="1">
        <w:r w:rsidR="006F702D" w:rsidRPr="007E7511">
          <w:rPr>
            <w:rStyle w:val="Hyperlink"/>
            <w:szCs w:val="24"/>
          </w:rPr>
          <w:t>https://surveys.nces.ed.gov/npsas/</w:t>
        </w:r>
      </w:hyperlink>
    </w:p>
    <w:p w14:paraId="7DA2B118"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14:paraId="6570F02F"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p>
    <w:p w14:paraId="38BB2EB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7FFAFA30"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A5D04FD" w14:textId="77777777" w:rsidR="006F702D" w:rsidRPr="007E7511" w:rsidRDefault="006F702D" w:rsidP="006F702D">
      <w:pPr>
        <w:pStyle w:val="BodyText2"/>
        <w:spacing w:before="0"/>
        <w:jc w:val="center"/>
        <w:rPr>
          <w:szCs w:val="24"/>
        </w:rPr>
      </w:pPr>
      <w:r w:rsidRPr="007E7511">
        <w:rPr>
          <w:szCs w:val="24"/>
        </w:rPr>
        <w:t>«QRCODE»</w:t>
      </w:r>
    </w:p>
    <w:p w14:paraId="3D9539FF" w14:textId="77777777" w:rsidR="006F702D" w:rsidRPr="007E7511" w:rsidRDefault="006F702D" w:rsidP="006F702D">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fieldofstudy]»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14:paraId="20DECE8B"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68" w:history="1">
        <w:r w:rsidRPr="007E7511">
          <w:rPr>
            <w:rStyle w:val="Hyperlink"/>
            <w:rFonts w:eastAsia="Calibri"/>
            <w:szCs w:val="24"/>
          </w:rPr>
          <w:t>npsas@ed.gov</w:t>
        </w:r>
      </w:hyperlink>
      <w:r w:rsidRPr="007E7511">
        <w:rPr>
          <w:szCs w:val="24"/>
        </w:rPr>
        <w:t>.</w:t>
      </w:r>
    </w:p>
    <w:p w14:paraId="1EA67B59" w14:textId="77777777" w:rsidR="006F702D" w:rsidRPr="007E7511" w:rsidRDefault="006F702D" w:rsidP="006F702D">
      <w:pPr>
        <w:pStyle w:val="BodyText2"/>
        <w:rPr>
          <w:szCs w:val="24"/>
        </w:rPr>
      </w:pPr>
      <w:r w:rsidRPr="007E7511">
        <w:rPr>
          <w:szCs w:val="24"/>
        </w:rPr>
        <w:t>Thank you, in advance, for your participation.</w:t>
      </w:r>
    </w:p>
    <w:p w14:paraId="73D6B86E"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6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4FE2DE80" w14:textId="77777777" w:rsidTr="006F702D">
        <w:tc>
          <w:tcPr>
            <w:tcW w:w="5071" w:type="dxa"/>
            <w:vAlign w:val="bottom"/>
          </w:tcPr>
          <w:p w14:paraId="0F6E4F85" w14:textId="2D963ED3" w:rsidR="006F702D" w:rsidRPr="007E7511" w:rsidRDefault="006F702D" w:rsidP="006F702D">
            <w:pPr>
              <w:pStyle w:val="Default"/>
              <w:rPr>
                <w:rFonts w:ascii="Garamond" w:hAnsi="Garamond"/>
              </w:rPr>
            </w:pPr>
          </w:p>
        </w:tc>
        <w:tc>
          <w:tcPr>
            <w:tcW w:w="5067" w:type="dxa"/>
            <w:vAlign w:val="bottom"/>
          </w:tcPr>
          <w:p w14:paraId="15ED6907" w14:textId="36CAD9B7" w:rsidR="006F702D" w:rsidRPr="007E7511" w:rsidRDefault="006F702D" w:rsidP="006F702D">
            <w:pPr>
              <w:pStyle w:val="Default"/>
              <w:rPr>
                <w:rFonts w:ascii="Garamond" w:hAnsi="Garamond"/>
              </w:rPr>
            </w:pPr>
          </w:p>
        </w:tc>
      </w:tr>
      <w:tr w:rsidR="006F702D" w:rsidRPr="007E7511" w14:paraId="7379B2B3" w14:textId="77777777" w:rsidTr="006F702D">
        <w:tc>
          <w:tcPr>
            <w:tcW w:w="5071" w:type="dxa"/>
          </w:tcPr>
          <w:p w14:paraId="4D7EADBD"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0FDC1251"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08B75B10"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7D2D19AC" w14:textId="77777777" w:rsidR="006F702D" w:rsidRPr="007E7511" w:rsidRDefault="00F26158" w:rsidP="006F702D">
            <w:pPr>
              <w:pStyle w:val="Default"/>
              <w:rPr>
                <w:rFonts w:ascii="Garamond" w:hAnsi="Garamond"/>
                <w:noProof/>
              </w:rPr>
            </w:pPr>
            <w:hyperlink r:id="rId7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63EE9C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69B285E"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39689D6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7D6A5632" w14:textId="77777777" w:rsidR="006F702D" w:rsidRPr="007E7511" w:rsidRDefault="00F26158" w:rsidP="006F702D">
            <w:pPr>
              <w:pStyle w:val="Default"/>
              <w:rPr>
                <w:rFonts w:ascii="Garamond" w:hAnsi="Garamond" w:cs="Arial"/>
              </w:rPr>
            </w:pPr>
            <w:hyperlink r:id="rId7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EC964A8" w14:textId="77777777" w:rsidR="006F702D"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2F273C9A" w14:textId="73402901" w:rsidR="006F702D" w:rsidRDefault="006F702D" w:rsidP="006F702D">
      <w:pPr>
        <w:rPr>
          <w:rFonts w:cs="Arial"/>
          <w:noProof/>
          <w:sz w:val="22"/>
          <w:szCs w:val="22"/>
        </w:rPr>
      </w:pPr>
    </w:p>
    <w:tbl>
      <w:tblPr>
        <w:tblW w:w="10440" w:type="dxa"/>
        <w:tblBorders>
          <w:top w:val="single" w:sz="12" w:space="0" w:color="auto"/>
          <w:bottom w:val="single" w:sz="12" w:space="0" w:color="auto"/>
        </w:tblBorders>
        <w:tblLook w:val="04A0" w:firstRow="1" w:lastRow="0" w:firstColumn="1" w:lastColumn="0" w:noHBand="0" w:noVBand="1"/>
      </w:tblPr>
      <w:tblGrid>
        <w:gridCol w:w="10440"/>
      </w:tblGrid>
      <w:tr w:rsidR="006F702D" w:rsidRPr="005069DD" w14:paraId="329156AF" w14:textId="77777777" w:rsidTr="00466B2B">
        <w:trPr>
          <w:trHeight w:val="1680"/>
        </w:trPr>
        <w:tc>
          <w:tcPr>
            <w:tcW w:w="10440" w:type="dxa"/>
            <w:tcBorders>
              <w:top w:val="single" w:sz="12" w:space="0" w:color="auto"/>
              <w:left w:val="nil"/>
              <w:bottom w:val="single" w:sz="12" w:space="0" w:color="auto"/>
              <w:right w:val="nil"/>
            </w:tcBorders>
            <w:hideMark/>
          </w:tcPr>
          <w:p w14:paraId="0F4CA2EF"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264EA80A" w14:textId="19C66573" w:rsidR="006F702D" w:rsidRPr="00B506F1" w:rsidRDefault="006F702D" w:rsidP="00466B2B">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0CB74341" w14:textId="77777777" w:rsidR="006F702D" w:rsidRDefault="006F702D" w:rsidP="006F702D">
      <w:pPr>
        <w:rPr>
          <w:rFonts w:ascii="Arial" w:hAnsi="Arial" w:cs="Arial"/>
          <w:b/>
          <w:bCs/>
          <w:szCs w:val="24"/>
        </w:rPr>
      </w:pPr>
      <w:r>
        <w:br w:type="page"/>
      </w:r>
    </w:p>
    <w:p w14:paraId="0933F170" w14:textId="1C6F6045" w:rsidR="006F702D" w:rsidRPr="00FC59D9" w:rsidRDefault="006F702D" w:rsidP="006F702D">
      <w:pPr>
        <w:pStyle w:val="AppH3"/>
      </w:pPr>
      <w:r w:rsidRPr="00FC59D9">
        <w:lastRenderedPageBreak/>
        <w:t>Incentive Change Letter (Group 2, Phase 2)</w:t>
      </w:r>
      <w:r w:rsidR="00770786">
        <w:t>*</w:t>
      </w:r>
    </w:p>
    <w:p w14:paraId="28C21C0C" w14:textId="77777777" w:rsidR="006F702D" w:rsidRPr="007E7511" w:rsidRDefault="006F702D" w:rsidP="006F702D">
      <w:pPr>
        <w:pStyle w:val="BodyText2"/>
        <w:rPr>
          <w:szCs w:val="24"/>
        </w:rPr>
      </w:pPr>
      <w:r w:rsidRPr="007E7511">
        <w:rPr>
          <w:szCs w:val="24"/>
        </w:rPr>
        <w:t>«date»</w:t>
      </w:r>
    </w:p>
    <w:p w14:paraId="39BAC157"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6608" behindDoc="0" locked="0" layoutInCell="1" allowOverlap="1" wp14:anchorId="41BCF883" wp14:editId="099683C6">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DCF27A5" w14:textId="77777777" w:rsidR="00FD6DE0" w:rsidRPr="007E7511" w:rsidRDefault="00FD6DE0"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CF883" id="Text Box 231" o:spid="_x0000_s1035" type="#_x0000_t202" style="position:absolute;margin-left:328.5pt;margin-top:7pt;width:171pt;height:39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Ao93LBRQIA&#10;AIQEAAAOAAAAAAAAAAAAAAAAAC4CAABkcnMvZTJvRG9jLnhtbFBLAQItABQABgAIAAAAIQBUPOa8&#10;3wAAAAkBAAAPAAAAAAAAAAAAAAAAAJ8EAABkcnMvZG93bnJldi54bWxQSwUGAAAAAAQABADzAAAA&#10;qwUAAAAA&#10;" fillcolor="white [3201]" stroked="f" strokeweight=".5pt">
                <v:textbox>
                  <w:txbxContent>
                    <w:p w14:paraId="2DCF27A5" w14:textId="77777777" w:rsidR="00FD6DE0" w:rsidRPr="007E7511" w:rsidRDefault="00FD6DE0" w:rsidP="006F702D">
                      <w:pPr>
                        <w:pStyle w:val="Default"/>
                      </w:pPr>
                      <w:r w:rsidRPr="007E7511">
                        <w:t>Study ID: «caseid»</w:t>
                      </w:r>
                    </w:p>
                  </w:txbxContent>
                </v:textbox>
              </v:shape>
            </w:pict>
          </mc:Fallback>
        </mc:AlternateContent>
      </w:r>
      <w:r w:rsidRPr="007E7511">
        <w:rPr>
          <w:rFonts w:ascii="Garamond" w:hAnsi="Garamond"/>
        </w:rPr>
        <w:t>«fname» «mname» «lname» «suffix»</w:t>
      </w:r>
    </w:p>
    <w:p w14:paraId="4C97FD4C" w14:textId="77777777" w:rsidR="006F702D" w:rsidRPr="007E7511" w:rsidRDefault="006F702D" w:rsidP="006F702D">
      <w:pPr>
        <w:pStyle w:val="Default"/>
        <w:rPr>
          <w:rFonts w:ascii="Garamond" w:hAnsi="Garamond"/>
        </w:rPr>
      </w:pPr>
      <w:r w:rsidRPr="007E7511">
        <w:rPr>
          <w:rFonts w:ascii="Garamond" w:hAnsi="Garamond"/>
        </w:rPr>
        <w:t>«addr1»</w:t>
      </w:r>
    </w:p>
    <w:p w14:paraId="7DDD2C84" w14:textId="77777777" w:rsidR="006F702D" w:rsidRPr="007E7511" w:rsidRDefault="006F702D" w:rsidP="006F702D">
      <w:pPr>
        <w:pStyle w:val="Default"/>
        <w:rPr>
          <w:rFonts w:ascii="Garamond" w:hAnsi="Garamond"/>
        </w:rPr>
      </w:pPr>
      <w:r w:rsidRPr="007E7511">
        <w:rPr>
          <w:rFonts w:ascii="Garamond" w:hAnsi="Garamond"/>
        </w:rPr>
        <w:t>«addr2»</w:t>
      </w:r>
    </w:p>
    <w:p w14:paraId="2901B0FA" w14:textId="77777777" w:rsidR="006F702D" w:rsidRPr="007E7511" w:rsidRDefault="006F702D" w:rsidP="006F702D">
      <w:pPr>
        <w:pStyle w:val="Default"/>
        <w:rPr>
          <w:rFonts w:ascii="Garamond" w:hAnsi="Garamond"/>
        </w:rPr>
      </w:pPr>
      <w:r w:rsidRPr="007E7511">
        <w:rPr>
          <w:rFonts w:ascii="Garamond" w:hAnsi="Garamond"/>
        </w:rPr>
        <w:t>«city», «state» «zip» «zip4»</w:t>
      </w:r>
    </w:p>
    <w:p w14:paraId="40EF2563" w14:textId="77777777" w:rsidR="006F702D" w:rsidRPr="007E7511" w:rsidRDefault="006F702D" w:rsidP="006F702D">
      <w:pPr>
        <w:pStyle w:val="BodyText2"/>
        <w:rPr>
          <w:szCs w:val="24"/>
        </w:rPr>
      </w:pPr>
      <w:r w:rsidRPr="007E7511">
        <w:rPr>
          <w:szCs w:val="24"/>
        </w:rPr>
        <w:t>Dear «fname»,</w:t>
      </w:r>
    </w:p>
    <w:p w14:paraId="317A1424" w14:textId="77777777" w:rsidR="006F702D" w:rsidRPr="007E7511" w:rsidRDefault="006F702D" w:rsidP="006F702D">
      <w:pPr>
        <w:pStyle w:val="BodyText2"/>
        <w:rPr>
          <w:szCs w:val="24"/>
        </w:rPr>
      </w:pPr>
      <w:r w:rsidRPr="007E7511">
        <w:rPr>
          <w:szCs w:val="24"/>
        </w:rPr>
        <w:t xml:space="preserve">Since your participation in NPSAS is very important, you have been selected to </w:t>
      </w:r>
      <w:r w:rsidRPr="007E7511">
        <w:rPr>
          <w:b/>
          <w:szCs w:val="24"/>
        </w:rPr>
        <w:t>receive an additional $«Boost_Inc»</w:t>
      </w:r>
      <w:r w:rsidRPr="007E7511">
        <w:rPr>
          <w:szCs w:val="24"/>
        </w:rPr>
        <w:t xml:space="preserve"> for completing your NPSAS survey—that’s a </w:t>
      </w:r>
      <w:r w:rsidRPr="007E7511">
        <w:rPr>
          <w:b/>
          <w:szCs w:val="24"/>
        </w:rPr>
        <w:t>total of $«inc_amount»!</w:t>
      </w:r>
      <w:r w:rsidRPr="007E7511">
        <w:rPr>
          <w:szCs w:val="24"/>
        </w:rPr>
        <w:t xml:space="preserve"> Complete your «</w:t>
      </w:r>
      <w:r w:rsidRPr="007E7511">
        <w:rPr>
          <w:color w:val="000000"/>
          <w:szCs w:val="24"/>
          <w:lang w:val="en"/>
        </w:rPr>
        <w:t>shortened</w:t>
      </w:r>
      <w:r w:rsidRPr="007E7511">
        <w:rPr>
          <w:szCs w:val="24"/>
        </w:rPr>
        <w:t>» «</w:t>
      </w:r>
      <w:r w:rsidRPr="007E7511">
        <w:rPr>
          <w:b/>
          <w:szCs w:val="24"/>
        </w:rPr>
        <w:t>time</w:t>
      </w:r>
      <w:r w:rsidRPr="007E7511">
        <w:rPr>
          <w:szCs w:val="24"/>
        </w:rPr>
        <w:t>»</w:t>
      </w:r>
      <w:r w:rsidRPr="007E7511">
        <w:rPr>
          <w:b/>
          <w:szCs w:val="24"/>
        </w:rPr>
        <w:t>-minute</w:t>
      </w:r>
      <w:r w:rsidRPr="007E7511">
        <w:rPr>
          <w:szCs w:val="24"/>
        </w:rPr>
        <w:t xml:space="preserve"> survey today and receive your additional $«Boost_Inc».</w:t>
      </w:r>
    </w:p>
    <w:p w14:paraId="3363865D"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0C267D19" w14:textId="77777777" w:rsidR="006F702D" w:rsidRPr="007E7511" w:rsidRDefault="00F26158" w:rsidP="006F702D">
      <w:pPr>
        <w:autoSpaceDE w:val="0"/>
        <w:autoSpaceDN w:val="0"/>
        <w:adjustRightInd w:val="0"/>
        <w:contextualSpacing/>
        <w:jc w:val="center"/>
        <w:rPr>
          <w:rFonts w:cs="Arial"/>
          <w:b/>
          <w:szCs w:val="24"/>
          <w:u w:val="single"/>
        </w:rPr>
      </w:pPr>
      <w:hyperlink r:id="rId72" w:history="1">
        <w:r w:rsidR="006F702D" w:rsidRPr="007E7511">
          <w:rPr>
            <w:rStyle w:val="Hyperlink"/>
            <w:szCs w:val="24"/>
          </w:rPr>
          <w:t>https://surveys.nces.ed.gov/npsas/</w:t>
        </w:r>
      </w:hyperlink>
    </w:p>
    <w:p w14:paraId="3B99DD5B"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18CDCB85"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A057087"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BAC243"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70BB484C" w14:textId="77777777" w:rsidR="006F702D" w:rsidRPr="007E7511" w:rsidRDefault="006F702D" w:rsidP="006F702D">
      <w:pPr>
        <w:pStyle w:val="Default"/>
        <w:jc w:val="center"/>
        <w:rPr>
          <w:rFonts w:ascii="Garamond" w:hAnsi="Garamond"/>
        </w:rPr>
      </w:pPr>
      <w:r w:rsidRPr="007E7511">
        <w:rPr>
          <w:rFonts w:ascii="Garamond" w:hAnsi="Garamond"/>
        </w:rPr>
        <w:t>«QRCODE»</w:t>
      </w:r>
    </w:p>
    <w:p w14:paraId="5BD18225"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3" w:history="1">
        <w:r w:rsidRPr="007E7511">
          <w:rPr>
            <w:rStyle w:val="Hyperlink"/>
            <w:szCs w:val="24"/>
          </w:rPr>
          <w:t>npsas@ed.gov</w:t>
        </w:r>
      </w:hyperlink>
      <w:r w:rsidRPr="007E7511">
        <w:rPr>
          <w:szCs w:val="24"/>
        </w:rPr>
        <w:t>.</w:t>
      </w:r>
    </w:p>
    <w:p w14:paraId="0F7AAD12" w14:textId="77777777" w:rsidR="006F702D" w:rsidRPr="007E7511" w:rsidRDefault="006F702D" w:rsidP="006F702D">
      <w:pPr>
        <w:pStyle w:val="BodyText2"/>
        <w:rPr>
          <w:szCs w:val="24"/>
        </w:rPr>
      </w:pPr>
      <w:r w:rsidRPr="007E7511">
        <w:rPr>
          <w:szCs w:val="24"/>
        </w:rPr>
        <w:t>Thank you, in advance, for your participation.</w:t>
      </w:r>
    </w:p>
    <w:p w14:paraId="704E4708"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112"/>
        <w:gridCol w:w="5112"/>
      </w:tblGrid>
      <w:tr w:rsidR="006F702D" w:rsidRPr="007E7511" w14:paraId="2A23FC3F" w14:textId="77777777" w:rsidTr="006F702D">
        <w:tc>
          <w:tcPr>
            <w:tcW w:w="5112" w:type="dxa"/>
            <w:vAlign w:val="bottom"/>
          </w:tcPr>
          <w:p w14:paraId="0607E04A" w14:textId="1F0F0511" w:rsidR="006F702D" w:rsidRPr="007E7511" w:rsidRDefault="006F702D" w:rsidP="006F702D">
            <w:pPr>
              <w:pStyle w:val="Default"/>
              <w:rPr>
                <w:rFonts w:ascii="Garamond" w:hAnsi="Garamond"/>
              </w:rPr>
            </w:pPr>
          </w:p>
        </w:tc>
        <w:tc>
          <w:tcPr>
            <w:tcW w:w="5112" w:type="dxa"/>
            <w:vAlign w:val="bottom"/>
          </w:tcPr>
          <w:p w14:paraId="77343D63" w14:textId="1E4230E0" w:rsidR="006F702D" w:rsidRPr="007E7511" w:rsidRDefault="006F702D" w:rsidP="006F702D">
            <w:pPr>
              <w:pStyle w:val="Default"/>
              <w:rPr>
                <w:rFonts w:ascii="Garamond" w:hAnsi="Garamond"/>
              </w:rPr>
            </w:pPr>
          </w:p>
        </w:tc>
      </w:tr>
      <w:tr w:rsidR="006F702D" w:rsidRPr="007E7511" w14:paraId="5D36911C" w14:textId="77777777" w:rsidTr="006F702D">
        <w:tc>
          <w:tcPr>
            <w:tcW w:w="5112" w:type="dxa"/>
          </w:tcPr>
          <w:p w14:paraId="4190CB56"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6AD582E6"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C0B9789"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03C11E7E" w14:textId="77777777" w:rsidR="006F702D" w:rsidRPr="007E7511" w:rsidRDefault="00F26158" w:rsidP="006F702D">
            <w:pPr>
              <w:pStyle w:val="Default"/>
              <w:rPr>
                <w:rFonts w:ascii="Garamond" w:hAnsi="Garamond"/>
                <w:noProof/>
              </w:rPr>
            </w:pPr>
            <w:hyperlink r:id="rId75"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112" w:type="dxa"/>
          </w:tcPr>
          <w:p w14:paraId="22BB725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0C1E0751"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770B5922"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09675BB9" w14:textId="77777777" w:rsidR="006F702D" w:rsidRPr="007E7511" w:rsidRDefault="00F26158" w:rsidP="006F702D">
            <w:pPr>
              <w:pStyle w:val="Default"/>
              <w:rPr>
                <w:rFonts w:ascii="Garamond" w:hAnsi="Garamond" w:cs="Arial"/>
              </w:rPr>
            </w:pPr>
            <w:hyperlink r:id="rId76"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169D543" w14:textId="77777777" w:rsidR="006F702D" w:rsidRPr="00FC59D9"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080" w:type="dxa"/>
        <w:tblBorders>
          <w:top w:val="single" w:sz="12" w:space="0" w:color="auto"/>
          <w:bottom w:val="single" w:sz="12" w:space="0" w:color="auto"/>
        </w:tblBorders>
        <w:tblLook w:val="04A0" w:firstRow="1" w:lastRow="0" w:firstColumn="1" w:lastColumn="0" w:noHBand="0" w:noVBand="1"/>
      </w:tblPr>
      <w:tblGrid>
        <w:gridCol w:w="10080"/>
      </w:tblGrid>
      <w:tr w:rsidR="006F702D" w:rsidRPr="005069DD" w14:paraId="0DD1B943" w14:textId="77777777" w:rsidTr="00751E86">
        <w:trPr>
          <w:trHeight w:val="1725"/>
        </w:trPr>
        <w:tc>
          <w:tcPr>
            <w:tcW w:w="10080" w:type="dxa"/>
            <w:tcBorders>
              <w:top w:val="single" w:sz="12" w:space="0" w:color="auto"/>
              <w:left w:val="nil"/>
              <w:bottom w:val="single" w:sz="12" w:space="0" w:color="auto"/>
              <w:right w:val="nil"/>
            </w:tcBorders>
            <w:hideMark/>
          </w:tcPr>
          <w:p w14:paraId="24272902"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42A34D1A" w14:textId="11809C5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4749E1D9" w14:textId="77777777" w:rsidR="00891D7E" w:rsidRDefault="00891D7E">
      <w:pPr>
        <w:rPr>
          <w:rFonts w:ascii="Arial" w:hAnsi="Arial" w:cs="Arial"/>
          <w:b/>
          <w:bCs/>
          <w:szCs w:val="24"/>
        </w:rPr>
      </w:pPr>
      <w:r>
        <w:br w:type="page"/>
      </w:r>
    </w:p>
    <w:p w14:paraId="61D5FA15" w14:textId="3D0A1810" w:rsidR="006F702D" w:rsidRPr="00FC59D9" w:rsidRDefault="006F702D" w:rsidP="006F702D">
      <w:pPr>
        <w:pStyle w:val="AppH3"/>
      </w:pPr>
      <w:r w:rsidRPr="00FC59D9">
        <w:lastRenderedPageBreak/>
        <w:t>Additional Prepaid Incentive Letter (Group 1, Phase 2)</w:t>
      </w:r>
      <w:r w:rsidR="00770786">
        <w:t>*</w:t>
      </w:r>
    </w:p>
    <w:p w14:paraId="68E7E339" w14:textId="77777777" w:rsidR="006F702D" w:rsidRPr="007E7511" w:rsidRDefault="006F702D" w:rsidP="006F702D">
      <w:pPr>
        <w:pStyle w:val="BodyText2"/>
        <w:keepNext/>
        <w:rPr>
          <w:szCs w:val="24"/>
        </w:rPr>
      </w:pPr>
      <w:r w:rsidRPr="007E7511">
        <w:rPr>
          <w:szCs w:val="24"/>
        </w:rPr>
        <w:t>«date»</w:t>
      </w:r>
    </w:p>
    <w:p w14:paraId="2304FB9E" w14:textId="77777777" w:rsidR="006F702D" w:rsidRPr="007E7511" w:rsidRDefault="006F702D" w:rsidP="006F702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717632" behindDoc="0" locked="0" layoutInCell="1" allowOverlap="1" wp14:anchorId="51EEF371" wp14:editId="56FE2505">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7D02262A" w14:textId="77777777" w:rsidR="00FD6DE0" w:rsidRPr="007E7511" w:rsidRDefault="00FD6DE0"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EEF371" id="Text Box 287" o:spid="_x0000_s1036" type="#_x0000_t202" style="position:absolute;margin-left:328.5pt;margin-top:7pt;width:171pt;height:39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" fillcolor="white [3201]" stroked="f" strokeweight=".5pt">
                <v:textbox>
                  <w:txbxContent>
                    <w:p w14:paraId="7D02262A" w14:textId="77777777" w:rsidR="00FD6DE0" w:rsidRPr="007E7511" w:rsidRDefault="00FD6DE0" w:rsidP="006F702D">
                      <w:pPr>
                        <w:pStyle w:val="Default"/>
                      </w:pPr>
                      <w:r w:rsidRPr="007E7511">
                        <w:t>Study ID: «caseid»</w:t>
                      </w:r>
                    </w:p>
                  </w:txbxContent>
                </v:textbox>
              </v:shape>
            </w:pict>
          </mc:Fallback>
        </mc:AlternateContent>
      </w:r>
      <w:r w:rsidRPr="007E7511">
        <w:rPr>
          <w:rFonts w:ascii="Garamond" w:hAnsi="Garamond"/>
        </w:rPr>
        <w:t>«fname» «mname» «lname» «suffix»</w:t>
      </w:r>
    </w:p>
    <w:p w14:paraId="1135A42F" w14:textId="77777777" w:rsidR="006F702D" w:rsidRPr="007E7511" w:rsidRDefault="006F702D" w:rsidP="006F702D">
      <w:pPr>
        <w:pStyle w:val="Default"/>
        <w:keepNext/>
        <w:rPr>
          <w:rFonts w:ascii="Garamond" w:hAnsi="Garamond"/>
        </w:rPr>
      </w:pPr>
      <w:r w:rsidRPr="007E7511">
        <w:rPr>
          <w:rFonts w:ascii="Garamond" w:hAnsi="Garamond"/>
        </w:rPr>
        <w:t>«addr1»</w:t>
      </w:r>
    </w:p>
    <w:p w14:paraId="51E85300" w14:textId="77777777" w:rsidR="006F702D" w:rsidRPr="007E7511" w:rsidRDefault="006F702D" w:rsidP="006F702D">
      <w:pPr>
        <w:pStyle w:val="Default"/>
        <w:keepNext/>
        <w:rPr>
          <w:rFonts w:ascii="Garamond" w:hAnsi="Garamond"/>
        </w:rPr>
      </w:pPr>
      <w:r w:rsidRPr="007E7511">
        <w:rPr>
          <w:rFonts w:ascii="Garamond" w:hAnsi="Garamond"/>
        </w:rPr>
        <w:t>«addr2»</w:t>
      </w:r>
    </w:p>
    <w:p w14:paraId="58C4FC1E" w14:textId="77777777" w:rsidR="006F702D" w:rsidRPr="007E7511" w:rsidRDefault="006F702D" w:rsidP="006F702D">
      <w:pPr>
        <w:pStyle w:val="Default"/>
        <w:keepNext/>
        <w:rPr>
          <w:rFonts w:ascii="Garamond" w:hAnsi="Garamond"/>
        </w:rPr>
      </w:pPr>
      <w:r w:rsidRPr="007E7511">
        <w:rPr>
          <w:rFonts w:ascii="Garamond" w:hAnsi="Garamond"/>
        </w:rPr>
        <w:t>«city», «state» «zip» «zip4»</w:t>
      </w:r>
    </w:p>
    <w:p w14:paraId="1808F1ED" w14:textId="77777777" w:rsidR="006F702D" w:rsidRPr="007E7511" w:rsidRDefault="006F702D" w:rsidP="006F702D">
      <w:pPr>
        <w:pStyle w:val="BodyText2"/>
        <w:rPr>
          <w:szCs w:val="24"/>
        </w:rPr>
      </w:pPr>
      <w:r w:rsidRPr="007E7511">
        <w:rPr>
          <w:szCs w:val="24"/>
        </w:rPr>
        <w:t>Dear «fname»,</w:t>
      </w:r>
    </w:p>
    <w:p w14:paraId="2A35E193" w14:textId="55424F56" w:rsidR="006F702D" w:rsidRPr="007E7511" w:rsidRDefault="006F702D" w:rsidP="006F702D">
      <w:pPr>
        <w:pStyle w:val="BodyText2"/>
        <w:rPr>
          <w:b/>
          <w:color w:val="000000" w:themeColor="text1"/>
          <w:szCs w:val="24"/>
        </w:rPr>
      </w:pPr>
      <w:r w:rsidRPr="007E7511">
        <w:rPr>
          <w:b/>
          <w:color w:val="000000" w:themeColor="text1"/>
          <w:szCs w:val="24"/>
        </w:rPr>
        <w:t>[IF PayPal PREPAID: «</w:t>
      </w:r>
      <w:r w:rsidRPr="007E7511">
        <w:rPr>
          <w:color w:val="000000" w:themeColor="text1"/>
          <w:szCs w:val="24"/>
        </w:rPr>
        <w:t>Because your participation in NPSAS is very important,</w:t>
      </w:r>
      <w:r w:rsidRPr="007E7511">
        <w:rPr>
          <w:b/>
          <w:color w:val="000000" w:themeColor="text1"/>
          <w:szCs w:val="24"/>
        </w:rPr>
        <w:t xml:space="preserve"> we sent $</w:t>
      </w:r>
      <w:r w:rsidRPr="007E7511">
        <w:rPr>
          <w:b/>
          <w:szCs w:val="24"/>
        </w:rPr>
        <w:t>«prepaid2»</w:t>
      </w:r>
      <w:r w:rsidRPr="007E7511">
        <w:rPr>
          <w:b/>
          <w:color w:val="000000" w:themeColor="text1"/>
          <w:szCs w:val="24"/>
        </w:rPr>
        <w:t xml:space="preserve"> via PayPal «to [e-mailaddress] »as a thank you for your participation in NPSAS.</w:t>
      </w:r>
      <w:r w:rsidR="000D2A4C" w:rsidRPr="000D2A4C">
        <w:rPr>
          <w:b/>
          <w:color w:val="000000" w:themeColor="text1"/>
          <w:szCs w:val="24"/>
        </w:rPr>
        <w:t xml:space="preserve"> </w:t>
      </w:r>
      <w:r w:rsidR="000D2A4C" w:rsidRPr="00E27272">
        <w:rPr>
          <w:b/>
          <w:color w:val="000000" w:themeColor="text1"/>
          <w:szCs w:val="24"/>
        </w:rPr>
        <w:t xml:space="preserve">If you would prefer to receive the $«prepaid2» via check, please contact us at npsas@rti.org or 800-723-8942.»] </w:t>
      </w:r>
      <w:r w:rsidR="000D2A4C" w:rsidRPr="007E7511">
        <w:rPr>
          <w:b/>
          <w:color w:val="000000" w:themeColor="text1"/>
          <w:szCs w:val="24"/>
        </w:rPr>
        <w:t>»]</w:t>
      </w:r>
      <w:r w:rsidRPr="007E7511">
        <w:rPr>
          <w:b/>
          <w:color w:val="000000" w:themeColor="text1"/>
          <w:szCs w:val="24"/>
        </w:rPr>
        <w:t xml:space="preserve"> [IF CASH PREPAID: «</w:t>
      </w:r>
      <w:r w:rsidRPr="007E7511">
        <w:rPr>
          <w:color w:val="000000" w:themeColor="text1"/>
          <w:szCs w:val="24"/>
        </w:rPr>
        <w:t>Because your participation in NPSAS is very important,</w:t>
      </w:r>
      <w:r w:rsidRPr="007E7511">
        <w:rPr>
          <w:b/>
          <w:color w:val="000000" w:themeColor="text1"/>
          <w:szCs w:val="24"/>
        </w:rPr>
        <w:t xml:space="preserve"> we are including $</w:t>
      </w:r>
      <w:r w:rsidRPr="007E7511">
        <w:rPr>
          <w:b/>
          <w:szCs w:val="24"/>
        </w:rPr>
        <w:t>«prepaid2»</w:t>
      </w:r>
      <w:r w:rsidRPr="007E7511">
        <w:rPr>
          <w:b/>
          <w:color w:val="000000" w:themeColor="text1"/>
          <w:szCs w:val="24"/>
        </w:rPr>
        <w:t xml:space="preserve"> in this letter as a thank you for your participation in NPSAS.»] </w:t>
      </w:r>
    </w:p>
    <w:p w14:paraId="701B7B06" w14:textId="77777777" w:rsidR="006F702D" w:rsidRPr="007E7511" w:rsidRDefault="006F702D" w:rsidP="006F702D">
      <w:pPr>
        <w:pStyle w:val="BodyText2"/>
        <w:rPr>
          <w:szCs w:val="24"/>
        </w:rPr>
      </w:pPr>
      <w:r w:rsidRPr="007E7511">
        <w:rPr>
          <w:szCs w:val="24"/>
        </w:rPr>
        <w:t xml:space="preserve">[IF INCENTIVE ELIGIBLE: «Once you complete your survey, you will </w:t>
      </w:r>
      <w:r w:rsidRPr="007E7511">
        <w:rPr>
          <w:b/>
          <w:szCs w:val="24"/>
        </w:rPr>
        <w:t>receive $</w:t>
      </w:r>
      <w:r w:rsidRPr="007E7511">
        <w:rPr>
          <w:szCs w:val="24"/>
        </w:rPr>
        <w:t>«</w:t>
      </w:r>
      <w:r w:rsidRPr="007E7511">
        <w:rPr>
          <w:b/>
          <w:szCs w:val="24"/>
        </w:rPr>
        <w:t>inc_amount</w:t>
      </w:r>
      <w:r w:rsidRPr="007E7511">
        <w:rPr>
          <w:szCs w:val="24"/>
        </w:rPr>
        <w:t>»</w:t>
      </w:r>
      <w:r w:rsidRPr="007E7511">
        <w:rPr>
          <w:b/>
          <w:szCs w:val="24"/>
        </w:rPr>
        <w:t xml:space="preserve"> for participating, </w:t>
      </w:r>
      <w:r w:rsidRPr="007E7511">
        <w:rPr>
          <w:szCs w:val="24"/>
        </w:rPr>
        <w:t xml:space="preserve">payable by «PayPal or »check« </w:t>
      </w:r>
      <w:r w:rsidRPr="007E7511">
        <w:rPr>
          <w:b/>
          <w:color w:val="000000"/>
          <w:szCs w:val="24"/>
          <w:lang w:val="en"/>
        </w:rPr>
        <w:t xml:space="preserve">in addition to the </w:t>
      </w:r>
      <w:r w:rsidRPr="007E7511">
        <w:rPr>
          <w:b/>
          <w:szCs w:val="24"/>
        </w:rPr>
        <w:t>$«prepaid2» we sent in advance</w:t>
      </w:r>
      <w:r w:rsidRPr="007E7511">
        <w:rPr>
          <w:szCs w:val="24"/>
        </w:rPr>
        <w:t xml:space="preserve">»!»] </w:t>
      </w:r>
    </w:p>
    <w:p w14:paraId="694B7EFA"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105328F2" w14:textId="77777777" w:rsidR="006F702D" w:rsidRPr="007E7511" w:rsidRDefault="00F26158" w:rsidP="006F702D">
      <w:pPr>
        <w:autoSpaceDE w:val="0"/>
        <w:autoSpaceDN w:val="0"/>
        <w:adjustRightInd w:val="0"/>
        <w:contextualSpacing/>
        <w:jc w:val="center"/>
        <w:rPr>
          <w:rFonts w:cs="Arial"/>
          <w:b/>
          <w:szCs w:val="24"/>
          <w:u w:val="single"/>
        </w:rPr>
      </w:pPr>
      <w:hyperlink r:id="rId77" w:history="1">
        <w:r w:rsidR="006F702D" w:rsidRPr="007E7511">
          <w:rPr>
            <w:rStyle w:val="Hyperlink"/>
            <w:szCs w:val="24"/>
          </w:rPr>
          <w:t>https://surveys.nces.ed.gov/npsas/</w:t>
        </w:r>
      </w:hyperlink>
    </w:p>
    <w:p w14:paraId="61568382"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F0009E3"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4F88266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53513B5"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041D0A2" w14:textId="77777777" w:rsidR="006F702D" w:rsidRPr="007E7511" w:rsidRDefault="006F702D" w:rsidP="006F702D">
      <w:pPr>
        <w:pStyle w:val="Default"/>
        <w:jc w:val="center"/>
        <w:rPr>
          <w:rFonts w:ascii="Garamond" w:hAnsi="Garamond"/>
        </w:rPr>
      </w:pPr>
      <w:r w:rsidRPr="007E7511">
        <w:rPr>
          <w:rFonts w:ascii="Garamond" w:hAnsi="Garamond"/>
        </w:rPr>
        <w:t>«QRCODE»</w:t>
      </w:r>
    </w:p>
    <w:p w14:paraId="07EDB471"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8" w:history="1">
        <w:r w:rsidRPr="007E7511">
          <w:rPr>
            <w:rStyle w:val="Hyperlink"/>
            <w:szCs w:val="24"/>
          </w:rPr>
          <w:t>npsas@ed.gov</w:t>
        </w:r>
      </w:hyperlink>
      <w:r w:rsidRPr="007E7511">
        <w:rPr>
          <w:szCs w:val="24"/>
        </w:rPr>
        <w:t>.</w:t>
      </w:r>
    </w:p>
    <w:p w14:paraId="45300182" w14:textId="77777777" w:rsidR="006F702D" w:rsidRPr="007E7511" w:rsidRDefault="006F702D" w:rsidP="006F702D">
      <w:pPr>
        <w:pStyle w:val="BodyText2"/>
        <w:rPr>
          <w:szCs w:val="24"/>
        </w:rPr>
      </w:pPr>
      <w:r w:rsidRPr="007E7511">
        <w:rPr>
          <w:szCs w:val="24"/>
        </w:rPr>
        <w:t>Thank you, in advance, for your participation.</w:t>
      </w:r>
    </w:p>
    <w:p w14:paraId="5DB6A361"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6F719630" w14:textId="77777777" w:rsidTr="006F702D">
        <w:tc>
          <w:tcPr>
            <w:tcW w:w="5071" w:type="dxa"/>
            <w:vAlign w:val="bottom"/>
          </w:tcPr>
          <w:p w14:paraId="42A6A132" w14:textId="6C59B0BA" w:rsidR="006F702D" w:rsidRPr="007E7511" w:rsidRDefault="006F702D" w:rsidP="006F702D">
            <w:pPr>
              <w:pStyle w:val="Default"/>
              <w:rPr>
                <w:rFonts w:ascii="Garamond" w:hAnsi="Garamond"/>
              </w:rPr>
            </w:pPr>
          </w:p>
        </w:tc>
        <w:tc>
          <w:tcPr>
            <w:tcW w:w="5067" w:type="dxa"/>
            <w:vAlign w:val="bottom"/>
          </w:tcPr>
          <w:p w14:paraId="0D82D6A8" w14:textId="47DDC7FB" w:rsidR="006F702D" w:rsidRPr="007E7511" w:rsidRDefault="006F702D" w:rsidP="006F702D">
            <w:pPr>
              <w:pStyle w:val="Default"/>
              <w:rPr>
                <w:rFonts w:ascii="Garamond" w:hAnsi="Garamond"/>
              </w:rPr>
            </w:pPr>
          </w:p>
        </w:tc>
      </w:tr>
      <w:tr w:rsidR="006F702D" w:rsidRPr="007E7511" w14:paraId="6BA58E54" w14:textId="77777777" w:rsidTr="006F702D">
        <w:tc>
          <w:tcPr>
            <w:tcW w:w="5071" w:type="dxa"/>
          </w:tcPr>
          <w:p w14:paraId="739BA140"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34861128"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64CFD95"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22A8ECA3" w14:textId="77777777" w:rsidR="006F702D" w:rsidRPr="007E7511" w:rsidRDefault="00F26158" w:rsidP="006F702D">
            <w:pPr>
              <w:pStyle w:val="Default"/>
              <w:rPr>
                <w:rFonts w:ascii="Garamond" w:hAnsi="Garamond"/>
                <w:noProof/>
              </w:rPr>
            </w:pPr>
            <w:hyperlink r:id="rId8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58AE2D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C2CF95D"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64676BE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6EA283C2" w14:textId="77777777" w:rsidR="006F702D" w:rsidRPr="007E7511" w:rsidRDefault="00F26158" w:rsidP="006F702D">
            <w:pPr>
              <w:pStyle w:val="Default"/>
              <w:rPr>
                <w:rFonts w:ascii="Garamond" w:hAnsi="Garamond" w:cs="Arial"/>
              </w:rPr>
            </w:pPr>
            <w:hyperlink r:id="rId8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6D9F0236" w14:textId="38E15FA9" w:rsidR="006F702D" w:rsidRDefault="006F702D" w:rsidP="00DE7176">
      <w:pPr>
        <w:spacing w:before="240" w:after="120"/>
        <w:jc w:val="right"/>
        <w:rPr>
          <w:rFonts w:cs="Arial"/>
          <w:noProof/>
          <w:sz w:val="22"/>
          <w:szCs w:val="22"/>
        </w:rPr>
      </w:pPr>
      <w:r w:rsidRPr="004A20AF">
        <w:rPr>
          <w:rFonts w:cs="Arial"/>
          <w:noProof/>
          <w:sz w:val="22"/>
          <w:szCs w:val="22"/>
        </w:rPr>
        <w:fldChar w:fldCharType="begin"/>
      </w:r>
      <w:r w:rsidRPr="004A20AF">
        <w:rPr>
          <w:rFonts w:cs="Arial"/>
          <w:noProof/>
          <w:sz w:val="22"/>
          <w:szCs w:val="22"/>
        </w:rPr>
        <w:instrText xml:space="preserve"> MERGEFIELD "panelinfo" </w:instrText>
      </w:r>
      <w:r w:rsidRPr="004A20AF">
        <w:rPr>
          <w:rFonts w:cs="Arial"/>
          <w:noProof/>
          <w:sz w:val="22"/>
          <w:szCs w:val="22"/>
        </w:rPr>
        <w:fldChar w:fldCharType="separate"/>
      </w:r>
      <w:r w:rsidRPr="004A20AF">
        <w:rPr>
          <w:rFonts w:cs="Arial"/>
          <w:noProof/>
          <w:sz w:val="22"/>
          <w:szCs w:val="22"/>
        </w:rPr>
        <w:t>«panelinfo»</w:t>
      </w:r>
      <w:r w:rsidRPr="004A20AF">
        <w:rPr>
          <w:rFonts w:cs="Arial"/>
          <w:noProof/>
          <w:sz w:val="22"/>
          <w:szCs w:val="22"/>
        </w:rPr>
        <w:fldChar w:fldCharType="end"/>
      </w:r>
      <w:r w:rsidRPr="004A20AF">
        <w:rPr>
          <w:rFonts w:cs="Arial"/>
          <w:noProof/>
          <w:sz w:val="22"/>
          <w:szCs w:val="22"/>
        </w:rPr>
        <w:t>/</w:t>
      </w:r>
      <w:r w:rsidRPr="004A20AF">
        <w:rPr>
          <w:rFonts w:cs="Arial"/>
          <w:noProof/>
          <w:sz w:val="22"/>
          <w:szCs w:val="22"/>
        </w:rPr>
        <w:fldChar w:fldCharType="begin"/>
      </w:r>
      <w:r w:rsidRPr="004A20AF">
        <w:rPr>
          <w:rFonts w:cs="Arial"/>
          <w:noProof/>
          <w:sz w:val="22"/>
          <w:szCs w:val="22"/>
        </w:rPr>
        <w:instrText xml:space="preserve"> MERGEFIELD controlID </w:instrText>
      </w:r>
      <w:r w:rsidRPr="004A20AF">
        <w:rPr>
          <w:rFonts w:cs="Arial"/>
          <w:noProof/>
          <w:sz w:val="22"/>
          <w:szCs w:val="22"/>
        </w:rPr>
        <w:fldChar w:fldCharType="separate"/>
      </w:r>
      <w:r w:rsidRPr="004A20AF">
        <w:rPr>
          <w:rFonts w:cs="Arial"/>
          <w:noProof/>
          <w:sz w:val="22"/>
          <w:szCs w:val="22"/>
        </w:rPr>
        <w:t>«controlID»</w:t>
      </w:r>
      <w:r w:rsidRPr="004A20AF">
        <w:rPr>
          <w:rFonts w:cs="Arial"/>
          <w:noProof/>
          <w:sz w:val="22"/>
          <w:szCs w:val="22"/>
        </w:rPr>
        <w:fldChar w:fldCharType="end"/>
      </w:r>
    </w:p>
    <w:p w14:paraId="0824D5A5" w14:textId="77777777" w:rsidR="006F702D" w:rsidRDefault="006F702D" w:rsidP="006F702D">
      <w:pPr>
        <w:spacing w:before="240" w:after="120"/>
        <w:jc w:val="right"/>
        <w:rPr>
          <w:rFonts w:cs="Arial"/>
          <w:noProof/>
          <w:sz w:val="22"/>
          <w:szCs w:val="22"/>
        </w:rPr>
      </w:pP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6F702D" w:rsidRPr="005069DD" w14:paraId="42B2A15E" w14:textId="77777777" w:rsidTr="00751E86">
        <w:trPr>
          <w:trHeight w:val="1761"/>
        </w:trPr>
        <w:tc>
          <w:tcPr>
            <w:tcW w:w="10381" w:type="dxa"/>
            <w:tcBorders>
              <w:top w:val="single" w:sz="12" w:space="0" w:color="auto"/>
              <w:left w:val="nil"/>
              <w:bottom w:val="single" w:sz="12" w:space="0" w:color="auto"/>
              <w:right w:val="nil"/>
            </w:tcBorders>
            <w:hideMark/>
          </w:tcPr>
          <w:p w14:paraId="0824D085"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0FA832D4" w14:textId="402184F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9E56F62" w14:textId="77777777" w:rsidR="006F702D" w:rsidRDefault="006F702D" w:rsidP="006F702D">
      <w:pPr>
        <w:rPr>
          <w:rFonts w:ascii="Arial" w:hAnsi="Arial" w:cs="Arial"/>
          <w:b/>
          <w:bCs/>
          <w:iCs/>
          <w:noProof/>
          <w:sz w:val="28"/>
          <w:szCs w:val="28"/>
        </w:rPr>
      </w:pPr>
      <w:r>
        <w:rPr>
          <w:noProof/>
        </w:rPr>
        <w:br w:type="page"/>
      </w:r>
    </w:p>
    <w:p w14:paraId="1A90882F" w14:textId="6EE8C7C9" w:rsidR="002305B1" w:rsidRPr="00FC59D9" w:rsidRDefault="002305B1" w:rsidP="00C8330B">
      <w:pPr>
        <w:pStyle w:val="AppH3"/>
      </w:pPr>
      <w:r w:rsidRPr="00FC59D9">
        <w:lastRenderedPageBreak/>
        <w:t>Thank You Letter</w:t>
      </w:r>
      <w:r w:rsidR="00C8330B">
        <w:t xml:space="preserve"> – </w:t>
      </w:r>
      <w:r w:rsidRPr="00FC59D9">
        <w:t>sent with check</w:t>
      </w:r>
      <w:bookmarkEnd w:id="31"/>
      <w:bookmarkEnd w:id="32"/>
      <w:r w:rsidR="00770786">
        <w:t>*</w:t>
      </w:r>
    </w:p>
    <w:p w14:paraId="670BA4E7" w14:textId="77777777" w:rsidR="002305B1" w:rsidRPr="007E7511" w:rsidRDefault="002305B1" w:rsidP="00C8330B">
      <w:pPr>
        <w:pStyle w:val="BodyText2"/>
        <w:keepNext/>
        <w:rPr>
          <w:szCs w:val="24"/>
        </w:rPr>
      </w:pPr>
      <w:r w:rsidRPr="007E7511">
        <w:rPr>
          <w:szCs w:val="24"/>
        </w:rPr>
        <w:t>«date»</w:t>
      </w:r>
    </w:p>
    <w:p w14:paraId="651E6E11" w14:textId="0C677460"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02944" behindDoc="0" locked="0" layoutInCell="1" allowOverlap="1" wp14:anchorId="4609E855" wp14:editId="0522F14E">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F460721" w14:textId="2203DA9B" w:rsidR="00FD6DE0" w:rsidRPr="007E7511" w:rsidRDefault="00FD6DE0"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9E855" id="Text Box 224" o:spid="_x0000_s1037" type="#_x0000_t202" style="position:absolute;margin-left:324.75pt;margin-top:8.25pt;width:171pt;height:39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" fillcolor="white [3201]" stroked="f" strokeweight=".5pt">
                <v:textbox>
                  <w:txbxContent>
                    <w:p w14:paraId="3F460721" w14:textId="2203DA9B" w:rsidR="00FD6DE0" w:rsidRPr="007E7511" w:rsidRDefault="00FD6DE0" w:rsidP="00C8330B">
                      <w:pPr>
                        <w:pStyle w:val="Default"/>
                      </w:pPr>
                      <w:r w:rsidRPr="007E7511">
                        <w:t>Study ID: «caseid»</w:t>
                      </w:r>
                    </w:p>
                  </w:txbxContent>
                </v:textbox>
              </v:shape>
            </w:pict>
          </mc:Fallback>
        </mc:AlternateContent>
      </w:r>
      <w:r w:rsidRPr="007E7511">
        <w:rPr>
          <w:rFonts w:ascii="Garamond" w:hAnsi="Garamond"/>
        </w:rPr>
        <w:t>«casenamenosuffixALLCAPS»</w:t>
      </w:r>
    </w:p>
    <w:p w14:paraId="5B716E5F" w14:textId="77777777" w:rsidR="002305B1" w:rsidRPr="007E7511" w:rsidRDefault="002305B1" w:rsidP="00C8330B">
      <w:pPr>
        <w:pStyle w:val="Default"/>
        <w:keepNext/>
        <w:rPr>
          <w:rFonts w:ascii="Garamond" w:hAnsi="Garamond"/>
        </w:rPr>
      </w:pPr>
      <w:r w:rsidRPr="007E7511">
        <w:rPr>
          <w:rFonts w:ascii="Garamond" w:hAnsi="Garamond"/>
        </w:rPr>
        <w:t>«addr1»</w:t>
      </w:r>
    </w:p>
    <w:p w14:paraId="29A41771" w14:textId="77777777" w:rsidR="002305B1" w:rsidRPr="007E7511" w:rsidRDefault="002305B1" w:rsidP="00C8330B">
      <w:pPr>
        <w:pStyle w:val="Default"/>
        <w:keepNext/>
        <w:rPr>
          <w:rFonts w:ascii="Garamond" w:hAnsi="Garamond"/>
        </w:rPr>
      </w:pPr>
      <w:r w:rsidRPr="007E7511">
        <w:rPr>
          <w:rFonts w:ascii="Garamond" w:hAnsi="Garamond"/>
        </w:rPr>
        <w:t>«addr2»</w:t>
      </w:r>
    </w:p>
    <w:p w14:paraId="1724173B"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1E54275F" w14:textId="77777777" w:rsidR="002305B1" w:rsidRPr="007E7511" w:rsidRDefault="002305B1" w:rsidP="00C8330B">
      <w:pPr>
        <w:pStyle w:val="BodyText2"/>
        <w:rPr>
          <w:szCs w:val="24"/>
        </w:rPr>
      </w:pPr>
      <w:r w:rsidRPr="007E7511">
        <w:rPr>
          <w:szCs w:val="24"/>
        </w:rPr>
        <w:t>Dear «fname»:</w:t>
      </w:r>
    </w:p>
    <w:p w14:paraId="7D982A7A" w14:textId="77777777" w:rsidR="002305B1" w:rsidRPr="007E7511" w:rsidRDefault="002305B1" w:rsidP="00C8330B">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14:paraId="51A273E5" w14:textId="6BC714A2" w:rsidR="002305B1" w:rsidRPr="007E7511" w:rsidRDefault="002305B1" w:rsidP="00C8330B">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Pr="007E7511">
        <w:rPr>
          <w:b/>
          <w:noProof/>
          <w:szCs w:val="24"/>
        </w:rPr>
        <w:t>«inc_amount»</w:t>
      </w:r>
      <w:r w:rsidRPr="007E7511">
        <w:rPr>
          <w:b/>
          <w:noProof/>
          <w:szCs w:val="24"/>
        </w:rPr>
        <w:fldChar w:fldCharType="end"/>
      </w:r>
      <w:r w:rsidRPr="007E7511">
        <w:rPr>
          <w:szCs w:val="24"/>
        </w:rPr>
        <w:t xml:space="preserve"> as a token of our appreciation. 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hyperlink r:id="rId82" w:history="1">
        <w:r w:rsidR="001A5214" w:rsidRPr="00E55877">
          <w:rPr>
            <w:rStyle w:val="Hyperlink"/>
            <w:b/>
            <w:szCs w:val="24"/>
          </w:rPr>
          <w:t>npsas@ed.gov</w:t>
        </w:r>
      </w:hyperlink>
      <w:r w:rsidRPr="007E7511">
        <w:rPr>
          <w:szCs w:val="24"/>
        </w:rPr>
        <w:t>.</w:t>
      </w:r>
    </w:p>
    <w:p w14:paraId="4FA432F9" w14:textId="77777777" w:rsidR="002305B1" w:rsidRPr="007E7511" w:rsidRDefault="002305B1" w:rsidP="00C8330B">
      <w:pPr>
        <w:pStyle w:val="BodyText2"/>
        <w:rPr>
          <w:szCs w:val="24"/>
        </w:rPr>
      </w:pPr>
      <w:r w:rsidRPr="007E7511">
        <w:rPr>
          <w:szCs w:val="24"/>
        </w:rPr>
        <w:t>Thank you for helping us better understand the experiences of postsecondary students!</w:t>
      </w:r>
    </w:p>
    <w:p w14:paraId="01118EDE" w14:textId="2CEC9CC6"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3"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3E736C6" w14:textId="77777777" w:rsidTr="00225586">
        <w:tc>
          <w:tcPr>
            <w:tcW w:w="5071" w:type="dxa"/>
            <w:vAlign w:val="bottom"/>
          </w:tcPr>
          <w:p w14:paraId="6EF8E83F" w14:textId="1B83B894" w:rsidR="00C161E0" w:rsidRPr="007E7511" w:rsidRDefault="00C161E0" w:rsidP="00E66E86">
            <w:pPr>
              <w:pStyle w:val="Default"/>
              <w:rPr>
                <w:rFonts w:ascii="Garamond" w:hAnsi="Garamond"/>
              </w:rPr>
            </w:pPr>
          </w:p>
        </w:tc>
        <w:tc>
          <w:tcPr>
            <w:tcW w:w="5067" w:type="dxa"/>
            <w:vAlign w:val="bottom"/>
          </w:tcPr>
          <w:p w14:paraId="5DF2BA70" w14:textId="224DBE21" w:rsidR="00C161E0" w:rsidRPr="007E7511" w:rsidRDefault="00C161E0" w:rsidP="00E66E86">
            <w:pPr>
              <w:pStyle w:val="Default"/>
              <w:rPr>
                <w:rFonts w:ascii="Garamond" w:hAnsi="Garamond"/>
              </w:rPr>
            </w:pPr>
          </w:p>
        </w:tc>
      </w:tr>
      <w:tr w:rsidR="00C161E0" w:rsidRPr="007E7511" w14:paraId="754B62B0" w14:textId="77777777" w:rsidTr="00225586">
        <w:tc>
          <w:tcPr>
            <w:tcW w:w="5071" w:type="dxa"/>
          </w:tcPr>
          <w:p w14:paraId="182D2CD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81DDE9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F120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971BEFB" w14:textId="77777777" w:rsidR="00C161E0" w:rsidRPr="007E7511" w:rsidRDefault="00F26158" w:rsidP="00E66E86">
            <w:pPr>
              <w:pStyle w:val="Default"/>
              <w:rPr>
                <w:rFonts w:ascii="Garamond" w:hAnsi="Garamond"/>
                <w:noProof/>
              </w:rPr>
            </w:pPr>
            <w:hyperlink r:id="rId8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BB8912D" w14:textId="03EBA59C"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2A65E0F"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37369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D998335" w14:textId="77777777" w:rsidR="00C161E0" w:rsidRPr="007E7511" w:rsidRDefault="00F26158" w:rsidP="00E66E86">
            <w:pPr>
              <w:pStyle w:val="Default"/>
              <w:rPr>
                <w:rFonts w:ascii="Garamond" w:hAnsi="Garamond" w:cs="Arial"/>
              </w:rPr>
            </w:pPr>
            <w:hyperlink r:id="rId8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4158FC3" w14:textId="48DA6C4F"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4067028" w14:textId="77777777" w:rsidTr="0037735A">
        <w:trPr>
          <w:trHeight w:val="1761"/>
        </w:trPr>
        <w:tc>
          <w:tcPr>
            <w:tcW w:w="9990" w:type="dxa"/>
            <w:tcBorders>
              <w:top w:val="single" w:sz="12" w:space="0" w:color="auto"/>
              <w:left w:val="nil"/>
              <w:bottom w:val="single" w:sz="12" w:space="0" w:color="auto"/>
              <w:right w:val="nil"/>
            </w:tcBorders>
            <w:hideMark/>
          </w:tcPr>
          <w:p w14:paraId="3275C8E9" w14:textId="365192BE"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10B67DD8" w14:textId="391F9DE0"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76FE8692" w14:textId="77777777" w:rsidR="00C8330B" w:rsidRPr="00C8330B" w:rsidRDefault="00C8330B" w:rsidP="00C8330B">
      <w:bookmarkStart w:id="36" w:name="_Toc505088971"/>
      <w:bookmarkStart w:id="37" w:name="_Toc507072424"/>
    </w:p>
    <w:p w14:paraId="730A24FF" w14:textId="77777777" w:rsidR="00C8330B" w:rsidRPr="00C8330B" w:rsidRDefault="00C8330B" w:rsidP="00C8330B">
      <w:r>
        <w:br w:type="page"/>
      </w:r>
    </w:p>
    <w:p w14:paraId="5574E9E7" w14:textId="02CA0F04" w:rsidR="002305B1" w:rsidRPr="00FC59D9" w:rsidRDefault="002305B1" w:rsidP="008105B4">
      <w:pPr>
        <w:pStyle w:val="Heading2"/>
      </w:pPr>
      <w:bookmarkStart w:id="38" w:name="_Toc20492711"/>
      <w:bookmarkStart w:id="39" w:name="_Toc20730286"/>
      <w:r w:rsidRPr="00FC59D9">
        <w:lastRenderedPageBreak/>
        <w:t xml:space="preserve">As Needed </w:t>
      </w:r>
      <w:bookmarkEnd w:id="36"/>
      <w:bookmarkEnd w:id="37"/>
      <w:r w:rsidRPr="00FC59D9">
        <w:t>Letters</w:t>
      </w:r>
      <w:bookmarkEnd w:id="38"/>
      <w:bookmarkEnd w:id="39"/>
    </w:p>
    <w:p w14:paraId="47100E14" w14:textId="65C23356" w:rsidR="002305B1" w:rsidRPr="00FC59D9" w:rsidRDefault="002305B1" w:rsidP="00C8330B">
      <w:pPr>
        <w:pStyle w:val="AppH3"/>
      </w:pPr>
      <w:bookmarkStart w:id="40" w:name="_Toc505088920"/>
      <w:bookmarkStart w:id="41" w:name="_Toc507072370"/>
      <w:bookmarkStart w:id="42" w:name="_Toc505088925"/>
      <w:bookmarkStart w:id="43" w:name="_Toc507072376"/>
      <w:r w:rsidRPr="00FC59D9">
        <w:t>Initial Contact Letter</w:t>
      </w:r>
      <w:bookmarkEnd w:id="40"/>
      <w:bookmarkEnd w:id="41"/>
      <w:r w:rsidR="00E211C2">
        <w:t xml:space="preserve"> (If time allows)</w:t>
      </w:r>
    </w:p>
    <w:p w14:paraId="63866A18" w14:textId="77777777" w:rsidR="002305B1" w:rsidRPr="007E7511" w:rsidRDefault="002305B1" w:rsidP="00C8330B">
      <w:pPr>
        <w:pStyle w:val="BodyText2"/>
        <w:rPr>
          <w:szCs w:val="24"/>
        </w:rPr>
      </w:pPr>
      <w:r w:rsidRPr="007E7511">
        <w:rPr>
          <w:szCs w:val="24"/>
        </w:rPr>
        <w:t>«date»</w:t>
      </w:r>
    </w:p>
    <w:p w14:paraId="5D508461" w14:textId="0BEF2C10"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28544" behindDoc="0" locked="0" layoutInCell="1" allowOverlap="1" wp14:anchorId="76541625" wp14:editId="12E26E86">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E4C54BB" w14:textId="413EBA31" w:rsidR="00FD6DE0" w:rsidRPr="007E7511" w:rsidRDefault="00FD6DE0"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41625" id="Text Box 23" o:spid="_x0000_s1038" type="#_x0000_t202" style="position:absolute;margin-left:311.25pt;margin-top:9.75pt;width:171pt;height:39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" fillcolor="white [3201]" stroked="f" strokeweight=".5pt">
                <v:textbox>
                  <w:txbxContent>
                    <w:p w14:paraId="1E4C54BB" w14:textId="413EBA31" w:rsidR="00FD6DE0" w:rsidRPr="007E7511" w:rsidRDefault="00FD6DE0" w:rsidP="00C8330B">
                      <w:pPr>
                        <w:pStyle w:val="Default"/>
                      </w:pPr>
                      <w:r w:rsidRPr="007E7511">
                        <w:t>Study ID: «caseid»</w:t>
                      </w:r>
                    </w:p>
                  </w:txbxContent>
                </v:textbox>
              </v:shape>
            </w:pict>
          </mc:Fallback>
        </mc:AlternateContent>
      </w:r>
      <w:r w:rsidRPr="007E7511">
        <w:rPr>
          <w:rFonts w:ascii="Garamond" w:hAnsi="Garamond"/>
        </w:rPr>
        <w:t>«casenamenosuffixALLCAPS»</w:t>
      </w:r>
    </w:p>
    <w:p w14:paraId="74F368AF" w14:textId="77777777" w:rsidR="002305B1" w:rsidRPr="007E7511" w:rsidRDefault="002305B1" w:rsidP="002305B1">
      <w:pPr>
        <w:pStyle w:val="Default"/>
        <w:rPr>
          <w:rFonts w:ascii="Garamond" w:hAnsi="Garamond"/>
        </w:rPr>
      </w:pPr>
      <w:r w:rsidRPr="007E7511">
        <w:rPr>
          <w:rFonts w:ascii="Garamond" w:hAnsi="Garamond"/>
        </w:rPr>
        <w:t>«addr1»</w:t>
      </w:r>
    </w:p>
    <w:p w14:paraId="3903ED8C" w14:textId="77777777" w:rsidR="002305B1" w:rsidRPr="007E7511" w:rsidRDefault="002305B1" w:rsidP="002305B1">
      <w:pPr>
        <w:pStyle w:val="Default"/>
        <w:rPr>
          <w:rFonts w:ascii="Garamond" w:hAnsi="Garamond"/>
        </w:rPr>
      </w:pPr>
      <w:r w:rsidRPr="007E7511">
        <w:rPr>
          <w:rFonts w:ascii="Garamond" w:hAnsi="Garamond"/>
        </w:rPr>
        <w:t>«addr2»</w:t>
      </w:r>
    </w:p>
    <w:p w14:paraId="66BCE3F5" w14:textId="77777777" w:rsidR="002305B1" w:rsidRPr="007E7511" w:rsidRDefault="002305B1" w:rsidP="002305B1">
      <w:pPr>
        <w:pStyle w:val="Default"/>
        <w:rPr>
          <w:rFonts w:ascii="Garamond" w:hAnsi="Garamond"/>
        </w:rPr>
      </w:pPr>
      <w:r w:rsidRPr="007E7511">
        <w:rPr>
          <w:rFonts w:ascii="Garamond" w:hAnsi="Garamond"/>
        </w:rPr>
        <w:t>«city», «state» «zip» «zip4»</w:t>
      </w:r>
    </w:p>
    <w:p w14:paraId="53738FA1" w14:textId="77777777" w:rsidR="002305B1" w:rsidRPr="007E7511" w:rsidRDefault="002305B1" w:rsidP="00C8330B">
      <w:pPr>
        <w:pStyle w:val="BodyText2"/>
        <w:rPr>
          <w:szCs w:val="24"/>
        </w:rPr>
      </w:pPr>
      <w:r w:rsidRPr="007E7511">
        <w:rPr>
          <w:szCs w:val="24"/>
        </w:rPr>
        <w:t>Dear «fname» «lname»,</w:t>
      </w:r>
    </w:p>
    <w:p w14:paraId="13D63930" w14:textId="0871588F" w:rsidR="00D9677D" w:rsidRPr="00756923" w:rsidRDefault="00030F63" w:rsidP="00D9677D">
      <w:pPr>
        <w:pStyle w:val="BodyText2"/>
        <w:rPr>
          <w:szCs w:val="24"/>
        </w:rPr>
      </w:pPr>
      <w:bookmarkStart w:id="44" w:name="_Hlk3295133"/>
      <w:r>
        <w:rPr>
          <w:szCs w:val="24"/>
        </w:rPr>
        <w:t>We need your help!</w:t>
      </w:r>
      <w:r w:rsidR="00D9677D" w:rsidRPr="00756923">
        <w:rPr>
          <w:szCs w:val="24"/>
        </w:rPr>
        <w:t xml:space="preserve"> You have been selected to represent </w:t>
      </w:r>
      <w:r w:rsidR="00D9677D" w:rsidRPr="00756923">
        <w:rPr>
          <w:b/>
          <w:szCs w:val="24"/>
        </w:rPr>
        <w:t>««the »</w:t>
      </w:r>
      <w:r w:rsidR="00D9677D" w:rsidRPr="00756923">
        <w:rPr>
          <w:b/>
          <w:szCs w:val="24"/>
        </w:rPr>
        <w:fldChar w:fldCharType="begin"/>
      </w:r>
      <w:r w:rsidR="00D9677D" w:rsidRPr="00756923">
        <w:rPr>
          <w:b/>
          <w:szCs w:val="24"/>
        </w:rPr>
        <w:instrText xml:space="preserve"> MERGEFIELD "NPSASschool" </w:instrText>
      </w:r>
      <w:r w:rsidR="00D9677D" w:rsidRPr="00756923">
        <w:rPr>
          <w:b/>
          <w:szCs w:val="24"/>
        </w:rPr>
        <w:fldChar w:fldCharType="separate"/>
      </w:r>
      <w:r w:rsidR="00D9677D" w:rsidRPr="00756923">
        <w:rPr>
          <w:b/>
          <w:noProof/>
          <w:szCs w:val="24"/>
        </w:rPr>
        <w:t>«NPSASschool»</w:t>
      </w:r>
      <w:r w:rsidR="00D9677D" w:rsidRPr="00756923">
        <w:rPr>
          <w:b/>
          <w:szCs w:val="24"/>
        </w:rPr>
        <w:fldChar w:fldCharType="end"/>
      </w:r>
      <w:r w:rsidR="00D9677D" w:rsidRPr="00756923">
        <w:rPr>
          <w:b/>
          <w:noProof/>
          <w:szCs w:val="24"/>
        </w:rPr>
        <w:t>»//</w:t>
      </w:r>
      <w:r w:rsidR="00D9677D" w:rsidRPr="00756923">
        <w:rPr>
          <w:noProof/>
          <w:color w:val="000000" w:themeColor="text1"/>
          <w:szCs w:val="24"/>
        </w:rPr>
        <w:t>«your institution»</w:t>
      </w:r>
      <w:r w:rsidR="00D9677D" w:rsidRPr="00756923">
        <w:rPr>
          <w:b/>
          <w:szCs w:val="24"/>
        </w:rPr>
        <w:t xml:space="preserve"> </w:t>
      </w:r>
      <w:r w:rsidR="00D9677D"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00D9677D"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14:paraId="5A296AEC" w14:textId="74327040" w:rsidR="002305B1" w:rsidRPr="007E7511" w:rsidRDefault="002305B1" w:rsidP="00C8330B">
      <w:pPr>
        <w:pStyle w:val="BodyText2"/>
        <w:rPr>
          <w:szCs w:val="24"/>
        </w:rPr>
      </w:pPr>
      <w:r w:rsidRPr="007E7511">
        <w:rPr>
          <w:szCs w:val="24"/>
        </w:rPr>
        <w:t xml:space="preserve">Your NPSAS survey will be available« soon»/« on »«AvailableDateFill».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Inc_amount»</w:t>
      </w:r>
      <w:r w:rsidRPr="007E7511">
        <w:rPr>
          <w:szCs w:val="24"/>
        </w:rPr>
        <w:t xml:space="preserve"> when you complete it.»] For more information please check out the </w:t>
      </w:r>
      <w:r w:rsidR="000D18DA">
        <w:rPr>
          <w:szCs w:val="24"/>
        </w:rPr>
        <w:t>study</w:t>
      </w:r>
      <w:r w:rsidR="000D18DA" w:rsidRPr="007E7511">
        <w:rPr>
          <w:szCs w:val="24"/>
        </w:rPr>
        <w:t xml:space="preserve"> </w:t>
      </w:r>
      <w:r w:rsidRPr="007E7511">
        <w:rPr>
          <w:szCs w:val="24"/>
        </w:rPr>
        <w:t xml:space="preserve">website: </w:t>
      </w:r>
      <w:hyperlink r:id="rId86" w:history="1">
        <w:r w:rsidR="001A5214" w:rsidRPr="00E55877">
          <w:rPr>
            <w:rStyle w:val="Hyperlink"/>
            <w:szCs w:val="24"/>
          </w:rPr>
          <w:t>https://surveys.nces.ed.gov/npsas/</w:t>
        </w:r>
      </w:hyperlink>
      <w:r w:rsidRPr="007E7511">
        <w:rPr>
          <w:szCs w:val="24"/>
        </w:rPr>
        <w:t>.</w:t>
      </w:r>
    </w:p>
    <w:p w14:paraId="1B264515" w14:textId="4E0947C0" w:rsidR="002305B1" w:rsidRPr="007E7511" w:rsidRDefault="002305B1" w:rsidP="00C8330B">
      <w:pPr>
        <w:pStyle w:val="BodyText2"/>
        <w:rPr>
          <w:b/>
          <w:szCs w:val="24"/>
        </w:rPr>
      </w:pPr>
      <w:r w:rsidRPr="007E7511">
        <w:rPr>
          <w:szCs w:val="24"/>
        </w:rPr>
        <w:t xml:space="preserve">Before NPSAS data collection begins, we need to have the most up-to-date contact information for you «and would like to </w:t>
      </w:r>
      <w:r w:rsidR="000D18DA">
        <w:rPr>
          <w:szCs w:val="24"/>
        </w:rPr>
        <w:t>find out about</w:t>
      </w:r>
      <w:r w:rsidR="000D18DA" w:rsidRPr="007E7511">
        <w:rPr>
          <w:szCs w:val="24"/>
        </w:rPr>
        <w:t xml:space="preserve"> </w:t>
      </w:r>
      <w:r w:rsidRPr="007E7511">
        <w:rPr>
          <w:szCs w:val="24"/>
        </w:rPr>
        <w:t xml:space="preserve">your contacting preferences with respect to phone calls, mailings, e-mails, and texts». </w:t>
      </w:r>
      <w:r w:rsidRPr="007E7511">
        <w:rPr>
          <w:b/>
          <w:szCs w:val="24"/>
        </w:rPr>
        <w:t>Please take 5 minutes to update your contact information «and select your preferred modes of contact »by visiting our secure website and using the following login credentials:</w:t>
      </w:r>
    </w:p>
    <w:p w14:paraId="56A71AC0" w14:textId="2014E224" w:rsidR="002305B1" w:rsidRPr="007E7511" w:rsidRDefault="00F26158" w:rsidP="002305B1">
      <w:pPr>
        <w:pStyle w:val="Default"/>
        <w:jc w:val="center"/>
        <w:rPr>
          <w:rFonts w:ascii="Garamond" w:hAnsi="Garamond"/>
          <w:b/>
        </w:rPr>
      </w:pPr>
      <w:hyperlink r:id="rId87" w:history="1">
        <w:r w:rsidR="001A5214" w:rsidRPr="00E55877">
          <w:rPr>
            <w:rStyle w:val="Hyperlink"/>
            <w:rFonts w:ascii="Garamond" w:hAnsi="Garamond"/>
            <w:b/>
          </w:rPr>
          <w:t>https://surveys.nces.ed.gov/npsas/update-contact.aspx</w:t>
        </w:r>
      </w:hyperlink>
    </w:p>
    <w:p w14:paraId="63BA1CFA" w14:textId="77777777" w:rsidR="002305B1" w:rsidRPr="007E7511" w:rsidRDefault="002305B1" w:rsidP="002305B1">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Pr="007E7511">
        <w:rPr>
          <w:rFonts w:ascii="Garamond" w:hAnsi="Garamond"/>
          <w:noProof/>
          <w:color w:val="000000" w:themeColor="text1"/>
        </w:rPr>
        <w:t>«caseID»</w:t>
      </w:r>
      <w:r w:rsidRPr="007E7511">
        <w:rPr>
          <w:rFonts w:ascii="Garamond" w:hAnsi="Garamond"/>
          <w:color w:val="000000" w:themeColor="text1"/>
        </w:rPr>
        <w:fldChar w:fldCharType="end"/>
      </w:r>
    </w:p>
    <w:p w14:paraId="0E60B6D1" w14:textId="77777777" w:rsidR="002305B1" w:rsidRPr="007E7511" w:rsidRDefault="002305B1" w:rsidP="00C8330B">
      <w:pPr>
        <w:pStyle w:val="BodyText2"/>
        <w:spacing w:after="0"/>
        <w:rPr>
          <w:szCs w:val="24"/>
        </w:rPr>
      </w:pPr>
      <w:r w:rsidRPr="007E7511">
        <w:rPr>
          <w:szCs w:val="24"/>
        </w:rPr>
        <w:t>Or use the camera on your phone to scan the QR code below to take you to the «survey»/«website»:</w:t>
      </w:r>
    </w:p>
    <w:p w14:paraId="2F522A72" w14:textId="77777777" w:rsidR="002305B1" w:rsidRPr="007E7511" w:rsidRDefault="002305B1" w:rsidP="002305B1">
      <w:pPr>
        <w:pStyle w:val="Default"/>
        <w:jc w:val="center"/>
        <w:rPr>
          <w:rFonts w:ascii="Garamond" w:hAnsi="Garamond"/>
        </w:rPr>
      </w:pPr>
      <w:r w:rsidRPr="007E7511">
        <w:rPr>
          <w:rFonts w:ascii="Garamond" w:hAnsi="Garamond"/>
        </w:rPr>
        <w:t>«QRCODE»</w:t>
      </w:r>
    </w:p>
    <w:p w14:paraId="06139B59" w14:textId="031A61C0" w:rsidR="002305B1" w:rsidRPr="007E7511" w:rsidRDefault="002305B1" w:rsidP="00C8330B">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If you </w:t>
      </w:r>
      <w:r w:rsidRPr="007E7511">
        <w:rPr>
          <w:b/>
          <w:szCs w:val="24"/>
        </w:rPr>
        <w:t>need to update your contact information before the start of you</w:t>
      </w:r>
      <w:r w:rsidR="00F61469">
        <w:rPr>
          <w:b/>
          <w:szCs w:val="24"/>
        </w:rPr>
        <w:t>r</w:t>
      </w:r>
      <w:r w:rsidRPr="007E7511">
        <w:rPr>
          <w:b/>
          <w:szCs w:val="24"/>
        </w:rPr>
        <w:t xml:space="preserve"> survey</w:t>
      </w:r>
      <w:r w:rsidRPr="007E7511">
        <w:rPr>
          <w:szCs w:val="24"/>
        </w:rPr>
        <w:t xml:space="preserve"> or have additional questions or concerns about the study after reviewing this material, please contact the RTI study director, Dr. Jennifer Wine</w:t>
      </w:r>
      <w:r w:rsidR="00926FF9">
        <w:rPr>
          <w:szCs w:val="24"/>
        </w:rPr>
        <w:t>,</w:t>
      </w:r>
      <w:r w:rsidRPr="007E7511">
        <w:rPr>
          <w:szCs w:val="24"/>
        </w:rPr>
        <w:t xml:space="preserve"> by phone at 877-225-8470 or by </w:t>
      </w:r>
      <w:r w:rsidR="00C70F64">
        <w:rPr>
          <w:szCs w:val="24"/>
        </w:rPr>
        <w:t>e-mail</w:t>
      </w:r>
      <w:r w:rsidRPr="007E7511">
        <w:rPr>
          <w:szCs w:val="24"/>
        </w:rPr>
        <w:t xml:space="preserve"> at </w:t>
      </w:r>
      <w:hyperlink r:id="rId88" w:history="1">
        <w:r w:rsidR="001A5214" w:rsidRPr="00E55877">
          <w:rPr>
            <w:rStyle w:val="Hyperlink"/>
            <w:szCs w:val="24"/>
          </w:rPr>
          <w:t>npsas@ed.gov</w:t>
        </w:r>
      </w:hyperlink>
      <w:r w:rsidRPr="007E7511">
        <w:rPr>
          <w:szCs w:val="24"/>
        </w:rPr>
        <w:t>.</w:t>
      </w:r>
    </w:p>
    <w:p w14:paraId="1B6D9D13" w14:textId="0AF2B98B" w:rsidR="00497B5A" w:rsidRDefault="00497B5A" w:rsidP="00C8330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14:paraId="350A0C07" w14:textId="4F2A0E26" w:rsidR="002305B1" w:rsidRPr="007E7511" w:rsidRDefault="002305B1" w:rsidP="00C8330B">
      <w:pPr>
        <w:pStyle w:val="BodyText2"/>
        <w:rPr>
          <w:szCs w:val="24"/>
        </w:rPr>
      </w:pPr>
      <w:r w:rsidRPr="007E7511">
        <w:rPr>
          <w:szCs w:val="24"/>
        </w:rPr>
        <w:t>We thank you in advance for your participation in this important study.</w:t>
      </w:r>
    </w:p>
    <w:p w14:paraId="00E3941C" w14:textId="45BBFF3E"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9" w:history="1">
        <w:r w:rsidRPr="007E7511">
          <w:rPr>
            <w:rStyle w:val="Hyperlink"/>
            <w:szCs w:val="24"/>
          </w:rPr>
          <w:t>npsas@ed.gov</w:t>
        </w:r>
      </w:hyperlink>
      <w:r w:rsidRPr="000E68E5">
        <w:rPr>
          <w:rStyle w:val="Hyperlink"/>
          <w:szCs w:val="24"/>
          <w:u w:val="none"/>
        </w:rPr>
        <w:t>.</w:t>
      </w:r>
    </w:p>
    <w:p w14:paraId="1300F096" w14:textId="77777777" w:rsidR="002305B1" w:rsidRPr="007E7511" w:rsidRDefault="002305B1" w:rsidP="00C8330B">
      <w:pPr>
        <w:pStyle w:val="BodyText2"/>
        <w:rPr>
          <w:szCs w:val="24"/>
        </w:rPr>
      </w:pPr>
      <w:r w:rsidRPr="007E7511">
        <w:rPr>
          <w:szCs w:val="24"/>
        </w:rPr>
        <w:t>Sincerely,</w:t>
      </w:r>
    </w:p>
    <w:bookmarkEnd w:id="44"/>
    <w:p w14:paraId="70544F6E" w14:textId="0050B7B9" w:rsidR="002305B1" w:rsidRPr="007E7511" w:rsidRDefault="002305B1" w:rsidP="002305B1">
      <w:pPr>
        <w:autoSpaceDE w:val="0"/>
        <w:autoSpaceDN w:val="0"/>
        <w:adjustRightInd w:val="0"/>
        <w:rPr>
          <w:rFonts w:cs="Arial"/>
          <w:color w:val="000000"/>
          <w:szCs w:val="24"/>
        </w:rPr>
      </w:pPr>
    </w:p>
    <w:p w14:paraId="36FAEB3F" w14:textId="33A4F04D" w:rsidR="002305B1" w:rsidRPr="007E7511" w:rsidRDefault="002223D8" w:rsidP="002305B1">
      <w:pPr>
        <w:autoSpaceDE w:val="0"/>
        <w:autoSpaceDN w:val="0"/>
        <w:adjustRightInd w:val="0"/>
        <w:rPr>
          <w:rFonts w:cs="Arial"/>
          <w:color w:val="000000"/>
          <w:szCs w:val="24"/>
        </w:rPr>
      </w:pPr>
      <w:r>
        <w:rPr>
          <w:rFonts w:cs="Arial"/>
          <w:color w:val="000000"/>
          <w:szCs w:val="24"/>
        </w:rPr>
        <w:t xml:space="preserve">James </w:t>
      </w:r>
      <w:r w:rsidR="00C03EBD">
        <w:rPr>
          <w:rFonts w:cs="Arial"/>
          <w:color w:val="000000"/>
          <w:szCs w:val="24"/>
        </w:rPr>
        <w:t xml:space="preserve">L. </w:t>
      </w:r>
      <w:r>
        <w:rPr>
          <w:rFonts w:cs="Arial"/>
          <w:color w:val="000000"/>
          <w:szCs w:val="24"/>
        </w:rPr>
        <w:t>Woodworth</w:t>
      </w:r>
      <w:r w:rsidR="00B34375">
        <w:rPr>
          <w:rFonts w:cs="Arial"/>
          <w:color w:val="000000"/>
          <w:szCs w:val="24"/>
        </w:rPr>
        <w:t>, Ph.D.</w:t>
      </w:r>
    </w:p>
    <w:p w14:paraId="007A195A" w14:textId="54136881" w:rsidR="002305B1" w:rsidRDefault="002305B1" w:rsidP="002305B1">
      <w:pPr>
        <w:autoSpaceDE w:val="0"/>
        <w:autoSpaceDN w:val="0"/>
        <w:adjustRightInd w:val="0"/>
        <w:rPr>
          <w:rFonts w:cs="Arial"/>
          <w:color w:val="000000"/>
          <w:szCs w:val="24"/>
        </w:rPr>
      </w:pPr>
      <w:r w:rsidRPr="007E7511">
        <w:rPr>
          <w:rFonts w:cs="Arial"/>
          <w:color w:val="000000"/>
          <w:szCs w:val="24"/>
        </w:rPr>
        <w:t>Commissioner</w:t>
      </w:r>
      <w:r w:rsidR="00B34375">
        <w:rPr>
          <w:rFonts w:cs="Arial"/>
          <w:color w:val="000000"/>
          <w:szCs w:val="24"/>
        </w:rPr>
        <w:t xml:space="preserve">, </w:t>
      </w:r>
      <w:r w:rsidRPr="007E7511">
        <w:rPr>
          <w:rFonts w:cs="Arial"/>
          <w:color w:val="000000"/>
          <w:szCs w:val="24"/>
        </w:rPr>
        <w:t>National Center for Education Statistics</w:t>
      </w:r>
    </w:p>
    <w:p w14:paraId="28854847" w14:textId="77777777" w:rsidR="0017378E" w:rsidRPr="0017378E" w:rsidRDefault="0017378E" w:rsidP="0017378E">
      <w:pPr>
        <w:autoSpaceDE w:val="0"/>
        <w:autoSpaceDN w:val="0"/>
        <w:adjustRightInd w:val="0"/>
        <w:rPr>
          <w:rFonts w:cs="Arial"/>
          <w:color w:val="000000"/>
          <w:szCs w:val="24"/>
        </w:rPr>
      </w:pPr>
      <w:r w:rsidRPr="0017378E">
        <w:rPr>
          <w:rFonts w:cs="Arial"/>
          <w:color w:val="000000"/>
          <w:szCs w:val="24"/>
        </w:rPr>
        <w:t>Institute of Education Sciences</w:t>
      </w:r>
    </w:p>
    <w:p w14:paraId="3A7CEBFD" w14:textId="1C32838B" w:rsidR="0017378E" w:rsidRPr="007E7511" w:rsidRDefault="0017378E" w:rsidP="0017378E">
      <w:pPr>
        <w:autoSpaceDE w:val="0"/>
        <w:autoSpaceDN w:val="0"/>
        <w:adjustRightInd w:val="0"/>
        <w:rPr>
          <w:rFonts w:cs="Arial"/>
          <w:color w:val="000000"/>
          <w:szCs w:val="24"/>
        </w:rPr>
      </w:pPr>
      <w:r w:rsidRPr="0017378E">
        <w:rPr>
          <w:rFonts w:cs="Arial"/>
          <w:color w:val="000000"/>
          <w:szCs w:val="24"/>
        </w:rPr>
        <w:lastRenderedPageBreak/>
        <w:t>U.S. Department of Education</w:t>
      </w:r>
    </w:p>
    <w:p w14:paraId="672B3489" w14:textId="77777777" w:rsidR="002305B1" w:rsidRPr="00FC59D9" w:rsidRDefault="002305B1" w:rsidP="002305B1">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231" w:type="dxa"/>
        <w:tblBorders>
          <w:top w:val="single" w:sz="12" w:space="0" w:color="auto"/>
          <w:bottom w:val="single" w:sz="12" w:space="0" w:color="auto"/>
        </w:tblBorders>
        <w:tblLook w:val="04A0" w:firstRow="1" w:lastRow="0" w:firstColumn="1" w:lastColumn="0" w:noHBand="0" w:noVBand="1"/>
      </w:tblPr>
      <w:tblGrid>
        <w:gridCol w:w="10231"/>
      </w:tblGrid>
      <w:tr w:rsidR="002305B1" w:rsidRPr="005069DD" w14:paraId="070D3889" w14:textId="77777777" w:rsidTr="00DE7176">
        <w:trPr>
          <w:trHeight w:val="1680"/>
        </w:trPr>
        <w:tc>
          <w:tcPr>
            <w:tcW w:w="10231" w:type="dxa"/>
            <w:tcBorders>
              <w:top w:val="single" w:sz="12" w:space="0" w:color="auto"/>
              <w:left w:val="nil"/>
              <w:bottom w:val="single" w:sz="12" w:space="0" w:color="auto"/>
              <w:right w:val="nil"/>
            </w:tcBorders>
            <w:hideMark/>
          </w:tcPr>
          <w:p w14:paraId="7A51376F" w14:textId="357ED155"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79700F9" w14:textId="7D181B05"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213E9EB6" w14:textId="77777777" w:rsidR="002305B1" w:rsidRPr="00FC59D9" w:rsidRDefault="002305B1" w:rsidP="002305B1">
      <w:pPr>
        <w:rPr>
          <w:sz w:val="22"/>
          <w:szCs w:val="22"/>
        </w:rPr>
      </w:pPr>
      <w:r w:rsidRPr="00FC59D9">
        <w:rPr>
          <w:sz w:val="22"/>
          <w:szCs w:val="22"/>
        </w:rPr>
        <w:br w:type="page"/>
      </w:r>
    </w:p>
    <w:p w14:paraId="7A5B75C5" w14:textId="77777777" w:rsidR="002305B1" w:rsidRPr="00FC59D9" w:rsidRDefault="002305B1" w:rsidP="00084958">
      <w:pPr>
        <w:pStyle w:val="AppH3"/>
      </w:pPr>
      <w:bookmarkStart w:id="45" w:name="_Toc507072373"/>
      <w:bookmarkEnd w:id="42"/>
      <w:bookmarkEnd w:id="43"/>
      <w:r w:rsidRPr="00FC59D9">
        <w:lastRenderedPageBreak/>
        <w:t>Infographics Mailing</w:t>
      </w:r>
      <w:bookmarkEnd w:id="45"/>
    </w:p>
    <w:p w14:paraId="21C1F59D" w14:textId="77777777" w:rsidR="002305B1" w:rsidRPr="007E7511" w:rsidRDefault="002305B1" w:rsidP="00C8330B">
      <w:pPr>
        <w:pStyle w:val="BodyText2"/>
        <w:rPr>
          <w:szCs w:val="24"/>
        </w:rPr>
      </w:pPr>
      <w:r w:rsidRPr="007E7511">
        <w:rPr>
          <w:szCs w:val="24"/>
        </w:rPr>
        <w:t>«date»</w:t>
      </w:r>
    </w:p>
    <w:p w14:paraId="572F5554" w14:textId="158BA60D"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35712" behindDoc="0" locked="0" layoutInCell="1" allowOverlap="1" wp14:anchorId="237ED450" wp14:editId="53A3D608">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9B19044" w14:textId="296DED4F" w:rsidR="00FD6DE0" w:rsidRPr="007E7511" w:rsidRDefault="00FD6DE0"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ED450" id="Text Box 25" o:spid="_x0000_s1039" type="#_x0000_t202" style="position:absolute;margin-left:327pt;margin-top:6.25pt;width:171pt;height:39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" fillcolor="white [3201]" stroked="f" strokeweight=".5pt">
                <v:textbox>
                  <w:txbxContent>
                    <w:p w14:paraId="39B19044" w14:textId="296DED4F" w:rsidR="00FD6DE0" w:rsidRPr="007E7511" w:rsidRDefault="00FD6DE0" w:rsidP="00C8330B">
                      <w:pPr>
                        <w:pStyle w:val="Default"/>
                      </w:pPr>
                      <w:r w:rsidRPr="007E7511">
                        <w:t>Study ID: «caseid»</w:t>
                      </w:r>
                    </w:p>
                  </w:txbxContent>
                </v:textbox>
              </v:shape>
            </w:pict>
          </mc:Fallback>
        </mc:AlternateContent>
      </w:r>
      <w:r w:rsidRPr="007E7511">
        <w:rPr>
          <w:rFonts w:ascii="Garamond" w:hAnsi="Garamond"/>
        </w:rPr>
        <w:t>«casenamenosuffixALLCAPS»</w:t>
      </w:r>
    </w:p>
    <w:p w14:paraId="4DE95ACC" w14:textId="77777777" w:rsidR="002305B1" w:rsidRPr="007E7511" w:rsidRDefault="002305B1" w:rsidP="002305B1">
      <w:pPr>
        <w:pStyle w:val="Default"/>
        <w:rPr>
          <w:rFonts w:ascii="Garamond" w:hAnsi="Garamond"/>
        </w:rPr>
      </w:pPr>
      <w:r w:rsidRPr="007E7511">
        <w:rPr>
          <w:rFonts w:ascii="Garamond" w:hAnsi="Garamond"/>
        </w:rPr>
        <w:t>«addr1»</w:t>
      </w:r>
    </w:p>
    <w:p w14:paraId="0C4D1170" w14:textId="77777777" w:rsidR="002305B1" w:rsidRPr="007E7511" w:rsidRDefault="002305B1" w:rsidP="002305B1">
      <w:pPr>
        <w:pStyle w:val="Default"/>
        <w:rPr>
          <w:rFonts w:ascii="Garamond" w:hAnsi="Garamond"/>
        </w:rPr>
      </w:pPr>
      <w:r w:rsidRPr="007E7511">
        <w:rPr>
          <w:rFonts w:ascii="Garamond" w:hAnsi="Garamond"/>
        </w:rPr>
        <w:t>«addr2»</w:t>
      </w:r>
    </w:p>
    <w:p w14:paraId="03A2BA8D" w14:textId="77777777" w:rsidR="002305B1" w:rsidRPr="007E7511" w:rsidRDefault="002305B1" w:rsidP="002305B1">
      <w:pPr>
        <w:pStyle w:val="Default"/>
        <w:rPr>
          <w:rFonts w:ascii="Garamond" w:hAnsi="Garamond"/>
        </w:rPr>
      </w:pPr>
      <w:r w:rsidRPr="007E7511">
        <w:rPr>
          <w:rFonts w:ascii="Garamond" w:hAnsi="Garamond"/>
        </w:rPr>
        <w:t>«city», «state» «zip» «zip4»</w:t>
      </w:r>
    </w:p>
    <w:p w14:paraId="3F95577C" w14:textId="77777777" w:rsidR="002305B1" w:rsidRPr="007E7511" w:rsidRDefault="002305B1" w:rsidP="00C8330B">
      <w:pPr>
        <w:pStyle w:val="BodyText2"/>
        <w:rPr>
          <w:szCs w:val="24"/>
        </w:rPr>
      </w:pPr>
      <w:r w:rsidRPr="007E7511">
        <w:rPr>
          <w:szCs w:val="24"/>
        </w:rPr>
        <w:t>Dear «fname»,</w:t>
      </w:r>
    </w:p>
    <w:p w14:paraId="36337D98" w14:textId="5D9525D5" w:rsidR="002305B1" w:rsidRPr="007E7511" w:rsidRDefault="002305B1" w:rsidP="00C8330B">
      <w:pPr>
        <w:pStyle w:val="BodyText2"/>
        <w:rPr>
          <w:b/>
          <w:szCs w:val="24"/>
        </w:rPr>
      </w:pPr>
      <w:r w:rsidRPr="007E7511">
        <w:rPr>
          <w:szCs w:val="24"/>
        </w:rPr>
        <w:t>Your participation as «a »/«an »«</w:t>
      </w:r>
      <w:r w:rsidRPr="007E7511">
        <w:rPr>
          <w:szCs w:val="24"/>
          <w:lang w:val="en"/>
        </w:rPr>
        <w:t xml:space="preserve">studenttype </w:t>
      </w:r>
      <w:r w:rsidRPr="007E7511">
        <w:rPr>
          <w:szCs w:val="24"/>
        </w:rPr>
        <w:t>»student at ««</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w:t>
      </w:r>
      <w:r w:rsidRPr="007E7511">
        <w:rPr>
          <w:b/>
          <w:szCs w:val="24"/>
        </w:rPr>
        <w:fldChar w:fldCharType="end"/>
      </w:r>
      <w:r w:rsidRPr="007E7511">
        <w:rPr>
          <w:szCs w:val="24"/>
        </w:rPr>
        <w:t xml:space="preserve">»//«your institution» is important to make sure that the National Postsecondary Student Aid Study is representative of all types of students. No one can replace you in this study. </w:t>
      </w:r>
      <w:r w:rsidRPr="007E7511">
        <w:rPr>
          <w:b/>
          <w:szCs w:val="24"/>
        </w:rPr>
        <w:t xml:space="preserve">To learn more about the information we’ve gained from </w:t>
      </w:r>
      <w:r w:rsidRPr="00AD2240">
        <w:rPr>
          <w:b/>
          <w:szCs w:val="24"/>
        </w:rPr>
        <w:t xml:space="preserve">prior </w:t>
      </w:r>
      <w:r w:rsidR="00783128" w:rsidRPr="00AD2240">
        <w:rPr>
          <w:b/>
          <w:szCs w:val="24"/>
        </w:rPr>
        <w:t>NPSAS surveys</w:t>
      </w:r>
      <w:r w:rsidRPr="00AD2240">
        <w:rPr>
          <w:b/>
          <w:szCs w:val="24"/>
        </w:rPr>
        <w:t>,</w:t>
      </w:r>
      <w:r w:rsidRPr="007E7511">
        <w:rPr>
          <w:b/>
          <w:szCs w:val="24"/>
        </w:rPr>
        <w:t xml:space="preserve"> please see the included infographic. </w:t>
      </w:r>
      <w:r w:rsidRPr="007E7511">
        <w:rPr>
          <w:szCs w:val="24"/>
        </w:rPr>
        <w:t>Data from NPSAS are used by policymakers and other decision makers when crafting policy related to postsecondary education, including student loan programs.</w:t>
      </w:r>
    </w:p>
    <w:p w14:paraId="15C7D12F" w14:textId="1A31E1FA" w:rsidR="002305B1" w:rsidRPr="007E7511" w:rsidRDefault="002305B1" w:rsidP="00C8330B">
      <w:pPr>
        <w:pStyle w:val="BodyText2"/>
        <w:rPr>
          <w:szCs w:val="24"/>
        </w:rPr>
      </w:pPr>
      <w:r w:rsidRPr="007E7511">
        <w:rPr>
          <w:szCs w:val="24"/>
        </w:rPr>
        <w:t>[IF INCENTIVE ELIGIBLE:</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rPr>
        <w:t>«</w:t>
      </w:r>
      <w:r w:rsidRPr="007E7511">
        <w:rPr>
          <w:b/>
          <w:szCs w:val="24"/>
          <w:lang w:val="en"/>
        </w:rPr>
        <w:t>now</w:t>
      </w:r>
      <w:r w:rsidRPr="007E7511">
        <w:rPr>
          <w:b/>
          <w:szCs w:val="24"/>
        </w:rPr>
        <w:t xml:space="preserve">» </w:t>
      </w:r>
      <w:r w:rsidRPr="007E7511">
        <w:rPr>
          <w:b/>
          <w:szCs w:val="24"/>
          <w:lang w:val="en"/>
        </w:rPr>
        <w:t xml:space="preserve">you'll </w:t>
      </w:r>
      <w:r w:rsidRPr="007E7511">
        <w:rPr>
          <w:b/>
          <w:szCs w:val="24"/>
        </w:rPr>
        <w:t>«</w:t>
      </w:r>
      <w:r w:rsidRPr="007E7511">
        <w:rPr>
          <w:b/>
          <w:szCs w:val="24"/>
          <w:lang w:val="en"/>
        </w:rPr>
        <w:t>still</w:t>
      </w:r>
      <w:r w:rsidRPr="007E7511">
        <w:rPr>
          <w:b/>
          <w:szCs w:val="24"/>
        </w:rPr>
        <w:t xml:space="preserve">» </w:t>
      </w:r>
      <w:r w:rsidRPr="007E7511">
        <w:rPr>
          <w:b/>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p>
    <w:p w14:paraId="6FDFB8CD" w14:textId="03523D66" w:rsidR="002305B1" w:rsidRPr="007E7511" w:rsidRDefault="002574AE" w:rsidP="00C8330B">
      <w:pPr>
        <w:pStyle w:val="BodyText2"/>
        <w:rPr>
          <w:szCs w:val="24"/>
        </w:rPr>
      </w:pPr>
      <w:r>
        <w:rPr>
          <w:szCs w:val="24"/>
        </w:rPr>
        <w:t>To</w:t>
      </w:r>
      <w:r w:rsidR="002305B1" w:rsidRPr="007E7511">
        <w:rPr>
          <w:szCs w:val="24"/>
        </w:rPr>
        <w:t xml:space="preserve"> complete the </w:t>
      </w:r>
      <w:r w:rsidR="002305B1" w:rsidRPr="007E7511">
        <w:rPr>
          <w:b/>
          <w:szCs w:val="24"/>
        </w:rPr>
        <w:t>«</w:t>
      </w:r>
      <w:r w:rsidR="002305B1" w:rsidRPr="007E7511">
        <w:rPr>
          <w:b/>
          <w:szCs w:val="24"/>
          <w:lang w:val="en"/>
        </w:rPr>
        <w:t xml:space="preserve">shortened </w:t>
      </w:r>
      <w:r w:rsidR="002305B1" w:rsidRPr="007E7511">
        <w:rPr>
          <w:b/>
          <w:szCs w:val="24"/>
        </w:rPr>
        <w:t>»«time»-minute</w:t>
      </w:r>
      <w:r w:rsidR="002305B1" w:rsidRPr="007E7511">
        <w:rPr>
          <w:szCs w:val="24"/>
        </w:rPr>
        <w:t xml:space="preserve"> survey:</w:t>
      </w:r>
    </w:p>
    <w:p w14:paraId="74C1965E" w14:textId="4EE99619" w:rsidR="002305B1" w:rsidRPr="007E7511" w:rsidRDefault="002305B1" w:rsidP="00BB2729">
      <w:pPr>
        <w:pStyle w:val="Default"/>
        <w:numPr>
          <w:ilvl w:val="0"/>
          <w:numId w:val="11"/>
        </w:numPr>
        <w:rPr>
          <w:rFonts w:ascii="Garamond" w:hAnsi="Garamond"/>
          <w:i/>
        </w:rPr>
      </w:pPr>
      <w:r w:rsidRPr="007E7511">
        <w:rPr>
          <w:rFonts w:ascii="Garamond" w:hAnsi="Garamond"/>
        </w:rPr>
        <w:t xml:space="preserve">Go online to our secure website at </w:t>
      </w:r>
      <w:hyperlink r:id="rId90" w:history="1">
        <w:r w:rsidR="001A5214" w:rsidRPr="00E55877">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14:paraId="789C2D57" w14:textId="000C98F9" w:rsidR="002305B1" w:rsidRPr="007E7511" w:rsidRDefault="002305B1" w:rsidP="009311BF">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caseid»</w:t>
      </w:r>
    </w:p>
    <w:p w14:paraId="1A845027" w14:textId="7E552FA4" w:rsidR="002305B1" w:rsidRPr="007E7511" w:rsidRDefault="002305B1" w:rsidP="009311BF">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p>
    <w:p w14:paraId="6103B139" w14:textId="77777777" w:rsidR="002305B1" w:rsidRPr="007E7511" w:rsidRDefault="002305B1" w:rsidP="002305B1">
      <w:pPr>
        <w:autoSpaceDE w:val="0"/>
        <w:autoSpaceDN w:val="0"/>
        <w:adjustRightInd w:val="0"/>
        <w:ind w:left="720" w:firstLine="720"/>
        <w:contextualSpacing/>
        <w:rPr>
          <w:rFonts w:cs="Arial"/>
          <w:i/>
          <w:iCs/>
          <w:szCs w:val="24"/>
        </w:rPr>
      </w:pPr>
      <w:r w:rsidRPr="007E7511">
        <w:rPr>
          <w:rFonts w:cs="Arial"/>
          <w:i/>
          <w:iCs/>
          <w:szCs w:val="24"/>
        </w:rPr>
        <w:t>Note: Your password is case sensitive; you will need to enter it exactly as it appears here.</w:t>
      </w:r>
    </w:p>
    <w:p w14:paraId="65B2B55E" w14:textId="64FE1ED2"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w:t>
      </w:r>
      <w:r w:rsidR="00DA09B3">
        <w:rPr>
          <w:rFonts w:ascii="Garamond" w:hAnsi="Garamond"/>
        </w:rPr>
        <w:t>e</w:t>
      </w:r>
      <w:r w:rsidR="002305B1" w:rsidRPr="007E7511">
        <w:rPr>
          <w:rFonts w:ascii="Garamond" w:hAnsi="Garamond"/>
        </w:rPr>
        <w:t xml:space="preserve"> the camera on your phone to scan the QR code below to take you to the «survey»/«website»:</w:t>
      </w:r>
    </w:p>
    <w:p w14:paraId="13E4B2F0" w14:textId="77777777" w:rsidR="002305B1" w:rsidRPr="007E7511" w:rsidRDefault="002305B1" w:rsidP="002305B1">
      <w:pPr>
        <w:pStyle w:val="Default"/>
        <w:jc w:val="center"/>
        <w:rPr>
          <w:rFonts w:ascii="Garamond" w:hAnsi="Garamond"/>
        </w:rPr>
      </w:pPr>
      <w:r w:rsidRPr="007E7511">
        <w:rPr>
          <w:rFonts w:ascii="Garamond" w:hAnsi="Garamond"/>
        </w:rPr>
        <w:t>«QRCODE»</w:t>
      </w:r>
    </w:p>
    <w:p w14:paraId="76317DCF" w14:textId="1FFF326C" w:rsidR="002305B1" w:rsidRPr="007E7511" w:rsidRDefault="002305B1" w:rsidP="00BB2729">
      <w:pPr>
        <w:pStyle w:val="Default"/>
        <w:numPr>
          <w:ilvl w:val="0"/>
          <w:numId w:val="11"/>
        </w:numPr>
        <w:spacing w:before="120"/>
        <w:rPr>
          <w:rFonts w:ascii="Garamond" w:hAnsi="Garamond"/>
        </w:rPr>
      </w:pPr>
      <w:r w:rsidRPr="007E7511">
        <w:rPr>
          <w:rFonts w:ascii="Garamond" w:hAnsi="Garamond"/>
        </w:rPr>
        <w:t xml:space="preserve">&lt;&lt;Call us at 877-677-2766 to complete your survey </w:t>
      </w:r>
      <w:r w:rsidR="008F3142">
        <w:rPr>
          <w:rFonts w:ascii="Garamond" w:hAnsi="Garamond"/>
        </w:rPr>
        <w:t>over the phone</w:t>
      </w:r>
      <w:r w:rsidRPr="007E7511">
        <w:rPr>
          <w:rFonts w:ascii="Garamond" w:hAnsi="Garamond"/>
        </w:rPr>
        <w:t>.&gt;&gt;</w:t>
      </w:r>
    </w:p>
    <w:p w14:paraId="1D6C269D" w14:textId="33E4E402" w:rsidR="002305B1" w:rsidRPr="007E7511" w:rsidRDefault="002305B1" w:rsidP="00C8330B">
      <w:pPr>
        <w:pStyle w:val="BodyText2"/>
        <w:rPr>
          <w:rFonts w:eastAsia="Calibri"/>
          <w:szCs w:val="24"/>
        </w:rPr>
      </w:pP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hyperlink r:id="rId91" w:history="1">
        <w:r w:rsidRPr="007E7511">
          <w:rPr>
            <w:rStyle w:val="Hyperlink"/>
            <w:rFonts w:eastAsia="Calibri"/>
            <w:szCs w:val="24"/>
          </w:rPr>
          <w:t>npsas@ed.gov</w:t>
        </w:r>
      </w:hyperlink>
      <w:r w:rsidRPr="007E7511">
        <w:rPr>
          <w:rFonts w:eastAsia="Calibri"/>
          <w:szCs w:val="24"/>
        </w:rPr>
        <w:t>.</w:t>
      </w:r>
    </w:p>
    <w:p w14:paraId="26475F75" w14:textId="751B385C"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2" w:history="1">
        <w:r w:rsidRPr="007E7511">
          <w:rPr>
            <w:rStyle w:val="Hyperlink"/>
            <w:szCs w:val="24"/>
          </w:rPr>
          <w:t>npsas@ed.gov</w:t>
        </w:r>
      </w:hyperlink>
      <w:r w:rsidRPr="000E68E5">
        <w:rPr>
          <w:rStyle w:val="Hyperlink"/>
          <w:szCs w:val="24"/>
          <w:u w:val="none"/>
        </w:rPr>
        <w:t>.</w:t>
      </w:r>
    </w:p>
    <w:p w14:paraId="173E19C2" w14:textId="77777777" w:rsidR="002305B1" w:rsidRPr="007E7511" w:rsidRDefault="002305B1" w:rsidP="00C8330B">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071"/>
        <w:gridCol w:w="5067"/>
      </w:tblGrid>
      <w:tr w:rsidR="00C161E0" w:rsidRPr="007E7511" w14:paraId="21006612" w14:textId="77777777" w:rsidTr="00225586">
        <w:tc>
          <w:tcPr>
            <w:tcW w:w="5071" w:type="dxa"/>
            <w:vAlign w:val="bottom"/>
          </w:tcPr>
          <w:p w14:paraId="7E79EA96" w14:textId="47F6D2CD" w:rsidR="00C161E0" w:rsidRPr="007E7511" w:rsidRDefault="00C161E0" w:rsidP="00E66E86">
            <w:pPr>
              <w:pStyle w:val="Default"/>
              <w:rPr>
                <w:rFonts w:ascii="Garamond" w:hAnsi="Garamond"/>
              </w:rPr>
            </w:pPr>
          </w:p>
        </w:tc>
        <w:tc>
          <w:tcPr>
            <w:tcW w:w="5067" w:type="dxa"/>
            <w:vAlign w:val="bottom"/>
          </w:tcPr>
          <w:p w14:paraId="26297F2B" w14:textId="274CCF46" w:rsidR="00C161E0" w:rsidRPr="007E7511" w:rsidRDefault="00C161E0" w:rsidP="00E66E86">
            <w:pPr>
              <w:pStyle w:val="Default"/>
              <w:rPr>
                <w:rFonts w:ascii="Garamond" w:hAnsi="Garamond"/>
              </w:rPr>
            </w:pPr>
          </w:p>
        </w:tc>
      </w:tr>
      <w:tr w:rsidR="00C161E0" w:rsidRPr="007E7511" w14:paraId="4440069E" w14:textId="77777777" w:rsidTr="00225586">
        <w:tc>
          <w:tcPr>
            <w:tcW w:w="5071" w:type="dxa"/>
          </w:tcPr>
          <w:p w14:paraId="2758850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9F411C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5A7D31"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7181BDB4" w14:textId="77777777" w:rsidR="00C161E0" w:rsidRPr="007E7511" w:rsidRDefault="00F26158" w:rsidP="00E66E86">
            <w:pPr>
              <w:pStyle w:val="Default"/>
              <w:rPr>
                <w:rFonts w:ascii="Garamond" w:hAnsi="Garamond"/>
                <w:noProof/>
              </w:rPr>
            </w:pPr>
            <w:hyperlink r:id="rId93"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19579ACE" w14:textId="023CF7A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0DA806A"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97D49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677FD60" w14:textId="77777777" w:rsidR="00C161E0" w:rsidRPr="007E7511" w:rsidRDefault="00F26158" w:rsidP="00E66E86">
            <w:pPr>
              <w:pStyle w:val="Default"/>
              <w:rPr>
                <w:rFonts w:ascii="Garamond" w:hAnsi="Garamond" w:cs="Arial"/>
              </w:rPr>
            </w:pPr>
            <w:hyperlink r:id="rId94"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1C8C791" w14:textId="76B10A78" w:rsidR="00E35D95"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0EB8F1D" w14:textId="77777777" w:rsidR="00E35D95" w:rsidRDefault="00E35D95">
      <w:pPr>
        <w:rPr>
          <w:rFonts w:cs="Arial"/>
          <w:noProof/>
          <w:sz w:val="22"/>
          <w:szCs w:val="22"/>
        </w:rPr>
      </w:pPr>
      <w:r>
        <w:rPr>
          <w:rFonts w:cs="Arial"/>
          <w:noProof/>
          <w:sz w:val="22"/>
          <w:szCs w:val="22"/>
        </w:rPr>
        <w:br w:type="page"/>
      </w:r>
    </w:p>
    <w:p w14:paraId="433F83D3" w14:textId="77777777" w:rsidR="002305B1" w:rsidRPr="00FC59D9" w:rsidRDefault="002305B1" w:rsidP="00C8330B">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3FDC4C3D" w14:textId="77777777" w:rsidTr="00DE7176">
        <w:trPr>
          <w:trHeight w:val="1761"/>
        </w:trPr>
        <w:tc>
          <w:tcPr>
            <w:tcW w:w="10351" w:type="dxa"/>
            <w:tcBorders>
              <w:top w:val="single" w:sz="12" w:space="0" w:color="auto"/>
              <w:left w:val="nil"/>
              <w:bottom w:val="single" w:sz="12" w:space="0" w:color="auto"/>
              <w:right w:val="nil"/>
            </w:tcBorders>
            <w:hideMark/>
          </w:tcPr>
          <w:p w14:paraId="137D25D1" w14:textId="74B6ED28"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A6A0205" w14:textId="0BBE5DF1"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39C5BF2E" w14:textId="77777777" w:rsidR="007E7511" w:rsidRDefault="007E7511">
      <w:pPr>
        <w:rPr>
          <w:rFonts w:ascii="Arial" w:hAnsi="Arial" w:cs="Arial"/>
          <w:b/>
          <w:bCs/>
          <w:szCs w:val="24"/>
        </w:rPr>
      </w:pPr>
      <w:bookmarkStart w:id="46" w:name="_Toc505088924"/>
      <w:bookmarkStart w:id="47" w:name="_Toc507072374"/>
      <w:r>
        <w:br w:type="page"/>
      </w:r>
    </w:p>
    <w:bookmarkEnd w:id="46"/>
    <w:bookmarkEnd w:id="47"/>
    <w:p w14:paraId="3142BA60" w14:textId="2D4302CC" w:rsidR="002305B1" w:rsidRPr="00FC59D9" w:rsidRDefault="002305B1" w:rsidP="00084958">
      <w:pPr>
        <w:pStyle w:val="AppH3"/>
      </w:pPr>
      <w:r w:rsidRPr="00FC59D9">
        <w:lastRenderedPageBreak/>
        <w:t>Institution Support Letter</w:t>
      </w:r>
    </w:p>
    <w:p w14:paraId="67F4D1D2" w14:textId="77777777" w:rsidR="002305B1" w:rsidRPr="007E7511" w:rsidRDefault="002305B1" w:rsidP="00084958">
      <w:pPr>
        <w:pStyle w:val="BodyText2"/>
        <w:keepNext/>
        <w:rPr>
          <w:szCs w:val="24"/>
        </w:rPr>
      </w:pPr>
      <w:r w:rsidRPr="007E7511">
        <w:rPr>
          <w:szCs w:val="24"/>
        </w:rPr>
        <w:t>«date»</w:t>
      </w:r>
    </w:p>
    <w:p w14:paraId="5F9B1FFB" w14:textId="61EEAFD7" w:rsidR="002305B1" w:rsidRPr="007E7511" w:rsidRDefault="002305B1" w:rsidP="00084958">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31616" behindDoc="0" locked="0" layoutInCell="1" allowOverlap="1" wp14:anchorId="2C16461E" wp14:editId="6D8CB0C8">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14:paraId="4785EEAE" w14:textId="1CDCBA74" w:rsidR="00FD6DE0" w:rsidRPr="007E7511" w:rsidRDefault="00FD6DE0" w:rsidP="00084958">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16461E" id="Text Box 196" o:spid="_x0000_s1040" type="#_x0000_t202" style="position:absolute;margin-left:323.25pt;margin-top:7pt;width:171pt;height:39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DXDCC5TQIAAJYEAAAOAAAAAAAAAAAAAAAAAC4CAABkcnMvZTJvRG9jLnhtbFBLAQItABQABgAI&#10;AAAAIQDvD71b4AAAAAkBAAAPAAAAAAAAAAAAAAAAAKcEAABkcnMvZG93bnJldi54bWxQSwUGAAAA&#10;AAQABADzAAAAtAUAAAAA&#10;" fillcolor="window" stroked="f" strokeweight=".5pt">
                <v:textbox>
                  <w:txbxContent>
                    <w:p w14:paraId="4785EEAE" w14:textId="1CDCBA74" w:rsidR="00FD6DE0" w:rsidRPr="007E7511" w:rsidRDefault="00FD6DE0" w:rsidP="00084958">
                      <w:pPr>
                        <w:pStyle w:val="Default"/>
                      </w:pPr>
                      <w:r w:rsidRPr="007E7511">
                        <w:t>Study ID: «caseid»</w:t>
                      </w:r>
                    </w:p>
                  </w:txbxContent>
                </v:textbox>
              </v:shape>
            </w:pict>
          </mc:Fallback>
        </mc:AlternateContent>
      </w:r>
      <w:r w:rsidRPr="007E7511">
        <w:rPr>
          <w:rFonts w:ascii="Garamond" w:hAnsi="Garamond"/>
        </w:rPr>
        <w:t>«casenamenosuffixALLCAPS»</w:t>
      </w:r>
    </w:p>
    <w:p w14:paraId="5D26CDA7" w14:textId="77777777" w:rsidR="002305B1" w:rsidRPr="007E7511" w:rsidRDefault="002305B1" w:rsidP="002305B1">
      <w:pPr>
        <w:pStyle w:val="Default"/>
        <w:rPr>
          <w:rFonts w:ascii="Garamond" w:hAnsi="Garamond"/>
        </w:rPr>
      </w:pPr>
      <w:r w:rsidRPr="007E7511">
        <w:rPr>
          <w:rFonts w:ascii="Garamond" w:hAnsi="Garamond"/>
        </w:rPr>
        <w:t>«addr1»</w:t>
      </w:r>
    </w:p>
    <w:p w14:paraId="34AC67F8" w14:textId="77777777" w:rsidR="002305B1" w:rsidRPr="007E7511" w:rsidRDefault="002305B1" w:rsidP="002305B1">
      <w:pPr>
        <w:pStyle w:val="Default"/>
        <w:rPr>
          <w:rFonts w:ascii="Garamond" w:hAnsi="Garamond"/>
        </w:rPr>
      </w:pPr>
      <w:r w:rsidRPr="007E7511">
        <w:rPr>
          <w:rFonts w:ascii="Garamond" w:hAnsi="Garamond"/>
        </w:rPr>
        <w:t>«addr2»</w:t>
      </w:r>
    </w:p>
    <w:p w14:paraId="551D68F0" w14:textId="77777777" w:rsidR="002305B1" w:rsidRPr="007E7511" w:rsidRDefault="002305B1" w:rsidP="002305B1">
      <w:pPr>
        <w:pStyle w:val="Default"/>
        <w:rPr>
          <w:rFonts w:ascii="Garamond" w:hAnsi="Garamond"/>
        </w:rPr>
      </w:pPr>
      <w:r w:rsidRPr="007E7511">
        <w:rPr>
          <w:rFonts w:ascii="Garamond" w:hAnsi="Garamond"/>
        </w:rPr>
        <w:t>«city», «state» «zip» «zip4»</w:t>
      </w:r>
    </w:p>
    <w:p w14:paraId="5E270246" w14:textId="77777777" w:rsidR="002305B1" w:rsidRPr="007E7511" w:rsidRDefault="002305B1" w:rsidP="00084958">
      <w:pPr>
        <w:pStyle w:val="BodyText2"/>
        <w:rPr>
          <w:szCs w:val="24"/>
        </w:rPr>
      </w:pPr>
      <w:r w:rsidRPr="007E7511">
        <w:rPr>
          <w:szCs w:val="24"/>
        </w:rPr>
        <w:t>Dear «fname»,</w:t>
      </w:r>
    </w:p>
    <w:p w14:paraId="201ABB4D" w14:textId="78820CEF" w:rsidR="002305B1" w:rsidRPr="007E7511" w:rsidRDefault="002305B1" w:rsidP="00084958">
      <w:pPr>
        <w:pStyle w:val="BodyText2"/>
        <w:rPr>
          <w:szCs w:val="24"/>
        </w:rPr>
      </w:pPr>
      <w:r w:rsidRPr="007E7511">
        <w:rPr>
          <w:szCs w:val="24"/>
        </w:rPr>
        <w:t xml:space="preserve">We need your help to make the 2019-20 National Postsecondary Student Aid Study a success! </w:t>
      </w:r>
      <w:r w:rsidRPr="007E7511">
        <w:rPr>
          <w:b/>
          <w:szCs w:val="24"/>
        </w:rPr>
        <w:t>[</w:t>
      </w:r>
      <w:r w:rsidR="00FB3FC6">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00F61469" w:rsidRPr="007E7511">
        <w:rPr>
          <w:szCs w:val="24"/>
        </w:rPr>
        <w:t xml:space="preserve"> </w:t>
      </w:r>
      <w:r w:rsidRPr="007E7511">
        <w:rPr>
          <w:szCs w:val="24"/>
        </w:rPr>
        <w:t>how students finance postsecondary education.</w:t>
      </w:r>
    </w:p>
    <w:p w14:paraId="0584013C" w14:textId="49613035" w:rsidR="002305B1" w:rsidRPr="007E7511" w:rsidRDefault="002305B1" w:rsidP="00084958">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w:t>
      </w:r>
    </w:p>
    <w:p w14:paraId="303660E8" w14:textId="568621C7" w:rsidR="002305B1" w:rsidRPr="007E7511" w:rsidRDefault="002305B1" w:rsidP="00084958">
      <w:pPr>
        <w:pStyle w:val="BodyText2"/>
        <w:rPr>
          <w:szCs w:val="24"/>
        </w:rPr>
      </w:pPr>
      <w:r w:rsidRPr="007E7511">
        <w:rPr>
          <w:szCs w:val="24"/>
        </w:rPr>
        <w:t xml:space="preserve">The survey is easy to complete! Just log in to our secure website at </w:t>
      </w:r>
      <w:hyperlink r:id="rId95" w:history="1">
        <w:r w:rsidR="001A5214" w:rsidRPr="00E55877">
          <w:rPr>
            <w:rStyle w:val="Hyperlink"/>
            <w:szCs w:val="24"/>
          </w:rPr>
          <w:t>https://surveys.nces.ed.gov/npsas/</w:t>
        </w:r>
      </w:hyperlink>
      <w:r w:rsidRPr="007E7511">
        <w:rPr>
          <w:color w:val="0070C0"/>
          <w:szCs w:val="24"/>
        </w:rPr>
        <w:t xml:space="preserve"> </w:t>
      </w:r>
      <w:r w:rsidRPr="007E7511">
        <w:rPr>
          <w:szCs w:val="24"/>
        </w:rPr>
        <w:t xml:space="preserve">and take your </w:t>
      </w:r>
      <w:r w:rsidRPr="007E7511">
        <w:rPr>
          <w:b/>
          <w:szCs w:val="24"/>
        </w:rPr>
        <w:t>«s</w:t>
      </w:r>
      <w:r w:rsidRPr="007E7511">
        <w:rPr>
          <w:b/>
          <w:szCs w:val="24"/>
          <w:lang w:val="en"/>
        </w:rPr>
        <w:t xml:space="preserve">hortened </w:t>
      </w:r>
      <w:r w:rsidRPr="007E7511">
        <w:rPr>
          <w:b/>
          <w:szCs w:val="24"/>
        </w:rPr>
        <w:t>»«time»-minute</w:t>
      </w:r>
      <w:r w:rsidRPr="007E7511">
        <w:rPr>
          <w:szCs w:val="24"/>
        </w:rPr>
        <w:t xml:space="preserve"> survey by using the credentials below.</w:t>
      </w:r>
    </w:p>
    <w:p w14:paraId="2CDED760"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7BF93F82" w14:textId="77777777" w:rsidR="002305B1" w:rsidRPr="007E7511" w:rsidRDefault="002305B1" w:rsidP="002305B1">
      <w:pPr>
        <w:pStyle w:val="Default"/>
        <w:rPr>
          <w:rFonts w:ascii="Garamond" w:hAnsi="Garamond"/>
          <w:i/>
          <w:iCs/>
        </w:rPr>
      </w:pPr>
      <w:r w:rsidRPr="007E7511">
        <w:rPr>
          <w:rFonts w:ascii="Garamond" w:hAnsi="Garamond"/>
          <w:b/>
          <w:bCs/>
        </w:rPr>
        <w:tab/>
        <w:t>Password</w:t>
      </w:r>
      <w:r w:rsidRPr="007E7511">
        <w:rPr>
          <w:rFonts w:ascii="Garamond" w:hAnsi="Garamond"/>
        </w:rPr>
        <w:t>: «password» (</w:t>
      </w:r>
      <w:r w:rsidRPr="007E7511">
        <w:rPr>
          <w:rFonts w:ascii="Garamond" w:hAnsi="Garamond"/>
          <w:i/>
          <w:iCs/>
        </w:rPr>
        <w:t>Note: Your password is case sensitive.)</w:t>
      </w:r>
    </w:p>
    <w:p w14:paraId="240DEBF3" w14:textId="77777777" w:rsidR="002305B1" w:rsidRPr="007E7511" w:rsidRDefault="002305B1" w:rsidP="00084958">
      <w:pPr>
        <w:pStyle w:val="BodyText2"/>
        <w:rPr>
          <w:szCs w:val="24"/>
        </w:rPr>
      </w:pPr>
      <w:r w:rsidRPr="007E7511">
        <w:rPr>
          <w:szCs w:val="24"/>
        </w:rPr>
        <w:t>Or use the camera on your phone to scan the QR code below to take you directly to the «survey»/«website»:</w:t>
      </w:r>
    </w:p>
    <w:p w14:paraId="4521988D" w14:textId="77777777" w:rsidR="002305B1" w:rsidRPr="007E7511" w:rsidRDefault="002305B1" w:rsidP="002305B1">
      <w:pPr>
        <w:pStyle w:val="Default"/>
        <w:jc w:val="center"/>
        <w:rPr>
          <w:rFonts w:ascii="Garamond" w:hAnsi="Garamond"/>
        </w:rPr>
      </w:pPr>
      <w:r w:rsidRPr="007E7511">
        <w:rPr>
          <w:rFonts w:ascii="Garamond" w:hAnsi="Garamond"/>
        </w:rPr>
        <w:t>«QRCODE»</w:t>
      </w:r>
    </w:p>
    <w:p w14:paraId="2D5E05EB" w14:textId="3441D5DC" w:rsidR="002305B1" w:rsidRPr="007E7511" w:rsidRDefault="002305B1" w:rsidP="00084958">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5DF94CCD" w14:textId="7553CA43" w:rsidR="002305B1" w:rsidRPr="007E7511" w:rsidRDefault="002305B1" w:rsidP="00084958">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6" w:history="1">
        <w:r w:rsidRPr="007E7511">
          <w:rPr>
            <w:rStyle w:val="Hyperlink"/>
            <w:szCs w:val="24"/>
          </w:rPr>
          <w:t>npsas@ed.gov</w:t>
        </w:r>
      </w:hyperlink>
      <w:r w:rsidRPr="000E68E5">
        <w:rPr>
          <w:rStyle w:val="Hyperlink"/>
          <w:szCs w:val="24"/>
          <w:u w:val="none"/>
        </w:rPr>
        <w:t>.</w:t>
      </w:r>
    </w:p>
    <w:p w14:paraId="026F654E" w14:textId="528FEDFD" w:rsidR="002305B1" w:rsidRPr="007E7511" w:rsidRDefault="002305B1" w:rsidP="004A20AF">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6C6AEFDE" w14:textId="77777777" w:rsidTr="00225586">
        <w:tc>
          <w:tcPr>
            <w:tcW w:w="5112" w:type="dxa"/>
            <w:vAlign w:val="bottom"/>
          </w:tcPr>
          <w:p w14:paraId="103001A5" w14:textId="6301D1F8" w:rsidR="00C161E0" w:rsidRPr="007E7511" w:rsidRDefault="00C161E0" w:rsidP="00E66E86">
            <w:pPr>
              <w:pStyle w:val="Default"/>
              <w:rPr>
                <w:rFonts w:ascii="Garamond" w:hAnsi="Garamond"/>
              </w:rPr>
            </w:pPr>
          </w:p>
        </w:tc>
        <w:tc>
          <w:tcPr>
            <w:tcW w:w="5112" w:type="dxa"/>
            <w:vAlign w:val="bottom"/>
          </w:tcPr>
          <w:p w14:paraId="1CBBD1C3" w14:textId="57E10C95" w:rsidR="00C161E0" w:rsidRPr="007E7511" w:rsidRDefault="00C161E0" w:rsidP="00E66E86">
            <w:pPr>
              <w:pStyle w:val="Default"/>
              <w:rPr>
                <w:rFonts w:ascii="Garamond" w:hAnsi="Garamond"/>
              </w:rPr>
            </w:pPr>
          </w:p>
        </w:tc>
      </w:tr>
      <w:tr w:rsidR="00C161E0" w:rsidRPr="007E7511" w14:paraId="600CA13F" w14:textId="77777777" w:rsidTr="00225586">
        <w:tc>
          <w:tcPr>
            <w:tcW w:w="5112" w:type="dxa"/>
          </w:tcPr>
          <w:p w14:paraId="5D81032B"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9637BA3"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388AEF1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502F4C9" w14:textId="77777777" w:rsidR="00C161E0" w:rsidRPr="007E7511" w:rsidRDefault="00F26158" w:rsidP="00E66E86">
            <w:pPr>
              <w:pStyle w:val="Default"/>
              <w:rPr>
                <w:rFonts w:ascii="Garamond" w:hAnsi="Garamond"/>
                <w:noProof/>
              </w:rPr>
            </w:pPr>
            <w:hyperlink r:id="rId97"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1D759C09" w14:textId="30623165"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43EFD704"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31894C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111B9AB" w14:textId="77777777" w:rsidR="00C161E0" w:rsidRPr="007E7511" w:rsidRDefault="00F26158" w:rsidP="00E66E86">
            <w:pPr>
              <w:pStyle w:val="Default"/>
              <w:rPr>
                <w:rFonts w:ascii="Garamond" w:hAnsi="Garamond" w:cs="Arial"/>
              </w:rPr>
            </w:pPr>
            <w:hyperlink r:id="rId98"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F73966F" w14:textId="23F4F79D" w:rsidR="00321FD4" w:rsidRDefault="002305B1" w:rsidP="004A20A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7CC1609" w14:textId="77777777" w:rsidR="00321FD4" w:rsidRDefault="00321FD4">
      <w:pPr>
        <w:rPr>
          <w:rFonts w:cs="Arial"/>
          <w:noProof/>
          <w:sz w:val="22"/>
          <w:szCs w:val="22"/>
        </w:rPr>
      </w:pPr>
      <w:r>
        <w:rPr>
          <w:rFonts w:cs="Arial"/>
          <w:noProof/>
          <w:sz w:val="22"/>
          <w:szCs w:val="22"/>
        </w:rPr>
        <w:br w:type="page"/>
      </w:r>
    </w:p>
    <w:p w14:paraId="06F2996F" w14:textId="77777777" w:rsidR="002305B1" w:rsidRPr="00FC59D9" w:rsidRDefault="002305B1" w:rsidP="004A20AF">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033E81AD" w14:textId="77777777" w:rsidTr="00DE7176">
        <w:trPr>
          <w:trHeight w:val="1671"/>
        </w:trPr>
        <w:tc>
          <w:tcPr>
            <w:tcW w:w="10351" w:type="dxa"/>
            <w:tcBorders>
              <w:top w:val="single" w:sz="12" w:space="0" w:color="auto"/>
              <w:left w:val="nil"/>
              <w:bottom w:val="single" w:sz="12" w:space="0" w:color="auto"/>
              <w:right w:val="nil"/>
            </w:tcBorders>
            <w:hideMark/>
          </w:tcPr>
          <w:p w14:paraId="1CD9CFD1" w14:textId="3DFD3307"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D07E73B" w14:textId="259FB188"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7908898" w14:textId="77777777" w:rsidR="007E7511" w:rsidRPr="007E7511" w:rsidRDefault="007E7511" w:rsidP="007E7511"/>
    <w:p w14:paraId="3E984CCF" w14:textId="77777777" w:rsidR="007E7511" w:rsidRDefault="007E7511">
      <w:pPr>
        <w:rPr>
          <w:rFonts w:ascii="Arial" w:hAnsi="Arial" w:cs="Arial"/>
          <w:b/>
          <w:bCs/>
          <w:szCs w:val="24"/>
        </w:rPr>
      </w:pPr>
      <w:r>
        <w:br w:type="page"/>
      </w:r>
    </w:p>
    <w:p w14:paraId="3702FB84" w14:textId="6218D792" w:rsidR="00E66E86" w:rsidRPr="00E66E86" w:rsidRDefault="00E66E86" w:rsidP="008105B4">
      <w:pPr>
        <w:pStyle w:val="Heading2"/>
        <w:rPr>
          <w:noProof/>
        </w:rPr>
      </w:pPr>
      <w:bookmarkStart w:id="48" w:name="_Toc20492712"/>
      <w:bookmarkStart w:id="49" w:name="_Toc20730287"/>
      <w:r w:rsidRPr="00E66E86">
        <w:rPr>
          <w:noProof/>
        </w:rPr>
        <w:lastRenderedPageBreak/>
        <w:t>E-mails</w:t>
      </w:r>
      <w:bookmarkEnd w:id="48"/>
      <w:bookmarkEnd w:id="49"/>
    </w:p>
    <w:p w14:paraId="0877CB67" w14:textId="00F76AAC" w:rsidR="00E66E86" w:rsidRPr="00E66E86" w:rsidRDefault="00E66E86" w:rsidP="00E66E86">
      <w:pPr>
        <w:pStyle w:val="AppH3"/>
      </w:pPr>
      <w:bookmarkStart w:id="50" w:name="_Toc505088929"/>
      <w:bookmarkStart w:id="51" w:name="_Toc507072380"/>
      <w:bookmarkStart w:id="52" w:name="_Hlk10629789"/>
      <w:bookmarkStart w:id="53" w:name="_Toc379809801"/>
      <w:bookmarkStart w:id="54" w:name="_Toc437419572"/>
      <w:r w:rsidRPr="00E66E86">
        <w:t>Data Collection Announcement E-mail</w:t>
      </w:r>
      <w:bookmarkEnd w:id="50"/>
      <w:bookmarkEnd w:id="51"/>
      <w:r w:rsidR="00B949C6">
        <w:t>*</w:t>
      </w:r>
    </w:p>
    <w:bookmarkEnd w:id="52"/>
    <w:p w14:paraId="2F270B6E" w14:textId="77777777" w:rsidR="00E66E86" w:rsidRPr="007E7511" w:rsidRDefault="00E66E86" w:rsidP="00E66E86">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14:paraId="07EE5567"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781A70B3" wp14:editId="29628208">
            <wp:extent cx="5943600" cy="779145"/>
            <wp:effectExtent l="0" t="0" r="0" b="1905"/>
            <wp:docPr id="18" name="Picture 18"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5D4F0D1C" w14:textId="3FC8C39C" w:rsidR="00E66E86" w:rsidRPr="007E7511" w:rsidRDefault="00E66E86" w:rsidP="00E66E86">
      <w:pPr>
        <w:pStyle w:val="BodyText2"/>
        <w:rPr>
          <w:szCs w:val="24"/>
        </w:rPr>
      </w:pPr>
      <w:r w:rsidRPr="007E7511">
        <w:rPr>
          <w:szCs w:val="24"/>
        </w:rPr>
        <w:t>Congratulations</w:t>
      </w:r>
      <w:r w:rsidR="00F61469">
        <w:rPr>
          <w:szCs w:val="24"/>
        </w:rPr>
        <w:t>,</w:t>
      </w:r>
      <w:r w:rsidRPr="007E7511">
        <w:rPr>
          <w:szCs w:val="24"/>
        </w:rPr>
        <w:t xml:space="preserve"> «fname»! </w:t>
      </w:r>
      <w:bookmarkStart w:id="55" w:name="_Hlk5698024"/>
      <w:r w:rsidRPr="007E7511">
        <w:rPr>
          <w:szCs w:val="24"/>
        </w:rPr>
        <w:t xml:space="preserve">You have been selected to participate in the 2019-20 National Postsecondary Student Aid Study (NPSAS), an important study that will help determine how students </w:t>
      </w:r>
      <w:r w:rsidRPr="007E7511">
        <w:rPr>
          <w:b/>
          <w:szCs w:val="24"/>
        </w:rPr>
        <w:t>«studying [major]//[fieldofstudy] »</w:t>
      </w:r>
      <w:r w:rsidRPr="007E7511">
        <w:rPr>
          <w:szCs w:val="24"/>
        </w:rPr>
        <w:t xml:space="preserve">and their families are meeting the costs of education beyond high school. </w:t>
      </w:r>
      <w:r w:rsidRPr="007E7511">
        <w:rPr>
          <w:b/>
          <w:szCs w:val="24"/>
        </w:rPr>
        <w:t>[</w:t>
      </w:r>
      <w:r w:rsidR="00E211C2">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00C55AAA"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 </w:t>
      </w:r>
      <w:bookmarkStart w:id="56" w:name="_Hlk9513918"/>
      <w:bookmarkEnd w:id="55"/>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bookmarkEnd w:id="56"/>
    </w:p>
    <w:p w14:paraId="3CB6C9F5" w14:textId="77777777" w:rsidR="00E66E86" w:rsidRPr="007E7511" w:rsidRDefault="00E66E86" w:rsidP="00E8643D">
      <w:pPr>
        <w:pStyle w:val="BodyText2"/>
        <w:spacing w:after="0"/>
        <w:rPr>
          <w:szCs w:val="24"/>
        </w:rPr>
      </w:pPr>
      <w:r w:rsidRPr="007E7511">
        <w:rPr>
          <w:szCs w:val="24"/>
        </w:rPr>
        <w:t>Here are some key pieces of information to help get you started:</w:t>
      </w:r>
    </w:p>
    <w:p w14:paraId="6B2CC003" w14:textId="77777777"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14:paraId="5A26E1A6" w14:textId="52D105A1"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w:t>
      </w:r>
      <w:r w:rsidR="00E43D15">
        <w:rPr>
          <w:rFonts w:ascii="Garamond" w:hAnsi="Garamond"/>
          <w:color w:val="auto"/>
        </w:rPr>
        <w:t xml:space="preserve"> (available in English or Spanish)</w:t>
      </w:r>
      <w:r w:rsidR="003D70C9">
        <w:rPr>
          <w:rFonts w:ascii="Garamond" w:hAnsi="Garamond"/>
          <w:color w:val="auto"/>
        </w:rPr>
        <w:t>, click the button below:</w:t>
      </w:r>
      <w:r w:rsidRPr="007E7511">
        <w:rPr>
          <w:rFonts w:ascii="Garamond" w:hAnsi="Garamond"/>
          <w:color w:val="auto"/>
        </w:rPr>
        <w:t xml:space="preserve"> </w:t>
      </w:r>
    </w:p>
    <w:p w14:paraId="70341383" w14:textId="77777777" w:rsidR="00E66E86" w:rsidRPr="007E7511" w:rsidRDefault="00E66E86" w:rsidP="00E66E86">
      <w:pPr>
        <w:pStyle w:val="BodyText2"/>
        <w:jc w:val="center"/>
        <w:rPr>
          <w:szCs w:val="24"/>
        </w:rPr>
      </w:pPr>
      <w:r w:rsidRPr="007E7511">
        <w:rPr>
          <w:noProof/>
          <w:szCs w:val="24"/>
        </w:rPr>
        <w:drawing>
          <wp:inline distT="0" distB="0" distL="0" distR="0" wp14:anchorId="43234240" wp14:editId="7FA64FFB">
            <wp:extent cx="1279385" cy="513409"/>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037720B6" w14:textId="30EFAE86" w:rsidR="00E66E86" w:rsidRDefault="003D70C9" w:rsidP="00E8643D">
      <w:pPr>
        <w:pStyle w:val="Default"/>
        <w:ind w:left="720"/>
        <w:rPr>
          <w:rFonts w:ascii="Garamond" w:hAnsi="Garamond"/>
        </w:rPr>
      </w:pPr>
      <w:r>
        <w:rPr>
          <w:rFonts w:ascii="Garamond" w:hAnsi="Garamond"/>
        </w:rPr>
        <w:t>If you wish to go to our study website</w:t>
      </w:r>
      <w:r w:rsidR="00E66E86" w:rsidRPr="007E7511">
        <w:rPr>
          <w:rFonts w:ascii="Garamond" w:hAnsi="Garamond"/>
        </w:rPr>
        <w:t>, you can log in with your Study ID and password below.</w:t>
      </w:r>
    </w:p>
    <w:p w14:paraId="76071561" w14:textId="12B36889" w:rsidR="009375AF" w:rsidRPr="007E7511" w:rsidRDefault="009375AF" w:rsidP="00944691">
      <w:pPr>
        <w:pStyle w:val="Default"/>
        <w:tabs>
          <w:tab w:val="left" w:pos="1260"/>
        </w:tabs>
        <w:ind w:left="720"/>
        <w:rPr>
          <w:rFonts w:ascii="Garamond" w:hAnsi="Garamond"/>
          <w:b/>
          <w:bCs/>
          <w:i/>
          <w:iCs/>
        </w:rPr>
      </w:pPr>
      <w:r>
        <w:rPr>
          <w:rFonts w:cs="Arial"/>
        </w:rPr>
        <w:tab/>
      </w:r>
      <w:hyperlink r:id="rId101" w:history="1">
        <w:r w:rsidRPr="009375AF">
          <w:rPr>
            <w:rStyle w:val="Hyperlink"/>
            <w:rFonts w:cs="Arial"/>
          </w:rPr>
          <w:t>https://surveys.nces.ed.gov/npsas/</w:t>
        </w:r>
      </w:hyperlink>
    </w:p>
    <w:p w14:paraId="0C2E8C56" w14:textId="348F42C6" w:rsidR="00E66E86" w:rsidRPr="007E7511" w:rsidRDefault="00E66E86" w:rsidP="00E66E86">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caseid»</w:t>
      </w:r>
    </w:p>
    <w:p w14:paraId="70CA64C7" w14:textId="770179D9" w:rsidR="00E66E86" w:rsidRPr="007E7511" w:rsidRDefault="00E66E86" w:rsidP="00E66E86">
      <w:pPr>
        <w:pStyle w:val="Default"/>
        <w:tabs>
          <w:tab w:val="left" w:pos="1260"/>
        </w:tabs>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Pr="007E7511">
        <w:rPr>
          <w:rFonts w:ascii="Garamond" w:hAnsi="Garamond"/>
          <w:i/>
        </w:rPr>
        <w:t>password is case sensitive</w:t>
      </w:r>
      <w:r w:rsidRPr="007E7511">
        <w:rPr>
          <w:rFonts w:ascii="Garamond" w:hAnsi="Garamond"/>
        </w:rPr>
        <w:t>)</w:t>
      </w:r>
    </w:p>
    <w:p w14:paraId="6B9987AD" w14:textId="77777777" w:rsidR="00E66E86" w:rsidRPr="007E7511" w:rsidRDefault="00E66E86" w:rsidP="00BB2729">
      <w:pPr>
        <w:pStyle w:val="Default"/>
        <w:numPr>
          <w:ilvl w:val="0"/>
          <w:numId w:val="19"/>
        </w:numPr>
        <w:spacing w:before="120"/>
        <w:rPr>
          <w:rFonts w:ascii="Garamond" w:hAnsi="Garamond"/>
          <w:b/>
          <w:color w:val="000000" w:themeColor="text1"/>
        </w:rPr>
      </w:pPr>
      <w:r w:rsidRPr="007E7511">
        <w:rPr>
          <w:rFonts w:ascii="Garamond" w:hAnsi="Garamond"/>
          <w:b/>
          <w:color w:val="000000" w:themeColor="text1"/>
        </w:rPr>
        <w:t xml:space="preserve">[IF PREPAID INCENTIVE ELIGIBLE AND UNSURE OF ADDRESS: «We sent you $2 via PayPal «to [e-mailaddress] »in appreciation for your participation in NPSAS.»] [IF PREPAID INCENTIVE ELIGIBLE AND GOOD ADDRESS: «We are sending you $2 via mail in appreciation for your participation in NPSAS. Remember to look out for a large white envelope from the National Center for Education Statistics.»] </w:t>
      </w:r>
      <w:r w:rsidRPr="007E7511">
        <w:rPr>
          <w:rFonts w:ascii="Garamond" w:hAnsi="Garamond"/>
          <w:color w:val="auto"/>
        </w:rPr>
        <w:t xml:space="preserve">[IF INCENTIVE ELIGIBLE: </w:t>
      </w:r>
      <w:r w:rsidRPr="007E7511">
        <w:rPr>
          <w:rFonts w:ascii="Garamond" w:hAnsi="Garamond"/>
          <w:bCs/>
          <w:color w:val="auto"/>
        </w:rPr>
        <w:t>«</w:t>
      </w:r>
      <w:r w:rsidRPr="007E7511">
        <w:rPr>
          <w:rFonts w:ascii="Garamond" w:hAnsi="Garamond"/>
          <w:color w:val="auto"/>
        </w:rPr>
        <w:t xml:space="preserve">Complete the survey to receive </w:t>
      </w:r>
      <w:r w:rsidRPr="007E7511">
        <w:rPr>
          <w:rFonts w:ascii="Garamond" w:hAnsi="Garamond"/>
          <w:b/>
          <w:bCs/>
          <w:color w:val="auto"/>
        </w:rPr>
        <w:t>$«Inc_amount» via «PayPal or »check as a thank you for your participation</w:t>
      </w:r>
      <w:r w:rsidRPr="007E7511">
        <w:rPr>
          <w:rFonts w:ascii="Garamond" w:hAnsi="Garamond"/>
          <w:bCs/>
          <w:color w:val="auto"/>
        </w:rPr>
        <w:t>»]. Your participation in this study will not affect any aid or other benefits you receive.</w:t>
      </w:r>
    </w:p>
    <w:p w14:paraId="4BE7846F" w14:textId="2D5FE632" w:rsidR="00E66E86" w:rsidRPr="007E7511" w:rsidRDefault="00E66E86" w:rsidP="00BB2729">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00BB2729" w:rsidRPr="007E7511">
        <w:rPr>
          <w:rFonts w:cs="Arial"/>
          <w:szCs w:val="24"/>
        </w:rPr>
        <w:t xml:space="preserve">. </w:t>
      </w:r>
    </w:p>
    <w:p w14:paraId="55E1D323" w14:textId="4E0859EC" w:rsidR="00E66E86" w:rsidRPr="007E7511" w:rsidRDefault="00E66E86" w:rsidP="00E66E86">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hyperlink r:id="rId102" w:history="1">
        <w:r w:rsidRPr="007E7511">
          <w:rPr>
            <w:rStyle w:val="Hyperlink"/>
            <w:szCs w:val="24"/>
          </w:rPr>
          <w:t>npsas@ed.gov</w:t>
        </w:r>
      </w:hyperlink>
      <w:r w:rsidRPr="007E7511">
        <w:rPr>
          <w:szCs w:val="24"/>
        </w:rPr>
        <w:t xml:space="preserve">. </w:t>
      </w:r>
      <w:r w:rsidRPr="007E7511">
        <w:rPr>
          <w:szCs w:val="24"/>
          <w:lang w:val="en"/>
        </w:rPr>
        <w:t xml:space="preserve">You can also learn more by visiting the study website at </w:t>
      </w:r>
      <w:hyperlink r:id="rId103" w:history="1">
        <w:r w:rsidRPr="007E7511">
          <w:rPr>
            <w:rStyle w:val="Hyperlink"/>
            <w:szCs w:val="24"/>
          </w:rPr>
          <w:t>https://surveys.nces.ed.gov/npsas/</w:t>
        </w:r>
      </w:hyperlink>
      <w:r w:rsidRPr="0099183E">
        <w:rPr>
          <w:rStyle w:val="Hyperlink"/>
          <w:szCs w:val="24"/>
          <w:u w:val="none"/>
        </w:rPr>
        <w:t>.</w:t>
      </w:r>
      <w:r w:rsidRPr="00087182">
        <w:rPr>
          <w:szCs w:val="24"/>
        </w:rPr>
        <w:t xml:space="preserve"> </w:t>
      </w:r>
    </w:p>
    <w:p w14:paraId="536DC519" w14:textId="4DDB29EA" w:rsidR="00E66E86" w:rsidRPr="007E7511" w:rsidRDefault="00E66E86" w:rsidP="00E66E86">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14:paraId="6EB86546" w14:textId="77777777" w:rsidR="00E66E86" w:rsidRPr="007E7511" w:rsidRDefault="00E66E86" w:rsidP="007E7511">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00E66E86" w:rsidRPr="007E7511" w14:paraId="278163F2" w14:textId="77777777" w:rsidTr="00225586">
        <w:tc>
          <w:tcPr>
            <w:tcW w:w="5071" w:type="dxa"/>
          </w:tcPr>
          <w:p w14:paraId="2D197A5A" w14:textId="77777777" w:rsidR="00E66E86" w:rsidRPr="007E7511" w:rsidRDefault="00E66E86" w:rsidP="007E7511">
            <w:pPr>
              <w:pStyle w:val="Default"/>
              <w:keepNext/>
              <w:rPr>
                <w:rFonts w:ascii="Garamond" w:hAnsi="Garamond"/>
              </w:rPr>
            </w:pPr>
            <w:r w:rsidRPr="007E7511">
              <w:rPr>
                <w:rFonts w:ascii="Garamond" w:hAnsi="Garamond" w:cs="Arial"/>
              </w:rPr>
              <w:t>Tracy Hunt-White, Ph.D.</w:t>
            </w:r>
          </w:p>
          <w:p w14:paraId="457792CE" w14:textId="77777777" w:rsidR="00E66E86" w:rsidRPr="007E7511" w:rsidRDefault="00E66E86" w:rsidP="00E66E86">
            <w:pPr>
              <w:pStyle w:val="Default"/>
              <w:rPr>
                <w:rFonts w:ascii="Garamond" w:hAnsi="Garamond" w:cs="Arial"/>
              </w:rPr>
            </w:pPr>
            <w:r w:rsidRPr="007E7511">
              <w:rPr>
                <w:rFonts w:ascii="Garamond" w:hAnsi="Garamond" w:cs="Arial"/>
              </w:rPr>
              <w:t>Project Officer, NPSAS</w:t>
            </w:r>
          </w:p>
          <w:p w14:paraId="1747C6F3" w14:textId="77777777" w:rsidR="00E66E86" w:rsidRPr="007E7511" w:rsidRDefault="00E66E86" w:rsidP="00E66E86">
            <w:pPr>
              <w:pStyle w:val="Default"/>
              <w:rPr>
                <w:rFonts w:ascii="Garamond" w:hAnsi="Garamond" w:cs="Arial"/>
              </w:rPr>
            </w:pPr>
            <w:r w:rsidRPr="007E7511">
              <w:rPr>
                <w:rFonts w:ascii="Garamond" w:hAnsi="Garamond" w:cs="Arial"/>
              </w:rPr>
              <w:t>National Center for Education Statistics</w:t>
            </w:r>
          </w:p>
          <w:p w14:paraId="37A81126" w14:textId="77777777" w:rsidR="00E66E86" w:rsidRPr="007E7511" w:rsidRDefault="00F26158" w:rsidP="00E66E86">
            <w:pPr>
              <w:pStyle w:val="Default"/>
              <w:rPr>
                <w:rFonts w:ascii="Garamond" w:hAnsi="Garamond"/>
                <w:noProof/>
              </w:rPr>
            </w:pPr>
            <w:hyperlink r:id="rId104" w:history="1">
              <w:r w:rsidR="00E66E86" w:rsidRPr="007E7511">
                <w:rPr>
                  <w:rStyle w:val="Hyperlink"/>
                  <w:rFonts w:ascii="Garamond" w:hAnsi="Garamond"/>
                </w:rPr>
                <w:t>Tracy.Hunt-White@ed.gov</w:t>
              </w:r>
            </w:hyperlink>
            <w:r w:rsidR="00E66E86" w:rsidRPr="007E7511">
              <w:rPr>
                <w:rFonts w:ascii="Garamond" w:hAnsi="Garamond" w:cs="Arial"/>
              </w:rPr>
              <w:t xml:space="preserve"> | 202-245-6507</w:t>
            </w:r>
          </w:p>
        </w:tc>
        <w:tc>
          <w:tcPr>
            <w:tcW w:w="5067" w:type="dxa"/>
          </w:tcPr>
          <w:p w14:paraId="45A6B379" w14:textId="3BFF9276" w:rsidR="00E66E86" w:rsidRPr="007E7511" w:rsidRDefault="00E66E86"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7400C8A" w14:textId="77777777" w:rsidR="00E66E86" w:rsidRPr="007E7511" w:rsidRDefault="00E66E86" w:rsidP="00E66E86">
            <w:pPr>
              <w:pStyle w:val="Default"/>
              <w:rPr>
                <w:rFonts w:ascii="Garamond" w:hAnsi="Garamond" w:cs="Arial"/>
              </w:rPr>
            </w:pPr>
            <w:r w:rsidRPr="007E7511">
              <w:rPr>
                <w:rFonts w:ascii="Garamond" w:hAnsi="Garamond" w:cs="Arial"/>
              </w:rPr>
              <w:t>Project Director, NPSAS</w:t>
            </w:r>
          </w:p>
          <w:p w14:paraId="5F2DCCF8" w14:textId="77777777" w:rsidR="00E66E86" w:rsidRPr="007E7511" w:rsidRDefault="00E66E86" w:rsidP="00E66E86">
            <w:pPr>
              <w:pStyle w:val="Default"/>
              <w:rPr>
                <w:rFonts w:ascii="Garamond" w:hAnsi="Garamond" w:cs="Arial"/>
              </w:rPr>
            </w:pPr>
            <w:r w:rsidRPr="007E7511">
              <w:rPr>
                <w:rFonts w:ascii="Garamond" w:hAnsi="Garamond" w:cs="Arial"/>
              </w:rPr>
              <w:t>RTI International</w:t>
            </w:r>
          </w:p>
          <w:p w14:paraId="7B1D20D4" w14:textId="77777777" w:rsidR="00E66E86" w:rsidRPr="007E7511" w:rsidRDefault="00F26158" w:rsidP="00E66E86">
            <w:pPr>
              <w:pStyle w:val="Default"/>
              <w:rPr>
                <w:rFonts w:ascii="Garamond" w:hAnsi="Garamond" w:cs="Arial"/>
              </w:rPr>
            </w:pPr>
            <w:hyperlink r:id="rId105" w:history="1">
              <w:r w:rsidR="00E66E86" w:rsidRPr="007E7511">
                <w:rPr>
                  <w:rStyle w:val="Hyperlink"/>
                  <w:rFonts w:ascii="Garamond" w:hAnsi="Garamond"/>
                </w:rPr>
                <w:t>jennifer@rti.org</w:t>
              </w:r>
            </w:hyperlink>
            <w:r w:rsidR="00E66E86" w:rsidRPr="007E7511">
              <w:rPr>
                <w:rFonts w:ascii="Garamond" w:hAnsi="Garamond" w:cs="Arial"/>
              </w:rPr>
              <w:t xml:space="preserve"> | 877-225-8470</w:t>
            </w:r>
          </w:p>
        </w:tc>
      </w:tr>
    </w:tbl>
    <w:p w14:paraId="4B545026" w14:textId="77777777" w:rsidR="00CB1E72" w:rsidRDefault="00CB1E72" w:rsidP="00CB1E72">
      <w:pPr>
        <w:pStyle w:val="BodyText"/>
        <w:rPr>
          <w:sz w:val="20"/>
        </w:rPr>
      </w:pPr>
    </w:p>
    <w:p w14:paraId="47AE1B1A" w14:textId="187998C8" w:rsidR="00CB1E72" w:rsidRPr="008F23BB" w:rsidRDefault="00CB1E72" w:rsidP="00CB1E72">
      <w:pPr>
        <w:pStyle w:val="BodyText"/>
        <w:rPr>
          <w:sz w:val="20"/>
        </w:rPr>
      </w:pPr>
      <w:r>
        <w:rPr>
          <w:sz w:val="20"/>
        </w:rPr>
        <w:lastRenderedPageBreak/>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0A7D8834" w14:textId="6F953D0F" w:rsidR="00E66E86" w:rsidRPr="00E8643D" w:rsidRDefault="00E66E86" w:rsidP="00CB1E72">
      <w:pPr>
        <w:jc w:val="center"/>
        <w:rPr>
          <w:rFonts w:cs="Arial"/>
          <w:sz w:val="20"/>
        </w:rPr>
      </w:pPr>
      <w:r w:rsidRPr="00E8643D">
        <w:rPr>
          <w:rFonts w:cs="Arial"/>
          <w:sz w:val="20"/>
        </w:rPr>
        <w:t>«</w:t>
      </w:r>
      <w:r w:rsidRPr="00E8643D">
        <w:rPr>
          <w:rStyle w:val="Hyperlink"/>
          <w:rFonts w:eastAsiaTheme="majorEastAsia" w:cs="Arial"/>
          <w:sz w:val="20"/>
        </w:rPr>
        <w:t>emailID</w:t>
      </w:r>
      <w:r w:rsidRPr="00E8643D">
        <w:rPr>
          <w:rFonts w:cs="Arial"/>
          <w:sz w:val="20"/>
        </w:rPr>
        <w:t>»</w:t>
      </w:r>
    </w:p>
    <w:p w14:paraId="111C62E7" w14:textId="77777777" w:rsidR="005E64D7" w:rsidRDefault="005E64D7" w:rsidP="00225586">
      <w:pPr>
        <w:rPr>
          <w:rFonts w:cs="Arial"/>
          <w:sz w:val="20"/>
        </w:rPr>
      </w:pPr>
    </w:p>
    <w:p w14:paraId="0CDEDC2E" w14:textId="5A2B1BDE" w:rsidR="00E66E86" w:rsidRDefault="00E66E86" w:rsidP="00E66E86">
      <w:pPr>
        <w:rPr>
          <w:rFonts w:cs="Arial"/>
          <w:sz w:val="20"/>
        </w:rPr>
      </w:pPr>
      <w:r w:rsidRPr="00E8643D">
        <w:rPr>
          <w:rFonts w:cs="Arial"/>
          <w:sz w:val="20"/>
        </w:rPr>
        <w:t xml:space="preserve">Haga </w:t>
      </w:r>
      <w:hyperlink r:id="rId106" w:history="1">
        <w:r w:rsidRPr="00E8643D">
          <w:rPr>
            <w:rStyle w:val="Hyperlink"/>
            <w:rFonts w:cs="Arial"/>
            <w:sz w:val="20"/>
          </w:rPr>
          <w:t>c</w:t>
        </w:r>
      </w:hyperlink>
      <w:r w:rsidRPr="00E8643D">
        <w:rPr>
          <w:rStyle w:val="Hyperlink"/>
          <w:rFonts w:cs="Arial"/>
          <w:sz w:val="20"/>
        </w:rPr>
        <w:t xml:space="preserve">lic aqui </w:t>
      </w:r>
      <w:r w:rsidRPr="00E8643D">
        <w:rPr>
          <w:rFonts w:cs="Arial"/>
          <w:sz w:val="20"/>
        </w:rPr>
        <w:t>para solicitar materiales de contacto en español.</w:t>
      </w:r>
    </w:p>
    <w:p w14:paraId="0E01D345" w14:textId="77777777" w:rsidR="006A0880" w:rsidRDefault="006A0880">
      <w:pPr>
        <w:rPr>
          <w:rFonts w:ascii="Arial" w:hAnsi="Arial" w:cs="Arial"/>
          <w:b/>
          <w:bCs/>
          <w:szCs w:val="24"/>
        </w:rPr>
      </w:pPr>
      <w:bookmarkStart w:id="57" w:name="_Toc505088934"/>
      <w:bookmarkStart w:id="58" w:name="_Toc507072386"/>
      <w:bookmarkEnd w:id="53"/>
      <w:bookmarkEnd w:id="54"/>
      <w:r>
        <w:br w:type="page"/>
      </w:r>
    </w:p>
    <w:p w14:paraId="2A560622" w14:textId="169FDD84" w:rsidR="00E66E86" w:rsidRPr="00E66E86" w:rsidRDefault="00E66E86" w:rsidP="00E8643D">
      <w:pPr>
        <w:pStyle w:val="AppH3"/>
      </w:pPr>
      <w:r w:rsidRPr="00E66E86">
        <w:lastRenderedPageBreak/>
        <w:t>Reminder E-mail 1</w:t>
      </w:r>
      <w:bookmarkEnd w:id="57"/>
      <w:bookmarkEnd w:id="58"/>
      <w:r w:rsidR="00B949C6">
        <w:t>*</w:t>
      </w:r>
    </w:p>
    <w:p w14:paraId="5321F91F" w14:textId="77777777" w:rsidR="00E66E86" w:rsidRPr="007E7511" w:rsidRDefault="00E66E86" w:rsidP="00E8643D">
      <w:pPr>
        <w:pStyle w:val="BodyText2"/>
        <w:rPr>
          <w:szCs w:val="24"/>
        </w:rPr>
      </w:pPr>
      <w:r w:rsidRPr="007E7511">
        <w:rPr>
          <w:b/>
          <w:szCs w:val="24"/>
        </w:rPr>
        <w:t xml:space="preserve">SUBJECT: </w:t>
      </w:r>
      <w:r w:rsidRPr="007E7511">
        <w:rPr>
          <w:szCs w:val="24"/>
        </w:rPr>
        <w:t>The NPSAS Survey Needs You!</w:t>
      </w:r>
    </w:p>
    <w:p w14:paraId="2AB33C06" w14:textId="77777777" w:rsidR="00E66E86" w:rsidRPr="007E7511" w:rsidRDefault="00E66E86" w:rsidP="00E8643D">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NPSAS to be a success.</w:t>
      </w:r>
    </w:p>
    <w:p w14:paraId="3912820E" w14:textId="74F4AF18" w:rsidR="00E66E86" w:rsidRPr="007E7511" w:rsidRDefault="00E66E86" w:rsidP="00E8643D">
      <w:pPr>
        <w:pStyle w:val="BodyText2"/>
        <w:rPr>
          <w:szCs w:val="24"/>
        </w:rPr>
      </w:pPr>
      <w:r w:rsidRPr="007E7511">
        <w:rPr>
          <w:color w:val="000000"/>
          <w:szCs w:val="24"/>
          <w:lang w:val="en"/>
        </w:rPr>
        <w:t>Recently, we sent you an invitation to take part in the 2019-20 National Postsecondary Student Aid Study (NPSAS) [IF PREPAID:</w:t>
      </w:r>
      <w:r w:rsidRPr="007E7511">
        <w:rPr>
          <w:szCs w:val="24"/>
        </w:rPr>
        <w:t>«</w:t>
      </w:r>
      <w:r w:rsidRPr="007E7511">
        <w:rPr>
          <w:color w:val="000000"/>
          <w:szCs w:val="24"/>
          <w:lang w:val="en"/>
        </w:rPr>
        <w:t>along with $</w:t>
      </w:r>
      <w:r w:rsidRPr="007E7511">
        <w:rPr>
          <w:szCs w:val="24"/>
        </w:rPr>
        <w:t>«</w:t>
      </w:r>
      <w:r w:rsidRPr="007E7511">
        <w:rPr>
          <w:color w:val="000000"/>
          <w:szCs w:val="24"/>
          <w:lang w:val="en"/>
        </w:rPr>
        <w:t>prepaid1</w:t>
      </w:r>
      <w:r w:rsidRPr="007E7511">
        <w:rPr>
          <w:szCs w:val="24"/>
        </w:rPr>
        <w:t>»//«</w:t>
      </w:r>
      <w:r w:rsidRPr="007E7511">
        <w:rPr>
          <w:color w:val="000000"/>
          <w:szCs w:val="24"/>
          <w:lang w:val="en"/>
        </w:rPr>
        <w:t>prepaid2</w:t>
      </w:r>
      <w:r w:rsidRPr="007E7511">
        <w:rPr>
          <w:szCs w:val="24"/>
        </w:rPr>
        <w:t>»« via PayPal»//« via mail»»</w:t>
      </w:r>
      <w:r w:rsidRPr="007E7511">
        <w:rPr>
          <w:color w:val="000000"/>
          <w:szCs w:val="24"/>
          <w:lang w:val="en"/>
        </w:rPr>
        <w:t xml:space="preserve">. </w:t>
      </w: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szCs w:val="24"/>
        </w:rPr>
        <w:t>»//«your institution». Your participation is critical to the success of the study</w:t>
      </w:r>
      <w:r w:rsidR="006774C2">
        <w:rPr>
          <w:szCs w:val="24"/>
        </w:rPr>
        <w:t>.</w:t>
      </w:r>
      <w:r w:rsidR="006774C2" w:rsidRPr="007E7511">
        <w:rPr>
          <w:szCs w:val="24"/>
        </w:rPr>
        <w:t xml:space="preserve"> </w:t>
      </w:r>
      <w:r w:rsidR="006774C2">
        <w:rPr>
          <w:szCs w:val="24"/>
        </w:rPr>
        <w:t>Complete your NPSAS survey today and</w:t>
      </w:r>
      <w:r w:rsidRPr="007E7511">
        <w:rPr>
          <w:szCs w:val="24"/>
        </w:rPr>
        <w:t xml:space="preserve"> help inform policy </w:t>
      </w:r>
      <w:r w:rsidR="00F61469">
        <w:rPr>
          <w:szCs w:val="24"/>
        </w:rPr>
        <w:t xml:space="preserve">related to postsecondary </w:t>
      </w:r>
      <w:r w:rsidR="00BE2838">
        <w:rPr>
          <w:szCs w:val="24"/>
        </w:rPr>
        <w:t xml:space="preserve">education </w:t>
      </w:r>
      <w:r w:rsidR="00F61469">
        <w:rPr>
          <w:szCs w:val="24"/>
        </w:rPr>
        <w:t>issues</w:t>
      </w:r>
      <w:r w:rsidR="00F61469" w:rsidRPr="007E7511">
        <w:rPr>
          <w:szCs w:val="24"/>
        </w:rPr>
        <w:t xml:space="preserve"> </w:t>
      </w:r>
      <w:r w:rsidRPr="007E7511">
        <w:rPr>
          <w:szCs w:val="24"/>
        </w:rPr>
        <w:t>such as student loans.</w:t>
      </w:r>
    </w:p>
    <w:p w14:paraId="16141EB1" w14:textId="30A2F60D" w:rsidR="00E66E86" w:rsidRPr="007E7511" w:rsidRDefault="00E66E86" w:rsidP="00E8643D">
      <w:pPr>
        <w:pStyle w:val="BodyText2"/>
        <w:rPr>
          <w:szCs w:val="24"/>
        </w:rPr>
      </w:pPr>
      <w:r w:rsidRPr="007E7511">
        <w:rPr>
          <w:szCs w:val="24"/>
        </w:rPr>
        <w:t xml:space="preserve">Your </w:t>
      </w:r>
      <w:r w:rsidR="006774C2" w:rsidRPr="0071240D">
        <w:rPr>
          <w:szCs w:val="24"/>
        </w:rPr>
        <w:t>«</w:t>
      </w:r>
      <w:r w:rsidR="006774C2" w:rsidRPr="0071240D">
        <w:rPr>
          <w:color w:val="000000"/>
          <w:szCs w:val="24"/>
          <w:lang w:val="en"/>
        </w:rPr>
        <w:t xml:space="preserve">shortened </w:t>
      </w:r>
      <w:r w:rsidR="006774C2" w:rsidRPr="0071240D">
        <w:rPr>
          <w:szCs w:val="24"/>
        </w:rPr>
        <w:t>»</w:t>
      </w:r>
      <w:r w:rsidRPr="007E7511">
        <w:rPr>
          <w:szCs w:val="24"/>
        </w:rPr>
        <w:t>survey will «</w:t>
      </w:r>
      <w:r w:rsidRPr="007E7511">
        <w:rPr>
          <w:color w:val="000000"/>
          <w:szCs w:val="24"/>
          <w:lang w:val="en"/>
        </w:rPr>
        <w:t xml:space="preserve">only </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 «and you will «</w:t>
      </w:r>
      <w:r w:rsidRPr="007E7511">
        <w:rPr>
          <w:color w:val="000000"/>
          <w:szCs w:val="24"/>
          <w:lang w:val="en"/>
        </w:rPr>
        <w:t xml:space="preserve">still </w:t>
      </w:r>
      <w:r w:rsidRPr="007E7511">
        <w:rPr>
          <w:szCs w:val="24"/>
        </w:rPr>
        <w:t xml:space="preserve">»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sidR="00C55AAA">
        <w:rPr>
          <w:szCs w:val="24"/>
        </w:rPr>
        <w:t>.</w:t>
      </w:r>
      <w:r w:rsidRPr="007E7511">
        <w:rPr>
          <w:szCs w:val="24"/>
        </w:rPr>
        <w:t xml:space="preserve"> </w:t>
      </w:r>
    </w:p>
    <w:p w14:paraId="1CEA2A58" w14:textId="77777777" w:rsidR="00E66E86" w:rsidRPr="007E7511" w:rsidRDefault="00E66E86" w:rsidP="00E8643D">
      <w:pPr>
        <w:pStyle w:val="BodyText2"/>
        <w:rPr>
          <w:szCs w:val="24"/>
          <w:lang w:val="en"/>
        </w:rPr>
      </w:pPr>
      <w:r w:rsidRPr="007E7511">
        <w:rPr>
          <w:noProof/>
          <w:szCs w:val="24"/>
        </w:rPr>
        <w:drawing>
          <wp:anchor distT="0" distB="0" distL="114300" distR="114300" simplePos="0" relativeHeight="251650048" behindDoc="1" locked="0" layoutInCell="1" allowOverlap="1" wp14:anchorId="33456F7E" wp14:editId="09D30972">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E7511">
        <w:rPr>
          <w:szCs w:val="24"/>
          <w:lang w:val="en"/>
        </w:rPr>
        <w:t xml:space="preserve">It’s easy to complete today! </w:t>
      </w:r>
    </w:p>
    <w:p w14:paraId="5E6734BA" w14:textId="18C5A4A5" w:rsidR="00E66E86" w:rsidRPr="007E7511" w:rsidRDefault="00E66E86" w:rsidP="00E8643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107" w:history="1">
        <w:r w:rsidRPr="007E7511">
          <w:rPr>
            <w:rStyle w:val="Hyperlink"/>
            <w:rFonts w:cs="Arial"/>
          </w:rPr>
          <w:t>https://surveys.nces.ed.gov/npsas/</w:t>
        </w:r>
      </w:hyperlink>
      <w:r w:rsidRPr="007E7511">
        <w:rPr>
          <w:rFonts w:cs="Arial"/>
          <w:color w:val="000000"/>
          <w:lang w:val="en"/>
        </w:rPr>
        <w:t xml:space="preserve"> and log in:</w:t>
      </w:r>
    </w:p>
    <w:p w14:paraId="385EBDB4" w14:textId="77777777" w:rsidR="00E66E86" w:rsidRPr="007E7511" w:rsidRDefault="00E66E86" w:rsidP="00E8643D">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14:paraId="12065E0C" w14:textId="77777777" w:rsidR="00E66E86" w:rsidRPr="007E7511" w:rsidRDefault="00E66E86" w:rsidP="00E8643D">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14:paraId="13156FE4" w14:textId="77777777" w:rsidR="00E66E86" w:rsidRPr="007E7511" w:rsidRDefault="00E66E86" w:rsidP="00E8643D">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14:paraId="38723A12" w14:textId="55D28303" w:rsidR="00E66E86" w:rsidRPr="007E7511" w:rsidRDefault="00E66E86" w:rsidP="00E8643D">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hyperlink r:id="rId108" w:history="1">
        <w:r w:rsidRPr="007E7511">
          <w:rPr>
            <w:rStyle w:val="Hyperlink"/>
            <w:szCs w:val="24"/>
          </w:rPr>
          <w:t>npsas@ed.gov</w:t>
        </w:r>
      </w:hyperlink>
      <w:r w:rsidRPr="007E7511">
        <w:rPr>
          <w:szCs w:val="24"/>
        </w:rPr>
        <w:t>.</w:t>
      </w:r>
    </w:p>
    <w:p w14:paraId="2B443E53" w14:textId="4769AA5C" w:rsidR="00E66E86" w:rsidRPr="007E7511" w:rsidRDefault="00E66E86" w:rsidP="00E8643D">
      <w:pPr>
        <w:pStyle w:val="BodyText2"/>
        <w:rPr>
          <w:szCs w:val="24"/>
        </w:rPr>
      </w:pPr>
      <w:r w:rsidRPr="007E7511">
        <w:rPr>
          <w:szCs w:val="24"/>
        </w:rPr>
        <w:t xml:space="preserve">[INSERT MERGE FIELD FROM TABLE – SOURCE AND SIGNATORY, PAGE </w:t>
      </w:r>
      <w:r w:rsidR="000A1AF6">
        <w:rPr>
          <w:szCs w:val="24"/>
        </w:rPr>
        <w:t>E-</w:t>
      </w:r>
      <w:r w:rsidR="008710C3">
        <w:rPr>
          <w:szCs w:val="24"/>
        </w:rPr>
        <w:t>14</w:t>
      </w:r>
      <w:r w:rsidR="005C7CE4">
        <w:rPr>
          <w:szCs w:val="24"/>
        </w:rPr>
        <w:t>5</w:t>
      </w:r>
      <w:r w:rsidRPr="007E7511">
        <w:rPr>
          <w:szCs w:val="24"/>
        </w:rPr>
        <w:t>]</w:t>
      </w:r>
    </w:p>
    <w:p w14:paraId="4FA75F8D" w14:textId="77777777" w:rsidR="00E66E86" w:rsidRPr="007E7511" w:rsidRDefault="00E66E86" w:rsidP="00E66E86">
      <w:pPr>
        <w:jc w:val="center"/>
        <w:rPr>
          <w:rFonts w:cs="Arial"/>
          <w:szCs w:val="24"/>
        </w:rPr>
      </w:pPr>
      <w:r w:rsidRPr="007E7511">
        <w:rPr>
          <w:rFonts w:cs="Arial"/>
          <w:szCs w:val="24"/>
        </w:rPr>
        <w:t>OMB Control Number: 1850-0666</w:t>
      </w:r>
    </w:p>
    <w:p w14:paraId="63097644" w14:textId="77777777" w:rsidR="00E66E86" w:rsidRPr="007E7511" w:rsidRDefault="00E66E86" w:rsidP="00E66E86">
      <w:pPr>
        <w:jc w:val="center"/>
        <w:rPr>
          <w:rFonts w:cs="Arial"/>
          <w:szCs w:val="24"/>
        </w:rPr>
      </w:pPr>
      <w:r w:rsidRPr="007E7511">
        <w:rPr>
          <w:rFonts w:cs="Arial"/>
          <w:i/>
          <w:iCs/>
          <w:szCs w:val="24"/>
        </w:rPr>
        <w:t xml:space="preserve">Learn more about our confidentiality procedures at </w:t>
      </w:r>
      <w:hyperlink r:id="rId109" w:history="1">
        <w:r w:rsidRPr="007E7511">
          <w:rPr>
            <w:rStyle w:val="Hyperlink"/>
            <w:rFonts w:cs="Arial"/>
            <w:szCs w:val="24"/>
          </w:rPr>
          <w:t>https://surveys.nces.ed.gov/npsas/confidentiality.aspx</w:t>
        </w:r>
      </w:hyperlink>
    </w:p>
    <w:p w14:paraId="7D0B0AEE" w14:textId="77777777" w:rsidR="00E66E86" w:rsidRPr="007E7511" w:rsidRDefault="00E66E86" w:rsidP="00E66E86">
      <w:pPr>
        <w:jc w:val="center"/>
        <w:rPr>
          <w:rFonts w:cs="Segoe UI"/>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2BAF52CF" w14:textId="77777777" w:rsidR="00E66E86" w:rsidRPr="007E7511" w:rsidRDefault="00E66E86" w:rsidP="00E66E86">
      <w:pPr>
        <w:rPr>
          <w:rFonts w:cs="Arial"/>
          <w:szCs w:val="24"/>
        </w:rPr>
      </w:pPr>
      <w:r w:rsidRPr="007E7511">
        <w:rPr>
          <w:rFonts w:cs="Arial"/>
          <w:szCs w:val="24"/>
        </w:rPr>
        <w:t xml:space="preserve">Haga </w:t>
      </w:r>
      <w:hyperlink r:id="rId110"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48D71BF8" w14:textId="77777777" w:rsidR="007E7511" w:rsidRDefault="007E7511">
      <w:pPr>
        <w:rPr>
          <w:rFonts w:ascii="Arial" w:hAnsi="Arial" w:cs="Arial"/>
          <w:b/>
          <w:bCs/>
          <w:szCs w:val="24"/>
        </w:rPr>
      </w:pPr>
      <w:bookmarkStart w:id="59" w:name="_Toc505088936"/>
      <w:bookmarkStart w:id="60" w:name="_Toc507072388"/>
      <w:r>
        <w:br w:type="page"/>
      </w:r>
    </w:p>
    <w:p w14:paraId="4954A570" w14:textId="1C216973" w:rsidR="00E66E86" w:rsidRPr="00E66E86" w:rsidRDefault="00E66E86" w:rsidP="00E8643D">
      <w:pPr>
        <w:pStyle w:val="AppH3"/>
      </w:pPr>
      <w:r w:rsidRPr="00E66E86">
        <w:lastRenderedPageBreak/>
        <w:t>Reminder E-mail 2</w:t>
      </w:r>
    </w:p>
    <w:p w14:paraId="09EC348D" w14:textId="4D1DE998" w:rsidR="00E66E86" w:rsidRPr="00E66E86" w:rsidRDefault="00E66E86" w:rsidP="00E8643D">
      <w:pPr>
        <w:pStyle w:val="BodyText2"/>
      </w:pPr>
      <w:r w:rsidRPr="00E66E86">
        <w:rPr>
          <w:b/>
        </w:rPr>
        <w:t>SUBJECT</w:t>
      </w:r>
      <w:r w:rsidRPr="00E66E86">
        <w:t>: Important U.S. Department of Education Study: NPSAS</w:t>
      </w:r>
    </w:p>
    <w:p w14:paraId="7555161A" w14:textId="77777777" w:rsidR="00E66E86" w:rsidRPr="00E66E86" w:rsidRDefault="00E66E86" w:rsidP="00E8643D">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14:paraId="5C3DD0D7" w14:textId="147DC987" w:rsidR="00E66E86" w:rsidRPr="00E66E86" w:rsidRDefault="00E66E86" w:rsidP="00E8643D">
      <w:pPr>
        <w:pStyle w:val="BodyText2"/>
        <w:rPr>
          <w:lang w:val="en"/>
        </w:rPr>
      </w:pPr>
      <w:r w:rsidRPr="00E66E86">
        <w:rPr>
          <w:lang w:val="en"/>
        </w:rPr>
        <w:t xml:space="preserve">Congratulations on being selected to participate in the 2019-20 National Postsecondary Student Aid Study (NPSAS)! NPSAS is an important U.S. Department of Education study that will help researchers and policymakers </w:t>
      </w:r>
      <w:r w:rsidR="00FF122E">
        <w:rPr>
          <w:lang w:val="en"/>
        </w:rPr>
        <w:t xml:space="preserve">better </w:t>
      </w:r>
      <w:r w:rsidRPr="00E66E86">
        <w:rPr>
          <w:lang w:val="en"/>
        </w:rPr>
        <w:t>understand the experiences of students enrolled in education after high school.</w:t>
      </w:r>
    </w:p>
    <w:p w14:paraId="4A81A970" w14:textId="77777777" w:rsidR="00E66E86" w:rsidRPr="00E66E86" w:rsidRDefault="00E66E86" w:rsidP="00E8643D">
      <w:pPr>
        <w:pStyle w:val="BodyText2"/>
        <w:rPr>
          <w:lang w:val="en"/>
        </w:rPr>
      </w:pPr>
      <w:r w:rsidRPr="00E66E86">
        <w:rPr>
          <w:rStyle w:val="c3"/>
          <w:lang w:val="en"/>
        </w:rPr>
        <w:t>We still need your participation</w:t>
      </w:r>
      <w:r w:rsidRPr="00E66E86">
        <w:t xml:space="preserve"> «as a student studying </w:t>
      </w:r>
      <w:r w:rsidRPr="00E66E86">
        <w:rPr>
          <w:b/>
        </w:rPr>
        <w:t xml:space="preserve">[major]//[fieldofstudy]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00E66E86" w:rsidRPr="0071240D" w14:paraId="2D7FC9AE" w14:textId="77777777" w:rsidTr="00E66E86">
        <w:trPr>
          <w:tblCellSpacing w:w="15" w:type="dxa"/>
        </w:trPr>
        <w:tc>
          <w:tcPr>
            <w:tcW w:w="540" w:type="dxa"/>
            <w:tcMar>
              <w:top w:w="15" w:type="dxa"/>
              <w:left w:w="15" w:type="dxa"/>
              <w:bottom w:w="15" w:type="dxa"/>
              <w:right w:w="15" w:type="dxa"/>
            </w:tcMar>
            <w:vAlign w:val="center"/>
            <w:hideMark/>
          </w:tcPr>
          <w:p w14:paraId="6B4E05A7"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2B3BBAF3" w14:textId="77777777" w:rsidR="00E66E86" w:rsidRPr="0071240D" w:rsidRDefault="00E66E86" w:rsidP="00E66E86">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00E66E86" w:rsidRPr="0071240D" w14:paraId="5831D887" w14:textId="77777777" w:rsidTr="00E66E86">
        <w:trPr>
          <w:tblCellSpacing w:w="15" w:type="dxa"/>
        </w:trPr>
        <w:tc>
          <w:tcPr>
            <w:tcW w:w="540" w:type="dxa"/>
            <w:tcMar>
              <w:top w:w="15" w:type="dxa"/>
              <w:left w:w="15" w:type="dxa"/>
              <w:bottom w:w="15" w:type="dxa"/>
              <w:right w:w="15" w:type="dxa"/>
            </w:tcMar>
            <w:vAlign w:val="center"/>
            <w:hideMark/>
          </w:tcPr>
          <w:p w14:paraId="1A68E40A"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45012694" w14:textId="77777777" w:rsidR="00E66E86" w:rsidRPr="0071240D" w:rsidRDefault="00E66E86" w:rsidP="00E66E86">
            <w:pPr>
              <w:rPr>
                <w:rFonts w:cs="Arial"/>
                <w:color w:val="000000"/>
                <w:szCs w:val="24"/>
              </w:rPr>
            </w:pPr>
            <w:r w:rsidRPr="0071240D">
              <w:rPr>
                <w:rFonts w:cs="Arial"/>
                <w:color w:val="000000"/>
                <w:szCs w:val="24"/>
              </w:rPr>
              <w:t xml:space="preserve">By participating, you will contribute to important research [IF INCENTIVE ELIGIBLE: </w:t>
            </w:r>
            <w:r w:rsidRPr="0071240D">
              <w:rPr>
                <w:rFonts w:cs="Arial"/>
                <w:szCs w:val="24"/>
              </w:rPr>
              <w:t>«,</w:t>
            </w:r>
            <w:r w:rsidRPr="0071240D">
              <w:rPr>
                <w:rFonts w:cs="Arial"/>
                <w:color w:val="000000"/>
                <w:szCs w:val="24"/>
              </w:rPr>
              <w:t xml:space="preserve"> and once you’ve completed your survey, you’ll </w:t>
            </w:r>
            <w:r w:rsidRPr="0071240D">
              <w:rPr>
                <w:rFonts w:cs="Arial"/>
                <w:szCs w:val="24"/>
              </w:rPr>
              <w:t>«</w:t>
            </w:r>
            <w:r w:rsidRPr="0071240D">
              <w:rPr>
                <w:rFonts w:cs="Arial"/>
                <w:color w:val="000000"/>
                <w:szCs w:val="24"/>
                <w:lang w:val="en"/>
              </w:rPr>
              <w:t xml:space="preserve">still </w:t>
            </w:r>
            <w:r w:rsidRPr="0071240D">
              <w:rPr>
                <w:rFonts w:cs="Arial"/>
                <w:szCs w:val="24"/>
              </w:rPr>
              <w:t>»</w:t>
            </w:r>
            <w:r w:rsidRPr="0071240D">
              <w:rPr>
                <w:rFonts w:cs="Arial"/>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 xml:space="preserve">]. </w:t>
            </w:r>
            <w:r w:rsidRPr="0071240D">
              <w:rPr>
                <w:rFonts w:cs="Arial"/>
                <w:szCs w:val="24"/>
              </w:rPr>
              <w:t>[IF PREPAID: «We also sent you $«</w:t>
            </w:r>
            <w:r w:rsidRPr="0071240D">
              <w:rPr>
                <w:rFonts w:cs="Arial"/>
                <w:color w:val="000000"/>
                <w:szCs w:val="24"/>
                <w:lang w:val="en"/>
              </w:rPr>
              <w:t>prepaid1</w:t>
            </w:r>
            <w:r w:rsidRPr="0071240D">
              <w:rPr>
                <w:rFonts w:cs="Arial"/>
                <w:szCs w:val="24"/>
              </w:rPr>
              <w:t>»//«</w:t>
            </w:r>
            <w:r w:rsidRPr="0071240D">
              <w:rPr>
                <w:rFonts w:cs="Arial"/>
                <w:color w:val="000000"/>
                <w:szCs w:val="24"/>
                <w:lang w:val="en"/>
              </w:rPr>
              <w:t>prepaid2</w:t>
            </w:r>
            <w:r w:rsidRPr="0071240D">
              <w:rPr>
                <w:rFonts w:cs="Arial"/>
                <w:szCs w:val="24"/>
              </w:rPr>
              <w:t>»« via PayPal»//« via mail» because your participation is crucial to the success of the study.»]</w:t>
            </w:r>
          </w:p>
        </w:tc>
      </w:tr>
      <w:tr w:rsidR="00E66E86" w:rsidRPr="0071240D" w14:paraId="2E4ABADA" w14:textId="77777777" w:rsidTr="00E66E86">
        <w:trPr>
          <w:tblCellSpacing w:w="15" w:type="dxa"/>
        </w:trPr>
        <w:tc>
          <w:tcPr>
            <w:tcW w:w="540" w:type="dxa"/>
            <w:tcMar>
              <w:top w:w="15" w:type="dxa"/>
              <w:left w:w="15" w:type="dxa"/>
              <w:bottom w:w="15" w:type="dxa"/>
              <w:right w:w="15" w:type="dxa"/>
            </w:tcMar>
            <w:vAlign w:val="center"/>
            <w:hideMark/>
          </w:tcPr>
          <w:p w14:paraId="0B4C87F1"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5168B789" w14:textId="38760BC6" w:rsidR="00E66E86" w:rsidRPr="0071240D" w:rsidRDefault="00E66E86" w:rsidP="00E66E86">
            <w:pPr>
              <w:pStyle w:val="NormalWeb"/>
              <w:spacing w:after="0" w:afterAutospacing="0"/>
              <w:rPr>
                <w:rFonts w:cs="Arial"/>
              </w:rPr>
            </w:pPr>
            <w:bookmarkStart w:id="61" w:name="_Hlk5628498"/>
            <w:r w:rsidRPr="0071240D">
              <w:rPr>
                <w:rFonts w:cs="Arial"/>
                <w:noProof/>
              </w:rPr>
              <w:drawing>
                <wp:anchor distT="0" distB="0" distL="114300" distR="114300" simplePos="0" relativeHeight="251685888" behindDoc="1" locked="0" layoutInCell="1" allowOverlap="1" wp14:anchorId="060E6F50" wp14:editId="3456EBE0">
                  <wp:simplePos x="0" y="0"/>
                  <wp:positionH relativeFrom="column">
                    <wp:posOffset>-1713230</wp:posOffset>
                  </wp:positionH>
                  <wp:positionV relativeFrom="paragraph">
                    <wp:posOffset>8382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rPr>
              <w:t xml:space="preserve">Or visit the NPSAS website and log in: </w:t>
            </w:r>
            <w:hyperlink r:id="rId112" w:history="1">
              <w:r w:rsidRPr="0071240D">
                <w:rPr>
                  <w:rStyle w:val="Hyperlink"/>
                  <w:rFonts w:cs="Arial"/>
                </w:rPr>
                <w:t>https://surveys.nces.ed.gov/npsas/</w:t>
              </w:r>
            </w:hyperlink>
          </w:p>
          <w:p w14:paraId="3955DEA2" w14:textId="77777777" w:rsidR="00E66E86" w:rsidRPr="0071240D" w:rsidRDefault="00E66E86" w:rsidP="00E66E86">
            <w:pPr>
              <w:pStyle w:val="NormalWeb"/>
              <w:spacing w:after="0" w:afterAutospacing="0"/>
              <w:rPr>
                <w:rFonts w:cs="Arial"/>
                <w:color w:val="000000"/>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61"/>
          </w:p>
        </w:tc>
      </w:tr>
    </w:tbl>
    <w:p w14:paraId="06D4E020" w14:textId="3025006B" w:rsidR="00E66E86" w:rsidRPr="00E66E86" w:rsidRDefault="00E66E86" w:rsidP="00E8643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r:id="rId113" w:history="1">
        <w:r w:rsidRPr="00E66E86">
          <w:rPr>
            <w:rStyle w:val="Hyperlink"/>
          </w:rPr>
          <w:t>npsas@ed.gov</w:t>
        </w:r>
      </w:hyperlink>
      <w:r w:rsidR="00F61469" w:rsidRPr="009711B6">
        <w:rPr>
          <w:rStyle w:val="Hyperlink"/>
          <w:u w:val="none"/>
        </w:rPr>
        <w:t>,</w:t>
      </w:r>
      <w:r w:rsidRPr="00E66E86">
        <w:rPr>
          <w:lang w:val="en"/>
        </w:rPr>
        <w:t xml:space="preserve"> or call the NPSAS Help Desk at 877-677-2766.</w:t>
      </w:r>
    </w:p>
    <w:p w14:paraId="620610CA" w14:textId="77777777" w:rsidR="00E8643D" w:rsidRDefault="00E66E86" w:rsidP="00E8643D">
      <w:pPr>
        <w:pStyle w:val="BodyText2"/>
        <w:rPr>
          <w:lang w:val="en"/>
        </w:rPr>
      </w:pPr>
      <w:r w:rsidRPr="00E66E86">
        <w:rPr>
          <w:lang w:val="en"/>
        </w:rPr>
        <w:t>Thanks in advance for your participation.</w:t>
      </w:r>
    </w:p>
    <w:p w14:paraId="30ACCFE7" w14:textId="3BB96064" w:rsidR="00E66E86" w:rsidRPr="00E66E86" w:rsidRDefault="00E66E86" w:rsidP="00E8643D">
      <w:pPr>
        <w:pStyle w:val="BodyText2"/>
      </w:pPr>
      <w:r w:rsidRPr="00E66E86">
        <w:t xml:space="preserve">[INSERT MERGE FIELD FROM TABLE – SOURCE AND SIGNATORY, PAGE </w:t>
      </w:r>
      <w:r w:rsidR="000A1AF6">
        <w:t>E-</w:t>
      </w:r>
      <w:r w:rsidR="008710C3">
        <w:t>14</w:t>
      </w:r>
      <w:r w:rsidR="005C7CE4">
        <w:t>5</w:t>
      </w:r>
      <w:r w:rsidRPr="00E66E86">
        <w:t>]</w:t>
      </w:r>
    </w:p>
    <w:p w14:paraId="41B6A720" w14:textId="77777777" w:rsidR="00E66E86" w:rsidRPr="0071240D" w:rsidRDefault="00E66E86" w:rsidP="00E66E86">
      <w:pPr>
        <w:jc w:val="center"/>
        <w:rPr>
          <w:rFonts w:cs="Arial"/>
          <w:szCs w:val="24"/>
        </w:rPr>
      </w:pPr>
      <w:r w:rsidRPr="0071240D">
        <w:rPr>
          <w:rFonts w:cs="Arial"/>
          <w:szCs w:val="24"/>
        </w:rPr>
        <w:t>OMB Control Number: 1850-0666</w:t>
      </w:r>
    </w:p>
    <w:p w14:paraId="17365F2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4" w:history="1">
        <w:r w:rsidRPr="0071240D">
          <w:rPr>
            <w:rStyle w:val="Hyperlink"/>
            <w:rFonts w:cs="Arial"/>
            <w:szCs w:val="24"/>
          </w:rPr>
          <w:t>https://surveys.nces.ed.gov/npsas/confidentiality.aspx</w:t>
        </w:r>
      </w:hyperlink>
    </w:p>
    <w:p w14:paraId="1BED1D8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293A7E0" w14:textId="77777777" w:rsidR="00E66E86" w:rsidRPr="0071240D" w:rsidRDefault="00E66E86" w:rsidP="00E66E86">
      <w:pPr>
        <w:rPr>
          <w:rFonts w:cs="Arial"/>
          <w:szCs w:val="24"/>
        </w:rPr>
      </w:pPr>
      <w:r w:rsidRPr="0071240D">
        <w:rPr>
          <w:rFonts w:cs="Arial"/>
          <w:szCs w:val="24"/>
        </w:rPr>
        <w:t xml:space="preserve">Haga </w:t>
      </w:r>
      <w:hyperlink r:id="rId11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3E02D5E" w14:textId="77777777" w:rsidR="00E8643D" w:rsidRDefault="00E8643D">
      <w:pPr>
        <w:rPr>
          <w:rFonts w:ascii="Arial" w:hAnsi="Arial" w:cs="Arial"/>
          <w:b/>
          <w:bCs/>
          <w:szCs w:val="24"/>
        </w:rPr>
      </w:pPr>
      <w:r>
        <w:br w:type="page"/>
      </w:r>
    </w:p>
    <w:p w14:paraId="0B0C41F5" w14:textId="1DBF02EE" w:rsidR="00E66E86" w:rsidRPr="00E66E86" w:rsidRDefault="00E66E86" w:rsidP="00E8643D">
      <w:pPr>
        <w:pStyle w:val="AppH3"/>
      </w:pPr>
      <w:r w:rsidRPr="00E66E86">
        <w:lastRenderedPageBreak/>
        <w:t>Reminder E-mail 3</w:t>
      </w:r>
    </w:p>
    <w:p w14:paraId="704B0561" w14:textId="77777777" w:rsidR="00E66E86" w:rsidRPr="0071240D" w:rsidRDefault="00E66E86" w:rsidP="00E66E86">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Your Institution»</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14:paraId="091A4EFB" w14:textId="168DE543" w:rsidR="00E66E86" w:rsidRPr="0071240D" w:rsidRDefault="00E66E86" w:rsidP="00E8643D">
      <w:pPr>
        <w:pStyle w:val="BodyText2"/>
        <w:rPr>
          <w:szCs w:val="24"/>
        </w:rPr>
      </w:pPr>
      <w:r w:rsidRPr="0071240D">
        <w:rPr>
          <w:szCs w:val="24"/>
        </w:rPr>
        <w:t>Hi</w:t>
      </w:r>
      <w:r w:rsidR="00F61469">
        <w:rPr>
          <w:szCs w:val="24"/>
        </w:rPr>
        <w:t>,</w:t>
      </w:r>
      <w:r w:rsidRPr="0071240D">
        <w:rPr>
          <w:szCs w:val="24"/>
        </w:rPr>
        <w:t xml:space="preserve"> «fname»,</w:t>
      </w:r>
    </w:p>
    <w:p w14:paraId="378A7311" w14:textId="3EBFC43C" w:rsidR="00E66E86" w:rsidRPr="0071240D" w:rsidRDefault="00E66E86" w:rsidP="00E8643D">
      <w:pPr>
        <w:pStyle w:val="BodyText2"/>
        <w:rPr>
          <w:b/>
          <w:szCs w:val="24"/>
        </w:rPr>
      </w:pPr>
      <w:r w:rsidRPr="0071240D">
        <w:rPr>
          <w:szCs w:val="24"/>
        </w:rPr>
        <w:t xml:space="preserve">We noticed that you haven’t yet participated in the 2019-20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 xml:space="preserve">are unique, and no one can replace you. </w:t>
      </w:r>
    </w:p>
    <w:p w14:paraId="585384E6" w14:textId="77777777" w:rsidR="00E66E86" w:rsidRPr="0071240D" w:rsidRDefault="00E66E86" w:rsidP="00E8643D">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14:paraId="02FC5B77" w14:textId="77777777" w:rsidR="00E66E86" w:rsidRPr="0099183E" w:rsidRDefault="00E66E86" w:rsidP="00E66E86">
      <w:pPr>
        <w:rPr>
          <w:color w:val="244061"/>
          <w:szCs w:val="24"/>
        </w:rPr>
      </w:pPr>
      <w:r w:rsidRPr="0099183E">
        <w:rPr>
          <w:rFonts w:cs="Arial"/>
          <w:b/>
          <w:bCs/>
          <w:i/>
          <w:iCs/>
          <w:color w:val="244061"/>
          <w:szCs w:val="24"/>
        </w:rPr>
        <w:t>How can I participate in NPSAS?</w:t>
      </w:r>
    </w:p>
    <w:p w14:paraId="264D9EC0" w14:textId="3373AC41" w:rsidR="00E66E86" w:rsidRPr="0071240D" w:rsidRDefault="00E66E86" w:rsidP="001C00AC">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14:paraId="68A743B6" w14:textId="23AE7AA8" w:rsidR="00E66E86" w:rsidRPr="0071240D" w:rsidRDefault="00E66E86" w:rsidP="00E66E86">
      <w:pPr>
        <w:ind w:left="720"/>
        <w:rPr>
          <w:rStyle w:val="Hyperlink"/>
          <w:rFonts w:eastAsiaTheme="majorEastAsia" w:cs="Arial"/>
          <w:szCs w:val="24"/>
        </w:rPr>
      </w:pPr>
      <w:r w:rsidRPr="0071240D">
        <w:rPr>
          <w:rFonts w:cs="Arial"/>
          <w:noProof/>
          <w:szCs w:val="24"/>
        </w:rPr>
        <w:drawing>
          <wp:anchor distT="0" distB="0" distL="114300" distR="114300" simplePos="0" relativeHeight="251668480" behindDoc="1" locked="0" layoutInCell="1" allowOverlap="1" wp14:anchorId="5584CDB2" wp14:editId="62D3FFA7">
            <wp:simplePos x="0" y="0"/>
            <wp:positionH relativeFrom="margin">
              <wp:align>left</wp:align>
            </wp:positionH>
            <wp:positionV relativeFrom="paragraph">
              <wp:posOffset>635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Style w:val="Hyperlink"/>
          <w:rFonts w:eastAsiaTheme="majorEastAsia" w:cs="Arial"/>
          <w:szCs w:val="24"/>
          <w:u w:val="none"/>
        </w:rPr>
        <w:t xml:space="preserve">Or go to </w:t>
      </w:r>
      <w:hyperlink r:id="rId116" w:history="1">
        <w:r w:rsidRPr="0071240D">
          <w:rPr>
            <w:rStyle w:val="Hyperlink"/>
            <w:rFonts w:eastAsiaTheme="majorEastAsia"/>
            <w:szCs w:val="24"/>
          </w:rPr>
          <w:t>https://surveys.nces.ed.gov/npsas/</w:t>
        </w:r>
      </w:hyperlink>
      <w:r w:rsidRPr="0071240D">
        <w:rPr>
          <w:rFonts w:cs="Arial"/>
          <w:szCs w:val="24"/>
        </w:rPr>
        <w:t xml:space="preserve"> and log in:</w:t>
      </w:r>
    </w:p>
    <w:p w14:paraId="73DD857D" w14:textId="77777777" w:rsidR="00E66E86" w:rsidRPr="0071240D" w:rsidRDefault="00E66E86" w:rsidP="00E66E86">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14:paraId="14570D97" w14:textId="77777777" w:rsidR="00E66E86" w:rsidRPr="0071240D" w:rsidRDefault="00E66E86" w:rsidP="00E66E86">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14:paraId="7962EB4A" w14:textId="77777777" w:rsidR="006A7210" w:rsidRPr="0071240D" w:rsidRDefault="00E66E86" w:rsidP="001C00AC">
      <w:pPr>
        <w:spacing w:after="120"/>
        <w:rPr>
          <w:rFonts w:cs="Arial"/>
          <w:szCs w:val="24"/>
        </w:rPr>
      </w:pPr>
      <w:r w:rsidRPr="0071240D">
        <w:rPr>
          <w:rFonts w:cs="Arial"/>
          <w:szCs w:val="24"/>
        </w:rPr>
        <w:t>You can also complete your survey over the phone at 877-677-2766.</w:t>
      </w:r>
    </w:p>
    <w:p w14:paraId="31C3B5AC" w14:textId="6C2F9B3A" w:rsidR="00E66E86" w:rsidRPr="0099183E" w:rsidRDefault="00E66E86" w:rsidP="00E66E86">
      <w:pPr>
        <w:rPr>
          <w:color w:val="244061"/>
          <w:szCs w:val="24"/>
        </w:rPr>
      </w:pPr>
      <w:r w:rsidRPr="0099183E">
        <w:rPr>
          <w:rFonts w:cs="Arial"/>
          <w:b/>
          <w:bCs/>
          <w:i/>
          <w:iCs/>
          <w:color w:val="244061"/>
          <w:szCs w:val="24"/>
        </w:rPr>
        <w:t>How long does the NPSAS survey take?</w:t>
      </w:r>
    </w:p>
    <w:p w14:paraId="3C1D5423" w14:textId="77777777" w:rsidR="00E66E86" w:rsidRPr="0071240D" w:rsidRDefault="00E66E86" w:rsidP="00E66E86">
      <w:pPr>
        <w:rPr>
          <w:szCs w:val="24"/>
        </w:rPr>
      </w:pPr>
      <w:r w:rsidRPr="0071240D">
        <w:rPr>
          <w:rFonts w:cs="Arial"/>
          <w:szCs w:val="24"/>
        </w:rPr>
        <w:t xml:space="preserve">NPSAS is «now» a </w:t>
      </w:r>
      <w:r w:rsidRPr="0071240D">
        <w:rPr>
          <w:rFonts w:cs="Arial"/>
          <w:b/>
          <w:szCs w:val="24"/>
        </w:rPr>
        <w:t>«time»-minute</w:t>
      </w:r>
      <w:r w:rsidRPr="0071240D">
        <w:rPr>
          <w:rFonts w:cs="Arial"/>
          <w:szCs w:val="24"/>
        </w:rPr>
        <w:t xml:space="preserve"> </w:t>
      </w:r>
      <w:r w:rsidRPr="0071240D">
        <w:rPr>
          <w:rFonts w:cs="Arial"/>
          <w:b/>
          <w:szCs w:val="24"/>
        </w:rPr>
        <w:t>survey</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Pr="0071240D">
        <w:rPr>
          <w:rFonts w:cs="Arial"/>
          <w:b/>
          <w:szCs w:val="24"/>
        </w:rPr>
        <w:t>«</w:t>
      </w:r>
      <w:r w:rsidRPr="0071240D">
        <w:rPr>
          <w:rFonts w:cs="Arial"/>
          <w:b/>
          <w:color w:val="000000"/>
          <w:szCs w:val="24"/>
          <w:lang w:val="en"/>
        </w:rPr>
        <w:t xml:space="preserve">still </w:t>
      </w:r>
      <w:r w:rsidRPr="0071240D">
        <w:rPr>
          <w:rFonts w:cs="Arial"/>
          <w:b/>
          <w:szCs w:val="24"/>
        </w:rPr>
        <w:t>»receive</w:t>
      </w:r>
      <w:r w:rsidRPr="0071240D">
        <w:rPr>
          <w:rFonts w:cs="Arial"/>
          <w:szCs w:val="24"/>
        </w:rPr>
        <w:t xml:space="preserve"> </w:t>
      </w:r>
      <w:r w:rsidRPr="0071240D">
        <w:rPr>
          <w:rFonts w:cs="Arial"/>
          <w:b/>
          <w:bCs/>
          <w:szCs w:val="24"/>
        </w:rPr>
        <w:t xml:space="preserve">$«inc_amount»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Cs/>
          <w:szCs w:val="24"/>
        </w:rPr>
        <w:t>as a thank you for your participation</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p>
    <w:p w14:paraId="25447149" w14:textId="098E6021" w:rsidR="00E66E86" w:rsidRPr="0099183E" w:rsidRDefault="00E66E86" w:rsidP="00E8643D">
      <w:pPr>
        <w:spacing w:before="120"/>
        <w:rPr>
          <w:color w:val="244061"/>
          <w:szCs w:val="24"/>
        </w:rPr>
      </w:pPr>
      <w:r w:rsidRPr="0099183E">
        <w:rPr>
          <w:rFonts w:cs="Arial"/>
          <w:b/>
          <w:bCs/>
          <w:i/>
          <w:iCs/>
          <w:color w:val="244061"/>
          <w:szCs w:val="24"/>
        </w:rPr>
        <w:t xml:space="preserve">[IF STUDENT TYPE GRADUATE OR PROFESSIONAL]: </w:t>
      </w:r>
      <w:r w:rsidRPr="0099183E">
        <w:rPr>
          <w:rFonts w:cs="Arial"/>
          <w:color w:val="244061"/>
          <w:szCs w:val="24"/>
        </w:rPr>
        <w:t>«</w:t>
      </w:r>
      <w:r w:rsidRPr="0099183E">
        <w:rPr>
          <w:rFonts w:cs="Arial"/>
          <w:b/>
          <w:bCs/>
          <w:i/>
          <w:iCs/>
          <w:color w:val="244061"/>
          <w:szCs w:val="24"/>
        </w:rPr>
        <w:t>I’m enrolled in</w:t>
      </w:r>
      <w:r w:rsidRPr="0099183E">
        <w:rPr>
          <w:rFonts w:cs="Arial"/>
          <w:color w:val="244061"/>
          <w:szCs w:val="24"/>
        </w:rPr>
        <w:t xml:space="preserve">« </w:t>
      </w:r>
      <w:r w:rsidRPr="0099183E">
        <w:rPr>
          <w:rFonts w:cs="Arial"/>
          <w:b/>
          <w:bCs/>
          <w:i/>
          <w:iCs/>
          <w:color w:val="244061"/>
          <w:szCs w:val="24"/>
        </w:rPr>
        <w:t>graduate school.</w:t>
      </w:r>
      <w:r w:rsidRPr="0099183E">
        <w:rPr>
          <w:rFonts w:cs="Arial"/>
          <w:b/>
          <w:color w:val="244061"/>
          <w:szCs w:val="24"/>
        </w:rPr>
        <w:t>»/« professional school.»</w:t>
      </w:r>
      <w:r w:rsidRPr="0099183E">
        <w:rPr>
          <w:rFonts w:cs="Arial"/>
          <w:b/>
          <w:bCs/>
          <w:i/>
          <w:iCs/>
          <w:color w:val="244061"/>
          <w:szCs w:val="24"/>
        </w:rPr>
        <w:t xml:space="preserve"> Can I participate in NPSAS?</w:t>
      </w:r>
    </w:p>
    <w:p w14:paraId="4DBAD689" w14:textId="77777777" w:rsidR="00E66E86" w:rsidRPr="0071240D" w:rsidRDefault="00E66E86" w:rsidP="00E66E86">
      <w:pPr>
        <w:rPr>
          <w:rFonts w:cs="Arial"/>
          <w:szCs w:val="24"/>
        </w:rPr>
      </w:pPr>
      <w:r w:rsidRPr="0071240D">
        <w:rPr>
          <w:rFonts w:cs="Arial"/>
          <w:szCs w:val="24"/>
        </w:rPr>
        <w:t>Yes. NPSAS includes students enrolled in all levels of postsecondary education, including graduate and professional schools. Your participation is important to making sure that the NPSAS results represent all types of students.</w:t>
      </w:r>
    </w:p>
    <w:p w14:paraId="0B240351" w14:textId="77777777" w:rsidR="00E66E86" w:rsidRPr="0099183E" w:rsidRDefault="00E66E86" w:rsidP="00E8643D">
      <w:pPr>
        <w:spacing w:before="120"/>
        <w:rPr>
          <w:rFonts w:cs="Arial"/>
          <w:b/>
          <w:bCs/>
          <w:i/>
          <w:iCs/>
          <w:color w:val="244061"/>
          <w:szCs w:val="24"/>
        </w:rPr>
      </w:pPr>
      <w:r w:rsidRPr="0099183E">
        <w:rPr>
          <w:rFonts w:cs="Arial"/>
          <w:b/>
          <w:bCs/>
          <w:i/>
          <w:iCs/>
          <w:color w:val="244061"/>
          <w:szCs w:val="24"/>
        </w:rPr>
        <w:t>What if I don’t have time to complete the entire survey right now?</w:t>
      </w:r>
    </w:p>
    <w:p w14:paraId="7F9FDE2A" w14:textId="198177CE" w:rsidR="00E66E86" w:rsidRPr="0071240D" w:rsidRDefault="00E66E86" w:rsidP="00E66E86">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14:paraId="29A00535" w14:textId="77777777" w:rsidR="00E66E86" w:rsidRPr="0071240D" w:rsidRDefault="00E66E86" w:rsidP="00E8643D">
      <w:pPr>
        <w:spacing w:before="120"/>
        <w:rPr>
          <w:rFonts w:cs="Arial"/>
          <w:szCs w:val="24"/>
        </w:rPr>
      </w:pPr>
      <w:r w:rsidRPr="0071240D">
        <w:rPr>
          <w:rFonts w:cs="Arial"/>
          <w:szCs w:val="24"/>
        </w:rPr>
        <w:t xml:space="preserve">If you have other questions, please contact the NPSAS Help Desk at 877-677-2766 or e-mail us at </w:t>
      </w:r>
      <w:hyperlink r:id="rId117" w:history="1">
        <w:r w:rsidRPr="0071240D">
          <w:rPr>
            <w:rStyle w:val="Hyperlink"/>
            <w:rFonts w:cs="Arial"/>
            <w:szCs w:val="24"/>
          </w:rPr>
          <w:t>npsas@ed.gov</w:t>
        </w:r>
      </w:hyperlink>
      <w:r w:rsidRPr="0071240D">
        <w:rPr>
          <w:rFonts w:cs="Arial"/>
          <w:szCs w:val="24"/>
        </w:rPr>
        <w:t>. Thank you in advance for making NPSAS a success.</w:t>
      </w:r>
    </w:p>
    <w:p w14:paraId="130CCDCD" w14:textId="51B3B56B"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C7CE4">
        <w:rPr>
          <w:rFonts w:cs="Arial"/>
          <w:szCs w:val="24"/>
        </w:rPr>
        <w:t>5</w:t>
      </w:r>
      <w:r w:rsidRPr="0071240D">
        <w:rPr>
          <w:rFonts w:cs="Arial"/>
          <w:szCs w:val="24"/>
        </w:rPr>
        <w:t>]</w:t>
      </w:r>
    </w:p>
    <w:p w14:paraId="49BD333D"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7A638A6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8" w:history="1">
        <w:r w:rsidRPr="0071240D">
          <w:rPr>
            <w:rStyle w:val="Hyperlink"/>
            <w:rFonts w:cs="Arial"/>
            <w:szCs w:val="24"/>
          </w:rPr>
          <w:t>https://surveys.nces.ed.gov/npsas/confidentiality.aspx</w:t>
        </w:r>
      </w:hyperlink>
    </w:p>
    <w:p w14:paraId="57C1195C" w14:textId="77777777" w:rsidR="00E66E86" w:rsidRPr="0071240D" w:rsidRDefault="00E66E86" w:rsidP="00E66E86">
      <w:pPr>
        <w:jc w:val="cente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F6C227" w14:textId="77777777" w:rsidR="00E66E86" w:rsidRPr="0071240D" w:rsidRDefault="00E66E86" w:rsidP="00E66E86">
      <w:pPr>
        <w:rPr>
          <w:rFonts w:cs="Arial"/>
          <w:szCs w:val="24"/>
        </w:rPr>
      </w:pPr>
      <w:r w:rsidRPr="0071240D">
        <w:rPr>
          <w:rFonts w:cs="Arial"/>
          <w:szCs w:val="24"/>
        </w:rPr>
        <w:t xml:space="preserve">Haga </w:t>
      </w:r>
      <w:hyperlink r:id="rId11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E812AF" w14:textId="77777777" w:rsidR="00E8643D" w:rsidRDefault="00E8643D">
      <w:pPr>
        <w:rPr>
          <w:rFonts w:ascii="Arial" w:hAnsi="Arial" w:cs="Arial"/>
          <w:b/>
          <w:bCs/>
          <w:szCs w:val="24"/>
        </w:rPr>
      </w:pPr>
      <w:bookmarkStart w:id="62" w:name="_Toc505088935"/>
      <w:bookmarkStart w:id="63" w:name="_Toc507072387"/>
      <w:r>
        <w:br w:type="page"/>
      </w:r>
    </w:p>
    <w:p w14:paraId="3A748425" w14:textId="38C0641C" w:rsidR="00E66E86" w:rsidRPr="00E66E86" w:rsidRDefault="0058441D" w:rsidP="00E8643D">
      <w:pPr>
        <w:pStyle w:val="AppH3"/>
      </w:pPr>
      <w:r w:rsidRPr="00E66E86">
        <w:lastRenderedPageBreak/>
        <w:t xml:space="preserve">Reminder </w:t>
      </w:r>
      <w:r w:rsidR="00E66E86" w:rsidRPr="00E66E86">
        <w:t xml:space="preserve">E-mail </w:t>
      </w:r>
      <w:bookmarkEnd w:id="62"/>
      <w:bookmarkEnd w:id="63"/>
      <w:r w:rsidR="00E66E86" w:rsidRPr="00E66E86">
        <w:t>4</w:t>
      </w:r>
    </w:p>
    <w:p w14:paraId="13212BEB" w14:textId="77777777" w:rsidR="00E66E86" w:rsidRPr="0071240D" w:rsidRDefault="00E66E86" w:rsidP="00E8643D">
      <w:pPr>
        <w:spacing w:before="120"/>
        <w:rPr>
          <w:rFonts w:cs="Arial"/>
          <w:szCs w:val="24"/>
        </w:rPr>
      </w:pPr>
      <w:r w:rsidRPr="0071240D">
        <w:rPr>
          <w:rFonts w:cs="Arial"/>
          <w:b/>
          <w:bCs/>
          <w:szCs w:val="24"/>
        </w:rPr>
        <w:t xml:space="preserve">SUBJECT: </w:t>
      </w:r>
      <w:r w:rsidRPr="0071240D">
        <w:rPr>
          <w:rFonts w:cs="Arial"/>
          <w:szCs w:val="24"/>
        </w:rPr>
        <w:t>NPSAS Data Collection Continues!</w:t>
      </w:r>
    </w:p>
    <w:p w14:paraId="2E9121B7" w14:textId="77777777" w:rsidR="00E66E86" w:rsidRPr="0071240D" w:rsidRDefault="00E66E86" w:rsidP="00E8643D">
      <w:pPr>
        <w:spacing w:before="120"/>
        <w:rPr>
          <w:rFonts w:cs="Arial"/>
          <w:szCs w:val="24"/>
        </w:rPr>
      </w:pPr>
      <w:r w:rsidRPr="0071240D">
        <w:rPr>
          <w:rFonts w:cs="Arial"/>
          <w:b/>
          <w:bCs/>
          <w:szCs w:val="24"/>
        </w:rPr>
        <w:t xml:space="preserve">NPSAS won’t be a success without you, </w:t>
      </w:r>
      <w:r w:rsidRPr="0071240D">
        <w:rPr>
          <w:rFonts w:cs="Arial"/>
          <w:szCs w:val="24"/>
        </w:rPr>
        <w:t>«fname»!</w:t>
      </w:r>
    </w:p>
    <w:p w14:paraId="42892AD9" w14:textId="7643A295" w:rsidR="00E66E86" w:rsidRPr="0071240D" w:rsidRDefault="00E66E86" w:rsidP="00E8643D">
      <w:pPr>
        <w:spacing w:before="120"/>
        <w:rPr>
          <w:rFonts w:cs="Arial"/>
          <w:szCs w:val="24"/>
        </w:rPr>
      </w:pPr>
      <w:r w:rsidRPr="0071240D">
        <w:rPr>
          <w:rFonts w:cs="Arial"/>
          <w:szCs w:val="24"/>
        </w:rPr>
        <w:t>Data collection for the U.S. Department of Education’s National Postsecondary Student Aid Study (NPSAS) continues</w:t>
      </w:r>
      <w:r w:rsidR="00657073">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 xml:space="preserve">//[fieldofstudy]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sidR="0050294F">
        <w:rPr>
          <w:rFonts w:cs="Arial"/>
          <w:szCs w:val="24"/>
        </w:rPr>
        <w:t>S</w:t>
      </w:r>
      <w:r w:rsidRPr="0071240D">
        <w:rPr>
          <w:rFonts w:cs="Arial"/>
          <w:szCs w:val="24"/>
        </w:rPr>
        <w:t xml:space="preserve">, PAGE </w:t>
      </w:r>
      <w:r w:rsidR="000A1AF6">
        <w:rPr>
          <w:rFonts w:cs="Arial"/>
          <w:szCs w:val="24"/>
        </w:rPr>
        <w:t>E-</w:t>
      </w:r>
      <w:r w:rsidR="008710C3">
        <w:rPr>
          <w:rFonts w:cs="Arial"/>
          <w:szCs w:val="24"/>
        </w:rPr>
        <w:t>14</w:t>
      </w:r>
      <w:r w:rsidR="005C7CE4">
        <w:rPr>
          <w:rFonts w:cs="Arial"/>
          <w:szCs w:val="24"/>
        </w:rPr>
        <w:t>5</w:t>
      </w:r>
      <w:r w:rsidRPr="0071240D">
        <w:rPr>
          <w:rFonts w:cs="Arial"/>
          <w:szCs w:val="24"/>
        </w:rPr>
        <w:t>].</w:t>
      </w:r>
    </w:p>
    <w:p w14:paraId="0D4703CD" w14:textId="77777777" w:rsidR="00E66E86" w:rsidRPr="0071240D" w:rsidRDefault="00E66E86" w:rsidP="00E8643D">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r w:rsidRPr="0071240D">
        <w:rPr>
          <w:rFonts w:cs="Arial"/>
          <w:bCs/>
          <w:szCs w:val="24"/>
        </w:rPr>
        <w:t xml:space="preserve">] </w:t>
      </w:r>
    </w:p>
    <w:p w14:paraId="00D78CB7" w14:textId="77777777" w:rsidR="00E66E86" w:rsidRPr="0071240D" w:rsidRDefault="00E66E86" w:rsidP="00E66E86">
      <w:pPr>
        <w:rPr>
          <w:rFonts w:cs="Arial"/>
          <w:b/>
          <w:bCs/>
          <w:szCs w:val="24"/>
        </w:rPr>
      </w:pPr>
      <w:r w:rsidRPr="0071240D">
        <w:rPr>
          <w:rFonts w:cs="Arial"/>
          <w:noProof/>
          <w:szCs w:val="24"/>
        </w:rPr>
        <w:drawing>
          <wp:anchor distT="0" distB="0" distL="114300" distR="114300" simplePos="0" relativeHeight="251676672" behindDoc="1" locked="0" layoutInCell="1" allowOverlap="1" wp14:anchorId="7A038946" wp14:editId="74B639F0">
            <wp:simplePos x="0" y="0"/>
            <wp:positionH relativeFrom="column">
              <wp:posOffset>3810</wp:posOffset>
            </wp:positionH>
            <wp:positionV relativeFrom="paragraph">
              <wp:posOffset>11938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p>
    <w:p w14:paraId="683DF80F" w14:textId="77A43CB2" w:rsidR="00E66E86" w:rsidRPr="0071240D" w:rsidRDefault="00E66E86" w:rsidP="00E66E86">
      <w:pPr>
        <w:rPr>
          <w:rFonts w:cs="Arial"/>
          <w:bCs/>
          <w:szCs w:val="24"/>
        </w:rPr>
      </w:pPr>
      <w:r w:rsidRPr="0071240D">
        <w:rPr>
          <w:rFonts w:cs="Arial"/>
          <w:bCs/>
          <w:szCs w:val="24"/>
        </w:rPr>
        <w:t xml:space="preserve">Or visit </w:t>
      </w:r>
      <w:hyperlink r:id="rId120" w:history="1">
        <w:r w:rsidRPr="0071240D">
          <w:rPr>
            <w:rStyle w:val="Hyperlink"/>
            <w:rFonts w:cs="Arial"/>
            <w:szCs w:val="24"/>
          </w:rPr>
          <w:t>https://surveys.nces.ed.gov/npsas/</w:t>
        </w:r>
      </w:hyperlink>
    </w:p>
    <w:p w14:paraId="2C623E67" w14:textId="77777777" w:rsidR="00E66E86" w:rsidRPr="0071240D" w:rsidRDefault="00E66E86" w:rsidP="00E66E86">
      <w:pPr>
        <w:rPr>
          <w:rFonts w:cs="Arial"/>
          <w:szCs w:val="24"/>
        </w:rPr>
      </w:pPr>
      <w:r w:rsidRPr="0071240D">
        <w:rPr>
          <w:rFonts w:cs="Arial"/>
          <w:bCs/>
          <w:szCs w:val="24"/>
        </w:rPr>
        <w:t>Log in using your secure credentials:</w:t>
      </w:r>
    </w:p>
    <w:p w14:paraId="5000CA63" w14:textId="77777777" w:rsidR="00E66E86" w:rsidRPr="0071240D" w:rsidRDefault="00E66E86" w:rsidP="00E66E86">
      <w:pPr>
        <w:pStyle w:val="Default"/>
        <w:rPr>
          <w:rFonts w:ascii="Garamond" w:hAnsi="Garamond"/>
        </w:rPr>
      </w:pPr>
      <w:r w:rsidRPr="0071240D">
        <w:rPr>
          <w:rFonts w:ascii="Garamond" w:hAnsi="Garamond"/>
          <w:b/>
          <w:bCs/>
        </w:rPr>
        <w:t>Study ID:</w:t>
      </w:r>
      <w:r w:rsidRPr="0071240D">
        <w:rPr>
          <w:rFonts w:ascii="Garamond" w:hAnsi="Garamond"/>
        </w:rPr>
        <w:t xml:space="preserve"> «caseid»</w:t>
      </w:r>
    </w:p>
    <w:p w14:paraId="4961110E" w14:textId="77777777"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4ECA6298" w14:textId="77777777" w:rsidR="00E66E86" w:rsidRPr="0071240D" w:rsidRDefault="00E66E86" w:rsidP="00E8643D">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14:paraId="29521BA7" w14:textId="77777777" w:rsidR="00E66E86" w:rsidRPr="0071240D" w:rsidRDefault="00E66E86" w:rsidP="00E8643D">
      <w:pPr>
        <w:spacing w:before="120"/>
        <w:rPr>
          <w:rFonts w:cs="Arial"/>
          <w:szCs w:val="24"/>
        </w:rPr>
      </w:pPr>
      <w:r w:rsidRPr="0071240D">
        <w:rPr>
          <w:rFonts w:cs="Arial"/>
          <w:szCs w:val="24"/>
        </w:rPr>
        <w:t>Thank you in advance for your participation in this very important study.</w:t>
      </w:r>
    </w:p>
    <w:p w14:paraId="49C87413" w14:textId="77777777" w:rsidR="00E66E86" w:rsidRPr="0071240D" w:rsidRDefault="00E66E86" w:rsidP="00E8643D">
      <w:pPr>
        <w:spacing w:before="120"/>
        <w:rPr>
          <w:rFonts w:cs="Arial"/>
          <w:szCs w:val="24"/>
        </w:rPr>
      </w:pPr>
      <w:r w:rsidRPr="0071240D">
        <w:rPr>
          <w:rFonts w:cs="Arial"/>
          <w:szCs w:val="24"/>
        </w:rPr>
        <w:t>Sincerely,</w:t>
      </w:r>
    </w:p>
    <w:p w14:paraId="3ADA5982" w14:textId="1BC130BB"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C7CE4">
        <w:rPr>
          <w:rFonts w:cs="Arial"/>
          <w:szCs w:val="24"/>
        </w:rPr>
        <w:t>5</w:t>
      </w:r>
      <w:r w:rsidRPr="0071240D">
        <w:rPr>
          <w:rFonts w:cs="Arial"/>
          <w:szCs w:val="24"/>
        </w:rPr>
        <w:t>]</w:t>
      </w:r>
    </w:p>
    <w:p w14:paraId="124C22F4"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0DE5B3D9"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1" w:history="1">
        <w:r w:rsidRPr="0071240D">
          <w:rPr>
            <w:rStyle w:val="Hyperlink"/>
            <w:rFonts w:cs="Arial"/>
            <w:szCs w:val="24"/>
          </w:rPr>
          <w:t>https://surveys.nces.ed.gov/npsas/confidentiality.aspx</w:t>
        </w:r>
      </w:hyperlink>
    </w:p>
    <w:p w14:paraId="4031511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EFFCCB9" w14:textId="77777777" w:rsidR="00E66E86" w:rsidRPr="0071240D" w:rsidRDefault="00E66E86" w:rsidP="00E66E86">
      <w:pPr>
        <w:rPr>
          <w:rFonts w:cs="Arial"/>
          <w:szCs w:val="24"/>
        </w:rPr>
      </w:pPr>
      <w:r w:rsidRPr="0071240D">
        <w:rPr>
          <w:rFonts w:cs="Arial"/>
          <w:szCs w:val="24"/>
        </w:rPr>
        <w:t xml:space="preserve">Haga </w:t>
      </w:r>
      <w:hyperlink r:id="rId12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E53E244" w14:textId="77777777" w:rsidR="00BC5FAB" w:rsidRDefault="00BC5FAB"/>
    <w:p w14:paraId="3BB99527" w14:textId="5D77407C" w:rsidR="002B1022" w:rsidRDefault="00BC5FAB">
      <w:pPr>
        <w:rPr>
          <w:rFonts w:ascii="Arial" w:hAnsi="Arial" w:cs="Arial"/>
          <w:b/>
          <w:bCs/>
          <w:szCs w:val="24"/>
        </w:rPr>
      </w:pPr>
      <w:r>
        <w:t xml:space="preserve">[INSERT SOURCE CITATION FOR FACT SELECTED ON INTERESTING FACTS TABLE, PAGE </w:t>
      </w:r>
      <w:r w:rsidR="000A1AF6">
        <w:t>E-</w:t>
      </w:r>
      <w:r w:rsidR="008710C3">
        <w:t>14</w:t>
      </w:r>
      <w:r w:rsidR="005C7CE4">
        <w:t>5</w:t>
      </w:r>
      <w:r>
        <w:t>]</w:t>
      </w:r>
      <w:r w:rsidR="002B1022">
        <w:br w:type="page"/>
      </w:r>
    </w:p>
    <w:p w14:paraId="38E46CA2" w14:textId="1B76E846" w:rsidR="00E66E86" w:rsidRPr="00E66E86" w:rsidRDefault="00E66E86" w:rsidP="00E8643D">
      <w:pPr>
        <w:pStyle w:val="AppH3"/>
      </w:pPr>
      <w:r w:rsidRPr="00E66E86">
        <w:lastRenderedPageBreak/>
        <w:t xml:space="preserve">Reminder E-mail </w:t>
      </w:r>
      <w:bookmarkEnd w:id="59"/>
      <w:bookmarkEnd w:id="60"/>
      <w:r w:rsidRPr="00E66E86">
        <w:t>5</w:t>
      </w:r>
    </w:p>
    <w:p w14:paraId="5BA9F8CB" w14:textId="787C76A2" w:rsidR="00E66E86" w:rsidRPr="0071240D" w:rsidRDefault="00E66E86" w:rsidP="00E66E8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14:paraId="22BA6874" w14:textId="42D5D06B" w:rsidR="00E66E86" w:rsidRPr="0071240D" w:rsidRDefault="00E66E86" w:rsidP="00E8643D">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14:paraId="147EA64F" w14:textId="5905A39A" w:rsidR="00E66E86" w:rsidRPr="0071240D" w:rsidRDefault="00E66E86" w:rsidP="00E8643D">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for completing the NPSAS survey awaits!»] // [IF NO INCENTIVE: «fname», your participation in NPSAS is critical!»]</w:t>
      </w:r>
      <w:r w:rsidR="00D9677D">
        <w:rPr>
          <w:rFonts w:cs="Arial"/>
          <w:color w:val="000000"/>
          <w:szCs w:val="24"/>
        </w:rPr>
        <w:t xml:space="preserve"> </w:t>
      </w:r>
      <w:r w:rsidRPr="0071240D">
        <w:rPr>
          <w:rFonts w:cs="Arial"/>
          <w:color w:val="000000"/>
          <w:szCs w:val="24"/>
        </w:rPr>
        <w:t xml:space="preserve">It </w:t>
      </w:r>
      <w:r w:rsidRPr="0071240D">
        <w:rPr>
          <w:rFonts w:cs="Arial"/>
          <w:szCs w:val="24"/>
        </w:rPr>
        <w:t>«</w:t>
      </w:r>
      <w:r w:rsidRPr="0071240D">
        <w:rPr>
          <w:rFonts w:cs="Arial"/>
          <w:color w:val="000000"/>
          <w:szCs w:val="24"/>
        </w:rPr>
        <w:t xml:space="preserve">only </w:t>
      </w:r>
      <w:r w:rsidRPr="0071240D">
        <w:rPr>
          <w:rFonts w:cs="Arial"/>
          <w:szCs w:val="24"/>
        </w:rPr>
        <w:t>»</w:t>
      </w:r>
      <w:r w:rsidRPr="0071240D">
        <w:rPr>
          <w:rFonts w:cs="Arial"/>
          <w:color w:val="000000"/>
          <w:szCs w:val="24"/>
        </w:rPr>
        <w:t xml:space="preserve">takes about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 xml:space="preserve">you’ll </w:t>
      </w:r>
      <w:r w:rsidRPr="0071240D">
        <w:rPr>
          <w:rFonts w:cs="Arial"/>
          <w:b/>
          <w:szCs w:val="24"/>
        </w:rPr>
        <w:t>«</w:t>
      </w:r>
      <w:r w:rsidRPr="0071240D">
        <w:rPr>
          <w:rFonts w:cs="Arial"/>
          <w:b/>
          <w:color w:val="000000"/>
          <w:szCs w:val="24"/>
        </w:rPr>
        <w:t xml:space="preserve">still </w:t>
      </w:r>
      <w:r w:rsidRPr="0071240D">
        <w:rPr>
          <w:rFonts w:cs="Arial"/>
          <w:b/>
          <w:szCs w:val="24"/>
        </w:rPr>
        <w:t>»</w:t>
      </w:r>
      <w:r w:rsidRPr="0071240D">
        <w:rPr>
          <w:rFonts w:cs="Arial"/>
          <w:b/>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
          <w:bCs/>
          <w:color w:val="000000"/>
          <w:szCs w:val="24"/>
        </w:rPr>
        <w:t>].</w:t>
      </w:r>
    </w:p>
    <w:p w14:paraId="0AFC1690" w14:textId="77777777" w:rsidR="00E66E86" w:rsidRPr="0071240D" w:rsidRDefault="00E66E86" w:rsidP="002B1022">
      <w:pPr>
        <w:spacing w:before="120"/>
        <w:jc w:val="center"/>
        <w:rPr>
          <w:rFonts w:cs="Arial"/>
          <w:color w:val="000000"/>
          <w:szCs w:val="24"/>
        </w:rPr>
      </w:pPr>
      <w:r w:rsidRPr="0071240D">
        <w:rPr>
          <w:rFonts w:cs="Arial"/>
          <w:noProof/>
          <w:szCs w:val="24"/>
        </w:rPr>
        <w:drawing>
          <wp:inline distT="0" distB="0" distL="0" distR="0" wp14:anchorId="0DD9A19B" wp14:editId="71195CB2">
            <wp:extent cx="1647825" cy="6615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61FE7DA" w14:textId="72B9654F" w:rsidR="00E66E86" w:rsidRPr="0071240D" w:rsidRDefault="00E66E86" w:rsidP="00E8643D">
      <w:pPr>
        <w:spacing w:before="120"/>
        <w:rPr>
          <w:rFonts w:cs="Arial"/>
          <w:szCs w:val="24"/>
        </w:rPr>
      </w:pPr>
      <w:r w:rsidRPr="0071240D">
        <w:rPr>
          <w:rFonts w:cs="Arial"/>
          <w:color w:val="000000"/>
          <w:szCs w:val="24"/>
        </w:rPr>
        <w:t xml:space="preserve">Or go to </w:t>
      </w:r>
      <w:hyperlink r:id="rId12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010E7941"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34E6B09"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26D097F" w14:textId="77777777" w:rsidR="00E66E86" w:rsidRPr="0071240D" w:rsidRDefault="00E66E86" w:rsidP="00E8643D">
      <w:pPr>
        <w:spacing w:before="120" w:after="120"/>
        <w:rPr>
          <w:rFonts w:cs="Arial"/>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r w:rsidRPr="0071240D">
        <w:rPr>
          <w:rFonts w:cs="Arial"/>
          <w:b/>
          <w:bCs/>
          <w:color w:val="000000"/>
          <w:szCs w:val="24"/>
        </w:rPr>
        <w:t xml:space="preserve"> </w:t>
      </w:r>
      <w:r w:rsidRPr="0071240D">
        <w:rPr>
          <w:rFonts w:cs="Arial"/>
          <w:color w:val="000000"/>
          <w:szCs w:val="24"/>
        </w:rPr>
        <w:t xml:space="preserve">Please consider taking the </w:t>
      </w:r>
      <w:r w:rsidRPr="0071240D">
        <w:rPr>
          <w:rFonts w:cs="Arial"/>
          <w:szCs w:val="24"/>
        </w:rPr>
        <w:t>National Postsecondary Student Aid Study (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24" w:history="1">
        <w:r w:rsidRPr="0071240D">
          <w:rPr>
            <w:rStyle w:val="Hyperlink"/>
            <w:rFonts w:cs="Arial"/>
            <w:szCs w:val="24"/>
          </w:rPr>
          <w:t>https://surveys.nces.ed.gov/npsas/</w:t>
        </w:r>
      </w:hyperlink>
      <w:r w:rsidRPr="00087182">
        <w:rPr>
          <w:rFonts w:cs="Arial"/>
          <w:color w:val="000000"/>
          <w:szCs w:val="24"/>
        </w:rPr>
        <w:t>.</w:t>
      </w:r>
    </w:p>
    <w:p w14:paraId="7C120837" w14:textId="77777777" w:rsidR="00E66E86" w:rsidRPr="0071240D" w:rsidRDefault="00E66E86" w:rsidP="00E66E86">
      <w:pPr>
        <w:rPr>
          <w:rFonts w:cs="Arial"/>
          <w:szCs w:val="24"/>
        </w:rPr>
      </w:pPr>
      <w:r w:rsidRPr="0071240D">
        <w:rPr>
          <w:rFonts w:cs="Arial"/>
          <w:szCs w:val="24"/>
        </w:rPr>
        <w:t>Thanks,</w:t>
      </w:r>
    </w:p>
    <w:p w14:paraId="3CEDA11D" w14:textId="4F5A7467"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30618175"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27B042F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5" w:history="1">
        <w:r w:rsidRPr="0071240D">
          <w:rPr>
            <w:rStyle w:val="Hyperlink"/>
            <w:rFonts w:cs="Arial"/>
            <w:szCs w:val="24"/>
          </w:rPr>
          <w:t>https://surveys.nces.ed.gov/npsas/confidentiality.aspx</w:t>
        </w:r>
      </w:hyperlink>
    </w:p>
    <w:p w14:paraId="3004DE6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5D61BB8" w14:textId="77777777" w:rsidR="00E66E86" w:rsidRPr="0071240D" w:rsidRDefault="00E66E86" w:rsidP="00E66E86">
      <w:pPr>
        <w:rPr>
          <w:rFonts w:cs="Arial"/>
          <w:szCs w:val="24"/>
        </w:rPr>
      </w:pPr>
      <w:r w:rsidRPr="0071240D">
        <w:rPr>
          <w:rFonts w:cs="Arial"/>
          <w:szCs w:val="24"/>
        </w:rPr>
        <w:t xml:space="preserve">Haga </w:t>
      </w:r>
      <w:hyperlink r:id="rId12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FDB70A" w14:textId="77777777" w:rsidR="002B1022" w:rsidRPr="0071240D" w:rsidRDefault="002B1022">
      <w:pPr>
        <w:rPr>
          <w:rFonts w:ascii="Arial" w:hAnsi="Arial" w:cs="Arial"/>
          <w:b/>
          <w:bCs/>
          <w:szCs w:val="24"/>
        </w:rPr>
      </w:pPr>
      <w:bookmarkStart w:id="64" w:name="_Toc505088937"/>
      <w:bookmarkStart w:id="65" w:name="_Toc507072389"/>
      <w:r w:rsidRPr="0071240D">
        <w:rPr>
          <w:szCs w:val="24"/>
        </w:rPr>
        <w:br w:type="page"/>
      </w:r>
    </w:p>
    <w:p w14:paraId="373BAC6A" w14:textId="3065D734" w:rsidR="00E66E86" w:rsidRPr="00E66E86" w:rsidRDefault="00E66E86" w:rsidP="002B1022">
      <w:pPr>
        <w:pStyle w:val="AppH3"/>
      </w:pPr>
      <w:r w:rsidRPr="00E66E86">
        <w:lastRenderedPageBreak/>
        <w:t>Reminder E-mail 6</w:t>
      </w:r>
    </w:p>
    <w:p w14:paraId="07523009" w14:textId="77777777" w:rsidR="00E66E86" w:rsidRPr="0071240D" w:rsidRDefault="00E66E86" w:rsidP="002B1022">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Pr="0071240D">
        <w:rPr>
          <w:rFonts w:cs="Arial"/>
          <w:szCs w:val="24"/>
        </w:rPr>
        <w:t>» more participants to reach our goal. Will you be one of them?</w:t>
      </w:r>
    </w:p>
    <w:p w14:paraId="77096E5B" w14:textId="77777777" w:rsidR="00E66E86" w:rsidRPr="0071240D" w:rsidRDefault="00E66E86" w:rsidP="002B1022">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14:paraId="661216FB" w14:textId="43DB15D5" w:rsidR="00E66E86" w:rsidRPr="0071240D" w:rsidRDefault="00E66E86" w:rsidP="002B1022">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14:paraId="638F4C90" w14:textId="77777777" w:rsidR="00E66E86" w:rsidRPr="0071240D" w:rsidRDefault="00E66E86" w:rsidP="002B1022">
      <w:pPr>
        <w:spacing w:before="120"/>
        <w:rPr>
          <w:rFonts w:cs="Arial"/>
          <w:szCs w:val="24"/>
        </w:rPr>
      </w:pPr>
      <w:r w:rsidRPr="0071240D">
        <w:rPr>
          <w:rFonts w:cs="Arial"/>
          <w:szCs w:val="24"/>
        </w:rPr>
        <w:t>You are an important member of our study. Because we cannot survey everyone enrolled in 2019-20,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fieldofstudy]</w:t>
      </w:r>
      <w:r w:rsidRPr="0071240D">
        <w:rPr>
          <w:rFonts w:cs="Arial"/>
          <w:szCs w:val="24"/>
        </w:rPr>
        <w:t xml:space="preserve"> »just like you from across the country. We are counting on you!</w:t>
      </w:r>
    </w:p>
    <w:p w14:paraId="4207F7FB" w14:textId="77777777" w:rsidR="00E66E86" w:rsidRPr="0071240D" w:rsidRDefault="00E66E86" w:rsidP="002B1022">
      <w:pPr>
        <w:spacing w:before="120"/>
        <w:rPr>
          <w:rFonts w:cs="Arial"/>
          <w:szCs w:val="24"/>
        </w:rPr>
      </w:pPr>
      <w:r w:rsidRPr="0071240D">
        <w:rPr>
          <w:rFonts w:cs="Arial"/>
          <w:szCs w:val="24"/>
        </w:rPr>
        <w:t xml:space="preserve">Please complete the </w:t>
      </w:r>
      <w:r w:rsidRPr="0071240D">
        <w:rPr>
          <w:rFonts w:cs="Arial"/>
          <w:b/>
          <w:szCs w:val="24"/>
        </w:rPr>
        <w:t>«shortened »</w:t>
      </w:r>
      <w:bookmarkStart w:id="66" w:name="_Hlk5637346"/>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66"/>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inc_amount»</w:t>
      </w:r>
      <w:r w:rsidRPr="0071240D">
        <w:rPr>
          <w:rFonts w:cs="Arial"/>
          <w:szCs w:val="24"/>
        </w:rPr>
        <w:t xml:space="preserve"> as a thank you for your tim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p>
    <w:p w14:paraId="7C2787AB" w14:textId="4D707039" w:rsidR="00E66E86" w:rsidRPr="0071240D" w:rsidRDefault="00E66E86" w:rsidP="002B1022">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2032" behindDoc="1" locked="0" layoutInCell="1" allowOverlap="1" wp14:anchorId="75060B00" wp14:editId="7D513B88">
            <wp:simplePos x="0" y="0"/>
            <wp:positionH relativeFrom="column">
              <wp:posOffset>6350</wp:posOffset>
            </wp:positionH>
            <wp:positionV relativeFrom="paragraph">
              <wp:posOffset>8699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27" w:history="1">
        <w:r w:rsidRPr="0071240D">
          <w:rPr>
            <w:rStyle w:val="Hyperlink"/>
            <w:rFonts w:cs="Arial"/>
          </w:rPr>
          <w:t>https://surveys.nces.ed.gov/npsas/</w:t>
        </w:r>
      </w:hyperlink>
    </w:p>
    <w:p w14:paraId="158FCC99" w14:textId="77777777" w:rsidR="00E66E86" w:rsidRPr="0071240D" w:rsidRDefault="00E66E86" w:rsidP="002B1022">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48A8B3FE" w14:textId="6BAF1CC2"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FCE03E2" w14:textId="6E9DDDE4" w:rsidR="00E66E86" w:rsidRPr="0071240D" w:rsidRDefault="00E66E86" w:rsidP="002B1022">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14:paraId="0D77BC5D" w14:textId="77777777" w:rsidR="00E66E86" w:rsidRPr="0071240D" w:rsidRDefault="00E66E86" w:rsidP="002B1022">
      <w:pPr>
        <w:spacing w:before="120"/>
        <w:rPr>
          <w:rFonts w:cs="Arial"/>
          <w:szCs w:val="24"/>
        </w:rPr>
      </w:pPr>
      <w:r w:rsidRPr="0071240D">
        <w:rPr>
          <w:rFonts w:cs="Arial"/>
          <w:szCs w:val="24"/>
        </w:rPr>
        <w:t>Thank you,</w:t>
      </w:r>
    </w:p>
    <w:p w14:paraId="034AACD5" w14:textId="5C306EE7"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563694F1"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06FCB55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8" w:history="1">
        <w:r w:rsidRPr="0071240D">
          <w:rPr>
            <w:rStyle w:val="Hyperlink"/>
            <w:rFonts w:cs="Arial"/>
            <w:szCs w:val="24"/>
          </w:rPr>
          <w:t>https://surveys.nces.ed.gov/npsas/confidentiality.aspx</w:t>
        </w:r>
      </w:hyperlink>
    </w:p>
    <w:p w14:paraId="27C4E77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7F1013F" w14:textId="77777777" w:rsidR="00E66E86" w:rsidRPr="0071240D" w:rsidRDefault="00E66E86" w:rsidP="00E66E86">
      <w:pPr>
        <w:rPr>
          <w:rFonts w:cs="Arial"/>
          <w:szCs w:val="24"/>
        </w:rPr>
      </w:pPr>
      <w:r w:rsidRPr="0071240D">
        <w:rPr>
          <w:rFonts w:cs="Arial"/>
          <w:szCs w:val="24"/>
        </w:rPr>
        <w:t xml:space="preserve">Haga </w:t>
      </w:r>
      <w:hyperlink r:id="rId12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C9A422" w14:textId="77777777" w:rsidR="00E66E86" w:rsidRPr="00E66E86" w:rsidRDefault="00E66E86" w:rsidP="00E66E86">
      <w:pPr>
        <w:rPr>
          <w:sz w:val="22"/>
          <w:szCs w:val="22"/>
        </w:rPr>
      </w:pPr>
      <w:r w:rsidRPr="00E66E86">
        <w:rPr>
          <w:sz w:val="22"/>
          <w:szCs w:val="22"/>
        </w:rPr>
        <w:br w:type="page"/>
      </w:r>
    </w:p>
    <w:p w14:paraId="488FB529" w14:textId="77777777" w:rsidR="00E66E86" w:rsidRPr="00E66E86" w:rsidRDefault="00E66E86" w:rsidP="0058441D">
      <w:pPr>
        <w:pStyle w:val="AppH3"/>
      </w:pPr>
      <w:r w:rsidRPr="00E66E86">
        <w:lastRenderedPageBreak/>
        <w:t xml:space="preserve">Reminder E-mail </w:t>
      </w:r>
      <w:bookmarkEnd w:id="64"/>
      <w:bookmarkEnd w:id="65"/>
      <w:r w:rsidRPr="00E66E86">
        <w:t>7</w:t>
      </w:r>
    </w:p>
    <w:p w14:paraId="6089B1D6" w14:textId="77777777" w:rsidR="00E66E86"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14:paraId="2A8981FF" w14:textId="77777777" w:rsidR="00E66E86" w:rsidRPr="0071240D" w:rsidRDefault="00E66E86" w:rsidP="0058441D">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about participating in NPSAS</w:t>
      </w:r>
      <w:r w:rsidRPr="0071240D">
        <w:rPr>
          <w:szCs w:val="24"/>
        </w:rPr>
        <w:t>!</w:t>
      </w:r>
    </w:p>
    <w:p w14:paraId="784CE95A" w14:textId="3E570F04" w:rsidR="00E66E86" w:rsidRPr="0071240D" w:rsidRDefault="00E66E86" w:rsidP="0058441D">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sidR="00FF122E">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sidR="00BE2838">
        <w:rPr>
          <w:szCs w:val="24"/>
        </w:rPr>
        <w:t xml:space="preserve"> in the future</w:t>
      </w:r>
      <w:r w:rsidRPr="0071240D">
        <w:rPr>
          <w:szCs w:val="24"/>
        </w:rPr>
        <w:t>!</w:t>
      </w:r>
    </w:p>
    <w:p w14:paraId="39A11A1B" w14:textId="77777777" w:rsidR="00E66E86" w:rsidRPr="0071240D" w:rsidRDefault="00E66E86" w:rsidP="0058441D">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67" w:name="_Hlk7112460"/>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inc_amount»</w:t>
      </w:r>
      <w:r w:rsidRPr="0071240D">
        <w:rPr>
          <w:rFonts w:eastAsia="Calibri"/>
          <w:b/>
          <w:color w:val="000000"/>
          <w:szCs w:val="24"/>
        </w:rPr>
        <w:t xml:space="preserve"> for doing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rFonts w:eastAsia="Calibri"/>
          <w:color w:val="000000"/>
          <w:szCs w:val="24"/>
        </w:rPr>
        <w:t>]</w:t>
      </w:r>
      <w:r w:rsidRPr="0071240D">
        <w:rPr>
          <w:rFonts w:eastAsia="Calibri"/>
          <w:b/>
          <w:color w:val="000000"/>
          <w:szCs w:val="24"/>
        </w:rPr>
        <w:t>.</w:t>
      </w:r>
    </w:p>
    <w:bookmarkEnd w:id="67"/>
    <w:p w14:paraId="747353C0" w14:textId="77777777" w:rsidR="00E66E86" w:rsidRPr="0071240D" w:rsidRDefault="00E66E86" w:rsidP="00E66E86">
      <w:pPr>
        <w:shd w:val="clear" w:color="auto" w:fill="FFFFFF"/>
        <w:spacing w:after="100" w:afterAutospacing="1"/>
        <w:jc w:val="center"/>
        <w:rPr>
          <w:rFonts w:eastAsia="Calibri" w:cs="Arial"/>
          <w:color w:val="000000"/>
          <w:szCs w:val="24"/>
        </w:rPr>
      </w:pPr>
      <w:r w:rsidRPr="0071240D">
        <w:rPr>
          <w:rFonts w:cs="Arial"/>
          <w:noProof/>
          <w:szCs w:val="24"/>
        </w:rPr>
        <w:drawing>
          <wp:inline distT="0" distB="0" distL="0" distR="0" wp14:anchorId="6ABF3338" wp14:editId="441CE614">
            <wp:extent cx="1647825" cy="6615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760D3B5" w14:textId="5A312DA2" w:rsidR="00E66E86" w:rsidRPr="0071240D" w:rsidRDefault="00E66E86" w:rsidP="00E66E86">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0"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14:paraId="28A66A0C"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234B1DB" w14:textId="77777777" w:rsidR="0058441D" w:rsidRPr="0071240D" w:rsidRDefault="00E66E86" w:rsidP="0058441D">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663BBD0" w14:textId="7A97FBC4"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14:paraId="6B290AF4" w14:textId="77777777" w:rsidR="00E66E86" w:rsidRPr="0071240D" w:rsidRDefault="00E66E86" w:rsidP="0058441D">
      <w:pPr>
        <w:pStyle w:val="BodyText2"/>
        <w:rPr>
          <w:rFonts w:eastAsia="Calibri"/>
          <w:szCs w:val="24"/>
        </w:rPr>
      </w:pPr>
      <w:r w:rsidRPr="0071240D">
        <w:rPr>
          <w:rFonts w:eastAsia="Calibri"/>
          <w:szCs w:val="24"/>
        </w:rPr>
        <w:t>We hope you will participate and help us better understand the experiences of postsecondary students.</w:t>
      </w:r>
    </w:p>
    <w:p w14:paraId="20961E2A" w14:textId="77777777" w:rsidR="00E66E86" w:rsidRPr="0071240D" w:rsidRDefault="00E66E86" w:rsidP="0058441D">
      <w:pPr>
        <w:pStyle w:val="BodyText2"/>
        <w:rPr>
          <w:rFonts w:eastAsia="Calibri"/>
          <w:szCs w:val="24"/>
        </w:rPr>
      </w:pPr>
      <w:r w:rsidRPr="0071240D">
        <w:rPr>
          <w:rFonts w:eastAsia="Calibri"/>
          <w:szCs w:val="24"/>
        </w:rPr>
        <w:t>Thank you!</w:t>
      </w:r>
    </w:p>
    <w:p w14:paraId="62D50BF1" w14:textId="2EF124E0"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0E4CD768" w14:textId="77777777" w:rsidR="00E66E86" w:rsidRPr="0071240D" w:rsidRDefault="00E66E86" w:rsidP="0058441D">
      <w:pPr>
        <w:spacing w:before="240"/>
        <w:jc w:val="center"/>
        <w:rPr>
          <w:rFonts w:cs="Arial"/>
          <w:szCs w:val="24"/>
        </w:rPr>
      </w:pPr>
      <w:r w:rsidRPr="0071240D">
        <w:rPr>
          <w:rFonts w:cs="Arial"/>
          <w:szCs w:val="24"/>
        </w:rPr>
        <w:t>OMB Control Number: 1850-0666</w:t>
      </w:r>
    </w:p>
    <w:p w14:paraId="34F05C2A"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1" w:history="1">
        <w:r w:rsidRPr="0071240D">
          <w:rPr>
            <w:rStyle w:val="Hyperlink"/>
            <w:rFonts w:cs="Arial"/>
            <w:szCs w:val="24"/>
          </w:rPr>
          <w:t>https://surveys.nces.ed.gov/npsas/confidentiality.aspx</w:t>
        </w:r>
      </w:hyperlink>
    </w:p>
    <w:p w14:paraId="040C979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2215280" w14:textId="77777777" w:rsidR="00E66E86" w:rsidRPr="0071240D" w:rsidRDefault="00E66E86" w:rsidP="00E66E86">
      <w:pPr>
        <w:rPr>
          <w:rFonts w:cs="Arial"/>
          <w:szCs w:val="24"/>
        </w:rPr>
      </w:pPr>
      <w:r w:rsidRPr="0071240D">
        <w:rPr>
          <w:rFonts w:cs="Arial"/>
          <w:szCs w:val="24"/>
        </w:rPr>
        <w:t xml:space="preserve">Haga </w:t>
      </w:r>
      <w:hyperlink r:id="rId13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66EAFF" w14:textId="77777777" w:rsidR="00E66E86" w:rsidRPr="0071240D" w:rsidRDefault="00E66E86" w:rsidP="00E66E86">
      <w:pPr>
        <w:rPr>
          <w:szCs w:val="24"/>
        </w:rPr>
      </w:pPr>
      <w:r w:rsidRPr="0071240D">
        <w:rPr>
          <w:szCs w:val="24"/>
        </w:rPr>
        <w:br w:type="page"/>
      </w:r>
    </w:p>
    <w:p w14:paraId="1E51DABB" w14:textId="2FFEFA08" w:rsidR="00E66E86" w:rsidRPr="00E66E86" w:rsidRDefault="00E66E86" w:rsidP="0058441D">
      <w:pPr>
        <w:pStyle w:val="AppH3"/>
      </w:pPr>
      <w:bookmarkStart w:id="68" w:name="_Toc505088938"/>
      <w:bookmarkStart w:id="69" w:name="_Toc507072390"/>
      <w:r w:rsidRPr="00E66E86">
        <w:lastRenderedPageBreak/>
        <w:t xml:space="preserve">Reminder E-mail </w:t>
      </w:r>
      <w:bookmarkEnd w:id="68"/>
      <w:bookmarkEnd w:id="69"/>
      <w:r w:rsidRPr="00E66E86">
        <w:t>8</w:t>
      </w:r>
      <w:r w:rsidR="00B949C6">
        <w:t>*</w:t>
      </w:r>
    </w:p>
    <w:p w14:paraId="30FC8065" w14:textId="77777777" w:rsidR="006A7210" w:rsidRPr="0071240D" w:rsidRDefault="00E66E86" w:rsidP="0058441D">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14:paraId="7CAADC9E" w14:textId="1B36A223" w:rsidR="006A7210" w:rsidRPr="0071240D" w:rsidRDefault="00E66E86" w:rsidP="0058441D">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1369DE1D" w14:textId="799C0599" w:rsidR="006A7210" w:rsidRPr="0071240D" w:rsidRDefault="00E66E86" w:rsidP="0058441D">
      <w:pPr>
        <w:pStyle w:val="BodyText2"/>
        <w:rPr>
          <w:szCs w:val="24"/>
        </w:rPr>
      </w:pPr>
      <w:r w:rsidRPr="0071240D">
        <w:rPr>
          <w:color w:val="000000"/>
          <w:szCs w:val="24"/>
          <w:lang w:val="en"/>
        </w:rPr>
        <w:t xml:space="preserve">NPSAS data </w:t>
      </w:r>
      <w:r w:rsidR="00BE2838">
        <w:rPr>
          <w:color w:val="000000"/>
          <w:szCs w:val="24"/>
          <w:lang w:val="en"/>
        </w:rPr>
        <w:t>are</w:t>
      </w:r>
      <w:r w:rsidR="00BE2838" w:rsidRPr="0071240D">
        <w:rPr>
          <w:color w:val="000000"/>
          <w:szCs w:val="24"/>
          <w:lang w:val="en"/>
        </w:rPr>
        <w:t xml:space="preserve"> </w:t>
      </w:r>
      <w:r w:rsidRPr="0071240D">
        <w:rPr>
          <w:color w:val="000000"/>
          <w:szCs w:val="24"/>
          <w:lang w:val="en"/>
        </w:rPr>
        <w:t xml:space="preserve">used by policymakers to inform policy </w:t>
      </w:r>
      <w:r w:rsidR="00BE2838">
        <w:rPr>
          <w:color w:val="000000"/>
          <w:szCs w:val="24"/>
          <w:lang w:val="en"/>
        </w:rPr>
        <w:t>decisions about postsecondary education issues</w:t>
      </w:r>
      <w:r w:rsidRPr="0071240D">
        <w:rPr>
          <w:color w:val="000000"/>
          <w:szCs w:val="24"/>
          <w:lang w:val="en"/>
        </w:rPr>
        <w:t xml:space="preserve"> such as student loans. </w:t>
      </w: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 xml:space="preserve">studenttype </w:t>
      </w:r>
      <w:r w:rsidRPr="0071240D">
        <w:rPr>
          <w:szCs w:val="24"/>
        </w:rPr>
        <w:t>»student »is important. No one can replace you in the study.</w:t>
      </w:r>
    </w:p>
    <w:p w14:paraId="1E781206" w14:textId="77777777" w:rsidR="006A7210" w:rsidRPr="0071240D" w:rsidRDefault="00E66E86" w:rsidP="0058441D">
      <w:pPr>
        <w:pStyle w:val="BodyText2"/>
        <w:rPr>
          <w:color w:val="000000"/>
          <w:szCs w:val="24"/>
        </w:rPr>
      </w:pPr>
      <w:r w:rsidRPr="0071240D">
        <w:rPr>
          <w:color w:val="000000"/>
          <w:szCs w:val="24"/>
        </w:rPr>
        <w:t xml:space="preserve">The NPSAS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color w:val="000000"/>
          <w:szCs w:val="24"/>
        </w:rPr>
        <w:t>!</w:t>
      </w:r>
    </w:p>
    <w:p w14:paraId="2F20321B" w14:textId="6D8E2387"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2096" behindDoc="1" locked="0" layoutInCell="1" allowOverlap="1" wp14:anchorId="23B354F9" wp14:editId="1692548D">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3" w:history="1">
        <w:r w:rsidRPr="0071240D">
          <w:rPr>
            <w:rStyle w:val="Hyperlink"/>
            <w:rFonts w:cs="Arial"/>
          </w:rPr>
          <w:t>https://surveys.nces.ed.gov/npsas/</w:t>
        </w:r>
      </w:hyperlink>
    </w:p>
    <w:p w14:paraId="381ABFAB" w14:textId="3425F476"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0119F74A"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3500693C" w14:textId="012EF281" w:rsidR="00E66E86" w:rsidRPr="0071240D" w:rsidRDefault="00E66E86" w:rsidP="001C00AC">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14:paraId="6BD1F524" w14:textId="77777777" w:rsidR="00E66E86" w:rsidRPr="0071240D" w:rsidRDefault="00E66E86" w:rsidP="0058441D">
      <w:pPr>
        <w:pStyle w:val="BodyText2"/>
        <w:rPr>
          <w:szCs w:val="24"/>
          <w:lang w:val="en"/>
        </w:rPr>
      </w:pPr>
      <w:r w:rsidRPr="0071240D">
        <w:rPr>
          <w:szCs w:val="24"/>
          <w:lang w:val="en"/>
        </w:rPr>
        <w:t>Thanks in advance for sharing your experiences with us.</w:t>
      </w:r>
    </w:p>
    <w:p w14:paraId="22380EF9" w14:textId="74206031"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1704B787" w14:textId="7F583A94" w:rsidR="00E66E86" w:rsidRPr="0071240D" w:rsidRDefault="00E66E86" w:rsidP="00E66E86">
      <w:pPr>
        <w:jc w:val="center"/>
        <w:rPr>
          <w:rFonts w:cs="Arial"/>
          <w:szCs w:val="24"/>
        </w:rPr>
      </w:pPr>
      <w:r w:rsidRPr="0071240D">
        <w:rPr>
          <w:rFonts w:cs="Arial"/>
          <w:szCs w:val="24"/>
        </w:rPr>
        <w:t>OMB Control Number: 1850-0666</w:t>
      </w:r>
    </w:p>
    <w:p w14:paraId="2B01739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4" w:history="1">
        <w:r w:rsidRPr="0071240D">
          <w:rPr>
            <w:rStyle w:val="Hyperlink"/>
            <w:rFonts w:cs="Arial"/>
            <w:szCs w:val="24"/>
          </w:rPr>
          <w:t>https://surveys.nces.ed.gov/npsas/confidentiality.aspx</w:t>
        </w:r>
      </w:hyperlink>
    </w:p>
    <w:p w14:paraId="71BB13A8"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0EE04A6" w14:textId="77777777" w:rsidR="00E66E86" w:rsidRPr="0071240D" w:rsidRDefault="00E66E86" w:rsidP="00E66E86">
      <w:pPr>
        <w:rPr>
          <w:rFonts w:cs="Arial"/>
          <w:szCs w:val="24"/>
        </w:rPr>
      </w:pPr>
      <w:r w:rsidRPr="0071240D">
        <w:rPr>
          <w:rFonts w:cs="Arial"/>
          <w:szCs w:val="24"/>
        </w:rPr>
        <w:t xml:space="preserve">Haga </w:t>
      </w:r>
      <w:hyperlink r:id="rId13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6352E72" w14:textId="77777777" w:rsidR="00E66E86" w:rsidRPr="0071240D" w:rsidRDefault="00E66E86" w:rsidP="00E66E86">
      <w:pPr>
        <w:rPr>
          <w:szCs w:val="24"/>
        </w:rPr>
      </w:pPr>
      <w:r w:rsidRPr="0071240D">
        <w:rPr>
          <w:szCs w:val="24"/>
        </w:rPr>
        <w:br w:type="page"/>
      </w:r>
    </w:p>
    <w:p w14:paraId="66A324EF" w14:textId="77777777" w:rsidR="006A7210" w:rsidRDefault="00E66E86" w:rsidP="0058441D">
      <w:pPr>
        <w:pStyle w:val="AppH3"/>
      </w:pPr>
      <w:bookmarkStart w:id="70" w:name="_Toc505088939"/>
      <w:bookmarkStart w:id="71" w:name="_Toc507072391"/>
      <w:r w:rsidRPr="00E66E86">
        <w:lastRenderedPageBreak/>
        <w:t xml:space="preserve">Reminder E-mail </w:t>
      </w:r>
      <w:bookmarkEnd w:id="70"/>
      <w:bookmarkEnd w:id="71"/>
      <w:r w:rsidRPr="00E66E86">
        <w:t>9</w:t>
      </w:r>
    </w:p>
    <w:p w14:paraId="196209EE" w14:textId="77777777" w:rsidR="006A7210" w:rsidRPr="0071240D" w:rsidRDefault="00E66E86" w:rsidP="0058441D">
      <w:pPr>
        <w:pStyle w:val="BodyText2"/>
        <w:rPr>
          <w:szCs w:val="24"/>
        </w:rPr>
      </w:pPr>
      <w:r w:rsidRPr="0071240D">
        <w:rPr>
          <w:b/>
          <w:szCs w:val="24"/>
        </w:rPr>
        <w:t>SUBJECT:</w:t>
      </w:r>
      <w:r w:rsidRPr="0071240D">
        <w:rPr>
          <w:szCs w:val="24"/>
        </w:rPr>
        <w:t xml:space="preserve"> Only You Can Make NPSAS a Success. Will You Help?</w:t>
      </w:r>
    </w:p>
    <w:p w14:paraId="3389F0AF" w14:textId="5BB49FB2" w:rsidR="006A7210" w:rsidRPr="0071240D" w:rsidRDefault="00E66E86" w:rsidP="0058441D">
      <w:pPr>
        <w:pStyle w:val="BodyText2"/>
        <w:rPr>
          <w:szCs w:val="24"/>
        </w:rPr>
      </w:pPr>
      <w:r w:rsidRPr="0071240D">
        <w:rPr>
          <w:szCs w:val="24"/>
        </w:rPr>
        <w:t xml:space="preserve">NPSAS is easy to complete, «fname»! You can even do </w:t>
      </w:r>
      <w:r w:rsidR="00BE2838">
        <w:rPr>
          <w:szCs w:val="24"/>
        </w:rPr>
        <w:t>so</w:t>
      </w:r>
      <w:r w:rsidRPr="0071240D">
        <w:rPr>
          <w:szCs w:val="24"/>
        </w:rPr>
        <w:t xml:space="preserve"> on your mobile device!</w:t>
      </w:r>
    </w:p>
    <w:p w14:paraId="1EA478F7" w14:textId="77777777" w:rsidR="006A7210" w:rsidRPr="0071240D" w:rsidRDefault="00E66E86" w:rsidP="0058441D">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611F74E4"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06645689" wp14:editId="5258860F">
            <wp:extent cx="1647825" cy="661535"/>
            <wp:effectExtent l="0" t="0" r="0" b="571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2860A56" w14:textId="26C14FCF" w:rsidR="00E66E86" w:rsidRPr="0071240D" w:rsidRDefault="00E66E86" w:rsidP="0058441D">
      <w:pPr>
        <w:pStyle w:val="BodyText2"/>
        <w:rPr>
          <w:szCs w:val="24"/>
        </w:rPr>
      </w:pPr>
      <w:r w:rsidRPr="0071240D">
        <w:rPr>
          <w:szCs w:val="24"/>
        </w:rPr>
        <w:t xml:space="preserve">If you prefer, you can go to the NPSAS website and login using your secure login credentials below to access your survey: </w:t>
      </w:r>
    </w:p>
    <w:p w14:paraId="2B4763A7" w14:textId="77777777" w:rsidR="00E66E86" w:rsidRPr="0071240D" w:rsidRDefault="00F26158" w:rsidP="00E66E86">
      <w:pPr>
        <w:ind w:firstLine="720"/>
        <w:rPr>
          <w:rFonts w:cs="Arial"/>
          <w:szCs w:val="24"/>
        </w:rPr>
      </w:pPr>
      <w:hyperlink r:id="rId136" w:history="1">
        <w:r w:rsidR="00E66E86" w:rsidRPr="0071240D">
          <w:rPr>
            <w:rStyle w:val="Hyperlink"/>
            <w:rFonts w:cs="Arial"/>
            <w:szCs w:val="24"/>
          </w:rPr>
          <w:t>https://surveys.nces.ed.gov/npsas/</w:t>
        </w:r>
      </w:hyperlink>
    </w:p>
    <w:p w14:paraId="6CC6D269"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282F0B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4589B88" w14:textId="77777777" w:rsidR="00E66E86" w:rsidRPr="0071240D" w:rsidRDefault="00E66E86" w:rsidP="0058441D">
      <w:pPr>
        <w:pStyle w:val="BodyText2"/>
        <w:rPr>
          <w:b/>
          <w:szCs w:val="24"/>
        </w:rPr>
      </w:pPr>
      <w:r w:rsidRPr="0071240D">
        <w:rPr>
          <w:szCs w:val="24"/>
        </w:rPr>
        <w:t xml:space="preserve">You can also complete your survey by phone by calling </w:t>
      </w:r>
      <w:r w:rsidRPr="0071240D">
        <w:rPr>
          <w:b/>
          <w:szCs w:val="24"/>
        </w:rPr>
        <w:t>877-677-2766.</w:t>
      </w:r>
    </w:p>
    <w:p w14:paraId="26537318" w14:textId="7C16777E" w:rsidR="00E66E86" w:rsidRPr="0071240D" w:rsidRDefault="00E66E86" w:rsidP="0058441D">
      <w:pPr>
        <w:pStyle w:val="BodyText2"/>
        <w:rPr>
          <w:szCs w:val="24"/>
        </w:rPr>
      </w:pPr>
      <w:r w:rsidRPr="0071240D">
        <w:rPr>
          <w:szCs w:val="24"/>
        </w:rPr>
        <w:t xml:space="preserve">If you have questions, please contact us at 877-677-2766 or e-mail us at </w:t>
      </w:r>
      <w:hyperlink r:id="rId137" w:history="1">
        <w:r w:rsidRPr="0071240D">
          <w:rPr>
            <w:rStyle w:val="Hyperlink"/>
            <w:bCs w:val="0"/>
            <w:szCs w:val="24"/>
          </w:rPr>
          <w:t>npsas@ed.gov</w:t>
        </w:r>
      </w:hyperlink>
      <w:r w:rsidR="00BB2729" w:rsidRPr="0071240D">
        <w:rPr>
          <w:szCs w:val="24"/>
        </w:rPr>
        <w:t xml:space="preserve">. </w:t>
      </w:r>
      <w:r w:rsidRPr="0071240D">
        <w:rPr>
          <w:szCs w:val="24"/>
        </w:rPr>
        <w:t xml:space="preserve">More information on NPSAS can be found on our website: </w:t>
      </w:r>
      <w:hyperlink r:id="rId138" w:history="1">
        <w:r w:rsidRPr="0071240D">
          <w:rPr>
            <w:rStyle w:val="Hyperlink"/>
            <w:szCs w:val="24"/>
          </w:rPr>
          <w:t>https://surveys.nces.ed.gov/npsas/</w:t>
        </w:r>
      </w:hyperlink>
      <w:r w:rsidRPr="0099183E">
        <w:rPr>
          <w:rStyle w:val="Hyperlink"/>
          <w:szCs w:val="24"/>
          <w:u w:val="none"/>
        </w:rPr>
        <w:t>.</w:t>
      </w:r>
    </w:p>
    <w:p w14:paraId="6A732C85" w14:textId="77777777" w:rsidR="00E66E86" w:rsidRPr="0071240D" w:rsidRDefault="00E66E86" w:rsidP="0058441D">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p>
    <w:p w14:paraId="7CE6B141" w14:textId="77777777" w:rsidR="006A7210" w:rsidRPr="0071240D" w:rsidRDefault="00E66E86" w:rsidP="0058441D">
      <w:pPr>
        <w:pStyle w:val="BodyText2"/>
        <w:rPr>
          <w:szCs w:val="24"/>
        </w:rPr>
      </w:pPr>
      <w:r w:rsidRPr="0071240D">
        <w:rPr>
          <w:szCs w:val="24"/>
        </w:rPr>
        <w:t>Thanks!</w:t>
      </w:r>
    </w:p>
    <w:p w14:paraId="5BA31895" w14:textId="19172832"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63083C55" w14:textId="16DE2653" w:rsidR="00E66E86" w:rsidRPr="0071240D" w:rsidRDefault="00E66E86" w:rsidP="00E66E86">
      <w:pPr>
        <w:jc w:val="center"/>
        <w:rPr>
          <w:rFonts w:cs="Arial"/>
          <w:szCs w:val="24"/>
        </w:rPr>
      </w:pPr>
      <w:r w:rsidRPr="0071240D">
        <w:rPr>
          <w:rFonts w:cs="Arial"/>
          <w:szCs w:val="24"/>
        </w:rPr>
        <w:t>OMB Control Number: 1850-0666</w:t>
      </w:r>
    </w:p>
    <w:p w14:paraId="4DFF7E8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9" w:history="1">
        <w:r w:rsidRPr="0071240D">
          <w:rPr>
            <w:rStyle w:val="Hyperlink"/>
            <w:rFonts w:cs="Arial"/>
            <w:szCs w:val="24"/>
          </w:rPr>
          <w:t>https://surveys.nces.ed.gov/npsas/confidentiality.aspx</w:t>
        </w:r>
      </w:hyperlink>
    </w:p>
    <w:p w14:paraId="5DA56E89"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E8E5CC8" w14:textId="77777777" w:rsidR="00E66E86" w:rsidRPr="0071240D" w:rsidRDefault="00E66E86" w:rsidP="00E66E86">
      <w:pPr>
        <w:rPr>
          <w:rFonts w:cs="Arial"/>
          <w:szCs w:val="24"/>
        </w:rPr>
      </w:pPr>
      <w:r w:rsidRPr="0071240D">
        <w:rPr>
          <w:rFonts w:cs="Arial"/>
          <w:szCs w:val="24"/>
        </w:rPr>
        <w:t xml:space="preserve">Haga </w:t>
      </w:r>
      <w:hyperlink r:id="rId14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68A246C" w14:textId="77777777" w:rsidR="00E66E86" w:rsidRPr="0071240D" w:rsidRDefault="00E66E86" w:rsidP="00E66E86">
      <w:pPr>
        <w:rPr>
          <w:szCs w:val="24"/>
        </w:rPr>
      </w:pPr>
      <w:r w:rsidRPr="0071240D">
        <w:rPr>
          <w:szCs w:val="24"/>
        </w:rPr>
        <w:br w:type="page"/>
      </w:r>
    </w:p>
    <w:p w14:paraId="1CA40CD1" w14:textId="77777777" w:rsidR="00E66E86" w:rsidRPr="00E66E86" w:rsidRDefault="00E66E86" w:rsidP="0058441D">
      <w:pPr>
        <w:pStyle w:val="AppH3"/>
      </w:pPr>
      <w:bookmarkStart w:id="72" w:name="_Toc505088940"/>
      <w:bookmarkStart w:id="73" w:name="_Toc507072392"/>
      <w:r w:rsidRPr="00E66E86">
        <w:lastRenderedPageBreak/>
        <w:t xml:space="preserve">Reminder E-mail </w:t>
      </w:r>
      <w:bookmarkEnd w:id="72"/>
      <w:bookmarkEnd w:id="73"/>
      <w:r w:rsidRPr="00E66E86">
        <w:t>10</w:t>
      </w:r>
    </w:p>
    <w:p w14:paraId="0D80D908" w14:textId="77777777" w:rsidR="006A7210"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Help Inform Education Policy: Participate in NPSAS Today</w:t>
      </w:r>
    </w:p>
    <w:p w14:paraId="230FB4BB" w14:textId="77777777" w:rsidR="006A7210" w:rsidRPr="0071240D" w:rsidRDefault="00E66E86" w:rsidP="0058441D">
      <w:pPr>
        <w:pStyle w:val="BodyText2"/>
        <w:rPr>
          <w:szCs w:val="24"/>
        </w:rPr>
      </w:pPr>
      <w:r w:rsidRPr="0071240D">
        <w:rPr>
          <w:szCs w:val="24"/>
        </w:rPr>
        <w:t>«fname»,</w:t>
      </w:r>
    </w:p>
    <w:p w14:paraId="70342FB3" w14:textId="77777777" w:rsidR="006A7210" w:rsidRPr="0071240D" w:rsidRDefault="00E66E86" w:rsidP="0058441D">
      <w:pPr>
        <w:pStyle w:val="BodyText2"/>
        <w:rPr>
          <w:szCs w:val="24"/>
        </w:rPr>
      </w:pPr>
      <w:r w:rsidRPr="0071240D">
        <w:rPr>
          <w:szCs w:val="24"/>
          <w:lang w:val="en"/>
        </w:rPr>
        <w:t>The National Postsecondary Student Aid Study (NPSAS) is an important education study conducted on behalf of the U.S. Department of Education.</w:t>
      </w:r>
    </w:p>
    <w:p w14:paraId="130111CE" w14:textId="1252A7AA" w:rsidR="006A7210" w:rsidRPr="0071240D" w:rsidRDefault="00E66E86" w:rsidP="0058441D">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710C3">
        <w:rPr>
          <w:szCs w:val="24"/>
        </w:rPr>
        <w:t>14</w:t>
      </w:r>
      <w:r w:rsidR="005271E8">
        <w:rPr>
          <w:szCs w:val="24"/>
        </w:rPr>
        <w:t>3</w:t>
      </w:r>
      <w:r w:rsidRPr="0071240D">
        <w:rPr>
          <w:szCs w:val="24"/>
        </w:rPr>
        <w:t xml:space="preserve">] </w:t>
      </w:r>
      <w:r w:rsidRPr="0071240D">
        <w:rPr>
          <w:szCs w:val="24"/>
          <w:lang w:val="en"/>
        </w:rPr>
        <w:t xml:space="preserve">You can find out more about what we've learned from previous </w:t>
      </w:r>
      <w:r w:rsidR="00783128">
        <w:rPr>
          <w:szCs w:val="24"/>
          <w:lang w:val="en"/>
        </w:rPr>
        <w:t>NPSAS surveys</w:t>
      </w:r>
      <w:r w:rsidRPr="0071240D">
        <w:rPr>
          <w:szCs w:val="24"/>
          <w:lang w:val="en"/>
        </w:rPr>
        <w:t xml:space="preserve"> here: </w:t>
      </w:r>
      <w:r w:rsidRPr="0071240D">
        <w:rPr>
          <w:szCs w:val="24"/>
          <w:lang w:val="en"/>
        </w:rPr>
        <w:br/>
      </w:r>
      <w:hyperlink r:id="rId141" w:history="1">
        <w:r w:rsidRPr="0071240D">
          <w:rPr>
            <w:rStyle w:val="Hyperlink"/>
            <w:szCs w:val="24"/>
          </w:rPr>
          <w:t>https://surveys.nces.ed.gov/npsas/</w:t>
        </w:r>
        <w:r w:rsidRPr="0071240D">
          <w:rPr>
            <w:rStyle w:val="Hyperlink"/>
            <w:szCs w:val="24"/>
            <w:lang w:val="en"/>
          </w:rPr>
          <w:t>prev_results.aspx</w:t>
        </w:r>
      </w:hyperlink>
      <w:r w:rsidRPr="0071240D">
        <w:rPr>
          <w:rStyle w:val="Hyperlink"/>
          <w:szCs w:val="24"/>
          <w:lang w:val="en"/>
        </w:rPr>
        <w:t>.</w:t>
      </w:r>
    </w:p>
    <w:p w14:paraId="5957AB11" w14:textId="77777777" w:rsidR="006A7210" w:rsidRPr="0071240D" w:rsidRDefault="00E66E86" w:rsidP="0058441D">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b/>
          <w:szCs w:val="24"/>
          <w:lang w:val="en"/>
        </w:rPr>
        <w:t xml:space="preserve">] </w:t>
      </w:r>
    </w:p>
    <w:p w14:paraId="2C1D24CB"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291BC172" wp14:editId="28D8FDA5">
            <wp:extent cx="1647825" cy="661535"/>
            <wp:effectExtent l="0" t="0" r="0"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E16266B" w14:textId="134A7FFF" w:rsidR="00E66E86" w:rsidRPr="0071240D" w:rsidRDefault="00E66E86" w:rsidP="0058441D">
      <w:pPr>
        <w:pStyle w:val="BodyText2"/>
        <w:rPr>
          <w:szCs w:val="24"/>
        </w:rPr>
      </w:pPr>
      <w:r w:rsidRPr="0071240D">
        <w:rPr>
          <w:color w:val="000000"/>
          <w:szCs w:val="24"/>
        </w:rPr>
        <w:t>Use y</w:t>
      </w:r>
      <w:r w:rsidRPr="0071240D">
        <w:rPr>
          <w:szCs w:val="24"/>
        </w:rPr>
        <w:t xml:space="preserve">our secure login credentials to access your survey at </w:t>
      </w:r>
      <w:hyperlink r:id="rId142" w:history="1">
        <w:r w:rsidRPr="0071240D">
          <w:rPr>
            <w:rStyle w:val="Hyperlink"/>
            <w:szCs w:val="24"/>
          </w:rPr>
          <w:t>https://surveys.nces.ed.gov/npsas/</w:t>
        </w:r>
      </w:hyperlink>
    </w:p>
    <w:p w14:paraId="42CCADC0"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63DFF717" w14:textId="77777777" w:rsidR="006A7210"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6CFF66D8" w14:textId="77777777" w:rsidR="006A7210" w:rsidRPr="0071240D" w:rsidRDefault="00E66E86" w:rsidP="0058441D">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14:paraId="293D7702" w14:textId="22172551" w:rsidR="00E66E86" w:rsidRPr="0071240D" w:rsidRDefault="00E66E86" w:rsidP="0058441D">
      <w:pPr>
        <w:pStyle w:val="BodyText2"/>
        <w:rPr>
          <w:szCs w:val="24"/>
          <w:lang w:val="en"/>
        </w:rPr>
      </w:pPr>
      <w:r w:rsidRPr="0071240D">
        <w:rPr>
          <w:szCs w:val="24"/>
          <w:lang w:val="en"/>
        </w:rPr>
        <w:t>Thanks!</w:t>
      </w:r>
    </w:p>
    <w:p w14:paraId="1AF2F9D4" w14:textId="286DCB53"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C7CE4">
        <w:rPr>
          <w:rFonts w:cs="Arial"/>
          <w:szCs w:val="24"/>
        </w:rPr>
        <w:t>5</w:t>
      </w:r>
      <w:r w:rsidRPr="0071240D">
        <w:rPr>
          <w:rFonts w:cs="Arial"/>
          <w:szCs w:val="24"/>
        </w:rPr>
        <w:t>]</w:t>
      </w:r>
    </w:p>
    <w:p w14:paraId="26B62DF1" w14:textId="02E651A4" w:rsidR="00E66E86" w:rsidRPr="0071240D" w:rsidRDefault="00E66E86" w:rsidP="00E66E86">
      <w:pPr>
        <w:jc w:val="center"/>
        <w:rPr>
          <w:rFonts w:cs="Arial"/>
          <w:szCs w:val="24"/>
        </w:rPr>
      </w:pPr>
      <w:r w:rsidRPr="0071240D">
        <w:rPr>
          <w:rFonts w:cs="Arial"/>
          <w:szCs w:val="24"/>
        </w:rPr>
        <w:t>OMB Control Number: 1850-0666</w:t>
      </w:r>
    </w:p>
    <w:p w14:paraId="360D457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3" w:history="1">
        <w:r w:rsidRPr="0071240D">
          <w:rPr>
            <w:rStyle w:val="Hyperlink"/>
            <w:rFonts w:cs="Arial"/>
            <w:szCs w:val="24"/>
          </w:rPr>
          <w:t>https://surveys.nces.ed.gov/npsas/confidentiality.aspx</w:t>
        </w:r>
      </w:hyperlink>
    </w:p>
    <w:p w14:paraId="362E30E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161B5B" w14:textId="77777777" w:rsidR="00E66E86" w:rsidRPr="0071240D" w:rsidRDefault="00E66E86" w:rsidP="00E66E86">
      <w:pPr>
        <w:rPr>
          <w:rFonts w:cs="Arial"/>
          <w:szCs w:val="24"/>
        </w:rPr>
      </w:pPr>
      <w:r w:rsidRPr="0071240D">
        <w:rPr>
          <w:rFonts w:cs="Arial"/>
          <w:szCs w:val="24"/>
        </w:rPr>
        <w:t xml:space="preserve">Haga </w:t>
      </w:r>
      <w:hyperlink r:id="rId14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85A9D3E" w14:textId="77777777" w:rsidR="00BC5FAB" w:rsidRDefault="00BC5FAB" w:rsidP="00E66E86">
      <w:pPr>
        <w:rPr>
          <w:sz w:val="22"/>
          <w:szCs w:val="22"/>
        </w:rPr>
      </w:pPr>
    </w:p>
    <w:p w14:paraId="5C242FF3" w14:textId="18E8A777" w:rsidR="00E66E86" w:rsidRPr="00E66E86" w:rsidRDefault="00BC5FAB" w:rsidP="00E66E86">
      <w:pPr>
        <w:rPr>
          <w:sz w:val="22"/>
          <w:szCs w:val="22"/>
        </w:rPr>
      </w:pPr>
      <w:r>
        <w:t xml:space="preserve">[INSERT SOURCE CITATION FOR FACT SELECTED ON INTERESTING FACTS TABLE, PAGE </w:t>
      </w:r>
      <w:r w:rsidR="000A1AF6">
        <w:t>E-</w:t>
      </w:r>
      <w:r w:rsidR="008710C3">
        <w:t>14</w:t>
      </w:r>
      <w:r w:rsidR="005271E8">
        <w:t>3</w:t>
      </w:r>
      <w:r>
        <w:t>]</w:t>
      </w:r>
      <w:r w:rsidR="00E66E86" w:rsidRPr="00E66E86">
        <w:rPr>
          <w:sz w:val="22"/>
          <w:szCs w:val="22"/>
        </w:rPr>
        <w:br w:type="page"/>
      </w:r>
    </w:p>
    <w:p w14:paraId="0ACDD0BA" w14:textId="77777777" w:rsidR="006A7210" w:rsidRDefault="00E66E86" w:rsidP="0058441D">
      <w:pPr>
        <w:pStyle w:val="AppH3"/>
      </w:pPr>
      <w:bookmarkStart w:id="74" w:name="_Toc505088941"/>
      <w:bookmarkStart w:id="75" w:name="_Toc507072393"/>
      <w:r w:rsidRPr="00E66E86">
        <w:lastRenderedPageBreak/>
        <w:t xml:space="preserve">Reminder E-mail </w:t>
      </w:r>
      <w:bookmarkEnd w:id="74"/>
      <w:bookmarkEnd w:id="75"/>
      <w:r w:rsidRPr="00E66E86">
        <w:t>11</w:t>
      </w:r>
    </w:p>
    <w:p w14:paraId="1DD768BF" w14:textId="77777777" w:rsidR="006A7210" w:rsidRPr="0071240D" w:rsidRDefault="00E66E86" w:rsidP="0058441D">
      <w:pPr>
        <w:pStyle w:val="BodyText2"/>
        <w:rPr>
          <w:szCs w:val="24"/>
        </w:rPr>
      </w:pPr>
      <w:r w:rsidRPr="0071240D">
        <w:rPr>
          <w:b/>
          <w:szCs w:val="24"/>
        </w:rPr>
        <w:t xml:space="preserve">SUBJECT: </w:t>
      </w:r>
      <w:r w:rsidRPr="0071240D">
        <w:rPr>
          <w:szCs w:val="24"/>
        </w:rPr>
        <w:t>NPSAS Needs You, «fname»</w:t>
      </w:r>
    </w:p>
    <w:p w14:paraId="520A84B4" w14:textId="14CD2A2B" w:rsidR="00E66E86" w:rsidRPr="0071240D" w:rsidRDefault="00E66E86" w:rsidP="0058441D">
      <w:pPr>
        <w:pStyle w:val="BodyText2"/>
        <w:rPr>
          <w:szCs w:val="24"/>
        </w:rPr>
      </w:pPr>
      <w:r w:rsidRPr="0071240D">
        <w:rPr>
          <w:szCs w:val="24"/>
        </w:rPr>
        <w:t xml:space="preserve">«fname», </w:t>
      </w:r>
    </w:p>
    <w:p w14:paraId="7891C1FB" w14:textId="3F92F614" w:rsidR="00E66E86" w:rsidRPr="0071240D" w:rsidRDefault="00E66E86" w:rsidP="0058441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14:paraId="2DC60E19" w14:textId="6535D29C" w:rsidR="006A7210" w:rsidRPr="0071240D" w:rsidRDefault="0071240D" w:rsidP="0058441D">
      <w:pPr>
        <w:pStyle w:val="BodyText2"/>
        <w:rPr>
          <w:b/>
          <w:color w:val="000000"/>
          <w:szCs w:val="24"/>
          <w:lang w:val="en"/>
        </w:rPr>
      </w:pPr>
      <w:r w:rsidRPr="0071240D">
        <w:rPr>
          <w:noProof/>
          <w:szCs w:val="24"/>
        </w:rPr>
        <w:drawing>
          <wp:anchor distT="0" distB="0" distL="114300" distR="114300" simplePos="0" relativeHeight="251655168" behindDoc="1" locked="0" layoutInCell="1" allowOverlap="1" wp14:anchorId="27876481" wp14:editId="32B53DEB">
            <wp:simplePos x="0" y="0"/>
            <wp:positionH relativeFrom="margin">
              <wp:posOffset>-1905</wp:posOffset>
            </wp:positionH>
            <wp:positionV relativeFrom="paragraph">
              <wp:posOffset>739775</wp:posOffset>
            </wp:positionV>
            <wp:extent cx="1379855" cy="553085"/>
            <wp:effectExtent l="0" t="0" r="0" b="0"/>
            <wp:wrapTight wrapText="bothSides">
              <wp:wrapPolygon edited="0">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1240D">
        <w:rPr>
          <w:szCs w:val="24"/>
        </w:rPr>
        <w:t>NPSAS «only »takes «</w:t>
      </w:r>
      <w:r w:rsidR="00E66E86" w:rsidRPr="0071240D">
        <w:rPr>
          <w:b/>
          <w:szCs w:val="24"/>
        </w:rPr>
        <w:t>time</w:t>
      </w:r>
      <w:r w:rsidR="00E66E86" w:rsidRPr="0071240D">
        <w:rPr>
          <w:szCs w:val="24"/>
        </w:rPr>
        <w:t xml:space="preserve">» </w:t>
      </w:r>
      <w:r w:rsidR="00E66E86" w:rsidRPr="0071240D">
        <w:rPr>
          <w:b/>
          <w:szCs w:val="24"/>
        </w:rPr>
        <w:t>minutes</w:t>
      </w:r>
      <w:r w:rsidR="00E66E86" w:rsidRPr="0071240D">
        <w:rPr>
          <w:szCs w:val="24"/>
        </w:rPr>
        <w:t xml:space="preserve"> and is easy to complete on your mobile device. [IF INCENTIVE ELIGIBLE: «When you complete your survey, «now »you'll «still »receive </w:t>
      </w:r>
      <w:r w:rsidR="00E66E86" w:rsidRPr="0071240D">
        <w:rPr>
          <w:b/>
          <w:szCs w:val="24"/>
        </w:rPr>
        <w:t>$</w:t>
      </w:r>
      <w:r w:rsidR="00E66E86" w:rsidRPr="0071240D">
        <w:rPr>
          <w:szCs w:val="24"/>
        </w:rPr>
        <w:t>«</w:t>
      </w:r>
      <w:r w:rsidR="00E66E86" w:rsidRPr="0071240D">
        <w:rPr>
          <w:b/>
          <w:szCs w:val="24"/>
        </w:rPr>
        <w:t>inc_amount</w:t>
      </w:r>
      <w:r w:rsidR="00E66E86" w:rsidRPr="0071240D">
        <w:rPr>
          <w:szCs w:val="24"/>
        </w:rPr>
        <w:t>»</w:t>
      </w:r>
      <w:r w:rsidR="00E66E86" w:rsidRPr="0071240D">
        <w:rPr>
          <w:b/>
          <w:szCs w:val="24"/>
        </w:rPr>
        <w:t xml:space="preserve"> payable by </w:t>
      </w:r>
      <w:r w:rsidR="00E66E86" w:rsidRPr="0071240D">
        <w:rPr>
          <w:szCs w:val="24"/>
        </w:rPr>
        <w:t>«</w:t>
      </w:r>
      <w:r w:rsidR="00E66E86" w:rsidRPr="0071240D">
        <w:rPr>
          <w:b/>
          <w:szCs w:val="24"/>
        </w:rPr>
        <w:t xml:space="preserve">PayPal or </w:t>
      </w:r>
      <w:r w:rsidR="00E66E86" w:rsidRPr="0071240D">
        <w:rPr>
          <w:szCs w:val="24"/>
        </w:rPr>
        <w:t>»</w:t>
      </w:r>
      <w:r w:rsidR="00E66E86" w:rsidRPr="0071240D">
        <w:rPr>
          <w:b/>
          <w:szCs w:val="24"/>
        </w:rPr>
        <w:t>check</w:t>
      </w:r>
      <w:r w:rsidR="00E66E86" w:rsidRPr="0071240D">
        <w:rPr>
          <w:szCs w:val="24"/>
        </w:rPr>
        <w:t xml:space="preserve">« </w:t>
      </w:r>
      <w:r w:rsidR="00E66E86" w:rsidRPr="0071240D">
        <w:rPr>
          <w:b/>
          <w:color w:val="000000"/>
          <w:szCs w:val="24"/>
          <w:lang w:val="en"/>
        </w:rPr>
        <w:t xml:space="preserve">in addition to the </w:t>
      </w:r>
      <w:r w:rsidR="00E66E86" w:rsidRPr="0071240D">
        <w:rPr>
          <w:b/>
          <w:szCs w:val="24"/>
        </w:rPr>
        <w:t>$«prepaid1»//«prepaid2» we sent in advance</w:t>
      </w:r>
      <w:r w:rsidR="00E66E86" w:rsidRPr="0071240D">
        <w:rPr>
          <w:szCs w:val="24"/>
        </w:rPr>
        <w:t>« via PayPal»//« via mail»</w:t>
      </w:r>
      <w:r w:rsidR="00E66E86" w:rsidRPr="0071240D">
        <w:rPr>
          <w:b/>
          <w:szCs w:val="24"/>
        </w:rPr>
        <w:t>!</w:t>
      </w:r>
      <w:r w:rsidR="00E66E86" w:rsidRPr="0071240D">
        <w:rPr>
          <w:szCs w:val="24"/>
        </w:rPr>
        <w:t xml:space="preserve">»] </w:t>
      </w:r>
    </w:p>
    <w:p w14:paraId="7365CF09" w14:textId="00F5F6AC" w:rsidR="00E66E86" w:rsidRPr="0071240D" w:rsidRDefault="00E66E86" w:rsidP="001C00AC">
      <w:pPr>
        <w:pStyle w:val="NormalWeb"/>
        <w:spacing w:before="0" w:beforeAutospacing="0" w:after="0" w:afterAutospacing="0"/>
        <w:rPr>
          <w:rFonts w:cs="Arial"/>
        </w:rPr>
      </w:pPr>
      <w:r w:rsidRPr="0071240D">
        <w:rPr>
          <w:rFonts w:cs="Arial"/>
        </w:rPr>
        <w:t xml:space="preserve">Or visit the NPSAS website and log in: </w:t>
      </w:r>
      <w:hyperlink r:id="rId145" w:history="1">
        <w:r w:rsidRPr="0071240D">
          <w:rPr>
            <w:rStyle w:val="Hyperlink"/>
            <w:rFonts w:cs="Arial"/>
          </w:rPr>
          <w:t>https://surveys.nces.ed.gov/npsas/</w:t>
        </w:r>
      </w:hyperlink>
    </w:p>
    <w:p w14:paraId="011FEB1A" w14:textId="77777777" w:rsidR="006A7210" w:rsidRPr="0071240D" w:rsidRDefault="00E66E86" w:rsidP="0071240D">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p>
    <w:p w14:paraId="449771A1" w14:textId="6BDEE23F" w:rsidR="00E66E86" w:rsidRPr="0071240D" w:rsidRDefault="00E66E86" w:rsidP="0058441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46" w:history="1">
        <w:r w:rsidRPr="0071240D">
          <w:rPr>
            <w:rStyle w:val="Hyperlink"/>
            <w:szCs w:val="24"/>
          </w:rPr>
          <w:t>https://surveys.nces.ed.gov/npsas/</w:t>
        </w:r>
      </w:hyperlink>
      <w:r w:rsidRPr="0071240D">
        <w:rPr>
          <w:szCs w:val="24"/>
        </w:rPr>
        <w:t>.</w:t>
      </w:r>
    </w:p>
    <w:p w14:paraId="2CB23D4A" w14:textId="77777777" w:rsidR="006A7210" w:rsidRPr="0071240D" w:rsidRDefault="00E66E86" w:rsidP="0058441D">
      <w:pPr>
        <w:pStyle w:val="BodyText2"/>
        <w:rPr>
          <w:szCs w:val="24"/>
        </w:rPr>
      </w:pPr>
      <w:r w:rsidRPr="0071240D">
        <w:rPr>
          <w:szCs w:val="24"/>
        </w:rPr>
        <w:t>Thanks!</w:t>
      </w:r>
    </w:p>
    <w:p w14:paraId="324A81D2" w14:textId="171DFBBB" w:rsidR="006A7210" w:rsidRPr="0071240D" w:rsidRDefault="00E66E86" w:rsidP="0058441D">
      <w:pPr>
        <w:pStyle w:val="BodyText2"/>
        <w:rPr>
          <w:szCs w:val="24"/>
        </w:rPr>
      </w:pPr>
      <w:r w:rsidRPr="0071240D">
        <w:rPr>
          <w:szCs w:val="24"/>
        </w:rPr>
        <w:t xml:space="preserve">[INSERT MERGE FIELD FROM TABLE – SOURCE AND SIGNATORY, PAGE </w:t>
      </w:r>
      <w:r w:rsidR="000A1AF6">
        <w:rPr>
          <w:szCs w:val="24"/>
        </w:rPr>
        <w:t>E-</w:t>
      </w:r>
      <w:r w:rsidR="008710C3">
        <w:rPr>
          <w:szCs w:val="24"/>
        </w:rPr>
        <w:t>14</w:t>
      </w:r>
      <w:r w:rsidR="005C7CE4">
        <w:rPr>
          <w:szCs w:val="24"/>
        </w:rPr>
        <w:t>5</w:t>
      </w:r>
      <w:r w:rsidRPr="0071240D">
        <w:rPr>
          <w:szCs w:val="24"/>
        </w:rPr>
        <w:t>]</w:t>
      </w:r>
    </w:p>
    <w:p w14:paraId="6AB5796D" w14:textId="4CE61899" w:rsidR="00E66E86" w:rsidRPr="0071240D" w:rsidRDefault="00E66E86" w:rsidP="00E66E86">
      <w:pPr>
        <w:jc w:val="center"/>
        <w:rPr>
          <w:rFonts w:cs="Arial"/>
          <w:szCs w:val="24"/>
        </w:rPr>
      </w:pPr>
      <w:r w:rsidRPr="0071240D">
        <w:rPr>
          <w:rFonts w:cs="Arial"/>
          <w:szCs w:val="24"/>
        </w:rPr>
        <w:t>OMB Control Number: 1850-0666</w:t>
      </w:r>
    </w:p>
    <w:p w14:paraId="4F00367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7" w:history="1">
        <w:r w:rsidRPr="0071240D">
          <w:rPr>
            <w:rStyle w:val="Hyperlink"/>
            <w:rFonts w:cs="Arial"/>
            <w:szCs w:val="24"/>
          </w:rPr>
          <w:t>https://surveys.nces.ed.gov/npsas/confidentiality.aspx</w:t>
        </w:r>
      </w:hyperlink>
    </w:p>
    <w:p w14:paraId="56376F3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B18877" w14:textId="77777777" w:rsidR="00E66E86" w:rsidRPr="0071240D" w:rsidRDefault="00E66E86" w:rsidP="00E66E86">
      <w:pPr>
        <w:rPr>
          <w:rFonts w:cs="Arial"/>
          <w:szCs w:val="24"/>
        </w:rPr>
      </w:pPr>
      <w:r w:rsidRPr="0071240D">
        <w:rPr>
          <w:rFonts w:cs="Arial"/>
          <w:szCs w:val="24"/>
        </w:rPr>
        <w:t xml:space="preserve">Haga </w:t>
      </w:r>
      <w:hyperlink r:id="rId14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0CCF2A7" w14:textId="77777777" w:rsidR="00E66E86" w:rsidRPr="00E66E86" w:rsidRDefault="00E66E86" w:rsidP="00E66E86">
      <w:pPr>
        <w:rPr>
          <w:sz w:val="22"/>
          <w:szCs w:val="22"/>
        </w:rPr>
      </w:pPr>
      <w:r w:rsidRPr="00E66E86">
        <w:rPr>
          <w:sz w:val="22"/>
          <w:szCs w:val="22"/>
        </w:rPr>
        <w:br w:type="page"/>
      </w:r>
    </w:p>
    <w:p w14:paraId="48C6912C" w14:textId="77777777" w:rsidR="006A7210" w:rsidRDefault="00E66E86" w:rsidP="0058441D">
      <w:pPr>
        <w:pStyle w:val="AppH3"/>
      </w:pPr>
      <w:bookmarkStart w:id="76" w:name="_Toc505088943"/>
      <w:bookmarkStart w:id="77" w:name="_Toc507072395"/>
      <w:r w:rsidRPr="00E66E86">
        <w:lastRenderedPageBreak/>
        <w:t>Reminder E-mail 1</w:t>
      </w:r>
      <w:bookmarkEnd w:id="76"/>
      <w:bookmarkEnd w:id="77"/>
      <w:r w:rsidRPr="00E66E86">
        <w:t>2</w:t>
      </w:r>
    </w:p>
    <w:p w14:paraId="4008958C" w14:textId="77777777" w:rsidR="006A7210" w:rsidRPr="0071240D" w:rsidRDefault="00E66E86" w:rsidP="0058441D">
      <w:pPr>
        <w:pStyle w:val="BodyText2"/>
        <w:rPr>
          <w:szCs w:val="24"/>
        </w:rPr>
      </w:pPr>
      <w:r w:rsidRPr="0071240D">
        <w:rPr>
          <w:b/>
          <w:szCs w:val="24"/>
        </w:rPr>
        <w:t xml:space="preserve">SUBJECT: </w:t>
      </w:r>
      <w:r w:rsidRPr="0071240D">
        <w:rPr>
          <w:szCs w:val="24"/>
        </w:rPr>
        <w:t>Share Your Experiences with NPSAS</w:t>
      </w:r>
    </w:p>
    <w:p w14:paraId="45A18EF0" w14:textId="77777777" w:rsidR="006A7210" w:rsidRPr="0071240D" w:rsidRDefault="00E66E86" w:rsidP="0058441D">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14:paraId="06B7F7AA" w14:textId="3877387D" w:rsidR="00E66E86" w:rsidRPr="0071240D" w:rsidRDefault="00E66E86" w:rsidP="0058441D">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 xml:space="preserve">many other students enrolled in education after high school. </w:t>
      </w:r>
      <w:r w:rsidRPr="0071240D">
        <w:rPr>
          <w:color w:val="000000"/>
          <w:szCs w:val="24"/>
          <w:lang w:val="en"/>
        </w:rPr>
        <w:t xml:space="preserve">NPSAS is conducted by the National Center for Education Statistics (NCES), in the U.S. Department of Education's Institute </w:t>
      </w:r>
      <w:r w:rsidR="00657073">
        <w:rPr>
          <w:color w:val="000000"/>
          <w:szCs w:val="24"/>
          <w:lang w:val="en"/>
        </w:rPr>
        <w:t>of</w:t>
      </w:r>
      <w:r w:rsidR="00657073" w:rsidRPr="0071240D">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14:paraId="1EF703C9" w14:textId="7704C513" w:rsidR="006A7210" w:rsidRPr="0071240D" w:rsidRDefault="00E66E86" w:rsidP="001C00AC">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7216" behindDoc="1" locked="0" layoutInCell="1" allowOverlap="1" wp14:anchorId="566F2954" wp14:editId="1BE3AD34">
            <wp:simplePos x="0" y="0"/>
            <wp:positionH relativeFrom="margin">
              <wp:align>left</wp:align>
            </wp:positionH>
            <wp:positionV relativeFrom="paragraph">
              <wp:posOffset>635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49" w:history="1">
        <w:r w:rsidRPr="0071240D">
          <w:rPr>
            <w:rStyle w:val="Hyperlink"/>
            <w:rFonts w:cs="Arial"/>
          </w:rPr>
          <w:t>https://surveys.nces.ed.gov/npsas/</w:t>
        </w:r>
      </w:hyperlink>
    </w:p>
    <w:p w14:paraId="59065E8B" w14:textId="61F56A2C"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41BFDF4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02D5CE77" w14:textId="0558FBC8"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5F5E6945" w14:textId="77777777" w:rsidR="00E66E86" w:rsidRPr="0071240D" w:rsidRDefault="00E66E86" w:rsidP="0058441D">
      <w:pPr>
        <w:pStyle w:val="BodyText2"/>
        <w:rPr>
          <w:szCs w:val="24"/>
          <w:lang w:val="en"/>
        </w:rPr>
      </w:pPr>
      <w:r w:rsidRPr="0071240D">
        <w:rPr>
          <w:szCs w:val="24"/>
          <w:lang w:val="en"/>
        </w:rPr>
        <w:t xml:space="preserve">The </w:t>
      </w:r>
      <w:r w:rsidRPr="0071240D">
        <w:rPr>
          <w:szCs w:val="24"/>
        </w:rPr>
        <w:t>«shortened »</w:t>
      </w:r>
      <w:r w:rsidRPr="0071240D">
        <w:rPr>
          <w:szCs w:val="24"/>
          <w:lang w:val="en"/>
        </w:rPr>
        <w:t xml:space="preserve">NPSAS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szCs w:val="24"/>
          <w:lang w:val="en"/>
        </w:rPr>
        <w:t>]</w:t>
      </w:r>
    </w:p>
    <w:p w14:paraId="43F96531" w14:textId="77777777" w:rsidR="00E66E86" w:rsidRPr="0071240D" w:rsidRDefault="00E66E86" w:rsidP="0058441D">
      <w:pPr>
        <w:pStyle w:val="BodyText2"/>
        <w:rPr>
          <w:szCs w:val="24"/>
        </w:rPr>
      </w:pPr>
      <w:r w:rsidRPr="0071240D">
        <w:rPr>
          <w:szCs w:val="24"/>
        </w:rPr>
        <w:t>We look forward to hearing about your experiences.</w:t>
      </w:r>
    </w:p>
    <w:p w14:paraId="51ABF393" w14:textId="77777777" w:rsidR="00E66E86" w:rsidRPr="0071240D" w:rsidRDefault="00E66E86" w:rsidP="0058441D">
      <w:pPr>
        <w:pStyle w:val="BodyText2"/>
        <w:rPr>
          <w:szCs w:val="24"/>
          <w:lang w:val="en"/>
        </w:rPr>
      </w:pPr>
      <w:r w:rsidRPr="0071240D">
        <w:rPr>
          <w:szCs w:val="24"/>
          <w:lang w:val="en"/>
        </w:rPr>
        <w:t>Thank you,</w:t>
      </w:r>
    </w:p>
    <w:p w14:paraId="32AD86B1" w14:textId="744F00D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DAC5EB1" w14:textId="78E491E8" w:rsidR="00E66E86" w:rsidRPr="0071240D" w:rsidRDefault="00E66E86" w:rsidP="00E66E86">
      <w:pPr>
        <w:jc w:val="center"/>
        <w:rPr>
          <w:rFonts w:cs="Arial"/>
          <w:szCs w:val="24"/>
        </w:rPr>
      </w:pPr>
      <w:r w:rsidRPr="0071240D">
        <w:rPr>
          <w:rFonts w:cs="Arial"/>
          <w:szCs w:val="24"/>
        </w:rPr>
        <w:t>OMB Control Number: 1850-0666</w:t>
      </w:r>
    </w:p>
    <w:p w14:paraId="68B9857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0" w:history="1">
        <w:r w:rsidRPr="0071240D">
          <w:rPr>
            <w:rStyle w:val="Hyperlink"/>
            <w:rFonts w:cs="Arial"/>
            <w:szCs w:val="24"/>
          </w:rPr>
          <w:t>https://surveys.nces.ed.gov/npsas/confidentiality.aspx</w:t>
        </w:r>
      </w:hyperlink>
    </w:p>
    <w:p w14:paraId="304205E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FE9BA1F" w14:textId="77777777" w:rsidR="00E66E86" w:rsidRPr="0071240D" w:rsidRDefault="00E66E86" w:rsidP="00E66E86">
      <w:pPr>
        <w:rPr>
          <w:rFonts w:cs="Arial"/>
          <w:szCs w:val="24"/>
        </w:rPr>
      </w:pPr>
      <w:r w:rsidRPr="0071240D">
        <w:rPr>
          <w:rFonts w:cs="Arial"/>
          <w:szCs w:val="24"/>
        </w:rPr>
        <w:t xml:space="preserve">Haga </w:t>
      </w:r>
      <w:hyperlink r:id="rId15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96287A" w14:textId="77777777" w:rsidR="00E66E86" w:rsidRPr="00E66E86" w:rsidRDefault="00E66E86" w:rsidP="00E66E86">
      <w:pPr>
        <w:rPr>
          <w:sz w:val="22"/>
          <w:szCs w:val="22"/>
        </w:rPr>
      </w:pPr>
      <w:r w:rsidRPr="00E66E86">
        <w:rPr>
          <w:sz w:val="22"/>
          <w:szCs w:val="22"/>
        </w:rPr>
        <w:br w:type="page"/>
      </w:r>
    </w:p>
    <w:p w14:paraId="10EF28D4" w14:textId="77777777" w:rsidR="006A7210" w:rsidRPr="0071240D" w:rsidRDefault="00E66E86" w:rsidP="008E709F">
      <w:pPr>
        <w:pStyle w:val="AppH3"/>
      </w:pPr>
      <w:bookmarkStart w:id="78" w:name="_Toc505088945"/>
      <w:bookmarkStart w:id="79" w:name="_Toc507072397"/>
      <w:bookmarkStart w:id="80" w:name="_Toc505088944"/>
      <w:bookmarkStart w:id="81" w:name="_Toc507072396"/>
      <w:bookmarkStart w:id="82" w:name="_Hlk504840212"/>
      <w:r w:rsidRPr="0071240D">
        <w:lastRenderedPageBreak/>
        <w:t>Reminder E-mail 1</w:t>
      </w:r>
      <w:bookmarkEnd w:id="78"/>
      <w:bookmarkEnd w:id="79"/>
      <w:r w:rsidRPr="0071240D">
        <w:t>3</w:t>
      </w:r>
    </w:p>
    <w:p w14:paraId="4A03A0D2" w14:textId="77777777" w:rsidR="006A7210" w:rsidRPr="0071240D" w:rsidRDefault="00E66E86" w:rsidP="0058441D">
      <w:pPr>
        <w:pStyle w:val="BodyText2"/>
        <w:rPr>
          <w:szCs w:val="24"/>
        </w:rPr>
      </w:pPr>
      <w:r w:rsidRPr="0071240D">
        <w:rPr>
          <w:b/>
          <w:szCs w:val="24"/>
        </w:rPr>
        <w:t xml:space="preserve">SUBJECT: </w:t>
      </w:r>
      <w:r w:rsidRPr="0071240D">
        <w:rPr>
          <w:szCs w:val="24"/>
        </w:rPr>
        <w:t>«xx» Students Have Participated in NPSAS–Will You Join Them?</w:t>
      </w:r>
    </w:p>
    <w:p w14:paraId="3B4CCB43" w14:textId="7FE9DD2F"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83" w:name="_Hlk504564138"/>
      <w:r w:rsidRPr="0071240D">
        <w:rPr>
          <w:b/>
          <w:color w:val="000000"/>
          <w:szCs w:val="24"/>
          <w:lang w:val="en"/>
        </w:rPr>
        <w:t>//[fieldofstudy]</w:t>
      </w:r>
      <w:r w:rsidRPr="0071240D">
        <w:rPr>
          <w:color w:val="000000"/>
          <w:szCs w:val="24"/>
          <w:lang w:val="en"/>
        </w:rPr>
        <w:t xml:space="preserve"> like </w:t>
      </w:r>
      <w:bookmarkEnd w:id="83"/>
      <w:r w:rsidRPr="0071240D">
        <w:rPr>
          <w:szCs w:val="24"/>
        </w:rPr>
        <w:t>»</w:t>
      </w:r>
      <w:r w:rsidRPr="0071240D">
        <w:rPr>
          <w:color w:val="000000"/>
          <w:szCs w:val="24"/>
          <w:lang w:val="en"/>
        </w:rPr>
        <w:t xml:space="preserve">you!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14:paraId="7A899307" w14:textId="77777777" w:rsidR="006A7210" w:rsidRPr="0071240D" w:rsidRDefault="00E66E86" w:rsidP="0058441D">
      <w:pPr>
        <w:pStyle w:val="BodyText2"/>
        <w:rPr>
          <w:szCs w:val="24"/>
        </w:rPr>
      </w:pPr>
      <w:r w:rsidRPr="0071240D">
        <w:rPr>
          <w:szCs w:val="24"/>
        </w:rPr>
        <w:t>[IF INCENTIVE ELIGIBLE: «</w:t>
      </w:r>
      <w:r w:rsidRPr="0071240D">
        <w:rPr>
          <w:color w:val="000000"/>
          <w:szCs w:val="24"/>
          <w:lang w:val="en"/>
        </w:rPr>
        <w:t xml:space="preserve">When you complete the NPSAS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r w:rsidRPr="0071240D">
        <w:rPr>
          <w:szCs w:val="24"/>
        </w:rPr>
        <w:t>»</w:t>
      </w:r>
      <w:r w:rsidRPr="0071240D">
        <w:rPr>
          <w:color w:val="000000"/>
          <w:szCs w:val="24"/>
          <w:lang w:val="en"/>
        </w:rPr>
        <w:t xml:space="preserve">] </w:t>
      </w:r>
    </w:p>
    <w:p w14:paraId="4BBE5EAB" w14:textId="0D096AA2"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0528" behindDoc="1" locked="0" layoutInCell="1" allowOverlap="1" wp14:anchorId="4295126D" wp14:editId="515F1E9C">
            <wp:simplePos x="0" y="0"/>
            <wp:positionH relativeFrom="column">
              <wp:posOffset>6350</wp:posOffset>
            </wp:positionH>
            <wp:positionV relativeFrom="paragraph">
              <wp:posOffset>13970</wp:posOffset>
            </wp:positionV>
            <wp:extent cx="1362710" cy="546735"/>
            <wp:effectExtent l="0" t="0" r="0" b="5715"/>
            <wp:wrapTight wrapText="bothSides">
              <wp:wrapPolygon edited="0">
                <wp:start x="302" y="0"/>
                <wp:lineTo x="0" y="753"/>
                <wp:lineTo x="0" y="19568"/>
                <wp:lineTo x="302" y="21073"/>
                <wp:lineTo x="20231" y="21073"/>
                <wp:lineTo x="20533" y="21073"/>
                <wp:lineTo x="21137" y="15052"/>
                <wp:lineTo x="20835" y="1505"/>
                <wp:lineTo x="20231" y="0"/>
                <wp:lineTo x="302"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62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52" w:history="1">
        <w:r w:rsidRPr="0071240D">
          <w:rPr>
            <w:rStyle w:val="Hyperlink"/>
            <w:rFonts w:cs="Arial"/>
          </w:rPr>
          <w:t>https://surveys.nces.ed.gov/npsas/</w:t>
        </w:r>
      </w:hyperlink>
    </w:p>
    <w:p w14:paraId="52575781" w14:textId="63298ACA"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54FC66A8"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4AEA683" w14:textId="6142A68D" w:rsidR="00E66E86" w:rsidRPr="0071240D" w:rsidRDefault="00E66E86" w:rsidP="0058441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14:paraId="6B36F75C" w14:textId="77777777" w:rsidR="00E66E86" w:rsidRPr="0071240D" w:rsidRDefault="00E66E86" w:rsidP="0058441D">
      <w:pPr>
        <w:pStyle w:val="BodyText2"/>
        <w:rPr>
          <w:szCs w:val="24"/>
          <w:lang w:val="en"/>
        </w:rPr>
      </w:pPr>
      <w:r w:rsidRPr="0071240D">
        <w:rPr>
          <w:szCs w:val="24"/>
          <w:lang w:val="en"/>
        </w:rPr>
        <w:t>Thank you,</w:t>
      </w:r>
    </w:p>
    <w:p w14:paraId="46151196" w14:textId="15DFEBA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F0606EA" w14:textId="71FB2966" w:rsidR="00E66E86" w:rsidRPr="0071240D" w:rsidRDefault="00E66E86" w:rsidP="00E66E86">
      <w:pPr>
        <w:jc w:val="center"/>
        <w:rPr>
          <w:rFonts w:cs="Arial"/>
          <w:szCs w:val="24"/>
        </w:rPr>
      </w:pPr>
      <w:r w:rsidRPr="0071240D">
        <w:rPr>
          <w:rFonts w:cs="Arial"/>
          <w:szCs w:val="24"/>
        </w:rPr>
        <w:t>OMB Control Number: 1850-0666</w:t>
      </w:r>
    </w:p>
    <w:p w14:paraId="354422B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3" w:history="1">
        <w:r w:rsidRPr="0071240D">
          <w:rPr>
            <w:rStyle w:val="Hyperlink"/>
            <w:rFonts w:cs="Arial"/>
            <w:szCs w:val="24"/>
          </w:rPr>
          <w:t>https://surveys.nces.ed.gov/npsas/confidentiality.aspx</w:t>
        </w:r>
      </w:hyperlink>
    </w:p>
    <w:p w14:paraId="11F57D7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11D9DDD3" w14:textId="77777777" w:rsidR="00E66E86" w:rsidRPr="0071240D" w:rsidRDefault="00E66E86" w:rsidP="00E66E86">
      <w:pPr>
        <w:rPr>
          <w:rFonts w:cs="Arial"/>
          <w:szCs w:val="24"/>
        </w:rPr>
      </w:pPr>
      <w:r w:rsidRPr="0071240D">
        <w:rPr>
          <w:rFonts w:cs="Arial"/>
          <w:szCs w:val="24"/>
        </w:rPr>
        <w:t xml:space="preserve">Haga </w:t>
      </w:r>
      <w:hyperlink r:id="rId15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E1F9A9A" w14:textId="77777777" w:rsidR="00E66E86" w:rsidRPr="00E66E86" w:rsidRDefault="00E66E86" w:rsidP="00E66E86">
      <w:pPr>
        <w:rPr>
          <w:sz w:val="22"/>
          <w:szCs w:val="22"/>
        </w:rPr>
      </w:pPr>
      <w:r w:rsidRPr="00E66E86">
        <w:rPr>
          <w:sz w:val="22"/>
          <w:szCs w:val="22"/>
        </w:rPr>
        <w:br w:type="page"/>
      </w:r>
    </w:p>
    <w:p w14:paraId="4D7AF391" w14:textId="77777777" w:rsidR="00E66E86" w:rsidRPr="00E66E86" w:rsidRDefault="00E66E86" w:rsidP="008E709F">
      <w:pPr>
        <w:pStyle w:val="AppH3"/>
      </w:pPr>
      <w:r w:rsidRPr="00E66E86">
        <w:lastRenderedPageBreak/>
        <w:t>Reminder E-mail 1</w:t>
      </w:r>
      <w:bookmarkEnd w:id="80"/>
      <w:bookmarkEnd w:id="81"/>
      <w:r w:rsidRPr="00E66E86">
        <w:t>4</w:t>
      </w:r>
    </w:p>
    <w:bookmarkEnd w:id="82"/>
    <w:p w14:paraId="1227A7D2" w14:textId="77777777" w:rsidR="006A7210" w:rsidRPr="0071240D" w:rsidRDefault="00E66E86" w:rsidP="0058441D">
      <w:pPr>
        <w:pStyle w:val="BodyText2"/>
        <w:rPr>
          <w:szCs w:val="24"/>
        </w:rPr>
      </w:pPr>
      <w:r w:rsidRPr="0071240D">
        <w:rPr>
          <w:b/>
          <w:szCs w:val="24"/>
        </w:rPr>
        <w:t xml:space="preserve">SUBJECT: </w:t>
      </w:r>
      <w:r w:rsidRPr="0071240D">
        <w:rPr>
          <w:szCs w:val="24"/>
        </w:rPr>
        <w:t>Please Complete the U.S. Department of Education’s NPSAS Survey</w:t>
      </w:r>
    </w:p>
    <w:p w14:paraId="0C0CC1F4" w14:textId="3F3C94DD" w:rsidR="00E66E86" w:rsidRPr="0071240D" w:rsidRDefault="00E66E86" w:rsidP="0058441D">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students </w:t>
      </w:r>
      <w:r w:rsidRPr="0071240D">
        <w:rPr>
          <w:b/>
          <w:szCs w:val="24"/>
        </w:rPr>
        <w:t>«studying [major]//[fieldofstudy] »</w:t>
      </w:r>
      <w:r w:rsidRPr="0071240D">
        <w:rPr>
          <w:rFonts w:eastAsia="Calibri"/>
          <w:color w:val="000000"/>
          <w:szCs w:val="24"/>
        </w:rPr>
        <w:t>to learn how students and their families meet the cost of education beyond high school.</w:t>
      </w:r>
    </w:p>
    <w:p w14:paraId="60795606" w14:textId="77777777" w:rsidR="00E66E86" w:rsidRPr="0071240D" w:rsidRDefault="00E66E86" w:rsidP="0058441D">
      <w:pPr>
        <w:pStyle w:val="BodyText2"/>
        <w:rPr>
          <w:color w:val="000000"/>
          <w:szCs w:val="24"/>
          <w:lang w:val="en"/>
        </w:rPr>
      </w:pPr>
      <w:r w:rsidRPr="0071240D">
        <w:rPr>
          <w:color w:val="000000"/>
          <w:szCs w:val="24"/>
          <w:lang w:val="en"/>
        </w:rPr>
        <w:t xml:space="preserve">The NPSAS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 xml:space="preserve"> when you complete it</w:t>
      </w:r>
      <w:r w:rsidRPr="0071240D">
        <w:rPr>
          <w:b/>
          <w:szCs w:val="24"/>
        </w:rPr>
        <w:t>»]</w:t>
      </w:r>
      <w:r w:rsidRPr="0071240D">
        <w:rPr>
          <w:color w:val="000000"/>
          <w:szCs w:val="24"/>
          <w:lang w:val="en"/>
        </w:rPr>
        <w:t>.</w:t>
      </w:r>
    </w:p>
    <w:p w14:paraId="2C40C9A1"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0B159133" wp14:editId="55701317">
            <wp:extent cx="1647825" cy="661535"/>
            <wp:effectExtent l="0" t="0" r="0" b="571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1807332E" w14:textId="165DEC5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in: </w:t>
      </w:r>
      <w:hyperlink r:id="rId155" w:history="1">
        <w:r w:rsidRPr="0071240D">
          <w:rPr>
            <w:rStyle w:val="Hyperlink"/>
            <w:szCs w:val="24"/>
          </w:rPr>
          <w:t>https://surveys.nces.ed.gov/npsas/</w:t>
        </w:r>
      </w:hyperlink>
    </w:p>
    <w:p w14:paraId="67432794" w14:textId="77777777" w:rsidR="00E66E86"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7F31C7D2" w14:textId="77777777" w:rsidR="006A7210"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0CD6E40" w14:textId="4C840146" w:rsidR="00E66E86" w:rsidRPr="0071240D" w:rsidRDefault="00E66E86" w:rsidP="0058441D">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14:paraId="540B4E36" w14:textId="77777777" w:rsidR="00E66E86" w:rsidRPr="0071240D" w:rsidRDefault="00E66E86" w:rsidP="0058441D">
      <w:pPr>
        <w:pStyle w:val="BodyText2"/>
        <w:rPr>
          <w:szCs w:val="24"/>
          <w:lang w:val="en"/>
        </w:rPr>
      </w:pPr>
      <w:r w:rsidRPr="0071240D">
        <w:rPr>
          <w:szCs w:val="24"/>
          <w:lang w:val="en"/>
        </w:rPr>
        <w:t>Thanks in advance for your participation.</w:t>
      </w:r>
    </w:p>
    <w:p w14:paraId="315086CD" w14:textId="2A954BE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27ED33BC" w14:textId="33CBCAFC" w:rsidR="00E66E86" w:rsidRPr="0071240D" w:rsidRDefault="00E66E86" w:rsidP="00E66E86">
      <w:pPr>
        <w:jc w:val="center"/>
        <w:rPr>
          <w:rFonts w:cs="Arial"/>
          <w:szCs w:val="24"/>
        </w:rPr>
      </w:pPr>
      <w:r w:rsidRPr="0071240D">
        <w:rPr>
          <w:rFonts w:cs="Arial"/>
          <w:szCs w:val="24"/>
        </w:rPr>
        <w:t>OMB Control Number: 1850-0666</w:t>
      </w:r>
    </w:p>
    <w:p w14:paraId="51E66AF8"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6" w:history="1">
        <w:r w:rsidRPr="0071240D">
          <w:rPr>
            <w:rStyle w:val="Hyperlink"/>
            <w:rFonts w:cs="Arial"/>
            <w:szCs w:val="24"/>
          </w:rPr>
          <w:t>https://surveys.nces.ed.gov/npsas/confidentiality.aspx</w:t>
        </w:r>
      </w:hyperlink>
    </w:p>
    <w:p w14:paraId="0FA2845D"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8BC9636" w14:textId="77777777" w:rsidR="00E66E86" w:rsidRPr="0071240D" w:rsidRDefault="00E66E86" w:rsidP="00E66E86">
      <w:pPr>
        <w:rPr>
          <w:rFonts w:cs="Arial"/>
          <w:szCs w:val="24"/>
        </w:rPr>
      </w:pPr>
      <w:r w:rsidRPr="0071240D">
        <w:rPr>
          <w:rFonts w:cs="Arial"/>
          <w:szCs w:val="24"/>
        </w:rPr>
        <w:t xml:space="preserve">Haga </w:t>
      </w:r>
      <w:hyperlink r:id="rId15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5DB78D3" w14:textId="77777777" w:rsidR="00E66E86" w:rsidRPr="00E66E86" w:rsidRDefault="00E66E86" w:rsidP="00E66E86">
      <w:pPr>
        <w:rPr>
          <w:sz w:val="22"/>
          <w:szCs w:val="22"/>
        </w:rPr>
      </w:pPr>
      <w:r w:rsidRPr="00E66E86">
        <w:rPr>
          <w:sz w:val="22"/>
          <w:szCs w:val="22"/>
        </w:rPr>
        <w:br w:type="page"/>
      </w:r>
    </w:p>
    <w:p w14:paraId="4AD23B3A" w14:textId="77777777" w:rsidR="006A7210" w:rsidRPr="0071240D" w:rsidRDefault="00E66E86" w:rsidP="008E709F">
      <w:pPr>
        <w:pStyle w:val="AppH3"/>
      </w:pPr>
      <w:bookmarkStart w:id="84" w:name="_Toc471479294"/>
      <w:bookmarkStart w:id="85" w:name="_Toc505088946"/>
      <w:bookmarkStart w:id="86" w:name="_Toc507072398"/>
      <w:r w:rsidRPr="0071240D">
        <w:lastRenderedPageBreak/>
        <w:t>Reminder E-mail 1</w:t>
      </w:r>
      <w:bookmarkEnd w:id="84"/>
      <w:bookmarkEnd w:id="85"/>
      <w:bookmarkEnd w:id="86"/>
      <w:r w:rsidRPr="0071240D">
        <w:t>5</w:t>
      </w:r>
    </w:p>
    <w:p w14:paraId="20C772AB" w14:textId="77777777" w:rsidR="006A7210" w:rsidRPr="0071240D" w:rsidRDefault="00E66E86" w:rsidP="0058441D">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14:paraId="35324514" w14:textId="77777777"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344B5EE9" w14:textId="1E86D1FB" w:rsidR="00E66E86" w:rsidRPr="0071240D" w:rsidRDefault="00E66E86" w:rsidP="0058441D">
      <w:pPr>
        <w:pStyle w:val="BodyText2"/>
        <w:rPr>
          <w:color w:val="000000"/>
          <w:szCs w:val="24"/>
          <w:lang w:val="en"/>
        </w:rPr>
      </w:pPr>
      <w:r w:rsidRPr="0071240D">
        <w:rPr>
          <w:szCs w:val="24"/>
        </w:rPr>
        <w:t xml:space="preserve">Data collection for the U.S. Department of Education’s NPSAS survey continues and we are interested in hearing from </w:t>
      </w:r>
      <w:r w:rsidRPr="0071240D">
        <w:rPr>
          <w:b/>
          <w:szCs w:val="24"/>
        </w:rPr>
        <w:t>«</w:t>
      </w:r>
      <w:r w:rsidRPr="0071240D">
        <w:rPr>
          <w:szCs w:val="24"/>
        </w:rPr>
        <w:t>students studying</w:t>
      </w:r>
      <w:r w:rsidRPr="0071240D">
        <w:rPr>
          <w:b/>
          <w:szCs w:val="24"/>
        </w:rPr>
        <w:t xml:space="preserve"> [major]//[fieldofstudy]</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Pr="0071240D">
        <w:rPr>
          <w:color w:val="000000"/>
          <w:szCs w:val="24"/>
          <w:lang w:val="en"/>
        </w:rPr>
        <w:t xml:space="preserve">NPSAS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inc_amoun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p>
    <w:p w14:paraId="4A84F007" w14:textId="49263424" w:rsidR="00E66E86" w:rsidRPr="0071240D" w:rsidRDefault="00E66E86" w:rsidP="001C00AC">
      <w:pPr>
        <w:pStyle w:val="NormalWeb"/>
        <w:spacing w:after="0" w:afterAutospacing="0"/>
        <w:jc w:val="center"/>
        <w:rPr>
          <w:rFonts w:cs="Arial"/>
          <w:color w:val="000000"/>
          <w:lang w:val="en"/>
        </w:rPr>
      </w:pPr>
      <w:r w:rsidRPr="0071240D">
        <w:rPr>
          <w:rFonts w:cs="Arial"/>
          <w:noProof/>
        </w:rPr>
        <w:drawing>
          <wp:inline distT="0" distB="0" distL="0" distR="0" wp14:anchorId="479930B9" wp14:editId="1205F954">
            <wp:extent cx="1647825" cy="661035"/>
            <wp:effectExtent l="0" t="0" r="0" b="571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8F91F25" w14:textId="77777777" w:rsidR="00E66E86" w:rsidRPr="0071240D" w:rsidRDefault="00E66E86" w:rsidP="001C00AC">
      <w:pPr>
        <w:pStyle w:val="BodyText"/>
        <w:spacing w:before="120"/>
        <w:rPr>
          <w:color w:val="000000"/>
          <w:szCs w:val="24"/>
          <w:lang w:val="en"/>
        </w:rPr>
      </w:pPr>
      <w:r w:rsidRPr="0071240D">
        <w:rPr>
          <w:color w:val="000000"/>
          <w:szCs w:val="24"/>
          <w:lang w:val="en"/>
        </w:rPr>
        <w:t xml:space="preserve">Or, you can visit the NPSAS website and log in: </w:t>
      </w:r>
      <w:hyperlink r:id="rId158" w:history="1">
        <w:r w:rsidRPr="0071240D">
          <w:rPr>
            <w:rStyle w:val="Hyperlink"/>
            <w:rFonts w:cs="Arial"/>
            <w:szCs w:val="24"/>
          </w:rPr>
          <w:t>https://surveys.nces.ed.gov/npsas/</w:t>
        </w:r>
      </w:hyperlink>
    </w:p>
    <w:p w14:paraId="0DB3BE97" w14:textId="77777777" w:rsidR="0058441D" w:rsidRPr="0071240D" w:rsidRDefault="00E66E86" w:rsidP="001C00AC">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251EAEBE"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6FAEE34" w14:textId="77777777" w:rsidR="006A7210" w:rsidRPr="0071240D" w:rsidRDefault="00E66E86" w:rsidP="0058441D">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14:paraId="47BBA9E3" w14:textId="25227BFA" w:rsidR="00E66E86" w:rsidRPr="0071240D" w:rsidRDefault="00E66E86" w:rsidP="0058441D">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14:paraId="05714974" w14:textId="77777777" w:rsidR="00E66E86" w:rsidRPr="0071240D" w:rsidRDefault="00E66E86" w:rsidP="0058441D">
      <w:pPr>
        <w:pStyle w:val="BodyText2"/>
        <w:rPr>
          <w:szCs w:val="24"/>
          <w:lang w:val="en"/>
        </w:rPr>
      </w:pPr>
      <w:r w:rsidRPr="0071240D">
        <w:rPr>
          <w:szCs w:val="24"/>
          <w:lang w:val="en"/>
        </w:rPr>
        <w:t>Thank you,</w:t>
      </w:r>
    </w:p>
    <w:p w14:paraId="7950421B" w14:textId="3C8ED7F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DB42CC1" w14:textId="53910633" w:rsidR="00E66E86" w:rsidRPr="0071240D" w:rsidRDefault="00E66E86" w:rsidP="00E66E86">
      <w:pPr>
        <w:jc w:val="center"/>
        <w:rPr>
          <w:rFonts w:cs="Arial"/>
          <w:szCs w:val="24"/>
        </w:rPr>
      </w:pPr>
      <w:r w:rsidRPr="0071240D">
        <w:rPr>
          <w:rFonts w:cs="Arial"/>
          <w:szCs w:val="24"/>
        </w:rPr>
        <w:t>OMB Control Number: 1850-0666</w:t>
      </w:r>
    </w:p>
    <w:p w14:paraId="24259FA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9" w:history="1">
        <w:r w:rsidRPr="0071240D">
          <w:rPr>
            <w:rStyle w:val="Hyperlink"/>
            <w:rFonts w:cs="Arial"/>
            <w:szCs w:val="24"/>
          </w:rPr>
          <w:t>https://surveys.nces.ed.gov/npsas/confidentiality.aspx</w:t>
        </w:r>
      </w:hyperlink>
    </w:p>
    <w:p w14:paraId="5269FA8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6BD8787" w14:textId="77777777" w:rsidR="00E66E86" w:rsidRPr="0071240D" w:rsidRDefault="00E66E86" w:rsidP="00E66E86">
      <w:pPr>
        <w:rPr>
          <w:rFonts w:cs="Arial"/>
          <w:szCs w:val="24"/>
        </w:rPr>
      </w:pPr>
      <w:r w:rsidRPr="0071240D">
        <w:rPr>
          <w:rFonts w:cs="Arial"/>
          <w:szCs w:val="24"/>
        </w:rPr>
        <w:t xml:space="preserve">Haga </w:t>
      </w:r>
      <w:hyperlink r:id="rId16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005287F" w14:textId="77777777" w:rsidR="00E66E86" w:rsidRPr="00E66E86" w:rsidRDefault="00E66E86" w:rsidP="00E66E86">
      <w:pPr>
        <w:rPr>
          <w:sz w:val="22"/>
          <w:szCs w:val="22"/>
        </w:rPr>
      </w:pPr>
      <w:r w:rsidRPr="00E66E86">
        <w:rPr>
          <w:sz w:val="22"/>
          <w:szCs w:val="22"/>
        </w:rPr>
        <w:br w:type="page"/>
      </w:r>
    </w:p>
    <w:p w14:paraId="195801C6" w14:textId="77777777" w:rsidR="006A7210" w:rsidRDefault="00E66E86" w:rsidP="008E709F">
      <w:pPr>
        <w:pStyle w:val="AppH3"/>
      </w:pPr>
      <w:bookmarkStart w:id="87" w:name="_Toc505088947"/>
      <w:bookmarkStart w:id="88" w:name="_Toc507072399"/>
      <w:r w:rsidRPr="00E66E86">
        <w:lastRenderedPageBreak/>
        <w:t>Reminder E-mail 1</w:t>
      </w:r>
      <w:bookmarkEnd w:id="87"/>
      <w:bookmarkEnd w:id="88"/>
      <w:r w:rsidRPr="00E66E86">
        <w:t>6</w:t>
      </w:r>
    </w:p>
    <w:p w14:paraId="24D03BB0" w14:textId="77777777" w:rsidR="006A7210" w:rsidRPr="0071240D" w:rsidRDefault="00E66E86" w:rsidP="0058441D">
      <w:pPr>
        <w:pStyle w:val="BodyText2"/>
        <w:rPr>
          <w:szCs w:val="24"/>
        </w:rPr>
      </w:pPr>
      <w:r w:rsidRPr="0071240D">
        <w:rPr>
          <w:b/>
          <w:szCs w:val="24"/>
        </w:rPr>
        <w:t>SUBJECT LINE:</w:t>
      </w:r>
      <w:r w:rsidRPr="0071240D">
        <w:rPr>
          <w:szCs w:val="24"/>
        </w:rPr>
        <w:t xml:space="preserve">  NPSAS: What You Need to Know</w:t>
      </w:r>
    </w:p>
    <w:p w14:paraId="7C70D62E" w14:textId="205981AB" w:rsidR="006A7210" w:rsidRPr="0071240D" w:rsidRDefault="00E66E86" w:rsidP="0058441D">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14:paraId="12F45008" w14:textId="77777777" w:rsidR="006A7210" w:rsidRPr="0071240D" w:rsidRDefault="00E66E86" w:rsidP="0058441D">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NPSAS survey</w:t>
      </w:r>
      <w:r w:rsidRPr="0071240D">
        <w:rPr>
          <w:color w:val="000000"/>
          <w:szCs w:val="24"/>
        </w:rPr>
        <w:t>:</w:t>
      </w:r>
    </w:p>
    <w:p w14:paraId="5FEB163D" w14:textId="0FD5AA56"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Pr="0071240D">
        <w:rPr>
          <w:rFonts w:cs="Arial"/>
          <w:b/>
          <w:noProof/>
        </w:rPr>
        <w:t>inc_amoun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Pr="0071240D">
        <w:rPr>
          <w:rFonts w:cs="Arial"/>
          <w:b/>
        </w:rPr>
        <w:t>$«prepaid1»//«prepaid2» we sent in advance</w:t>
      </w:r>
      <w:r w:rsidRPr="0071240D">
        <w:rPr>
          <w:rFonts w:cs="Arial"/>
        </w:rPr>
        <w:t>« via PayPal»//« via mai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Pr="0071240D">
        <w:rPr>
          <w:rFonts w:cs="Arial"/>
          <w:b/>
          <w:noProof/>
        </w:rPr>
        <w:t xml:space="preserve">«the </w:t>
      </w:r>
      <w:r w:rsidRPr="0071240D">
        <w:rPr>
          <w:rFonts w:cs="Arial"/>
          <w:noProof/>
        </w:rPr>
        <w:t>»</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Pr="0071240D">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14:paraId="58C10058" w14:textId="77777777"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61" w:history="1">
        <w:r w:rsidRPr="0071240D">
          <w:rPr>
            <w:rStyle w:val="Hyperlink"/>
            <w:rFonts w:cs="Arial"/>
          </w:rPr>
          <w:t>https://surveys.nces.ed.gov/npsas/</w:t>
        </w:r>
      </w:hyperlink>
    </w:p>
    <w:p w14:paraId="7F37162B" w14:textId="77777777" w:rsidR="00E66E86" w:rsidRPr="0071240D" w:rsidRDefault="00E66E86" w:rsidP="00BB2729">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14:paraId="7F5A6687" w14:textId="77777777" w:rsidR="00E66E86" w:rsidRPr="0071240D" w:rsidRDefault="00E66E86" w:rsidP="00BB2729">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14:paraId="6E8E1206" w14:textId="5C37C868" w:rsidR="006A7210" w:rsidRPr="0071240D" w:rsidRDefault="00E66E86" w:rsidP="00BB272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14:paraId="1BA12E1E" w14:textId="77777777" w:rsidR="006A7210" w:rsidRPr="0071240D" w:rsidRDefault="00E66E86" w:rsidP="001C00AC">
      <w:pPr>
        <w:rPr>
          <w:color w:val="000000"/>
          <w:szCs w:val="24"/>
        </w:rPr>
      </w:pPr>
      <w:r w:rsidRPr="0071240D">
        <w:rPr>
          <w:noProof/>
          <w:szCs w:val="24"/>
        </w:rPr>
        <w:drawing>
          <wp:inline distT="0" distB="0" distL="0" distR="0" wp14:anchorId="1D2402BE" wp14:editId="0989F4E4">
            <wp:extent cx="1647825" cy="66153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7FF6204B" w14:textId="77777777" w:rsidR="006A7210" w:rsidRPr="0071240D" w:rsidRDefault="00E66E86" w:rsidP="0058441D">
      <w:pPr>
        <w:pStyle w:val="BodyText2"/>
        <w:rPr>
          <w:szCs w:val="24"/>
        </w:rPr>
      </w:pPr>
      <w:r w:rsidRPr="0071240D">
        <w:rPr>
          <w:szCs w:val="24"/>
        </w:rPr>
        <w:t xml:space="preserve">If you have questions or problems completing your survey, simply contact the NPSAS Help Desk at 877-677-2766 or by e-mail at </w:t>
      </w:r>
      <w:hyperlink r:id="rId162" w:history="1">
        <w:r w:rsidRPr="0071240D">
          <w:rPr>
            <w:rStyle w:val="Hyperlink"/>
            <w:szCs w:val="24"/>
          </w:rPr>
          <w:t>npsas@ed.gov</w:t>
        </w:r>
      </w:hyperlink>
      <w:r w:rsidRPr="0071240D">
        <w:rPr>
          <w:szCs w:val="24"/>
        </w:rPr>
        <w:t>.</w:t>
      </w:r>
    </w:p>
    <w:p w14:paraId="1A71AF99" w14:textId="77777777" w:rsidR="006A7210" w:rsidRPr="0071240D" w:rsidRDefault="00E66E86" w:rsidP="0058441D">
      <w:pPr>
        <w:pStyle w:val="BodyText2"/>
        <w:rPr>
          <w:szCs w:val="24"/>
        </w:rPr>
      </w:pPr>
      <w:r w:rsidRPr="0071240D">
        <w:rPr>
          <w:szCs w:val="24"/>
        </w:rPr>
        <w:t>Thank you for helping make NPSAS a success.</w:t>
      </w:r>
    </w:p>
    <w:p w14:paraId="17050BA2" w14:textId="4F008EF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94F37FD" w14:textId="166A3F60" w:rsidR="00E66E86" w:rsidRPr="0071240D" w:rsidRDefault="00E66E86" w:rsidP="00E66E86">
      <w:pPr>
        <w:jc w:val="center"/>
        <w:rPr>
          <w:rFonts w:cs="Arial"/>
          <w:szCs w:val="24"/>
        </w:rPr>
      </w:pPr>
      <w:r w:rsidRPr="0071240D">
        <w:rPr>
          <w:rFonts w:cs="Arial"/>
          <w:szCs w:val="24"/>
        </w:rPr>
        <w:t>OMB Control Number: 1850-0666</w:t>
      </w:r>
    </w:p>
    <w:p w14:paraId="0F23B29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3" w:history="1">
        <w:r w:rsidRPr="0071240D">
          <w:rPr>
            <w:rStyle w:val="Hyperlink"/>
            <w:rFonts w:cs="Arial"/>
            <w:szCs w:val="24"/>
          </w:rPr>
          <w:t>https://surveys.nces.ed.gov/npsas/confidentiality.aspx</w:t>
        </w:r>
      </w:hyperlink>
    </w:p>
    <w:p w14:paraId="6787F25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D4C4683" w14:textId="77777777" w:rsidR="006A7210" w:rsidRPr="0071240D" w:rsidRDefault="00E66E86" w:rsidP="00E66E86">
      <w:pPr>
        <w:rPr>
          <w:rFonts w:cs="Arial"/>
          <w:szCs w:val="24"/>
        </w:rPr>
      </w:pPr>
      <w:r w:rsidRPr="0071240D">
        <w:rPr>
          <w:rFonts w:cs="Arial"/>
          <w:szCs w:val="24"/>
        </w:rPr>
        <w:t xml:space="preserve">Haga </w:t>
      </w:r>
      <w:hyperlink r:id="rId16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479FFAB" w14:textId="055FF525" w:rsidR="00E66E86" w:rsidRPr="00E66E86" w:rsidRDefault="00E66E86" w:rsidP="00E66E86">
      <w:pPr>
        <w:rPr>
          <w:sz w:val="22"/>
          <w:szCs w:val="22"/>
        </w:rPr>
      </w:pPr>
      <w:r w:rsidRPr="00E66E86">
        <w:rPr>
          <w:sz w:val="22"/>
          <w:szCs w:val="22"/>
        </w:rPr>
        <w:br w:type="page"/>
      </w:r>
    </w:p>
    <w:p w14:paraId="375235E9" w14:textId="77777777" w:rsidR="00E66E86" w:rsidRPr="00E66E86" w:rsidRDefault="00E66E86" w:rsidP="008E709F">
      <w:pPr>
        <w:pStyle w:val="AppH3"/>
      </w:pPr>
      <w:bookmarkStart w:id="89" w:name="_Toc505088949"/>
      <w:bookmarkStart w:id="90" w:name="_Toc507072401"/>
      <w:bookmarkStart w:id="91" w:name="_Hlk504840343"/>
      <w:r w:rsidRPr="00E66E86">
        <w:lastRenderedPageBreak/>
        <w:t>Reminder E-mail 17</w:t>
      </w:r>
    </w:p>
    <w:p w14:paraId="67EB0FF9" w14:textId="77777777" w:rsidR="00E66E86" w:rsidRPr="0071240D" w:rsidRDefault="00E66E86" w:rsidP="0058441D">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t>«NPSASschool»»//«Your Institution»: Let Your Voice be Heard</w:t>
      </w:r>
    </w:p>
    <w:p w14:paraId="3FD0A59D" w14:textId="19F6C886" w:rsidR="00E66E86" w:rsidRPr="0071240D" w:rsidRDefault="00E66E86" w:rsidP="0058441D">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14:paraId="426E4FED" w14:textId="77777777" w:rsidR="00E66E86" w:rsidRPr="0071240D" w:rsidRDefault="00E66E86" w:rsidP="0058441D">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PSAS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Pr="0071240D">
        <w:rPr>
          <w:b/>
          <w:noProof/>
          <w:szCs w:val="24"/>
        </w:rPr>
        <w:t>«the »</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14:paraId="1CFD1369" w14:textId="77777777" w:rsidR="00E66E86" w:rsidRPr="0071240D" w:rsidRDefault="00E66E86" w:rsidP="0058441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noProof/>
          <w:szCs w:val="24"/>
        </w:rPr>
        <w:t>«</w:t>
      </w:r>
      <w:r w:rsidRPr="0071240D">
        <w:rPr>
          <w:szCs w:val="24"/>
        </w:rPr>
        <w:t xml:space="preserve"> via PayPal»//« via mail»»</w:t>
      </w:r>
      <w:r w:rsidRPr="0071240D">
        <w:rPr>
          <w:szCs w:val="24"/>
          <w:lang w:val="en"/>
        </w:rPr>
        <w:t>.</w:t>
      </w:r>
      <w:r w:rsidRPr="0071240D">
        <w:rPr>
          <w:szCs w:val="24"/>
        </w:rPr>
        <w:t>»</w:t>
      </w:r>
      <w:r w:rsidRPr="0071240D">
        <w:rPr>
          <w:szCs w:val="24"/>
          <w:lang w:val="en"/>
        </w:rPr>
        <w:t xml:space="preserve">] </w:t>
      </w:r>
    </w:p>
    <w:p w14:paraId="016CA1C5" w14:textId="3D4C8A1D"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2576" behindDoc="1" locked="0" layoutInCell="1" allowOverlap="1" wp14:anchorId="0C847558" wp14:editId="2CCF33C3">
            <wp:simplePos x="0" y="0"/>
            <wp:positionH relativeFrom="column">
              <wp:posOffset>-71120</wp:posOffset>
            </wp:positionH>
            <wp:positionV relativeFrom="paragraph">
              <wp:posOffset>11430</wp:posOffset>
            </wp:positionV>
            <wp:extent cx="1388745" cy="556895"/>
            <wp:effectExtent l="0" t="0" r="0" b="0"/>
            <wp:wrapTight wrapText="bothSides">
              <wp:wrapPolygon edited="0">
                <wp:start x="296" y="0"/>
                <wp:lineTo x="0" y="2217"/>
                <wp:lineTo x="0" y="19211"/>
                <wp:lineTo x="296" y="20689"/>
                <wp:lineTo x="20148" y="20689"/>
                <wp:lineTo x="20444" y="20689"/>
                <wp:lineTo x="21037" y="14778"/>
                <wp:lineTo x="20741" y="1478"/>
                <wp:lineTo x="20148" y="0"/>
                <wp:lineTo x="296"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88745" cy="556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65" w:history="1">
        <w:r w:rsidRPr="0071240D">
          <w:rPr>
            <w:rStyle w:val="Hyperlink"/>
            <w:rFonts w:cs="Arial"/>
          </w:rPr>
          <w:t>https://surveys.nces.ed.gov/npsas/</w:t>
        </w:r>
      </w:hyperlink>
    </w:p>
    <w:p w14:paraId="0D7B75E4" w14:textId="0239E0AB"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B762A06"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A41836A" w14:textId="00B80EE5" w:rsidR="006A7210" w:rsidRPr="0071240D" w:rsidRDefault="00E66E86" w:rsidP="0058441D">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hyperlink r:id="rId166" w:history="1">
        <w:r w:rsidRPr="0071240D">
          <w:rPr>
            <w:rStyle w:val="Hyperlink"/>
            <w:szCs w:val="24"/>
          </w:rPr>
          <w:t>npsas@ed.gov</w:t>
        </w:r>
      </w:hyperlink>
      <w:r w:rsidRPr="0071240D">
        <w:rPr>
          <w:szCs w:val="24"/>
        </w:rPr>
        <w:t>. Your participation in NPSAS is very important and we hope you choose to complete the survey.</w:t>
      </w:r>
    </w:p>
    <w:p w14:paraId="7FD0180E" w14:textId="77777777" w:rsidR="006A7210" w:rsidRPr="0071240D" w:rsidRDefault="00E66E86" w:rsidP="0058441D">
      <w:pPr>
        <w:pStyle w:val="BodyText2"/>
        <w:rPr>
          <w:szCs w:val="24"/>
        </w:rPr>
      </w:pPr>
      <w:r w:rsidRPr="0071240D">
        <w:rPr>
          <w:szCs w:val="24"/>
        </w:rPr>
        <w:t>Thank you,</w:t>
      </w:r>
    </w:p>
    <w:p w14:paraId="379C0937" w14:textId="6378E72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4BBDF56" w14:textId="638E9C1D" w:rsidR="00E66E86" w:rsidRPr="0071240D" w:rsidRDefault="00E66E86" w:rsidP="00E66E86">
      <w:pPr>
        <w:jc w:val="center"/>
        <w:rPr>
          <w:rFonts w:cs="Arial"/>
          <w:szCs w:val="24"/>
        </w:rPr>
      </w:pPr>
      <w:r w:rsidRPr="0071240D">
        <w:rPr>
          <w:rFonts w:cs="Arial"/>
          <w:szCs w:val="24"/>
        </w:rPr>
        <w:t>OMB Control Number: 1850-0666</w:t>
      </w:r>
    </w:p>
    <w:p w14:paraId="0673A41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7" w:history="1">
        <w:r w:rsidRPr="0071240D">
          <w:rPr>
            <w:rStyle w:val="Hyperlink"/>
            <w:rFonts w:cs="Arial"/>
            <w:szCs w:val="24"/>
          </w:rPr>
          <w:t>https://surveys.nces.ed.gov/npsas/confidentiality.aspx</w:t>
        </w:r>
      </w:hyperlink>
    </w:p>
    <w:p w14:paraId="1D69A7A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574D7975" w14:textId="77777777" w:rsidR="006A7210" w:rsidRPr="0071240D" w:rsidRDefault="00E66E86" w:rsidP="00E66E86">
      <w:pPr>
        <w:rPr>
          <w:rFonts w:cs="Arial"/>
          <w:szCs w:val="24"/>
        </w:rPr>
      </w:pPr>
      <w:r w:rsidRPr="0071240D">
        <w:rPr>
          <w:rFonts w:cs="Arial"/>
          <w:szCs w:val="24"/>
        </w:rPr>
        <w:t xml:space="preserve">Haga </w:t>
      </w:r>
      <w:hyperlink r:id="rId16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26BD3E" w14:textId="77777777" w:rsidR="001C00AC" w:rsidRDefault="001C00AC">
      <w:pPr>
        <w:rPr>
          <w:rFonts w:ascii="Arial" w:hAnsi="Arial" w:cs="Arial"/>
          <w:b/>
          <w:bCs/>
          <w:szCs w:val="24"/>
        </w:rPr>
      </w:pPr>
      <w:bookmarkStart w:id="92" w:name="_Toc505088948"/>
      <w:bookmarkStart w:id="93" w:name="_Toc507072400"/>
      <w:r>
        <w:br w:type="page"/>
      </w:r>
    </w:p>
    <w:p w14:paraId="1B14C8A4" w14:textId="240197BC" w:rsidR="00E66E86" w:rsidRPr="00E66E86" w:rsidRDefault="00E66E86" w:rsidP="008E709F">
      <w:pPr>
        <w:pStyle w:val="AppH3"/>
      </w:pPr>
      <w:r w:rsidRPr="00E66E86">
        <w:lastRenderedPageBreak/>
        <w:t>Reminder E-mail 1</w:t>
      </w:r>
      <w:bookmarkEnd w:id="92"/>
      <w:bookmarkEnd w:id="93"/>
      <w:r w:rsidRPr="00E66E86">
        <w:t>8</w:t>
      </w:r>
    </w:p>
    <w:p w14:paraId="0761F773" w14:textId="77777777" w:rsidR="00E66E86" w:rsidRPr="0071240D" w:rsidRDefault="00E66E86" w:rsidP="0058441D">
      <w:pPr>
        <w:pStyle w:val="BodyText2"/>
        <w:rPr>
          <w:szCs w:val="24"/>
        </w:rPr>
      </w:pPr>
      <w:r w:rsidRPr="0071240D">
        <w:rPr>
          <w:b/>
          <w:szCs w:val="24"/>
        </w:rPr>
        <w:t>SUBJECT:</w:t>
      </w:r>
      <w:r w:rsidRPr="0071240D">
        <w:rPr>
          <w:szCs w:val="24"/>
        </w:rPr>
        <w:t xml:space="preserve"> A Message from the U.S. Department of Education</w:t>
      </w:r>
    </w:p>
    <w:p w14:paraId="545EAF46" w14:textId="77777777" w:rsidR="00E66E86" w:rsidRPr="0071240D" w:rsidRDefault="00E66E86" w:rsidP="0058441D">
      <w:pPr>
        <w:pStyle w:val="BodyText2"/>
        <w:rPr>
          <w:szCs w:val="24"/>
        </w:rPr>
      </w:pPr>
      <w:r w:rsidRPr="0071240D">
        <w:rPr>
          <w:szCs w:val="24"/>
        </w:rPr>
        <w:t>Dear «fname»,</w:t>
      </w:r>
    </w:p>
    <w:p w14:paraId="4F76E89F" w14:textId="77777777" w:rsidR="00E66E86" w:rsidRPr="0071240D" w:rsidRDefault="00E66E86" w:rsidP="0058441D">
      <w:pPr>
        <w:pStyle w:val="BodyText2"/>
        <w:rPr>
          <w:szCs w:val="24"/>
        </w:rPr>
      </w:pPr>
      <w:r w:rsidRPr="0071240D">
        <w:rPr>
          <w:szCs w:val="24"/>
        </w:rPr>
        <w:t>As the Project Officer for the 2019-20 National Postsecondary Student Aid Study (NPSAS:20), from th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14:paraId="169028EE" w14:textId="77777777" w:rsidR="006A7210" w:rsidRPr="0071240D" w:rsidRDefault="00E66E86" w:rsidP="0058441D">
      <w:pPr>
        <w:pStyle w:val="BodyText2"/>
        <w:rPr>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p>
    <w:p w14:paraId="26F751F9"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36AEE308" wp14:editId="6E48840B">
            <wp:extent cx="1647825" cy="661535"/>
            <wp:effectExtent l="0" t="0" r="0" b="571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999C2F1" w14:textId="3C5B5C64" w:rsidR="00E66E86" w:rsidRPr="0071240D" w:rsidRDefault="00E66E86" w:rsidP="00E66E86">
      <w:pPr>
        <w:rPr>
          <w:rFonts w:cs="Arial"/>
          <w:szCs w:val="24"/>
        </w:rPr>
      </w:pPr>
      <w:r w:rsidRPr="0071240D">
        <w:rPr>
          <w:rFonts w:cs="Arial"/>
          <w:color w:val="000000"/>
          <w:szCs w:val="24"/>
        </w:rPr>
        <w:t xml:space="preserve">Or go to </w:t>
      </w:r>
      <w:hyperlink r:id="rId169"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2AD87596"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D23D3C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27F9244" w14:textId="77777777" w:rsidR="00E66E86" w:rsidRPr="0071240D" w:rsidRDefault="00E66E86" w:rsidP="0058441D">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70" w:history="1">
        <w:r w:rsidRPr="0071240D">
          <w:rPr>
            <w:rStyle w:val="Hyperlink"/>
            <w:szCs w:val="24"/>
          </w:rPr>
          <w:t>https://surveys.nces.ed.gov/npsas/</w:t>
        </w:r>
      </w:hyperlink>
      <w:r w:rsidRPr="0071240D">
        <w:rPr>
          <w:color w:val="000000"/>
          <w:szCs w:val="24"/>
        </w:rPr>
        <w:t>.</w:t>
      </w:r>
    </w:p>
    <w:p w14:paraId="094A55A9" w14:textId="77777777" w:rsidR="006A7210" w:rsidRPr="0071240D" w:rsidRDefault="00E66E86" w:rsidP="0058441D">
      <w:pPr>
        <w:pStyle w:val="BodyText2"/>
        <w:rPr>
          <w:szCs w:val="24"/>
        </w:rPr>
      </w:pPr>
      <w:r w:rsidRPr="0071240D">
        <w:rPr>
          <w:szCs w:val="24"/>
        </w:rPr>
        <w:t>Thanks,</w:t>
      </w:r>
    </w:p>
    <w:p w14:paraId="781A41C4" w14:textId="3048AC12"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BECB8FE" w14:textId="436A2D3C" w:rsidR="00E66E86" w:rsidRPr="0071240D" w:rsidRDefault="00E66E86" w:rsidP="00E66E86">
      <w:pPr>
        <w:jc w:val="center"/>
        <w:rPr>
          <w:rFonts w:cs="Arial"/>
          <w:szCs w:val="24"/>
        </w:rPr>
      </w:pPr>
      <w:r w:rsidRPr="0071240D">
        <w:rPr>
          <w:rFonts w:cs="Arial"/>
          <w:szCs w:val="24"/>
        </w:rPr>
        <w:t>OMB Control Number: 1850-0666</w:t>
      </w:r>
    </w:p>
    <w:p w14:paraId="2381CD2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1" w:history="1">
        <w:r w:rsidRPr="0071240D">
          <w:rPr>
            <w:rStyle w:val="Hyperlink"/>
            <w:rFonts w:cs="Arial"/>
            <w:szCs w:val="24"/>
          </w:rPr>
          <w:t>https://surveys.nces.ed.gov/npsas/confidentiality.aspx</w:t>
        </w:r>
      </w:hyperlink>
    </w:p>
    <w:p w14:paraId="45A7313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48854333" w14:textId="77777777" w:rsidR="006A7210" w:rsidRPr="0071240D" w:rsidRDefault="00E66E86" w:rsidP="00E66E86">
      <w:pPr>
        <w:rPr>
          <w:rFonts w:cs="Arial"/>
          <w:szCs w:val="24"/>
        </w:rPr>
      </w:pPr>
      <w:r w:rsidRPr="0071240D">
        <w:rPr>
          <w:rFonts w:cs="Arial"/>
          <w:szCs w:val="24"/>
        </w:rPr>
        <w:t xml:space="preserve">Haga </w:t>
      </w:r>
      <w:hyperlink r:id="rId17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6EF06CD" w14:textId="77777777" w:rsidR="001C00AC" w:rsidRDefault="001C00AC">
      <w:pPr>
        <w:rPr>
          <w:rFonts w:ascii="Arial" w:hAnsi="Arial" w:cs="Arial"/>
          <w:b/>
          <w:bCs/>
          <w:szCs w:val="24"/>
        </w:rPr>
      </w:pPr>
      <w:r>
        <w:br w:type="page"/>
      </w:r>
    </w:p>
    <w:p w14:paraId="6E5E84B0" w14:textId="2536EB56" w:rsidR="00E66E86" w:rsidRPr="00E66E86" w:rsidRDefault="00E66E86" w:rsidP="008E709F">
      <w:pPr>
        <w:pStyle w:val="AppH3"/>
      </w:pPr>
      <w:r w:rsidRPr="00E66E86">
        <w:lastRenderedPageBreak/>
        <w:t>Reminder E-mail 1</w:t>
      </w:r>
      <w:bookmarkEnd w:id="89"/>
      <w:bookmarkEnd w:id="90"/>
      <w:r w:rsidRPr="00E66E86">
        <w:t>9</w:t>
      </w:r>
    </w:p>
    <w:bookmarkEnd w:id="91"/>
    <w:p w14:paraId="744A2B5D" w14:textId="77777777" w:rsidR="006A7210" w:rsidRPr="0071240D" w:rsidRDefault="00E66E86" w:rsidP="0058441D">
      <w:pPr>
        <w:pStyle w:val="BodyText2"/>
        <w:rPr>
          <w:szCs w:val="24"/>
        </w:rPr>
      </w:pPr>
      <w:r w:rsidRPr="0071240D">
        <w:rPr>
          <w:b/>
          <w:szCs w:val="24"/>
        </w:rPr>
        <w:t xml:space="preserve">SUBJECT: </w:t>
      </w:r>
      <w:r w:rsidRPr="0071240D">
        <w:rPr>
          <w:szCs w:val="24"/>
        </w:rPr>
        <w:t>The NPSAS Survey: Your Questions Answered</w:t>
      </w:r>
    </w:p>
    <w:p w14:paraId="1805F685" w14:textId="77777777" w:rsidR="006A7210" w:rsidRPr="0071240D" w:rsidRDefault="00E66E86" w:rsidP="0058441D">
      <w:pPr>
        <w:pStyle w:val="BodyText2"/>
        <w:rPr>
          <w:b/>
          <w:szCs w:val="24"/>
          <w:lang w:val="en"/>
        </w:rPr>
      </w:pPr>
      <w:r w:rsidRPr="0071240D">
        <w:rPr>
          <w:szCs w:val="24"/>
        </w:rPr>
        <w:t>«Fname»,</w:t>
      </w:r>
      <w:r w:rsidRPr="0071240D">
        <w:rPr>
          <w:b/>
          <w:szCs w:val="24"/>
        </w:rPr>
        <w:t xml:space="preserve"> </w:t>
      </w:r>
      <w:r w:rsidRPr="0071240D">
        <w:rPr>
          <w:szCs w:val="24"/>
        </w:rPr>
        <w:t>we still need you to participate in the National Postsecondary Student Aid Study (NPSAS)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Pr="0071240D">
        <w:rPr>
          <w:b/>
          <w:szCs w:val="24"/>
        </w:rPr>
        <w:t>inc_amount</w:t>
      </w:r>
      <w:r w:rsidRPr="0071240D">
        <w:rPr>
          <w:szCs w:val="24"/>
        </w:rPr>
        <w:t>»</w:t>
      </w:r>
      <w:r w:rsidRPr="0071240D">
        <w:rPr>
          <w:b/>
          <w:szCs w:val="24"/>
        </w:rPr>
        <w:t xml:space="preserve"> for your participation</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1D17EAD3" w14:textId="77777777" w:rsidR="006A7210" w:rsidRPr="0071240D" w:rsidRDefault="00E66E86" w:rsidP="0058441D">
      <w:pPr>
        <w:pStyle w:val="BodyText2"/>
        <w:rPr>
          <w:szCs w:val="24"/>
        </w:rPr>
      </w:pPr>
      <w:r w:rsidRPr="0071240D">
        <w:rPr>
          <w:szCs w:val="24"/>
        </w:rPr>
        <w:t>If you have questions about the study, we’re here to help.</w:t>
      </w:r>
    </w:p>
    <w:p w14:paraId="5E061851" w14:textId="37CF0C4E" w:rsidR="00E66E86" w:rsidRPr="0071240D" w:rsidRDefault="00E66E86" w:rsidP="001C00AC">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14:paraId="2428246E" w14:textId="17F44AB6" w:rsidR="006A7210" w:rsidRPr="0071240D" w:rsidRDefault="00E66E86" w:rsidP="001C00AC">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62336" behindDoc="1" locked="0" layoutInCell="1" allowOverlap="1" wp14:anchorId="6EFE878A" wp14:editId="4B837BD7">
            <wp:simplePos x="0" y="0"/>
            <wp:positionH relativeFrom="margin">
              <wp:posOffset>6350</wp:posOffset>
            </wp:positionH>
            <wp:positionV relativeFrom="paragraph">
              <wp:posOffset>67310</wp:posOffset>
            </wp:positionV>
            <wp:extent cx="1207135" cy="483870"/>
            <wp:effectExtent l="0" t="0" r="0" b="0"/>
            <wp:wrapTight wrapText="bothSides">
              <wp:wrapPolygon edited="0">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3" w:history="1">
        <w:r w:rsidRPr="0071240D">
          <w:rPr>
            <w:rStyle w:val="Hyperlink"/>
            <w:rFonts w:cs="Arial"/>
          </w:rPr>
          <w:t>https://surveys.nces.ed.gov/npsas/</w:t>
        </w:r>
      </w:hyperlink>
    </w:p>
    <w:p w14:paraId="7293B3C0" w14:textId="39985601"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D877D5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39B7EAB" w14:textId="330A4F0D" w:rsidR="00E66E86" w:rsidRPr="0071240D" w:rsidRDefault="00E66E86" w:rsidP="001C00AC">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14:paraId="2E949C38" w14:textId="136E47A8" w:rsidR="006A7210" w:rsidRPr="0071240D" w:rsidRDefault="00E66E86" w:rsidP="001C00AC">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2019-20 academic year. Your participation </w:t>
      </w:r>
      <w:r w:rsidRPr="0071240D">
        <w:rPr>
          <w:b/>
          <w:szCs w:val="24"/>
        </w:rPr>
        <w:t>«</w:t>
      </w:r>
      <w:r w:rsidRPr="0071240D">
        <w:rPr>
          <w:szCs w:val="24"/>
        </w:rPr>
        <w:t>as a student studying</w:t>
      </w:r>
      <w:r w:rsidRPr="0071240D">
        <w:rPr>
          <w:b/>
          <w:szCs w:val="24"/>
        </w:rPr>
        <w:t xml:space="preserve"> [major]//[fieldofstudy]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trends in enrollment patterns, education goals, and the backgrounds of students who pursue education after high school. </w:t>
      </w:r>
    </w:p>
    <w:p w14:paraId="009191B2" w14:textId="41DF4CDD"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14:paraId="436D2631" w14:textId="00B80941" w:rsidR="006A7210" w:rsidRPr="0071240D" w:rsidRDefault="00E66E86" w:rsidP="0058441D">
      <w:pPr>
        <w:pStyle w:val="BodyText2"/>
        <w:rPr>
          <w:szCs w:val="24"/>
        </w:rPr>
      </w:pPr>
      <w:r w:rsidRPr="0071240D">
        <w:rPr>
          <w:szCs w:val="24"/>
        </w:rPr>
        <w:t xml:space="preserve">[INSERT MERGE FIELD FROM TABLE – INTERVIEW LENGTH, PAGE </w:t>
      </w:r>
      <w:r w:rsidR="000A1AF6">
        <w:rPr>
          <w:szCs w:val="24"/>
        </w:rPr>
        <w:t>E-</w:t>
      </w:r>
      <w:r w:rsidR="008710C3">
        <w:rPr>
          <w:szCs w:val="24"/>
        </w:rPr>
        <w:t>14</w:t>
      </w:r>
      <w:r w:rsidR="005C7CE4">
        <w:rPr>
          <w:szCs w:val="24"/>
        </w:rPr>
        <w:t>7</w:t>
      </w:r>
      <w:r w:rsidRPr="0071240D">
        <w:rPr>
          <w:szCs w:val="24"/>
        </w:rPr>
        <w:t>]</w:t>
      </w:r>
    </w:p>
    <w:p w14:paraId="69DA9BF4" w14:textId="1639D355"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14:paraId="4F14F8AC" w14:textId="4A9468B5" w:rsidR="006A7210" w:rsidRPr="0071240D" w:rsidRDefault="00E66E86" w:rsidP="0058441D">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007F1B03" w:rsidRPr="0071240D">
        <w:rPr>
          <w:szCs w:val="24"/>
        </w:rPr>
        <w:t xml:space="preserve"> </w:t>
      </w:r>
      <w:r w:rsidRPr="0071240D">
        <w:rPr>
          <w:szCs w:val="24"/>
        </w:rPr>
        <w:t xml:space="preserve">of persons in the collection, reporting, and publication of data. Read more about our confidentiality procedures at: </w:t>
      </w:r>
      <w:hyperlink r:id="rId174" w:history="1">
        <w:r w:rsidRPr="0071240D">
          <w:rPr>
            <w:rStyle w:val="Hyperlink"/>
            <w:szCs w:val="24"/>
          </w:rPr>
          <w:t>https://surveys.nces.ed.gov/npsas/confidentiality.aspx</w:t>
        </w:r>
      </w:hyperlink>
      <w:r w:rsidRPr="0071240D">
        <w:rPr>
          <w:szCs w:val="24"/>
        </w:rPr>
        <w:t>.</w:t>
      </w:r>
    </w:p>
    <w:p w14:paraId="5210900D" w14:textId="1C26230F" w:rsidR="006A7210" w:rsidRPr="0071240D" w:rsidRDefault="00E66E86" w:rsidP="0058441D">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14:paraId="3CCABE96" w14:textId="77777777" w:rsidR="006A7210" w:rsidRPr="0071240D" w:rsidRDefault="00E66E86" w:rsidP="0058441D">
      <w:pPr>
        <w:pStyle w:val="BodyText2"/>
        <w:rPr>
          <w:szCs w:val="24"/>
        </w:rPr>
      </w:pPr>
      <w:r w:rsidRPr="0071240D">
        <w:rPr>
          <w:szCs w:val="24"/>
        </w:rPr>
        <w:t>Thank you!</w:t>
      </w:r>
    </w:p>
    <w:p w14:paraId="225A04A6" w14:textId="2F47A4B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C012D02" w14:textId="14F1B415" w:rsidR="00E66E86" w:rsidRPr="0071240D" w:rsidRDefault="00E66E86" w:rsidP="00E66E86">
      <w:pPr>
        <w:jc w:val="center"/>
        <w:rPr>
          <w:rFonts w:cs="Arial"/>
          <w:szCs w:val="24"/>
        </w:rPr>
      </w:pPr>
      <w:r w:rsidRPr="0071240D">
        <w:rPr>
          <w:rFonts w:cs="Arial"/>
          <w:szCs w:val="24"/>
        </w:rPr>
        <w:t>OMB Control Number: 1850-0666</w:t>
      </w:r>
    </w:p>
    <w:p w14:paraId="64288136"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5" w:history="1">
        <w:r w:rsidRPr="0071240D">
          <w:rPr>
            <w:rStyle w:val="Hyperlink"/>
            <w:rFonts w:cs="Arial"/>
            <w:szCs w:val="24"/>
          </w:rPr>
          <w:t>https://surveys.nces.ed.gov/npsas/confidentiality.aspx</w:t>
        </w:r>
      </w:hyperlink>
    </w:p>
    <w:p w14:paraId="00F1EC82"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D52F2E5" w14:textId="77777777" w:rsidR="006A7210" w:rsidRPr="0071240D" w:rsidRDefault="00E66E86" w:rsidP="00E66E86">
      <w:pPr>
        <w:rPr>
          <w:szCs w:val="24"/>
        </w:rPr>
      </w:pPr>
      <w:r w:rsidRPr="0071240D">
        <w:rPr>
          <w:rFonts w:cs="Arial"/>
          <w:szCs w:val="24"/>
        </w:rPr>
        <w:t xml:space="preserve">Haga </w:t>
      </w:r>
      <w:hyperlink r:id="rId17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r w:rsidRPr="0071240D">
        <w:rPr>
          <w:szCs w:val="24"/>
        </w:rPr>
        <w:t xml:space="preserve"> </w:t>
      </w:r>
    </w:p>
    <w:p w14:paraId="4EC73710" w14:textId="77777777" w:rsidR="001C00AC" w:rsidRDefault="001C00AC">
      <w:pPr>
        <w:rPr>
          <w:rFonts w:ascii="Arial" w:hAnsi="Arial" w:cs="Arial"/>
          <w:b/>
          <w:bCs/>
          <w:szCs w:val="24"/>
        </w:rPr>
      </w:pPr>
      <w:bookmarkStart w:id="94" w:name="_Toc505088950"/>
      <w:bookmarkStart w:id="95" w:name="_Toc507072402"/>
      <w:r>
        <w:br w:type="page"/>
      </w:r>
    </w:p>
    <w:p w14:paraId="5842964C" w14:textId="0E32D2A2" w:rsidR="006A7210" w:rsidRDefault="00E66E86" w:rsidP="008E709F">
      <w:pPr>
        <w:pStyle w:val="AppH3"/>
      </w:pPr>
      <w:r w:rsidRPr="00E66E86">
        <w:lastRenderedPageBreak/>
        <w:t xml:space="preserve">Reminder E-mail </w:t>
      </w:r>
      <w:bookmarkEnd w:id="94"/>
      <w:bookmarkEnd w:id="95"/>
      <w:r w:rsidRPr="00E66E86">
        <w:t>20</w:t>
      </w:r>
    </w:p>
    <w:p w14:paraId="1F9BA075" w14:textId="5B07E0A9" w:rsidR="00E66E86" w:rsidRPr="0071240D" w:rsidRDefault="00E66E86" w:rsidP="0058441D">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14:paraId="306760B4" w14:textId="2B776BD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08F595B6" w14:textId="77777777" w:rsidR="00E66E86" w:rsidRPr="0071240D" w:rsidRDefault="00E66E86" w:rsidP="0058441D">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 xml:space="preserve">check </w:t>
      </w:r>
      <w:r w:rsidRPr="0071240D">
        <w:rPr>
          <w:szCs w:val="24"/>
        </w:rPr>
        <w:t>«</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szCs w:val="24"/>
        </w:rPr>
        <w:t>.</w:t>
      </w:r>
    </w:p>
    <w:p w14:paraId="6F66C9C0" w14:textId="11E2EE8E"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4624" behindDoc="1" locked="0" layoutInCell="1" allowOverlap="1" wp14:anchorId="3C2906F5" wp14:editId="7514741D">
            <wp:simplePos x="0" y="0"/>
            <wp:positionH relativeFrom="column">
              <wp:posOffset>6350</wp:posOffset>
            </wp:positionH>
            <wp:positionV relativeFrom="paragraph">
              <wp:posOffset>15240</wp:posOffset>
            </wp:positionV>
            <wp:extent cx="1310640" cy="525780"/>
            <wp:effectExtent l="0" t="0" r="3810" b="7620"/>
            <wp:wrapTight wrapText="bothSides">
              <wp:wrapPolygon edited="0">
                <wp:start x="314" y="0"/>
                <wp:lineTo x="0" y="783"/>
                <wp:lineTo x="0" y="19565"/>
                <wp:lineTo x="314" y="21130"/>
                <wp:lineTo x="20407" y="21130"/>
                <wp:lineTo x="20721" y="21130"/>
                <wp:lineTo x="21349" y="12522"/>
                <wp:lineTo x="21035" y="3130"/>
                <wp:lineTo x="20407" y="0"/>
                <wp:lineTo x="314"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1064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7" w:history="1">
        <w:r w:rsidRPr="0071240D">
          <w:rPr>
            <w:rStyle w:val="Hyperlink"/>
            <w:rFonts w:cs="Arial"/>
          </w:rPr>
          <w:t>https://surveys.nces.ed.gov/npsas/</w:t>
        </w:r>
      </w:hyperlink>
    </w:p>
    <w:p w14:paraId="612D63DC" w14:textId="0D8CD8D3"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D028C67"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854CFB0" w14:textId="77777777" w:rsidR="006A7210" w:rsidRPr="0071240D" w:rsidRDefault="00E66E86" w:rsidP="0058441D">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178" w:history="1">
        <w:r w:rsidRPr="0071240D">
          <w:rPr>
            <w:rStyle w:val="Hyperlink"/>
            <w:szCs w:val="24"/>
          </w:rPr>
          <w:t>https://surveys.nces.ed.gov/npsas/</w:t>
        </w:r>
      </w:hyperlink>
      <w:r w:rsidRPr="0099183E">
        <w:rPr>
          <w:rStyle w:val="Hyperlink"/>
          <w:szCs w:val="24"/>
          <w:u w:val="none"/>
        </w:rPr>
        <w:t>.</w:t>
      </w:r>
    </w:p>
    <w:p w14:paraId="7F75AC10" w14:textId="77777777" w:rsidR="006A7210" w:rsidRPr="0071240D" w:rsidRDefault="00E66E86" w:rsidP="0058441D">
      <w:pPr>
        <w:pStyle w:val="BodyText2"/>
        <w:rPr>
          <w:szCs w:val="24"/>
        </w:rPr>
      </w:pPr>
      <w:r w:rsidRPr="0071240D">
        <w:rPr>
          <w:szCs w:val="24"/>
        </w:rPr>
        <w:t xml:space="preserve">We look forward to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7F01A320" w14:textId="58B0533A" w:rsidR="00E66E86" w:rsidRPr="0071240D" w:rsidRDefault="00E66E86" w:rsidP="0058441D">
      <w:pPr>
        <w:pStyle w:val="BodyText2"/>
        <w:rPr>
          <w:szCs w:val="24"/>
        </w:rPr>
      </w:pPr>
      <w:r w:rsidRPr="0071240D">
        <w:rPr>
          <w:szCs w:val="24"/>
        </w:rPr>
        <w:t>Thanks!</w:t>
      </w:r>
    </w:p>
    <w:p w14:paraId="0AE354CD" w14:textId="6A86800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5857049" w14:textId="6056D367" w:rsidR="00E66E86" w:rsidRPr="0071240D" w:rsidRDefault="00E66E86" w:rsidP="00E66E86">
      <w:pPr>
        <w:jc w:val="center"/>
        <w:rPr>
          <w:rFonts w:cs="Arial"/>
          <w:szCs w:val="24"/>
        </w:rPr>
      </w:pPr>
      <w:r w:rsidRPr="0071240D">
        <w:rPr>
          <w:rFonts w:cs="Arial"/>
          <w:szCs w:val="24"/>
        </w:rPr>
        <w:t>OMB Control Number: 1850-0666</w:t>
      </w:r>
    </w:p>
    <w:p w14:paraId="7B31839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9" w:history="1">
        <w:r w:rsidRPr="0071240D">
          <w:rPr>
            <w:rStyle w:val="Hyperlink"/>
            <w:rFonts w:cs="Arial"/>
            <w:szCs w:val="24"/>
          </w:rPr>
          <w:t>https://surveys.nces.ed.gov/npsas/confidentiality.aspx</w:t>
        </w:r>
      </w:hyperlink>
    </w:p>
    <w:p w14:paraId="35917D3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4C0ED7A" w14:textId="77777777" w:rsidR="006A7210" w:rsidRPr="0071240D" w:rsidRDefault="00E66E86" w:rsidP="00E66E86">
      <w:pPr>
        <w:rPr>
          <w:rFonts w:cs="Arial"/>
          <w:szCs w:val="24"/>
        </w:rPr>
      </w:pPr>
      <w:r w:rsidRPr="0071240D">
        <w:rPr>
          <w:rFonts w:cs="Arial"/>
          <w:szCs w:val="24"/>
        </w:rPr>
        <w:t xml:space="preserve">Haga </w:t>
      </w:r>
      <w:hyperlink r:id="rId18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B3C5E1B" w14:textId="77777777" w:rsidR="0071240D" w:rsidRDefault="0071240D">
      <w:pPr>
        <w:rPr>
          <w:rFonts w:ascii="Arial" w:hAnsi="Arial" w:cs="Arial"/>
          <w:b/>
          <w:bCs/>
          <w:szCs w:val="24"/>
        </w:rPr>
      </w:pPr>
      <w:bookmarkStart w:id="96" w:name="_Toc505088951"/>
      <w:bookmarkStart w:id="97" w:name="_Toc507072403"/>
      <w:r>
        <w:br w:type="page"/>
      </w:r>
    </w:p>
    <w:p w14:paraId="0221A116" w14:textId="63CADD22" w:rsidR="006A7210" w:rsidRDefault="00E66E86" w:rsidP="001C00AC">
      <w:pPr>
        <w:pStyle w:val="AppH3"/>
      </w:pPr>
      <w:r w:rsidRPr="00E66E86">
        <w:lastRenderedPageBreak/>
        <w:t xml:space="preserve">Reminder E-mail </w:t>
      </w:r>
      <w:bookmarkEnd w:id="96"/>
      <w:bookmarkEnd w:id="97"/>
      <w:r w:rsidRPr="00E66E86">
        <w:t>21</w:t>
      </w:r>
      <w:r w:rsidR="00B949C6">
        <w:t>*</w:t>
      </w:r>
    </w:p>
    <w:p w14:paraId="31635238" w14:textId="663E6124" w:rsidR="00E66E86" w:rsidRPr="0071240D" w:rsidRDefault="00E66E86" w:rsidP="0058441D">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14:paraId="4A56070F" w14:textId="77777777" w:rsidR="00E66E86" w:rsidRPr="0071240D" w:rsidRDefault="00E66E86" w:rsidP="0058441D">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fieldofstudy]</w:t>
      </w:r>
      <w:r w:rsidRPr="0071240D">
        <w:rPr>
          <w:szCs w:val="24"/>
        </w:rPr>
        <w:t xml:space="preserve"> »</w:t>
      </w:r>
      <w:r w:rsidRPr="0071240D">
        <w:rPr>
          <w:color w:val="000000"/>
          <w:szCs w:val="24"/>
        </w:rPr>
        <w:t xml:space="preserve">about participating in NPSAS, </w:t>
      </w:r>
      <w:r w:rsidRPr="0071240D">
        <w:rPr>
          <w:szCs w:val="24"/>
        </w:rPr>
        <w:t>«</w:t>
      </w:r>
      <w:r w:rsidRPr="0071240D">
        <w:rPr>
          <w:color w:val="000000"/>
          <w:szCs w:val="24"/>
        </w:rPr>
        <w:t>Fname</w:t>
      </w:r>
      <w:r w:rsidRPr="0071240D">
        <w:rPr>
          <w:szCs w:val="24"/>
        </w:rPr>
        <w:t>»</w:t>
      </w:r>
      <w:r w:rsidRPr="0071240D">
        <w:rPr>
          <w:color w:val="000000"/>
          <w:szCs w:val="24"/>
        </w:rPr>
        <w:t>!</w:t>
      </w:r>
    </w:p>
    <w:p w14:paraId="6E5D8128" w14:textId="36BAEAF8" w:rsidR="006A7210" w:rsidRPr="0071240D" w:rsidRDefault="00E66E86" w:rsidP="0058441D">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IF ABBREVIATED</w:t>
      </w:r>
      <w:r w:rsidR="002574AE">
        <w:rPr>
          <w:color w:val="000000"/>
          <w:szCs w:val="24"/>
        </w:rPr>
        <w:t xml:space="preserve"> OR NRFU</w:t>
      </w:r>
      <w:r w:rsidRPr="0071240D">
        <w:rPr>
          <w:color w:val="000000"/>
          <w:szCs w:val="24"/>
        </w:rPr>
        <w:t>:</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it</w:t>
      </w:r>
      <w:r w:rsidRPr="0071240D">
        <w:rPr>
          <w:szCs w:val="24"/>
        </w:rPr>
        <w:t>«</w:t>
      </w:r>
      <w:r w:rsidRPr="0071240D">
        <w:rPr>
          <w:b/>
          <w:szCs w:val="24"/>
        </w:rPr>
        <w:t>,</w:t>
      </w:r>
      <w:r w:rsidRPr="0071240D">
        <w:rPr>
          <w:b/>
          <w:color w:val="000000"/>
          <w:szCs w:val="24"/>
          <w:lang w:val="en"/>
        </w:rPr>
        <w:t xml:space="preserve"> 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noProof/>
          <w:szCs w:val="24"/>
        </w:rPr>
        <w:t>»</w:t>
      </w:r>
      <w:r w:rsidRPr="0071240D">
        <w:rPr>
          <w:b/>
          <w:color w:val="000000"/>
          <w:szCs w:val="24"/>
        </w:rPr>
        <w:t xml:space="preserve">] </w:t>
      </w:r>
    </w:p>
    <w:p w14:paraId="2C79C5F3" w14:textId="49E6672C" w:rsidR="006A7210" w:rsidRPr="0071240D" w:rsidRDefault="00E66E86" w:rsidP="00E66E8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664384" behindDoc="1" locked="0" layoutInCell="1" allowOverlap="1" wp14:anchorId="588846C0" wp14:editId="7F0F1574">
            <wp:simplePos x="0" y="0"/>
            <wp:positionH relativeFrom="column">
              <wp:posOffset>3810</wp:posOffset>
            </wp:positionH>
            <wp:positionV relativeFrom="paragraph">
              <wp:posOffset>165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Fonts w:eastAsia="Calibri" w:cs="Arial"/>
        </w:rPr>
        <w:t xml:space="preserve">Or, log onto our secure website at </w:t>
      </w:r>
      <w:hyperlink r:id="rId181" w:history="1">
        <w:r w:rsidRPr="0071240D">
          <w:rPr>
            <w:rStyle w:val="Hyperlink"/>
            <w:rFonts w:cs="Arial"/>
          </w:rPr>
          <w:t>https://surveys.nces.ed.gov/npsas/</w:t>
        </w:r>
      </w:hyperlink>
    </w:p>
    <w:p w14:paraId="1DF820EC" w14:textId="1430BAC5" w:rsidR="00E66E86" w:rsidRPr="0071240D" w:rsidRDefault="00E66E86" w:rsidP="00E66E86">
      <w:pPr>
        <w:pStyle w:val="NormalWeb"/>
        <w:spacing w:after="0" w:afterAutospacing="0"/>
        <w:rPr>
          <w:rFonts w:cs="Arial"/>
        </w:rPr>
      </w:pPr>
      <w:r w:rsidRPr="0071240D">
        <w:rPr>
          <w:rFonts w:cs="Arial"/>
          <w:b/>
          <w:bCs/>
        </w:rPr>
        <w:t>Study ID:</w:t>
      </w:r>
      <w:r w:rsidRPr="0071240D">
        <w:rPr>
          <w:rFonts w:cs="Arial"/>
        </w:rPr>
        <w:t xml:space="preserve"> «caseid»</w:t>
      </w:r>
    </w:p>
    <w:p w14:paraId="15DCF6F3"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60F31B04" w14:textId="56ABBF76" w:rsidR="00E66E86" w:rsidRPr="0071240D" w:rsidRDefault="00E66E86" w:rsidP="0058441D">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14:paraId="6960407E" w14:textId="77777777" w:rsidR="00E66E86" w:rsidRPr="0071240D" w:rsidRDefault="00E66E86" w:rsidP="0058441D">
      <w:pPr>
        <w:pStyle w:val="BodyText2"/>
        <w:rPr>
          <w:szCs w:val="24"/>
        </w:rPr>
      </w:pPr>
      <w:r w:rsidRPr="0071240D">
        <w:rPr>
          <w:szCs w:val="24"/>
        </w:rPr>
        <w:t xml:space="preserve">Thank you in advance for helping to inform future education policy. </w:t>
      </w:r>
    </w:p>
    <w:p w14:paraId="2C970C06" w14:textId="77777777" w:rsidR="00E66E86" w:rsidRPr="0071240D" w:rsidRDefault="00E66E86" w:rsidP="0058441D">
      <w:pPr>
        <w:pStyle w:val="BodyText2"/>
        <w:rPr>
          <w:szCs w:val="24"/>
        </w:rPr>
      </w:pPr>
      <w:r w:rsidRPr="0071240D">
        <w:rPr>
          <w:szCs w:val="24"/>
        </w:rPr>
        <w:t>Thanks,</w:t>
      </w:r>
    </w:p>
    <w:p w14:paraId="4E38FD49" w14:textId="44EA94C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3A626A13" w14:textId="58FA7D07" w:rsidR="00E66E86" w:rsidRPr="0071240D" w:rsidRDefault="00E66E86" w:rsidP="00E66E86">
      <w:pPr>
        <w:jc w:val="center"/>
        <w:rPr>
          <w:rFonts w:cs="Arial"/>
          <w:szCs w:val="24"/>
        </w:rPr>
      </w:pPr>
      <w:r w:rsidRPr="0071240D">
        <w:rPr>
          <w:rFonts w:cs="Arial"/>
          <w:szCs w:val="24"/>
        </w:rPr>
        <w:t>OMB Control Number: 1850-0666</w:t>
      </w:r>
    </w:p>
    <w:p w14:paraId="6C8C22C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2" w:history="1">
        <w:r w:rsidRPr="0071240D">
          <w:rPr>
            <w:rStyle w:val="Hyperlink"/>
            <w:rFonts w:cs="Arial"/>
            <w:szCs w:val="24"/>
          </w:rPr>
          <w:t>https://surveys.nces.ed.gov/npsas/confidentiality.aspx</w:t>
        </w:r>
      </w:hyperlink>
    </w:p>
    <w:p w14:paraId="571E4DB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098F672" w14:textId="77777777" w:rsidR="00E66E86" w:rsidRPr="0071240D" w:rsidRDefault="00E66E86" w:rsidP="00E66E86">
      <w:pPr>
        <w:rPr>
          <w:rFonts w:cs="Arial"/>
          <w:szCs w:val="24"/>
        </w:rPr>
      </w:pPr>
      <w:r w:rsidRPr="0071240D">
        <w:rPr>
          <w:rFonts w:cs="Arial"/>
          <w:szCs w:val="24"/>
        </w:rPr>
        <w:t xml:space="preserve">Haga </w:t>
      </w:r>
      <w:hyperlink r:id="rId18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8D9080E" w14:textId="77777777" w:rsidR="0071240D" w:rsidRDefault="0071240D">
      <w:pPr>
        <w:rPr>
          <w:rFonts w:ascii="Arial" w:hAnsi="Arial" w:cs="Arial"/>
          <w:b/>
          <w:bCs/>
          <w:szCs w:val="24"/>
        </w:rPr>
      </w:pPr>
      <w:bookmarkStart w:id="98" w:name="_Toc505088952"/>
      <w:bookmarkStart w:id="99" w:name="_Toc507072404"/>
      <w:r>
        <w:br w:type="page"/>
      </w:r>
    </w:p>
    <w:p w14:paraId="07E4C1D2" w14:textId="65F310D1" w:rsidR="006A7210" w:rsidRDefault="00E66E86" w:rsidP="008E709F">
      <w:pPr>
        <w:pStyle w:val="AppH3"/>
      </w:pPr>
      <w:r w:rsidRPr="00E66E86">
        <w:lastRenderedPageBreak/>
        <w:t xml:space="preserve">Reminder E-mail </w:t>
      </w:r>
      <w:bookmarkEnd w:id="98"/>
      <w:bookmarkEnd w:id="99"/>
      <w:r w:rsidRPr="00E66E86">
        <w:t>22</w:t>
      </w:r>
    </w:p>
    <w:p w14:paraId="1D1AB418" w14:textId="77777777" w:rsidR="006A7210" w:rsidRPr="0071240D" w:rsidRDefault="00E66E86" w:rsidP="0058441D">
      <w:pPr>
        <w:pStyle w:val="BodyText2"/>
        <w:rPr>
          <w:szCs w:val="24"/>
        </w:rPr>
      </w:pPr>
      <w:r w:rsidRPr="0071240D">
        <w:rPr>
          <w:b/>
          <w:szCs w:val="24"/>
        </w:rPr>
        <w:t xml:space="preserve">SUBJECT: </w:t>
      </w:r>
      <w:r w:rsidRPr="0071240D">
        <w:rPr>
          <w:szCs w:val="24"/>
        </w:rPr>
        <w:t>Don’t Miss Out: Your NPSAS Survey Takes «Only »«time» Minutes to Complete</w:t>
      </w:r>
    </w:p>
    <w:p w14:paraId="75D850BE" w14:textId="1F6FC7B5"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383A3ECD" w14:textId="12135C23" w:rsidR="006A7210" w:rsidRPr="0071240D" w:rsidRDefault="00E66E86" w:rsidP="0058441D">
      <w:pPr>
        <w:pStyle w:val="BodyText2"/>
        <w:rPr>
          <w:szCs w:val="24"/>
        </w:rPr>
      </w:pPr>
      <w:bookmarkStart w:id="100" w:name="_Hlk5798261"/>
      <w:r w:rsidRPr="0071240D">
        <w:rPr>
          <w:szCs w:val="24"/>
        </w:rPr>
        <w:t xml:space="preserve">[IF ABBREVIATED OR </w:t>
      </w:r>
      <w:r w:rsidR="002574AE">
        <w:rPr>
          <w:szCs w:val="24"/>
        </w:rPr>
        <w:t>NRFU</w:t>
      </w:r>
      <w:r w:rsidRPr="0071240D">
        <w:rPr>
          <w:szCs w:val="24"/>
        </w:rPr>
        <w:t xml:space="preserve">: «fname», because hearing from «students studying </w:t>
      </w:r>
      <w:r w:rsidRPr="0071240D">
        <w:rPr>
          <w:b/>
          <w:szCs w:val="24"/>
        </w:rPr>
        <w:t>[major]//[fieldofstudy]</w:t>
      </w:r>
      <w:r w:rsidRPr="0071240D">
        <w:rPr>
          <w:szCs w:val="24"/>
        </w:rPr>
        <w:t xml:space="preserve"> like »you is so important to us, you were selected to receive a shortened NPSAS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Pr="0071240D">
        <w:rPr>
          <w:szCs w:val="24"/>
        </w:rPr>
        <w:t xml:space="preserve">NPSAS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r w:rsidRPr="0071240D">
        <w:rPr>
          <w:b/>
          <w:color w:val="000000"/>
          <w:szCs w:val="24"/>
          <w:lang w:val="en"/>
        </w:rPr>
        <w:t xml:space="preserve">in addition to the </w:t>
      </w:r>
      <w:r w:rsidRPr="0071240D">
        <w:rPr>
          <w:b/>
          <w:szCs w:val="24"/>
        </w:rPr>
        <w:t>$«prepaid1»//«prepaid2» we sent in advance</w:t>
      </w:r>
      <w:r w:rsidRPr="0071240D">
        <w:rPr>
          <w:szCs w:val="24"/>
        </w:rPr>
        <w:t xml:space="preserve">« via PayPal»//« via mail»»!»] </w:t>
      </w:r>
      <w:bookmarkEnd w:id="100"/>
    </w:p>
    <w:p w14:paraId="59D73E33" w14:textId="77777777" w:rsidR="006A7210" w:rsidRPr="0071240D" w:rsidRDefault="00E66E86" w:rsidP="0058441D">
      <w:pPr>
        <w:pStyle w:val="BodyText2"/>
        <w:rPr>
          <w:szCs w:val="24"/>
        </w:rPr>
      </w:pPr>
      <w:r w:rsidRPr="0071240D">
        <w:rPr>
          <w:szCs w:val="24"/>
        </w:rPr>
        <w:t>Participation is easy!</w:t>
      </w:r>
    </w:p>
    <w:p w14:paraId="3070E28C" w14:textId="77777777" w:rsidR="006A7210" w:rsidRPr="0071240D" w:rsidRDefault="00E66E86" w:rsidP="00E66E86">
      <w:pPr>
        <w:pStyle w:val="NormalWeb"/>
        <w:spacing w:after="0" w:afterAutospacing="0"/>
        <w:rPr>
          <w:rFonts w:cs="Arial"/>
          <w:color w:val="000000"/>
          <w:lang w:val="en"/>
        </w:rPr>
      </w:pPr>
      <w:r w:rsidRPr="0071240D">
        <w:rPr>
          <w:rFonts w:cs="Arial"/>
          <w:noProof/>
        </w:rPr>
        <w:drawing>
          <wp:inline distT="0" distB="0" distL="0" distR="0" wp14:anchorId="00B6FDF4" wp14:editId="07392208">
            <wp:extent cx="1647825" cy="66153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D81C0FD" w14:textId="317A007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onto: </w:t>
      </w:r>
      <w:hyperlink r:id="rId184" w:history="1">
        <w:r w:rsidRPr="0071240D">
          <w:rPr>
            <w:rStyle w:val="Hyperlink"/>
            <w:szCs w:val="24"/>
          </w:rPr>
          <w:t>https://surveys.nces.ed.gov/npsas/</w:t>
        </w:r>
      </w:hyperlink>
    </w:p>
    <w:p w14:paraId="45D5724A"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14:paraId="76F276E4"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14:paraId="67A570F7" w14:textId="77777777" w:rsidR="006A7210" w:rsidRPr="0071240D" w:rsidRDefault="00E66E86" w:rsidP="0058441D">
      <w:pPr>
        <w:pStyle w:val="BodyText2"/>
        <w:rPr>
          <w:szCs w:val="24"/>
        </w:rPr>
      </w:pPr>
      <w:r w:rsidRPr="0071240D">
        <w:rPr>
          <w:szCs w:val="24"/>
        </w:rPr>
        <w:t xml:space="preserve">If you have any questions, simply contact us at </w:t>
      </w:r>
      <w:hyperlink r:id="rId185" w:history="1">
        <w:r w:rsidRPr="0071240D">
          <w:rPr>
            <w:rStyle w:val="Hyperlink"/>
            <w:szCs w:val="24"/>
          </w:rPr>
          <w:t>npsas@ed.gov</w:t>
        </w:r>
      </w:hyperlink>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14:paraId="3837E86D" w14:textId="4EC7F240" w:rsidR="00E66E86" w:rsidRPr="0071240D" w:rsidRDefault="00E66E86" w:rsidP="0058441D">
      <w:pPr>
        <w:pStyle w:val="BodyText2"/>
        <w:rPr>
          <w:szCs w:val="24"/>
        </w:rPr>
      </w:pPr>
      <w:r w:rsidRPr="0071240D">
        <w:rPr>
          <w:szCs w:val="24"/>
        </w:rPr>
        <w:t>Thanks -</w:t>
      </w:r>
    </w:p>
    <w:p w14:paraId="7B59B7ED" w14:textId="765B4F3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685050A6" w14:textId="50EBAD43" w:rsidR="00E66E86" w:rsidRPr="0071240D" w:rsidRDefault="00E66E86" w:rsidP="00E66E86">
      <w:pPr>
        <w:jc w:val="center"/>
        <w:rPr>
          <w:rFonts w:cs="Arial"/>
          <w:szCs w:val="24"/>
        </w:rPr>
      </w:pPr>
      <w:r w:rsidRPr="0071240D">
        <w:rPr>
          <w:rFonts w:cs="Arial"/>
          <w:szCs w:val="24"/>
        </w:rPr>
        <w:t>OMB Control Number: 1850-0666</w:t>
      </w:r>
    </w:p>
    <w:p w14:paraId="6C32D18F"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6" w:history="1">
        <w:r w:rsidRPr="0071240D">
          <w:rPr>
            <w:rStyle w:val="Hyperlink"/>
            <w:rFonts w:cs="Arial"/>
            <w:szCs w:val="24"/>
          </w:rPr>
          <w:t>https://surveys.nces.ed.gov/npsas/confidentiality.aspx</w:t>
        </w:r>
      </w:hyperlink>
    </w:p>
    <w:p w14:paraId="749E524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6BCF9538" w14:textId="77777777" w:rsidR="006A7210" w:rsidRPr="0071240D" w:rsidRDefault="00E66E86" w:rsidP="00E66E86">
      <w:pPr>
        <w:rPr>
          <w:rFonts w:cs="Arial"/>
          <w:szCs w:val="24"/>
        </w:rPr>
      </w:pPr>
      <w:r w:rsidRPr="0071240D">
        <w:rPr>
          <w:rFonts w:cs="Arial"/>
          <w:szCs w:val="24"/>
        </w:rPr>
        <w:t xml:space="preserve">Haga </w:t>
      </w:r>
      <w:hyperlink r:id="rId18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2BCCD46" w14:textId="76927641" w:rsidR="00E66E86" w:rsidRPr="00E66E86" w:rsidRDefault="00E66E86" w:rsidP="00E66E86">
      <w:pPr>
        <w:rPr>
          <w:sz w:val="22"/>
          <w:szCs w:val="22"/>
        </w:rPr>
      </w:pPr>
      <w:r w:rsidRPr="00E66E86">
        <w:rPr>
          <w:sz w:val="22"/>
          <w:szCs w:val="22"/>
        </w:rPr>
        <w:br w:type="page"/>
      </w:r>
    </w:p>
    <w:p w14:paraId="2F9CAA8A" w14:textId="77777777" w:rsidR="006A7210" w:rsidRPr="0071240D" w:rsidRDefault="00E66E86" w:rsidP="008E709F">
      <w:pPr>
        <w:pStyle w:val="AppH3"/>
      </w:pPr>
      <w:bookmarkStart w:id="101" w:name="_Toc505088953"/>
      <w:bookmarkStart w:id="102" w:name="_Toc507072405"/>
      <w:r w:rsidRPr="0071240D">
        <w:lastRenderedPageBreak/>
        <w:t>Reminder E-mail 2</w:t>
      </w:r>
      <w:bookmarkEnd w:id="101"/>
      <w:bookmarkEnd w:id="102"/>
      <w:r w:rsidRPr="0071240D">
        <w:t>3</w:t>
      </w:r>
    </w:p>
    <w:p w14:paraId="516C4CF3" w14:textId="77777777" w:rsidR="006A7210" w:rsidRPr="0071240D" w:rsidRDefault="00E66E86" w:rsidP="0058441D">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14:paraId="52F868D8" w14:textId="77777777" w:rsidR="006A7210" w:rsidRPr="0071240D" w:rsidRDefault="00E66E86" w:rsidP="0058441D">
      <w:pPr>
        <w:pStyle w:val="BodyText2"/>
        <w:rPr>
          <w:szCs w:val="24"/>
        </w:rPr>
      </w:pPr>
      <w:r w:rsidRPr="0071240D">
        <w:rPr>
          <w:szCs w:val="24"/>
        </w:rPr>
        <w:t>«fname», your «</w:t>
      </w:r>
      <w:r w:rsidRPr="0071240D">
        <w:rPr>
          <w:color w:val="000000"/>
          <w:szCs w:val="24"/>
          <w:lang w:val="en"/>
        </w:rPr>
        <w:t xml:space="preserve">shortened </w:t>
      </w:r>
      <w:r w:rsidRPr="0071240D">
        <w:rPr>
          <w:szCs w:val="24"/>
        </w:rPr>
        <w:t>»NPSAS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xml:space="preserve">, payable by «PayPal or »check« </w:t>
      </w:r>
      <w:r w:rsidRPr="0071240D">
        <w:rPr>
          <w:b/>
          <w:color w:val="000000"/>
          <w:szCs w:val="24"/>
          <w:lang w:val="en"/>
        </w:rPr>
        <w:t xml:space="preserve">in addition to the </w:t>
      </w:r>
      <w:r w:rsidRPr="0071240D">
        <w:rPr>
          <w:b/>
          <w:szCs w:val="24"/>
        </w:rPr>
        <w:t>$«prepaid»//«prepaid» we sent in advance</w:t>
      </w:r>
      <w:r w:rsidRPr="0071240D">
        <w:rPr>
          <w:szCs w:val="24"/>
        </w:rPr>
        <w:t xml:space="preserve">« via PayPal»//« via mail»».»] </w:t>
      </w:r>
    </w:p>
    <w:p w14:paraId="47F289BC" w14:textId="2710D58F" w:rsidR="006A7210" w:rsidRPr="0071240D" w:rsidRDefault="00E66E86" w:rsidP="001C00AC">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666432" behindDoc="1" locked="0" layoutInCell="1" allowOverlap="1" wp14:anchorId="35DB3CB6" wp14:editId="73CA9658">
            <wp:simplePos x="0" y="0"/>
            <wp:positionH relativeFrom="column">
              <wp:posOffset>6350</wp:posOffset>
            </wp:positionH>
            <wp:positionV relativeFrom="paragraph">
              <wp:posOffset>9525</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ecure website at </w:t>
      </w:r>
      <w:hyperlink r:id="rId188" w:history="1">
        <w:r w:rsidRPr="0071240D">
          <w:rPr>
            <w:rStyle w:val="Hyperlink"/>
            <w:rFonts w:cs="Arial"/>
          </w:rPr>
          <w:t>https://surveys.nces.ed.gov/npsas/</w:t>
        </w:r>
      </w:hyperlink>
    </w:p>
    <w:p w14:paraId="144D3034" w14:textId="1AA50661" w:rsidR="00E66E86" w:rsidRPr="0071240D" w:rsidRDefault="00E66E86" w:rsidP="001C00AC">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535BB04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8A959DC" w14:textId="27F9F906" w:rsidR="006A7210" w:rsidRPr="0071240D" w:rsidRDefault="00E66E86" w:rsidP="0058441D">
      <w:pPr>
        <w:pStyle w:val="BodyText2"/>
        <w:rPr>
          <w:szCs w:val="24"/>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C7CE4">
        <w:rPr>
          <w:szCs w:val="24"/>
        </w:rPr>
        <w:t>5</w:t>
      </w:r>
      <w:r w:rsidRPr="0071240D">
        <w:rPr>
          <w:szCs w:val="24"/>
        </w:rPr>
        <w:t>]</w:t>
      </w:r>
    </w:p>
    <w:p w14:paraId="79D8C401" w14:textId="77777777" w:rsidR="006A7210" w:rsidRPr="0071240D" w:rsidRDefault="00E66E86" w:rsidP="0058441D">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14:paraId="51F7A3E8" w14:textId="77777777" w:rsidR="006A7210" w:rsidRPr="0071240D" w:rsidRDefault="00E66E86" w:rsidP="0058441D">
      <w:pPr>
        <w:pStyle w:val="BodyText2"/>
        <w:rPr>
          <w:szCs w:val="24"/>
        </w:rPr>
      </w:pPr>
      <w:r w:rsidRPr="0071240D">
        <w:rPr>
          <w:szCs w:val="24"/>
        </w:rPr>
        <w:t xml:space="preserve">We hope you decide to participate. We rely on «students studying </w:t>
      </w:r>
      <w:r w:rsidRPr="0071240D">
        <w:rPr>
          <w:b/>
          <w:color w:val="000000"/>
          <w:szCs w:val="24"/>
          <w:lang w:val="en"/>
        </w:rPr>
        <w:t xml:space="preserve">[major]//[fieldofstudy]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14:paraId="5C15CFB6" w14:textId="77777777" w:rsidR="006A7210" w:rsidRPr="0071240D" w:rsidRDefault="00E66E86" w:rsidP="0058441D">
      <w:pPr>
        <w:pStyle w:val="BodyText2"/>
        <w:rPr>
          <w:szCs w:val="24"/>
        </w:rPr>
      </w:pPr>
      <w:r w:rsidRPr="0071240D">
        <w:rPr>
          <w:szCs w:val="24"/>
        </w:rPr>
        <w:t>Sincerely,</w:t>
      </w:r>
    </w:p>
    <w:p w14:paraId="3BF1FA35" w14:textId="3BD3162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8824BFA" w14:textId="4BCE6936" w:rsidR="00E66E86" w:rsidRPr="0071240D" w:rsidRDefault="00E66E86" w:rsidP="00E66E86">
      <w:pPr>
        <w:jc w:val="center"/>
        <w:rPr>
          <w:rFonts w:cs="Arial"/>
          <w:szCs w:val="24"/>
        </w:rPr>
      </w:pPr>
      <w:r w:rsidRPr="0071240D">
        <w:rPr>
          <w:rFonts w:cs="Arial"/>
          <w:szCs w:val="24"/>
        </w:rPr>
        <w:t>OMB Control Number: 1850-0666</w:t>
      </w:r>
    </w:p>
    <w:p w14:paraId="59A973DC"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9" w:history="1">
        <w:r w:rsidRPr="0071240D">
          <w:rPr>
            <w:rStyle w:val="Hyperlink"/>
            <w:rFonts w:cs="Arial"/>
            <w:szCs w:val="24"/>
          </w:rPr>
          <w:t>https://surveys.nces.ed.gov/npsas/confidentiality.aspx</w:t>
        </w:r>
      </w:hyperlink>
    </w:p>
    <w:p w14:paraId="54CEA80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1E89527" w14:textId="77777777" w:rsidR="006A7210" w:rsidRPr="0071240D" w:rsidRDefault="00E66E86" w:rsidP="00E66E86">
      <w:pPr>
        <w:rPr>
          <w:rFonts w:cs="Arial"/>
          <w:szCs w:val="24"/>
        </w:rPr>
      </w:pPr>
      <w:r w:rsidRPr="0071240D">
        <w:rPr>
          <w:rFonts w:cs="Arial"/>
          <w:szCs w:val="24"/>
        </w:rPr>
        <w:t xml:space="preserve">Haga </w:t>
      </w:r>
      <w:hyperlink r:id="rId19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ECBA1E0" w14:textId="77777777" w:rsidR="00BC5FAB" w:rsidRDefault="00BC5FAB">
      <w:bookmarkStart w:id="103" w:name="_Toc505088955"/>
      <w:bookmarkStart w:id="104" w:name="_Toc507072407"/>
    </w:p>
    <w:p w14:paraId="5FC5DD3A" w14:textId="2C0587C6" w:rsidR="0071240D" w:rsidRDefault="00BC5FAB">
      <w:pPr>
        <w:rPr>
          <w:rFonts w:ascii="Arial" w:hAnsi="Arial" w:cs="Arial"/>
          <w:b/>
          <w:bCs/>
          <w:szCs w:val="24"/>
        </w:rPr>
      </w:pPr>
      <w:r>
        <w:t xml:space="preserve">[INSERT SOURCE CITATION FOR FACT SELECTED ON INTERESTING FACTS TABLE, PAGE </w:t>
      </w:r>
      <w:r w:rsidR="000A1AF6">
        <w:t>E-</w:t>
      </w:r>
      <w:r>
        <w:t>14</w:t>
      </w:r>
      <w:r w:rsidR="005C7CE4">
        <w:t>5</w:t>
      </w:r>
      <w:r>
        <w:t>]</w:t>
      </w:r>
      <w:r w:rsidR="0071240D">
        <w:br w:type="page"/>
      </w:r>
    </w:p>
    <w:p w14:paraId="7D04AEB6" w14:textId="6F8BC307" w:rsidR="00E66E86" w:rsidRPr="00E66E86" w:rsidRDefault="00E66E86" w:rsidP="001C00AC">
      <w:pPr>
        <w:pStyle w:val="AppH3"/>
      </w:pPr>
      <w:r w:rsidRPr="00E66E86">
        <w:lastRenderedPageBreak/>
        <w:t>Reminder E-mail 24</w:t>
      </w:r>
    </w:p>
    <w:p w14:paraId="56BC200B" w14:textId="77777777" w:rsidR="006A7210" w:rsidRPr="0071240D" w:rsidRDefault="00E66E86" w:rsidP="0058441D">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14:paraId="1616D8F2" w14:textId="1E4D26A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76BF4275" w14:textId="38FC1F51" w:rsidR="006A7210" w:rsidRPr="0071240D" w:rsidRDefault="00E66E86" w:rsidP="0058441D">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 Your experiences are unique and, if you choose not to participate, no one can replace you.</w:t>
      </w:r>
    </w:p>
    <w:p w14:paraId="4A78566B" w14:textId="0A2634AB" w:rsidR="00E66E86" w:rsidRPr="0071240D" w:rsidRDefault="00E66E86" w:rsidP="0058441D">
      <w:pPr>
        <w:pStyle w:val="BodyText2"/>
        <w:rPr>
          <w:color w:val="000000"/>
          <w:szCs w:val="24"/>
          <w:lang w:val="en"/>
        </w:rPr>
      </w:pPr>
      <w:bookmarkStart w:id="105" w:name="_Hlk6327752"/>
      <w:r w:rsidRPr="0071240D">
        <w:rPr>
          <w:szCs w:val="24"/>
        </w:rPr>
        <w:t>Your NPSAS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bookmarkEnd w:id="105"/>
      <w:r w:rsidRPr="0071240D">
        <w:rPr>
          <w:color w:val="000000"/>
          <w:szCs w:val="24"/>
          <w:lang w:val="en"/>
        </w:rPr>
        <w:t>.</w:t>
      </w:r>
    </w:p>
    <w:p w14:paraId="2C0C233A" w14:textId="77777777" w:rsidR="006A7210" w:rsidRPr="0071240D" w:rsidRDefault="00E66E86" w:rsidP="001C00AC">
      <w:pPr>
        <w:pStyle w:val="NormalWeb"/>
        <w:spacing w:before="0" w:beforeAutospacing="0" w:after="0" w:afterAutospacing="0"/>
        <w:jc w:val="center"/>
        <w:rPr>
          <w:rFonts w:cs="Arial"/>
          <w:color w:val="000000"/>
          <w:lang w:val="en"/>
        </w:rPr>
      </w:pPr>
      <w:r w:rsidRPr="0071240D">
        <w:rPr>
          <w:rFonts w:cs="Arial"/>
          <w:noProof/>
        </w:rPr>
        <w:drawing>
          <wp:inline distT="0" distB="0" distL="0" distR="0" wp14:anchorId="56DF6B5D" wp14:editId="109A5788">
            <wp:extent cx="1430224" cy="574177"/>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51212" cy="582603"/>
                    </a:xfrm>
                    <a:prstGeom prst="rect">
                      <a:avLst/>
                    </a:prstGeom>
                    <a:noFill/>
                    <a:ln>
                      <a:noFill/>
                    </a:ln>
                  </pic:spPr>
                </pic:pic>
              </a:graphicData>
            </a:graphic>
          </wp:inline>
        </w:drawing>
      </w:r>
    </w:p>
    <w:p w14:paraId="5D20C4DF" w14:textId="0429970B" w:rsidR="00E66E86" w:rsidRPr="0071240D" w:rsidRDefault="00E66E86" w:rsidP="001C00AC">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r:id="rId191" w:history="1">
        <w:r w:rsidRPr="0071240D">
          <w:rPr>
            <w:rStyle w:val="Hyperlink"/>
            <w:szCs w:val="24"/>
          </w:rPr>
          <w:t>https://surveys.nces.ed.gov/npsas/</w:t>
        </w:r>
      </w:hyperlink>
    </w:p>
    <w:p w14:paraId="4D2D9805"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14:paraId="692DDF11"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14:paraId="1FD3748E" w14:textId="6553D43D"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92" w:history="1">
        <w:r w:rsidRPr="0071240D">
          <w:rPr>
            <w:rStyle w:val="Hyperlink"/>
            <w:szCs w:val="24"/>
          </w:rPr>
          <w:t>https://surveys.nces.ed.gov/npsas/</w:t>
        </w:r>
      </w:hyperlink>
      <w:r w:rsidRPr="0099183E">
        <w:rPr>
          <w:rStyle w:val="Hyperlink"/>
          <w:szCs w:val="24"/>
          <w:u w:val="none"/>
        </w:rPr>
        <w:t>.</w:t>
      </w:r>
    </w:p>
    <w:p w14:paraId="0E2B3C36" w14:textId="77777777" w:rsidR="00E66E86" w:rsidRPr="0071240D" w:rsidRDefault="00E66E86" w:rsidP="0058441D">
      <w:pPr>
        <w:pStyle w:val="BodyText2"/>
        <w:rPr>
          <w:szCs w:val="24"/>
        </w:rPr>
      </w:pPr>
      <w:r w:rsidRPr="0071240D">
        <w:rPr>
          <w:szCs w:val="24"/>
        </w:rPr>
        <w:t>We look forward to hearing about your experiences meeting the cost of education beyond high school.</w:t>
      </w:r>
    </w:p>
    <w:p w14:paraId="48CFA801" w14:textId="77777777" w:rsidR="006A7210" w:rsidRPr="0071240D" w:rsidRDefault="00E66E86" w:rsidP="0058441D">
      <w:pPr>
        <w:pStyle w:val="BodyText2"/>
        <w:rPr>
          <w:szCs w:val="24"/>
        </w:rPr>
      </w:pPr>
      <w:r w:rsidRPr="0071240D">
        <w:rPr>
          <w:szCs w:val="24"/>
        </w:rPr>
        <w:t>Thanks!</w:t>
      </w:r>
    </w:p>
    <w:p w14:paraId="27D37C35" w14:textId="6B3673D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011E0CE5" w14:textId="3E4AFFAE" w:rsidR="00E66E86" w:rsidRPr="0071240D" w:rsidRDefault="00E66E86" w:rsidP="00E66E86">
      <w:pPr>
        <w:jc w:val="center"/>
        <w:rPr>
          <w:rFonts w:cs="Arial"/>
          <w:szCs w:val="24"/>
        </w:rPr>
      </w:pPr>
      <w:r w:rsidRPr="0071240D">
        <w:rPr>
          <w:rFonts w:cs="Arial"/>
          <w:szCs w:val="24"/>
        </w:rPr>
        <w:t>OMB Control Number: 1850-0666</w:t>
      </w:r>
    </w:p>
    <w:p w14:paraId="78E16CC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3" w:history="1">
        <w:r w:rsidRPr="0071240D">
          <w:rPr>
            <w:rStyle w:val="Hyperlink"/>
            <w:rFonts w:cs="Arial"/>
            <w:szCs w:val="24"/>
          </w:rPr>
          <w:t>https://surveys.nces.ed.gov/npsas/confidentiality.aspx</w:t>
        </w:r>
      </w:hyperlink>
    </w:p>
    <w:p w14:paraId="7B17FCD7"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5433581C" w14:textId="77777777" w:rsidR="006A7210" w:rsidRPr="0071240D" w:rsidRDefault="00E66E86" w:rsidP="00E66E86">
      <w:pPr>
        <w:rPr>
          <w:rFonts w:cs="Arial"/>
          <w:szCs w:val="24"/>
        </w:rPr>
      </w:pPr>
      <w:r w:rsidRPr="0071240D">
        <w:rPr>
          <w:rFonts w:cs="Arial"/>
          <w:szCs w:val="24"/>
        </w:rPr>
        <w:t xml:space="preserve">Haga </w:t>
      </w:r>
      <w:hyperlink r:id="rId19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EB645A" w14:textId="77777777" w:rsidR="0071240D" w:rsidRDefault="0071240D">
      <w:pPr>
        <w:rPr>
          <w:rFonts w:ascii="Arial" w:hAnsi="Arial" w:cs="Arial"/>
          <w:b/>
          <w:bCs/>
          <w:szCs w:val="24"/>
        </w:rPr>
      </w:pPr>
      <w:r>
        <w:br w:type="page"/>
      </w:r>
    </w:p>
    <w:p w14:paraId="0985BF1D" w14:textId="44C4D34F" w:rsidR="00E66E86" w:rsidRPr="00E66E86" w:rsidRDefault="00E66E86" w:rsidP="008E709F">
      <w:pPr>
        <w:pStyle w:val="AppH3"/>
      </w:pPr>
      <w:r w:rsidRPr="00E66E86">
        <w:lastRenderedPageBreak/>
        <w:t>Reminder E-mail 25</w:t>
      </w:r>
    </w:p>
    <w:p w14:paraId="6A9679B1" w14:textId="77777777" w:rsidR="006A7210" w:rsidRPr="0071240D" w:rsidRDefault="00E66E86" w:rsidP="0058441D">
      <w:pPr>
        <w:pStyle w:val="BodyText2"/>
        <w:rPr>
          <w:szCs w:val="24"/>
        </w:rPr>
      </w:pPr>
      <w:r w:rsidRPr="0071240D">
        <w:rPr>
          <w:b/>
          <w:szCs w:val="24"/>
        </w:rPr>
        <w:t>SUBJECT:</w:t>
      </w:r>
      <w:r w:rsidRPr="0071240D">
        <w:rPr>
          <w:szCs w:val="24"/>
        </w:rPr>
        <w:t xml:space="preserve"> Your NPSAS Survey is Waiting</w:t>
      </w:r>
    </w:p>
    <w:p w14:paraId="64E55504" w14:textId="77777777" w:rsidR="006A7210" w:rsidRPr="0071240D" w:rsidRDefault="00E66E86" w:rsidP="0058441D">
      <w:pPr>
        <w:pStyle w:val="BodyText2"/>
        <w:rPr>
          <w:szCs w:val="24"/>
        </w:rPr>
      </w:pPr>
      <w:r w:rsidRPr="0071240D">
        <w:rPr>
          <w:szCs w:val="24"/>
        </w:rPr>
        <w:t>«fname», start the NPSAS survey today!</w:t>
      </w:r>
    </w:p>
    <w:p w14:paraId="6413ADEE" w14:textId="243F086C" w:rsidR="006A7210" w:rsidRPr="0071240D" w:rsidRDefault="00E66E86" w:rsidP="0058441D">
      <w:pPr>
        <w:pStyle w:val="BodyText2"/>
        <w:rPr>
          <w:szCs w:val="24"/>
        </w:rPr>
      </w:pPr>
      <w:r w:rsidRPr="0071240D">
        <w:rPr>
          <w:szCs w:val="24"/>
        </w:rPr>
        <w:t>There is still time to participate in the National Postsecondary Student Aid Study (NPSAS) for the U.S. Department of Education. Data collection for NPSAS continues</w:t>
      </w:r>
      <w:r w:rsidR="00FF122E">
        <w:rPr>
          <w:szCs w:val="24"/>
        </w:rPr>
        <w:t>,</w:t>
      </w:r>
      <w:r w:rsidRPr="0071240D">
        <w:rPr>
          <w:szCs w:val="24"/>
        </w:rPr>
        <w:t xml:space="preserve"> and we are interested in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5E03130E" w14:textId="2425D7D0" w:rsidR="006A7210" w:rsidRPr="0071240D" w:rsidRDefault="00E66E86" w:rsidP="0058441D">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inc_amount», payable by </w:t>
      </w:r>
      <w:r w:rsidRPr="0071240D">
        <w:rPr>
          <w:szCs w:val="24"/>
        </w:rPr>
        <w:t>«</w:t>
      </w:r>
      <w:r w:rsidRPr="0071240D">
        <w:rPr>
          <w:b/>
          <w:szCs w:val="24"/>
        </w:rPr>
        <w:t>PayPal or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p>
    <w:p w14:paraId="5FB4CE32" w14:textId="77777777" w:rsidR="006A7210" w:rsidRPr="0071240D" w:rsidRDefault="00E66E86" w:rsidP="001C00AC">
      <w:pPr>
        <w:pStyle w:val="NormalWeb"/>
        <w:spacing w:before="0" w:beforeAutospacing="0" w:after="0" w:afterAutospacing="0"/>
        <w:jc w:val="center"/>
        <w:rPr>
          <w:rFonts w:cs="Arial"/>
        </w:rPr>
      </w:pPr>
      <w:r w:rsidRPr="0071240D">
        <w:rPr>
          <w:rFonts w:cs="Arial"/>
          <w:noProof/>
        </w:rPr>
        <w:drawing>
          <wp:inline distT="0" distB="0" distL="0" distR="0" wp14:anchorId="69175FB1" wp14:editId="39A442A8">
            <wp:extent cx="1475284" cy="5918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90871" cy="598073"/>
                    </a:xfrm>
                    <a:prstGeom prst="rect">
                      <a:avLst/>
                    </a:prstGeom>
                    <a:noFill/>
                    <a:ln>
                      <a:noFill/>
                    </a:ln>
                  </pic:spPr>
                </pic:pic>
              </a:graphicData>
            </a:graphic>
          </wp:inline>
        </w:drawing>
      </w:r>
    </w:p>
    <w:p w14:paraId="1108DC8F" w14:textId="1EE2BB20" w:rsidR="00E66E86" w:rsidRPr="0071240D" w:rsidRDefault="00E66E86" w:rsidP="0058441D">
      <w:pPr>
        <w:pStyle w:val="NormalWeb"/>
        <w:spacing w:before="0" w:beforeAutospacing="0" w:after="0" w:afterAutospacing="0"/>
        <w:jc w:val="center"/>
        <w:rPr>
          <w:rFonts w:cs="Arial"/>
          <w:color w:val="000000"/>
          <w:lang w:val="en"/>
        </w:rPr>
      </w:pPr>
      <w:r w:rsidRPr="0071240D">
        <w:t xml:space="preserve"> </w:t>
      </w:r>
      <w:hyperlink r:id="rId195" w:history="1">
        <w:r w:rsidRPr="0071240D">
          <w:rPr>
            <w:rStyle w:val="Hyperlink"/>
            <w:rFonts w:cs="Arial"/>
          </w:rPr>
          <w:t>https://surveys.nces.ed.gov/npsas/</w:t>
        </w:r>
      </w:hyperlink>
    </w:p>
    <w:p w14:paraId="1C020662"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14:paraId="14BBAC6E"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14:paraId="7ED2AEBB" w14:textId="77777777"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96" w:history="1">
        <w:r w:rsidRPr="0071240D">
          <w:rPr>
            <w:rStyle w:val="Hyperlink"/>
            <w:szCs w:val="24"/>
          </w:rPr>
          <w:t>https://surveys.nces.ed.gov/npsas/</w:t>
        </w:r>
      </w:hyperlink>
      <w:r w:rsidRPr="0071240D">
        <w:rPr>
          <w:szCs w:val="24"/>
        </w:rPr>
        <w:t>.</w:t>
      </w:r>
    </w:p>
    <w:p w14:paraId="0218A9B9" w14:textId="77777777" w:rsidR="006A7210" w:rsidRPr="0071240D" w:rsidRDefault="00E66E86" w:rsidP="0058441D">
      <w:pPr>
        <w:pStyle w:val="BodyText2"/>
        <w:rPr>
          <w:szCs w:val="24"/>
        </w:rPr>
      </w:pPr>
      <w:r w:rsidRPr="0071240D">
        <w:rPr>
          <w:szCs w:val="24"/>
        </w:rPr>
        <w:t>Thanks,</w:t>
      </w:r>
    </w:p>
    <w:p w14:paraId="7750D2AB" w14:textId="2307192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6D8B3398" w14:textId="42639977" w:rsidR="00E66E86" w:rsidRPr="0071240D" w:rsidRDefault="00E66E86" w:rsidP="00E66E86">
      <w:pPr>
        <w:jc w:val="center"/>
        <w:rPr>
          <w:rFonts w:cs="Arial"/>
          <w:szCs w:val="24"/>
        </w:rPr>
      </w:pPr>
      <w:r w:rsidRPr="0071240D">
        <w:rPr>
          <w:rFonts w:cs="Arial"/>
          <w:szCs w:val="24"/>
        </w:rPr>
        <w:t>OMB Control Number: 1850-0666</w:t>
      </w:r>
    </w:p>
    <w:p w14:paraId="10472F8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7" w:history="1">
        <w:r w:rsidRPr="0071240D">
          <w:rPr>
            <w:rStyle w:val="Hyperlink"/>
            <w:rFonts w:cs="Arial"/>
            <w:szCs w:val="24"/>
          </w:rPr>
          <w:t>https://surveys.nces.ed.gov/npsas/confidentiality.aspx</w:t>
        </w:r>
      </w:hyperlink>
    </w:p>
    <w:p w14:paraId="15F80C44"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0E9587F0" w14:textId="77777777" w:rsidR="006A7210" w:rsidRPr="0071240D" w:rsidRDefault="00E66E86" w:rsidP="00E66E86">
      <w:pPr>
        <w:rPr>
          <w:rFonts w:cs="Arial"/>
          <w:szCs w:val="24"/>
        </w:rPr>
      </w:pPr>
      <w:r w:rsidRPr="0071240D">
        <w:rPr>
          <w:rFonts w:cs="Arial"/>
          <w:szCs w:val="24"/>
        </w:rPr>
        <w:t xml:space="preserve">Haga </w:t>
      </w:r>
      <w:hyperlink r:id="rId19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496539" w14:textId="77777777" w:rsidR="0071240D" w:rsidRDefault="0071240D">
      <w:pPr>
        <w:rPr>
          <w:rFonts w:ascii="Arial" w:hAnsi="Arial" w:cs="Arial"/>
          <w:b/>
          <w:bCs/>
          <w:szCs w:val="24"/>
        </w:rPr>
      </w:pPr>
      <w:r>
        <w:br w:type="page"/>
      </w:r>
    </w:p>
    <w:p w14:paraId="086C08E8" w14:textId="6406CF3E" w:rsidR="00E66E86" w:rsidRPr="00E66E86" w:rsidRDefault="00E66E86" w:rsidP="001C00AC">
      <w:pPr>
        <w:pStyle w:val="AppH3"/>
      </w:pPr>
      <w:r w:rsidRPr="00E66E86">
        <w:lastRenderedPageBreak/>
        <w:t>Reminder E-mail 26</w:t>
      </w:r>
    </w:p>
    <w:p w14:paraId="47CE5929" w14:textId="77777777" w:rsidR="006A7210" w:rsidRPr="0071240D" w:rsidRDefault="00E66E86" w:rsidP="0058441D">
      <w:pPr>
        <w:pStyle w:val="BodyText2"/>
        <w:rPr>
          <w:szCs w:val="24"/>
        </w:rPr>
      </w:pPr>
      <w:r w:rsidRPr="0071240D">
        <w:rPr>
          <w:b/>
          <w:szCs w:val="24"/>
        </w:rPr>
        <w:t xml:space="preserve">SUBJECT: </w:t>
      </w:r>
      <w:r w:rsidRPr="0071240D">
        <w:rPr>
          <w:szCs w:val="24"/>
        </w:rPr>
        <w:t>Your Participation in NPSAS Matters</w:t>
      </w:r>
    </w:p>
    <w:p w14:paraId="42280E90" w14:textId="10CF80A0" w:rsidR="00E66E86" w:rsidRPr="0071240D" w:rsidRDefault="00E66E86" w:rsidP="0058441D">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14:paraId="62624622" w14:textId="6BD66B8B" w:rsidR="006A7210" w:rsidRPr="0071240D" w:rsidRDefault="00E66E86" w:rsidP="0058441D">
      <w:pPr>
        <w:pStyle w:val="BodyText2"/>
        <w:rPr>
          <w:szCs w:val="24"/>
        </w:rPr>
      </w:pPr>
      <w:r w:rsidRPr="0071240D">
        <w:rPr>
          <w:szCs w:val="24"/>
        </w:rPr>
        <w:t xml:space="preserve">In order to have a complete picture of the costs and benefits of postsecondary education, it is important that we include students from a wide variety of schools and backgrounds. 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271E8">
        <w:rPr>
          <w:szCs w:val="24"/>
        </w:rPr>
        <w:t>3</w:t>
      </w:r>
      <w:r w:rsidRPr="0071240D">
        <w:rPr>
          <w:szCs w:val="24"/>
        </w:rPr>
        <w:t>]</w:t>
      </w:r>
      <w:r w:rsidR="00BB2729" w:rsidRPr="0071240D">
        <w:rPr>
          <w:szCs w:val="24"/>
        </w:rPr>
        <w:t xml:space="preserve">. </w:t>
      </w:r>
    </w:p>
    <w:p w14:paraId="4DAE3662" w14:textId="77777777" w:rsidR="006A7210" w:rsidRPr="0071240D" w:rsidRDefault="00E66E86" w:rsidP="0058441D">
      <w:pPr>
        <w:pStyle w:val="BodyText2"/>
        <w:rPr>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rFonts w:eastAsia="Calibri"/>
          <w:b/>
          <w:color w:val="000000"/>
          <w:szCs w:val="24"/>
        </w:rPr>
        <w:t>«</w:t>
      </w:r>
      <w:r w:rsidRPr="0071240D">
        <w:rPr>
          <w:szCs w:val="24"/>
        </w:rPr>
        <w:t xml:space="preserve"> via PayPal»//« via mail»»</w:t>
      </w:r>
      <w:r w:rsidRPr="0071240D">
        <w:rPr>
          <w:rFonts w:eastAsia="Calibri"/>
          <w:color w:val="000000"/>
          <w:szCs w:val="24"/>
        </w:rPr>
        <w:t>].</w:t>
      </w:r>
    </w:p>
    <w:p w14:paraId="1DAD0FC4" w14:textId="7B317B36"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0768" behindDoc="1" locked="0" layoutInCell="1" allowOverlap="1" wp14:anchorId="7B1EB411" wp14:editId="68F08A11">
            <wp:simplePos x="0" y="0"/>
            <wp:positionH relativeFrom="column">
              <wp:posOffset>6350</wp:posOffset>
            </wp:positionH>
            <wp:positionV relativeFrom="paragraph">
              <wp:posOffset>12700</wp:posOffset>
            </wp:positionV>
            <wp:extent cx="1302385" cy="521970"/>
            <wp:effectExtent l="0" t="0" r="0" b="0"/>
            <wp:wrapTight wrapText="bothSides">
              <wp:wrapPolygon edited="0">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99" w:history="1">
        <w:r w:rsidRPr="0071240D">
          <w:rPr>
            <w:rStyle w:val="Hyperlink"/>
            <w:rFonts w:cs="Arial"/>
          </w:rPr>
          <w:t>https://surveys.nces.ed.gov/npsas/</w:t>
        </w:r>
      </w:hyperlink>
    </w:p>
    <w:p w14:paraId="6608F012" w14:textId="7A90BCEF"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328C88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32F2621" w14:textId="2F693BD3"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72D6AD4E" w14:textId="775D2B7D" w:rsidR="00E66E86" w:rsidRPr="0071240D" w:rsidRDefault="00E66E86" w:rsidP="0058441D">
      <w:pPr>
        <w:pStyle w:val="BodyText2"/>
        <w:rPr>
          <w:szCs w:val="24"/>
        </w:rPr>
      </w:pPr>
      <w:r w:rsidRPr="0071240D">
        <w:rPr>
          <w:szCs w:val="24"/>
        </w:rPr>
        <w:t>Thank you in advance for helping to shape federal aid policy for future students</w:t>
      </w:r>
      <w:r w:rsidR="00BB2729" w:rsidRPr="0071240D">
        <w:rPr>
          <w:szCs w:val="24"/>
        </w:rPr>
        <w:t xml:space="preserve">. </w:t>
      </w:r>
    </w:p>
    <w:p w14:paraId="30C38A24" w14:textId="77777777" w:rsidR="00E66E86" w:rsidRPr="0071240D" w:rsidRDefault="00E66E86" w:rsidP="0058441D">
      <w:pPr>
        <w:pStyle w:val="BodyText2"/>
        <w:rPr>
          <w:rFonts w:eastAsia="Calibri"/>
          <w:szCs w:val="24"/>
        </w:rPr>
      </w:pPr>
      <w:r w:rsidRPr="0071240D">
        <w:rPr>
          <w:rFonts w:eastAsia="Calibri"/>
          <w:szCs w:val="24"/>
        </w:rPr>
        <w:t>Thank you!</w:t>
      </w:r>
    </w:p>
    <w:p w14:paraId="72AEED05" w14:textId="625CFEC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6B029061" w14:textId="7EA273DA" w:rsidR="00E66E86" w:rsidRPr="0071240D" w:rsidRDefault="00E66E86" w:rsidP="00E66E86">
      <w:pPr>
        <w:jc w:val="center"/>
        <w:rPr>
          <w:rFonts w:cs="Arial"/>
          <w:szCs w:val="24"/>
        </w:rPr>
      </w:pPr>
      <w:r w:rsidRPr="0071240D">
        <w:rPr>
          <w:rFonts w:cs="Arial"/>
          <w:szCs w:val="24"/>
        </w:rPr>
        <w:t>OMB Control Number: 1850-0666</w:t>
      </w:r>
    </w:p>
    <w:p w14:paraId="5C69DAD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200" w:history="1">
        <w:r w:rsidRPr="0071240D">
          <w:rPr>
            <w:rStyle w:val="Hyperlink"/>
            <w:rFonts w:cs="Arial"/>
            <w:szCs w:val="24"/>
          </w:rPr>
          <w:t>https://surveys.nces.ed.gov/npsas/confidentiality.aspx</w:t>
        </w:r>
      </w:hyperlink>
    </w:p>
    <w:p w14:paraId="63FE336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FAAE79" w14:textId="77777777" w:rsidR="006A7210" w:rsidRPr="0071240D" w:rsidRDefault="00E66E86" w:rsidP="00E66E86">
      <w:pPr>
        <w:rPr>
          <w:rFonts w:cs="Arial"/>
          <w:szCs w:val="24"/>
        </w:rPr>
      </w:pPr>
      <w:r w:rsidRPr="0071240D">
        <w:rPr>
          <w:rFonts w:cs="Arial"/>
          <w:szCs w:val="24"/>
        </w:rPr>
        <w:t xml:space="preserve">Haga </w:t>
      </w:r>
      <w:hyperlink r:id="rId20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4062BEF" w14:textId="77777777" w:rsidR="00BC5FAB" w:rsidRDefault="00BC5FAB">
      <w:bookmarkStart w:id="106" w:name="_Toc505088954"/>
      <w:bookmarkStart w:id="107" w:name="_Toc507072406"/>
    </w:p>
    <w:p w14:paraId="007FB51C" w14:textId="24A6092F" w:rsidR="00756923" w:rsidRDefault="00BC5FAB">
      <w:pPr>
        <w:rPr>
          <w:rFonts w:ascii="Arial" w:hAnsi="Arial" w:cs="Arial"/>
          <w:b/>
          <w:bCs/>
          <w:szCs w:val="24"/>
        </w:rPr>
      </w:pPr>
      <w:r>
        <w:t xml:space="preserve">[INSERT SOURCE CITATION FOR FACT SELECTED ON INTERESTING FACTS TABLE, PAGE </w:t>
      </w:r>
      <w:r w:rsidR="000A1AF6">
        <w:t>E-</w:t>
      </w:r>
      <w:r>
        <w:t>14</w:t>
      </w:r>
      <w:r w:rsidR="005C7CE4">
        <w:t>5</w:t>
      </w:r>
      <w:r>
        <w:t>]</w:t>
      </w:r>
      <w:r w:rsidR="00756923">
        <w:br w:type="page"/>
      </w:r>
    </w:p>
    <w:p w14:paraId="605158A2" w14:textId="2F2A2FFC" w:rsidR="006A7210" w:rsidRDefault="00E66E86" w:rsidP="008E709F">
      <w:pPr>
        <w:pStyle w:val="AppH3"/>
      </w:pPr>
      <w:r w:rsidRPr="00E66E86">
        <w:lastRenderedPageBreak/>
        <w:t>Reminder E-mail 2</w:t>
      </w:r>
      <w:bookmarkEnd w:id="106"/>
      <w:bookmarkEnd w:id="107"/>
      <w:r w:rsidRPr="00E66E86">
        <w:t>7</w:t>
      </w:r>
    </w:p>
    <w:p w14:paraId="64E95980" w14:textId="7D55D174" w:rsidR="00E66E86" w:rsidRPr="00756923" w:rsidRDefault="00E66E86" w:rsidP="0058441D">
      <w:pPr>
        <w:pStyle w:val="BodyText2"/>
        <w:rPr>
          <w:szCs w:val="24"/>
        </w:rPr>
      </w:pPr>
      <w:r w:rsidRPr="00756923">
        <w:rPr>
          <w:b/>
          <w:szCs w:val="24"/>
        </w:rPr>
        <w:t xml:space="preserve">SUBJECT: </w:t>
      </w:r>
      <w:r w:rsidRPr="00756923">
        <w:rPr>
          <w:szCs w:val="24"/>
        </w:rPr>
        <w:t>NPSAS is Ending Soon–Don’t Miss Your Chance to Participate</w:t>
      </w:r>
    </w:p>
    <w:p w14:paraId="5205FB48" w14:textId="77777777" w:rsidR="006A7210" w:rsidRPr="00756923" w:rsidRDefault="00E66E86" w:rsidP="0058441D">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14:paraId="3CBBE607" w14:textId="2BC224AE"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National Postsecondary Student Aid Study (NPSAS)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Pr="00756923">
        <w:rPr>
          <w:color w:val="000000"/>
          <w:szCs w:val="24"/>
          <w:lang w:val="en"/>
        </w:rPr>
        <w:t xml:space="preserve">! 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 xml:space="preserve">[major]//[fieldofstudy]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14:paraId="09D71F81" w14:textId="5A9ED289"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94080" behindDoc="1" locked="0" layoutInCell="1" allowOverlap="1" wp14:anchorId="60FB85CF" wp14:editId="4BC7C6CD">
            <wp:simplePos x="0" y="0"/>
            <wp:positionH relativeFrom="column">
              <wp:posOffset>6350</wp:posOffset>
            </wp:positionH>
            <wp:positionV relativeFrom="paragraph">
              <wp:posOffset>8890</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w:t>
      </w:r>
      <w:r w:rsidR="00C44D74">
        <w:rPr>
          <w:rFonts w:eastAsia="Calibri" w:cs="Arial"/>
        </w:rPr>
        <w:t>in to</w:t>
      </w:r>
      <w:r w:rsidR="00C44D74" w:rsidRPr="00756923">
        <w:rPr>
          <w:rFonts w:eastAsia="Calibri" w:cs="Arial"/>
        </w:rPr>
        <w:t xml:space="preserve"> </w:t>
      </w:r>
      <w:r w:rsidRPr="00756923">
        <w:rPr>
          <w:rFonts w:eastAsia="Calibri" w:cs="Arial"/>
        </w:rPr>
        <w:t xml:space="preserve">our site at </w:t>
      </w:r>
      <w:hyperlink r:id="rId202" w:history="1">
        <w:r w:rsidRPr="00756923">
          <w:rPr>
            <w:rStyle w:val="Hyperlink"/>
            <w:rFonts w:cs="Arial"/>
          </w:rPr>
          <w:t>https://surveys.nces.ed.gov/npsas/</w:t>
        </w:r>
      </w:hyperlink>
    </w:p>
    <w:p w14:paraId="3F5932E8" w14:textId="4A85CB5A"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63669DE6"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292AC31B" w14:textId="1CE0493E" w:rsidR="00E66E86" w:rsidRPr="00756923" w:rsidRDefault="00E66E86" w:rsidP="0058441D">
      <w:pPr>
        <w:pStyle w:val="BodyText2"/>
        <w:rPr>
          <w:szCs w:val="24"/>
          <w:lang w:val="en"/>
        </w:rPr>
      </w:pPr>
      <w:r w:rsidRPr="00756923">
        <w:rPr>
          <w:szCs w:val="24"/>
          <w:lang w:val="en"/>
        </w:rPr>
        <w:t xml:space="preserve">It </w:t>
      </w:r>
      <w:r w:rsidRPr="00756923">
        <w:rPr>
          <w:szCs w:val="24"/>
        </w:rPr>
        <w:t>«</w:t>
      </w:r>
      <w:r w:rsidRPr="00756923">
        <w:rPr>
          <w:szCs w:val="24"/>
          <w:lang w:val="en"/>
        </w:rPr>
        <w:t xml:space="preserve">only </w:t>
      </w:r>
      <w:r w:rsidRPr="0075692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756923">
        <w:rPr>
          <w:szCs w:val="24"/>
        </w:rPr>
        <w:t>«Now you’ll »/««</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w:t>
      </w:r>
    </w:p>
    <w:p w14:paraId="688BB8C0" w14:textId="77777777" w:rsidR="00E66E86" w:rsidRPr="00756923" w:rsidRDefault="00E66E86" w:rsidP="0058441D">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14:paraId="533B84B3" w14:textId="77777777" w:rsidR="00E66E86" w:rsidRPr="00756923" w:rsidRDefault="00E66E86" w:rsidP="0058441D">
      <w:pPr>
        <w:pStyle w:val="BodyText2"/>
        <w:rPr>
          <w:szCs w:val="24"/>
          <w:lang w:val="en"/>
        </w:rPr>
      </w:pPr>
      <w:r w:rsidRPr="00756923">
        <w:rPr>
          <w:szCs w:val="24"/>
          <w:lang w:val="en"/>
        </w:rPr>
        <w:t>Thank you,</w:t>
      </w:r>
    </w:p>
    <w:p w14:paraId="3D7A04FD" w14:textId="10BB061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2645D08" w14:textId="72C45A3E" w:rsidR="00E66E86" w:rsidRPr="00756923" w:rsidRDefault="00E66E86" w:rsidP="00E66E86">
      <w:pPr>
        <w:jc w:val="center"/>
        <w:rPr>
          <w:rFonts w:cs="Arial"/>
          <w:szCs w:val="24"/>
        </w:rPr>
      </w:pPr>
      <w:r w:rsidRPr="00756923">
        <w:rPr>
          <w:rFonts w:cs="Arial"/>
          <w:szCs w:val="24"/>
        </w:rPr>
        <w:t>OMB Control Number: 1850-0666</w:t>
      </w:r>
    </w:p>
    <w:p w14:paraId="6F51EB8C"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3" w:history="1">
        <w:r w:rsidRPr="00756923">
          <w:rPr>
            <w:rStyle w:val="Hyperlink"/>
            <w:rFonts w:cs="Arial"/>
            <w:szCs w:val="24"/>
          </w:rPr>
          <w:t>https://surveys.nces.ed.gov/npsas/confidentiality.aspx</w:t>
        </w:r>
      </w:hyperlink>
    </w:p>
    <w:p w14:paraId="34C64C6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66EC119" w14:textId="77777777" w:rsidR="00E66E86" w:rsidRPr="00756923" w:rsidRDefault="00E66E86" w:rsidP="00E66E86">
      <w:pPr>
        <w:rPr>
          <w:rFonts w:cs="Arial"/>
          <w:szCs w:val="24"/>
        </w:rPr>
      </w:pPr>
      <w:r w:rsidRPr="00756923">
        <w:rPr>
          <w:rFonts w:cs="Arial"/>
          <w:szCs w:val="24"/>
        </w:rPr>
        <w:t xml:space="preserve">Haga </w:t>
      </w:r>
      <w:hyperlink r:id="rId20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2B8030B8" w14:textId="77777777" w:rsidR="00756923" w:rsidRDefault="00756923">
      <w:pPr>
        <w:rPr>
          <w:rFonts w:ascii="Arial" w:hAnsi="Arial" w:cs="Arial"/>
          <w:b/>
          <w:bCs/>
          <w:szCs w:val="24"/>
        </w:rPr>
      </w:pPr>
      <w:r>
        <w:br w:type="page"/>
      </w:r>
    </w:p>
    <w:p w14:paraId="659EE2E6" w14:textId="3E53AF7D" w:rsidR="00E66E86" w:rsidRPr="00E66E86" w:rsidRDefault="00E66E86" w:rsidP="008B1D8B">
      <w:pPr>
        <w:pStyle w:val="AppH3"/>
      </w:pPr>
      <w:r w:rsidRPr="00E66E86">
        <w:lastRenderedPageBreak/>
        <w:t>Reminder E-mail 28</w:t>
      </w:r>
    </w:p>
    <w:p w14:paraId="3148473E" w14:textId="77777777" w:rsidR="006A7210" w:rsidRPr="00756923" w:rsidRDefault="00E66E86" w:rsidP="0058441D">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p>
    <w:p w14:paraId="42A89475" w14:textId="77777777" w:rsidR="006A7210" w:rsidRPr="00756923" w:rsidRDefault="00E66E86" w:rsidP="0058441D">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14:paraId="335B3635" w14:textId="2D2A17BA" w:rsidR="00E66E86" w:rsidRPr="00756923" w:rsidRDefault="00E66E86" w:rsidP="0058441D">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00FF122E" w:rsidRPr="00756923">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 xml:space="preserve">[major]//[fieldofstudy] </w:t>
      </w:r>
      <w:r w:rsidRPr="00756923">
        <w:rPr>
          <w:szCs w:val="24"/>
        </w:rPr>
        <w:t>»and their families meet the cost of education beyond high school. The study won’t be complete without you!</w:t>
      </w:r>
    </w:p>
    <w:p w14:paraId="4D3B55C3" w14:textId="34A2D1AD" w:rsidR="00E66E86" w:rsidRPr="00756923" w:rsidRDefault="00E66E86" w:rsidP="008B1D8B">
      <w:pPr>
        <w:pStyle w:val="BodyText2"/>
        <w:spacing w:after="0"/>
        <w:rPr>
          <w:szCs w:val="24"/>
        </w:rPr>
      </w:pPr>
      <w:r w:rsidRPr="00756923">
        <w:rPr>
          <w:rFonts w:eastAsia="Calibri"/>
          <w:color w:val="000000"/>
          <w:szCs w:val="24"/>
        </w:rPr>
        <w:t xml:space="preserve">The NPSAS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for completing it«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w:t>
      </w:r>
    </w:p>
    <w:p w14:paraId="7855F0C1" w14:textId="77777777" w:rsidR="00E66E86" w:rsidRPr="00756923" w:rsidRDefault="00E66E86" w:rsidP="008B1D8B">
      <w:pPr>
        <w:shd w:val="clear" w:color="auto" w:fill="FFFFFF"/>
        <w:jc w:val="center"/>
        <w:rPr>
          <w:rFonts w:eastAsia="Calibri" w:cs="Arial"/>
          <w:color w:val="000000"/>
          <w:szCs w:val="24"/>
        </w:rPr>
      </w:pPr>
      <w:r w:rsidRPr="00756923">
        <w:rPr>
          <w:rFonts w:cs="Arial"/>
          <w:noProof/>
          <w:szCs w:val="24"/>
        </w:rPr>
        <w:drawing>
          <wp:inline distT="0" distB="0" distL="0" distR="0" wp14:anchorId="13C9A780" wp14:editId="261A6D69">
            <wp:extent cx="1293309" cy="519211"/>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06349" cy="524446"/>
                    </a:xfrm>
                    <a:prstGeom prst="rect">
                      <a:avLst/>
                    </a:prstGeom>
                    <a:noFill/>
                    <a:ln>
                      <a:noFill/>
                    </a:ln>
                  </pic:spPr>
                </pic:pic>
              </a:graphicData>
            </a:graphic>
          </wp:inline>
        </w:drawing>
      </w:r>
    </w:p>
    <w:p w14:paraId="140210EE" w14:textId="1E60FA7D" w:rsidR="00E66E86" w:rsidRPr="00756923" w:rsidRDefault="00E66E86" w:rsidP="00E66E86">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00C44D74" w:rsidRPr="00756923">
        <w:rPr>
          <w:rFonts w:eastAsia="Calibri" w:cs="Arial"/>
          <w:szCs w:val="24"/>
        </w:rPr>
        <w:t xml:space="preserve"> </w:t>
      </w:r>
      <w:r w:rsidRPr="00756923">
        <w:rPr>
          <w:rFonts w:eastAsia="Calibri" w:cs="Arial"/>
          <w:szCs w:val="24"/>
        </w:rPr>
        <w:t xml:space="preserve">to our secure website </w:t>
      </w:r>
      <w:hyperlink r:id="rId205"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14:paraId="2E5034D5"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2F3E906B" w14:textId="77777777" w:rsidR="006A7210"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2DDE73F2" w14:textId="585425E4" w:rsidR="00E66E86" w:rsidRPr="00756923" w:rsidRDefault="00E66E86" w:rsidP="0058441D">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14:paraId="4A12C595" w14:textId="77777777" w:rsidR="00E66E86" w:rsidRPr="00756923" w:rsidRDefault="00E66E86" w:rsidP="0058441D">
      <w:pPr>
        <w:pStyle w:val="BodyText2"/>
        <w:rPr>
          <w:rFonts w:eastAsia="Calibri"/>
          <w:szCs w:val="24"/>
        </w:rPr>
      </w:pPr>
      <w:r w:rsidRPr="00756923">
        <w:rPr>
          <w:rFonts w:eastAsia="Calibri"/>
          <w:szCs w:val="24"/>
        </w:rPr>
        <w:t>We hope you will decide to participate.</w:t>
      </w:r>
    </w:p>
    <w:p w14:paraId="4D32C796" w14:textId="77777777" w:rsidR="00E66E86" w:rsidRPr="00756923" w:rsidRDefault="00E66E86" w:rsidP="0058441D">
      <w:pPr>
        <w:pStyle w:val="BodyText2"/>
        <w:rPr>
          <w:rFonts w:eastAsia="Calibri"/>
          <w:szCs w:val="24"/>
        </w:rPr>
      </w:pPr>
      <w:r w:rsidRPr="00756923">
        <w:rPr>
          <w:rFonts w:eastAsia="Calibri"/>
          <w:szCs w:val="24"/>
        </w:rPr>
        <w:t>Thank you!</w:t>
      </w:r>
    </w:p>
    <w:p w14:paraId="0D1E27CB" w14:textId="71E5C57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7F0CBDC2" w14:textId="0E3724A1" w:rsidR="00E66E86" w:rsidRPr="00756923" w:rsidRDefault="00E66E86" w:rsidP="00E66E86">
      <w:pPr>
        <w:jc w:val="center"/>
        <w:rPr>
          <w:rFonts w:cs="Arial"/>
          <w:szCs w:val="24"/>
        </w:rPr>
      </w:pPr>
      <w:r w:rsidRPr="00756923">
        <w:rPr>
          <w:rFonts w:cs="Arial"/>
          <w:szCs w:val="24"/>
        </w:rPr>
        <w:t>OMB Control Number: 1850-0666</w:t>
      </w:r>
    </w:p>
    <w:p w14:paraId="26D8BE9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6" w:history="1">
        <w:r w:rsidRPr="00756923">
          <w:rPr>
            <w:rStyle w:val="Hyperlink"/>
            <w:rFonts w:cs="Arial"/>
            <w:szCs w:val="24"/>
          </w:rPr>
          <w:t>https://surveys.nces.ed.gov/npsas/confidentiality.aspx</w:t>
        </w:r>
      </w:hyperlink>
    </w:p>
    <w:p w14:paraId="6414EEF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086B2F8" w14:textId="77777777" w:rsidR="006A7210" w:rsidRPr="00756923" w:rsidRDefault="00E66E86" w:rsidP="00E66E86">
      <w:pPr>
        <w:rPr>
          <w:rFonts w:cs="Arial"/>
          <w:szCs w:val="24"/>
        </w:rPr>
      </w:pPr>
      <w:r w:rsidRPr="00756923">
        <w:rPr>
          <w:rFonts w:cs="Arial"/>
          <w:szCs w:val="24"/>
        </w:rPr>
        <w:t xml:space="preserve">Haga </w:t>
      </w:r>
      <w:hyperlink r:id="rId20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B7F0FC" w14:textId="77777777" w:rsidR="00756923" w:rsidRDefault="00756923">
      <w:pPr>
        <w:rPr>
          <w:rFonts w:ascii="Arial" w:hAnsi="Arial" w:cs="Arial"/>
          <w:b/>
          <w:bCs/>
          <w:szCs w:val="24"/>
        </w:rPr>
      </w:pPr>
      <w:r>
        <w:br w:type="page"/>
      </w:r>
    </w:p>
    <w:p w14:paraId="062F1CFE" w14:textId="6FD9CDC5" w:rsidR="00E66E86" w:rsidRPr="00E66E86" w:rsidRDefault="00E66E86" w:rsidP="008E709F">
      <w:pPr>
        <w:pStyle w:val="AppH3"/>
      </w:pPr>
      <w:r w:rsidRPr="00E66E86">
        <w:lastRenderedPageBreak/>
        <w:t>Reminder E-mail 29</w:t>
      </w:r>
    </w:p>
    <w:p w14:paraId="5877F8D0" w14:textId="77777777" w:rsidR="00E66E86" w:rsidRPr="00756923" w:rsidRDefault="00E66E86" w:rsidP="0058441D">
      <w:pPr>
        <w:pStyle w:val="BodyText2"/>
        <w:rPr>
          <w:szCs w:val="24"/>
        </w:rPr>
      </w:pPr>
      <w:r w:rsidRPr="00756923">
        <w:rPr>
          <w:b/>
          <w:szCs w:val="24"/>
        </w:rPr>
        <w:t>SUBJECT:</w:t>
      </w:r>
      <w:r w:rsidRPr="00756923">
        <w:rPr>
          <w:szCs w:val="24"/>
        </w:rPr>
        <w:t xml:space="preserve"> The U.S. Department of Education Needs You–Are You In? </w:t>
      </w:r>
    </w:p>
    <w:p w14:paraId="0D913AC7" w14:textId="5BA5FD4E" w:rsidR="00E66E86" w:rsidRPr="00756923" w:rsidRDefault="00E66E86" w:rsidP="0058441D">
      <w:pPr>
        <w:pStyle w:val="BodyText2"/>
        <w:rPr>
          <w:szCs w:val="24"/>
        </w:rPr>
      </w:pPr>
      <w:r w:rsidRPr="00756923">
        <w:rPr>
          <w:szCs w:val="24"/>
        </w:rPr>
        <w:t>Hi</w:t>
      </w:r>
      <w:r w:rsidR="00657073">
        <w:rPr>
          <w:szCs w:val="24"/>
        </w:rPr>
        <w:t>,</w:t>
      </w:r>
      <w:r w:rsidRPr="00756923">
        <w:rPr>
          <w:szCs w:val="24"/>
        </w:rPr>
        <w:t xml:space="preserve"> «fname»,</w:t>
      </w:r>
    </w:p>
    <w:p w14:paraId="17889766" w14:textId="77777777" w:rsidR="00E66E86" w:rsidRPr="00756923" w:rsidRDefault="00E66E86" w:rsidP="0058441D">
      <w:pPr>
        <w:pStyle w:val="BodyText2"/>
        <w:rPr>
          <w:szCs w:val="24"/>
        </w:rPr>
      </w:pPr>
      <w:r w:rsidRPr="00756923">
        <w:rPr>
          <w:szCs w:val="24"/>
        </w:rPr>
        <w:t xml:space="preserve">Recently we’ve been trying to get in touch with you about the 2019-20 NPSAS survey. 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14:paraId="6E24D2E2" w14:textId="77777777" w:rsidR="00E66E86" w:rsidRPr="00756923" w:rsidRDefault="00E66E86" w:rsidP="0058441D">
      <w:pPr>
        <w:pStyle w:val="BodyText2"/>
        <w:rPr>
          <w:szCs w:val="24"/>
        </w:rPr>
      </w:pPr>
      <w:r w:rsidRPr="00756923">
        <w:rPr>
          <w:szCs w:val="24"/>
        </w:rPr>
        <w:t xml:space="preserve">Will you help us reach our goal? </w:t>
      </w:r>
    </w:p>
    <w:p w14:paraId="15BB1619" w14:textId="1B530440" w:rsidR="00E66E86" w:rsidRPr="00756923" w:rsidRDefault="00D9677D" w:rsidP="0058441D">
      <w:pPr>
        <w:pStyle w:val="BodyText2"/>
        <w:rPr>
          <w:szCs w:val="24"/>
        </w:rPr>
      </w:pPr>
      <w:r w:rsidRPr="00756923">
        <w:rPr>
          <w:szCs w:val="24"/>
        </w:rPr>
        <w:t>«</w:t>
      </w:r>
      <w:r w:rsidR="00E66E86" w:rsidRPr="00756923">
        <w:rPr>
          <w:szCs w:val="24"/>
        </w:rPr>
        <w:t>Over «completed surveys»</w:t>
      </w:r>
      <w:r w:rsidRPr="00756923">
        <w:rPr>
          <w:szCs w:val="24"/>
        </w:rPr>
        <w:t>»</w:t>
      </w:r>
      <w:r>
        <w:rPr>
          <w:szCs w:val="24"/>
        </w:rPr>
        <w:t>//</w:t>
      </w:r>
      <w:r w:rsidR="006B4883" w:rsidRPr="00756923">
        <w:rPr>
          <w:szCs w:val="24"/>
        </w:rPr>
        <w:t>«</w:t>
      </w:r>
      <w:r w:rsidR="006B4883">
        <w:rPr>
          <w:szCs w:val="24"/>
        </w:rPr>
        <w:t>Many</w:t>
      </w:r>
      <w:r w:rsidR="006B4883" w:rsidRPr="00756923" w:rsidDel="006B4883">
        <w:rPr>
          <w:szCs w:val="24"/>
        </w:rPr>
        <w:t xml:space="preserve"> </w:t>
      </w:r>
      <w:r w:rsidRPr="00756923">
        <w:rPr>
          <w:szCs w:val="24"/>
        </w:rPr>
        <w:t>»</w:t>
      </w:r>
      <w:r w:rsidR="00E66E86" w:rsidRPr="00756923">
        <w:rPr>
          <w:szCs w:val="24"/>
        </w:rPr>
        <w:t xml:space="preserve"> students have already completed the NPSAS survey, but we still need your participation to make the study a success. It «</w:t>
      </w:r>
      <w:r w:rsidR="00E66E86" w:rsidRPr="00756923">
        <w:rPr>
          <w:color w:val="000000"/>
          <w:szCs w:val="24"/>
          <w:lang w:val="en"/>
        </w:rPr>
        <w:t xml:space="preserve">only </w:t>
      </w:r>
      <w:r w:rsidR="00E66E86" w:rsidRPr="00756923">
        <w:rPr>
          <w:szCs w:val="24"/>
        </w:rPr>
        <w:t xml:space="preserve">»takes about </w:t>
      </w:r>
      <w:r w:rsidR="00E66E86" w:rsidRPr="00756923">
        <w:rPr>
          <w:b/>
          <w:szCs w:val="24"/>
        </w:rPr>
        <w:t>«time»</w:t>
      </w:r>
      <w:r w:rsidR="00E66E86" w:rsidRPr="00756923">
        <w:rPr>
          <w:szCs w:val="24"/>
        </w:rPr>
        <w:t xml:space="preserve"> </w:t>
      </w:r>
      <w:r w:rsidR="00E66E86" w:rsidRPr="00756923">
        <w:rPr>
          <w:b/>
          <w:szCs w:val="24"/>
        </w:rPr>
        <w:t>minutes</w:t>
      </w:r>
      <w:r w:rsidR="00E66E86" w:rsidRPr="00756923">
        <w:rPr>
          <w:szCs w:val="24"/>
        </w:rPr>
        <w:t xml:space="preserve"> to complete [IF INCENTIVE ELIGIBLE: </w:t>
      </w:r>
      <w:bookmarkStart w:id="108" w:name="_Hlk5282077"/>
      <w:r w:rsidR="00E66E86" w:rsidRPr="00756923">
        <w:rPr>
          <w:szCs w:val="24"/>
        </w:rPr>
        <w:t>«</w:t>
      </w:r>
      <w:bookmarkEnd w:id="108"/>
      <w:r w:rsidR="00E66E86" w:rsidRPr="00756923">
        <w:rPr>
          <w:szCs w:val="24"/>
        </w:rPr>
        <w:t xml:space="preserve">, and </w:t>
      </w:r>
      <w:r w:rsidR="00E66E86" w:rsidRPr="00756923">
        <w:rPr>
          <w:b/>
          <w:szCs w:val="24"/>
        </w:rPr>
        <w:t>«</w:t>
      </w:r>
      <w:r w:rsidR="00E66E86" w:rsidRPr="00756923">
        <w:rPr>
          <w:b/>
          <w:color w:val="000000"/>
          <w:szCs w:val="24"/>
          <w:lang w:val="en"/>
        </w:rPr>
        <w:t xml:space="preserve">now </w:t>
      </w:r>
      <w:r w:rsidR="00E66E86" w:rsidRPr="00756923">
        <w:rPr>
          <w:b/>
          <w:szCs w:val="24"/>
        </w:rPr>
        <w:t>»we will «</w:t>
      </w:r>
      <w:r w:rsidR="00E66E86" w:rsidRPr="00756923">
        <w:rPr>
          <w:b/>
          <w:color w:val="000000"/>
          <w:szCs w:val="24"/>
          <w:lang w:val="en"/>
        </w:rPr>
        <w:t xml:space="preserve">still </w:t>
      </w:r>
      <w:r w:rsidR="00E66E86" w:rsidRPr="00756923">
        <w:rPr>
          <w:b/>
          <w:szCs w:val="24"/>
        </w:rPr>
        <w:t>»send you $</w:t>
      </w:r>
      <w:bookmarkStart w:id="109" w:name="_Hlk5281976"/>
      <w:r w:rsidR="00E66E86" w:rsidRPr="00756923">
        <w:rPr>
          <w:b/>
          <w:szCs w:val="24"/>
        </w:rPr>
        <w:t>«</w:t>
      </w:r>
      <w:bookmarkEnd w:id="109"/>
      <w:r w:rsidR="00E66E86" w:rsidRPr="00756923">
        <w:rPr>
          <w:b/>
          <w:szCs w:val="24"/>
        </w:rPr>
        <w:t>inc_amount</w:t>
      </w:r>
      <w:bookmarkStart w:id="110" w:name="_Hlk5282046"/>
      <w:r w:rsidR="00E66E86" w:rsidRPr="00756923">
        <w:rPr>
          <w:b/>
          <w:szCs w:val="24"/>
        </w:rPr>
        <w:t>»</w:t>
      </w:r>
      <w:bookmarkEnd w:id="110"/>
      <w:r w:rsidR="00E66E86" w:rsidRPr="00756923">
        <w:rPr>
          <w:b/>
          <w:szCs w:val="24"/>
        </w:rPr>
        <w:t xml:space="preserve"> (payable by </w:t>
      </w:r>
      <w:r w:rsidR="00E66E86" w:rsidRPr="00756923">
        <w:rPr>
          <w:szCs w:val="24"/>
        </w:rPr>
        <w:t>«</w:t>
      </w:r>
      <w:r w:rsidR="00E66E86" w:rsidRPr="00756923">
        <w:rPr>
          <w:b/>
          <w:szCs w:val="24"/>
        </w:rPr>
        <w:t xml:space="preserve">PayPal or </w:t>
      </w:r>
      <w:r w:rsidR="00E66E86" w:rsidRPr="00756923">
        <w:rPr>
          <w:szCs w:val="24"/>
        </w:rPr>
        <w:t>»</w:t>
      </w:r>
      <w:r w:rsidR="00E66E86" w:rsidRPr="00756923">
        <w:rPr>
          <w:b/>
          <w:szCs w:val="24"/>
        </w:rPr>
        <w:t>check) for doing i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b/>
          <w:szCs w:val="24"/>
        </w:rPr>
        <w:t>].</w:t>
      </w:r>
    </w:p>
    <w:p w14:paraId="7DE444AE" w14:textId="299519AE" w:rsidR="00E66E86" w:rsidRPr="00756923" w:rsidRDefault="00E66E86" w:rsidP="008B1D8B">
      <w:pPr>
        <w:pStyle w:val="NormalWeb"/>
        <w:spacing w:before="0" w:beforeAutospacing="0" w:after="120" w:afterAutospacing="0"/>
        <w:rPr>
          <w:rFonts w:cs="Arial"/>
          <w:color w:val="000000"/>
          <w:lang w:val="en"/>
        </w:rPr>
      </w:pPr>
      <w:r w:rsidRPr="00756923">
        <w:rPr>
          <w:rFonts w:cs="Arial"/>
          <w:noProof/>
        </w:rPr>
        <w:drawing>
          <wp:anchor distT="0" distB="0" distL="114300" distR="114300" simplePos="0" relativeHeight="251696128" behindDoc="1" locked="0" layoutInCell="1" allowOverlap="1" wp14:anchorId="33A1066F" wp14:editId="6377D2B6">
            <wp:simplePos x="0" y="0"/>
            <wp:positionH relativeFrom="column">
              <wp:posOffset>6350</wp:posOffset>
            </wp:positionH>
            <wp:positionV relativeFrom="paragraph">
              <wp:posOffset>5397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08" w:history="1">
        <w:r w:rsidRPr="00756923">
          <w:rPr>
            <w:rStyle w:val="Hyperlink"/>
            <w:rFonts w:cs="Arial"/>
          </w:rPr>
          <w:t>https://surveys.nces.ed.gov/npsas/</w:t>
        </w:r>
      </w:hyperlink>
      <w:r w:rsidRPr="00756923">
        <w:rPr>
          <w:rFonts w:cs="Arial"/>
          <w:color w:val="000000"/>
          <w:lang w:val="en"/>
        </w:rPr>
        <w:t xml:space="preserve"> and log in:</w:t>
      </w:r>
    </w:p>
    <w:p w14:paraId="1D25731C" w14:textId="77777777" w:rsidR="006A7210" w:rsidRPr="00756923" w:rsidRDefault="00E66E86" w:rsidP="008B1D8B">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00FEC545" w14:textId="2000FB1E" w:rsidR="006A7210" w:rsidRPr="00756923" w:rsidRDefault="00E66E86" w:rsidP="0058441D">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hyperlink r:id="rId209" w:history="1">
        <w:r w:rsidRPr="00756923">
          <w:rPr>
            <w:rStyle w:val="Hyperlink"/>
            <w:szCs w:val="24"/>
          </w:rPr>
          <w:t>npsas@ed.gov</w:t>
        </w:r>
      </w:hyperlink>
      <w:r w:rsidRPr="00756923">
        <w:rPr>
          <w:szCs w:val="24"/>
        </w:rPr>
        <w:t>.</w:t>
      </w:r>
    </w:p>
    <w:p w14:paraId="0F8E9919" w14:textId="16D67FD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6350207D" w14:textId="48E28A9C" w:rsidR="00E66E86" w:rsidRPr="00756923" w:rsidRDefault="00E66E86" w:rsidP="00E66E86">
      <w:pPr>
        <w:jc w:val="center"/>
        <w:rPr>
          <w:rFonts w:cs="Arial"/>
          <w:szCs w:val="24"/>
        </w:rPr>
      </w:pPr>
      <w:r w:rsidRPr="00756923">
        <w:rPr>
          <w:rFonts w:cs="Arial"/>
          <w:szCs w:val="24"/>
        </w:rPr>
        <w:t>OMB Control Number: 1850-0666</w:t>
      </w:r>
    </w:p>
    <w:p w14:paraId="13FB4D8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0" w:history="1">
        <w:r w:rsidRPr="00756923">
          <w:rPr>
            <w:rStyle w:val="Hyperlink"/>
            <w:rFonts w:cs="Arial"/>
            <w:szCs w:val="24"/>
          </w:rPr>
          <w:t>https://surveys.nces.ed.gov/npsas/confidentiality.aspx</w:t>
        </w:r>
      </w:hyperlink>
    </w:p>
    <w:p w14:paraId="2ADA0006"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562B19F6" w14:textId="77777777" w:rsidR="006A7210" w:rsidRPr="00756923" w:rsidRDefault="00E66E86" w:rsidP="00E66E86">
      <w:pPr>
        <w:rPr>
          <w:rFonts w:cs="Arial"/>
          <w:szCs w:val="24"/>
        </w:rPr>
      </w:pPr>
      <w:r w:rsidRPr="00756923">
        <w:rPr>
          <w:rFonts w:cs="Arial"/>
          <w:szCs w:val="24"/>
        </w:rPr>
        <w:t xml:space="preserve">Haga </w:t>
      </w:r>
      <w:hyperlink r:id="rId21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41C4CA8A" w14:textId="77777777" w:rsidR="00756923" w:rsidRDefault="00756923">
      <w:pPr>
        <w:rPr>
          <w:rFonts w:ascii="Arial" w:hAnsi="Arial" w:cs="Arial"/>
          <w:b/>
          <w:bCs/>
          <w:szCs w:val="24"/>
        </w:rPr>
      </w:pPr>
      <w:r>
        <w:br w:type="page"/>
      </w:r>
    </w:p>
    <w:p w14:paraId="6EDCA5A4" w14:textId="789249D6" w:rsidR="00E66E86" w:rsidRPr="00E66E86" w:rsidRDefault="00E66E86" w:rsidP="008B1D8B">
      <w:pPr>
        <w:pStyle w:val="AppH3"/>
      </w:pPr>
      <w:r w:rsidRPr="00E66E86">
        <w:lastRenderedPageBreak/>
        <w:t>Reminder E-mail 30</w:t>
      </w:r>
      <w:r w:rsidR="00B949C6">
        <w:t>*</w:t>
      </w:r>
    </w:p>
    <w:p w14:paraId="21CB6BE8" w14:textId="77777777" w:rsidR="00E66E86" w:rsidRPr="00756923" w:rsidRDefault="00E66E86" w:rsidP="0058441D">
      <w:pPr>
        <w:pStyle w:val="BodyText2"/>
        <w:rPr>
          <w:szCs w:val="24"/>
        </w:rPr>
      </w:pPr>
      <w:r w:rsidRPr="00756923">
        <w:rPr>
          <w:b/>
          <w:szCs w:val="24"/>
        </w:rPr>
        <w:t>SUBJECT:</w:t>
      </w:r>
      <w:r w:rsidRPr="00756923">
        <w:rPr>
          <w:szCs w:val="24"/>
        </w:rPr>
        <w:t xml:space="preserve"> You’re the Missing Piece in NPSAS </w:t>
      </w:r>
    </w:p>
    <w:p w14:paraId="77EEB548" w14:textId="659AD006" w:rsidR="006A7210"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fieldofstudy]</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14:paraId="77097A13" w14:textId="64029250" w:rsidR="00E66E86" w:rsidRPr="00756923" w:rsidRDefault="00E66E86" w:rsidP="0058441D">
      <w:pPr>
        <w:pStyle w:val="BodyText2"/>
        <w:rPr>
          <w:szCs w:val="24"/>
        </w:rPr>
      </w:pPr>
      <w:r w:rsidRPr="00756923">
        <w:rPr>
          <w:szCs w:val="24"/>
        </w:rPr>
        <w:t xml:space="preserve">NPSAS helps researchers, educators, and policymakers </w:t>
      </w:r>
      <w:r w:rsidR="00FF122E">
        <w:rPr>
          <w:szCs w:val="24"/>
        </w:rPr>
        <w:t xml:space="preserve">better </w:t>
      </w:r>
      <w:r w:rsidRPr="00756923">
        <w:rPr>
          <w:szCs w:val="24"/>
        </w:rPr>
        <w:t>understand the issues that impact you!</w:t>
      </w:r>
    </w:p>
    <w:p w14:paraId="419D2FAD"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14:paraId="463AD497"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14:paraId="692A5860" w14:textId="77777777" w:rsidR="006A7210" w:rsidRPr="00756923" w:rsidRDefault="00E66E86" w:rsidP="00BB2729">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14:paraId="7E5CA8EE" w14:textId="165F1796" w:rsidR="006A7210" w:rsidRPr="00756923" w:rsidRDefault="00E66E86" w:rsidP="008B1D8B">
      <w:pPr>
        <w:spacing w:after="120"/>
        <w:rPr>
          <w:rStyle w:val="Hyperlink"/>
        </w:rPr>
      </w:pPr>
      <w:r w:rsidRPr="00756923">
        <w:rPr>
          <w:rFonts w:cs="Arial"/>
          <w:noProof/>
          <w:szCs w:val="24"/>
        </w:rPr>
        <w:drawing>
          <wp:anchor distT="0" distB="0" distL="114300" distR="114300" simplePos="0" relativeHeight="251687936" behindDoc="1" locked="0" layoutInCell="1" allowOverlap="1" wp14:anchorId="37BF9971" wp14:editId="15323646">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sidR="00C44D74">
        <w:rPr>
          <w:rFonts w:eastAsia="Calibri" w:cs="Arial"/>
          <w:szCs w:val="24"/>
        </w:rPr>
        <w:t>in to</w:t>
      </w:r>
      <w:r w:rsidR="00C44D74" w:rsidRPr="00756923">
        <w:rPr>
          <w:rFonts w:eastAsia="Calibri" w:cs="Arial"/>
          <w:szCs w:val="24"/>
        </w:rPr>
        <w:t xml:space="preserve"> </w:t>
      </w:r>
      <w:r w:rsidRPr="00756923">
        <w:rPr>
          <w:rFonts w:eastAsia="Calibri" w:cs="Arial"/>
          <w:szCs w:val="24"/>
        </w:rPr>
        <w:t xml:space="preserve">our site at </w:t>
      </w:r>
      <w:hyperlink r:id="rId212" w:history="1">
        <w:r w:rsidRPr="00756923">
          <w:rPr>
            <w:rStyle w:val="Hyperlink"/>
          </w:rPr>
          <w:t>https://surveys.nces.ed.gov/npsas/</w:t>
        </w:r>
      </w:hyperlink>
    </w:p>
    <w:p w14:paraId="042AF762" w14:textId="188D4354" w:rsidR="00E66E86" w:rsidRPr="00756923" w:rsidRDefault="00E66E86" w:rsidP="00E66E86">
      <w:pPr>
        <w:rPr>
          <w:rFonts w:cs="Arial"/>
          <w:szCs w:val="24"/>
        </w:rPr>
      </w:pPr>
      <w:r w:rsidRPr="00756923">
        <w:rPr>
          <w:rFonts w:cs="Arial"/>
          <w:b/>
          <w:bCs/>
          <w:szCs w:val="24"/>
        </w:rPr>
        <w:t>Study ID:</w:t>
      </w:r>
      <w:r w:rsidRPr="00756923">
        <w:rPr>
          <w:rFonts w:cs="Arial"/>
          <w:szCs w:val="24"/>
        </w:rPr>
        <w:t xml:space="preserve"> «caseid»</w:t>
      </w:r>
    </w:p>
    <w:p w14:paraId="2C1452B7" w14:textId="77777777" w:rsidR="006A7210" w:rsidRPr="00756923" w:rsidRDefault="00E66E86" w:rsidP="00E66E86">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14:paraId="3C131D2E" w14:textId="77777777" w:rsidR="006A7210" w:rsidRPr="00756923" w:rsidRDefault="00E66E86" w:rsidP="0058441D">
      <w:pPr>
        <w:pStyle w:val="BodyText2"/>
        <w:rPr>
          <w:szCs w:val="24"/>
          <w:lang w:val="en"/>
        </w:rPr>
      </w:pPr>
      <w:r w:rsidRPr="00756923">
        <w:rPr>
          <w:szCs w:val="24"/>
        </w:rPr>
        <w:t>[IF INCENTIVE ELIGIBLE: «</w:t>
      </w:r>
      <w:r w:rsidRPr="00756923">
        <w:rPr>
          <w:szCs w:val="24"/>
          <w:lang w:val="en"/>
        </w:rPr>
        <w:t xml:space="preserve">When you complete the NPSAS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 xml:space="preserve">] </w:t>
      </w:r>
    </w:p>
    <w:p w14:paraId="59D8EDA9" w14:textId="22B6060E" w:rsidR="00E66E86" w:rsidRPr="00756923" w:rsidRDefault="00E66E86" w:rsidP="0058441D">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14:paraId="722263AD" w14:textId="77777777" w:rsidR="00E66E86" w:rsidRPr="00756923" w:rsidRDefault="00E66E86" w:rsidP="0058441D">
      <w:pPr>
        <w:pStyle w:val="BodyText2"/>
        <w:rPr>
          <w:szCs w:val="24"/>
          <w:lang w:val="en"/>
        </w:rPr>
      </w:pPr>
      <w:r w:rsidRPr="00756923">
        <w:rPr>
          <w:szCs w:val="24"/>
          <w:lang w:val="en"/>
        </w:rPr>
        <w:t>Thank you,</w:t>
      </w:r>
    </w:p>
    <w:p w14:paraId="6C941F88" w14:textId="3DF41C5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B557A55" w14:textId="44533C3C" w:rsidR="00E66E86" w:rsidRPr="00756923" w:rsidRDefault="00E66E86" w:rsidP="00E66E86">
      <w:pPr>
        <w:jc w:val="center"/>
        <w:rPr>
          <w:rFonts w:cs="Arial"/>
          <w:szCs w:val="24"/>
        </w:rPr>
      </w:pPr>
      <w:r w:rsidRPr="00756923">
        <w:rPr>
          <w:rFonts w:cs="Arial"/>
          <w:szCs w:val="24"/>
        </w:rPr>
        <w:t>OMB Control Number: 1850-0666</w:t>
      </w:r>
    </w:p>
    <w:p w14:paraId="3942D39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3" w:history="1">
        <w:r w:rsidRPr="00756923">
          <w:rPr>
            <w:rStyle w:val="Hyperlink"/>
          </w:rPr>
          <w:t>https://surveys.nces.ed.gov/npsas/confidentiality.aspx</w:t>
        </w:r>
      </w:hyperlink>
    </w:p>
    <w:p w14:paraId="53BC10FC"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01235631" w14:textId="77777777" w:rsidR="006A7210" w:rsidRPr="00756923" w:rsidRDefault="00E66E86" w:rsidP="00E66E86">
      <w:pPr>
        <w:rPr>
          <w:rFonts w:cs="Arial"/>
          <w:szCs w:val="24"/>
        </w:rPr>
      </w:pPr>
      <w:r w:rsidRPr="00756923">
        <w:rPr>
          <w:rFonts w:cs="Arial"/>
          <w:szCs w:val="24"/>
        </w:rPr>
        <w:t xml:space="preserve">Haga </w:t>
      </w:r>
      <w:hyperlink r:id="rId21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DE14D7" w14:textId="77777777" w:rsidR="00756923" w:rsidRDefault="00756923">
      <w:pPr>
        <w:rPr>
          <w:rFonts w:ascii="Arial" w:hAnsi="Arial" w:cs="Arial"/>
          <w:b/>
          <w:bCs/>
          <w:szCs w:val="24"/>
        </w:rPr>
      </w:pPr>
      <w:r>
        <w:br w:type="page"/>
      </w:r>
    </w:p>
    <w:p w14:paraId="6E2277CD" w14:textId="359AE208" w:rsidR="00E66E86" w:rsidRPr="00E66E86" w:rsidRDefault="00E66E86" w:rsidP="008E709F">
      <w:pPr>
        <w:pStyle w:val="AppH3"/>
      </w:pPr>
      <w:r w:rsidRPr="00E66E86">
        <w:lastRenderedPageBreak/>
        <w:t>Reminder E-mail 31</w:t>
      </w:r>
    </w:p>
    <w:p w14:paraId="3B5ADF98" w14:textId="77777777" w:rsidR="00E66E86" w:rsidRPr="00756923" w:rsidRDefault="00E66E86" w:rsidP="0058441D">
      <w:pPr>
        <w:pStyle w:val="BodyText2"/>
        <w:rPr>
          <w:szCs w:val="24"/>
        </w:rPr>
      </w:pPr>
      <w:r w:rsidRPr="00756923">
        <w:rPr>
          <w:b/>
          <w:szCs w:val="24"/>
        </w:rPr>
        <w:t>SUBJECT:</w:t>
      </w:r>
      <w:r w:rsidRPr="00756923">
        <w:rPr>
          <w:szCs w:val="24"/>
        </w:rPr>
        <w:t xml:space="preserve"> Just a reminder–we still need you to complete the NPSAS survey</w:t>
      </w:r>
    </w:p>
    <w:p w14:paraId="45029D08" w14:textId="09F384A3" w:rsidR="006A7210" w:rsidRPr="00756923" w:rsidRDefault="00E66E86" w:rsidP="0058441D">
      <w:pPr>
        <w:pStyle w:val="BodyText2"/>
        <w:rPr>
          <w:color w:val="000000"/>
          <w:szCs w:val="24"/>
          <w:lang w:val="en"/>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14:paraId="42617052" w14:textId="70982F1F" w:rsidR="006A7210" w:rsidRPr="00756923" w:rsidRDefault="00E66E86" w:rsidP="0058441D">
      <w:pPr>
        <w:pStyle w:val="BodyText2"/>
        <w:rPr>
          <w:szCs w:val="24"/>
        </w:rPr>
      </w:pPr>
      <w:r w:rsidRPr="00756923">
        <w:rPr>
          <w:szCs w:val="24"/>
        </w:rPr>
        <w:t xml:space="preserve">Data collection for the U.S. Department of Education’s NPSAS continues and we are interested in hearing from </w:t>
      </w:r>
      <w:r w:rsidRPr="00756923">
        <w:rPr>
          <w:b/>
          <w:szCs w:val="24"/>
        </w:rPr>
        <w:t>«</w:t>
      </w:r>
      <w:r w:rsidRPr="00756923">
        <w:rPr>
          <w:szCs w:val="24"/>
        </w:rPr>
        <w:t>students studying</w:t>
      </w:r>
      <w:r w:rsidRPr="00756923">
        <w:rPr>
          <w:b/>
          <w:szCs w:val="24"/>
        </w:rPr>
        <w:t xml:space="preserve"> [major]//[fieldofstudy]</w:t>
      </w:r>
      <w:r w:rsidRPr="00756923">
        <w:rPr>
          <w:szCs w:val="24"/>
        </w:rPr>
        <w:t xml:space="preserve"> like </w:t>
      </w:r>
      <w:r w:rsidRPr="00756923">
        <w:rPr>
          <w:b/>
          <w:szCs w:val="24"/>
        </w:rPr>
        <w:t>»</w:t>
      </w:r>
      <w:r w:rsidRPr="00756923">
        <w:rPr>
          <w:szCs w:val="24"/>
        </w:rPr>
        <w:t xml:space="preserve">you.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C55AAA"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w:t>
      </w:r>
      <w:r w:rsidR="00C55AAA" w:rsidRPr="00756923">
        <w:rPr>
          <w:b/>
          <w:szCs w:val="24"/>
        </w:rPr>
        <w:t>«</w:t>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p>
    <w:p w14:paraId="4D6190E2" w14:textId="3C47EA80" w:rsidR="006A7210" w:rsidRPr="00756923" w:rsidRDefault="00FF122E" w:rsidP="0058441D">
      <w:pPr>
        <w:pStyle w:val="BodyText2"/>
        <w:rPr>
          <w:szCs w:val="24"/>
        </w:rPr>
      </w:pPr>
      <w:r>
        <w:rPr>
          <w:szCs w:val="24"/>
        </w:rPr>
        <w:t>The survey</w:t>
      </w:r>
      <w:r w:rsidR="00E66E86" w:rsidRPr="00756923">
        <w:rPr>
          <w:szCs w:val="24"/>
        </w:rPr>
        <w:t xml:space="preserve"> «only »takes about </w:t>
      </w:r>
      <w:r w:rsidR="00E66E86" w:rsidRPr="00756923">
        <w:rPr>
          <w:b/>
          <w:szCs w:val="24"/>
        </w:rPr>
        <w:t>«</w:t>
      </w:r>
      <w:r w:rsidR="00E66E86" w:rsidRPr="00756923">
        <w:rPr>
          <w:b/>
          <w:szCs w:val="24"/>
          <w:lang w:val="en"/>
        </w:rPr>
        <w:t>time</w:t>
      </w:r>
      <w:r w:rsidR="00E66E86" w:rsidRPr="00756923">
        <w:rPr>
          <w:b/>
          <w:szCs w:val="24"/>
        </w:rPr>
        <w:t>» minutes</w:t>
      </w:r>
      <w:r w:rsidR="00E66E86" w:rsidRPr="00756923">
        <w:rPr>
          <w:szCs w:val="24"/>
        </w:rPr>
        <w:t xml:space="preserve"> and can even be completed on your mobile device! ««</w:t>
      </w:r>
      <w:r w:rsidR="00E66E86" w:rsidRPr="00756923">
        <w:rPr>
          <w:color w:val="000000"/>
          <w:szCs w:val="24"/>
          <w:lang w:val="en"/>
        </w:rPr>
        <w:t xml:space="preserve">Now you’ll </w:t>
      </w:r>
      <w:r w:rsidR="00E66E86" w:rsidRPr="00756923">
        <w:rPr>
          <w:szCs w:val="24"/>
        </w:rPr>
        <w:t>»/«You’ll »«</w:t>
      </w:r>
      <w:r w:rsidR="00E66E86" w:rsidRPr="00756923">
        <w:rPr>
          <w:color w:val="000000"/>
          <w:szCs w:val="24"/>
          <w:lang w:val="en"/>
        </w:rPr>
        <w:t xml:space="preserve">still </w:t>
      </w:r>
      <w:r w:rsidR="00E66E86" w:rsidRPr="00756923">
        <w:rPr>
          <w:szCs w:val="24"/>
        </w:rPr>
        <w:t xml:space="preserve">»receive </w:t>
      </w:r>
      <w:r w:rsidR="00E66E86" w:rsidRPr="00756923">
        <w:rPr>
          <w:b/>
          <w:szCs w:val="24"/>
        </w:rPr>
        <w:t>$</w:t>
      </w:r>
      <w:r w:rsidR="00E66E86" w:rsidRPr="00756923">
        <w:rPr>
          <w:b/>
          <w:szCs w:val="24"/>
        </w:rPr>
        <w:fldChar w:fldCharType="begin"/>
      </w:r>
      <w:r w:rsidR="00E66E86" w:rsidRPr="00756923">
        <w:rPr>
          <w:b/>
          <w:szCs w:val="24"/>
        </w:rPr>
        <w:instrText xml:space="preserve"> MERGEFIELD incamount </w:instrText>
      </w:r>
      <w:r w:rsidR="00E66E86" w:rsidRPr="00756923">
        <w:rPr>
          <w:b/>
          <w:szCs w:val="24"/>
        </w:rPr>
        <w:fldChar w:fldCharType="separate"/>
      </w:r>
      <w:r w:rsidR="00E66E86" w:rsidRPr="00756923">
        <w:rPr>
          <w:szCs w:val="24"/>
        </w:rPr>
        <w:t>«</w:t>
      </w:r>
      <w:r w:rsidR="00E66E86" w:rsidRPr="00756923">
        <w:rPr>
          <w:b/>
          <w:noProof/>
          <w:szCs w:val="24"/>
        </w:rPr>
        <w:t>inc_amount»</w:t>
      </w:r>
      <w:r w:rsidR="00E66E86" w:rsidRPr="00756923">
        <w:rPr>
          <w:b/>
          <w:szCs w:val="24"/>
        </w:rPr>
        <w:fldChar w:fldCharType="end"/>
      </w:r>
      <w:r w:rsidR="00E66E86" w:rsidRPr="00756923">
        <w:rPr>
          <w:szCs w:val="24"/>
        </w:rPr>
        <w:t xml:space="preserve"> when you complete your survey, payable by check« or PayPal</w:t>
      </w:r>
      <w:r w:rsidR="00E66E86" w:rsidRPr="00756923">
        <w:rPr>
          <w:noProof/>
          <w:szCs w:val="24"/>
        </w:rPr>
        <w: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noProof/>
          <w:szCs w:val="24"/>
        </w:rPr>
        <w:t>»</w:t>
      </w:r>
      <w:r w:rsidR="00E66E86" w:rsidRPr="00756923">
        <w:rPr>
          <w:szCs w:val="24"/>
        </w:rPr>
        <w:t xml:space="preserve">] </w:t>
      </w:r>
    </w:p>
    <w:p w14:paraId="3BC4465C" w14:textId="4258E695" w:rsidR="00E66E86" w:rsidRPr="00756923" w:rsidRDefault="00E66E86" w:rsidP="008B1D8B">
      <w:pPr>
        <w:jc w:val="center"/>
        <w:rPr>
          <w:rFonts w:cs="Arial"/>
          <w:color w:val="000000"/>
          <w:szCs w:val="24"/>
          <w:lang w:val="en"/>
        </w:rPr>
      </w:pPr>
      <w:r w:rsidRPr="00756923">
        <w:rPr>
          <w:rFonts w:cs="Arial"/>
          <w:noProof/>
          <w:szCs w:val="24"/>
        </w:rPr>
        <w:drawing>
          <wp:inline distT="0" distB="0" distL="0" distR="0" wp14:anchorId="412324DB" wp14:editId="7524B2A4">
            <wp:extent cx="1761796" cy="70675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778152" cy="713316"/>
                    </a:xfrm>
                    <a:prstGeom prst="rect">
                      <a:avLst/>
                    </a:prstGeom>
                    <a:noFill/>
                    <a:ln>
                      <a:noFill/>
                    </a:ln>
                  </pic:spPr>
                </pic:pic>
              </a:graphicData>
            </a:graphic>
          </wp:inline>
        </w:drawing>
      </w:r>
    </w:p>
    <w:p w14:paraId="73CC1754" w14:textId="77777777" w:rsidR="00E66E86" w:rsidRPr="00756923" w:rsidRDefault="00E66E86" w:rsidP="008B1D8B">
      <w:pPr>
        <w:pStyle w:val="BodyText2"/>
        <w:spacing w:after="0"/>
        <w:rPr>
          <w:rStyle w:val="Hyperlink"/>
          <w:szCs w:val="24"/>
        </w:rPr>
      </w:pPr>
      <w:r w:rsidRPr="00756923">
        <w:rPr>
          <w:color w:val="000000"/>
          <w:szCs w:val="24"/>
          <w:lang w:val="en"/>
        </w:rPr>
        <w:t xml:space="preserve">Or, you can visit the NPSAS website and log in: </w:t>
      </w:r>
      <w:hyperlink r:id="rId215" w:history="1">
        <w:r w:rsidRPr="00756923">
          <w:rPr>
            <w:rStyle w:val="Hyperlink"/>
            <w:szCs w:val="24"/>
          </w:rPr>
          <w:t>https://surveys.nces.ed.gov/npsas/</w:t>
        </w:r>
      </w:hyperlink>
    </w:p>
    <w:p w14:paraId="77A7DE89"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14:paraId="23E432B9"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14:paraId="724ED711" w14:textId="77777777" w:rsidR="006A7210" w:rsidRPr="00756923" w:rsidRDefault="00E66E86" w:rsidP="0058441D">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14:paraId="0E5D65A3" w14:textId="047AB3C2" w:rsidR="00E66E86" w:rsidRPr="00756923" w:rsidRDefault="00E66E86" w:rsidP="0058441D">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14:paraId="3010D00B" w14:textId="77777777" w:rsidR="00E66E86" w:rsidRPr="00756923" w:rsidRDefault="00E66E86" w:rsidP="0058441D">
      <w:pPr>
        <w:pStyle w:val="BodyText2"/>
        <w:rPr>
          <w:color w:val="000000"/>
          <w:szCs w:val="24"/>
          <w:lang w:val="en"/>
        </w:rPr>
      </w:pPr>
      <w:r w:rsidRPr="00756923">
        <w:rPr>
          <w:color w:val="000000"/>
          <w:szCs w:val="24"/>
          <w:lang w:val="en"/>
        </w:rPr>
        <w:t>Thank you,</w:t>
      </w:r>
    </w:p>
    <w:p w14:paraId="098AA13E" w14:textId="58EF6A3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2A7B799" w14:textId="559D8CDA" w:rsidR="00E66E86" w:rsidRPr="00756923" w:rsidRDefault="00E66E86" w:rsidP="00E66E86">
      <w:pPr>
        <w:jc w:val="center"/>
        <w:rPr>
          <w:rFonts w:cs="Arial"/>
          <w:szCs w:val="24"/>
        </w:rPr>
      </w:pPr>
      <w:r w:rsidRPr="00756923">
        <w:rPr>
          <w:rFonts w:cs="Arial"/>
          <w:szCs w:val="24"/>
        </w:rPr>
        <w:t>OMB Control Number: 1850-0666</w:t>
      </w:r>
    </w:p>
    <w:p w14:paraId="373B353C"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16" w:history="1">
        <w:r w:rsidRPr="00756923">
          <w:rPr>
            <w:rStyle w:val="Hyperlink"/>
            <w:szCs w:val="24"/>
          </w:rPr>
          <w:t>https://surveys.nces.ed.gov/npsas/confidentiality.aspx</w:t>
        </w:r>
      </w:hyperlink>
    </w:p>
    <w:p w14:paraId="757611AA"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rPr>
        <w:t>emailID</w:t>
      </w:r>
      <w:r w:rsidRPr="00756923">
        <w:rPr>
          <w:rFonts w:cs="Arial"/>
          <w:szCs w:val="24"/>
        </w:rPr>
        <w:t>»</w:t>
      </w:r>
    </w:p>
    <w:p w14:paraId="111B5083" w14:textId="77777777" w:rsidR="006A7210" w:rsidRPr="00756923" w:rsidRDefault="00E66E86" w:rsidP="00E66E86">
      <w:pPr>
        <w:rPr>
          <w:rFonts w:cs="Arial"/>
          <w:szCs w:val="24"/>
        </w:rPr>
      </w:pPr>
      <w:r w:rsidRPr="00756923">
        <w:rPr>
          <w:rFonts w:cs="Arial"/>
          <w:szCs w:val="24"/>
        </w:rPr>
        <w:t xml:space="preserve">Haga </w:t>
      </w:r>
      <w:hyperlink r:id="rId21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3C2BEC7" w14:textId="77777777" w:rsidR="008B1D8B" w:rsidRDefault="008B1D8B">
      <w:pPr>
        <w:rPr>
          <w:rFonts w:ascii="Arial" w:hAnsi="Arial" w:cs="Arial"/>
          <w:b/>
          <w:bCs/>
          <w:szCs w:val="24"/>
        </w:rPr>
      </w:pPr>
      <w:r>
        <w:br w:type="page"/>
      </w:r>
    </w:p>
    <w:p w14:paraId="6D8CB1B3" w14:textId="48CCCC34" w:rsidR="00E66E86" w:rsidRPr="00E66E86" w:rsidRDefault="00E66E86" w:rsidP="008E709F">
      <w:pPr>
        <w:pStyle w:val="AppH3"/>
      </w:pPr>
      <w:r w:rsidRPr="00E66E86">
        <w:lastRenderedPageBreak/>
        <w:t>Reminder E-mail 32</w:t>
      </w:r>
    </w:p>
    <w:p w14:paraId="18B49ED4" w14:textId="77777777" w:rsidR="006A7210" w:rsidRPr="00756923" w:rsidRDefault="00E66E86" w:rsidP="0058441D">
      <w:pPr>
        <w:pStyle w:val="BodyText2"/>
        <w:rPr>
          <w:szCs w:val="24"/>
        </w:rPr>
      </w:pPr>
      <w:r w:rsidRPr="00756923">
        <w:rPr>
          <w:b/>
          <w:szCs w:val="24"/>
        </w:rPr>
        <w:t xml:space="preserve">SUBJECT: </w:t>
      </w:r>
      <w:r w:rsidRPr="00756923">
        <w:rPr>
          <w:szCs w:val="24"/>
        </w:rPr>
        <w:t>Limited Time Left to Participate in NPSAS</w:t>
      </w:r>
    </w:p>
    <w:p w14:paraId="4A74AA44" w14:textId="5E3418E3" w:rsidR="00E66E86" w:rsidRPr="00756923" w:rsidRDefault="00E66E86" w:rsidP="0058441D">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14:paraId="78B4CCFD" w14:textId="29300BED" w:rsidR="00E66E86" w:rsidRPr="00756923" w:rsidRDefault="00E66E86" w:rsidP="0058441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14:paraId="34931930"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3118C211" wp14:editId="363223A6">
            <wp:extent cx="1482678" cy="5952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90956" cy="598558"/>
                    </a:xfrm>
                    <a:prstGeom prst="rect">
                      <a:avLst/>
                    </a:prstGeom>
                    <a:noFill/>
                    <a:ln>
                      <a:noFill/>
                    </a:ln>
                  </pic:spPr>
                </pic:pic>
              </a:graphicData>
            </a:graphic>
          </wp:inline>
        </w:drawing>
      </w:r>
    </w:p>
    <w:p w14:paraId="1FDCB389" w14:textId="643DDEA4" w:rsidR="00E66E86" w:rsidRPr="00756923" w:rsidRDefault="00E66E86" w:rsidP="0058441D">
      <w:pPr>
        <w:pStyle w:val="BodyText2"/>
        <w:rPr>
          <w:color w:val="000000"/>
          <w:szCs w:val="24"/>
          <w:lang w:val="en"/>
        </w:rPr>
      </w:pPr>
      <w:r w:rsidRPr="00756923">
        <w:rPr>
          <w:color w:val="000000"/>
          <w:szCs w:val="24"/>
          <w:lang w:val="en"/>
        </w:rPr>
        <w:t xml:space="preserve">Or, you can visit the NPSAS website and log in: </w:t>
      </w:r>
      <w:hyperlink r:id="rId218" w:history="1">
        <w:r w:rsidRPr="00756923">
          <w:rPr>
            <w:rStyle w:val="Hyperlink"/>
            <w:szCs w:val="24"/>
          </w:rPr>
          <w:t>https://surveys.nces.ed.gov/npsas/</w:t>
        </w:r>
      </w:hyperlink>
    </w:p>
    <w:p w14:paraId="70E0458A"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14:paraId="71A7A477"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14:paraId="6277FD8A" w14:textId="77777777" w:rsidR="006A7210" w:rsidRPr="00756923" w:rsidRDefault="00E66E86" w:rsidP="0058441D">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14:paraId="0B9DAD9F" w14:textId="475D544E" w:rsidR="00E66E86" w:rsidRPr="00756923" w:rsidRDefault="00E66E86" w:rsidP="0058441D">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14:paraId="3B1A65EF" w14:textId="77777777" w:rsidR="00E66E86" w:rsidRPr="00756923" w:rsidRDefault="00E66E86" w:rsidP="0058441D">
      <w:pPr>
        <w:pStyle w:val="BodyText2"/>
        <w:rPr>
          <w:rFonts w:eastAsia="Calibri"/>
          <w:szCs w:val="24"/>
        </w:rPr>
      </w:pPr>
      <w:r w:rsidRPr="00756923">
        <w:rPr>
          <w:rFonts w:eastAsia="Calibri"/>
          <w:szCs w:val="24"/>
        </w:rPr>
        <w:t>Thanks!</w:t>
      </w:r>
    </w:p>
    <w:p w14:paraId="26586C51" w14:textId="73CB173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1CF9447" w14:textId="304682BB" w:rsidR="00E66E86" w:rsidRPr="00756923" w:rsidRDefault="00E66E86" w:rsidP="00E66E86">
      <w:pPr>
        <w:jc w:val="center"/>
        <w:rPr>
          <w:rFonts w:cs="Arial"/>
          <w:szCs w:val="24"/>
        </w:rPr>
      </w:pPr>
      <w:r w:rsidRPr="00756923">
        <w:rPr>
          <w:rFonts w:cs="Arial"/>
          <w:szCs w:val="24"/>
        </w:rPr>
        <w:t>OMB Control Number: 1850-0666</w:t>
      </w:r>
    </w:p>
    <w:p w14:paraId="53783B7D"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9" w:history="1">
        <w:r w:rsidRPr="00756923">
          <w:rPr>
            <w:rStyle w:val="Hyperlink"/>
            <w:rFonts w:cs="Arial"/>
            <w:szCs w:val="24"/>
          </w:rPr>
          <w:t>https://surveys.nces.ed.gov/npsas/confidentiality.aspx</w:t>
        </w:r>
      </w:hyperlink>
    </w:p>
    <w:p w14:paraId="468F0021"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B050DD1" w14:textId="77777777" w:rsidR="006A7210" w:rsidRPr="00756923" w:rsidRDefault="00E66E86" w:rsidP="00E66E86">
      <w:pPr>
        <w:rPr>
          <w:rFonts w:cs="Arial"/>
          <w:szCs w:val="24"/>
        </w:rPr>
      </w:pPr>
      <w:r w:rsidRPr="00756923">
        <w:rPr>
          <w:rFonts w:cs="Arial"/>
          <w:szCs w:val="24"/>
        </w:rPr>
        <w:t xml:space="preserve">Haga </w:t>
      </w:r>
      <w:hyperlink r:id="rId220"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FA01FF9" w14:textId="77777777" w:rsidR="00756923" w:rsidRPr="00756923" w:rsidRDefault="00756923">
      <w:pPr>
        <w:rPr>
          <w:rFonts w:ascii="Arial" w:hAnsi="Arial" w:cs="Arial"/>
          <w:b/>
          <w:bCs/>
          <w:szCs w:val="24"/>
        </w:rPr>
      </w:pPr>
      <w:r w:rsidRPr="00756923">
        <w:rPr>
          <w:szCs w:val="24"/>
        </w:rPr>
        <w:br w:type="page"/>
      </w:r>
    </w:p>
    <w:p w14:paraId="31ED1A1A" w14:textId="1F278F3B" w:rsidR="006A7210" w:rsidRDefault="00E66E86" w:rsidP="008B1D8B">
      <w:pPr>
        <w:pStyle w:val="AppH3"/>
      </w:pPr>
      <w:r w:rsidRPr="00E66E86">
        <w:lastRenderedPageBreak/>
        <w:t xml:space="preserve">Reminder E-mail </w:t>
      </w:r>
      <w:bookmarkEnd w:id="103"/>
      <w:bookmarkEnd w:id="104"/>
      <w:r w:rsidRPr="00E66E86">
        <w:t>33</w:t>
      </w:r>
      <w:r w:rsidR="00B949C6">
        <w:t>*</w:t>
      </w:r>
    </w:p>
    <w:p w14:paraId="2DFDD02B" w14:textId="37076652" w:rsidR="00E66E86" w:rsidRPr="00756923" w:rsidRDefault="00E66E86" w:rsidP="0058441D">
      <w:pPr>
        <w:pStyle w:val="BodyText2"/>
        <w:rPr>
          <w:szCs w:val="24"/>
        </w:rPr>
      </w:pPr>
      <w:r w:rsidRPr="00756923">
        <w:rPr>
          <w:b/>
          <w:szCs w:val="24"/>
        </w:rPr>
        <w:t>SUBJECT</w:t>
      </w:r>
      <w:r w:rsidRPr="00756923">
        <w:rPr>
          <w:szCs w:val="24"/>
        </w:rPr>
        <w:t>: NPSAS is Coming to a Close</w:t>
      </w:r>
    </w:p>
    <w:p w14:paraId="7D27CB92" w14:textId="77777777" w:rsidR="00E66E86" w:rsidRPr="00756923" w:rsidRDefault="00E66E86" w:rsidP="0058441D">
      <w:pPr>
        <w:pStyle w:val="BodyText2"/>
        <w:rPr>
          <w:color w:val="000000"/>
          <w:szCs w:val="24"/>
          <w:lang w:val="en"/>
        </w:rPr>
      </w:pPr>
      <w:r w:rsidRPr="00756923">
        <w:rPr>
          <w:color w:val="000000"/>
          <w:szCs w:val="24"/>
          <w:lang w:val="en"/>
        </w:rPr>
        <w:t xml:space="preserve">Time to participate in NPSAS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p>
    <w:p w14:paraId="7AB9AA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 xml:space="preserve">The NPSAS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r w:rsidRPr="00756923">
        <w:rPr>
          <w:szCs w:val="24"/>
        </w:rPr>
        <w:t>»</w:t>
      </w:r>
      <w:r w:rsidRPr="00756923">
        <w:rPr>
          <w:color w:val="000000"/>
          <w:szCs w:val="24"/>
          <w:lang w:val="en"/>
        </w:rPr>
        <w:t xml:space="preserve">] </w:t>
      </w:r>
    </w:p>
    <w:p w14:paraId="10757F9E"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4B767F7C" wp14:editId="3BF1A63D">
            <wp:extent cx="1422293" cy="570993"/>
            <wp:effectExtent l="0" t="0" r="0" b="63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70484D75" w14:textId="700F27C4" w:rsidR="00E66E86" w:rsidRPr="00756923" w:rsidRDefault="00E66E86" w:rsidP="008B1D8B">
      <w:pPr>
        <w:pStyle w:val="BodyText2"/>
        <w:spacing w:after="0"/>
        <w:rPr>
          <w:color w:val="000000"/>
          <w:szCs w:val="24"/>
          <w:lang w:val="en"/>
        </w:rPr>
      </w:pPr>
      <w:r w:rsidRPr="00756923">
        <w:rPr>
          <w:color w:val="000000"/>
          <w:szCs w:val="24"/>
          <w:lang w:val="en"/>
        </w:rPr>
        <w:t xml:space="preserve">Or, you can visit the NPSAS website and log in: </w:t>
      </w:r>
      <w:hyperlink r:id="rId221" w:history="1">
        <w:r w:rsidRPr="00756923">
          <w:rPr>
            <w:rStyle w:val="Hyperlink"/>
            <w:szCs w:val="24"/>
          </w:rPr>
          <w:t>https://surveys.nces.ed.gov/npsas/</w:t>
        </w:r>
      </w:hyperlink>
    </w:p>
    <w:p w14:paraId="20D06B61"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14:paraId="4D4C5025"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14:paraId="5B35399A" w14:textId="06AD9C28" w:rsidR="00E66E86" w:rsidRPr="00756923" w:rsidRDefault="00E66E86" w:rsidP="0058441D">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14:paraId="23EFA2C9" w14:textId="77777777" w:rsidR="00E66E86" w:rsidRPr="00756923" w:rsidRDefault="00E66E86" w:rsidP="0058441D">
      <w:pPr>
        <w:pStyle w:val="BodyText2"/>
        <w:rPr>
          <w:szCs w:val="24"/>
          <w:lang w:val="en"/>
        </w:rPr>
      </w:pPr>
      <w:bookmarkStart w:id="111" w:name="_Hlk20482993"/>
      <w:r w:rsidRPr="00756923">
        <w:rPr>
          <w:szCs w:val="24"/>
          <w:lang w:val="en"/>
        </w:rPr>
        <w:t>Best,</w:t>
      </w:r>
    </w:p>
    <w:bookmarkEnd w:id="111"/>
    <w:p w14:paraId="29401A05" w14:textId="76CBECC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8B37186" w14:textId="03AB7C54" w:rsidR="00E66E86" w:rsidRPr="00756923" w:rsidRDefault="00E66E86" w:rsidP="00E66E86">
      <w:pPr>
        <w:jc w:val="center"/>
        <w:rPr>
          <w:rFonts w:cs="Arial"/>
          <w:szCs w:val="24"/>
        </w:rPr>
      </w:pPr>
      <w:r w:rsidRPr="00756923">
        <w:rPr>
          <w:rFonts w:cs="Arial"/>
          <w:szCs w:val="24"/>
        </w:rPr>
        <w:t>OMB Control Number: 1850-0666</w:t>
      </w:r>
    </w:p>
    <w:p w14:paraId="771713CB"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2" w:history="1">
        <w:r w:rsidRPr="00756923">
          <w:rPr>
            <w:rStyle w:val="Hyperlink"/>
            <w:rFonts w:cs="Arial"/>
            <w:szCs w:val="24"/>
          </w:rPr>
          <w:t>https://surveys.nces.ed.gov/npsas/confidentiality.aspx</w:t>
        </w:r>
      </w:hyperlink>
    </w:p>
    <w:p w14:paraId="4B5F4516"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5821E2F" w14:textId="77777777" w:rsidR="006A7210" w:rsidRPr="00756923" w:rsidRDefault="00E66E86" w:rsidP="00E66E86">
      <w:pPr>
        <w:rPr>
          <w:rFonts w:cs="Arial"/>
          <w:szCs w:val="24"/>
        </w:rPr>
      </w:pPr>
      <w:r w:rsidRPr="00756923">
        <w:rPr>
          <w:rFonts w:cs="Arial"/>
          <w:szCs w:val="24"/>
        </w:rPr>
        <w:t xml:space="preserve">Haga </w:t>
      </w:r>
      <w:hyperlink r:id="rId22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FB872" w14:textId="77777777" w:rsidR="00756923" w:rsidRDefault="00756923">
      <w:pPr>
        <w:rPr>
          <w:rFonts w:ascii="Arial" w:hAnsi="Arial" w:cs="Arial"/>
          <w:b/>
          <w:bCs/>
          <w:szCs w:val="24"/>
        </w:rPr>
      </w:pPr>
      <w:bookmarkStart w:id="112" w:name="_Toc505088956"/>
      <w:bookmarkStart w:id="113" w:name="_Toc507072408"/>
      <w:r>
        <w:br w:type="page"/>
      </w:r>
    </w:p>
    <w:p w14:paraId="5F0DFAA7" w14:textId="0CF754DF" w:rsidR="006A7210" w:rsidRDefault="00E66E86" w:rsidP="008E709F">
      <w:pPr>
        <w:pStyle w:val="AppH3"/>
      </w:pPr>
      <w:r w:rsidRPr="00E66E86">
        <w:lastRenderedPageBreak/>
        <w:t xml:space="preserve">Reminder E-mail </w:t>
      </w:r>
      <w:bookmarkEnd w:id="112"/>
      <w:bookmarkEnd w:id="113"/>
      <w:r w:rsidRPr="00E66E86">
        <w:t>34</w:t>
      </w:r>
    </w:p>
    <w:p w14:paraId="25E57FA5" w14:textId="1DE46BF3" w:rsidR="00E66E86" w:rsidRPr="00756923" w:rsidRDefault="00E66E86" w:rsidP="0058441D">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14:paraId="705EA349" w14:textId="77777777" w:rsidR="00E66E86" w:rsidRPr="00756923" w:rsidRDefault="00E66E86" w:rsidP="0058441D">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14:paraId="14B5E879" w14:textId="77777777" w:rsidR="006A7210" w:rsidRPr="00756923" w:rsidRDefault="00E66E86" w:rsidP="0058441D">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Pr="00756923">
        <w:rPr>
          <w:b/>
          <w:color w:val="000000"/>
          <w:szCs w:val="24"/>
          <w:lang w:val="en"/>
        </w:rPr>
        <w:t>inc_amount</w:t>
      </w:r>
      <w:r w:rsidRPr="00756923">
        <w:rPr>
          <w:szCs w:val="24"/>
        </w:rPr>
        <w:t>»</w:t>
      </w:r>
      <w:r w:rsidRPr="00756923">
        <w:rPr>
          <w:color w:val="000000"/>
          <w:szCs w:val="24"/>
          <w:lang w:val="en"/>
        </w:rPr>
        <w:t xml:space="preserve"> as a token of our appreciation</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3279C0EF" w14:textId="5918A3F1"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59264" behindDoc="1" locked="0" layoutInCell="1" allowOverlap="1" wp14:anchorId="1E91EDEE" wp14:editId="53E36EF7">
            <wp:simplePos x="0" y="0"/>
            <wp:positionH relativeFrom="column">
              <wp:posOffset>6350</wp:posOffset>
            </wp:positionH>
            <wp:positionV relativeFrom="paragraph">
              <wp:posOffset>13970</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4" w:history="1">
        <w:r w:rsidRPr="00756923">
          <w:rPr>
            <w:rStyle w:val="Hyperlink"/>
            <w:rFonts w:cs="Arial"/>
          </w:rPr>
          <w:t>https://surveys.nces.ed.gov/npsas/</w:t>
        </w:r>
      </w:hyperlink>
    </w:p>
    <w:p w14:paraId="5A5A4D3D" w14:textId="21A42DB2"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778D82C4"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605ED0CC" w14:textId="03EB5E4E" w:rsidR="00E66E86" w:rsidRPr="00756923" w:rsidRDefault="00E66E86" w:rsidP="0058441D">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14:paraId="307D0F6E" w14:textId="77777777" w:rsidR="00E66E86" w:rsidRPr="00756923" w:rsidRDefault="00E66E86" w:rsidP="0058441D">
      <w:pPr>
        <w:pStyle w:val="BodyText2"/>
        <w:rPr>
          <w:szCs w:val="24"/>
          <w:lang w:val="en"/>
        </w:rPr>
      </w:pPr>
      <w:r w:rsidRPr="00756923">
        <w:rPr>
          <w:szCs w:val="24"/>
          <w:lang w:val="en"/>
        </w:rPr>
        <w:t>Thanks in advance for participating! Have a great day.</w:t>
      </w:r>
    </w:p>
    <w:p w14:paraId="1B330D4E" w14:textId="08477EEA"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43E7411" w14:textId="0ADE8E65" w:rsidR="00E66E86" w:rsidRPr="00756923" w:rsidRDefault="00E66E86" w:rsidP="00E66E86">
      <w:pPr>
        <w:jc w:val="center"/>
        <w:rPr>
          <w:rFonts w:cs="Arial"/>
          <w:szCs w:val="24"/>
        </w:rPr>
      </w:pPr>
      <w:r w:rsidRPr="00756923">
        <w:rPr>
          <w:rFonts w:cs="Arial"/>
          <w:szCs w:val="24"/>
        </w:rPr>
        <w:t>OMB Control Number: 1850-0666</w:t>
      </w:r>
    </w:p>
    <w:p w14:paraId="7AF78105"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5" w:history="1">
        <w:r w:rsidRPr="00756923">
          <w:rPr>
            <w:rStyle w:val="Hyperlink"/>
            <w:rFonts w:cs="Arial"/>
            <w:szCs w:val="24"/>
          </w:rPr>
          <w:t>https://surveys.nces.ed.gov/npsas/confidentiality.aspx</w:t>
        </w:r>
      </w:hyperlink>
    </w:p>
    <w:p w14:paraId="041D9CA6"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7F0F3B48" w14:textId="77777777" w:rsidR="00E66E86" w:rsidRPr="00756923" w:rsidRDefault="00E66E86" w:rsidP="00E66E86">
      <w:pPr>
        <w:rPr>
          <w:rFonts w:cs="Arial"/>
          <w:szCs w:val="24"/>
        </w:rPr>
      </w:pPr>
      <w:r w:rsidRPr="00756923">
        <w:rPr>
          <w:rFonts w:cs="Arial"/>
          <w:szCs w:val="24"/>
        </w:rPr>
        <w:t xml:space="preserve">Haga </w:t>
      </w:r>
      <w:hyperlink r:id="rId22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DB9BFB" w14:textId="77777777" w:rsidR="00756923" w:rsidRDefault="00756923">
      <w:pPr>
        <w:rPr>
          <w:rFonts w:ascii="Arial" w:hAnsi="Arial" w:cs="Arial"/>
          <w:b/>
          <w:bCs/>
          <w:szCs w:val="24"/>
        </w:rPr>
      </w:pPr>
      <w:bookmarkStart w:id="114" w:name="_Toc505088957"/>
      <w:bookmarkStart w:id="115" w:name="_Toc507072409"/>
      <w:r>
        <w:br w:type="page"/>
      </w:r>
    </w:p>
    <w:p w14:paraId="50161AD9" w14:textId="49D3A130" w:rsidR="006A7210" w:rsidRDefault="00E66E86" w:rsidP="008B1D8B">
      <w:pPr>
        <w:pStyle w:val="AppH3"/>
      </w:pPr>
      <w:r w:rsidRPr="00E66E86">
        <w:lastRenderedPageBreak/>
        <w:t xml:space="preserve">Reminder E-mail </w:t>
      </w:r>
      <w:bookmarkEnd w:id="114"/>
      <w:bookmarkEnd w:id="115"/>
      <w:r w:rsidRPr="00E66E86">
        <w:t>35</w:t>
      </w:r>
    </w:p>
    <w:p w14:paraId="795D48A2" w14:textId="5D278494" w:rsidR="00E66E86" w:rsidRPr="00756923" w:rsidRDefault="00E66E86" w:rsidP="0058441D">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14:paraId="0AB858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NPSAS survey&gt;&gt;&lt;&lt; data collection ends today&gt;&gt;.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 xml:space="preserve">[major]//[fieldofstudy] </w:t>
      </w:r>
      <w:r w:rsidRPr="00756923">
        <w:rPr>
          <w:szCs w:val="24"/>
        </w:rPr>
        <w:t>»</w:t>
      </w:r>
      <w:r w:rsidRPr="00756923">
        <w:rPr>
          <w:color w:val="000000"/>
          <w:szCs w:val="24"/>
          <w:lang w:val="en"/>
        </w:rPr>
        <w:t>like you are to the success of the National Postsecondary Student Aid Study (NPSAS).</w:t>
      </w:r>
    </w:p>
    <w:p w14:paraId="523004FB" w14:textId="77777777" w:rsidR="006A7210" w:rsidRPr="00756923" w:rsidRDefault="00E66E86" w:rsidP="0058441D">
      <w:pPr>
        <w:pStyle w:val="BodyText2"/>
        <w:rPr>
          <w:color w:val="000000"/>
          <w:szCs w:val="24"/>
          <w:lang w:val="en"/>
        </w:rPr>
      </w:pPr>
      <w:r w:rsidRPr="00756923">
        <w:rPr>
          <w:color w:val="000000"/>
          <w:szCs w:val="24"/>
          <w:lang w:val="en"/>
        </w:rPr>
        <w:t>Before the study comes to a close, please consider participating.</w:t>
      </w:r>
    </w:p>
    <w:p w14:paraId="6F66A5DA" w14:textId="21563536" w:rsidR="006A7210" w:rsidRPr="00756923" w:rsidRDefault="00E66E86" w:rsidP="008B1D8B">
      <w:pPr>
        <w:pStyle w:val="NormalWeb"/>
        <w:spacing w:before="0" w:beforeAutospacing="0" w:after="0" w:afterAutospacing="0"/>
        <w:rPr>
          <w:rStyle w:val="Hyperlink"/>
          <w:rFonts w:cs="Arial"/>
          <w:color w:val="000000" w:themeColor="text1"/>
        </w:rPr>
      </w:pPr>
      <w:r w:rsidRPr="00756923">
        <w:rPr>
          <w:rFonts w:cs="Arial"/>
          <w:noProof/>
        </w:rPr>
        <w:drawing>
          <wp:anchor distT="0" distB="0" distL="114300" distR="114300" simplePos="0" relativeHeight="251678720" behindDoc="1" locked="0" layoutInCell="1" allowOverlap="1" wp14:anchorId="3B3ECE4A" wp14:editId="78D3716C">
            <wp:simplePos x="0" y="0"/>
            <wp:positionH relativeFrom="column">
              <wp:posOffset>6350</wp:posOffset>
            </wp:positionH>
            <wp:positionV relativeFrom="paragraph">
              <wp:posOffset>15875</wp:posOffset>
            </wp:positionV>
            <wp:extent cx="1293495" cy="518795"/>
            <wp:effectExtent l="0" t="0" r="1905" b="0"/>
            <wp:wrapTight wrapText="bothSides">
              <wp:wrapPolygon edited="0">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7" w:history="1">
        <w:r w:rsidRPr="00756923">
          <w:rPr>
            <w:rStyle w:val="Hyperlink"/>
            <w:rFonts w:cs="Arial"/>
          </w:rPr>
          <w:t>https://surveys.nces.ed.gov/npsas/</w:t>
        </w:r>
      </w:hyperlink>
    </w:p>
    <w:p w14:paraId="5758D36F" w14:textId="173BE255" w:rsidR="00E66E86" w:rsidRPr="00756923" w:rsidRDefault="00E66E86" w:rsidP="008B1D8B">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14:paraId="52788B5E"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1289385D" w14:textId="32524178" w:rsidR="00DA65B3" w:rsidRPr="00756923" w:rsidRDefault="00E66E86" w:rsidP="0058441D">
      <w:pPr>
        <w:pStyle w:val="BodyText2"/>
        <w:rPr>
          <w:szCs w:val="24"/>
          <w:lang w:val="en"/>
        </w:rPr>
      </w:pPr>
      <w:r w:rsidRPr="00756923">
        <w:rPr>
          <w:szCs w:val="24"/>
          <w:lang w:val="en"/>
        </w:rPr>
        <w:t xml:space="preserve">It takes </w:t>
      </w:r>
      <w:r w:rsidRPr="00756923">
        <w:rPr>
          <w:szCs w:val="24"/>
        </w:rPr>
        <w:t>«</w:t>
      </w:r>
      <w:r w:rsidRPr="00756923">
        <w:rPr>
          <w:szCs w:val="24"/>
          <w:lang w:val="en"/>
        </w:rPr>
        <w:t xml:space="preserve">only </w:t>
      </w:r>
      <w:r w:rsidRPr="00756923">
        <w:rPr>
          <w:szCs w:val="24"/>
        </w:rPr>
        <w:t>»</w:t>
      </w:r>
      <w:r w:rsidRPr="00756923">
        <w:rPr>
          <w:szCs w:val="24"/>
          <w:lang w:val="en"/>
        </w:rPr>
        <w:t xml:space="preserve">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Pr="00756923">
        <w:rPr>
          <w:szCs w:val="24"/>
        </w:rPr>
        <w:t>«</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receive $</w:t>
      </w:r>
      <w:r w:rsidRPr="00756923">
        <w:rPr>
          <w:szCs w:val="24"/>
        </w:rPr>
        <w:t>«</w:t>
      </w:r>
      <w:r w:rsidRPr="00756923">
        <w:rPr>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 when you finish</w:t>
      </w:r>
      <w:r w:rsidRPr="00756923">
        <w:rPr>
          <w:szCs w:val="24"/>
        </w:rPr>
        <w:t xml:space="preserve">« </w:t>
      </w:r>
      <w:r w:rsidRPr="00756923">
        <w:rPr>
          <w:szCs w:val="24"/>
          <w:lang w:val="en"/>
        </w:rPr>
        <w:t xml:space="preserve">in addition to the </w:t>
      </w:r>
      <w:r w:rsidRPr="00756923">
        <w:rPr>
          <w:szCs w:val="24"/>
        </w:rPr>
        <w:t>$«prepaid1»//«prepaid2» we sent in advance« via PayPal»//« via mail»»</w:t>
      </w:r>
      <w:r w:rsidRPr="00756923">
        <w:rPr>
          <w:szCs w:val="24"/>
          <w:lang w:val="en"/>
        </w:rPr>
        <w:t>.</w:t>
      </w:r>
      <w:r w:rsidRPr="00756923">
        <w:rPr>
          <w:szCs w:val="24"/>
        </w:rPr>
        <w:t>»</w:t>
      </w:r>
      <w:r w:rsidRPr="00756923">
        <w:rPr>
          <w:szCs w:val="24"/>
          <w:lang w:val="en"/>
        </w:rPr>
        <w:t>]</w:t>
      </w:r>
    </w:p>
    <w:p w14:paraId="10548140" w14:textId="3233A88C" w:rsidR="00E66E86" w:rsidRPr="00756923" w:rsidRDefault="00E66E86" w:rsidP="0058441D">
      <w:pPr>
        <w:pStyle w:val="BodyText2"/>
        <w:rPr>
          <w:szCs w:val="24"/>
          <w:lang w:val="en"/>
        </w:rPr>
      </w:pPr>
      <w:r w:rsidRPr="00756923">
        <w:rPr>
          <w:szCs w:val="24"/>
          <w:lang w:val="en"/>
        </w:rPr>
        <w:t>If you have questions, or if you would prefer to complete your survey over the telephone, please call 877-677-2766.</w:t>
      </w:r>
    </w:p>
    <w:p w14:paraId="44710A4E" w14:textId="77777777" w:rsidR="006A7210" w:rsidRPr="00756923" w:rsidRDefault="00E66E86" w:rsidP="0058441D">
      <w:pPr>
        <w:pStyle w:val="BodyText2"/>
        <w:rPr>
          <w:szCs w:val="24"/>
          <w:lang w:val="en"/>
        </w:rPr>
      </w:pPr>
      <w:r w:rsidRPr="00756923">
        <w:rPr>
          <w:szCs w:val="24"/>
          <w:lang w:val="en"/>
        </w:rPr>
        <w:t xml:space="preserve">Thanks in advance for participating! </w:t>
      </w:r>
    </w:p>
    <w:p w14:paraId="10923ADC" w14:textId="39DC8AC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2B1F3E1" w14:textId="3FA51A1E" w:rsidR="00E66E86" w:rsidRPr="00756923" w:rsidRDefault="00E66E86" w:rsidP="00E66E86">
      <w:pPr>
        <w:jc w:val="center"/>
        <w:rPr>
          <w:rFonts w:cs="Arial"/>
          <w:szCs w:val="24"/>
        </w:rPr>
      </w:pPr>
      <w:r w:rsidRPr="00756923">
        <w:rPr>
          <w:rFonts w:cs="Arial"/>
          <w:szCs w:val="24"/>
        </w:rPr>
        <w:t>OMB Control Number: 1850-0666</w:t>
      </w:r>
    </w:p>
    <w:p w14:paraId="0FE5DC1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8" w:history="1">
        <w:r w:rsidRPr="00756923">
          <w:rPr>
            <w:rStyle w:val="Hyperlink"/>
            <w:rFonts w:cs="Arial"/>
            <w:szCs w:val="24"/>
          </w:rPr>
          <w:t>https://surveys.nces.ed.gov/npsas/confidentiality.aspx</w:t>
        </w:r>
      </w:hyperlink>
    </w:p>
    <w:p w14:paraId="0039915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ED820B6" w14:textId="77777777" w:rsidR="006A7210" w:rsidRPr="00756923" w:rsidRDefault="00E66E86" w:rsidP="00E66E86">
      <w:pPr>
        <w:rPr>
          <w:rFonts w:cs="Arial"/>
          <w:szCs w:val="24"/>
        </w:rPr>
      </w:pPr>
      <w:r w:rsidRPr="00756923">
        <w:rPr>
          <w:rFonts w:cs="Arial"/>
          <w:szCs w:val="24"/>
        </w:rPr>
        <w:t xml:space="preserve">Haga </w:t>
      </w:r>
      <w:hyperlink r:id="rId229"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D7F1057" w14:textId="77777777" w:rsidR="008B1D8B" w:rsidRDefault="008B1D8B">
      <w:pPr>
        <w:rPr>
          <w:rFonts w:ascii="Arial" w:hAnsi="Arial" w:cs="Arial"/>
          <w:b/>
          <w:bCs/>
          <w:szCs w:val="24"/>
        </w:rPr>
      </w:pPr>
      <w:r>
        <w:br w:type="page"/>
      </w:r>
    </w:p>
    <w:p w14:paraId="5A92EF64" w14:textId="4BAE80E8" w:rsidR="006A7210"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E-mail</w:t>
      </w:r>
      <w:r w:rsidR="00B949C6">
        <w:t>*</w:t>
      </w:r>
    </w:p>
    <w:p w14:paraId="022021A1" w14:textId="77777777" w:rsidR="006A7210" w:rsidRPr="00756923" w:rsidRDefault="00E66E86" w:rsidP="00DA65B3">
      <w:pPr>
        <w:pStyle w:val="BodyText2"/>
        <w:rPr>
          <w:szCs w:val="24"/>
        </w:rPr>
      </w:pPr>
      <w:r w:rsidRPr="00756923">
        <w:rPr>
          <w:b/>
          <w:szCs w:val="24"/>
        </w:rPr>
        <w:t xml:space="preserve">SUBJECT: </w:t>
      </w:r>
      <w:r w:rsidRPr="00756923">
        <w:rPr>
          <w:szCs w:val="24"/>
        </w:rPr>
        <w:t>The NPSAS Survey is Now 5 Minutes</w:t>
      </w:r>
    </w:p>
    <w:p w14:paraId="70BACE11" w14:textId="77777777" w:rsidR="006A7210" w:rsidRPr="00756923" w:rsidRDefault="00E66E86" w:rsidP="00DA65B3">
      <w:pPr>
        <w:pStyle w:val="BodyText2"/>
        <w:rPr>
          <w:szCs w:val="24"/>
        </w:rPr>
      </w:pPr>
      <w:r w:rsidRPr="00756923">
        <w:rPr>
          <w:szCs w:val="24"/>
        </w:rPr>
        <w:t>«fname»,</w:t>
      </w:r>
    </w:p>
    <w:p w14:paraId="5C0EC336" w14:textId="24098762" w:rsidR="006A7210" w:rsidRPr="00756923" w:rsidRDefault="00E66E86" w:rsidP="00DA65B3">
      <w:pPr>
        <w:pStyle w:val="BodyText2"/>
        <w:rPr>
          <w:b/>
          <w:szCs w:val="24"/>
        </w:rPr>
      </w:pPr>
      <w:r w:rsidRPr="00756923">
        <w:rPr>
          <w:szCs w:val="24"/>
        </w:rPr>
        <w:t xml:space="preserve">Participating in NPSAS is easier than ever! Your survey is now </w:t>
      </w:r>
      <w:r w:rsidRPr="00756923">
        <w:rPr>
          <w:rFonts w:eastAsia="Calibri"/>
          <w:b/>
          <w:color w:val="000000"/>
          <w:szCs w:val="24"/>
        </w:rPr>
        <w:t>««</w:t>
      </w:r>
      <w:r w:rsidRPr="00756923">
        <w:rPr>
          <w:b/>
          <w:szCs w:val="24"/>
        </w:rPr>
        <w:t>less than</w:t>
      </w:r>
      <w:r w:rsidRPr="00756923">
        <w:rPr>
          <w:szCs w:val="24"/>
        </w:rPr>
        <w:t xml:space="preserve">» </w:t>
      </w:r>
      <w:r w:rsidRPr="00756923">
        <w:rPr>
          <w:rFonts w:eastAsia="Calibri"/>
          <w:b/>
          <w:color w:val="000000"/>
          <w:szCs w:val="24"/>
        </w:rPr>
        <w:t>«number_questions</w:t>
      </w:r>
      <w:r w:rsidRPr="00756923">
        <w:rPr>
          <w:szCs w:val="24"/>
        </w:rPr>
        <w:t>»»</w:t>
      </w:r>
      <w:r w:rsidRPr="00756923">
        <w:rPr>
          <w:b/>
          <w:szCs w:val="24"/>
        </w:rPr>
        <w:t xml:space="preserve"> </w:t>
      </w:r>
      <w:r w:rsidRPr="00756923">
        <w:rPr>
          <w:szCs w:val="24"/>
        </w:rPr>
        <w:t xml:space="preserve">and only takes about </w:t>
      </w:r>
      <w:r w:rsidRPr="00756923">
        <w:rPr>
          <w:b/>
          <w:szCs w:val="24"/>
        </w:rPr>
        <w:t>5 minutes</w:t>
      </w:r>
      <w:r w:rsidRPr="00756923">
        <w:rPr>
          <w:szCs w:val="24"/>
        </w:rPr>
        <w:t xml:space="preserve"> of your time. To see how easy the questions are</w:t>
      </w:r>
      <w:r w:rsidR="00FF122E">
        <w:rPr>
          <w:szCs w:val="24"/>
        </w:rPr>
        <w:t xml:space="preserve"> to answer</w:t>
      </w:r>
      <w:r w:rsidRPr="00756923">
        <w:rPr>
          <w:szCs w:val="24"/>
        </w:rPr>
        <w:t xml:space="preserve">, you can preview the survey on our website: </w:t>
      </w:r>
      <w:hyperlink r:id="rId230" w:history="1">
        <w:r w:rsidRPr="00756923">
          <w:rPr>
            <w:rStyle w:val="Hyperlink"/>
            <w:bCs w:val="0"/>
            <w:szCs w:val="24"/>
          </w:rPr>
          <w:t>https://surveys.nces.ed.gov/npsas/LINK_TO_PDF</w:t>
        </w:r>
      </w:hyperlink>
      <w:r w:rsidRPr="00756923">
        <w:rPr>
          <w:szCs w:val="24"/>
        </w:rPr>
        <w:t xml:space="preserve">. [IF INCENTIVE ELIGIBLE: </w:t>
      </w:r>
      <w:r w:rsidRPr="00756923">
        <w:rPr>
          <w:rFonts w:eastAsia="Calibri"/>
          <w:b/>
          <w:color w:val="000000"/>
          <w:szCs w:val="24"/>
        </w:rPr>
        <w:t>«</w:t>
      </w:r>
      <w:r w:rsidRPr="00756923">
        <w:rPr>
          <w:szCs w:val="24"/>
        </w:rPr>
        <w:t xml:space="preserve">As a thank you for participating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receive $</w:t>
      </w:r>
      <w:r w:rsidRPr="00756923">
        <w:rPr>
          <w:rFonts w:eastAsia="Calibri"/>
          <w:b/>
          <w:color w:val="000000"/>
          <w:szCs w:val="24"/>
        </w:rPr>
        <w:t>«</w:t>
      </w:r>
      <w:r w:rsidRPr="00756923">
        <w:rPr>
          <w:b/>
          <w:szCs w:val="24"/>
        </w:rPr>
        <w:t>inc_amount</w:t>
      </w:r>
      <w:r w:rsidRPr="00756923">
        <w:rPr>
          <w:szCs w:val="24"/>
        </w:rPr>
        <w:t>»</w:t>
      </w:r>
      <w:r w:rsidRPr="00756923">
        <w:rPr>
          <w:b/>
          <w:szCs w:val="24"/>
        </w:rPr>
        <w:t xml:space="preserve">, payable by </w:t>
      </w:r>
      <w:r w:rsidRPr="00756923">
        <w:rPr>
          <w:rFonts w:eastAsia="Calibri"/>
          <w:b/>
          <w:color w:val="000000"/>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w:t>
      </w:r>
      <w:r w:rsidRPr="00756923">
        <w:rPr>
          <w:b/>
          <w:szCs w:val="24"/>
        </w:rPr>
        <w:t>.</w:t>
      </w:r>
      <w:r w:rsidRPr="00756923">
        <w:rPr>
          <w:szCs w:val="24"/>
        </w:rPr>
        <w:t xml:space="preserve">»] </w:t>
      </w:r>
    </w:p>
    <w:p w14:paraId="37F9E315" w14:textId="77777777" w:rsidR="006A7210" w:rsidRPr="00756923" w:rsidRDefault="00E66E86" w:rsidP="00E66E86">
      <w:pPr>
        <w:pStyle w:val="Default"/>
        <w:jc w:val="center"/>
        <w:rPr>
          <w:rFonts w:ascii="Garamond" w:hAnsi="Garamond"/>
        </w:rPr>
      </w:pPr>
      <w:r w:rsidRPr="00756923">
        <w:rPr>
          <w:rFonts w:ascii="Garamond" w:hAnsi="Garamond"/>
          <w:noProof/>
        </w:rPr>
        <w:drawing>
          <wp:inline distT="0" distB="0" distL="0" distR="0" wp14:anchorId="127394D1" wp14:editId="7720D0E4">
            <wp:extent cx="1693982" cy="6800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7C47A806" w14:textId="0344183C" w:rsidR="00E66E86" w:rsidRPr="00756923" w:rsidRDefault="00E66E86" w:rsidP="00DA65B3">
      <w:pPr>
        <w:pStyle w:val="BodyText2"/>
        <w:rPr>
          <w:szCs w:val="24"/>
        </w:rPr>
      </w:pPr>
      <w:r w:rsidRPr="00756923">
        <w:rPr>
          <w:szCs w:val="24"/>
        </w:rPr>
        <w:t xml:space="preserve">Or go to our secure website at </w:t>
      </w:r>
      <w:hyperlink r:id="rId231" w:history="1">
        <w:r w:rsidRPr="00756923">
          <w:rPr>
            <w:rStyle w:val="Hyperlink"/>
            <w:szCs w:val="24"/>
          </w:rPr>
          <w:t>https://surveys.nces.ed.gov/npsas/</w:t>
        </w:r>
      </w:hyperlink>
      <w:r w:rsidRPr="00756923">
        <w:rPr>
          <w:szCs w:val="24"/>
        </w:rPr>
        <w:t xml:space="preserve"> and log in using the credentials provided below.</w:t>
      </w:r>
    </w:p>
    <w:p w14:paraId="6405F187"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1B145C78" w14:textId="77777777" w:rsidR="006A7210" w:rsidRPr="00756923" w:rsidRDefault="00E66E86" w:rsidP="00E66E86">
      <w:pPr>
        <w:pStyle w:val="Default"/>
        <w:rPr>
          <w:rFonts w:ascii="Garamond" w:hAnsi="Garamond"/>
        </w:rPr>
      </w:pPr>
      <w:r w:rsidRPr="00756923">
        <w:rPr>
          <w:rFonts w:ascii="Garamond" w:hAnsi="Garamond"/>
        </w:rPr>
        <w:tab/>
      </w:r>
      <w:r w:rsidRPr="00756923">
        <w:rPr>
          <w:rFonts w:ascii="Garamond" w:hAnsi="Garamond"/>
          <w:b/>
          <w:bCs/>
        </w:rPr>
        <w:t>Password:</w:t>
      </w:r>
      <w:r w:rsidRPr="00756923">
        <w:rPr>
          <w:rFonts w:ascii="Garamond" w:hAnsi="Garamond"/>
        </w:rPr>
        <w:t xml:space="preserve"> «password»</w:t>
      </w:r>
    </w:p>
    <w:p w14:paraId="73ACA0F9" w14:textId="77777777" w:rsidR="006A7210" w:rsidRPr="00756923" w:rsidRDefault="00E66E86" w:rsidP="00DA65B3">
      <w:pPr>
        <w:pStyle w:val="BodyText2"/>
        <w:rPr>
          <w:rFonts w:eastAsia="Calibri"/>
          <w:szCs w:val="24"/>
        </w:rPr>
      </w:pPr>
      <w:r w:rsidRPr="00756923">
        <w:rPr>
          <w:rFonts w:eastAsia="Calibri"/>
          <w:szCs w:val="24"/>
        </w:rPr>
        <w:t xml:space="preserve">You can call </w:t>
      </w:r>
      <w:r w:rsidRPr="00756923">
        <w:rPr>
          <w:rFonts w:eastAsia="Calibri"/>
          <w:b/>
          <w:szCs w:val="24"/>
        </w:rPr>
        <w:t xml:space="preserve">877-677-2766 </w:t>
      </w:r>
      <w:r w:rsidRPr="00756923">
        <w:rPr>
          <w:rFonts w:eastAsia="Calibri"/>
          <w:szCs w:val="24"/>
        </w:rPr>
        <w:t>to get more information about NPSAS or to complete your survey by phone.</w:t>
      </w:r>
    </w:p>
    <w:p w14:paraId="1810DF7D" w14:textId="77777777" w:rsidR="006A7210" w:rsidRPr="00756923" w:rsidRDefault="00E66E86" w:rsidP="00DA65B3">
      <w:pPr>
        <w:pStyle w:val="BodyText2"/>
        <w:rPr>
          <w:szCs w:val="24"/>
        </w:rPr>
      </w:pPr>
      <w:r w:rsidRPr="00756923">
        <w:rPr>
          <w:szCs w:val="24"/>
        </w:rPr>
        <w:t xml:space="preserve">Your survey responses will represent other students enrolled at </w:t>
      </w:r>
      <w:r w:rsidRPr="00756923">
        <w:rPr>
          <w:b/>
          <w:szCs w:val="24"/>
        </w:rPr>
        <w:t>««</w:t>
      </w:r>
      <w:r w:rsidRPr="00756923">
        <w:rPr>
          <w:b/>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 xml:space="preserve"> </w:t>
      </w:r>
      <w:r w:rsidRPr="00756923">
        <w:rPr>
          <w:szCs w:val="24"/>
        </w:rPr>
        <w:t xml:space="preserve">who were not selected to participate in NPSAS. We hope that you will participate in the study, especially now that your survey takes only </w:t>
      </w:r>
      <w:r w:rsidRPr="00756923">
        <w:rPr>
          <w:b/>
          <w:szCs w:val="24"/>
        </w:rPr>
        <w:t>5 minutes</w:t>
      </w:r>
      <w:r w:rsidRPr="00756923">
        <w:rPr>
          <w:szCs w:val="24"/>
        </w:rPr>
        <w:t>!</w:t>
      </w:r>
    </w:p>
    <w:p w14:paraId="6E33CC05" w14:textId="40A86AAA" w:rsidR="00E66E86" w:rsidRPr="00756923" w:rsidRDefault="00E66E86" w:rsidP="00DA65B3">
      <w:pPr>
        <w:pStyle w:val="BodyText2"/>
        <w:rPr>
          <w:szCs w:val="24"/>
        </w:rPr>
      </w:pPr>
      <w:r w:rsidRPr="00756923">
        <w:rPr>
          <w:szCs w:val="24"/>
        </w:rPr>
        <w:t>Thank you in advance for making U.S. Department of Education’s NPSAS survey a success.</w:t>
      </w:r>
    </w:p>
    <w:p w14:paraId="54E8D560" w14:textId="5CC5083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641BAD1" w14:textId="5A5A8F2E" w:rsidR="00E66E86" w:rsidRPr="00756923" w:rsidRDefault="00E66E86" w:rsidP="00E66E86">
      <w:pPr>
        <w:jc w:val="center"/>
        <w:rPr>
          <w:rFonts w:cs="Arial"/>
          <w:szCs w:val="24"/>
        </w:rPr>
      </w:pPr>
      <w:r w:rsidRPr="00756923">
        <w:rPr>
          <w:rFonts w:cs="Arial"/>
          <w:szCs w:val="24"/>
        </w:rPr>
        <w:t>OMB Control Number: 1850-0666</w:t>
      </w:r>
    </w:p>
    <w:p w14:paraId="62A8CAF3"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2" w:history="1">
        <w:r w:rsidRPr="00756923">
          <w:rPr>
            <w:rStyle w:val="Hyperlink"/>
            <w:rFonts w:cs="Arial"/>
            <w:szCs w:val="24"/>
          </w:rPr>
          <w:t>https://surveys.nces.ed.gov/npsas/confidentiality.aspx</w:t>
        </w:r>
      </w:hyperlink>
    </w:p>
    <w:p w14:paraId="007EC31E"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A100C86" w14:textId="77777777" w:rsidR="00E66E86" w:rsidRPr="00756923" w:rsidRDefault="00E66E86" w:rsidP="00E66E86">
      <w:pPr>
        <w:rPr>
          <w:rFonts w:cs="Arial"/>
          <w:szCs w:val="24"/>
        </w:rPr>
      </w:pPr>
      <w:r w:rsidRPr="00756923">
        <w:rPr>
          <w:rFonts w:cs="Arial"/>
          <w:szCs w:val="24"/>
        </w:rPr>
        <w:t xml:space="preserve">Haga </w:t>
      </w:r>
      <w:hyperlink r:id="rId23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4BD341D" w14:textId="77777777" w:rsidR="00E66E86" w:rsidRPr="00E66E86" w:rsidRDefault="00E66E86" w:rsidP="00E66E86">
      <w:pPr>
        <w:rPr>
          <w:sz w:val="22"/>
          <w:szCs w:val="22"/>
        </w:rPr>
      </w:pPr>
      <w:r w:rsidRPr="00E66E86">
        <w:rPr>
          <w:sz w:val="22"/>
          <w:szCs w:val="22"/>
        </w:rPr>
        <w:br w:type="page"/>
      </w:r>
    </w:p>
    <w:p w14:paraId="19853429" w14:textId="6C7E23C2" w:rsidR="00E66E86" w:rsidRPr="00E66E86" w:rsidRDefault="00E66E86" w:rsidP="008E709F">
      <w:pPr>
        <w:pStyle w:val="AppH3"/>
      </w:pPr>
      <w:r w:rsidRPr="00E66E86">
        <w:lastRenderedPageBreak/>
        <w:t>Non</w:t>
      </w:r>
      <w:r w:rsidR="008B1D8B">
        <w:t>r</w:t>
      </w:r>
      <w:r w:rsidRPr="00E66E86">
        <w:t>esponse Follow</w:t>
      </w:r>
      <w:r w:rsidR="008B1D8B">
        <w:t>-u</w:t>
      </w:r>
      <w:r w:rsidRPr="00E66E86">
        <w:t>p 5</w:t>
      </w:r>
      <w:r w:rsidR="008B1D8B">
        <w:t>-</w:t>
      </w:r>
      <w:r w:rsidRPr="00E66E86">
        <w:t>Minute Survey Reminder E-mail</w:t>
      </w:r>
    </w:p>
    <w:p w14:paraId="4E924C51" w14:textId="77777777" w:rsidR="006A7210" w:rsidRPr="00756923" w:rsidRDefault="00E66E86" w:rsidP="00DA65B3">
      <w:pPr>
        <w:pStyle w:val="BodyText2"/>
        <w:rPr>
          <w:szCs w:val="24"/>
        </w:rPr>
      </w:pPr>
      <w:r w:rsidRPr="00756923">
        <w:rPr>
          <w:b/>
          <w:szCs w:val="24"/>
        </w:rPr>
        <w:t xml:space="preserve">SUBJECT: </w:t>
      </w:r>
      <w:r w:rsidRPr="00756923">
        <w:rPr>
          <w:szCs w:val="24"/>
        </w:rPr>
        <w:t xml:space="preserve">Complete your 5-minute NPSAS Survey </w:t>
      </w:r>
    </w:p>
    <w:p w14:paraId="0E344894" w14:textId="0FAB94BC"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fname»,</w:t>
      </w:r>
    </w:p>
    <w:p w14:paraId="1DF1AEF6" w14:textId="77777777" w:rsidR="006A7210" w:rsidRPr="00756923" w:rsidRDefault="00E66E86" w:rsidP="00DA65B3">
      <w:pPr>
        <w:pStyle w:val="BodyText2"/>
        <w:rPr>
          <w:color w:val="000000"/>
          <w:szCs w:val="24"/>
          <w:lang w:val="en"/>
        </w:rPr>
      </w:pPr>
      <w:r w:rsidRPr="00756923">
        <w:rPr>
          <w:szCs w:val="24"/>
        </w:rPr>
        <w:t xml:space="preserve">About «weeks» weeks ago, we sent you a request asking you to share your experience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 xml:space="preserve">«your institution» with NPSAS by </w:t>
      </w:r>
      <w:r w:rsidRPr="00756923">
        <w:rPr>
          <w:b/>
          <w:szCs w:val="24"/>
        </w:rPr>
        <w:t>answering just a few easy questions</w:t>
      </w:r>
      <w:r w:rsidRPr="00756923">
        <w:rPr>
          <w:szCs w:val="24"/>
        </w:rPr>
        <w:t xml:space="preserve">. We have not yet received your responses. NPSAS will only take 5 minutes of your time [IF INCENTIVE ELIGIBLE: «and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 xml:space="preserve">»receive $«inc_amount», 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as a thank you«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1E9D0667" w14:textId="66627170"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707392" behindDoc="1" locked="0" layoutInCell="1" allowOverlap="1" wp14:anchorId="40FAB928" wp14:editId="223D868C">
            <wp:simplePos x="0" y="0"/>
            <wp:positionH relativeFrom="column">
              <wp:posOffset>6350</wp:posOffset>
            </wp:positionH>
            <wp:positionV relativeFrom="paragraph">
              <wp:posOffset>1397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71600" cy="549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ecure website at </w:t>
      </w:r>
      <w:hyperlink r:id="rId234" w:history="1">
        <w:r w:rsidRPr="00756923">
          <w:rPr>
            <w:rStyle w:val="Hyperlink"/>
            <w:rFonts w:cs="Arial"/>
          </w:rPr>
          <w:t>https://surveys.nces.ed.gov/npsas/</w:t>
        </w:r>
      </w:hyperlink>
    </w:p>
    <w:p w14:paraId="223EDC22" w14:textId="5BD1E723"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50909BCA"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4F924FA6" w14:textId="2108256D" w:rsidR="006A7210" w:rsidRPr="00756923" w:rsidRDefault="00E66E86" w:rsidP="00DA65B3">
      <w:pPr>
        <w:pStyle w:val="BodyText2"/>
        <w:rPr>
          <w:szCs w:val="24"/>
        </w:rPr>
      </w:pPr>
      <w:r w:rsidRPr="00756923">
        <w:rPr>
          <w:szCs w:val="24"/>
        </w:rPr>
        <w:t xml:space="preserve">If you have any questions about the NPSAS survey, feel free to reply to this e-mail or call our </w:t>
      </w:r>
      <w:r w:rsidRPr="00756923">
        <w:rPr>
          <w:b/>
          <w:szCs w:val="24"/>
        </w:rPr>
        <w:t>Help Desk</w:t>
      </w:r>
      <w:r w:rsidRPr="00756923">
        <w:rPr>
          <w:szCs w:val="24"/>
        </w:rPr>
        <w:t xml:space="preserve"> at: </w:t>
      </w:r>
      <w:r w:rsidRPr="00756923">
        <w:rPr>
          <w:rFonts w:eastAsiaTheme="majorEastAsia"/>
          <w:b/>
          <w:color w:val="000000"/>
          <w:szCs w:val="24"/>
          <w:lang w:val="en"/>
        </w:rPr>
        <w:t>877-677-2766.</w:t>
      </w:r>
    </w:p>
    <w:p w14:paraId="01E646FC" w14:textId="77777777" w:rsidR="006A7210" w:rsidRPr="00756923" w:rsidRDefault="00E66E86" w:rsidP="00DA65B3">
      <w:pPr>
        <w:pStyle w:val="BodyText2"/>
        <w:rPr>
          <w:szCs w:val="24"/>
        </w:rPr>
      </w:pPr>
      <w:r w:rsidRPr="00756923">
        <w:rPr>
          <w:szCs w:val="24"/>
        </w:rPr>
        <w:t>We hope you decide to participate. We rely on students «</w:t>
      </w:r>
      <w:r w:rsidRPr="00756923">
        <w:rPr>
          <w:color w:val="000000"/>
          <w:szCs w:val="24"/>
          <w:lang w:val="en"/>
        </w:rPr>
        <w:t xml:space="preserve">studying </w:t>
      </w:r>
      <w:r w:rsidRPr="00756923">
        <w:rPr>
          <w:b/>
          <w:color w:val="000000"/>
          <w:szCs w:val="24"/>
          <w:lang w:val="en"/>
        </w:rPr>
        <w:t xml:space="preserve">[major]//[fieldofstudy] </w:t>
      </w:r>
      <w:r w:rsidRPr="00756923">
        <w:rPr>
          <w:szCs w:val="24"/>
        </w:rPr>
        <w:t>»like you to make NPSAS a success!</w:t>
      </w:r>
    </w:p>
    <w:p w14:paraId="35F1ED0D" w14:textId="77777777" w:rsidR="006A7210" w:rsidRPr="00756923" w:rsidRDefault="00E66E86" w:rsidP="00DA65B3">
      <w:pPr>
        <w:pStyle w:val="BodyText2"/>
        <w:rPr>
          <w:szCs w:val="24"/>
        </w:rPr>
      </w:pPr>
      <w:r w:rsidRPr="00756923">
        <w:rPr>
          <w:szCs w:val="24"/>
        </w:rPr>
        <w:t>Sincerely,</w:t>
      </w:r>
    </w:p>
    <w:p w14:paraId="034E9A59" w14:textId="0DD87BC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3FE65F73" w14:textId="1D1FD215" w:rsidR="00E66E86" w:rsidRPr="00756923" w:rsidRDefault="00E66E86" w:rsidP="00E66E86">
      <w:pPr>
        <w:jc w:val="center"/>
        <w:rPr>
          <w:rFonts w:cs="Arial"/>
          <w:szCs w:val="24"/>
        </w:rPr>
      </w:pPr>
      <w:r w:rsidRPr="00756923">
        <w:rPr>
          <w:rFonts w:cs="Arial"/>
          <w:szCs w:val="24"/>
        </w:rPr>
        <w:t>OMB Control Number: 1850-0666</w:t>
      </w:r>
    </w:p>
    <w:p w14:paraId="03E8971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5" w:history="1">
        <w:r w:rsidRPr="00756923">
          <w:rPr>
            <w:rStyle w:val="Hyperlink"/>
            <w:rFonts w:cs="Arial"/>
            <w:szCs w:val="24"/>
          </w:rPr>
          <w:t>https://surveys.nces.ed.gov/npsas/confidentiality.aspx</w:t>
        </w:r>
      </w:hyperlink>
    </w:p>
    <w:p w14:paraId="0CFA39A9"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75C0CE5" w14:textId="7A60AB6E" w:rsidR="0022306A" w:rsidRDefault="00E66E86" w:rsidP="00E66E86">
      <w:pPr>
        <w:rPr>
          <w:rFonts w:cs="Arial"/>
          <w:szCs w:val="24"/>
        </w:rPr>
      </w:pPr>
      <w:r w:rsidRPr="00756923">
        <w:rPr>
          <w:rFonts w:cs="Arial"/>
          <w:szCs w:val="24"/>
        </w:rPr>
        <w:t xml:space="preserve">Haga </w:t>
      </w:r>
      <w:hyperlink r:id="rId23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99D965E" w14:textId="77777777" w:rsidR="0022306A" w:rsidRDefault="0022306A">
      <w:pPr>
        <w:rPr>
          <w:rFonts w:cs="Arial"/>
          <w:szCs w:val="24"/>
        </w:rPr>
      </w:pPr>
      <w:r>
        <w:rPr>
          <w:rFonts w:cs="Arial"/>
          <w:szCs w:val="24"/>
        </w:rPr>
        <w:br w:type="page"/>
      </w:r>
    </w:p>
    <w:p w14:paraId="441F287A" w14:textId="77777777" w:rsidR="006A7210" w:rsidRPr="00756923" w:rsidRDefault="006A7210" w:rsidP="00E66E86">
      <w:pPr>
        <w:rPr>
          <w:rFonts w:cs="Arial"/>
          <w:szCs w:val="24"/>
        </w:rPr>
      </w:pPr>
    </w:p>
    <w:p w14:paraId="64933A60" w14:textId="00942026" w:rsidR="006F702D" w:rsidRPr="00E66E86" w:rsidRDefault="006F702D" w:rsidP="006F702D">
      <w:pPr>
        <w:pStyle w:val="AppH3"/>
      </w:pPr>
      <w:bookmarkStart w:id="116" w:name="_Toc505088959"/>
      <w:bookmarkStart w:id="117" w:name="_Toc507072411"/>
      <w:bookmarkStart w:id="118" w:name="_Hlk5784494"/>
      <w:r w:rsidRPr="00E66E86">
        <w:t>Abbreviated Announcement E-mail</w:t>
      </w:r>
      <w:r w:rsidR="00B949C6">
        <w:t>*</w:t>
      </w:r>
    </w:p>
    <w:p w14:paraId="7F335DFF" w14:textId="77777777" w:rsidR="006F702D" w:rsidRPr="007E7511" w:rsidRDefault="006F702D" w:rsidP="006F702D">
      <w:pPr>
        <w:pStyle w:val="BodyText2"/>
        <w:rPr>
          <w:szCs w:val="24"/>
        </w:rPr>
      </w:pPr>
      <w:r w:rsidRPr="007E7511">
        <w:rPr>
          <w:b/>
          <w:szCs w:val="24"/>
        </w:rPr>
        <w:t>SUBJECT:</w:t>
      </w:r>
      <w:r w:rsidRPr="007E7511">
        <w:rPr>
          <w:szCs w:val="24"/>
        </w:rPr>
        <w:t xml:space="preserve"> The NPSAS Survey Now Takes Only «time» Minutes</w:t>
      </w:r>
    </w:p>
    <w:p w14:paraId="70A9F9C4" w14:textId="77777777" w:rsidR="006F702D" w:rsidRPr="007E7511" w:rsidRDefault="006F702D" w:rsidP="006F702D">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NPSAS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Pr="007E7511">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 via PayPal»//« via mail»»»</w:t>
      </w:r>
      <w:r w:rsidRPr="007E7511">
        <w:rPr>
          <w:szCs w:val="24"/>
          <w:lang w:val="en"/>
        </w:rPr>
        <w:t xml:space="preserve">]. </w:t>
      </w:r>
    </w:p>
    <w:p w14:paraId="43DFD767" w14:textId="77777777" w:rsidR="006F702D" w:rsidRPr="007E7511" w:rsidRDefault="006F702D" w:rsidP="006F702D">
      <w:pPr>
        <w:pStyle w:val="BodyText2"/>
        <w:rPr>
          <w:szCs w:val="24"/>
          <w:lang w:val="en"/>
        </w:rPr>
      </w:pPr>
      <w:r w:rsidRPr="007E7511">
        <w:rPr>
          <w:szCs w:val="24"/>
          <w:lang w:val="en"/>
        </w:rPr>
        <w:t>You can complete your survey in one of two ways:</w:t>
      </w:r>
    </w:p>
    <w:p w14:paraId="7D57665A" w14:textId="77777777" w:rsidR="006F702D" w:rsidRPr="007E7511" w:rsidRDefault="006F702D" w:rsidP="006F702D">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p>
    <w:p w14:paraId="1CFE8608" w14:textId="77777777" w:rsidR="006F702D" w:rsidRPr="007E7511" w:rsidRDefault="006F702D" w:rsidP="006F702D">
      <w:pPr>
        <w:spacing w:before="60"/>
        <w:ind w:left="1080"/>
        <w:rPr>
          <w:rFonts w:cs="Arial"/>
          <w:bCs/>
          <w:szCs w:val="24"/>
        </w:rPr>
      </w:pPr>
      <w:r w:rsidRPr="007E7511">
        <w:rPr>
          <w:noProof/>
          <w:szCs w:val="24"/>
        </w:rPr>
        <w:drawing>
          <wp:anchor distT="0" distB="0" distL="114300" distR="114300" simplePos="0" relativeHeight="251720704" behindDoc="0" locked="0" layoutInCell="1" allowOverlap="1" wp14:anchorId="0A05E6E2" wp14:editId="1F772041">
            <wp:simplePos x="0" y="0"/>
            <wp:positionH relativeFrom="column">
              <wp:posOffset>600075</wp:posOffset>
            </wp:positionH>
            <wp:positionV relativeFrom="paragraph">
              <wp:posOffset>69119</wp:posOffset>
            </wp:positionV>
            <wp:extent cx="1669415" cy="669925"/>
            <wp:effectExtent l="0" t="0" r="0" b="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7E7511">
        <w:rPr>
          <w:rFonts w:cs="Arial"/>
          <w:bCs/>
          <w:szCs w:val="24"/>
        </w:rPr>
        <w:t xml:space="preserve">Or visit </w:t>
      </w:r>
      <w:hyperlink r:id="rId237" w:history="1">
        <w:r w:rsidRPr="007E7511">
          <w:rPr>
            <w:rStyle w:val="Hyperlink"/>
            <w:rFonts w:cs="Arial"/>
            <w:szCs w:val="24"/>
          </w:rPr>
          <w:t>https://surveys.nces.ed.gov/npsas/</w:t>
        </w:r>
      </w:hyperlink>
    </w:p>
    <w:p w14:paraId="6B6893C8" w14:textId="77777777" w:rsidR="006F702D" w:rsidRPr="007E7511" w:rsidRDefault="006F702D" w:rsidP="006F702D">
      <w:pPr>
        <w:ind w:left="1080"/>
        <w:rPr>
          <w:rFonts w:cs="Arial"/>
          <w:bCs/>
          <w:szCs w:val="24"/>
        </w:rPr>
      </w:pPr>
      <w:r w:rsidRPr="007E7511">
        <w:rPr>
          <w:rFonts w:cs="Arial"/>
          <w:bCs/>
          <w:szCs w:val="24"/>
        </w:rPr>
        <w:t xml:space="preserve">Log in using your secure credentials: </w:t>
      </w:r>
    </w:p>
    <w:p w14:paraId="25FA464F" w14:textId="77777777" w:rsidR="006F702D" w:rsidRPr="007E7511" w:rsidRDefault="006F702D" w:rsidP="006F702D">
      <w:pPr>
        <w:pStyle w:val="Default"/>
        <w:ind w:left="1080"/>
        <w:rPr>
          <w:rFonts w:ascii="Garamond" w:hAnsi="Garamond"/>
        </w:rPr>
      </w:pPr>
      <w:r w:rsidRPr="007E7511">
        <w:rPr>
          <w:rFonts w:ascii="Garamond" w:hAnsi="Garamond"/>
          <w:b/>
          <w:bCs/>
        </w:rPr>
        <w:t>Study ID</w:t>
      </w:r>
      <w:r w:rsidRPr="007E7511">
        <w:rPr>
          <w:rFonts w:ascii="Garamond" w:hAnsi="Garamond"/>
        </w:rPr>
        <w:t>: «caseid»</w:t>
      </w:r>
    </w:p>
    <w:p w14:paraId="0D6818D9" w14:textId="77777777" w:rsidR="006F702D" w:rsidRPr="007E7511" w:rsidRDefault="006F702D" w:rsidP="006F702D">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14:paraId="6D8DEFA2" w14:textId="77777777" w:rsidR="006F702D" w:rsidRPr="007E7511" w:rsidRDefault="006F702D" w:rsidP="006F702D">
      <w:pPr>
        <w:pStyle w:val="NormalWeb"/>
        <w:numPr>
          <w:ilvl w:val="0"/>
          <w:numId w:val="19"/>
        </w:numPr>
        <w:spacing w:before="0" w:beforeAutospacing="0"/>
        <w:rPr>
          <w:rFonts w:cs="Arial"/>
          <w:color w:val="000000"/>
          <w:lang w:val="en"/>
        </w:rPr>
      </w:pPr>
      <w:r w:rsidRPr="007E7511">
        <w:rPr>
          <w:rFonts w:cs="Arial"/>
          <w:color w:val="000000"/>
          <w:lang w:val="en"/>
        </w:rPr>
        <w:t>Phone: Call us at 877-677-2766 to complete your survey with an interviewer</w:t>
      </w:r>
    </w:p>
    <w:p w14:paraId="792EF988" w14:textId="77777777" w:rsidR="006F702D" w:rsidRPr="007E7511" w:rsidRDefault="006F702D" w:rsidP="006F702D">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We need to hear from you. Thank you in advance for making the U.S. Department of Education’s National Postsecondary Student Aid Study a success.</w:t>
      </w:r>
    </w:p>
    <w:p w14:paraId="7983ECF8" w14:textId="451210D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0521B345" w14:textId="77777777" w:rsidR="006F702D" w:rsidRPr="007E7511" w:rsidRDefault="006F702D" w:rsidP="006F702D">
      <w:pPr>
        <w:jc w:val="center"/>
        <w:rPr>
          <w:rFonts w:cs="Arial"/>
          <w:szCs w:val="24"/>
        </w:rPr>
      </w:pPr>
      <w:r w:rsidRPr="007E7511">
        <w:rPr>
          <w:rFonts w:cs="Arial"/>
          <w:szCs w:val="24"/>
        </w:rPr>
        <w:t>OMB Control Number: 1850-0666</w:t>
      </w:r>
    </w:p>
    <w:p w14:paraId="78E6FFA2" w14:textId="77777777" w:rsidR="006F702D" w:rsidRPr="007E7511" w:rsidRDefault="006F702D" w:rsidP="006F702D">
      <w:pPr>
        <w:jc w:val="center"/>
        <w:rPr>
          <w:rFonts w:cs="Arial"/>
          <w:szCs w:val="24"/>
        </w:rPr>
      </w:pPr>
      <w:r w:rsidRPr="007E7511">
        <w:rPr>
          <w:rFonts w:cs="Arial"/>
          <w:i/>
          <w:iCs/>
          <w:szCs w:val="24"/>
        </w:rPr>
        <w:t xml:space="preserve">Learn more about our confidentiality procedures at </w:t>
      </w:r>
      <w:hyperlink r:id="rId238" w:history="1">
        <w:r w:rsidRPr="007E7511">
          <w:rPr>
            <w:rStyle w:val="Hyperlink"/>
            <w:rFonts w:cs="Arial"/>
            <w:szCs w:val="24"/>
          </w:rPr>
          <w:t>https://surveys.nces.ed.gov/npsas/confidentiality.aspx</w:t>
        </w:r>
      </w:hyperlink>
    </w:p>
    <w:p w14:paraId="50E9D213" w14:textId="77777777" w:rsidR="006F702D" w:rsidRPr="007E7511" w:rsidRDefault="006F702D" w:rsidP="006F702D">
      <w:pPr>
        <w:jc w:val="cente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352D1638" w14:textId="77777777" w:rsidR="006F702D" w:rsidRPr="007E7511" w:rsidRDefault="006F702D" w:rsidP="006F702D">
      <w:pPr>
        <w:rPr>
          <w:rFonts w:cs="Arial"/>
          <w:szCs w:val="24"/>
        </w:rPr>
      </w:pPr>
      <w:r w:rsidRPr="007E7511">
        <w:rPr>
          <w:rFonts w:cs="Arial"/>
          <w:szCs w:val="24"/>
        </w:rPr>
        <w:t xml:space="preserve">Haga </w:t>
      </w:r>
      <w:hyperlink r:id="rId239"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1DBA2ABA" w14:textId="77777777" w:rsidR="006F702D" w:rsidRDefault="006F702D" w:rsidP="006F702D">
      <w:pPr>
        <w:rPr>
          <w:rFonts w:ascii="Arial" w:hAnsi="Arial" w:cs="Arial"/>
          <w:b/>
          <w:bCs/>
          <w:szCs w:val="24"/>
        </w:rPr>
      </w:pPr>
      <w:r>
        <w:br w:type="page"/>
      </w:r>
    </w:p>
    <w:p w14:paraId="342EB106" w14:textId="4DA1F971" w:rsidR="006F702D" w:rsidRPr="00E66E86" w:rsidRDefault="006F702D" w:rsidP="006F702D">
      <w:pPr>
        <w:pStyle w:val="AppH3"/>
      </w:pPr>
      <w:r w:rsidRPr="00E66E86">
        <w:lastRenderedPageBreak/>
        <w:t>Incentive Change E-mail (Group 2, Phase 2 Incentive Boost)</w:t>
      </w:r>
      <w:r w:rsidR="00B949C6">
        <w:t>*</w:t>
      </w:r>
    </w:p>
    <w:p w14:paraId="7E4A0FCA" w14:textId="77777777" w:rsidR="006F702D" w:rsidRPr="00756923" w:rsidRDefault="006F702D" w:rsidP="006F702D">
      <w:pPr>
        <w:pStyle w:val="BodyText2"/>
        <w:rPr>
          <w:szCs w:val="24"/>
        </w:rPr>
      </w:pPr>
      <w:r w:rsidRPr="00756923">
        <w:rPr>
          <w:b/>
          <w:szCs w:val="24"/>
        </w:rPr>
        <w:t>SUBJECT:</w:t>
      </w:r>
      <w:r w:rsidRPr="00756923">
        <w:rPr>
          <w:szCs w:val="24"/>
        </w:rPr>
        <w:t xml:space="preserve"> We Just Increased the Incentive for Your Participation in NPSAS </w:t>
      </w:r>
    </w:p>
    <w:p w14:paraId="7A4CA5B3"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97DC4D4" w14:textId="77777777" w:rsidR="006F702D" w:rsidRPr="00756923" w:rsidRDefault="006F702D" w:rsidP="006F702D">
      <w:pPr>
        <w:pStyle w:val="BodyText2"/>
        <w:rPr>
          <w:szCs w:val="24"/>
        </w:rPr>
      </w:pPr>
      <w:r w:rsidRPr="00756923">
        <w:rPr>
          <w:szCs w:val="24"/>
        </w:rPr>
        <w:t>Since your participation in NPSAS is very important, you have been selected to receive an additional $«Boost_Inc»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 $«Boost_Inc».</w:t>
      </w:r>
    </w:p>
    <w:p w14:paraId="18F4DC26"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194DAC35" wp14:editId="53D41B8F">
            <wp:extent cx="1647825" cy="661535"/>
            <wp:effectExtent l="0" t="0" r="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4AE5D33"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0" w:history="1">
        <w:r w:rsidRPr="00756923">
          <w:rPr>
            <w:rStyle w:val="Hyperlink"/>
            <w:szCs w:val="24"/>
          </w:rPr>
          <w:t>https://surveys.nces.ed.gov/npsas/</w:t>
        </w:r>
      </w:hyperlink>
    </w:p>
    <w:p w14:paraId="303A1444"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3F284B05"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7D2E240"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03E6626" w14:textId="77777777" w:rsidR="006F702D" w:rsidRPr="00756923" w:rsidRDefault="006F702D" w:rsidP="006F702D">
      <w:pPr>
        <w:pStyle w:val="BodyText2"/>
        <w:rPr>
          <w:szCs w:val="24"/>
          <w:lang w:val="en"/>
        </w:rPr>
      </w:pPr>
      <w:r w:rsidRPr="00756923">
        <w:rPr>
          <w:szCs w:val="24"/>
          <w:lang w:val="en"/>
        </w:rPr>
        <w:t>Thanks in advance for your participation.</w:t>
      </w:r>
    </w:p>
    <w:p w14:paraId="5526DF7B" w14:textId="611C9F6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F2ED0D6" w14:textId="77777777" w:rsidR="006F702D" w:rsidRPr="00756923" w:rsidRDefault="006F702D" w:rsidP="006F702D">
      <w:pPr>
        <w:jc w:val="center"/>
        <w:rPr>
          <w:rFonts w:cs="Arial"/>
          <w:szCs w:val="24"/>
        </w:rPr>
      </w:pPr>
      <w:r w:rsidRPr="00756923">
        <w:rPr>
          <w:rFonts w:cs="Arial"/>
          <w:szCs w:val="24"/>
        </w:rPr>
        <w:t>OMB Control Number: 1850-0666</w:t>
      </w:r>
    </w:p>
    <w:p w14:paraId="520E7716"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1" w:history="1">
        <w:r w:rsidRPr="00756923">
          <w:rPr>
            <w:rStyle w:val="Hyperlink"/>
            <w:szCs w:val="24"/>
          </w:rPr>
          <w:t>https://surveys.nces.ed.gov/npsas/confidentiality.aspx</w:t>
        </w:r>
      </w:hyperlink>
    </w:p>
    <w:p w14:paraId="0FFB5C90"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391AC46C" w14:textId="77777777" w:rsidR="006F702D" w:rsidRPr="00756923" w:rsidRDefault="006F702D" w:rsidP="006F702D">
      <w:pPr>
        <w:rPr>
          <w:rFonts w:cs="Arial"/>
          <w:szCs w:val="24"/>
        </w:rPr>
      </w:pPr>
      <w:r w:rsidRPr="00756923">
        <w:rPr>
          <w:rFonts w:cs="Arial"/>
          <w:szCs w:val="24"/>
        </w:rPr>
        <w:t xml:space="preserve">Haga </w:t>
      </w:r>
      <w:hyperlink r:id="rId24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2EE4158" w14:textId="77777777" w:rsidR="006F702D" w:rsidRDefault="006F702D" w:rsidP="006F702D">
      <w:pPr>
        <w:rPr>
          <w:rFonts w:ascii="Arial" w:hAnsi="Arial" w:cs="Arial"/>
          <w:b/>
          <w:bCs/>
          <w:szCs w:val="24"/>
        </w:rPr>
      </w:pPr>
      <w:r>
        <w:br w:type="page"/>
      </w:r>
    </w:p>
    <w:p w14:paraId="733305D8" w14:textId="59EB4143" w:rsidR="006F702D" w:rsidRPr="00E66E86" w:rsidRDefault="006F702D" w:rsidP="006F702D">
      <w:pPr>
        <w:pStyle w:val="AppH3"/>
      </w:pPr>
      <w:r w:rsidRPr="00E66E86">
        <w:lastRenderedPageBreak/>
        <w:t>Additional Prepaid Incentive E-mail (Group 1, Phase 2)</w:t>
      </w:r>
      <w:r w:rsidR="00B949C6">
        <w:t>*</w:t>
      </w:r>
    </w:p>
    <w:p w14:paraId="07741C32" w14:textId="77777777" w:rsidR="006F702D" w:rsidRPr="00756923" w:rsidRDefault="006F702D" w:rsidP="006F702D">
      <w:pPr>
        <w:pStyle w:val="BodyText2"/>
        <w:rPr>
          <w:szCs w:val="24"/>
        </w:rPr>
      </w:pPr>
      <w:r w:rsidRPr="00756923">
        <w:rPr>
          <w:b/>
          <w:szCs w:val="24"/>
        </w:rPr>
        <w:t>SUBJECT:</w:t>
      </w:r>
      <w:r w:rsidRPr="00756923">
        <w:rPr>
          <w:szCs w:val="24"/>
        </w:rPr>
        <w:t xml:space="preserve"> In Appreciation for Your Participation in NPSAS </w:t>
      </w:r>
    </w:p>
    <w:p w14:paraId="0C6A4CDC"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5134B38" w14:textId="221C456E" w:rsidR="006F702D" w:rsidRPr="00756923" w:rsidRDefault="006F702D" w:rsidP="006F702D">
      <w:pPr>
        <w:pStyle w:val="BodyText2"/>
        <w:rPr>
          <w:b/>
          <w:color w:val="000000" w:themeColor="text1"/>
          <w:szCs w:val="24"/>
        </w:rPr>
      </w:pPr>
      <w:r w:rsidRPr="00756923">
        <w:rPr>
          <w:b/>
          <w:color w:val="000000" w:themeColor="text1"/>
          <w:szCs w:val="24"/>
        </w:rPr>
        <w:t>[IF PayPal PREPAID: «</w:t>
      </w:r>
      <w:r w:rsidRPr="00756923">
        <w:rPr>
          <w:color w:val="000000" w:themeColor="text1"/>
          <w:szCs w:val="24"/>
        </w:rPr>
        <w:t>Since your participation in NPSAS is very important,</w:t>
      </w:r>
      <w:r w:rsidRPr="00756923">
        <w:rPr>
          <w:b/>
          <w:color w:val="000000" w:themeColor="text1"/>
          <w:szCs w:val="24"/>
        </w:rPr>
        <w:t xml:space="preserve"> we sent you $</w:t>
      </w:r>
      <w:r w:rsidRPr="00756923">
        <w:rPr>
          <w:b/>
          <w:szCs w:val="24"/>
        </w:rPr>
        <w:t>«prepaid2»</w:t>
      </w:r>
      <w:r w:rsidRPr="00756923">
        <w:rPr>
          <w:b/>
          <w:color w:val="000000" w:themeColor="text1"/>
          <w:szCs w:val="24"/>
        </w:rPr>
        <w:t xml:space="preserve"> via PayPal «to [e-mailaddress] »in appreciation for your participation in NPSAS.</w:t>
      </w:r>
      <w:r w:rsidR="005C7CE4" w:rsidRPr="005C7CE4">
        <w:rPr>
          <w:b/>
          <w:color w:val="000000" w:themeColor="text1"/>
          <w:szCs w:val="24"/>
        </w:rPr>
        <w:t xml:space="preserve"> </w:t>
      </w:r>
      <w:r w:rsidR="005C7CE4" w:rsidRPr="00E27272">
        <w:rPr>
          <w:b/>
          <w:color w:val="000000" w:themeColor="text1"/>
          <w:szCs w:val="24"/>
        </w:rPr>
        <w:t>If you would prefer to receive the $«prepaid2» via check, please contact us at npsas@rti.org or 800-723-8942.»]</w:t>
      </w:r>
      <w:r w:rsidRPr="00756923">
        <w:rPr>
          <w:b/>
          <w:color w:val="000000" w:themeColor="text1"/>
          <w:szCs w:val="24"/>
        </w:rPr>
        <w:t xml:space="preserve"> [IF CASH PREPAID: «</w:t>
      </w:r>
      <w:r w:rsidRPr="00756923">
        <w:rPr>
          <w:color w:val="000000" w:themeColor="text1"/>
          <w:szCs w:val="24"/>
        </w:rPr>
        <w:t>Since your participation in NPSAS is very important,</w:t>
      </w:r>
      <w:r w:rsidRPr="00756923">
        <w:rPr>
          <w:b/>
          <w:color w:val="000000" w:themeColor="text1"/>
          <w:szCs w:val="24"/>
        </w:rPr>
        <w:t xml:space="preserve"> we are sending you $</w:t>
      </w:r>
      <w:r w:rsidRPr="00756923">
        <w:rPr>
          <w:b/>
          <w:szCs w:val="24"/>
        </w:rPr>
        <w:t>«prepaid2»</w:t>
      </w:r>
      <w:r w:rsidRPr="00756923">
        <w:rPr>
          <w:b/>
          <w:color w:val="000000" w:themeColor="text1"/>
          <w:szCs w:val="24"/>
        </w:rPr>
        <w:t xml:space="preserve"> via mail in appreciation for your participation in NPSAS. Remember to look out for a large white envelope from the National Center for Education Statistics.»] </w:t>
      </w:r>
    </w:p>
    <w:p w14:paraId="30397F22" w14:textId="77777777" w:rsidR="006F702D" w:rsidRPr="00756923" w:rsidRDefault="006F702D" w:rsidP="006F702D">
      <w:pPr>
        <w:pStyle w:val="BodyText2"/>
        <w:rPr>
          <w:szCs w:val="24"/>
        </w:rPr>
      </w:pPr>
      <w:r w:rsidRPr="00756923">
        <w:rPr>
          <w:szCs w:val="24"/>
        </w:rPr>
        <w:t xml:space="preserve">[IF INCENTIVE ELIGIBLE: «Once you complete your survey, you will </w:t>
      </w:r>
      <w:r w:rsidRPr="00756923">
        <w:rPr>
          <w:b/>
          <w:szCs w:val="24"/>
        </w:rPr>
        <w:t>receive $</w:t>
      </w:r>
      <w:r w:rsidRPr="00756923">
        <w:rPr>
          <w:szCs w:val="24"/>
        </w:rPr>
        <w:t>«</w:t>
      </w:r>
      <w:r w:rsidRPr="00756923">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r w:rsidRPr="00756923">
        <w:rPr>
          <w:b/>
          <w:color w:val="000000"/>
          <w:szCs w:val="24"/>
          <w:lang w:val="en"/>
        </w:rPr>
        <w:t xml:space="preserve">in addition to the </w:t>
      </w:r>
      <w:r w:rsidRPr="00756923">
        <w:rPr>
          <w:b/>
          <w:szCs w:val="24"/>
        </w:rPr>
        <w:t>$«prepaid2» we sent in advance</w:t>
      </w:r>
      <w:r w:rsidRPr="00756923">
        <w:rPr>
          <w:szCs w:val="24"/>
        </w:rPr>
        <w:t xml:space="preserve">»!»] </w:t>
      </w:r>
    </w:p>
    <w:p w14:paraId="28CF0263"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60D4A968" wp14:editId="5973F4FD">
            <wp:extent cx="1461159" cy="586596"/>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89B4AEF"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3" w:history="1">
        <w:r w:rsidRPr="00756923">
          <w:rPr>
            <w:rStyle w:val="Hyperlink"/>
            <w:szCs w:val="24"/>
          </w:rPr>
          <w:t>https://surveys.nces.ed.gov/npsas/</w:t>
        </w:r>
      </w:hyperlink>
    </w:p>
    <w:p w14:paraId="68968ACA"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2574AA9"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19D82916"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14ACF5DB" w14:textId="77777777" w:rsidR="006F702D" w:rsidRPr="00756923" w:rsidRDefault="006F702D" w:rsidP="006F702D">
      <w:pPr>
        <w:pStyle w:val="BodyText2"/>
        <w:rPr>
          <w:szCs w:val="24"/>
          <w:lang w:val="en"/>
        </w:rPr>
      </w:pPr>
      <w:r w:rsidRPr="00756923">
        <w:rPr>
          <w:szCs w:val="24"/>
          <w:lang w:val="en"/>
        </w:rPr>
        <w:t>Thanks in advance for your participation.</w:t>
      </w:r>
    </w:p>
    <w:p w14:paraId="4F584621" w14:textId="31A04EF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73987DB9" w14:textId="77777777" w:rsidR="006F702D" w:rsidRPr="00756923" w:rsidRDefault="006F702D" w:rsidP="006F702D">
      <w:pPr>
        <w:jc w:val="center"/>
        <w:rPr>
          <w:rFonts w:cs="Arial"/>
          <w:szCs w:val="24"/>
        </w:rPr>
      </w:pPr>
      <w:r w:rsidRPr="00756923">
        <w:rPr>
          <w:rFonts w:cs="Arial"/>
          <w:szCs w:val="24"/>
        </w:rPr>
        <w:t>OMB Control Number: 1850-0666</w:t>
      </w:r>
    </w:p>
    <w:p w14:paraId="3C1C20FC"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4" w:history="1">
        <w:r w:rsidRPr="00756923">
          <w:rPr>
            <w:rStyle w:val="Hyperlink"/>
            <w:szCs w:val="24"/>
          </w:rPr>
          <w:t>https://surveys.nces.ed.gov/npsas/confidentiality.aspx</w:t>
        </w:r>
      </w:hyperlink>
    </w:p>
    <w:p w14:paraId="1E2A4A47"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57703A64" w14:textId="77777777" w:rsidR="006F702D" w:rsidRPr="00756923" w:rsidRDefault="006F702D" w:rsidP="006F702D">
      <w:pPr>
        <w:rPr>
          <w:rFonts w:cs="Arial"/>
          <w:szCs w:val="24"/>
        </w:rPr>
      </w:pPr>
      <w:r w:rsidRPr="00756923">
        <w:rPr>
          <w:rFonts w:cs="Arial"/>
          <w:szCs w:val="24"/>
        </w:rPr>
        <w:t xml:space="preserve">Haga </w:t>
      </w:r>
      <w:hyperlink r:id="rId24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CFBCD" w14:textId="77777777" w:rsidR="006F702D" w:rsidRDefault="006F702D" w:rsidP="006F702D">
      <w:pPr>
        <w:rPr>
          <w:rFonts w:ascii="Arial" w:hAnsi="Arial" w:cs="Arial"/>
          <w:b/>
          <w:bCs/>
          <w:szCs w:val="24"/>
        </w:rPr>
      </w:pPr>
      <w:r>
        <w:br w:type="page"/>
      </w:r>
    </w:p>
    <w:p w14:paraId="0BF3BE25" w14:textId="216DE22F" w:rsidR="006A7210" w:rsidRDefault="00E66E86" w:rsidP="008B1D8B">
      <w:pPr>
        <w:pStyle w:val="AppH3"/>
      </w:pPr>
      <w:r w:rsidRPr="00E66E86">
        <w:lastRenderedPageBreak/>
        <w:t>Thank You E-mail</w:t>
      </w:r>
      <w:r w:rsidR="00B949C6">
        <w:t>*</w:t>
      </w:r>
      <w:bookmarkEnd w:id="116"/>
      <w:bookmarkEnd w:id="117"/>
    </w:p>
    <w:p w14:paraId="3C7FCA7E" w14:textId="77777777" w:rsidR="006A7210" w:rsidRPr="00756923" w:rsidRDefault="00E66E86" w:rsidP="00DA65B3">
      <w:pPr>
        <w:pStyle w:val="BodyText2"/>
        <w:rPr>
          <w:szCs w:val="24"/>
        </w:rPr>
      </w:pPr>
      <w:r w:rsidRPr="00756923">
        <w:rPr>
          <w:b/>
          <w:szCs w:val="24"/>
        </w:rPr>
        <w:t>SUBJECT:</w:t>
      </w:r>
      <w:r w:rsidRPr="00756923">
        <w:rPr>
          <w:szCs w:val="24"/>
        </w:rPr>
        <w:t xml:space="preserve"> Thank You from NPSAS</w:t>
      </w:r>
    </w:p>
    <w:p w14:paraId="3AD0971A" w14:textId="77777777" w:rsidR="006A7210" w:rsidRPr="00756923" w:rsidRDefault="00E66E86" w:rsidP="00DA65B3">
      <w:pPr>
        <w:pStyle w:val="BodyText2"/>
        <w:rPr>
          <w:szCs w:val="24"/>
        </w:rPr>
      </w:pPr>
      <w:bookmarkStart w:id="119" w:name="_Hlk5965512"/>
      <w:r w:rsidRPr="00756923">
        <w:rPr>
          <w:szCs w:val="24"/>
        </w:rPr>
        <w:t>Dear «fname»,</w:t>
      </w:r>
    </w:p>
    <w:p w14:paraId="43D1284B" w14:textId="77777777" w:rsidR="006A7210" w:rsidRPr="00756923" w:rsidRDefault="00E66E86" w:rsidP="00DA65B3">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14:paraId="089BD96D" w14:textId="6E028145" w:rsidR="006A7210" w:rsidRPr="00756923" w:rsidRDefault="00E66E86" w:rsidP="00DA65B3">
      <w:pPr>
        <w:pStyle w:val="BodyText2"/>
        <w:rPr>
          <w:szCs w:val="24"/>
        </w:rPr>
      </w:pPr>
      <w:r w:rsidRPr="00756923">
        <w:rPr>
          <w:szCs w:val="24"/>
        </w:rPr>
        <w:t xml:space="preserve">[INSERT MERGE FIELD FROM TABLE –INCENTIVE SELECTION, PAGE </w:t>
      </w:r>
      <w:r w:rsidR="000A1AF6">
        <w:rPr>
          <w:szCs w:val="24"/>
        </w:rPr>
        <w:t>E-</w:t>
      </w:r>
      <w:r w:rsidR="00D42197">
        <w:rPr>
          <w:szCs w:val="24"/>
        </w:rPr>
        <w:t>1</w:t>
      </w:r>
      <w:r w:rsidR="00B65FF8">
        <w:rPr>
          <w:szCs w:val="24"/>
        </w:rPr>
        <w:t>4</w:t>
      </w:r>
      <w:r w:rsidR="005C7CE4">
        <w:rPr>
          <w:szCs w:val="24"/>
        </w:rPr>
        <w:t>7</w:t>
      </w:r>
      <w:r w:rsidRPr="00756923">
        <w:rPr>
          <w:szCs w:val="24"/>
        </w:rPr>
        <w:t>]</w:t>
      </w:r>
    </w:p>
    <w:p w14:paraId="7C5C1262" w14:textId="77777777" w:rsidR="006A7210" w:rsidRPr="00756923" w:rsidRDefault="00E66E86" w:rsidP="00DA65B3">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14:paraId="18DD0736" w14:textId="77777777" w:rsidR="006A7210" w:rsidRPr="00756923" w:rsidRDefault="00E66E86" w:rsidP="00DA65B3">
      <w:pPr>
        <w:pStyle w:val="BodyText2"/>
        <w:rPr>
          <w:szCs w:val="24"/>
        </w:rPr>
      </w:pPr>
      <w:r w:rsidRPr="00756923">
        <w:rPr>
          <w:szCs w:val="24"/>
        </w:rPr>
        <w:t>Thank you for helping make NPSAS a success!</w:t>
      </w:r>
    </w:p>
    <w:p w14:paraId="750B21AA" w14:textId="77777777" w:rsidR="006A7210" w:rsidRPr="00756923" w:rsidRDefault="00E66E86" w:rsidP="00DA65B3">
      <w:pPr>
        <w:pStyle w:val="BodyText2"/>
        <w:rPr>
          <w:szCs w:val="24"/>
        </w:rPr>
      </w:pPr>
      <w:r w:rsidRPr="00756923">
        <w:rPr>
          <w:szCs w:val="24"/>
        </w:rPr>
        <w:t>Sincerely,</w:t>
      </w:r>
    </w:p>
    <w:p w14:paraId="08872EAB" w14:textId="7126139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66D1B46D" w14:textId="77777777" w:rsidR="006A7210" w:rsidRPr="00756923" w:rsidRDefault="00DA65B3" w:rsidP="00DA65B3">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14:paraId="5D618B69" w14:textId="4717602F" w:rsidR="00E66E86" w:rsidRPr="00756923" w:rsidRDefault="00E66E86" w:rsidP="00E66E86">
      <w:pPr>
        <w:jc w:val="center"/>
        <w:rPr>
          <w:rFonts w:cs="Arial"/>
          <w:szCs w:val="24"/>
        </w:rPr>
      </w:pPr>
      <w:r w:rsidRPr="00756923">
        <w:rPr>
          <w:rFonts w:cs="Arial"/>
          <w:szCs w:val="24"/>
        </w:rPr>
        <w:t>OMB Control Number: 1850-0666</w:t>
      </w:r>
    </w:p>
    <w:p w14:paraId="022E26D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46" w:history="1">
        <w:r w:rsidRPr="00756923">
          <w:rPr>
            <w:rStyle w:val="Hyperlink"/>
            <w:rFonts w:cs="Arial"/>
            <w:szCs w:val="24"/>
          </w:rPr>
          <w:t>https://surveys.nces.ed.gov/npsas/confidentiality.aspx</w:t>
        </w:r>
      </w:hyperlink>
    </w:p>
    <w:p w14:paraId="3F93FA71"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37CDEFE" w14:textId="77777777" w:rsidR="006A7210" w:rsidRPr="00756923" w:rsidRDefault="00E66E86" w:rsidP="00E66E86">
      <w:pPr>
        <w:rPr>
          <w:rFonts w:cs="Arial"/>
          <w:szCs w:val="24"/>
        </w:rPr>
      </w:pPr>
      <w:r w:rsidRPr="00756923">
        <w:rPr>
          <w:rFonts w:cs="Arial"/>
          <w:szCs w:val="24"/>
        </w:rPr>
        <w:t xml:space="preserve">Haga </w:t>
      </w:r>
      <w:hyperlink r:id="rId24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18"/>
      <w:bookmarkEnd w:id="119"/>
    </w:p>
    <w:p w14:paraId="40DE8476" w14:textId="77777777" w:rsidR="008B1D8B" w:rsidRDefault="008B1D8B">
      <w:pPr>
        <w:rPr>
          <w:rFonts w:ascii="Arial" w:hAnsi="Arial" w:cs="Arial"/>
          <w:b/>
          <w:bCs/>
          <w:iCs/>
          <w:sz w:val="28"/>
          <w:szCs w:val="28"/>
        </w:rPr>
      </w:pPr>
      <w:r>
        <w:br w:type="page"/>
      </w:r>
    </w:p>
    <w:p w14:paraId="43DA20B0" w14:textId="0E9DFA66" w:rsidR="00E66E86" w:rsidRPr="00E66E86" w:rsidRDefault="00E66E86" w:rsidP="008105B4">
      <w:pPr>
        <w:pStyle w:val="Heading2"/>
      </w:pPr>
      <w:bookmarkStart w:id="120" w:name="_Toc20492713"/>
      <w:bookmarkStart w:id="121" w:name="_Toc20730288"/>
      <w:r w:rsidRPr="00E66E86">
        <w:lastRenderedPageBreak/>
        <w:t>As Needed E-mails</w:t>
      </w:r>
      <w:bookmarkEnd w:id="120"/>
      <w:bookmarkEnd w:id="121"/>
    </w:p>
    <w:p w14:paraId="09E87275" w14:textId="076C61C0" w:rsidR="006A7210" w:rsidRDefault="00E66E86" w:rsidP="00DA65B3">
      <w:pPr>
        <w:pStyle w:val="AppH3"/>
      </w:pPr>
      <w:bookmarkStart w:id="122" w:name="_Toc505088928"/>
      <w:bookmarkStart w:id="123" w:name="_Toc507072379"/>
      <w:bookmarkStart w:id="124" w:name="_Toc505088932"/>
      <w:bookmarkStart w:id="125" w:name="_Toc507072384"/>
      <w:bookmarkStart w:id="126" w:name="_Toc505088974"/>
      <w:bookmarkStart w:id="127" w:name="_Toc507072425"/>
      <w:r w:rsidRPr="00E66E86">
        <w:t>Initial Contact E-mail</w:t>
      </w:r>
      <w:bookmarkEnd w:id="122"/>
      <w:bookmarkEnd w:id="123"/>
      <w:r w:rsidR="00D279A6">
        <w:t xml:space="preserve"> </w:t>
      </w:r>
      <w:r w:rsidR="006B4883">
        <w:t>(If time allows)</w:t>
      </w:r>
      <w:r w:rsidR="006B4883" w:rsidDel="006B4883">
        <w:t xml:space="preserve"> </w:t>
      </w:r>
    </w:p>
    <w:p w14:paraId="74ADAA98" w14:textId="404749D6" w:rsidR="00E66E86" w:rsidRPr="00756923" w:rsidRDefault="00E66E86" w:rsidP="00E66E86">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p>
    <w:p w14:paraId="45767E55"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64E3B6A1" wp14:editId="0EE2219F">
            <wp:extent cx="5943600" cy="779145"/>
            <wp:effectExtent l="0" t="0" r="0" b="1905"/>
            <wp:docPr id="275" name="Picture 275"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657E4A20" w14:textId="77777777" w:rsidR="006A7210" w:rsidRPr="00756923" w:rsidRDefault="00E66E86" w:rsidP="00DA65B3">
      <w:pPr>
        <w:pStyle w:val="BodyText2"/>
        <w:rPr>
          <w:szCs w:val="24"/>
        </w:rPr>
      </w:pPr>
      <w:r w:rsidRPr="00756923">
        <w:rPr>
          <w:szCs w:val="24"/>
        </w:rPr>
        <w:t>Dear «fname» «lname»:</w:t>
      </w:r>
    </w:p>
    <w:p w14:paraId="37393391" w14:textId="77777777" w:rsidR="006A7210" w:rsidRPr="00756923" w:rsidRDefault="00E66E86" w:rsidP="00DA65B3">
      <w:pPr>
        <w:pStyle w:val="BodyText2"/>
        <w:rPr>
          <w:szCs w:val="24"/>
        </w:rPr>
      </w:pPr>
      <w:r w:rsidRPr="00756923">
        <w:rPr>
          <w:szCs w:val="24"/>
        </w:rPr>
        <w:t xml:space="preserve">Congratulations! 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Pr="00756923">
        <w:rPr>
          <w:b/>
          <w:szCs w:val="24"/>
        </w:rPr>
        <w:t>students and their families meet the cost of education beyond high school.</w:t>
      </w:r>
    </w:p>
    <w:p w14:paraId="147B7AFD" w14:textId="338C8A58" w:rsidR="00E66E86" w:rsidRPr="00756923" w:rsidRDefault="00E66E86" w:rsidP="00DA65B3">
      <w:pPr>
        <w:pStyle w:val="BodyText2"/>
        <w:rPr>
          <w:b/>
          <w:szCs w:val="24"/>
        </w:rPr>
      </w:pPr>
      <w:r w:rsidRPr="00756923">
        <w:rPr>
          <w:szCs w:val="24"/>
        </w:rPr>
        <w:t>Before NPSAS data collection begins, we need to have the most up-to-date contact information for you</w:t>
      </w:r>
      <w:bookmarkStart w:id="128" w:name="_Hlk5625005"/>
      <w:r w:rsidRPr="00756923">
        <w:rPr>
          <w:szCs w:val="24"/>
        </w:rPr>
        <w:t xml:space="preserve">« and would like to gather your contacting preferences with respect to phone calls, mailings, </w:t>
      </w:r>
      <w:bookmarkEnd w:id="128"/>
      <w:r w:rsidRPr="00756923">
        <w:rPr>
          <w:szCs w:val="24"/>
        </w:rPr>
        <w:t xml:space="preserve">e-mails, and texts». </w:t>
      </w:r>
      <w:r w:rsidRPr="00756923">
        <w:rPr>
          <w:b/>
          <w:szCs w:val="24"/>
        </w:rPr>
        <w:t>Please take 5 minutes to update your contact information</w:t>
      </w:r>
      <w:bookmarkStart w:id="129" w:name="_Hlk5624970"/>
      <w:r w:rsidRPr="00756923">
        <w:rPr>
          <w:b/>
          <w:szCs w:val="24"/>
        </w:rPr>
        <w:t xml:space="preserve"> «and select your preferred modes of contact »</w:t>
      </w:r>
      <w:bookmarkEnd w:id="129"/>
      <w:r w:rsidRPr="00756923">
        <w:rPr>
          <w:b/>
          <w:szCs w:val="24"/>
        </w:rPr>
        <w:t>by visiting our secure website and using the following login credentials:</w:t>
      </w:r>
    </w:p>
    <w:p w14:paraId="602A003E" w14:textId="77777777" w:rsidR="00E66E86" w:rsidRPr="00756923" w:rsidRDefault="00F26158" w:rsidP="00E66E86">
      <w:pPr>
        <w:pStyle w:val="Default"/>
        <w:jc w:val="center"/>
        <w:rPr>
          <w:rStyle w:val="Hyperlink"/>
          <w:rFonts w:ascii="Garamond" w:hAnsi="Garamond"/>
          <w:b/>
        </w:rPr>
      </w:pPr>
      <w:hyperlink r:id="rId248" w:history="1">
        <w:r w:rsidR="00E66E86" w:rsidRPr="00756923">
          <w:rPr>
            <w:rStyle w:val="Hyperlink"/>
            <w:rFonts w:ascii="Garamond" w:hAnsi="Garamond"/>
            <w:b/>
          </w:rPr>
          <w:t>https://surveys.nces.ed.gov/npsas/update-contact.aspx</w:t>
        </w:r>
      </w:hyperlink>
    </w:p>
    <w:p w14:paraId="3D6EDAA9" w14:textId="77777777" w:rsidR="006A7210" w:rsidRPr="00756923" w:rsidRDefault="00E66E86" w:rsidP="00E66E86">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id="130" w:name="_Hlk5721800"/>
    </w:p>
    <w:p w14:paraId="5816BB13" w14:textId="77777777" w:rsidR="006A7210" w:rsidRPr="00756923" w:rsidRDefault="00E66E86" w:rsidP="00DA65B3">
      <w:pPr>
        <w:pStyle w:val="BodyText2"/>
        <w:rPr>
          <w:szCs w:val="24"/>
        </w:rPr>
      </w:pPr>
      <w:r w:rsidRPr="00756923">
        <w:rPr>
          <w:szCs w:val="24"/>
        </w:rPr>
        <w:t>Your NPSAS survey will be available« soon»/« on »«AvailableDateFill».</w:t>
      </w:r>
      <w:bookmarkEnd w:id="130"/>
      <w:r w:rsidRPr="00756923">
        <w:rPr>
          <w:szCs w:val="24"/>
        </w:rPr>
        <w:t xml:space="preserve"> At that time, you will receive a large white envelope with a letter enclosed that will provide specific information about how to participate in the </w:t>
      </w:r>
      <w:r w:rsidRPr="00756923">
        <w:rPr>
          <w:b/>
          <w:szCs w:val="24"/>
        </w:rPr>
        <w:t>«time»-minute</w:t>
      </w:r>
      <w:r w:rsidRPr="00756923">
        <w:rPr>
          <w:szCs w:val="24"/>
        </w:rPr>
        <w:t xml:space="preserve"> survey. [IF INCENTIVE ELIGIBLE: «As a token of our appreciation, you will receive </w:t>
      </w:r>
      <w:r w:rsidRPr="00756923">
        <w:rPr>
          <w:b/>
          <w:szCs w:val="24"/>
        </w:rPr>
        <w:t>$«Inc_amount»</w:t>
      </w:r>
      <w:r w:rsidRPr="00756923">
        <w:rPr>
          <w:szCs w:val="24"/>
        </w:rPr>
        <w:t xml:space="preserve"> when you complete it.»] </w:t>
      </w:r>
    </w:p>
    <w:p w14:paraId="3F52981B" w14:textId="77777777" w:rsidR="006A7210" w:rsidRPr="00756923" w:rsidRDefault="00E66E86" w:rsidP="00DA65B3">
      <w:pPr>
        <w:pStyle w:val="BodyText2"/>
        <w:rPr>
          <w:szCs w:val="24"/>
        </w:rPr>
      </w:pPr>
      <w:r w:rsidRPr="00756923">
        <w:rPr>
          <w:szCs w:val="24"/>
        </w:rPr>
        <w:t xml:space="preserve">NCES has contracted with RTI International, a U.S.-based nonprofit research organization, to collect data for NPSAS on its behalf. Please visit </w:t>
      </w:r>
      <w:hyperlink r:id="rId249" w:history="1">
        <w:r w:rsidRPr="00756923">
          <w:rPr>
            <w:rStyle w:val="Hyperlink"/>
            <w:szCs w:val="24"/>
          </w:rPr>
          <w:t>https://surveys.nces.ed.gov/npsas/</w:t>
        </w:r>
      </w:hyperlink>
      <w:r w:rsidRPr="00756923">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877-225-8470 or by e-mail at </w:t>
      </w:r>
      <w:r w:rsidRPr="006209AF">
        <w:rPr>
          <w:szCs w:val="24"/>
          <w:u w:val="single"/>
        </w:rPr>
        <w:t>npsas@ed.gov</w:t>
      </w:r>
      <w:r w:rsidRPr="00756923">
        <w:rPr>
          <w:szCs w:val="24"/>
        </w:rPr>
        <w:t>.</w:t>
      </w:r>
    </w:p>
    <w:p w14:paraId="093EDEAD" w14:textId="77777777" w:rsidR="006A7210" w:rsidRPr="00756923" w:rsidRDefault="00E66E86" w:rsidP="00DA65B3">
      <w:pPr>
        <w:pStyle w:val="BodyText2"/>
        <w:rPr>
          <w:szCs w:val="24"/>
        </w:rPr>
      </w:pPr>
      <w:r w:rsidRPr="00756923">
        <w:rPr>
          <w:szCs w:val="24"/>
        </w:rPr>
        <w:t>We thank you in advance for your participation in this important study.</w:t>
      </w:r>
    </w:p>
    <w:p w14:paraId="6B6AB6FB" w14:textId="45CA2364" w:rsidR="00E66E86" w:rsidRPr="00756923" w:rsidRDefault="00E66E86" w:rsidP="00DA65B3">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007827BA" w:rsidRPr="00756923" w14:paraId="51317D29" w14:textId="77777777" w:rsidTr="00225586">
        <w:tc>
          <w:tcPr>
            <w:tcW w:w="5071" w:type="dxa"/>
          </w:tcPr>
          <w:p w14:paraId="1A6E1D1D" w14:textId="77777777" w:rsidR="007827BA" w:rsidRPr="00756923" w:rsidRDefault="007827BA" w:rsidP="00986AD8">
            <w:pPr>
              <w:pStyle w:val="Default"/>
              <w:rPr>
                <w:rFonts w:ascii="Garamond" w:hAnsi="Garamond"/>
              </w:rPr>
            </w:pPr>
            <w:r w:rsidRPr="00756923">
              <w:rPr>
                <w:rFonts w:ascii="Garamond" w:hAnsi="Garamond" w:cs="Arial"/>
              </w:rPr>
              <w:t>Tracy Hunt-White, Ph.D.</w:t>
            </w:r>
          </w:p>
          <w:p w14:paraId="0D5F90E5" w14:textId="77777777" w:rsidR="007827BA" w:rsidRPr="00756923" w:rsidRDefault="007827BA" w:rsidP="00986AD8">
            <w:pPr>
              <w:pStyle w:val="Default"/>
              <w:rPr>
                <w:rFonts w:ascii="Garamond" w:hAnsi="Garamond" w:cs="Arial"/>
              </w:rPr>
            </w:pPr>
            <w:r w:rsidRPr="00756923">
              <w:rPr>
                <w:rFonts w:ascii="Garamond" w:hAnsi="Garamond" w:cs="Arial"/>
              </w:rPr>
              <w:t>Project Officer, NPSAS</w:t>
            </w:r>
          </w:p>
          <w:p w14:paraId="26464CE0" w14:textId="77777777" w:rsidR="007827BA" w:rsidRPr="00756923" w:rsidRDefault="007827BA" w:rsidP="00986AD8">
            <w:pPr>
              <w:pStyle w:val="Default"/>
              <w:rPr>
                <w:rFonts w:ascii="Garamond" w:hAnsi="Garamond" w:cs="Arial"/>
              </w:rPr>
            </w:pPr>
            <w:r w:rsidRPr="00756923">
              <w:rPr>
                <w:rFonts w:ascii="Garamond" w:hAnsi="Garamond" w:cs="Arial"/>
              </w:rPr>
              <w:t>National Center for Education Statistics</w:t>
            </w:r>
          </w:p>
          <w:p w14:paraId="7200033D" w14:textId="77777777" w:rsidR="007827BA" w:rsidRPr="00756923" w:rsidRDefault="00F26158" w:rsidP="00986AD8">
            <w:pPr>
              <w:pStyle w:val="Default"/>
              <w:rPr>
                <w:rFonts w:ascii="Garamond" w:hAnsi="Garamond"/>
                <w:noProof/>
              </w:rPr>
            </w:pPr>
            <w:hyperlink r:id="rId250" w:history="1">
              <w:r w:rsidR="007827BA" w:rsidRPr="00756923">
                <w:rPr>
                  <w:rStyle w:val="Hyperlink"/>
                  <w:rFonts w:ascii="Garamond" w:hAnsi="Garamond"/>
                </w:rPr>
                <w:t>Tracy.Hunt-White@ed.gov</w:t>
              </w:r>
            </w:hyperlink>
            <w:r w:rsidR="007827BA" w:rsidRPr="00756923">
              <w:rPr>
                <w:rFonts w:ascii="Garamond" w:hAnsi="Garamond" w:cs="Arial"/>
              </w:rPr>
              <w:t xml:space="preserve"> | 202-245-6507</w:t>
            </w:r>
          </w:p>
        </w:tc>
        <w:tc>
          <w:tcPr>
            <w:tcW w:w="5067" w:type="dxa"/>
          </w:tcPr>
          <w:p w14:paraId="05894183" w14:textId="56A27B67" w:rsidR="007827BA" w:rsidRPr="00756923" w:rsidRDefault="007827BA" w:rsidP="00986AD8">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14:paraId="7DA2E5EC" w14:textId="77777777" w:rsidR="007827BA" w:rsidRPr="00756923" w:rsidRDefault="007827BA" w:rsidP="00986AD8">
            <w:pPr>
              <w:pStyle w:val="Default"/>
              <w:rPr>
                <w:rFonts w:ascii="Garamond" w:hAnsi="Garamond" w:cs="Arial"/>
              </w:rPr>
            </w:pPr>
            <w:r w:rsidRPr="00756923">
              <w:rPr>
                <w:rFonts w:ascii="Garamond" w:hAnsi="Garamond" w:cs="Arial"/>
              </w:rPr>
              <w:t>Project Director, NPSAS</w:t>
            </w:r>
          </w:p>
          <w:p w14:paraId="6D5B9CCC" w14:textId="77777777" w:rsidR="007827BA" w:rsidRPr="00756923" w:rsidRDefault="007827BA" w:rsidP="00986AD8">
            <w:pPr>
              <w:pStyle w:val="Default"/>
              <w:rPr>
                <w:rFonts w:ascii="Garamond" w:hAnsi="Garamond" w:cs="Arial"/>
              </w:rPr>
            </w:pPr>
            <w:r w:rsidRPr="00756923">
              <w:rPr>
                <w:rFonts w:ascii="Garamond" w:hAnsi="Garamond" w:cs="Arial"/>
              </w:rPr>
              <w:t>RTI International</w:t>
            </w:r>
          </w:p>
          <w:p w14:paraId="6E9B26EE" w14:textId="77777777" w:rsidR="007827BA" w:rsidRPr="00756923" w:rsidRDefault="00F26158" w:rsidP="00986AD8">
            <w:pPr>
              <w:pStyle w:val="Default"/>
              <w:rPr>
                <w:rFonts w:ascii="Garamond" w:hAnsi="Garamond" w:cs="Arial"/>
              </w:rPr>
            </w:pPr>
            <w:hyperlink r:id="rId251" w:history="1">
              <w:r w:rsidR="007827BA" w:rsidRPr="00756923">
                <w:rPr>
                  <w:rStyle w:val="Hyperlink"/>
                  <w:rFonts w:ascii="Garamond" w:hAnsi="Garamond"/>
                </w:rPr>
                <w:t>jennifer@rti.org</w:t>
              </w:r>
            </w:hyperlink>
            <w:r w:rsidR="007827BA" w:rsidRPr="00756923">
              <w:rPr>
                <w:rFonts w:ascii="Garamond" w:hAnsi="Garamond" w:cs="Arial"/>
              </w:rPr>
              <w:t xml:space="preserve"> | 877-225-8470</w:t>
            </w:r>
          </w:p>
        </w:tc>
      </w:tr>
    </w:tbl>
    <w:p w14:paraId="70D068AA" w14:textId="77777777" w:rsidR="00A46557" w:rsidRDefault="00A46557" w:rsidP="00A46557">
      <w:pPr>
        <w:pStyle w:val="BodyText"/>
        <w:rPr>
          <w:sz w:val="20"/>
        </w:rPr>
      </w:pPr>
    </w:p>
    <w:p w14:paraId="3A2677D8" w14:textId="77777777" w:rsidR="00A46557" w:rsidRPr="008F23BB" w:rsidRDefault="00A46557" w:rsidP="00A46557">
      <w:pPr>
        <w:pStyle w:val="BodyText"/>
        <w:spacing w:after="0"/>
        <w:rPr>
          <w:sz w:val="20"/>
        </w:rPr>
      </w:pPr>
      <w:r>
        <w:rPr>
          <w:sz w:val="20"/>
        </w:rPr>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780B54E3"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2C1A7813" w14:textId="77777777" w:rsidR="006A7210" w:rsidRPr="00756923" w:rsidRDefault="00E66E86" w:rsidP="00E66E86">
      <w:pPr>
        <w:rPr>
          <w:rFonts w:cs="Arial"/>
          <w:szCs w:val="24"/>
        </w:rPr>
      </w:pPr>
      <w:r w:rsidRPr="00756923">
        <w:rPr>
          <w:rFonts w:cs="Arial"/>
          <w:szCs w:val="24"/>
        </w:rPr>
        <w:t xml:space="preserve">Haga </w:t>
      </w:r>
      <w:hyperlink r:id="rId25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24"/>
      <w:bookmarkEnd w:id="125"/>
    </w:p>
    <w:p w14:paraId="520D69FF" w14:textId="6576DBEC" w:rsidR="006A7210" w:rsidRDefault="00E66E86" w:rsidP="008E709F">
      <w:pPr>
        <w:pStyle w:val="AppH3"/>
      </w:pPr>
      <w:bookmarkStart w:id="131" w:name="_Hlk7699219"/>
      <w:r w:rsidRPr="00E66E86">
        <w:lastRenderedPageBreak/>
        <w:t xml:space="preserve">Institution Support E-mail </w:t>
      </w:r>
    </w:p>
    <w:p w14:paraId="3EF24EA2" w14:textId="77777777" w:rsidR="006A7210" w:rsidRPr="00756923" w:rsidRDefault="00E66E86" w:rsidP="00DA65B3">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14:paraId="7D0B0C87" w14:textId="7D53C69E" w:rsidR="006A7210" w:rsidRPr="00756923" w:rsidRDefault="00E66E86" w:rsidP="00DA65B3">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Pr="00756923">
        <w:rPr>
          <w:color w:val="000000"/>
          <w:szCs w:val="24"/>
        </w:rPr>
        <w:t xml:space="preserve"> 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3D70C9" w:rsidRPr="00756923">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3D70C9" w:rsidRPr="00756923">
        <w:rPr>
          <w:b/>
          <w:noProof/>
          <w:szCs w:val="24"/>
        </w:rPr>
        <w:t>«</w:t>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 </w:t>
      </w:r>
    </w:p>
    <w:p w14:paraId="2F4D93CE" w14:textId="77777777" w:rsidR="006A7210" w:rsidRPr="00756923" w:rsidRDefault="00E66E86" w:rsidP="00DA65B3">
      <w:pPr>
        <w:pStyle w:val="BodyText2"/>
        <w:rPr>
          <w:color w:val="000000"/>
          <w:szCs w:val="24"/>
        </w:rPr>
      </w:pPr>
      <w:r w:rsidRPr="00756923">
        <w:rPr>
          <w:color w:val="000000"/>
          <w:szCs w:val="24"/>
        </w:rPr>
        <w:t xml:space="preserve">It </w:t>
      </w:r>
      <w:r w:rsidRPr="00756923">
        <w:rPr>
          <w:szCs w:val="24"/>
        </w:rPr>
        <w:t>«</w:t>
      </w:r>
      <w:r w:rsidRPr="00756923">
        <w:rPr>
          <w:color w:val="000000"/>
          <w:szCs w:val="24"/>
        </w:rPr>
        <w:t xml:space="preserve">only </w:t>
      </w:r>
      <w:r w:rsidRPr="00756923">
        <w:rPr>
          <w:szCs w:val="24"/>
        </w:rPr>
        <w:t>»</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w:t>
      </w:r>
      <w:r w:rsidRPr="00756923">
        <w:rPr>
          <w:b/>
          <w:szCs w:val="24"/>
        </w:rPr>
        <w:t>«</w:t>
      </w:r>
      <w:r w:rsidRPr="00756923">
        <w:rPr>
          <w:b/>
          <w:color w:val="000000"/>
          <w:szCs w:val="24"/>
        </w:rPr>
        <w:t xml:space="preserve">still </w:t>
      </w:r>
      <w:r w:rsidRPr="00756923">
        <w:rPr>
          <w:b/>
          <w:szCs w:val="24"/>
        </w:rPr>
        <w:t>»</w:t>
      </w:r>
      <w:r w:rsidRPr="00756923">
        <w:rPr>
          <w:b/>
          <w:color w:val="000000"/>
          <w:szCs w:val="24"/>
        </w:rPr>
        <w:t xml:space="preserve">receive </w:t>
      </w:r>
      <w:r w:rsidRPr="00756923">
        <w:rPr>
          <w:b/>
          <w:szCs w:val="24"/>
        </w:rPr>
        <w:t xml:space="preserve">$«inc_amount»,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rPr>
        <w:t>].</w:t>
      </w:r>
    </w:p>
    <w:p w14:paraId="0DD0A123" w14:textId="77777777" w:rsidR="006A7210" w:rsidRPr="00756923" w:rsidRDefault="00E66E86" w:rsidP="00E66E86">
      <w:pPr>
        <w:jc w:val="center"/>
        <w:rPr>
          <w:rFonts w:cs="Arial"/>
          <w:color w:val="000000"/>
          <w:szCs w:val="24"/>
        </w:rPr>
      </w:pPr>
      <w:r w:rsidRPr="00756923">
        <w:rPr>
          <w:rFonts w:cs="Arial"/>
          <w:noProof/>
          <w:szCs w:val="24"/>
        </w:rPr>
        <w:drawing>
          <wp:inline distT="0" distB="0" distL="0" distR="0" wp14:anchorId="14309027" wp14:editId="2616F545">
            <wp:extent cx="1647825" cy="661535"/>
            <wp:effectExtent l="0" t="0" r="0" b="571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AD64AC5" w14:textId="26BE9C07" w:rsidR="00E66E86" w:rsidRPr="00756923" w:rsidRDefault="00E66E86" w:rsidP="00DA65B3">
      <w:pPr>
        <w:pStyle w:val="BodyText2"/>
        <w:rPr>
          <w:szCs w:val="24"/>
        </w:rPr>
      </w:pPr>
      <w:r w:rsidRPr="00756923">
        <w:rPr>
          <w:color w:val="000000"/>
          <w:szCs w:val="24"/>
        </w:rPr>
        <w:t xml:space="preserve">Or go to </w:t>
      </w:r>
      <w:hyperlink r:id="rId253" w:history="1">
        <w:r w:rsidRPr="00756923">
          <w:rPr>
            <w:rStyle w:val="Hyperlink"/>
            <w:szCs w:val="24"/>
          </w:rPr>
          <w:t>https://surveys.nces.ed.gov/npsas/</w:t>
        </w:r>
      </w:hyperlink>
      <w:r w:rsidRPr="0099183E">
        <w:rPr>
          <w:rStyle w:val="Hyperlink"/>
          <w:szCs w:val="24"/>
          <w:u w:val="none"/>
        </w:rPr>
        <w:t xml:space="preserve"> and log in using:</w:t>
      </w:r>
    </w:p>
    <w:p w14:paraId="49FF472D"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615A5A7E" w14:textId="77777777" w:rsidR="00E66E86"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624E891C" w14:textId="77777777" w:rsidR="00E66E86" w:rsidRPr="00756923" w:rsidRDefault="00E66E86" w:rsidP="00DA65B3">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14:paraId="79EEE23E" w14:textId="77777777" w:rsidR="00E66E86" w:rsidRPr="00756923" w:rsidRDefault="00E66E86" w:rsidP="00DA65B3">
      <w:pPr>
        <w:pStyle w:val="BodyText2"/>
        <w:rPr>
          <w:szCs w:val="24"/>
        </w:rPr>
      </w:pPr>
      <w:r w:rsidRPr="00756923">
        <w:rPr>
          <w:szCs w:val="24"/>
        </w:rPr>
        <w:t xml:space="preserve">Additional information on NPSAS can be found at the study website: </w:t>
      </w:r>
      <w:hyperlink r:id="rId254" w:history="1">
        <w:r w:rsidRPr="00756923">
          <w:rPr>
            <w:rStyle w:val="Hyperlink"/>
            <w:szCs w:val="24"/>
          </w:rPr>
          <w:t>https://surveys.nces.ed.gov/npsas/</w:t>
        </w:r>
      </w:hyperlink>
      <w:r w:rsidRPr="00756923">
        <w:rPr>
          <w:szCs w:val="24"/>
        </w:rPr>
        <w:t>.</w:t>
      </w:r>
    </w:p>
    <w:p w14:paraId="1744F297" w14:textId="77777777" w:rsidR="006A7210" w:rsidRPr="00756923" w:rsidRDefault="00E66E86" w:rsidP="00DA65B3">
      <w:pPr>
        <w:pStyle w:val="BodyText2"/>
        <w:rPr>
          <w:szCs w:val="24"/>
        </w:rPr>
      </w:pPr>
      <w:r w:rsidRPr="00756923">
        <w:rPr>
          <w:szCs w:val="24"/>
        </w:rPr>
        <w:t>Thanks, in advance, for your participation.</w:t>
      </w:r>
    </w:p>
    <w:p w14:paraId="71411CE2" w14:textId="77777777" w:rsidR="006A7210" w:rsidRPr="00756923" w:rsidRDefault="00E66E86" w:rsidP="00DA65B3">
      <w:pPr>
        <w:pStyle w:val="BodyText2"/>
        <w:rPr>
          <w:szCs w:val="24"/>
        </w:rPr>
      </w:pPr>
      <w:r w:rsidRPr="00756923">
        <w:rPr>
          <w:szCs w:val="24"/>
        </w:rPr>
        <w:t>Sincerely,</w:t>
      </w:r>
    </w:p>
    <w:p w14:paraId="77E2D69D" w14:textId="3EFE5D8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55CC36C" w14:textId="16721EF0" w:rsidR="00E66E86" w:rsidRPr="00756923" w:rsidRDefault="00E66E86" w:rsidP="00E66E86">
      <w:pPr>
        <w:jc w:val="center"/>
        <w:rPr>
          <w:rFonts w:cs="Arial"/>
          <w:szCs w:val="24"/>
        </w:rPr>
      </w:pPr>
      <w:r w:rsidRPr="00756923">
        <w:rPr>
          <w:rFonts w:cs="Arial"/>
          <w:szCs w:val="24"/>
        </w:rPr>
        <w:t>OMB Control Number: 1850-0666</w:t>
      </w:r>
    </w:p>
    <w:p w14:paraId="22C1D031"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5" w:history="1">
        <w:r w:rsidRPr="00756923">
          <w:rPr>
            <w:rStyle w:val="Hyperlink"/>
            <w:rFonts w:cs="Arial"/>
            <w:szCs w:val="24"/>
          </w:rPr>
          <w:t>https://surveys.nces.ed.gov/npsas/confidentiality.aspx</w:t>
        </w:r>
      </w:hyperlink>
    </w:p>
    <w:p w14:paraId="005CB45D"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7F800130" w14:textId="77777777" w:rsidR="00E66E86" w:rsidRPr="00756923" w:rsidRDefault="00E66E86" w:rsidP="00E66E86">
      <w:pPr>
        <w:rPr>
          <w:rFonts w:cs="Arial"/>
          <w:szCs w:val="24"/>
        </w:rPr>
      </w:pPr>
      <w:r w:rsidRPr="00756923">
        <w:rPr>
          <w:rFonts w:cs="Arial"/>
          <w:szCs w:val="24"/>
        </w:rPr>
        <w:t xml:space="preserve">Haga </w:t>
      </w:r>
      <w:hyperlink r:id="rId25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CBA917C" w14:textId="77777777" w:rsidR="00E66E86" w:rsidRPr="00E66E86" w:rsidRDefault="00E66E86" w:rsidP="00E66E86">
      <w:pPr>
        <w:rPr>
          <w:rFonts w:cs="Arial"/>
          <w:sz w:val="22"/>
          <w:szCs w:val="22"/>
        </w:rPr>
      </w:pPr>
      <w:r w:rsidRPr="00E66E86">
        <w:rPr>
          <w:rFonts w:cs="Arial"/>
          <w:sz w:val="22"/>
          <w:szCs w:val="22"/>
        </w:rPr>
        <w:br w:type="page"/>
      </w:r>
      <w:bookmarkStart w:id="132" w:name="_Toc505088991"/>
      <w:bookmarkStart w:id="133" w:name="_Toc507072442"/>
    </w:p>
    <w:bookmarkEnd w:id="131"/>
    <w:bookmarkEnd w:id="132"/>
    <w:bookmarkEnd w:id="133"/>
    <w:p w14:paraId="4C6C44CC" w14:textId="77777777" w:rsidR="00E66E86" w:rsidRPr="00E66E86" w:rsidRDefault="00E66E86" w:rsidP="008E709F">
      <w:pPr>
        <w:pStyle w:val="AppH3"/>
      </w:pPr>
      <w:r w:rsidRPr="00E66E86">
        <w:lastRenderedPageBreak/>
        <w:t>As Needed Reminder E-mail 1</w:t>
      </w:r>
    </w:p>
    <w:p w14:paraId="70981E99" w14:textId="77777777" w:rsidR="00E66E86" w:rsidRPr="00756923" w:rsidRDefault="00E66E86" w:rsidP="00DA65B3">
      <w:pPr>
        <w:pStyle w:val="BodyText2"/>
        <w:rPr>
          <w:szCs w:val="24"/>
        </w:rPr>
      </w:pPr>
      <w:r w:rsidRPr="00756923">
        <w:rPr>
          <w:b/>
          <w:szCs w:val="24"/>
        </w:rPr>
        <w:t>SUBJECT:</w:t>
      </w:r>
      <w:r w:rsidRPr="00756923">
        <w:rPr>
          <w:szCs w:val="24"/>
        </w:rPr>
        <w:t xml:space="preserve"> NPSAS «only »takes «time» minutes to complete on your mobile device</w:t>
      </w:r>
    </w:p>
    <w:p w14:paraId="16DAC148" w14:textId="77777777" w:rsidR="00E66E86" w:rsidRPr="00756923" w:rsidRDefault="00E66E86" w:rsidP="00DA65B3">
      <w:pPr>
        <w:pStyle w:val="BodyText2"/>
        <w:rPr>
          <w:b/>
          <w:szCs w:val="24"/>
        </w:rPr>
      </w:pPr>
      <w:r w:rsidRPr="00756923">
        <w:rPr>
          <w:szCs w:val="24"/>
        </w:rPr>
        <w:t>«fname», the NPSAS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do it on your mobile device. [IF INCENTIVE ELIGIBLE: ««</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xml:space="preserve">« via PayPal»//« via mail»».»] </w:t>
      </w:r>
    </w:p>
    <w:p w14:paraId="6DF6B23E" w14:textId="79747575" w:rsidR="00DA65B3" w:rsidRPr="00756923" w:rsidRDefault="00DA65B3" w:rsidP="00DA65B3">
      <w:pPr>
        <w:pStyle w:val="BodyText2"/>
        <w:rPr>
          <w:szCs w:val="24"/>
        </w:rPr>
      </w:pPr>
      <w:r w:rsidRPr="00756923">
        <w:rPr>
          <w:noProof/>
          <w:szCs w:val="24"/>
        </w:rPr>
        <w:drawing>
          <wp:anchor distT="0" distB="0" distL="114300" distR="114300" simplePos="0" relativeHeight="251710464" behindDoc="0" locked="0" layoutInCell="1" allowOverlap="1" wp14:anchorId="580744ED" wp14:editId="7A0FD62C">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257" w:history="1">
        <w:r w:rsidRPr="00756923">
          <w:rPr>
            <w:rStyle w:val="Hyperlink"/>
            <w:szCs w:val="24"/>
          </w:rPr>
          <w:t>https://surveys.nces.ed.gov/npsas/</w:t>
        </w:r>
      </w:hyperlink>
    </w:p>
    <w:p w14:paraId="2C20F09B" w14:textId="77777777" w:rsidR="00DA65B3" w:rsidRPr="00756923" w:rsidRDefault="00DA65B3" w:rsidP="00E66E86">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14:paraId="1B3AE994" w14:textId="3F56B1C0" w:rsidR="006A7210" w:rsidRPr="00756923" w:rsidRDefault="00E66E86" w:rsidP="00DA65B3">
      <w:pPr>
        <w:pStyle w:val="BodyText2"/>
        <w:rPr>
          <w:szCs w:val="24"/>
        </w:rPr>
      </w:pPr>
      <w:r w:rsidRPr="00756923">
        <w:rPr>
          <w:szCs w:val="24"/>
        </w:rPr>
        <w:t>[INSERT MERGE FIELD FROM TABLE – INTERESTING FACT</w:t>
      </w:r>
      <w:r w:rsidR="0050294F">
        <w:rPr>
          <w:szCs w:val="24"/>
        </w:rPr>
        <w:t>S</w:t>
      </w:r>
      <w:r w:rsidRPr="00756923">
        <w:rPr>
          <w:szCs w:val="24"/>
        </w:rPr>
        <w:t xml:space="preserve">, PAGE </w:t>
      </w:r>
      <w:r w:rsidR="000A1AF6">
        <w:rPr>
          <w:szCs w:val="24"/>
        </w:rPr>
        <w:t>E-</w:t>
      </w:r>
      <w:r w:rsidR="00D42197">
        <w:rPr>
          <w:szCs w:val="24"/>
        </w:rPr>
        <w:t>1</w:t>
      </w:r>
      <w:r w:rsidR="00B65FF8">
        <w:rPr>
          <w:szCs w:val="24"/>
        </w:rPr>
        <w:t>4</w:t>
      </w:r>
      <w:r w:rsidR="005C7CE4">
        <w:rPr>
          <w:szCs w:val="24"/>
        </w:rPr>
        <w:t>5</w:t>
      </w:r>
      <w:r w:rsidRPr="00756923">
        <w:rPr>
          <w:szCs w:val="24"/>
        </w:rPr>
        <w:t>]</w:t>
      </w:r>
    </w:p>
    <w:p w14:paraId="5D07CC64" w14:textId="11C0599F" w:rsidR="00E66E86" w:rsidRPr="00756923" w:rsidRDefault="00E66E86" w:rsidP="00DA65B3">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NPSAS Help Desk at 877-677-2766.</w:t>
      </w:r>
    </w:p>
    <w:p w14:paraId="54504E87" w14:textId="7BEDE4F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3B0F5E13" w14:textId="3E1F8AD0" w:rsidR="00E66E86" w:rsidRPr="00756923" w:rsidRDefault="00E66E86" w:rsidP="00E66E86">
      <w:pPr>
        <w:jc w:val="center"/>
        <w:rPr>
          <w:rFonts w:cs="Arial"/>
          <w:szCs w:val="24"/>
        </w:rPr>
      </w:pPr>
      <w:r w:rsidRPr="00756923">
        <w:rPr>
          <w:rFonts w:cs="Arial"/>
          <w:szCs w:val="24"/>
        </w:rPr>
        <w:t>OMB Control Number: 1850-0666</w:t>
      </w:r>
    </w:p>
    <w:p w14:paraId="5798D6A4"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8" w:history="1">
        <w:r w:rsidRPr="00756923">
          <w:rPr>
            <w:rStyle w:val="Hyperlink"/>
            <w:szCs w:val="24"/>
          </w:rPr>
          <w:t>https://surveys.nces.ed.gov/npsas/confidentiality.aspx</w:t>
        </w:r>
      </w:hyperlink>
    </w:p>
    <w:p w14:paraId="1D6F4652"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u w:val="single"/>
        </w:rPr>
        <w:t>emailID</w:t>
      </w:r>
      <w:r w:rsidRPr="00756923">
        <w:rPr>
          <w:rFonts w:cs="Arial"/>
          <w:szCs w:val="24"/>
        </w:rPr>
        <w:t>»</w:t>
      </w:r>
    </w:p>
    <w:p w14:paraId="587C0E61" w14:textId="189C3E12" w:rsidR="006A7210" w:rsidRDefault="00E66E86" w:rsidP="00E66E86">
      <w:pPr>
        <w:rPr>
          <w:rFonts w:cs="Arial"/>
          <w:szCs w:val="24"/>
        </w:rPr>
      </w:pPr>
      <w:r w:rsidRPr="00756923">
        <w:rPr>
          <w:rFonts w:cs="Arial"/>
          <w:szCs w:val="24"/>
        </w:rPr>
        <w:t xml:space="preserve">Haga </w:t>
      </w:r>
      <w:hyperlink r:id="rId259"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3D05E8A5" w14:textId="4A8FDE8E" w:rsidR="00BC5FAB" w:rsidRDefault="00BC5FAB" w:rsidP="00E66E86">
      <w:pPr>
        <w:rPr>
          <w:rFonts w:cs="Arial"/>
          <w:szCs w:val="24"/>
        </w:rPr>
      </w:pPr>
    </w:p>
    <w:p w14:paraId="0C59BE5D" w14:textId="7074FBB7" w:rsidR="00BC5FAB" w:rsidRPr="00756923" w:rsidRDefault="00BC5FAB" w:rsidP="00E66E86">
      <w:pPr>
        <w:rPr>
          <w:rFonts w:cs="Arial"/>
          <w:szCs w:val="24"/>
        </w:rPr>
      </w:pPr>
      <w:r>
        <w:t xml:space="preserve">[INSERT SOURCE CITATION FOR FACT SELECTED ON INTERESTING FACTS TABLE, PAGE </w:t>
      </w:r>
      <w:r w:rsidR="000A1AF6">
        <w:t>E-</w:t>
      </w:r>
      <w:r>
        <w:t>14</w:t>
      </w:r>
      <w:r w:rsidR="005C7CE4">
        <w:t>5</w:t>
      </w:r>
      <w:r>
        <w:t>]</w:t>
      </w:r>
    </w:p>
    <w:p w14:paraId="06EAB813" w14:textId="2E7649A6" w:rsidR="00E66E86" w:rsidRPr="00E66E86" w:rsidRDefault="00E66E86" w:rsidP="007827BA">
      <w:pPr>
        <w:pStyle w:val="AppH3"/>
      </w:pPr>
      <w:r w:rsidRPr="00E66E86">
        <w:t>As Needed Reminder E-mail 2</w:t>
      </w:r>
    </w:p>
    <w:p w14:paraId="4C4515C6" w14:textId="77777777" w:rsidR="006A7210" w:rsidRPr="00756923" w:rsidRDefault="00E66E86" w:rsidP="00DA65B3">
      <w:pPr>
        <w:pStyle w:val="BodyText2"/>
        <w:rPr>
          <w:szCs w:val="24"/>
        </w:rPr>
      </w:pPr>
      <w:r w:rsidRPr="00756923">
        <w:rPr>
          <w:b/>
          <w:szCs w:val="24"/>
        </w:rPr>
        <w:t xml:space="preserve">SUBJECT: </w:t>
      </w:r>
      <w:r w:rsidRPr="00756923">
        <w:rPr>
          <w:szCs w:val="24"/>
        </w:rPr>
        <w:t>Participate in NPSAS, an Important Education Study</w:t>
      </w:r>
    </w:p>
    <w:p w14:paraId="0E309C8B" w14:textId="77777777" w:rsidR="006A7210" w:rsidRPr="00756923" w:rsidRDefault="00E66E86" w:rsidP="00DA65B3">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 xml:space="preserve">studenttype </w:t>
      </w:r>
      <w:r w:rsidRPr="00756923">
        <w:rPr>
          <w:szCs w:val="24"/>
        </w:rPr>
        <w:t xml:space="preserve">»students like </w:t>
      </w:r>
      <w:r w:rsidRPr="00756923">
        <w:rPr>
          <w:color w:val="000000"/>
          <w:szCs w:val="24"/>
          <w:lang w:val="en"/>
        </w:rPr>
        <w:t xml:space="preserve">you! When you complete your U.S. Department of Education NPSAS survey, which takes </w:t>
      </w:r>
      <w:r w:rsidRPr="00756923">
        <w:rPr>
          <w:szCs w:val="24"/>
        </w:rPr>
        <w:t>«</w:t>
      </w:r>
      <w:r w:rsidRPr="00756923">
        <w:rPr>
          <w:color w:val="000000"/>
          <w:szCs w:val="24"/>
          <w:lang w:val="en"/>
        </w:rPr>
        <w:t xml:space="preserve">only </w:t>
      </w:r>
      <w:r w:rsidRPr="00756923">
        <w:rPr>
          <w:szCs w:val="24"/>
        </w:rPr>
        <w:t>»</w:t>
      </w:r>
      <w:r w:rsidRPr="00756923">
        <w:rPr>
          <w:color w:val="000000"/>
          <w:szCs w:val="24"/>
          <w:lang w:val="en"/>
        </w:rPr>
        <w:t xml:space="preserve">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sidRPr="00756923">
        <w:rPr>
          <w:color w:val="000000"/>
          <w:szCs w:val="24"/>
          <w:lang w:val="en"/>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lang w:val="en"/>
        </w:rPr>
        <w:t>!</w:t>
      </w:r>
      <w:r w:rsidRPr="00756923">
        <w:rPr>
          <w:szCs w:val="24"/>
        </w:rPr>
        <w:t>»</w:t>
      </w:r>
      <w:r w:rsidRPr="00756923">
        <w:rPr>
          <w:color w:val="000000"/>
          <w:szCs w:val="24"/>
          <w:lang w:val="en"/>
        </w:rPr>
        <w:t xml:space="preserve">] </w:t>
      </w:r>
    </w:p>
    <w:p w14:paraId="774078E0" w14:textId="4EF45368" w:rsidR="006A7210" w:rsidRPr="00756923" w:rsidRDefault="00E66E86" w:rsidP="00E66E86">
      <w:pPr>
        <w:pStyle w:val="NormalWeb"/>
        <w:spacing w:after="0" w:afterAutospacing="0"/>
        <w:jc w:val="center"/>
        <w:rPr>
          <w:rFonts w:cs="Arial"/>
          <w:color w:val="000000"/>
          <w:lang w:val="en"/>
        </w:rPr>
      </w:pPr>
      <w:r w:rsidRPr="00756923">
        <w:rPr>
          <w:rFonts w:cs="Arial"/>
          <w:noProof/>
        </w:rPr>
        <w:drawing>
          <wp:inline distT="0" distB="0" distL="0" distR="0" wp14:anchorId="1D2A932C" wp14:editId="055CBB9B">
            <wp:extent cx="1647825" cy="661535"/>
            <wp:effectExtent l="0" t="0" r="0" b="571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6E73EAD4" w14:textId="45A8C954" w:rsidR="00E66E86" w:rsidRPr="00756923" w:rsidRDefault="00E66E86" w:rsidP="007827BA">
      <w:pPr>
        <w:pStyle w:val="BodyText2"/>
        <w:spacing w:after="0"/>
        <w:rPr>
          <w:color w:val="000000"/>
          <w:szCs w:val="24"/>
          <w:lang w:val="en"/>
        </w:rPr>
      </w:pPr>
      <w:r w:rsidRPr="00756923">
        <w:rPr>
          <w:color w:val="000000"/>
          <w:szCs w:val="24"/>
          <w:lang w:val="en"/>
        </w:rPr>
        <w:t xml:space="preserve">Or, you can visit the NPSAS website and log in: </w:t>
      </w:r>
      <w:hyperlink r:id="rId260" w:history="1">
        <w:r w:rsidRPr="00756923">
          <w:rPr>
            <w:rStyle w:val="Hyperlink"/>
            <w:szCs w:val="24"/>
          </w:rPr>
          <w:t>https://surveys.nces.ed.gov/npsas/</w:t>
        </w:r>
      </w:hyperlink>
    </w:p>
    <w:p w14:paraId="7004BE13" w14:textId="77777777" w:rsidR="00E66E86"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14:paraId="22E75143" w14:textId="77777777" w:rsidR="006A7210"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14:paraId="71DC8F18"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F7BDD0A" w14:textId="77777777" w:rsidR="006A7210" w:rsidRPr="00756923" w:rsidRDefault="00E66E86" w:rsidP="00DA65B3">
      <w:pPr>
        <w:pStyle w:val="BodyText2"/>
        <w:rPr>
          <w:szCs w:val="24"/>
          <w:lang w:val="en"/>
        </w:rPr>
      </w:pPr>
      <w:r w:rsidRPr="00756923">
        <w:rPr>
          <w:szCs w:val="24"/>
          <w:lang w:val="en"/>
        </w:rPr>
        <w:t>Thanks in advance for your participation.</w:t>
      </w:r>
    </w:p>
    <w:p w14:paraId="265A80D4" w14:textId="52E9999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08F712B5" w14:textId="5DDB9C67" w:rsidR="00E66E86" w:rsidRPr="00756923" w:rsidRDefault="00E66E86" w:rsidP="00E66E86">
      <w:pPr>
        <w:jc w:val="center"/>
        <w:rPr>
          <w:rFonts w:cs="Arial"/>
          <w:szCs w:val="24"/>
        </w:rPr>
      </w:pPr>
      <w:r w:rsidRPr="00756923">
        <w:rPr>
          <w:rFonts w:cs="Arial"/>
          <w:szCs w:val="24"/>
        </w:rPr>
        <w:t>OMB Control Number: 1850-0666</w:t>
      </w:r>
    </w:p>
    <w:p w14:paraId="099558D0"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1" w:history="1">
        <w:r w:rsidRPr="00756923">
          <w:rPr>
            <w:rStyle w:val="Hyperlink"/>
            <w:rFonts w:cs="Arial"/>
            <w:szCs w:val="24"/>
          </w:rPr>
          <w:t>https://surveys.nces.ed.gov/npsas/confidentiality.aspx</w:t>
        </w:r>
      </w:hyperlink>
    </w:p>
    <w:p w14:paraId="417CD9BC"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ABBD48A" w14:textId="77777777" w:rsidR="006A7210" w:rsidRPr="00756923" w:rsidRDefault="00E66E86" w:rsidP="00E66E86">
      <w:pPr>
        <w:rPr>
          <w:rFonts w:cs="Arial"/>
          <w:szCs w:val="24"/>
        </w:rPr>
      </w:pPr>
      <w:r w:rsidRPr="00756923">
        <w:rPr>
          <w:rFonts w:cs="Arial"/>
          <w:szCs w:val="24"/>
        </w:rPr>
        <w:t xml:space="preserve">Haga </w:t>
      </w:r>
      <w:hyperlink r:id="rId26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B325F1" w14:textId="77777777" w:rsidR="007827BA" w:rsidRDefault="007827BA">
      <w:pPr>
        <w:rPr>
          <w:rFonts w:ascii="Arial" w:hAnsi="Arial" w:cs="Arial"/>
          <w:b/>
          <w:bCs/>
          <w:szCs w:val="24"/>
        </w:rPr>
      </w:pPr>
      <w:r>
        <w:br w:type="page"/>
      </w:r>
    </w:p>
    <w:p w14:paraId="3F5A93B2" w14:textId="763E7FA0" w:rsidR="00E66E86" w:rsidRPr="00E66E86" w:rsidRDefault="00E66E86" w:rsidP="008E709F">
      <w:pPr>
        <w:pStyle w:val="AppH3"/>
      </w:pPr>
      <w:r w:rsidRPr="00E66E86">
        <w:lastRenderedPageBreak/>
        <w:t>As Needed Reminder E-mail 3</w:t>
      </w:r>
    </w:p>
    <w:p w14:paraId="10E0F4B3" w14:textId="77777777" w:rsidR="00E66E86" w:rsidRPr="00756923" w:rsidRDefault="00E66E86" w:rsidP="00DA65B3">
      <w:pPr>
        <w:pStyle w:val="BodyText2"/>
        <w:rPr>
          <w:szCs w:val="24"/>
        </w:rPr>
      </w:pPr>
      <w:r w:rsidRPr="00756923">
        <w:rPr>
          <w:b/>
          <w:szCs w:val="24"/>
        </w:rPr>
        <w:t>SUBJECT:</w:t>
      </w:r>
      <w:r w:rsidRPr="00756923">
        <w:rPr>
          <w:szCs w:val="24"/>
        </w:rPr>
        <w:t xml:space="preserve"> NPSAS Ends on «end_date»–Just «end_date – current_date» Days Left to Participate!</w:t>
      </w:r>
    </w:p>
    <w:p w14:paraId="62DC9DF2" w14:textId="77777777" w:rsidR="006A7210" w:rsidRPr="00756923" w:rsidRDefault="00E66E86" w:rsidP="00DA65B3">
      <w:pPr>
        <w:pStyle w:val="BodyText2"/>
        <w:rPr>
          <w:b/>
          <w:szCs w:val="24"/>
          <w:lang w:val="en"/>
        </w:rPr>
      </w:pPr>
      <w:r w:rsidRPr="00756923">
        <w:rPr>
          <w:szCs w:val="24"/>
        </w:rPr>
        <w:t xml:space="preserve">«fname», we don’t want you to miss out on your opportunity to contribute to this important study and make your voice heard. NPSAS ends on «end_date» so there are only «end_date – current_date» days left for you to participate in this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w:t>
      </w:r>
      <w:r w:rsidRPr="00756923">
        <w:rPr>
          <w:szCs w:val="24"/>
        </w:rPr>
        <w:t>«</w:t>
      </w:r>
      <w:r w:rsidRPr="00756923">
        <w:rPr>
          <w:color w:val="000000"/>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color w:val="000000"/>
          <w:szCs w:val="24"/>
          <w:lang w:val="en"/>
        </w:rPr>
        <w:t xml:space="preserve"> in addition to the </w:t>
      </w:r>
      <w:r w:rsidRPr="00756923">
        <w:rPr>
          <w:b/>
          <w:szCs w:val="24"/>
        </w:rPr>
        <w:t>$«prepaid1»//«prepaid2» we sent in advance</w:t>
      </w:r>
      <w:r w:rsidRPr="00756923">
        <w:rPr>
          <w:szCs w:val="24"/>
        </w:rPr>
        <w:t>« via PayPal»//« via mail»»</w:t>
      </w:r>
      <w:r w:rsidRPr="00756923">
        <w:rPr>
          <w:b/>
          <w:szCs w:val="24"/>
          <w:lang w:val="en"/>
        </w:rPr>
        <w:t>!</w:t>
      </w:r>
      <w:r w:rsidRPr="00756923">
        <w:rPr>
          <w:szCs w:val="24"/>
        </w:rPr>
        <w:t>»</w:t>
      </w:r>
      <w:r w:rsidRPr="00756923">
        <w:rPr>
          <w:szCs w:val="24"/>
          <w:lang w:val="en"/>
        </w:rPr>
        <w:t xml:space="preserve">] </w:t>
      </w:r>
    </w:p>
    <w:p w14:paraId="696100EB" w14:textId="77777777" w:rsidR="006A7210" w:rsidRPr="00756923" w:rsidRDefault="00E66E86" w:rsidP="00E66E86">
      <w:pPr>
        <w:jc w:val="center"/>
        <w:rPr>
          <w:rFonts w:cs="Arial"/>
          <w:color w:val="000000"/>
          <w:szCs w:val="24"/>
          <w:lang w:val="en"/>
        </w:rPr>
      </w:pPr>
      <w:r w:rsidRPr="00756923">
        <w:rPr>
          <w:rFonts w:cs="Arial"/>
          <w:noProof/>
          <w:szCs w:val="24"/>
        </w:rPr>
        <w:drawing>
          <wp:inline distT="0" distB="0" distL="0" distR="0" wp14:anchorId="5195DAC3" wp14:editId="7CF6402E">
            <wp:extent cx="1647825" cy="661535"/>
            <wp:effectExtent l="0" t="0" r="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109A887" w14:textId="44A42D0C" w:rsidR="00E66E86" w:rsidRPr="00756923" w:rsidRDefault="00E66E86" w:rsidP="001751D2">
      <w:pPr>
        <w:pStyle w:val="BodyText2"/>
        <w:spacing w:after="0"/>
        <w:rPr>
          <w:color w:val="000000"/>
          <w:szCs w:val="24"/>
          <w:lang w:val="en"/>
        </w:rPr>
      </w:pPr>
      <w:r w:rsidRPr="00756923">
        <w:rPr>
          <w:color w:val="000000"/>
          <w:szCs w:val="24"/>
          <w:lang w:val="en"/>
        </w:rPr>
        <w:t xml:space="preserve">Or, you can visit the NPSAS website and log in: </w:t>
      </w:r>
      <w:hyperlink r:id="rId263" w:history="1">
        <w:r w:rsidRPr="00756923">
          <w:rPr>
            <w:rStyle w:val="Hyperlink"/>
            <w:szCs w:val="24"/>
          </w:rPr>
          <w:t>https://surveys.nces.ed.gov/npsas/</w:t>
        </w:r>
      </w:hyperlink>
    </w:p>
    <w:p w14:paraId="6A92F89D"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DC61666"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F8585E6"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7C4811AA" w14:textId="77777777" w:rsidR="006A7210" w:rsidRPr="00756923" w:rsidRDefault="00E66E86" w:rsidP="00DA65B3">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 xml:space="preserve">studenttype </w:t>
      </w:r>
      <w:r w:rsidRPr="00756923">
        <w:rPr>
          <w:szCs w:val="24"/>
        </w:rPr>
        <w:t xml:space="preserve">»students like </w:t>
      </w:r>
      <w:r w:rsidRPr="00756923">
        <w:rPr>
          <w:szCs w:val="24"/>
          <w:lang w:val="en"/>
        </w:rPr>
        <w:t>you! Thanks in advance for your participation.</w:t>
      </w:r>
    </w:p>
    <w:p w14:paraId="790D0274" w14:textId="66B5DDF1"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E71722E" w14:textId="73DAB305" w:rsidR="00E66E86" w:rsidRPr="00756923" w:rsidRDefault="00E66E86" w:rsidP="00E66E86">
      <w:pPr>
        <w:jc w:val="center"/>
        <w:rPr>
          <w:rFonts w:cs="Arial"/>
          <w:szCs w:val="24"/>
        </w:rPr>
      </w:pPr>
      <w:r w:rsidRPr="00756923">
        <w:rPr>
          <w:rFonts w:cs="Arial"/>
          <w:szCs w:val="24"/>
        </w:rPr>
        <w:t>OMB Control Number: 1850-0666</w:t>
      </w:r>
    </w:p>
    <w:p w14:paraId="413644B9"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64" w:history="1">
        <w:r w:rsidRPr="00756923">
          <w:rPr>
            <w:rStyle w:val="Hyperlink"/>
            <w:szCs w:val="24"/>
          </w:rPr>
          <w:t>https://surveys.nces.ed.gov/npsas/confidentiality.aspx</w:t>
        </w:r>
      </w:hyperlink>
    </w:p>
    <w:p w14:paraId="59F74A44"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1DBCF63F" w14:textId="77777777" w:rsidR="006A7210" w:rsidRPr="00756923" w:rsidRDefault="00E66E86" w:rsidP="00E66E86">
      <w:pPr>
        <w:rPr>
          <w:rFonts w:cs="Arial"/>
          <w:szCs w:val="24"/>
        </w:rPr>
      </w:pPr>
      <w:r w:rsidRPr="00756923">
        <w:rPr>
          <w:rFonts w:cs="Arial"/>
          <w:szCs w:val="24"/>
        </w:rPr>
        <w:t xml:space="preserve">Haga </w:t>
      </w:r>
      <w:hyperlink r:id="rId26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EFE1833" w14:textId="7865F700" w:rsidR="00E66E86" w:rsidRPr="00E66E86" w:rsidRDefault="00E66E86" w:rsidP="001751D2">
      <w:pPr>
        <w:pStyle w:val="AppH3"/>
      </w:pPr>
      <w:r w:rsidRPr="00E66E86">
        <w:t xml:space="preserve">Preferred Method of Contact E-mail </w:t>
      </w:r>
    </w:p>
    <w:p w14:paraId="6A84B701" w14:textId="77777777" w:rsidR="006A7210" w:rsidRPr="00756923" w:rsidRDefault="00E66E86" w:rsidP="00DA65B3">
      <w:pPr>
        <w:pStyle w:val="BodyText2"/>
        <w:rPr>
          <w:szCs w:val="24"/>
        </w:rPr>
      </w:pPr>
      <w:r w:rsidRPr="00756923">
        <w:rPr>
          <w:b/>
          <w:szCs w:val="24"/>
        </w:rPr>
        <w:t>SUBJECT</w:t>
      </w:r>
      <w:r w:rsidRPr="00756923">
        <w:rPr>
          <w:szCs w:val="24"/>
        </w:rPr>
        <w:t>: Share Your Contacting Preferences with NPSAS</w:t>
      </w:r>
    </w:p>
    <w:p w14:paraId="06526694" w14:textId="76FB86DD"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p>
    <w:p w14:paraId="0BAEE91B" w14:textId="77777777" w:rsidR="006A7210" w:rsidRPr="00756923" w:rsidRDefault="00E66E86" w:rsidP="00DA65B3">
      <w:pPr>
        <w:pStyle w:val="BodyText2"/>
        <w:rPr>
          <w:szCs w:val="24"/>
        </w:rPr>
      </w:pPr>
      <w:r w:rsidRPr="00756923">
        <w:rPr>
          <w:color w:val="000000"/>
          <w:szCs w:val="24"/>
          <w:lang w:val="en"/>
        </w:rPr>
        <w:t xml:space="preserve">Congratulations on being selected to participate in the 2019-20 National Postsecondary Student Aid Study (NPSAS)! </w:t>
      </w:r>
      <w:r w:rsidRPr="00756923">
        <w:rPr>
          <w:szCs w:val="24"/>
        </w:rPr>
        <w:t xml:space="preserve">«We </w:t>
      </w:r>
      <w:r w:rsidRPr="00756923">
        <w:rPr>
          <w:color w:val="000000"/>
          <w:szCs w:val="24"/>
          <w:lang w:val="en"/>
        </w:rPr>
        <w:t>will be contacting you soon regarding your participation in NPSAS</w:t>
      </w:r>
      <w:r w:rsidRPr="00756923">
        <w:rPr>
          <w:szCs w:val="24"/>
        </w:rPr>
        <w:t>»/«</w:t>
      </w:r>
      <w:r w:rsidRPr="00756923">
        <w:rPr>
          <w:color w:val="000000"/>
          <w:szCs w:val="24"/>
          <w:lang w:val="en"/>
        </w:rPr>
        <w:t>have been trying to contact you to participate in NPSAS</w:t>
      </w:r>
      <w:r w:rsidRPr="00756923">
        <w:rPr>
          <w:szCs w:val="24"/>
        </w:rPr>
        <w:t>».</w:t>
      </w:r>
    </w:p>
    <w:p w14:paraId="151B8103" w14:textId="77777777" w:rsidR="006A7210" w:rsidRPr="00756923" w:rsidRDefault="00E66E86" w:rsidP="00DA65B3">
      <w:pPr>
        <w:pStyle w:val="BodyText2"/>
        <w:rPr>
          <w:szCs w:val="24"/>
        </w:rPr>
      </w:pPr>
      <w:r w:rsidRPr="00756923">
        <w:rPr>
          <w:szCs w:val="24"/>
        </w:rPr>
        <w:t>«</w:t>
      </w:r>
      <w:r w:rsidRPr="00756923">
        <w:rPr>
          <w:color w:val="000000"/>
          <w:szCs w:val="24"/>
          <w:lang w:val="en"/>
        </w:rPr>
        <w:t>Before the study begins, we’d like to make sure we have</w:t>
      </w:r>
      <w:r w:rsidRPr="00756923">
        <w:rPr>
          <w:szCs w:val="24"/>
        </w:rPr>
        <w:t xml:space="preserve"> the most up-to-date contact information for you and are aware of your contacting preferences.»/«</w:t>
      </w:r>
      <w:r w:rsidRPr="00756923">
        <w:rPr>
          <w:color w:val="000000"/>
          <w:szCs w:val="24"/>
          <w:lang w:val="en"/>
        </w:rPr>
        <w:t>We’d like to make sure we have</w:t>
      </w:r>
      <w:r w:rsidRPr="00756923">
        <w:rPr>
          <w:szCs w:val="24"/>
        </w:rPr>
        <w:t xml:space="preserve"> the most up-to-date contact information for you and are aware of your contacting preferences.»</w:t>
      </w:r>
    </w:p>
    <w:p w14:paraId="2CE35C1A" w14:textId="503179D3" w:rsidR="00E66E86" w:rsidRPr="00756923" w:rsidRDefault="00E66E86" w:rsidP="001751D2">
      <w:pPr>
        <w:pStyle w:val="BodyText2"/>
        <w:spacing w:after="0"/>
        <w:rPr>
          <w:b/>
          <w:szCs w:val="24"/>
        </w:rPr>
      </w:pPr>
      <w:r w:rsidRPr="00756923">
        <w:rPr>
          <w:b/>
          <w:szCs w:val="24"/>
        </w:rPr>
        <w:t xml:space="preserve">Please take 5 minutes to update your contact information online «and select your preferred mode of contact». </w:t>
      </w:r>
      <w:r w:rsidRPr="00756923">
        <w:rPr>
          <w:b/>
          <w:color w:val="0070C0"/>
          <w:szCs w:val="24"/>
          <w:u w:val="single"/>
        </w:rPr>
        <w:t>Click here</w:t>
      </w:r>
      <w:r w:rsidRPr="00756923">
        <w:rPr>
          <w:b/>
          <w:color w:val="0070C0"/>
          <w:szCs w:val="24"/>
        </w:rPr>
        <w:t xml:space="preserve"> </w:t>
      </w:r>
      <w:r w:rsidRPr="00756923">
        <w:rPr>
          <w:b/>
          <w:szCs w:val="24"/>
        </w:rPr>
        <w:t>or login at</w:t>
      </w:r>
    </w:p>
    <w:p w14:paraId="2951248B" w14:textId="77777777" w:rsidR="00E66E86" w:rsidRPr="00756923" w:rsidRDefault="00F26158" w:rsidP="00E66E86">
      <w:pPr>
        <w:pStyle w:val="Default"/>
        <w:jc w:val="center"/>
        <w:rPr>
          <w:rFonts w:ascii="Garamond" w:hAnsi="Garamond"/>
          <w:b/>
        </w:rPr>
      </w:pPr>
      <w:hyperlink r:id="rId266" w:history="1">
        <w:r w:rsidR="00E66E86" w:rsidRPr="00756923">
          <w:rPr>
            <w:rStyle w:val="Hyperlink"/>
            <w:rFonts w:ascii="Garamond" w:hAnsi="Garamond"/>
            <w:b/>
          </w:rPr>
          <w:t>https://surveys.nces.ed.gov/npsas/</w:t>
        </w:r>
      </w:hyperlink>
    </w:p>
    <w:p w14:paraId="05DADB64" w14:textId="77777777" w:rsidR="006A7210" w:rsidRPr="00756923" w:rsidRDefault="00E66E86" w:rsidP="00E66E86">
      <w:pPr>
        <w:pStyle w:val="Default"/>
        <w:jc w:val="center"/>
        <w:rPr>
          <w:rFonts w:ascii="Garamond" w:hAnsi="Garamond"/>
        </w:rPr>
      </w:pPr>
      <w:r w:rsidRPr="00756923">
        <w:rPr>
          <w:rFonts w:ascii="Garamond" w:hAnsi="Garamond"/>
          <w:b/>
        </w:rPr>
        <w:t>Study ID:</w:t>
      </w:r>
      <w:r w:rsidRPr="00756923">
        <w:rPr>
          <w:rFonts w:ascii="Garamond" w:hAnsi="Garamond"/>
        </w:rPr>
        <w:t xml:space="preserve"> «caseID»</w:t>
      </w:r>
    </w:p>
    <w:p w14:paraId="208B6417" w14:textId="77777777" w:rsidR="006A7210" w:rsidRPr="00756923" w:rsidRDefault="00E66E86" w:rsidP="00DA65B3">
      <w:pPr>
        <w:pStyle w:val="BodyText2"/>
        <w:rPr>
          <w:szCs w:val="24"/>
        </w:rPr>
      </w:pPr>
      <w:r w:rsidRPr="00756923">
        <w:rPr>
          <w:szCs w:val="24"/>
        </w:rPr>
        <w:t>Thank you for providing the information necessary to contact you regarding your participation in this important research.</w:t>
      </w:r>
    </w:p>
    <w:p w14:paraId="69578055" w14:textId="77777777" w:rsidR="006A7210" w:rsidRPr="00756923" w:rsidRDefault="00E66E86" w:rsidP="00DA65B3">
      <w:pPr>
        <w:pStyle w:val="BodyText2"/>
        <w:rPr>
          <w:szCs w:val="24"/>
        </w:rPr>
      </w:pPr>
      <w:r w:rsidRPr="00756923">
        <w:rPr>
          <w:szCs w:val="24"/>
        </w:rPr>
        <w:t>Thank you,</w:t>
      </w:r>
    </w:p>
    <w:p w14:paraId="03241A40" w14:textId="6A10473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0BB1C3E8" w14:textId="5CE32122" w:rsidR="00E66E86" w:rsidRPr="00756923" w:rsidRDefault="00E66E86" w:rsidP="00E66E86">
      <w:pPr>
        <w:jc w:val="center"/>
        <w:rPr>
          <w:rFonts w:cs="Arial"/>
          <w:szCs w:val="24"/>
        </w:rPr>
      </w:pPr>
      <w:r w:rsidRPr="00756923">
        <w:rPr>
          <w:rFonts w:cs="Arial"/>
          <w:szCs w:val="24"/>
        </w:rPr>
        <w:t>OMB Control Number: 1850-0666</w:t>
      </w:r>
    </w:p>
    <w:p w14:paraId="3DB54F2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7" w:history="1">
        <w:r w:rsidRPr="00756923">
          <w:rPr>
            <w:rStyle w:val="Hyperlink"/>
            <w:rFonts w:cs="Arial"/>
            <w:szCs w:val="24"/>
          </w:rPr>
          <w:t>https://surveys.nces.ed.gov/npsas/confidentiality.aspx</w:t>
        </w:r>
      </w:hyperlink>
    </w:p>
    <w:p w14:paraId="3473F961" w14:textId="77777777" w:rsidR="006A7210"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0047BEB" w14:textId="2A362F00" w:rsidR="00EB0888" w:rsidRDefault="00E66E86">
      <w:pPr>
        <w:rPr>
          <w:rFonts w:ascii="Arial" w:hAnsi="Arial" w:cs="Arial"/>
          <w:b/>
          <w:bCs/>
          <w:szCs w:val="24"/>
        </w:rPr>
      </w:pPr>
      <w:r w:rsidRPr="00756923">
        <w:rPr>
          <w:rFonts w:cs="Arial"/>
          <w:szCs w:val="24"/>
        </w:rPr>
        <w:t xml:space="preserve">Haga </w:t>
      </w:r>
      <w:hyperlink r:id="rId268"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r w:rsidR="00EB0888">
        <w:br w:type="page"/>
      </w:r>
    </w:p>
    <w:p w14:paraId="627EF9AE" w14:textId="74B071A3" w:rsidR="00E66E86" w:rsidRPr="00E66E86" w:rsidRDefault="00E66E86" w:rsidP="008E709F">
      <w:pPr>
        <w:pStyle w:val="AppH3"/>
      </w:pPr>
      <w:r w:rsidRPr="00E66E86">
        <w:lastRenderedPageBreak/>
        <w:t>Contacting Reminder</w:t>
      </w:r>
    </w:p>
    <w:p w14:paraId="7E28D50C" w14:textId="77777777" w:rsidR="006A7210" w:rsidRPr="00756923" w:rsidRDefault="00E66E86" w:rsidP="00DA65B3">
      <w:pPr>
        <w:pStyle w:val="BodyText2"/>
        <w:rPr>
          <w:szCs w:val="24"/>
        </w:rPr>
      </w:pPr>
      <w:r w:rsidRPr="00756923">
        <w:rPr>
          <w:b/>
          <w:szCs w:val="24"/>
        </w:rPr>
        <w:t xml:space="preserve">SUBJECT: </w:t>
      </w:r>
      <w:r w:rsidRPr="00756923">
        <w:rPr>
          <w:szCs w:val="24"/>
        </w:rPr>
        <w:t>A Reminder to Participate in NPSAS</w:t>
      </w:r>
    </w:p>
    <w:p w14:paraId="7778499D" w14:textId="563D0655" w:rsidR="00E66E86" w:rsidRPr="00756923" w:rsidRDefault="00E66E86" w:rsidP="00DA65B3">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NPSAS to be a success!</w:t>
      </w:r>
    </w:p>
    <w:p w14:paraId="5CAD04F8" w14:textId="5D7EF2C2" w:rsidR="00E66E86" w:rsidRPr="00756923" w:rsidRDefault="00E66E86" w:rsidP="00DA65B3">
      <w:pPr>
        <w:pStyle w:val="BodyText2"/>
        <w:rPr>
          <w:szCs w:val="24"/>
        </w:rPr>
      </w:pPr>
      <w:r w:rsidRPr="00756923">
        <w:rPr>
          <w:color w:val="000000"/>
          <w:szCs w:val="24"/>
          <w:lang w:val="en"/>
        </w:rPr>
        <w:t xml:space="preserve">[IF SENDING SOON AFTER </w:t>
      </w:r>
      <w:r w:rsidR="006B4883" w:rsidRPr="00756923">
        <w:rPr>
          <w:color w:val="000000"/>
          <w:szCs w:val="24"/>
          <w:lang w:val="en"/>
        </w:rPr>
        <w:t>D</w:t>
      </w:r>
      <w:r w:rsidR="006B4883">
        <w:rPr>
          <w:color w:val="000000"/>
          <w:szCs w:val="24"/>
          <w:lang w:val="en"/>
        </w:rPr>
        <w:t xml:space="preserve">ATA </w:t>
      </w:r>
      <w:r w:rsidR="006B4883" w:rsidRPr="00756923">
        <w:rPr>
          <w:color w:val="000000"/>
          <w:szCs w:val="24"/>
          <w:lang w:val="en"/>
        </w:rPr>
        <w:t>C</w:t>
      </w:r>
      <w:r w:rsidR="006B4883">
        <w:rPr>
          <w:color w:val="000000"/>
          <w:szCs w:val="24"/>
          <w:lang w:val="en"/>
        </w:rPr>
        <w:t>OLLECTION</w:t>
      </w:r>
      <w:r w:rsidR="006B4883" w:rsidRPr="0075692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Recently, we sent you an invitation to take part in the 2019-20 National Postsecondary Student Aid Study (NPSAS) [IF PREPAID:</w:t>
      </w:r>
      <w:r w:rsidRPr="00756923">
        <w:rPr>
          <w:szCs w:val="24"/>
        </w:rPr>
        <w:t>«</w:t>
      </w:r>
      <w:r w:rsidRPr="00756923">
        <w:rPr>
          <w:color w:val="000000"/>
          <w:szCs w:val="24"/>
          <w:lang w:val="en"/>
        </w:rPr>
        <w:t>along with $</w:t>
      </w:r>
      <w:r w:rsidRPr="00756923">
        <w:rPr>
          <w:szCs w:val="24"/>
        </w:rPr>
        <w:t>«</w:t>
      </w:r>
      <w:r w:rsidRPr="00756923">
        <w:rPr>
          <w:color w:val="000000"/>
          <w:szCs w:val="24"/>
          <w:lang w:val="en"/>
        </w:rPr>
        <w:t>prepaid</w:t>
      </w:r>
      <w:r w:rsidRPr="00756923">
        <w:rPr>
          <w:szCs w:val="24"/>
        </w:rPr>
        <w:t>»« via PayPal»//« via mail»»</w:t>
      </w:r>
      <w:r w:rsidRPr="00756923">
        <w:rPr>
          <w:color w:val="000000"/>
          <w:szCs w:val="24"/>
          <w:lang w:val="en"/>
        </w:rPr>
        <w:t xml:space="preserve">. </w:t>
      </w:r>
      <w:r w:rsidRPr="00756923">
        <w:rPr>
          <w:szCs w:val="24"/>
        </w:rPr>
        <w:t>You have been selected to represent other «</w:t>
      </w:r>
      <w:r w:rsidRPr="00756923">
        <w:rPr>
          <w:color w:val="000000"/>
          <w:szCs w:val="24"/>
          <w:lang w:val="en"/>
        </w:rPr>
        <w:t xml:space="preserve">studenttyp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14:paraId="74A47E86" w14:textId="77777777" w:rsidR="00E66E86" w:rsidRPr="00756923" w:rsidRDefault="00E66E86" w:rsidP="00DA65B3">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14:paraId="6596D21D" w14:textId="0A90503F" w:rsidR="00E66E86" w:rsidRPr="00756923" w:rsidRDefault="00E66E86" w:rsidP="00DA65B3">
      <w:pPr>
        <w:pStyle w:val="BodyText2"/>
        <w:rPr>
          <w:szCs w:val="24"/>
          <w:lang w:val="en"/>
        </w:rPr>
      </w:pPr>
      <w:r w:rsidRPr="00756923">
        <w:rPr>
          <w:szCs w:val="24"/>
          <w:lang w:val="en"/>
        </w:rPr>
        <w:t xml:space="preserve">It’s easy to complete today! </w:t>
      </w:r>
    </w:p>
    <w:p w14:paraId="6607910D" w14:textId="03CAFD32" w:rsidR="00E66E86" w:rsidRPr="00756923" w:rsidRDefault="001751D2" w:rsidP="001751D2">
      <w:pPr>
        <w:pStyle w:val="NormalWeb"/>
        <w:spacing w:before="0" w:beforeAutospacing="0" w:after="120" w:afterAutospacing="0"/>
        <w:rPr>
          <w:rFonts w:cs="Arial"/>
          <w:color w:val="000000"/>
          <w:lang w:val="en"/>
        </w:rPr>
      </w:pPr>
      <w:r w:rsidRPr="00756923">
        <w:rPr>
          <w:noProof/>
        </w:rPr>
        <w:drawing>
          <wp:anchor distT="0" distB="0" distL="114300" distR="114300" simplePos="0" relativeHeight="251699200" behindDoc="1" locked="0" layoutInCell="1" allowOverlap="1" wp14:anchorId="52AE441C" wp14:editId="244D24FB">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56923">
        <w:rPr>
          <w:rFonts w:cs="Arial"/>
          <w:color w:val="000000"/>
          <w:lang w:val="en"/>
        </w:rPr>
        <w:t>Or go to</w:t>
      </w:r>
      <w:r w:rsidR="00E66E86" w:rsidRPr="00756923">
        <w:rPr>
          <w:rFonts w:cs="Arial"/>
          <w:lang w:val="en"/>
        </w:rPr>
        <w:t xml:space="preserve"> </w:t>
      </w:r>
      <w:hyperlink r:id="rId269" w:history="1">
        <w:r w:rsidR="00E66E86" w:rsidRPr="00756923">
          <w:rPr>
            <w:rStyle w:val="Hyperlink"/>
            <w:rFonts w:cs="Arial"/>
          </w:rPr>
          <w:t>https://surveys.nces.ed.gov/npsas/</w:t>
        </w:r>
      </w:hyperlink>
      <w:r w:rsidR="00E66E86" w:rsidRPr="00756923">
        <w:rPr>
          <w:rFonts w:cs="Arial"/>
          <w:color w:val="000000"/>
          <w:lang w:val="en"/>
        </w:rPr>
        <w:t xml:space="preserve"> and log in:</w:t>
      </w:r>
    </w:p>
    <w:p w14:paraId="4BA14FBE"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14:paraId="46B5A91D"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50E3AAEA" w14:textId="5AC806B1" w:rsidR="00E66E86" w:rsidRPr="00756923" w:rsidRDefault="00E66E86" w:rsidP="001751D2">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14:paraId="07DB5841" w14:textId="77777777" w:rsidR="00E66E86" w:rsidRPr="0099183E" w:rsidRDefault="00E66E86" w:rsidP="00E66E86">
      <w:pPr>
        <w:rPr>
          <w:rFonts w:cs="Arial"/>
          <w:b/>
          <w:bCs/>
          <w:i/>
          <w:iCs/>
          <w:color w:val="244061"/>
          <w:szCs w:val="24"/>
        </w:rPr>
      </w:pPr>
      <w:r w:rsidRPr="0099183E">
        <w:rPr>
          <w:rFonts w:cs="Arial"/>
          <w:b/>
          <w:bCs/>
          <w:i/>
          <w:iCs/>
          <w:color w:val="244061"/>
          <w:szCs w:val="24"/>
        </w:rPr>
        <w:t>What sort of reminders can I expect?</w:t>
      </w:r>
    </w:p>
    <w:p w14:paraId="04D57010" w14:textId="77777777" w:rsidR="00E66E86" w:rsidRPr="00756923" w:rsidRDefault="00E66E86" w:rsidP="00DA65B3">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14:paraId="0B38BD01"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14:paraId="1AB782C4"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14:paraId="0D2063E9"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14:paraId="5EBD373A" w14:textId="77777777" w:rsidR="006A7210"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14:paraId="4433B017" w14:textId="7FF60824" w:rsidR="006A7210" w:rsidRPr="00756923" w:rsidRDefault="00E66E86" w:rsidP="00DA65B3">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hyperlink r:id="rId270" w:history="1">
        <w:r w:rsidRPr="00756923">
          <w:rPr>
            <w:rStyle w:val="Hyperlink"/>
            <w:szCs w:val="24"/>
          </w:rPr>
          <w:t>npsas@ed.gov</w:t>
        </w:r>
      </w:hyperlink>
      <w:r w:rsidRPr="00756923">
        <w:rPr>
          <w:szCs w:val="24"/>
        </w:rPr>
        <w:t>.</w:t>
      </w:r>
    </w:p>
    <w:p w14:paraId="1B0FB157" w14:textId="0D88A23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7F3B8FD6" w14:textId="0DF7311C" w:rsidR="00E66E86" w:rsidRPr="00756923" w:rsidRDefault="00E66E86" w:rsidP="00E66E86">
      <w:pPr>
        <w:jc w:val="center"/>
        <w:rPr>
          <w:rFonts w:cs="Arial"/>
          <w:szCs w:val="24"/>
        </w:rPr>
      </w:pPr>
      <w:r w:rsidRPr="00756923">
        <w:rPr>
          <w:rFonts w:cs="Arial"/>
          <w:szCs w:val="24"/>
        </w:rPr>
        <w:t>OMB Control Number: 1850-0666</w:t>
      </w:r>
    </w:p>
    <w:p w14:paraId="2B0A132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71" w:history="1">
        <w:r w:rsidRPr="00756923">
          <w:rPr>
            <w:rStyle w:val="Hyperlink"/>
            <w:rFonts w:cs="Arial"/>
            <w:szCs w:val="24"/>
          </w:rPr>
          <w:t>https://surveys.nces.ed.gov/npsas/confidentiality.aspx</w:t>
        </w:r>
      </w:hyperlink>
    </w:p>
    <w:p w14:paraId="3C8EB117"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92C8FFA" w14:textId="77777777" w:rsidR="00E66E86" w:rsidRPr="00756923" w:rsidRDefault="00E66E86" w:rsidP="00E66E86">
      <w:pPr>
        <w:rPr>
          <w:rFonts w:cs="Arial"/>
          <w:szCs w:val="24"/>
        </w:rPr>
      </w:pPr>
      <w:r w:rsidRPr="00756923">
        <w:rPr>
          <w:rFonts w:cs="Arial"/>
          <w:szCs w:val="24"/>
        </w:rPr>
        <w:t xml:space="preserve">Haga </w:t>
      </w:r>
      <w:hyperlink r:id="rId27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36C1AAD" w14:textId="631C9AE7" w:rsidR="006A7210" w:rsidRPr="00756923" w:rsidRDefault="006A7210" w:rsidP="00E66E86">
      <w:pPr>
        <w:rPr>
          <w:szCs w:val="24"/>
        </w:rPr>
      </w:pPr>
    </w:p>
    <w:p w14:paraId="1C50B925" w14:textId="70D41665" w:rsidR="006A7210" w:rsidRDefault="00E66E86" w:rsidP="008E709F">
      <w:pPr>
        <w:pStyle w:val="AppH3"/>
      </w:pPr>
      <w:r w:rsidRPr="00E66E86">
        <w:t>Saint Patrick’s Day Themed E-mail</w:t>
      </w:r>
    </w:p>
    <w:p w14:paraId="00C152A2"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Saint Patrick’s Day from the NPSAS Team</w:t>
      </w:r>
    </w:p>
    <w:p w14:paraId="74C0D322" w14:textId="2A71BBB5"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3B07C8A0" w14:textId="138BC993" w:rsidR="00E66E86" w:rsidRPr="00EB0888" w:rsidRDefault="00E66E86" w:rsidP="00DA65B3">
      <w:pPr>
        <w:pStyle w:val="BodyText2"/>
        <w:rPr>
          <w:szCs w:val="24"/>
        </w:rPr>
      </w:pPr>
      <w:r w:rsidRPr="00EB0888">
        <w:rPr>
          <w:szCs w:val="24"/>
        </w:rPr>
        <w:t xml:space="preserve">You are in luck this Saint Patrick’s Day! </w:t>
      </w:r>
    </w:p>
    <w:p w14:paraId="131CDBB3" w14:textId="77777777" w:rsidR="006A7210" w:rsidRPr="00EB0888" w:rsidRDefault="00E66E86" w:rsidP="00DA65B3">
      <w:pPr>
        <w:pStyle w:val="BodyText2"/>
        <w:rPr>
          <w:szCs w:val="24"/>
        </w:rPr>
      </w:pPr>
      <w:r w:rsidRPr="00EB0888">
        <w:rPr>
          <w:szCs w:val="24"/>
        </w:rPr>
        <w:t>[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0AA8682F"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14:paraId="0D844A8C" w14:textId="1D602C07" w:rsidR="00E66E86" w:rsidRPr="00EB0888" w:rsidRDefault="00E66E86" w:rsidP="00E66E86">
      <w:pPr>
        <w:contextualSpacing/>
        <w:rPr>
          <w:rFonts w:cs="Arial"/>
          <w:szCs w:val="24"/>
        </w:rPr>
      </w:pPr>
      <w:r w:rsidRPr="00EB0888">
        <w:rPr>
          <w:noProof/>
          <w:szCs w:val="24"/>
        </w:rPr>
        <w:lastRenderedPageBreak/>
        <w:drawing>
          <wp:anchor distT="0" distB="0" distL="114300" distR="114300" simplePos="0" relativeHeight="251683840" behindDoc="1" locked="0" layoutInCell="1" allowOverlap="1" wp14:anchorId="4775801B" wp14:editId="41476231">
            <wp:simplePos x="0" y="0"/>
            <wp:positionH relativeFrom="column">
              <wp:posOffset>24130</wp:posOffset>
            </wp:positionH>
            <wp:positionV relativeFrom="paragraph">
              <wp:posOffset>40640</wp:posOffset>
            </wp:positionV>
            <wp:extent cx="1431925" cy="574040"/>
            <wp:effectExtent l="0" t="0" r="0" b="0"/>
            <wp:wrapTight wrapText="bothSides">
              <wp:wrapPolygon edited="0">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272C9F2C" w14:textId="77777777" w:rsidR="00E66E86" w:rsidRPr="00EB0888" w:rsidRDefault="00F26158" w:rsidP="00E66E86">
      <w:pPr>
        <w:autoSpaceDE w:val="0"/>
        <w:autoSpaceDN w:val="0"/>
        <w:adjustRightInd w:val="0"/>
        <w:ind w:left="720"/>
        <w:contextualSpacing/>
        <w:rPr>
          <w:rStyle w:val="Hyperlink"/>
          <w:rFonts w:cs="Arial"/>
          <w:szCs w:val="24"/>
        </w:rPr>
      </w:pPr>
      <w:hyperlink r:id="rId273" w:history="1">
        <w:r w:rsidR="00E66E86" w:rsidRPr="00EB0888">
          <w:rPr>
            <w:rStyle w:val="Hyperlink"/>
            <w:rFonts w:cs="Arial"/>
            <w:szCs w:val="24"/>
          </w:rPr>
          <w:t>https://surveys.nces.ed.gov/npsas/</w:t>
        </w:r>
      </w:hyperlink>
    </w:p>
    <w:p w14:paraId="75E32B4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2D0A1CC0"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612D2AC4" w14:textId="35482D99"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DD17907" w14:textId="77777777" w:rsidR="006A7210" w:rsidRPr="00EB0888" w:rsidRDefault="00E66E86" w:rsidP="00DA65B3">
      <w:pPr>
        <w:pStyle w:val="BodyText2"/>
        <w:rPr>
          <w:szCs w:val="24"/>
        </w:rPr>
      </w:pPr>
      <w:r w:rsidRPr="00EB0888">
        <w:rPr>
          <w:szCs w:val="24"/>
        </w:rPr>
        <w:t>Thanks!</w:t>
      </w:r>
    </w:p>
    <w:p w14:paraId="441310E7" w14:textId="4DC4937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300C6CC5" w14:textId="46B850B7" w:rsidR="00E66E86" w:rsidRPr="00EB0888" w:rsidRDefault="00E66E86" w:rsidP="00E66E86">
      <w:pPr>
        <w:jc w:val="center"/>
        <w:rPr>
          <w:rFonts w:cs="Arial"/>
          <w:szCs w:val="24"/>
        </w:rPr>
      </w:pPr>
      <w:r w:rsidRPr="00EB0888">
        <w:rPr>
          <w:rFonts w:cs="Arial"/>
          <w:szCs w:val="24"/>
        </w:rPr>
        <w:t>OMB Control Number: 1850-0666</w:t>
      </w:r>
    </w:p>
    <w:p w14:paraId="67B58A0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4" w:history="1">
        <w:r w:rsidRPr="00EB0888">
          <w:rPr>
            <w:rStyle w:val="Hyperlink"/>
            <w:rFonts w:cs="Arial"/>
            <w:szCs w:val="24"/>
          </w:rPr>
          <w:t>https://surveys.nces.ed.gov/npsas/confidentiality.aspx</w:t>
        </w:r>
      </w:hyperlink>
    </w:p>
    <w:p w14:paraId="3A7CD47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08C258A" w14:textId="77777777" w:rsidR="006A7210" w:rsidRPr="00EB0888" w:rsidRDefault="00E66E86" w:rsidP="00E66E86">
      <w:pPr>
        <w:rPr>
          <w:rFonts w:cs="Arial"/>
          <w:szCs w:val="24"/>
        </w:rPr>
      </w:pPr>
      <w:r w:rsidRPr="00EB0888">
        <w:rPr>
          <w:rFonts w:cs="Arial"/>
          <w:szCs w:val="24"/>
        </w:rPr>
        <w:t xml:space="preserve">Haga </w:t>
      </w:r>
      <w:hyperlink r:id="rId27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A032A5B" w14:textId="30008F74" w:rsidR="00E66E86" w:rsidRPr="00E66E86" w:rsidRDefault="00E66E86" w:rsidP="001751D2">
      <w:pPr>
        <w:pStyle w:val="AppH3"/>
      </w:pPr>
      <w:r w:rsidRPr="00E66E86">
        <w:t>Fourth of July E-mail</w:t>
      </w:r>
    </w:p>
    <w:p w14:paraId="167CE2CB" w14:textId="77777777" w:rsidR="00E66E86" w:rsidRPr="00EB0888" w:rsidRDefault="00E66E86" w:rsidP="00DA65B3">
      <w:pPr>
        <w:pStyle w:val="BodyText2"/>
        <w:rPr>
          <w:szCs w:val="24"/>
        </w:rPr>
      </w:pPr>
      <w:r w:rsidRPr="00EB0888">
        <w:rPr>
          <w:b/>
          <w:szCs w:val="24"/>
        </w:rPr>
        <w:t>SUBJEC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szCs w:val="24"/>
        </w:rPr>
        <w:t>, wishing you a wonderful Fourth of July</w:t>
      </w:r>
    </w:p>
    <w:p w14:paraId="0200D8C5" w14:textId="683AC620" w:rsidR="006A7210" w:rsidRPr="00EB0888" w:rsidRDefault="00E66E86" w:rsidP="00DA65B3">
      <w:pPr>
        <w:pStyle w:val="BodyText2"/>
        <w:rPr>
          <w:color w:val="000000"/>
          <w:szCs w:val="24"/>
        </w:rPr>
      </w:pPr>
      <w:r w:rsidRPr="00EB0888">
        <w:rPr>
          <w:szCs w:val="24"/>
        </w:rPr>
        <w:t>Hi</w:t>
      </w:r>
      <w:r w:rsidR="00657073">
        <w:rPr>
          <w:szCs w:val="24"/>
        </w:rPr>
        <w: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color w:val="000000"/>
          <w:szCs w:val="24"/>
        </w:rPr>
        <w:t>,</w:t>
      </w:r>
    </w:p>
    <w:p w14:paraId="15988038" w14:textId="534410DA" w:rsidR="006A7210" w:rsidRPr="00EB0888" w:rsidRDefault="00E66E86" w:rsidP="00DA65B3">
      <w:pPr>
        <w:pStyle w:val="BodyText2"/>
        <w:rPr>
          <w:szCs w:val="24"/>
        </w:rPr>
      </w:pPr>
      <w:r w:rsidRPr="00EB0888">
        <w:rPr>
          <w:szCs w:val="24"/>
        </w:rPr>
        <w:t xml:space="preserve">Exercise your freedom this Fourth of July by contributing to research that will inform policy </w:t>
      </w:r>
      <w:r w:rsidR="00BE2838">
        <w:rPr>
          <w:szCs w:val="24"/>
        </w:rPr>
        <w:t>related to postsecondary educational issues</w:t>
      </w:r>
      <w:r w:rsidR="00BE2838" w:rsidRPr="007E7511">
        <w:rPr>
          <w:szCs w:val="24"/>
        </w:rPr>
        <w:t xml:space="preserve"> </w:t>
      </w:r>
      <w:r w:rsidRPr="00EB0888">
        <w:rPr>
          <w:szCs w:val="24"/>
        </w:rPr>
        <w:t xml:space="preserve">such as student loans! </w:t>
      </w:r>
    </w:p>
    <w:p w14:paraId="212E05ED" w14:textId="4678DDC6" w:rsidR="006A7210" w:rsidRPr="00EB0888" w:rsidRDefault="00E66E86" w:rsidP="00DA65B3">
      <w:pPr>
        <w:pStyle w:val="BodyText2"/>
        <w:rPr>
          <w:szCs w:val="24"/>
        </w:rPr>
      </w:pPr>
      <w:r w:rsidRPr="00EB0888">
        <w:rPr>
          <w:szCs w:val="24"/>
        </w:rPr>
        <w:t xml:space="preserve">As you know, you were selected to represent many other students at </w:t>
      </w:r>
      <w:r w:rsidRPr="00EB0888">
        <w:rPr>
          <w:b/>
          <w:noProof/>
          <w:szCs w:val="24"/>
        </w:rPr>
        <w:t>«</w:t>
      </w:r>
      <w:r w:rsidRPr="00EB0888">
        <w:rPr>
          <w:b/>
          <w:szCs w:val="24"/>
        </w:rPr>
        <w:fldChar w:fldCharType="begin"/>
      </w:r>
      <w:r w:rsidRPr="00EB0888">
        <w:rPr>
          <w:b/>
          <w:szCs w:val="24"/>
        </w:rPr>
        <w:instrText xml:space="preserve"> MERGEFIELD fname </w:instrText>
      </w:r>
      <w:r w:rsidRPr="00EB0888">
        <w:rPr>
          <w:b/>
          <w:szCs w:val="24"/>
        </w:rPr>
        <w:fldChar w:fldCharType="separate"/>
      </w:r>
      <w:r w:rsidRPr="00EB0888">
        <w:rPr>
          <w:b/>
          <w:noProof/>
          <w:szCs w:val="24"/>
        </w:rPr>
        <w:t>«the »</w:t>
      </w:r>
      <w:r w:rsidRPr="00EB0888">
        <w:rPr>
          <w:b/>
          <w:szCs w:val="24"/>
        </w:rPr>
        <w:fldChar w:fldCharType="end"/>
      </w:r>
      <w:r w:rsidRPr="00EB0888">
        <w:rPr>
          <w:b/>
          <w:noProof/>
          <w:szCs w:val="24"/>
        </w:rPr>
        <w:t>«NPSASschool»»//</w:t>
      </w:r>
      <w:r w:rsidRPr="00EB0888">
        <w:rPr>
          <w:szCs w:val="24"/>
        </w:rPr>
        <w:t xml:space="preserve">«your institution». No one can replace you. [IF INCENTIVE ELIGIBLE: </w:t>
      </w:r>
      <w:r w:rsidRPr="00EB0888">
        <w:rPr>
          <w:noProof/>
          <w:szCs w:val="24"/>
        </w:rPr>
        <w:t>«</w:t>
      </w:r>
      <w:r w:rsidRPr="00EB0888">
        <w:rPr>
          <w:szCs w:val="24"/>
        </w:rPr>
        <w:t>When you complete your survey, «</w:t>
      </w:r>
      <w:r w:rsidRPr="00EB0888">
        <w:rPr>
          <w:color w:val="000000"/>
          <w:szCs w:val="24"/>
          <w:lang w:val="en"/>
        </w:rPr>
        <w:t xml:space="preserve">now </w:t>
      </w:r>
      <w:r w:rsidRPr="00EB0888">
        <w:rPr>
          <w:szCs w:val="24"/>
        </w:rPr>
        <w:t>»you’ll «</w:t>
      </w:r>
      <w:r w:rsidRPr="00EB0888">
        <w:rPr>
          <w:color w:val="000000"/>
          <w:szCs w:val="24"/>
          <w:lang w:val="en"/>
        </w:rPr>
        <w:t xml:space="preserve">still </w:t>
      </w:r>
      <w:r w:rsidRPr="00EB0888">
        <w:rPr>
          <w:szCs w:val="24"/>
        </w:rPr>
        <w:t xml:space="preserve">»receive </w:t>
      </w:r>
      <w:r w:rsidRPr="00EB0888">
        <w:rPr>
          <w:b/>
          <w:szCs w:val="24"/>
        </w:rPr>
        <w:t>$</w:t>
      </w:r>
      <w:r w:rsidRPr="00EB0888">
        <w:rPr>
          <w:b/>
          <w:noProof/>
          <w:szCs w:val="24"/>
        </w:rPr>
        <w:t>«</w:t>
      </w:r>
      <w:r w:rsidRPr="00EB0888">
        <w:rPr>
          <w:b/>
          <w:szCs w:val="24"/>
        </w:rPr>
        <w:t>inc_amount</w:t>
      </w:r>
      <w:r w:rsidRPr="00EB0888">
        <w:rPr>
          <w:b/>
          <w:noProof/>
          <w:szCs w:val="24"/>
        </w:rPr>
        <w: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noProof/>
          <w:szCs w:val="24"/>
        </w:rPr>
        <w:t>«</w:t>
      </w:r>
      <w:r w:rsidRPr="00EB0888">
        <w:rPr>
          <w:szCs w:val="24"/>
        </w:rPr>
        <w:t xml:space="preserve"> via PayPal»//« via mail»»!</w:t>
      </w:r>
      <w:r w:rsidRPr="00EB0888">
        <w:rPr>
          <w:b/>
          <w:noProof/>
          <w:szCs w:val="24"/>
        </w:rPr>
        <w:t>»</w:t>
      </w:r>
      <w:r w:rsidRPr="00EB0888">
        <w:rPr>
          <w:szCs w:val="24"/>
        </w:rPr>
        <w:t>] It «</w:t>
      </w:r>
      <w:r w:rsidRPr="00EB0888">
        <w:rPr>
          <w:color w:val="000000"/>
          <w:szCs w:val="24"/>
          <w:lang w:val="en"/>
        </w:rPr>
        <w:t xml:space="preserve">only </w:t>
      </w:r>
      <w:r w:rsidRPr="00EB0888">
        <w:rPr>
          <w:szCs w:val="24"/>
        </w:rPr>
        <w:t xml:space="preserve">»takes </w:t>
      </w:r>
      <w:r w:rsidRPr="00EB0888">
        <w:rPr>
          <w:b/>
          <w:noProof/>
          <w:szCs w:val="24"/>
        </w:rPr>
        <w:t>«</w:t>
      </w:r>
      <w:r w:rsidRPr="00EB0888">
        <w:rPr>
          <w:b/>
          <w:szCs w:val="24"/>
        </w:rPr>
        <w:t>time</w:t>
      </w:r>
      <w:r w:rsidRPr="00EB0888">
        <w:rPr>
          <w:b/>
          <w:noProof/>
          <w:szCs w:val="24"/>
        </w:rPr>
        <w:t>»</w:t>
      </w:r>
      <w:r w:rsidRPr="00EB0888">
        <w:rPr>
          <w:b/>
          <w:szCs w:val="24"/>
        </w:rPr>
        <w:t xml:space="preserve"> minutes</w:t>
      </w:r>
      <w:r w:rsidRPr="00EB0888">
        <w:rPr>
          <w:szCs w:val="24"/>
        </w:rPr>
        <w:t xml:space="preserve"> and can be completed on a mobile device.</w:t>
      </w:r>
    </w:p>
    <w:p w14:paraId="66D4735D" w14:textId="47C46B98" w:rsidR="006A7210" w:rsidRPr="00EB0888" w:rsidRDefault="00E66E86" w:rsidP="00EB0888">
      <w:pPr>
        <w:pStyle w:val="NormalWeb"/>
        <w:spacing w:before="0" w:beforeAutospacing="0" w:after="0" w:afterAutospacing="0"/>
        <w:rPr>
          <w:rStyle w:val="Hyperlink"/>
          <w:rFonts w:cs="Arial"/>
          <w:color w:val="000000" w:themeColor="text1"/>
        </w:rPr>
      </w:pPr>
      <w:r w:rsidRPr="00EB0888">
        <w:rPr>
          <w:rFonts w:cs="Arial"/>
          <w:noProof/>
        </w:rPr>
        <w:drawing>
          <wp:anchor distT="0" distB="0" distL="114300" distR="114300" simplePos="0" relativeHeight="251703296" behindDoc="1" locked="0" layoutInCell="1" allowOverlap="1" wp14:anchorId="4DBAB1F6" wp14:editId="0E4A07BC">
            <wp:simplePos x="0" y="0"/>
            <wp:positionH relativeFrom="column">
              <wp:posOffset>3810</wp:posOffset>
            </wp:positionH>
            <wp:positionV relativeFrom="paragraph">
              <wp:posOffset>1714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eastAsia="Calibri" w:cs="Arial"/>
        </w:rPr>
        <w:t xml:space="preserve">Or, log onto our site at </w:t>
      </w:r>
      <w:hyperlink r:id="rId276" w:history="1">
        <w:r w:rsidRPr="00EB0888">
          <w:rPr>
            <w:rStyle w:val="Hyperlink"/>
            <w:rFonts w:cs="Arial"/>
          </w:rPr>
          <w:t>https://surveys.nces.ed.gov/npsas/</w:t>
        </w:r>
      </w:hyperlink>
    </w:p>
    <w:p w14:paraId="6C5202FA" w14:textId="7DA61083" w:rsidR="00E66E86" w:rsidRPr="00EB0888" w:rsidRDefault="00E66E86" w:rsidP="00EB0888">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7C884C40"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11DED275" w14:textId="4FC61108" w:rsidR="00E66E86" w:rsidRPr="00EB0888" w:rsidRDefault="00E66E86" w:rsidP="00DA65B3">
      <w:pPr>
        <w:pStyle w:val="BodyText2"/>
        <w:rPr>
          <w:szCs w:val="24"/>
        </w:rPr>
      </w:pPr>
      <w:r w:rsidRPr="00EB0888">
        <w:rPr>
          <w:szCs w:val="24"/>
        </w:rPr>
        <w:t xml:space="preserve">Our professional interviewers can answer any questions you have and can complete the survey over the telephone with you. Just call the </w:t>
      </w:r>
      <w:r w:rsidRPr="00EB0888">
        <w:rPr>
          <w:b/>
          <w:szCs w:val="24"/>
        </w:rPr>
        <w:t>NPSAS Help Desk</w:t>
      </w:r>
      <w:r w:rsidRPr="00EB0888">
        <w:rPr>
          <w:szCs w:val="24"/>
        </w:rPr>
        <w:t xml:space="preserve"> at </w:t>
      </w:r>
      <w:r w:rsidRPr="00EB0888">
        <w:rPr>
          <w:rFonts w:eastAsia="Calibri"/>
          <w:b/>
          <w:szCs w:val="24"/>
        </w:rPr>
        <w:t>877-677-2766</w:t>
      </w:r>
      <w:r w:rsidRPr="00EB0888">
        <w:rPr>
          <w:szCs w:val="24"/>
        </w:rPr>
        <w:t>.</w:t>
      </w:r>
    </w:p>
    <w:p w14:paraId="2C3C7F2A" w14:textId="77777777" w:rsidR="00E66E86" w:rsidRPr="00EB0888" w:rsidRDefault="00E66E86" w:rsidP="00DA65B3">
      <w:pPr>
        <w:pStyle w:val="BodyText2"/>
        <w:rPr>
          <w:rFonts w:eastAsia="Calibri"/>
          <w:szCs w:val="24"/>
        </w:rPr>
      </w:pPr>
      <w:r w:rsidRPr="00EB0888">
        <w:rPr>
          <w:rFonts w:eastAsia="Calibri"/>
          <w:szCs w:val="24"/>
        </w:rPr>
        <w:t>Wishing you a Happy Fourth of July!</w:t>
      </w:r>
    </w:p>
    <w:p w14:paraId="2A7C4489" w14:textId="09592002"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01C86F0E" w14:textId="64CDA0F9" w:rsidR="00E66E86" w:rsidRPr="00EB0888" w:rsidRDefault="00E66E86" w:rsidP="00E66E86">
      <w:pPr>
        <w:jc w:val="center"/>
        <w:rPr>
          <w:rFonts w:cs="Arial"/>
          <w:szCs w:val="24"/>
        </w:rPr>
      </w:pPr>
      <w:r w:rsidRPr="00EB0888">
        <w:rPr>
          <w:rFonts w:cs="Arial"/>
          <w:szCs w:val="24"/>
        </w:rPr>
        <w:t>OMB Control Number: 1850-0666</w:t>
      </w:r>
    </w:p>
    <w:p w14:paraId="01591F0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7" w:history="1">
        <w:r w:rsidRPr="00EB0888">
          <w:rPr>
            <w:rStyle w:val="Hyperlink"/>
            <w:rFonts w:cs="Arial"/>
            <w:szCs w:val="24"/>
          </w:rPr>
          <w:t>https://surveys.nces.ed.gov/npsas/confidentiality.aspx</w:t>
        </w:r>
      </w:hyperlink>
    </w:p>
    <w:p w14:paraId="530889E4"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1031A0BA" w14:textId="77777777" w:rsidR="006A7210" w:rsidRPr="00EB0888" w:rsidRDefault="00E66E86" w:rsidP="00E66E86">
      <w:pPr>
        <w:rPr>
          <w:rFonts w:cs="Arial"/>
          <w:szCs w:val="24"/>
        </w:rPr>
      </w:pPr>
      <w:r w:rsidRPr="00EB0888">
        <w:rPr>
          <w:rFonts w:cs="Arial"/>
          <w:szCs w:val="24"/>
        </w:rPr>
        <w:t xml:space="preserve">Haga </w:t>
      </w:r>
      <w:hyperlink r:id="rId27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A0B67F5" w14:textId="6A8EC2DF" w:rsidR="006A7210" w:rsidRDefault="00E66E86" w:rsidP="008E709F">
      <w:pPr>
        <w:pStyle w:val="AppH3"/>
      </w:pPr>
      <w:r w:rsidRPr="00E66E86">
        <w:t>Thanksgiving Themed E-mail</w:t>
      </w:r>
      <w:bookmarkEnd w:id="126"/>
      <w:bookmarkEnd w:id="127"/>
    </w:p>
    <w:p w14:paraId="7AECE8E9"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Thanksgiving from the NPSAS Team</w:t>
      </w:r>
    </w:p>
    <w:p w14:paraId="19CF9546" w14:textId="77777777" w:rsidR="006A7210" w:rsidRPr="00EB0888" w:rsidRDefault="00E66E86" w:rsidP="00DA65B3">
      <w:pPr>
        <w:pStyle w:val="BodyText2"/>
        <w:rPr>
          <w:szCs w:val="24"/>
        </w:rPr>
      </w:pPr>
      <w:r w:rsidRPr="00EB0888">
        <w:rPr>
          <w:szCs w:val="24"/>
        </w:rPr>
        <w:t>«</w:t>
      </w:r>
      <w:r w:rsidRPr="00EB0888">
        <w:rPr>
          <w:color w:val="000000"/>
          <w:szCs w:val="24"/>
          <w:lang w:val="en"/>
        </w:rPr>
        <w:t>fname</w:t>
      </w:r>
      <w:r w:rsidRPr="00EB0888">
        <w:rPr>
          <w:szCs w:val="24"/>
        </w:rPr>
        <w:t>»,</w:t>
      </w:r>
    </w:p>
    <w:p w14:paraId="236C7D45" w14:textId="033C04C9" w:rsidR="00E66E86" w:rsidRPr="00EB0888" w:rsidRDefault="00E66E86" w:rsidP="00DA65B3">
      <w:pPr>
        <w:pStyle w:val="BodyText2"/>
        <w:rPr>
          <w:szCs w:val="24"/>
        </w:rPr>
      </w:pPr>
      <w:r w:rsidRPr="00EB0888">
        <w:rPr>
          <w:szCs w:val="24"/>
        </w:rPr>
        <w:t>We would like to wish you a Happy Thanksgiving! During this season of giving, you have the opportunity to give back by contributing to research that will inform federal policy on topics important to today’s students, such as student loans.</w:t>
      </w:r>
    </w:p>
    <w:p w14:paraId="140E82FB" w14:textId="77777777" w:rsidR="00E66E86" w:rsidRPr="00EB0888" w:rsidRDefault="00E66E86" w:rsidP="00DA65B3">
      <w:pPr>
        <w:pStyle w:val="BodyText2"/>
        <w:rPr>
          <w:szCs w:val="24"/>
        </w:rPr>
      </w:pPr>
      <w:r w:rsidRPr="00EB0888">
        <w:rPr>
          <w:szCs w:val="24"/>
        </w:rPr>
        <w:t>We want to thank you for being a part of NPSAS and hope that you will consider participating. Participating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inc_amount» via «PayPal or »check</w:t>
      </w:r>
      <w:r w:rsidRPr="00EB0888">
        <w:rPr>
          <w:szCs w:val="24"/>
        </w:rPr>
        <w:t xml:space="preserve"> to thank you for participating« </w:t>
      </w:r>
      <w:r w:rsidRPr="00EB0888">
        <w:rPr>
          <w:b/>
          <w:color w:val="000000"/>
          <w:szCs w:val="24"/>
          <w:lang w:val="en"/>
        </w:rPr>
        <w:t xml:space="preserve">in addition to the </w:t>
      </w:r>
      <w:r w:rsidRPr="00EB0888">
        <w:rPr>
          <w:b/>
          <w:szCs w:val="24"/>
        </w:rPr>
        <w:t>$«prepaid1»//«prepaid2» we sent in advance</w:t>
      </w:r>
      <w:r w:rsidRPr="00EB0888">
        <w:rPr>
          <w:szCs w:val="24"/>
        </w:rPr>
        <w:t xml:space="preserve">»!»] </w:t>
      </w:r>
    </w:p>
    <w:p w14:paraId="15C9EB29" w14:textId="77777777" w:rsidR="006A7210" w:rsidRPr="00EB0888" w:rsidRDefault="00E66E86" w:rsidP="00DA65B3">
      <w:pPr>
        <w:pStyle w:val="BodyText2"/>
        <w:rPr>
          <w:color w:val="000000"/>
          <w:szCs w:val="24"/>
        </w:rPr>
      </w:pPr>
      <w:bookmarkStart w:id="134" w:name="_Hlk498366067"/>
      <w:r w:rsidRPr="00EB0888">
        <w:rPr>
          <w:color w:val="000000"/>
          <w:szCs w:val="24"/>
        </w:rPr>
        <w:t>You can easily complete it right now on your mobile device.</w:t>
      </w:r>
    </w:p>
    <w:p w14:paraId="6BB39F15" w14:textId="0D85B940" w:rsidR="00E66E86" w:rsidRPr="00EB0888" w:rsidRDefault="00E66E86" w:rsidP="00E66E86">
      <w:pPr>
        <w:contextualSpacing/>
        <w:rPr>
          <w:rFonts w:cs="Arial"/>
          <w:szCs w:val="24"/>
        </w:rPr>
      </w:pPr>
      <w:r w:rsidRPr="00EB0888">
        <w:rPr>
          <w:noProof/>
          <w:szCs w:val="24"/>
        </w:rPr>
        <w:lastRenderedPageBreak/>
        <w:drawing>
          <wp:anchor distT="0" distB="0" distL="114300" distR="114300" simplePos="0" relativeHeight="251660288" behindDoc="1" locked="0" layoutInCell="1" allowOverlap="1" wp14:anchorId="491767DA" wp14:editId="4685B3C6">
            <wp:simplePos x="0" y="0"/>
            <wp:positionH relativeFrom="column">
              <wp:posOffset>24130</wp:posOffset>
            </wp:positionH>
            <wp:positionV relativeFrom="paragraph">
              <wp:posOffset>4508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64EADE31" w14:textId="77777777" w:rsidR="00E66E86" w:rsidRPr="00EB0888" w:rsidRDefault="00F26158" w:rsidP="00E66E86">
      <w:pPr>
        <w:autoSpaceDE w:val="0"/>
        <w:autoSpaceDN w:val="0"/>
        <w:adjustRightInd w:val="0"/>
        <w:ind w:left="720"/>
        <w:contextualSpacing/>
        <w:rPr>
          <w:rStyle w:val="Hyperlink"/>
          <w:rFonts w:cs="Arial"/>
          <w:szCs w:val="24"/>
        </w:rPr>
      </w:pPr>
      <w:hyperlink r:id="rId279" w:history="1">
        <w:r w:rsidR="00E66E86" w:rsidRPr="00EB0888">
          <w:rPr>
            <w:rStyle w:val="Hyperlink"/>
            <w:rFonts w:cs="Arial"/>
            <w:szCs w:val="24"/>
          </w:rPr>
          <w:t>https://surveys.nces.ed.gov/npsas/</w:t>
        </w:r>
      </w:hyperlink>
    </w:p>
    <w:p w14:paraId="215AD77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05D0E43"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877C749" w14:textId="2836FB8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to complete the survey by phone.</w:t>
      </w:r>
      <w:bookmarkEnd w:id="134"/>
    </w:p>
    <w:p w14:paraId="08EF4AFD" w14:textId="77777777" w:rsidR="006A7210" w:rsidRPr="00EB0888" w:rsidRDefault="00E66E86" w:rsidP="00DA65B3">
      <w:pPr>
        <w:pStyle w:val="BodyText2"/>
        <w:rPr>
          <w:szCs w:val="24"/>
        </w:rPr>
      </w:pPr>
      <w:r w:rsidRPr="00EB0888">
        <w:rPr>
          <w:szCs w:val="24"/>
        </w:rPr>
        <w:t>Thanks!</w:t>
      </w:r>
    </w:p>
    <w:p w14:paraId="7C5E14B5" w14:textId="1BC297C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2B8712AA" w14:textId="4EFCF3FE" w:rsidR="00E66E86" w:rsidRPr="00EB0888" w:rsidRDefault="00E66E86" w:rsidP="00E66E86">
      <w:pPr>
        <w:jc w:val="center"/>
        <w:rPr>
          <w:rFonts w:cs="Arial"/>
          <w:szCs w:val="24"/>
        </w:rPr>
      </w:pPr>
      <w:r w:rsidRPr="00EB0888">
        <w:rPr>
          <w:rFonts w:cs="Arial"/>
          <w:szCs w:val="24"/>
        </w:rPr>
        <w:t>OMB Control Number: 1850-0666</w:t>
      </w:r>
    </w:p>
    <w:p w14:paraId="77E3C44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0" w:history="1">
        <w:r w:rsidRPr="00EB0888">
          <w:rPr>
            <w:rStyle w:val="Hyperlink"/>
            <w:rFonts w:cs="Arial"/>
            <w:szCs w:val="24"/>
          </w:rPr>
          <w:t>https://surveys.nces.ed.gov/npsas/confidentiality.aspx</w:t>
        </w:r>
      </w:hyperlink>
    </w:p>
    <w:p w14:paraId="77ED73F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B86AFF5" w14:textId="77777777" w:rsidR="00E66E86" w:rsidRPr="00EB0888" w:rsidRDefault="00E66E86" w:rsidP="00E66E86">
      <w:pPr>
        <w:rPr>
          <w:rFonts w:cs="Arial"/>
          <w:szCs w:val="24"/>
        </w:rPr>
      </w:pPr>
      <w:r w:rsidRPr="00EB0888">
        <w:rPr>
          <w:rFonts w:cs="Arial"/>
          <w:szCs w:val="24"/>
        </w:rPr>
        <w:t xml:space="preserve">Haga </w:t>
      </w:r>
      <w:hyperlink r:id="rId28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420E5F" w14:textId="77777777" w:rsidR="001751D2" w:rsidRDefault="001751D2">
      <w:pPr>
        <w:rPr>
          <w:rFonts w:ascii="Arial" w:hAnsi="Arial" w:cs="Arial"/>
          <w:b/>
          <w:bCs/>
          <w:szCs w:val="24"/>
        </w:rPr>
      </w:pPr>
      <w:bookmarkStart w:id="135" w:name="_Toc505088975"/>
      <w:bookmarkStart w:id="136" w:name="_Toc507072426"/>
      <w:r>
        <w:br w:type="page"/>
      </w:r>
    </w:p>
    <w:p w14:paraId="46CB4CD5" w14:textId="0333E76E" w:rsidR="00E66E86" w:rsidRPr="00E66E86" w:rsidRDefault="00E66E86" w:rsidP="001751D2">
      <w:pPr>
        <w:pStyle w:val="AppH3"/>
      </w:pPr>
      <w:r w:rsidRPr="00E66E86">
        <w:lastRenderedPageBreak/>
        <w:t>NPSAS Video E-mail (Theme: NPSAS is Important)</w:t>
      </w:r>
    </w:p>
    <w:p w14:paraId="467A5266" w14:textId="77777777" w:rsidR="006A7210" w:rsidRPr="00EB0888" w:rsidRDefault="00E66E86" w:rsidP="00DA65B3">
      <w:pPr>
        <w:pStyle w:val="BodyText2"/>
        <w:rPr>
          <w:szCs w:val="24"/>
        </w:rPr>
      </w:pPr>
      <w:r w:rsidRPr="00EB0888">
        <w:rPr>
          <w:b/>
          <w:szCs w:val="24"/>
        </w:rPr>
        <w:t>SUBJECT</w:t>
      </w:r>
      <w:r w:rsidRPr="00EB0888">
        <w:rPr>
          <w:szCs w:val="24"/>
        </w:rPr>
        <w:t>: Why does my participation in NPSAS matter?</w:t>
      </w:r>
    </w:p>
    <w:p w14:paraId="766C2350" w14:textId="31CF9C62"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17157F6A" w14:textId="77777777" w:rsidR="006A7210" w:rsidRPr="00EB0888" w:rsidRDefault="00E66E86" w:rsidP="00DA65B3">
      <w:pPr>
        <w:pStyle w:val="BodyText2"/>
        <w:rPr>
          <w:color w:val="000000"/>
          <w:szCs w:val="24"/>
        </w:rPr>
      </w:pPr>
      <w:r w:rsidRPr="00EB0888">
        <w:rPr>
          <w:szCs w:val="24"/>
        </w:rPr>
        <w:t xml:space="preserve">I wanted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74E2EFDC" w14:textId="77777777" w:rsidR="006A7210" w:rsidRPr="00EB0888" w:rsidRDefault="00E66E86" w:rsidP="00DA65B3">
      <w:pPr>
        <w:pStyle w:val="BodyText2"/>
        <w:rPr>
          <w:color w:val="000000"/>
          <w:szCs w:val="24"/>
        </w:rPr>
      </w:pPr>
      <w:r w:rsidRPr="00EB0888">
        <w:rPr>
          <w:color w:val="000000"/>
          <w:szCs w:val="24"/>
        </w:rPr>
        <w:t>I’ve included a short video letting you know why your participating in NPSAS is so important.</w:t>
      </w:r>
    </w:p>
    <w:p w14:paraId="34496EA9" w14:textId="13458BC8"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14</w:t>
      </w:r>
      <w:r w:rsidR="005C7CE4">
        <w:rPr>
          <w:szCs w:val="24"/>
        </w:rPr>
        <w:t>2</w:t>
      </w:r>
      <w:r w:rsidRPr="00EB0888">
        <w:rPr>
          <w:szCs w:val="24"/>
        </w:rPr>
        <w:t>]</w:t>
      </w:r>
    </w:p>
    <w:p w14:paraId="6CEDD68C"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20B83899" w14:textId="5E208246" w:rsidR="00E66E86" w:rsidRPr="00EB0888" w:rsidRDefault="00E66E86" w:rsidP="00E66E86">
      <w:pPr>
        <w:contextualSpacing/>
        <w:rPr>
          <w:rFonts w:cs="Arial"/>
          <w:szCs w:val="24"/>
        </w:rPr>
      </w:pPr>
      <w:r w:rsidRPr="00EB0888">
        <w:rPr>
          <w:noProof/>
          <w:szCs w:val="24"/>
        </w:rPr>
        <w:drawing>
          <wp:anchor distT="0" distB="0" distL="114300" distR="114300" simplePos="0" relativeHeight="251704320" behindDoc="1" locked="0" layoutInCell="1" allowOverlap="1" wp14:anchorId="3E0B6E99" wp14:editId="526B8E03">
            <wp:simplePos x="0" y="0"/>
            <wp:positionH relativeFrom="column">
              <wp:posOffset>24130</wp:posOffset>
            </wp:positionH>
            <wp:positionV relativeFrom="paragraph">
              <wp:posOffset>39370</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5660147B" w14:textId="77777777" w:rsidR="00E66E86" w:rsidRPr="00EB0888" w:rsidRDefault="00F26158" w:rsidP="00E66E86">
      <w:pPr>
        <w:autoSpaceDE w:val="0"/>
        <w:autoSpaceDN w:val="0"/>
        <w:adjustRightInd w:val="0"/>
        <w:ind w:left="720"/>
        <w:contextualSpacing/>
        <w:rPr>
          <w:rStyle w:val="Hyperlink"/>
          <w:rFonts w:cs="Arial"/>
          <w:szCs w:val="24"/>
        </w:rPr>
      </w:pPr>
      <w:hyperlink r:id="rId282" w:history="1">
        <w:r w:rsidR="00E66E86" w:rsidRPr="00EB0888">
          <w:rPr>
            <w:rStyle w:val="Hyperlink"/>
            <w:rFonts w:cs="Arial"/>
            <w:szCs w:val="24"/>
          </w:rPr>
          <w:t>https://surveys.nces.ed.gov/npsas/</w:t>
        </w:r>
      </w:hyperlink>
    </w:p>
    <w:p w14:paraId="3EFE96C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421A132"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9B42745" w14:textId="5F1C84DB"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4C94767E" w14:textId="71C6FBBB" w:rsidR="00E66E86" w:rsidRPr="00EB0888" w:rsidRDefault="00E66E86" w:rsidP="00DA65B3">
      <w:pPr>
        <w:pStyle w:val="BodyText2"/>
        <w:rPr>
          <w:szCs w:val="24"/>
        </w:rPr>
      </w:pPr>
      <w:r w:rsidRPr="00EB0888">
        <w:rPr>
          <w:szCs w:val="24"/>
        </w:rPr>
        <w:t>Thank you,</w:t>
      </w:r>
    </w:p>
    <w:p w14:paraId="07757E78" w14:textId="7D9B65C9" w:rsidR="006B4883" w:rsidRPr="00EB0888" w:rsidRDefault="006B4883" w:rsidP="006B4883">
      <w:pPr>
        <w:pStyle w:val="BodyText2"/>
        <w:spacing w:before="0" w:after="0"/>
        <w:rPr>
          <w:szCs w:val="24"/>
        </w:rPr>
      </w:pPr>
      <w:bookmarkStart w:id="137" w:name="_Hlk16749908"/>
      <w:r>
        <w:rPr>
          <w:szCs w:val="24"/>
        </w:rPr>
        <w:t xml:space="preserve">[INSERT MERGE FIELD FROM TABLE </w:t>
      </w:r>
      <w:r w:rsidRPr="00EB0888">
        <w:rPr>
          <w:szCs w:val="24"/>
        </w:rPr>
        <w:t xml:space="preserve">– </w:t>
      </w:r>
      <w:r>
        <w:rPr>
          <w:szCs w:val="24"/>
        </w:rPr>
        <w:t xml:space="preserve">VIDEO SCRIPTS </w:t>
      </w:r>
      <w:r w:rsidR="008710C3">
        <w:rPr>
          <w:szCs w:val="24"/>
        </w:rPr>
        <w:t>MERGE FIELDS</w:t>
      </w:r>
      <w:r w:rsidR="00EB6852">
        <w:rPr>
          <w:szCs w:val="24"/>
        </w:rPr>
        <w:t xml:space="preserve"> (VIDEO EXPERT/SIGNATURE)</w:t>
      </w:r>
      <w:r w:rsidRPr="00EB0888">
        <w:rPr>
          <w:szCs w:val="24"/>
        </w:rPr>
        <w:t xml:space="preserve">, PAGE </w:t>
      </w:r>
      <w:r w:rsidR="009A408D">
        <w:rPr>
          <w:szCs w:val="24"/>
        </w:rPr>
        <w:t>E-</w:t>
      </w:r>
      <w:r w:rsidR="00FD5275">
        <w:rPr>
          <w:szCs w:val="24"/>
        </w:rPr>
        <w:t>1</w:t>
      </w:r>
      <w:r w:rsidR="005C7CE4">
        <w:rPr>
          <w:szCs w:val="24"/>
        </w:rPr>
        <w:t>50</w:t>
      </w:r>
      <w:r w:rsidRPr="00EB0888">
        <w:rPr>
          <w:szCs w:val="24"/>
        </w:rPr>
        <w:t>]</w:t>
      </w:r>
    </w:p>
    <w:bookmarkEnd w:id="137"/>
    <w:p w14:paraId="1740884A" w14:textId="77777777" w:rsidR="003D0EAF" w:rsidRDefault="003D0EAF" w:rsidP="001751D2">
      <w:pPr>
        <w:pStyle w:val="BodyText2"/>
        <w:spacing w:before="0" w:after="0"/>
        <w:rPr>
          <w:szCs w:val="24"/>
        </w:rPr>
      </w:pPr>
      <w:r>
        <w:rPr>
          <w:szCs w:val="24"/>
        </w:rPr>
        <w:t>Research Analyst</w:t>
      </w:r>
    </w:p>
    <w:p w14:paraId="08BAEF3E" w14:textId="70160166"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089CEF57" w14:textId="77777777" w:rsidR="006A7210" w:rsidRPr="00EB0888" w:rsidRDefault="00E66E86" w:rsidP="001751D2">
      <w:pPr>
        <w:pStyle w:val="BodyText2"/>
        <w:spacing w:before="0" w:after="0"/>
        <w:rPr>
          <w:color w:val="000000"/>
          <w:szCs w:val="24"/>
          <w:lang w:val="en"/>
        </w:rPr>
      </w:pPr>
      <w:r w:rsidRPr="00EB0888">
        <w:rPr>
          <w:szCs w:val="24"/>
        </w:rPr>
        <w:t>«phonenumber»</w:t>
      </w:r>
    </w:p>
    <w:p w14:paraId="7C01673C" w14:textId="7931DA9F" w:rsidR="00E66E86" w:rsidRPr="00EB0888" w:rsidRDefault="00E66E86" w:rsidP="00E66E86">
      <w:pPr>
        <w:jc w:val="center"/>
        <w:rPr>
          <w:rFonts w:cs="Arial"/>
          <w:szCs w:val="24"/>
        </w:rPr>
      </w:pPr>
      <w:r w:rsidRPr="00EB0888">
        <w:rPr>
          <w:rFonts w:cs="Arial"/>
          <w:szCs w:val="24"/>
        </w:rPr>
        <w:t>OMB Control Number: 1850-0666</w:t>
      </w:r>
    </w:p>
    <w:p w14:paraId="5CE2506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3" w:history="1">
        <w:r w:rsidRPr="00EB0888">
          <w:rPr>
            <w:rStyle w:val="Hyperlink"/>
            <w:rFonts w:cs="Arial"/>
            <w:szCs w:val="24"/>
          </w:rPr>
          <w:t>https://surveys.nces.ed.gov/npsas/confidentiality.aspx</w:t>
        </w:r>
      </w:hyperlink>
    </w:p>
    <w:p w14:paraId="7134212A"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A64DD9F" w14:textId="77777777" w:rsidR="006A7210" w:rsidRPr="00EB0888" w:rsidRDefault="00E66E86" w:rsidP="00E66E86">
      <w:pPr>
        <w:rPr>
          <w:rFonts w:cs="Arial"/>
          <w:szCs w:val="24"/>
        </w:rPr>
      </w:pPr>
      <w:r w:rsidRPr="00EB0888">
        <w:rPr>
          <w:rFonts w:cs="Arial"/>
          <w:szCs w:val="24"/>
        </w:rPr>
        <w:t xml:space="preserve">Haga </w:t>
      </w:r>
      <w:hyperlink r:id="rId28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7877D6A" w14:textId="77777777" w:rsidR="001751D2" w:rsidRDefault="001751D2">
      <w:pPr>
        <w:rPr>
          <w:rFonts w:ascii="Arial" w:hAnsi="Arial" w:cs="Arial"/>
          <w:b/>
          <w:bCs/>
          <w:szCs w:val="24"/>
        </w:rPr>
      </w:pPr>
      <w:r>
        <w:br w:type="page"/>
      </w:r>
    </w:p>
    <w:p w14:paraId="3397B04E" w14:textId="762E412E" w:rsidR="00E66E86" w:rsidRPr="00E66E86" w:rsidRDefault="00E66E86" w:rsidP="008E709F">
      <w:pPr>
        <w:pStyle w:val="AppH3"/>
      </w:pPr>
      <w:r w:rsidRPr="00E66E86">
        <w:lastRenderedPageBreak/>
        <w:t>NPSAS Video E-mail (Theme: Prior Results)</w:t>
      </w:r>
    </w:p>
    <w:p w14:paraId="6DA06533" w14:textId="77777777" w:rsidR="006A7210" w:rsidRPr="00EB0888" w:rsidRDefault="00E66E86" w:rsidP="00DA65B3">
      <w:pPr>
        <w:pStyle w:val="BodyText2"/>
        <w:rPr>
          <w:szCs w:val="24"/>
        </w:rPr>
      </w:pPr>
      <w:r w:rsidRPr="00EB0888">
        <w:rPr>
          <w:b/>
          <w:szCs w:val="24"/>
        </w:rPr>
        <w:t>SUBJECT</w:t>
      </w:r>
      <w:r w:rsidRPr="00EB0888">
        <w:rPr>
          <w:szCs w:val="24"/>
        </w:rPr>
        <w:t xml:space="preserve">: NPSAS: Prior Results </w:t>
      </w:r>
    </w:p>
    <w:p w14:paraId="5955C621" w14:textId="77777777" w:rsidR="006A7210" w:rsidRPr="00EB0888" w:rsidRDefault="00E66E86" w:rsidP="00DA65B3">
      <w:pPr>
        <w:pStyle w:val="BodyText2"/>
        <w:rPr>
          <w:szCs w:val="24"/>
        </w:rPr>
      </w:pPr>
      <w:r w:rsidRPr="00EB0888">
        <w:rPr>
          <w:szCs w:val="24"/>
        </w:rPr>
        <w:t>Dear «</w:t>
      </w:r>
      <w:r w:rsidRPr="00EB0888">
        <w:rPr>
          <w:color w:val="000000"/>
          <w:szCs w:val="24"/>
          <w:lang w:val="en"/>
        </w:rPr>
        <w:t>fname</w:t>
      </w:r>
      <w:r w:rsidRPr="00EB0888">
        <w:rPr>
          <w:szCs w:val="24"/>
        </w:rPr>
        <w:t>»,</w:t>
      </w:r>
    </w:p>
    <w:p w14:paraId="4842D50E" w14:textId="77777777" w:rsidR="006A7210" w:rsidRPr="00EB0888" w:rsidRDefault="00E66E86" w:rsidP="00DA65B3">
      <w:pPr>
        <w:pStyle w:val="BodyText2"/>
        <w:rPr>
          <w:color w:val="000000"/>
          <w:szCs w:val="24"/>
        </w:rPr>
      </w:pPr>
      <w:r w:rsidRPr="00EB0888">
        <w:rPr>
          <w:szCs w:val="24"/>
        </w:rPr>
        <w:t xml:space="preserve">I want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275B503A" w14:textId="77777777" w:rsidR="006A7210" w:rsidRPr="00EB0888" w:rsidRDefault="00E66E86" w:rsidP="00DA65B3">
      <w:pPr>
        <w:pStyle w:val="BodyText2"/>
        <w:rPr>
          <w:color w:val="000000"/>
          <w:szCs w:val="24"/>
          <w:lang w:val="en"/>
        </w:rPr>
      </w:pPr>
      <w:r w:rsidRPr="00EB0888">
        <w:rPr>
          <w:color w:val="000000"/>
          <w:szCs w:val="24"/>
        </w:rPr>
        <w:t>I’ve included a short video detailing some interesting and important findings from prior rounds of NPSAS. By participating in NPSAS, you can contribute to these results.</w:t>
      </w:r>
    </w:p>
    <w:p w14:paraId="7A765569" w14:textId="4D9CDBE9"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4</w:t>
      </w:r>
      <w:r w:rsidR="005C7CE4">
        <w:rPr>
          <w:szCs w:val="24"/>
        </w:rPr>
        <w:t>2</w:t>
      </w:r>
      <w:r w:rsidRPr="00EB0888">
        <w:rPr>
          <w:szCs w:val="24"/>
        </w:rPr>
        <w:t>]</w:t>
      </w:r>
    </w:p>
    <w:p w14:paraId="22C56AE6"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30954F81" w14:textId="20328FD9" w:rsidR="00E66E86" w:rsidRPr="00EB0888" w:rsidRDefault="00E66E86" w:rsidP="00E66E86">
      <w:pPr>
        <w:contextualSpacing/>
        <w:rPr>
          <w:rFonts w:cs="Arial"/>
          <w:szCs w:val="24"/>
        </w:rPr>
      </w:pPr>
      <w:r w:rsidRPr="00EB0888">
        <w:rPr>
          <w:noProof/>
          <w:szCs w:val="24"/>
        </w:rPr>
        <w:drawing>
          <wp:anchor distT="0" distB="0" distL="114300" distR="114300" simplePos="0" relativeHeight="251705344" behindDoc="1" locked="0" layoutInCell="1" allowOverlap="1" wp14:anchorId="01A754F6" wp14:editId="0B7304F6">
            <wp:simplePos x="0" y="0"/>
            <wp:positionH relativeFrom="column">
              <wp:posOffset>25400</wp:posOffset>
            </wp:positionH>
            <wp:positionV relativeFrom="paragraph">
              <wp:posOffset>3746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cs="Arial"/>
          <w:szCs w:val="24"/>
        </w:rPr>
        <w:t>Or log on to our secure website to participate:</w:t>
      </w:r>
    </w:p>
    <w:p w14:paraId="6B17D88F" w14:textId="77777777" w:rsidR="00E66E86" w:rsidRPr="00EB0888" w:rsidRDefault="00F26158" w:rsidP="00E66E86">
      <w:pPr>
        <w:autoSpaceDE w:val="0"/>
        <w:autoSpaceDN w:val="0"/>
        <w:adjustRightInd w:val="0"/>
        <w:ind w:left="720"/>
        <w:contextualSpacing/>
        <w:rPr>
          <w:rStyle w:val="Hyperlink"/>
          <w:rFonts w:cs="Arial"/>
          <w:szCs w:val="24"/>
        </w:rPr>
      </w:pPr>
      <w:hyperlink r:id="rId285" w:history="1">
        <w:r w:rsidR="00E66E86" w:rsidRPr="00EB0888">
          <w:rPr>
            <w:rStyle w:val="Hyperlink"/>
            <w:rFonts w:cs="Arial"/>
            <w:szCs w:val="24"/>
          </w:rPr>
          <w:t>https://surveys.nces.ed.gov/npsas/</w:t>
        </w:r>
      </w:hyperlink>
    </w:p>
    <w:p w14:paraId="0CDBD7D8"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1B3FE1A1"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19E0897" w14:textId="09FBC84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85D1E50" w14:textId="25240344" w:rsidR="00E66E86" w:rsidRPr="00EB0888" w:rsidRDefault="00E66E86" w:rsidP="00DA65B3">
      <w:pPr>
        <w:pStyle w:val="BodyText2"/>
        <w:rPr>
          <w:szCs w:val="24"/>
        </w:rPr>
      </w:pPr>
      <w:r w:rsidRPr="00EB0888">
        <w:rPr>
          <w:szCs w:val="24"/>
        </w:rPr>
        <w:t>Thank you,</w:t>
      </w:r>
    </w:p>
    <w:p w14:paraId="72C1608D" w14:textId="36208571" w:rsidR="006B4883" w:rsidRDefault="00130428" w:rsidP="001751D2">
      <w:pPr>
        <w:pStyle w:val="BodyText2"/>
        <w:spacing w:before="0" w:after="0"/>
        <w:rPr>
          <w:szCs w:val="24"/>
        </w:rPr>
      </w:pPr>
      <w:r>
        <w:rPr>
          <w:szCs w:val="24"/>
        </w:rPr>
        <w:t xml:space="preserve">[INSERT MERGE FIELD FROM TABLE </w:t>
      </w:r>
      <w:r w:rsidRPr="00EB0888">
        <w:rPr>
          <w:szCs w:val="24"/>
        </w:rPr>
        <w:t xml:space="preserve">– </w:t>
      </w:r>
      <w:r>
        <w:rPr>
          <w:szCs w:val="24"/>
        </w:rPr>
        <w:t xml:space="preserve">VIDEO SCRIPTS </w:t>
      </w:r>
      <w:r w:rsidR="008710C3">
        <w:rPr>
          <w:szCs w:val="24"/>
        </w:rPr>
        <w:t>MERGE FIELD</w:t>
      </w:r>
      <w:r w:rsidR="00EB6852">
        <w:rPr>
          <w:szCs w:val="24"/>
        </w:rPr>
        <w:t>S (VIDEO EXPERT/SIGNATURE)</w:t>
      </w:r>
      <w:r w:rsidRPr="00EB0888">
        <w:rPr>
          <w:szCs w:val="24"/>
        </w:rPr>
        <w:t xml:space="preserve">, PAGE </w:t>
      </w:r>
      <w:r w:rsidR="009A408D">
        <w:rPr>
          <w:szCs w:val="24"/>
        </w:rPr>
        <w:t>E-1</w:t>
      </w:r>
      <w:r w:rsidR="005C7CE4">
        <w:rPr>
          <w:szCs w:val="24"/>
        </w:rPr>
        <w:t>50</w:t>
      </w:r>
      <w:r w:rsidRPr="00EB0888">
        <w:rPr>
          <w:szCs w:val="24"/>
        </w:rPr>
        <w:t>]</w:t>
      </w:r>
    </w:p>
    <w:p w14:paraId="70673418" w14:textId="77777777" w:rsidR="003D0EAF" w:rsidRDefault="003D0EAF" w:rsidP="001751D2">
      <w:pPr>
        <w:pStyle w:val="BodyText2"/>
        <w:spacing w:before="0" w:after="0"/>
        <w:rPr>
          <w:szCs w:val="24"/>
        </w:rPr>
      </w:pPr>
      <w:r>
        <w:rPr>
          <w:szCs w:val="24"/>
        </w:rPr>
        <w:t>Research Analyst</w:t>
      </w:r>
    </w:p>
    <w:p w14:paraId="441B6931" w14:textId="3582A7AC"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5F2B82BE" w14:textId="77777777" w:rsidR="006A7210" w:rsidRPr="00EB0888" w:rsidRDefault="00E66E86" w:rsidP="001751D2">
      <w:pPr>
        <w:pStyle w:val="BodyText2"/>
        <w:spacing w:before="0" w:after="0"/>
        <w:rPr>
          <w:szCs w:val="24"/>
        </w:rPr>
      </w:pPr>
      <w:r w:rsidRPr="00EB0888">
        <w:rPr>
          <w:szCs w:val="24"/>
        </w:rPr>
        <w:t>«phonenumber»</w:t>
      </w:r>
    </w:p>
    <w:p w14:paraId="7B994CEE" w14:textId="7CBFA50B" w:rsidR="00E66E86" w:rsidRPr="00EB0888" w:rsidRDefault="00E66E86" w:rsidP="00E66E86">
      <w:pPr>
        <w:jc w:val="center"/>
        <w:rPr>
          <w:rFonts w:cs="Arial"/>
          <w:szCs w:val="24"/>
        </w:rPr>
      </w:pPr>
      <w:r w:rsidRPr="00EB0888">
        <w:rPr>
          <w:rFonts w:cs="Arial"/>
          <w:szCs w:val="24"/>
        </w:rPr>
        <w:t>OMB Control Number: 1850-0666</w:t>
      </w:r>
    </w:p>
    <w:p w14:paraId="4329502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6" w:history="1">
        <w:r w:rsidRPr="00EB0888">
          <w:rPr>
            <w:rStyle w:val="Hyperlink"/>
            <w:rFonts w:cs="Arial"/>
            <w:szCs w:val="24"/>
          </w:rPr>
          <w:t>https://surveys.nces.ed.gov/npsas/confidentiality.aspx</w:t>
        </w:r>
      </w:hyperlink>
    </w:p>
    <w:p w14:paraId="22F5D48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0C95237" w14:textId="77777777" w:rsidR="006A7210" w:rsidRPr="00EB0888" w:rsidRDefault="00E66E86" w:rsidP="00E66E86">
      <w:pPr>
        <w:rPr>
          <w:rFonts w:cs="Arial"/>
          <w:szCs w:val="24"/>
        </w:rPr>
      </w:pPr>
      <w:r w:rsidRPr="00EB0888">
        <w:rPr>
          <w:rFonts w:cs="Arial"/>
          <w:szCs w:val="24"/>
        </w:rPr>
        <w:t xml:space="preserve">Haga </w:t>
      </w:r>
      <w:hyperlink r:id="rId28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13B5E08" w14:textId="77777777" w:rsidR="001751D2" w:rsidRDefault="001751D2">
      <w:pPr>
        <w:rPr>
          <w:rFonts w:ascii="Arial" w:hAnsi="Arial" w:cs="Arial"/>
          <w:b/>
          <w:bCs/>
          <w:szCs w:val="24"/>
        </w:rPr>
      </w:pPr>
      <w:r>
        <w:br w:type="page"/>
      </w:r>
    </w:p>
    <w:p w14:paraId="352F1AC2" w14:textId="53E34783" w:rsidR="00E66E86" w:rsidRPr="00E66E86" w:rsidRDefault="00E66E86" w:rsidP="008E709F">
      <w:pPr>
        <w:pStyle w:val="AppH3"/>
      </w:pPr>
      <w:r w:rsidRPr="00E66E86">
        <w:lastRenderedPageBreak/>
        <w:t>NPSAS Newsletter E-mail 1</w:t>
      </w:r>
    </w:p>
    <w:p w14:paraId="4D1AD36B"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Find Out What’s New in NPSAS</w:t>
      </w:r>
    </w:p>
    <w:p w14:paraId="42A74F79" w14:textId="192D9DDE"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27A09B18" w14:textId="77777777" w:rsidR="00E66E86" w:rsidRPr="00EB0888" w:rsidRDefault="00E66E86" w:rsidP="00DA65B3">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NPSAS! </w:t>
      </w:r>
    </w:p>
    <w:p w14:paraId="576AA742" w14:textId="77777777" w:rsidR="00E66E86" w:rsidRPr="00EB0888" w:rsidRDefault="00E66E86" w:rsidP="00DA65B3">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receive «inc_amoun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rFonts w:eastAsia="Calibri"/>
          <w:b/>
          <w:color w:val="000000"/>
          <w:szCs w:val="24"/>
        </w:rPr>
        <w:t>«</w:t>
      </w:r>
      <w:r w:rsidRPr="00EB0888">
        <w:rPr>
          <w:szCs w:val="24"/>
        </w:rPr>
        <w:t xml:space="preserve"> via PayPal»//« via mail»</w:t>
      </w:r>
      <w:r w:rsidRPr="00EB0888">
        <w:rPr>
          <w:rFonts w:eastAsia="Calibri"/>
          <w:color w:val="000000"/>
          <w:szCs w:val="24"/>
        </w:rPr>
        <w:t>»]</w:t>
      </w:r>
      <w:r w:rsidRPr="00EB0888">
        <w:rPr>
          <w:szCs w:val="24"/>
        </w:rPr>
        <w:t>.</w:t>
      </w:r>
    </w:p>
    <w:p w14:paraId="319F6A04" w14:textId="77777777" w:rsidR="00E66E86" w:rsidRPr="00EB0888" w:rsidRDefault="00E66E86" w:rsidP="00DA65B3">
      <w:pPr>
        <w:pStyle w:val="BodyText2"/>
        <w:rPr>
          <w:szCs w:val="24"/>
        </w:rPr>
      </w:pPr>
      <w:r w:rsidRPr="00EB0888">
        <w:rPr>
          <w:szCs w:val="24"/>
        </w:rPr>
        <w:t>SHARE YOUR EXPERIENCES TODAY!</w:t>
      </w:r>
    </w:p>
    <w:p w14:paraId="4BB2E98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C443506" wp14:editId="2FB2CEF8">
            <wp:extent cx="1647825" cy="661035"/>
            <wp:effectExtent l="0" t="0" r="0" b="5715"/>
            <wp:docPr id="237" name="Picture 23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29B5C439"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88" w:history="1">
        <w:r w:rsidRPr="00EB0888">
          <w:rPr>
            <w:rStyle w:val="Hyperlink"/>
            <w:szCs w:val="24"/>
          </w:rPr>
          <w:t>https://surveys.nces.ed.gov/npsas/</w:t>
        </w:r>
      </w:hyperlink>
    </w:p>
    <w:p w14:paraId="3D3592ED" w14:textId="77777777" w:rsidR="00E66E86"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7D962B2" w14:textId="77777777" w:rsidR="006A7210"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00CE6855"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693364A1" w14:textId="19AC448C" w:rsidR="00E66E86" w:rsidRPr="00EB0888" w:rsidRDefault="00E66E86" w:rsidP="00DA65B3">
      <w:pPr>
        <w:pStyle w:val="BodyText2"/>
        <w:rPr>
          <w:szCs w:val="24"/>
        </w:rPr>
      </w:pPr>
      <w:r w:rsidRPr="00EB0888">
        <w:rPr>
          <w:szCs w:val="24"/>
        </w:rPr>
        <w:t>INFOGRAPHIC: WHAT HAVE WE LEARNED FROM NPSAS?</w:t>
      </w:r>
    </w:p>
    <w:p w14:paraId="73A86255" w14:textId="04E20A35" w:rsidR="00E66E86" w:rsidRPr="00EB0888" w:rsidRDefault="00E66E86" w:rsidP="00DA65B3">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14:paraId="1DD13BA9" w14:textId="77777777" w:rsidR="00E66E86" w:rsidRPr="00EB0888" w:rsidRDefault="00E66E86" w:rsidP="00DA65B3">
      <w:pPr>
        <w:pStyle w:val="BodyText2"/>
        <w:rPr>
          <w:szCs w:val="24"/>
        </w:rPr>
      </w:pPr>
      <w:r w:rsidRPr="00EB0888">
        <w:rPr>
          <w:szCs w:val="24"/>
        </w:rPr>
        <w:t>TAKE A LOOK</w:t>
      </w:r>
    </w:p>
    <w:p w14:paraId="7EEA81B5" w14:textId="77777777" w:rsidR="00E66E86" w:rsidRPr="00EB0888" w:rsidRDefault="00E66E86" w:rsidP="00DA65B3">
      <w:pPr>
        <w:pStyle w:val="BodyText2"/>
        <w:rPr>
          <w:szCs w:val="24"/>
        </w:rPr>
      </w:pPr>
      <w:r w:rsidRPr="00EB0888">
        <w:rPr>
          <w:szCs w:val="24"/>
        </w:rPr>
        <w:t xml:space="preserve">Want more information? </w:t>
      </w:r>
    </w:p>
    <w:p w14:paraId="6BCEAF1B" w14:textId="73209B90" w:rsidR="00AA0B8C" w:rsidRDefault="00E66E86" w:rsidP="00DA65B3">
      <w:pPr>
        <w:pStyle w:val="BodyText2"/>
        <w:rPr>
          <w:szCs w:val="24"/>
        </w:rPr>
      </w:pPr>
      <w:r w:rsidRPr="00EB0888">
        <w:rPr>
          <w:szCs w:val="24"/>
        </w:rPr>
        <w:t xml:space="preserve">Visit </w:t>
      </w:r>
      <w:hyperlink r:id="rId289"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14:paraId="1C35CBE1" w14:textId="18AC1E3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70C716B0" w14:textId="77777777" w:rsidR="00E66E86" w:rsidRPr="00EB0888" w:rsidRDefault="00E66E86" w:rsidP="00E66E86">
      <w:pPr>
        <w:jc w:val="center"/>
        <w:rPr>
          <w:rFonts w:cs="Arial"/>
          <w:szCs w:val="24"/>
        </w:rPr>
      </w:pPr>
      <w:r w:rsidRPr="00EB0888">
        <w:rPr>
          <w:rFonts w:cs="Arial"/>
          <w:szCs w:val="24"/>
        </w:rPr>
        <w:t>OMB Control Number: 1850-0666</w:t>
      </w:r>
    </w:p>
    <w:p w14:paraId="20BE40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0" w:history="1">
        <w:r w:rsidRPr="00EB0888">
          <w:rPr>
            <w:rStyle w:val="Hyperlink"/>
            <w:rFonts w:cs="Arial"/>
            <w:szCs w:val="24"/>
          </w:rPr>
          <w:t>https://surveys.nces.ed.gov/npsas/confidentiality.aspx</w:t>
        </w:r>
      </w:hyperlink>
    </w:p>
    <w:p w14:paraId="3DD02F35"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46BF2A0" w14:textId="77777777" w:rsidR="006A7210" w:rsidRPr="00EB0888" w:rsidRDefault="00E66E86" w:rsidP="00E66E86">
      <w:pPr>
        <w:rPr>
          <w:rFonts w:cs="Arial"/>
          <w:szCs w:val="24"/>
        </w:rPr>
      </w:pPr>
      <w:r w:rsidRPr="00EB0888">
        <w:rPr>
          <w:rFonts w:cs="Arial"/>
          <w:szCs w:val="24"/>
        </w:rPr>
        <w:t xml:space="preserve">Haga </w:t>
      </w:r>
      <w:hyperlink r:id="rId29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43145ACD" w14:textId="77777777" w:rsidR="001751D2" w:rsidRPr="00EB0888" w:rsidRDefault="001751D2">
      <w:pPr>
        <w:rPr>
          <w:rFonts w:ascii="Arial" w:hAnsi="Arial" w:cs="Arial"/>
          <w:b/>
          <w:bCs/>
          <w:szCs w:val="24"/>
        </w:rPr>
      </w:pPr>
      <w:r w:rsidRPr="00EB0888">
        <w:rPr>
          <w:szCs w:val="24"/>
        </w:rPr>
        <w:br w:type="page"/>
      </w:r>
    </w:p>
    <w:p w14:paraId="59A605D2" w14:textId="6D9332E5" w:rsidR="00E66E86" w:rsidRPr="00E66E86" w:rsidRDefault="00E66E86" w:rsidP="008E709F">
      <w:pPr>
        <w:pStyle w:val="AppH3"/>
      </w:pPr>
      <w:r w:rsidRPr="00E66E86">
        <w:lastRenderedPageBreak/>
        <w:t>NPSAS Newsletter E-mail 2</w:t>
      </w:r>
    </w:p>
    <w:p w14:paraId="513A2D51" w14:textId="77777777" w:rsidR="00E66E86" w:rsidRPr="00E66E86" w:rsidRDefault="00E66E86" w:rsidP="00DA65B3">
      <w:pPr>
        <w:pStyle w:val="BodyText2"/>
        <w:rPr>
          <w:lang w:val="en"/>
        </w:rPr>
      </w:pPr>
      <w:r w:rsidRPr="00E66E86">
        <w:rPr>
          <w:b/>
          <w:lang w:val="en"/>
        </w:rPr>
        <w:t>SUBJECT:</w:t>
      </w:r>
      <w:r w:rsidRPr="00E66E86">
        <w:rPr>
          <w:lang w:val="en"/>
        </w:rPr>
        <w:t xml:space="preserve"> The NPSAS Newsletter–The Importance of Your Participation</w:t>
      </w:r>
    </w:p>
    <w:p w14:paraId="08297142" w14:textId="77777777" w:rsidR="006A7210" w:rsidRDefault="00E66E86" w:rsidP="00DA65B3">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F26158">
        <w:fldChar w:fldCharType="begin"/>
      </w:r>
      <w:r w:rsidR="00F26158">
        <w:instrText xml:space="preserve"> MERGEFIELD "NPSASschool" </w:instrText>
      </w:r>
      <w:r w:rsidR="00F26158">
        <w:fldChar w:fldCharType="separate"/>
      </w:r>
      <w:r w:rsidRPr="00E66E86">
        <w:t>«NPSASschool»</w:t>
      </w:r>
      <w:r w:rsidR="00F26158">
        <w:fldChar w:fldCharType="end"/>
      </w:r>
      <w:r w:rsidRPr="00E66E86">
        <w:t>//</w:t>
      </w:r>
      <w:r w:rsidRPr="00E66E86">
        <w:rPr>
          <w:rFonts w:eastAsia="Calibri"/>
        </w:rPr>
        <w:t>«Your Institution</w:t>
      </w:r>
      <w:r w:rsidRPr="00E66E86">
        <w:t>»</w:t>
      </w:r>
    </w:p>
    <w:p w14:paraId="66FFADD2" w14:textId="77777777" w:rsidR="00E66E86" w:rsidRPr="00E66E86" w:rsidRDefault="00E66E86" w:rsidP="00DA65B3">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14:paraId="79BC41D4" w14:textId="77777777" w:rsidR="00E66E86" w:rsidRPr="00E66E86" w:rsidRDefault="00E66E86" w:rsidP="00DA65B3">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w:t>
      </w:r>
      <w:r w:rsidRPr="00E66E86">
        <w:rPr>
          <w:rFonts w:eastAsia="Calibri"/>
          <w:color w:val="000000"/>
        </w:rPr>
        <w:t>!»]</w:t>
      </w:r>
    </w:p>
    <w:p w14:paraId="46365B79" w14:textId="77777777" w:rsidR="00E66E86" w:rsidRPr="00E66E86" w:rsidRDefault="00E66E86" w:rsidP="00DA65B3">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WE STILL NEED YOUR PARTICIPATION IN NPSAS!»]</w:t>
      </w:r>
    </w:p>
    <w:p w14:paraId="2E601BBB" w14:textId="459226E7" w:rsidR="00E66E86" w:rsidRPr="00E66E86" w:rsidRDefault="00E66E86" w:rsidP="00DA65B3">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38" w:name="_Hlk6560229"/>
      <w:r w:rsidRPr="00E66E86">
        <w:t>You</w:t>
      </w:r>
      <w:bookmarkEnd w:id="138"/>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14:paraId="3814A88E" w14:textId="412DAC8A" w:rsidR="00E66E86" w:rsidRPr="00E66E86" w:rsidRDefault="00E66E86" w:rsidP="00DA65B3">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inc_amoun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Pr="00E66E86">
        <w:t xml:space="preserve">« </w:t>
      </w:r>
      <w:r w:rsidRPr="00E66E86">
        <w:rPr>
          <w:b/>
          <w:color w:val="000000"/>
          <w:lang w:val="en"/>
        </w:rPr>
        <w:t xml:space="preserve">in addition to the </w:t>
      </w:r>
      <w:r w:rsidRPr="00E66E86">
        <w:rPr>
          <w:b/>
        </w:rPr>
        <w:t>$«prepaid1»//«prepaid2» we sent in advance</w:t>
      </w:r>
      <w:r w:rsidRPr="00E66E86">
        <w:rPr>
          <w:rFonts w:eastAsia="Calibri"/>
          <w:b/>
          <w:color w:val="000000"/>
        </w:rPr>
        <w:t>«</w:t>
      </w:r>
      <w:r w:rsidRPr="00E66E86">
        <w:t xml:space="preserve"> via PayPal»//« via mail»</w:t>
      </w:r>
      <w:r w:rsidRPr="00E66E86">
        <w:rPr>
          <w:rFonts w:eastAsia="Calibri"/>
          <w:color w:val="000000"/>
        </w:rPr>
        <w:t>»]</w:t>
      </w:r>
      <w:r w:rsidR="00BB2729">
        <w:rPr>
          <w:rFonts w:eastAsia="Calibri"/>
          <w:color w:val="000000"/>
        </w:rPr>
        <w:t xml:space="preserve">. </w:t>
      </w:r>
    </w:p>
    <w:p w14:paraId="0B931E57" w14:textId="77777777" w:rsidR="00E66E86" w:rsidRPr="00E66E86" w:rsidRDefault="00E66E86" w:rsidP="00DA65B3">
      <w:pPr>
        <w:pStyle w:val="BodyText2"/>
      </w:pPr>
      <w:r w:rsidRPr="00E66E86">
        <w:t>SHARE YOUR EXPERIENCES TODAY!</w:t>
      </w:r>
    </w:p>
    <w:p w14:paraId="25FF9F69" w14:textId="77777777" w:rsidR="00E66E86" w:rsidRPr="00E66E86" w:rsidRDefault="00E66E86" w:rsidP="001751D2">
      <w:pPr>
        <w:pStyle w:val="NormalWeb"/>
        <w:spacing w:before="0" w:beforeAutospacing="0" w:after="0" w:afterAutospacing="0"/>
        <w:rPr>
          <w:rFonts w:cs="Arial"/>
          <w:color w:val="000000"/>
          <w:sz w:val="22"/>
          <w:szCs w:val="22"/>
          <w:lang w:val="en"/>
        </w:rPr>
      </w:pPr>
      <w:r w:rsidRPr="00E66E86">
        <w:rPr>
          <w:rFonts w:cs="Arial"/>
          <w:noProof/>
          <w:sz w:val="22"/>
          <w:szCs w:val="22"/>
        </w:rPr>
        <w:drawing>
          <wp:inline distT="0" distB="0" distL="0" distR="0" wp14:anchorId="1575E154" wp14:editId="66520C29">
            <wp:extent cx="1647825" cy="661035"/>
            <wp:effectExtent l="0" t="0" r="0" b="5715"/>
            <wp:docPr id="285" name="Picture 28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66E86">
        <w:rPr>
          <w:rFonts w:cs="Arial"/>
          <w:color w:val="000000"/>
          <w:sz w:val="22"/>
          <w:szCs w:val="22"/>
          <w:lang w:val="en"/>
        </w:rPr>
        <w:t xml:space="preserve"> </w:t>
      </w:r>
    </w:p>
    <w:p w14:paraId="5A9354A3"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292" w:history="1">
        <w:r w:rsidRPr="00EB0888">
          <w:rPr>
            <w:rStyle w:val="Hyperlink"/>
            <w:szCs w:val="24"/>
          </w:rPr>
          <w:t>https://surveys.nces.ed.gov/npsas/</w:t>
        </w:r>
      </w:hyperlink>
    </w:p>
    <w:p w14:paraId="6122D4B8"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E0418A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40B9B997"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18EF109E" w14:textId="1E10CA00" w:rsidR="00E66E86" w:rsidRPr="00EB0888" w:rsidRDefault="00E66E86" w:rsidP="00DA65B3">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C7CE4">
        <w:rPr>
          <w:szCs w:val="24"/>
        </w:rPr>
        <w:t>2</w:t>
      </w:r>
      <w:r w:rsidRPr="00EB0888">
        <w:rPr>
          <w:szCs w:val="24"/>
        </w:rPr>
        <w:t>]</w:t>
      </w:r>
    </w:p>
    <w:p w14:paraId="265D2A82" w14:textId="3676E4A1"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14:paraId="5F347E0A" w14:textId="77777777" w:rsidR="00E66E86" w:rsidRPr="00EB0888" w:rsidRDefault="00E66E86" w:rsidP="00DA65B3">
      <w:pPr>
        <w:pStyle w:val="BodyText2"/>
        <w:rPr>
          <w:szCs w:val="24"/>
        </w:rPr>
      </w:pPr>
      <w:r w:rsidRPr="00EB0888">
        <w:rPr>
          <w:szCs w:val="24"/>
        </w:rPr>
        <w:t>Your participation in NPSAS provides valuable information for researchers and policymakers. See what we’ve learned in prior rounds of NPSAS.</w:t>
      </w:r>
    </w:p>
    <w:p w14:paraId="7BD4240A" w14:textId="77777777" w:rsidR="00E66E86" w:rsidRPr="00EB0888" w:rsidRDefault="00E66E86" w:rsidP="00DA65B3">
      <w:pPr>
        <w:pStyle w:val="BodyText2"/>
        <w:rPr>
          <w:szCs w:val="24"/>
        </w:rPr>
      </w:pPr>
      <w:r w:rsidRPr="00EB0888">
        <w:rPr>
          <w:szCs w:val="24"/>
        </w:rPr>
        <w:t xml:space="preserve">Want more information? </w:t>
      </w:r>
    </w:p>
    <w:p w14:paraId="14778EBE" w14:textId="29F84B18" w:rsidR="00E66E86" w:rsidRDefault="00E66E86" w:rsidP="00DA65B3">
      <w:pPr>
        <w:pStyle w:val="BodyText2"/>
        <w:rPr>
          <w:szCs w:val="24"/>
        </w:rPr>
      </w:pPr>
      <w:r w:rsidRPr="00EB0888">
        <w:rPr>
          <w:szCs w:val="24"/>
        </w:rPr>
        <w:t xml:space="preserve">Visit </w:t>
      </w:r>
      <w:hyperlink r:id="rId29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56DB3B85" w14:textId="0522328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49ABD348" w14:textId="77777777" w:rsidR="00E66E86" w:rsidRPr="00EB0888" w:rsidRDefault="00E66E86" w:rsidP="00E66E86">
      <w:pPr>
        <w:jc w:val="center"/>
        <w:rPr>
          <w:rFonts w:cs="Arial"/>
          <w:szCs w:val="24"/>
        </w:rPr>
      </w:pPr>
      <w:r w:rsidRPr="00EB0888">
        <w:rPr>
          <w:rFonts w:cs="Arial"/>
          <w:szCs w:val="24"/>
        </w:rPr>
        <w:t>OMB Control Number: 1850-0666</w:t>
      </w:r>
    </w:p>
    <w:p w14:paraId="5FD55D3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4" w:history="1">
        <w:r w:rsidRPr="00EB0888">
          <w:rPr>
            <w:rStyle w:val="Hyperlink"/>
            <w:rFonts w:cs="Arial"/>
            <w:szCs w:val="24"/>
          </w:rPr>
          <w:t>https://surveys.nces.ed.gov/npsas/confidentiality.aspx</w:t>
        </w:r>
      </w:hyperlink>
    </w:p>
    <w:p w14:paraId="17656AE3"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0459714C" w14:textId="77777777" w:rsidR="006A7210" w:rsidRPr="00EB0888" w:rsidRDefault="00E66E86" w:rsidP="00E66E86">
      <w:pPr>
        <w:rPr>
          <w:rFonts w:cs="Arial"/>
          <w:szCs w:val="24"/>
        </w:rPr>
      </w:pPr>
      <w:r w:rsidRPr="00EB0888">
        <w:rPr>
          <w:rFonts w:cs="Arial"/>
          <w:szCs w:val="24"/>
        </w:rPr>
        <w:t xml:space="preserve">Haga </w:t>
      </w:r>
      <w:hyperlink r:id="rId29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9E34AC" w14:textId="77777777" w:rsidR="00AC2D80" w:rsidRDefault="00AC2D80">
      <w:pPr>
        <w:rPr>
          <w:rFonts w:ascii="Arial" w:hAnsi="Arial" w:cs="Arial"/>
          <w:b/>
          <w:bCs/>
          <w:szCs w:val="24"/>
        </w:rPr>
      </w:pPr>
      <w:r>
        <w:br w:type="page"/>
      </w:r>
    </w:p>
    <w:p w14:paraId="2A492958" w14:textId="3997A4E8" w:rsidR="00E66E86" w:rsidRPr="00E66E86" w:rsidRDefault="00E66E86" w:rsidP="008E709F">
      <w:pPr>
        <w:pStyle w:val="AppH3"/>
      </w:pPr>
      <w:r w:rsidRPr="00E66E86">
        <w:lastRenderedPageBreak/>
        <w:t>NPSAS Newsletter E-mail 3</w:t>
      </w:r>
    </w:p>
    <w:p w14:paraId="4831AE0B" w14:textId="77777777" w:rsidR="006A7210" w:rsidRDefault="00E66E86" w:rsidP="001751D2">
      <w:pPr>
        <w:pStyle w:val="BodyText2"/>
        <w:keepNext/>
        <w:rPr>
          <w:lang w:val="en"/>
        </w:rPr>
      </w:pPr>
      <w:r w:rsidRPr="00E66E86">
        <w:rPr>
          <w:b/>
          <w:lang w:val="en"/>
        </w:rPr>
        <w:t>SUBJECT:</w:t>
      </w:r>
      <w:r w:rsidRPr="00E66E86">
        <w:rPr>
          <w:lang w:val="en"/>
        </w:rPr>
        <w:t xml:space="preserve"> The NPSAS Newsletter–A Brief History of NPSAS</w:t>
      </w:r>
    </w:p>
    <w:p w14:paraId="66A372B6" w14:textId="51B0C7C5" w:rsidR="00E66E86" w:rsidRPr="00E66E86" w:rsidRDefault="00E66E86" w:rsidP="001751D2">
      <w:pPr>
        <w:keepNext/>
        <w:rPr>
          <w:sz w:val="22"/>
          <w:szCs w:val="22"/>
        </w:rPr>
      </w:pPr>
    </w:p>
    <w:p w14:paraId="277496EC" w14:textId="77777777"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3ECE974E" w14:textId="77777777" w:rsidR="00E66E86" w:rsidRPr="00EB0888" w:rsidRDefault="00E66E86" w:rsidP="00DA65B3">
      <w:pPr>
        <w:pStyle w:val="BodyText2"/>
        <w:rPr>
          <w:rFonts w:eastAsia="Calibri"/>
          <w:color w:val="000000"/>
          <w:szCs w:val="24"/>
        </w:rPr>
      </w:pPr>
      <w:r w:rsidRPr="00EB0888">
        <w:rPr>
          <w:rFonts w:eastAsia="Calibri"/>
          <w:color w:val="000000"/>
          <w:szCs w:val="24"/>
        </w:rPr>
        <w:t>NPSAS THROUGH THE YEARS</w:t>
      </w:r>
    </w:p>
    <w:p w14:paraId="168F4E53" w14:textId="79E8007E" w:rsidR="00E66E86" w:rsidRPr="00EB0888" w:rsidRDefault="00E66E86" w:rsidP="00DA65B3">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004D3A90" w:rsidRPr="00EB0888">
        <w:rPr>
          <w:rFonts w:eastAsia="Calibri"/>
          <w:color w:val="000000"/>
          <w:szCs w:val="24"/>
        </w:rPr>
        <w:t>student financial aid</w:t>
      </w:r>
      <w:r w:rsidRPr="00EB0888">
        <w:rPr>
          <w:rFonts w:eastAsia="Calibri"/>
          <w:color w:val="000000"/>
          <w:szCs w:val="24"/>
        </w:rPr>
        <w:t>.</w:t>
      </w:r>
    </w:p>
    <w:p w14:paraId="12BC8878"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65CC0D8D" w14:textId="77777777" w:rsidR="00E66E86" w:rsidRPr="00EB0888" w:rsidRDefault="00E66E86" w:rsidP="00DA65B3">
      <w:pPr>
        <w:pStyle w:val="BodyText2"/>
        <w:rPr>
          <w:szCs w:val="24"/>
        </w:rPr>
      </w:pPr>
      <w:r w:rsidRPr="00EB0888">
        <w:rPr>
          <w:szCs w:val="24"/>
        </w:rPr>
        <w:t>SHARE YOUR EXPERIENCES TODAY!</w:t>
      </w:r>
    </w:p>
    <w:p w14:paraId="6030CFA2"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7A296CB3" wp14:editId="223C0245">
            <wp:extent cx="1647825" cy="661035"/>
            <wp:effectExtent l="0" t="0" r="0" b="5715"/>
            <wp:docPr id="286" name="Picture 286"/>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4B9A6BE4"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96" w:history="1">
        <w:r w:rsidRPr="00EB0888">
          <w:rPr>
            <w:rStyle w:val="Hyperlink"/>
            <w:szCs w:val="24"/>
          </w:rPr>
          <w:t>https://surveys.nces.ed.gov/npsas/</w:t>
        </w:r>
      </w:hyperlink>
    </w:p>
    <w:p w14:paraId="7E29F53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9C60070"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1A75DC6B"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4408766C" w14:textId="6C0BC448" w:rsidR="00E66E86" w:rsidRPr="00EB0888" w:rsidRDefault="00E66E86" w:rsidP="00DA65B3">
      <w:pPr>
        <w:pStyle w:val="BodyText2"/>
        <w:rPr>
          <w:szCs w:val="24"/>
        </w:rPr>
      </w:pPr>
      <w:r w:rsidRPr="00EB0888">
        <w:rPr>
          <w:szCs w:val="24"/>
        </w:rPr>
        <w:t>PRIOR RESULTS</w:t>
      </w:r>
    </w:p>
    <w:p w14:paraId="13B3D817" w14:textId="0BFA08D1"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C7CE4">
        <w:rPr>
          <w:szCs w:val="24"/>
        </w:rPr>
        <w:t>2</w:t>
      </w:r>
      <w:r w:rsidRPr="00EB0888">
        <w:rPr>
          <w:szCs w:val="24"/>
        </w:rPr>
        <w:t>]</w:t>
      </w:r>
    </w:p>
    <w:p w14:paraId="7575AF70" w14:textId="45E58392"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003D0EAF" w:rsidRPr="00EB0888">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14:paraId="3ED847A9" w14:textId="77777777" w:rsidR="00E66E86" w:rsidRPr="00EB0888" w:rsidRDefault="00E66E86" w:rsidP="00DA65B3">
      <w:pPr>
        <w:pStyle w:val="BodyText2"/>
        <w:rPr>
          <w:szCs w:val="24"/>
        </w:rPr>
      </w:pPr>
      <w:r w:rsidRPr="00EB0888">
        <w:rPr>
          <w:szCs w:val="24"/>
        </w:rPr>
        <w:t xml:space="preserve">Want more information? </w:t>
      </w:r>
    </w:p>
    <w:p w14:paraId="0A41EE7F" w14:textId="6FEDCEC3" w:rsidR="00E66E86" w:rsidRDefault="00E66E86" w:rsidP="00DA65B3">
      <w:pPr>
        <w:pStyle w:val="BodyText2"/>
        <w:rPr>
          <w:szCs w:val="24"/>
        </w:rPr>
      </w:pPr>
      <w:r w:rsidRPr="00EB0888">
        <w:rPr>
          <w:szCs w:val="24"/>
        </w:rPr>
        <w:t xml:space="preserve">Visit </w:t>
      </w:r>
      <w:hyperlink r:id="rId297"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35EACD50" w14:textId="1230F93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1E673849" w14:textId="77777777" w:rsidR="00E66E86" w:rsidRPr="00EB0888" w:rsidRDefault="00E66E86" w:rsidP="00E66E86">
      <w:pPr>
        <w:jc w:val="center"/>
        <w:rPr>
          <w:rFonts w:cs="Arial"/>
          <w:szCs w:val="24"/>
        </w:rPr>
      </w:pPr>
      <w:r w:rsidRPr="00EB0888">
        <w:rPr>
          <w:rFonts w:cs="Arial"/>
          <w:szCs w:val="24"/>
        </w:rPr>
        <w:t>OMB Control Number: 1850-0666</w:t>
      </w:r>
    </w:p>
    <w:p w14:paraId="78E6FA3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8" w:history="1">
        <w:r w:rsidRPr="00EB0888">
          <w:rPr>
            <w:rStyle w:val="Hyperlink"/>
            <w:rFonts w:cs="Arial"/>
            <w:szCs w:val="24"/>
          </w:rPr>
          <w:t>https://surveys.nces.ed.gov/npsas/confidentiality.aspx</w:t>
        </w:r>
      </w:hyperlink>
    </w:p>
    <w:p w14:paraId="50193A69"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72E2BDDC" w14:textId="77777777" w:rsidR="00E66E86" w:rsidRPr="00EB0888" w:rsidRDefault="00E66E86" w:rsidP="00E66E86">
      <w:pPr>
        <w:rPr>
          <w:rFonts w:cs="Arial"/>
          <w:szCs w:val="24"/>
        </w:rPr>
      </w:pPr>
      <w:r w:rsidRPr="00EB0888">
        <w:rPr>
          <w:rFonts w:cs="Arial"/>
          <w:szCs w:val="24"/>
        </w:rPr>
        <w:t xml:space="preserve">Haga </w:t>
      </w:r>
      <w:hyperlink r:id="rId29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F9A9A74" w14:textId="77777777" w:rsidR="00E66E86" w:rsidRPr="00EB0888" w:rsidRDefault="00E66E86" w:rsidP="00E66E86">
      <w:pPr>
        <w:rPr>
          <w:szCs w:val="24"/>
        </w:rPr>
      </w:pPr>
      <w:r w:rsidRPr="00EB0888">
        <w:rPr>
          <w:b/>
          <w:szCs w:val="24"/>
        </w:rPr>
        <w:br w:type="page"/>
      </w:r>
    </w:p>
    <w:p w14:paraId="692445F4" w14:textId="77777777" w:rsidR="00E66E86" w:rsidRPr="00E66E86" w:rsidRDefault="00E66E86" w:rsidP="008E709F">
      <w:pPr>
        <w:pStyle w:val="AppH3"/>
      </w:pPr>
      <w:r w:rsidRPr="00E66E86">
        <w:lastRenderedPageBreak/>
        <w:t>NPSAS Newsletter E-mail 4</w:t>
      </w:r>
    </w:p>
    <w:p w14:paraId="44ABA573"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14:paraId="47AD53CE" w14:textId="77777777" w:rsidR="00E66E86" w:rsidRPr="00EB0888" w:rsidRDefault="00E66E86" w:rsidP="00DA65B3">
      <w:pPr>
        <w:pStyle w:val="BodyText2"/>
        <w:rPr>
          <w:szCs w:val="24"/>
        </w:rPr>
      </w:pPr>
      <w:r w:rsidRPr="00EB0888">
        <w:rPr>
          <w:szCs w:val="24"/>
        </w:rPr>
        <w:t>THE NPSAS NEWSLETTER</w:t>
      </w:r>
      <w:r w:rsidRPr="00EB0888">
        <w:rPr>
          <w:szCs w:val="24"/>
        </w:rPr>
        <w:tab/>
      </w:r>
    </w:p>
    <w:p w14:paraId="5F74EA17" w14:textId="77777777" w:rsidR="00E66E86" w:rsidRPr="00EB0888" w:rsidRDefault="00E66E86" w:rsidP="00DA65B3">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14:paraId="23454F8C"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w:t>
      </w:r>
    </w:p>
    <w:p w14:paraId="35096382" w14:textId="27CF69D0"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r w:rsidR="00BB2729" w:rsidRPr="00EB0888">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14:paraId="443B4E2A" w14:textId="77777777" w:rsidR="00E66E86" w:rsidRPr="00EB0888" w:rsidRDefault="00E66E86" w:rsidP="00DA65B3">
      <w:pPr>
        <w:pStyle w:val="BodyText2"/>
        <w:rPr>
          <w:szCs w:val="24"/>
        </w:rPr>
      </w:pPr>
      <w:r w:rsidRPr="00EB0888">
        <w:rPr>
          <w:szCs w:val="24"/>
        </w:rPr>
        <w:t>SHARE YOUR EXPERIENCES TODAY!</w:t>
      </w:r>
    </w:p>
    <w:p w14:paraId="3232763A"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60DB409A" wp14:editId="564A502D">
            <wp:extent cx="1647825" cy="661035"/>
            <wp:effectExtent l="0" t="0" r="0" b="5715"/>
            <wp:docPr id="288" name="Picture 28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54EE6829"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0" w:history="1">
        <w:r w:rsidRPr="00EB0888">
          <w:rPr>
            <w:rStyle w:val="Hyperlink"/>
            <w:szCs w:val="24"/>
          </w:rPr>
          <w:t>https://surveys.nces.ed.gov/npsas/</w:t>
        </w:r>
      </w:hyperlink>
    </w:p>
    <w:p w14:paraId="591EC59C"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97B820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5AE41F13"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A961575" w14:textId="32394A4C" w:rsidR="00E66E86" w:rsidRPr="00EB0888" w:rsidRDefault="00E66E86" w:rsidP="00DA65B3">
      <w:pPr>
        <w:pStyle w:val="BodyText2"/>
        <w:rPr>
          <w:szCs w:val="24"/>
        </w:rPr>
      </w:pPr>
      <w:r w:rsidRPr="00EB0888">
        <w:rPr>
          <w:szCs w:val="24"/>
        </w:rPr>
        <w:t xml:space="preserve">NPSAS IN THE NEWS! </w:t>
      </w:r>
    </w:p>
    <w:p w14:paraId="3AC1EE4A" w14:textId="7BD685A7" w:rsidR="00E66E86" w:rsidRPr="00EB0888" w:rsidRDefault="00E66E86" w:rsidP="00DA65B3">
      <w:pPr>
        <w:pStyle w:val="BodyText2"/>
        <w:rPr>
          <w:szCs w:val="24"/>
        </w:rPr>
      </w:pPr>
      <w:r w:rsidRPr="00EB0888">
        <w:rPr>
          <w:szCs w:val="24"/>
        </w:rPr>
        <w:t xml:space="preserve">[INSERT </w:t>
      </w:r>
      <w:r w:rsidR="00F641FD">
        <w:rPr>
          <w:szCs w:val="24"/>
        </w:rPr>
        <w:t xml:space="preserve">MERGE FIELD FROM TABLE </w:t>
      </w:r>
      <w:r w:rsidR="00F641FD" w:rsidRPr="00EB0888">
        <w:rPr>
          <w:szCs w:val="24"/>
        </w:rPr>
        <w:t>–</w:t>
      </w:r>
      <w:r w:rsidR="00F641FD">
        <w:rPr>
          <w:szCs w:val="24"/>
        </w:rPr>
        <w:t xml:space="preserve"> NPSAS </w:t>
      </w:r>
      <w:r w:rsidRPr="00EB0888">
        <w:rPr>
          <w:szCs w:val="24"/>
        </w:rPr>
        <w:t>ARTICLE</w:t>
      </w:r>
      <w:r w:rsidR="00F641FD">
        <w:rPr>
          <w:szCs w:val="24"/>
        </w:rPr>
        <w:t xml:space="preserve">, PAGE </w:t>
      </w:r>
      <w:r w:rsidR="00632544">
        <w:rPr>
          <w:szCs w:val="24"/>
        </w:rPr>
        <w:t>E-</w:t>
      </w:r>
      <w:r w:rsidR="00FD5275">
        <w:rPr>
          <w:szCs w:val="24"/>
        </w:rPr>
        <w:t>14</w:t>
      </w:r>
      <w:r w:rsidR="005C7CE4">
        <w:rPr>
          <w:szCs w:val="24"/>
        </w:rPr>
        <w:t>7</w:t>
      </w:r>
      <w:r w:rsidRPr="00EB0888">
        <w:rPr>
          <w:szCs w:val="24"/>
        </w:rPr>
        <w:t>]</w:t>
      </w:r>
    </w:p>
    <w:p w14:paraId="3CDF5CFB" w14:textId="77777777" w:rsidR="00E66E86" w:rsidRPr="00EB0888" w:rsidRDefault="00E66E86" w:rsidP="00DA65B3">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14:paraId="5FFEE9B1" w14:textId="77777777" w:rsidR="00E66E86" w:rsidRPr="00EB0888" w:rsidRDefault="00E66E86" w:rsidP="00DA65B3">
      <w:pPr>
        <w:pStyle w:val="BodyText2"/>
        <w:rPr>
          <w:szCs w:val="24"/>
        </w:rPr>
      </w:pPr>
      <w:r w:rsidRPr="00EB0888">
        <w:rPr>
          <w:szCs w:val="24"/>
        </w:rPr>
        <w:t xml:space="preserve">Want more information? </w:t>
      </w:r>
    </w:p>
    <w:p w14:paraId="51580357" w14:textId="102E5798" w:rsidR="00E66E86" w:rsidRDefault="00E66E86" w:rsidP="00DA65B3">
      <w:pPr>
        <w:pStyle w:val="BodyText2"/>
        <w:rPr>
          <w:szCs w:val="24"/>
        </w:rPr>
      </w:pPr>
      <w:r w:rsidRPr="00EB0888">
        <w:rPr>
          <w:szCs w:val="24"/>
        </w:rPr>
        <w:t xml:space="preserve">Visit </w:t>
      </w:r>
      <w:hyperlink r:id="rId301"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469720D0" w14:textId="6FD2587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38850ADB" w14:textId="77777777" w:rsidR="00E66E86" w:rsidRPr="00EB0888" w:rsidRDefault="00E66E86" w:rsidP="00E66E86">
      <w:pPr>
        <w:jc w:val="center"/>
        <w:rPr>
          <w:rFonts w:cs="Arial"/>
          <w:szCs w:val="24"/>
        </w:rPr>
      </w:pPr>
      <w:r w:rsidRPr="00EB0888">
        <w:rPr>
          <w:rFonts w:cs="Arial"/>
          <w:szCs w:val="24"/>
        </w:rPr>
        <w:t>OMB Control Number: 1850-0666</w:t>
      </w:r>
    </w:p>
    <w:p w14:paraId="62FE3C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2" w:history="1">
        <w:r w:rsidRPr="00EB0888">
          <w:rPr>
            <w:rStyle w:val="Hyperlink"/>
            <w:rFonts w:cs="Arial"/>
            <w:szCs w:val="24"/>
          </w:rPr>
          <w:t>https://surveys.nces.ed.gov/npsas/confidentiality.aspx</w:t>
        </w:r>
      </w:hyperlink>
    </w:p>
    <w:p w14:paraId="4E6DF070"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AADCC3B" w14:textId="77777777" w:rsidR="00E66E86" w:rsidRPr="00EB0888" w:rsidRDefault="00E66E86" w:rsidP="00E66E86">
      <w:pPr>
        <w:rPr>
          <w:rFonts w:cs="Arial"/>
          <w:szCs w:val="24"/>
        </w:rPr>
      </w:pPr>
      <w:r w:rsidRPr="00EB0888">
        <w:rPr>
          <w:rFonts w:cs="Arial"/>
          <w:szCs w:val="24"/>
        </w:rPr>
        <w:t xml:space="preserve">Haga </w:t>
      </w:r>
      <w:hyperlink r:id="rId30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880E194" w14:textId="77777777" w:rsidR="00E66E86" w:rsidRPr="00E66E86" w:rsidRDefault="00E66E86" w:rsidP="00E66E86">
      <w:pPr>
        <w:rPr>
          <w:sz w:val="22"/>
          <w:szCs w:val="22"/>
        </w:rPr>
      </w:pPr>
      <w:r w:rsidRPr="00E66E86">
        <w:rPr>
          <w:b/>
          <w:sz w:val="22"/>
          <w:szCs w:val="22"/>
        </w:rPr>
        <w:br w:type="page"/>
      </w:r>
    </w:p>
    <w:p w14:paraId="735AC50D" w14:textId="77777777" w:rsidR="00E66E86" w:rsidRPr="00E66E86" w:rsidRDefault="00E66E86" w:rsidP="008E709F">
      <w:pPr>
        <w:pStyle w:val="AppH3"/>
      </w:pPr>
      <w:r w:rsidRPr="00E66E86">
        <w:lastRenderedPageBreak/>
        <w:t>NPSAS Newsletter E-mail 5</w:t>
      </w:r>
    </w:p>
    <w:p w14:paraId="7C467F33" w14:textId="77777777" w:rsidR="00E66E86"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A Few Things We’ve Learned </w:t>
      </w:r>
    </w:p>
    <w:p w14:paraId="64170BEB" w14:textId="77777777" w:rsidR="00E66E86" w:rsidRPr="00EB0888" w:rsidRDefault="00E66E86" w:rsidP="00DA65B3">
      <w:pPr>
        <w:pStyle w:val="BodyText2"/>
        <w:rPr>
          <w:szCs w:val="24"/>
        </w:rPr>
      </w:pPr>
      <w:r w:rsidRPr="00EB0888">
        <w:rPr>
          <w:szCs w:val="24"/>
        </w:rPr>
        <w:t xml:space="preserve">NPSAS PROGRESS REPORT </w:t>
      </w:r>
    </w:p>
    <w:p w14:paraId="63311A53" w14:textId="7569F965" w:rsidR="00E66E86" w:rsidRPr="00EB0888" w:rsidRDefault="00E66E86" w:rsidP="00DA65B3">
      <w:pPr>
        <w:pStyle w:val="BodyText2"/>
        <w:rPr>
          <w:szCs w:val="24"/>
        </w:rPr>
      </w:pPr>
      <w:r w:rsidRPr="00EB0888">
        <w:rPr>
          <w:szCs w:val="24"/>
        </w:rPr>
        <w:t xml:space="preserve">NPSAS needs «xx» 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14:paraId="6DCBC7D4" w14:textId="77777777"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3DBDFC83" w14:textId="77777777" w:rsidR="00E66E86" w:rsidRPr="00EB0888" w:rsidRDefault="00E66E86" w:rsidP="00DA65B3">
      <w:pPr>
        <w:pStyle w:val="BodyText2"/>
        <w:rPr>
          <w:szCs w:val="24"/>
        </w:rPr>
      </w:pPr>
      <w:r w:rsidRPr="00EB0888">
        <w:rPr>
          <w:szCs w:val="24"/>
        </w:rPr>
        <w:t>SHARE YOUR EXPERIENCES TODAY!</w:t>
      </w:r>
    </w:p>
    <w:p w14:paraId="3C8D080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BE3F599" wp14:editId="4351B52A">
            <wp:extent cx="1647825" cy="661035"/>
            <wp:effectExtent l="0" t="0" r="0" b="5715"/>
            <wp:docPr id="289" name="Picture 28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0979D79A"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4" w:history="1">
        <w:r w:rsidRPr="00EB0888">
          <w:rPr>
            <w:rStyle w:val="Hyperlink"/>
            <w:szCs w:val="24"/>
          </w:rPr>
          <w:t>https://surveys.nces.ed.gov/npsas/</w:t>
        </w:r>
      </w:hyperlink>
    </w:p>
    <w:p w14:paraId="2250E75E"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2C9613B7"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6BF50BBD"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44FE28F" w14:textId="147F1FD6" w:rsidR="00E66E86" w:rsidRPr="00EB0888" w:rsidRDefault="00E66E86" w:rsidP="00DA65B3">
      <w:pPr>
        <w:pStyle w:val="BodyText2"/>
        <w:rPr>
          <w:szCs w:val="24"/>
        </w:rPr>
      </w:pPr>
      <w:r w:rsidRPr="00EB0888">
        <w:rPr>
          <w:szCs w:val="24"/>
        </w:rPr>
        <w:t>FUN FACT</w:t>
      </w:r>
    </w:p>
    <w:p w14:paraId="07B342C6" w14:textId="7398D6B9" w:rsidR="00E66E86" w:rsidRPr="00EB0888" w:rsidRDefault="00E66E86" w:rsidP="00DA65B3">
      <w:pPr>
        <w:pStyle w:val="BodyText2"/>
        <w:rPr>
          <w:szCs w:val="24"/>
        </w:rPr>
      </w:pPr>
      <w:r w:rsidRPr="00EB0888">
        <w:rPr>
          <w:szCs w:val="24"/>
        </w:rPr>
        <w:t>[INSERT MERGE FIELD FROM TABLE – INTERESTING FACT</w:t>
      </w:r>
      <w:r w:rsidR="0050294F">
        <w:rPr>
          <w:szCs w:val="24"/>
        </w:rPr>
        <w:t>S</w:t>
      </w:r>
      <w:r w:rsidR="00C70F64">
        <w:rPr>
          <w:szCs w:val="24"/>
        </w:rPr>
        <w:t xml:space="preserve">, PAGE </w:t>
      </w:r>
      <w:r w:rsidR="00632544">
        <w:rPr>
          <w:szCs w:val="24"/>
        </w:rPr>
        <w:t>E-</w:t>
      </w:r>
      <w:r w:rsidR="00D42197">
        <w:rPr>
          <w:szCs w:val="24"/>
        </w:rPr>
        <w:t>14</w:t>
      </w:r>
      <w:r w:rsidR="005C7CE4">
        <w:rPr>
          <w:szCs w:val="24"/>
        </w:rPr>
        <w:t>5</w:t>
      </w:r>
      <w:r w:rsidRPr="00EB0888">
        <w:rPr>
          <w:szCs w:val="24"/>
        </w:rPr>
        <w:t>]</w:t>
      </w:r>
    </w:p>
    <w:p w14:paraId="03154999" w14:textId="77777777" w:rsidR="00E66E86" w:rsidRPr="00EB0888" w:rsidRDefault="00E66E86" w:rsidP="00DA65B3">
      <w:pPr>
        <w:pStyle w:val="BodyText2"/>
        <w:rPr>
          <w:szCs w:val="24"/>
        </w:rPr>
      </w:pPr>
      <w:r w:rsidRPr="00EB0888">
        <w:rPr>
          <w:szCs w:val="24"/>
        </w:rPr>
        <w:t xml:space="preserve">Want more information? </w:t>
      </w:r>
    </w:p>
    <w:p w14:paraId="62B537BD" w14:textId="6961C414" w:rsidR="00E66E86" w:rsidRDefault="00E66E86" w:rsidP="00DA65B3">
      <w:pPr>
        <w:pStyle w:val="BodyText2"/>
        <w:rPr>
          <w:szCs w:val="24"/>
        </w:rPr>
      </w:pPr>
      <w:r w:rsidRPr="00EB0888">
        <w:rPr>
          <w:szCs w:val="24"/>
        </w:rPr>
        <w:t xml:space="preserve">Visit </w:t>
      </w:r>
      <w:hyperlink r:id="rId305"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14:paraId="6850C1B0" w14:textId="49725D09"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C7CE4">
        <w:rPr>
          <w:szCs w:val="24"/>
        </w:rPr>
        <w:t>5</w:t>
      </w:r>
      <w:r w:rsidRPr="0071240D">
        <w:rPr>
          <w:szCs w:val="24"/>
        </w:rPr>
        <w:t>]</w:t>
      </w:r>
    </w:p>
    <w:p w14:paraId="5D28409A" w14:textId="77777777" w:rsidR="00E66E86" w:rsidRPr="00EB0888" w:rsidRDefault="00E66E86" w:rsidP="00E66E86">
      <w:pPr>
        <w:jc w:val="center"/>
        <w:rPr>
          <w:rFonts w:cs="Arial"/>
          <w:szCs w:val="24"/>
        </w:rPr>
      </w:pPr>
      <w:r w:rsidRPr="00EB0888">
        <w:rPr>
          <w:rFonts w:cs="Arial"/>
          <w:szCs w:val="24"/>
        </w:rPr>
        <w:t>OMB Control Number: 1850-0666</w:t>
      </w:r>
    </w:p>
    <w:p w14:paraId="6C4336D9"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6" w:history="1">
        <w:r w:rsidRPr="00EB0888">
          <w:rPr>
            <w:rStyle w:val="Hyperlink"/>
            <w:rFonts w:cs="Arial"/>
            <w:szCs w:val="24"/>
          </w:rPr>
          <w:t>https://surveys.nces.ed.gov/npsas/confidentiality.aspx</w:t>
        </w:r>
      </w:hyperlink>
    </w:p>
    <w:p w14:paraId="699C1A0A"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249FF18A" w14:textId="77777777" w:rsidR="00E66E86" w:rsidRPr="00EB0888" w:rsidRDefault="00E66E86" w:rsidP="00E66E86">
      <w:pPr>
        <w:rPr>
          <w:rFonts w:cs="Arial"/>
          <w:szCs w:val="24"/>
        </w:rPr>
      </w:pPr>
      <w:r w:rsidRPr="00EB0888">
        <w:rPr>
          <w:rFonts w:cs="Arial"/>
          <w:szCs w:val="24"/>
        </w:rPr>
        <w:t xml:space="preserve">Haga </w:t>
      </w:r>
      <w:hyperlink r:id="rId30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806032" w14:textId="77777777" w:rsidR="00BC5FAB" w:rsidRDefault="00BC5FAB" w:rsidP="00E66E86">
      <w:pPr>
        <w:rPr>
          <w:b/>
          <w:szCs w:val="24"/>
        </w:rPr>
      </w:pPr>
    </w:p>
    <w:p w14:paraId="2701F0EF" w14:textId="60E8237F" w:rsidR="00E66E86" w:rsidRPr="00EB0888" w:rsidRDefault="00BC5FAB" w:rsidP="00E66E86">
      <w:pPr>
        <w:rPr>
          <w:szCs w:val="24"/>
        </w:rPr>
      </w:pPr>
      <w:r>
        <w:t>[INSERT SOURCE CITATION FOR FACT SELECTED ON INTERESTING FACTS TABLE, PAGE 14</w:t>
      </w:r>
      <w:r w:rsidR="005271E8">
        <w:t>3</w:t>
      </w:r>
      <w:r>
        <w:t>]</w:t>
      </w:r>
      <w:r w:rsidR="00E66E86" w:rsidRPr="00EB0888">
        <w:rPr>
          <w:b/>
          <w:szCs w:val="24"/>
        </w:rPr>
        <w:br w:type="page"/>
      </w:r>
    </w:p>
    <w:p w14:paraId="1084C456" w14:textId="77777777" w:rsidR="00E66E86" w:rsidRPr="00E66E86" w:rsidRDefault="00E66E86" w:rsidP="00DA65B3">
      <w:pPr>
        <w:pStyle w:val="AppH3"/>
      </w:pPr>
      <w:r w:rsidRPr="00E66E86">
        <w:lastRenderedPageBreak/>
        <w:t>Partial Complete E-mail</w:t>
      </w:r>
      <w:bookmarkEnd w:id="135"/>
      <w:bookmarkEnd w:id="136"/>
    </w:p>
    <w:p w14:paraId="51F67458" w14:textId="30665BB5" w:rsidR="006A7210" w:rsidRPr="00EB0888" w:rsidRDefault="00EB0888" w:rsidP="00DA65B3">
      <w:pPr>
        <w:pStyle w:val="BodyText2"/>
        <w:rPr>
          <w:b/>
          <w:bCs w:val="0"/>
          <w:szCs w:val="24"/>
        </w:rPr>
      </w:pPr>
      <w:r w:rsidRPr="00EB0888">
        <w:rPr>
          <w:b/>
          <w:bCs w:val="0"/>
          <w:szCs w:val="24"/>
        </w:rPr>
        <w:t>NOTE: Sent to cases where survey has been started but not completed.</w:t>
      </w:r>
    </w:p>
    <w:p w14:paraId="29AF204C" w14:textId="77777777" w:rsidR="006A7210" w:rsidRPr="00EB0888" w:rsidRDefault="00E66E86" w:rsidP="00DA65B3">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NPSAS Survey!</w:t>
      </w:r>
    </w:p>
    <w:p w14:paraId="6EFDEEC3" w14:textId="77777777" w:rsidR="006A7210" w:rsidRPr="00EB0888" w:rsidRDefault="00E66E86" w:rsidP="00DA65B3">
      <w:pPr>
        <w:pStyle w:val="BodyText2"/>
        <w:rPr>
          <w:szCs w:val="24"/>
        </w:rPr>
      </w:pPr>
      <w:r w:rsidRPr="00EB0888">
        <w:rPr>
          <w:szCs w:val="24"/>
        </w:rPr>
        <w:t>FROM: [NPSAS TEAM MEMBER FIRST NAME] (</w:t>
      </w:r>
      <w:r w:rsidRPr="009711B6">
        <w:rPr>
          <w:szCs w:val="24"/>
          <w:u w:val="single"/>
        </w:rPr>
        <w:t>npsas@ed.gov</w:t>
      </w:r>
      <w:r w:rsidRPr="00EB0888">
        <w:rPr>
          <w:szCs w:val="24"/>
        </w:rPr>
        <w:t>)</w:t>
      </w:r>
    </w:p>
    <w:p w14:paraId="693F80CD" w14:textId="04AF1E84"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14:paraId="765EB3F2" w14:textId="77777777" w:rsidR="006A7210" w:rsidRPr="00EB0888" w:rsidRDefault="00E66E86" w:rsidP="00DA65B3">
      <w:pPr>
        <w:pStyle w:val="BodyText2"/>
        <w:rPr>
          <w:color w:val="000000"/>
          <w:szCs w:val="24"/>
          <w:lang w:val="en"/>
        </w:rPr>
      </w:pPr>
      <w:r w:rsidRPr="00EB0888">
        <w:rPr>
          <w:szCs w:val="24"/>
        </w:rPr>
        <w:t>I noticed that you started the NPSAS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14:paraId="33A4AED1" w14:textId="7EEC3B9E" w:rsidR="006A7210" w:rsidRPr="00EB0888" w:rsidRDefault="00E66E86" w:rsidP="001751D2">
      <w:pPr>
        <w:pStyle w:val="NormalWeb"/>
        <w:spacing w:after="0" w:afterAutospacing="0"/>
        <w:rPr>
          <w:rFonts w:cs="Arial"/>
          <w:color w:val="000000"/>
          <w:lang w:val="en"/>
        </w:rPr>
      </w:pPr>
      <w:r w:rsidRPr="00EB0888">
        <w:rPr>
          <w:rFonts w:cs="Arial"/>
          <w:noProof/>
        </w:rPr>
        <w:drawing>
          <wp:inline distT="0" distB="0" distL="0" distR="0" wp14:anchorId="309FEA25" wp14:editId="01E657C6">
            <wp:extent cx="1647825" cy="661035"/>
            <wp:effectExtent l="0" t="0" r="0" b="5715"/>
            <wp:docPr id="235" name="Picture 23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582176E" w14:textId="2A2A4BA4"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08" w:history="1">
        <w:r w:rsidRPr="00EB0888">
          <w:rPr>
            <w:rStyle w:val="Hyperlink"/>
            <w:szCs w:val="24"/>
          </w:rPr>
          <w:t>https://surveys.nces.ed.gov/npsas/</w:t>
        </w:r>
      </w:hyperlink>
    </w:p>
    <w:p w14:paraId="4AC9C7BA"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14:paraId="3A00129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14:paraId="790D2862" w14:textId="77777777" w:rsidR="006A7210" w:rsidRPr="00EB0888" w:rsidRDefault="00E66E86" w:rsidP="00DA65B3">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09"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14:paraId="2A1F0ADD" w14:textId="77777777" w:rsidR="006A7210" w:rsidRPr="00EB0888" w:rsidRDefault="00E66E86" w:rsidP="00DA65B3">
      <w:pPr>
        <w:pStyle w:val="BodyText2"/>
        <w:rPr>
          <w:color w:val="000000"/>
          <w:szCs w:val="24"/>
          <w:lang w:val="en"/>
        </w:rPr>
      </w:pPr>
      <w:r w:rsidRPr="00EB0888">
        <w:rPr>
          <w:b/>
          <w:color w:val="000000"/>
          <w:szCs w:val="24"/>
          <w:lang w:val="en"/>
        </w:rPr>
        <w:t>Thanks!</w:t>
      </w:r>
    </w:p>
    <w:p w14:paraId="2E47A3C5" w14:textId="08D3382F" w:rsidR="00E66E86" w:rsidRPr="00EB0888" w:rsidRDefault="00E66E86" w:rsidP="001751D2">
      <w:pPr>
        <w:pStyle w:val="BodyText2"/>
        <w:spacing w:before="0" w:after="0"/>
        <w:rPr>
          <w:color w:val="000000"/>
          <w:szCs w:val="24"/>
          <w:lang w:val="en"/>
        </w:rPr>
      </w:pPr>
      <w:bookmarkStart w:id="139" w:name="_Hlk504943949"/>
      <w:r w:rsidRPr="00EB0888">
        <w:rPr>
          <w:color w:val="000000"/>
          <w:szCs w:val="24"/>
          <w:lang w:val="en"/>
        </w:rPr>
        <w:t>[NPSAS TEAM MEMBER FIRST NAME]</w:t>
      </w:r>
    </w:p>
    <w:bookmarkEnd w:id="139"/>
    <w:p w14:paraId="0D627B5C"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16233425" w14:textId="77777777" w:rsidR="00E66E86" w:rsidRPr="00EB0888" w:rsidRDefault="00F26158" w:rsidP="001751D2">
      <w:pPr>
        <w:pStyle w:val="BodyText2"/>
        <w:spacing w:before="0" w:after="0"/>
        <w:rPr>
          <w:color w:val="000000"/>
          <w:szCs w:val="24"/>
          <w:lang w:val="en"/>
        </w:rPr>
      </w:pPr>
      <w:hyperlink r:id="rId310" w:history="1">
        <w:r w:rsidR="00E66E86" w:rsidRPr="00EB0888">
          <w:rPr>
            <w:rStyle w:val="Hyperlink"/>
            <w:szCs w:val="24"/>
            <w:lang w:val="en"/>
          </w:rPr>
          <w:t>npsas@ed.gov</w:t>
        </w:r>
      </w:hyperlink>
    </w:p>
    <w:p w14:paraId="4BE5353F" w14:textId="77777777" w:rsidR="006A7210" w:rsidRPr="00EB0888" w:rsidRDefault="00E66E86" w:rsidP="001751D2">
      <w:pPr>
        <w:pStyle w:val="BodyText2"/>
        <w:spacing w:before="0" w:after="0"/>
        <w:rPr>
          <w:color w:val="000000"/>
          <w:szCs w:val="24"/>
          <w:lang w:val="en"/>
        </w:rPr>
      </w:pPr>
      <w:r w:rsidRPr="00EB0888">
        <w:rPr>
          <w:szCs w:val="24"/>
        </w:rPr>
        <w:t>877-225-8470</w:t>
      </w:r>
    </w:p>
    <w:p w14:paraId="20853D66" w14:textId="221CF4BA" w:rsidR="00E66E86" w:rsidRPr="00EB0888" w:rsidRDefault="00E66E86" w:rsidP="00E66E86">
      <w:pPr>
        <w:jc w:val="center"/>
        <w:rPr>
          <w:rFonts w:cs="Arial"/>
          <w:szCs w:val="24"/>
        </w:rPr>
      </w:pPr>
      <w:r w:rsidRPr="00EB0888">
        <w:rPr>
          <w:rFonts w:cs="Arial"/>
          <w:szCs w:val="24"/>
        </w:rPr>
        <w:t>OMB Control Number: 1850-0666</w:t>
      </w:r>
    </w:p>
    <w:p w14:paraId="32913A1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1" w:history="1">
        <w:r w:rsidRPr="00EB0888">
          <w:rPr>
            <w:rStyle w:val="Hyperlink"/>
            <w:rFonts w:cs="Arial"/>
            <w:szCs w:val="24"/>
          </w:rPr>
          <w:t>https://surveys.nces.ed.gov/npsas/confidentiality.aspx</w:t>
        </w:r>
      </w:hyperlink>
    </w:p>
    <w:p w14:paraId="086D40A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5C2B2" w14:textId="77777777" w:rsidR="00E66E86" w:rsidRPr="00EB0888" w:rsidRDefault="00E66E86" w:rsidP="00E66E86">
      <w:pPr>
        <w:rPr>
          <w:rFonts w:cs="Arial"/>
          <w:szCs w:val="24"/>
        </w:rPr>
      </w:pPr>
      <w:r w:rsidRPr="00EB0888">
        <w:rPr>
          <w:rFonts w:cs="Arial"/>
          <w:szCs w:val="24"/>
        </w:rPr>
        <w:t xml:space="preserve">Haga </w:t>
      </w:r>
      <w:hyperlink r:id="rId31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F1B0ED1" w14:textId="77777777" w:rsidR="00E66E86" w:rsidRPr="00E66E86" w:rsidRDefault="00E66E86" w:rsidP="00E66E86">
      <w:pPr>
        <w:rPr>
          <w:rFonts w:cs="Arial"/>
          <w:b/>
          <w:sz w:val="22"/>
          <w:szCs w:val="22"/>
        </w:rPr>
      </w:pPr>
      <w:bookmarkStart w:id="140" w:name="_Toc505088976"/>
      <w:bookmarkStart w:id="141" w:name="_Toc507072427"/>
      <w:r w:rsidRPr="00E66E86">
        <w:rPr>
          <w:sz w:val="22"/>
          <w:szCs w:val="22"/>
        </w:rPr>
        <w:br w:type="page"/>
      </w:r>
    </w:p>
    <w:p w14:paraId="1C142DD6" w14:textId="77777777" w:rsidR="00E66E86" w:rsidRPr="00E66E86" w:rsidRDefault="00E66E86" w:rsidP="00DA65B3">
      <w:pPr>
        <w:pStyle w:val="AppH3"/>
      </w:pPr>
      <w:r w:rsidRPr="00E66E86">
        <w:lastRenderedPageBreak/>
        <w:t>Paired Contact E-mail</w:t>
      </w:r>
      <w:bookmarkEnd w:id="140"/>
      <w:bookmarkEnd w:id="141"/>
    </w:p>
    <w:p w14:paraId="4D2F3046" w14:textId="412FC24F" w:rsidR="00E66E86" w:rsidRPr="00EB0888" w:rsidRDefault="00E66E86" w:rsidP="00DA65B3">
      <w:pPr>
        <w:pStyle w:val="BodyText2"/>
        <w:rPr>
          <w:b/>
          <w:bCs w:val="0"/>
          <w:szCs w:val="24"/>
        </w:rPr>
      </w:pPr>
      <w:r w:rsidRPr="00EB0888">
        <w:rPr>
          <w:b/>
          <w:bCs w:val="0"/>
          <w:szCs w:val="24"/>
        </w:rPr>
        <w:t xml:space="preserve">NOTE: </w:t>
      </w:r>
      <w:r w:rsidR="00EB0888" w:rsidRPr="00EB0888">
        <w:rPr>
          <w:b/>
          <w:bCs w:val="0"/>
          <w:szCs w:val="24"/>
        </w:rPr>
        <w:t>Sent in conjunction with CATI contacted event from previous night/weekend</w:t>
      </w:r>
    </w:p>
    <w:p w14:paraId="1DCAB3EC" w14:textId="77777777" w:rsidR="006A7210" w:rsidRPr="00EB0888" w:rsidRDefault="00E66E86" w:rsidP="00DA65B3">
      <w:pPr>
        <w:pStyle w:val="BodyText2"/>
        <w:rPr>
          <w:b/>
          <w:szCs w:val="24"/>
        </w:rPr>
      </w:pPr>
      <w:r w:rsidRPr="00EB0888">
        <w:rPr>
          <w:b/>
          <w:szCs w:val="24"/>
        </w:rPr>
        <w:t xml:space="preserve">SUBJECT: </w:t>
      </w:r>
      <w:r w:rsidRPr="00EB0888">
        <w:rPr>
          <w:szCs w:val="24"/>
        </w:rPr>
        <w:t>Recent NPSAS Phone Call</w:t>
      </w:r>
    </w:p>
    <w:p w14:paraId="3807E2A4" w14:textId="4D32694C" w:rsidR="006A7210" w:rsidRPr="00EB0888" w:rsidRDefault="00E66E86" w:rsidP="00DA65B3">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14:paraId="713924B5" w14:textId="77777777" w:rsidR="006A7210" w:rsidRPr="00EB0888" w:rsidRDefault="00E66E86" w:rsidP="00DA65B3">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 </w:t>
      </w:r>
      <w:r w:rsidRPr="00EB0888">
        <w:rPr>
          <w:szCs w:val="24"/>
        </w:rPr>
        <w:t>»</w:t>
      </w:r>
      <w:r w:rsidRPr="00EB0888">
        <w:rPr>
          <w:rFonts w:eastAsia="Calibri"/>
          <w:szCs w:val="24"/>
        </w:rPr>
        <w:t>]</w:t>
      </w:r>
    </w:p>
    <w:p w14:paraId="5E1AF7D2" w14:textId="77777777" w:rsidR="006A7210" w:rsidRPr="00EB0888" w:rsidRDefault="00E66E86" w:rsidP="00DA65B3">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14:paraId="2736EA9D" w14:textId="77777777" w:rsidR="006A7210" w:rsidRPr="00EB0888" w:rsidRDefault="00E66E86" w:rsidP="001751D2">
      <w:pPr>
        <w:pStyle w:val="BodyText2"/>
        <w:spacing w:after="0"/>
        <w:rPr>
          <w:rStyle w:val="Hyperlink"/>
          <w:szCs w:val="24"/>
        </w:rPr>
      </w:pPr>
      <w:r w:rsidRPr="00EB0888">
        <w:rPr>
          <w:szCs w:val="24"/>
        </w:rPr>
        <w:t xml:space="preserve">Use your secure login credentials below to access your survey at </w:t>
      </w:r>
      <w:hyperlink r:id="rId313" w:history="1">
        <w:r w:rsidRPr="00EB0888">
          <w:rPr>
            <w:rStyle w:val="Hyperlink"/>
            <w:szCs w:val="24"/>
          </w:rPr>
          <w:t>https://surveys.nces.ed.gov/npsas/</w:t>
        </w:r>
      </w:hyperlink>
      <w:r w:rsidRPr="00EB0888">
        <w:rPr>
          <w:rStyle w:val="Hyperlink"/>
          <w:szCs w:val="24"/>
        </w:rPr>
        <w:t>.</w:t>
      </w:r>
    </w:p>
    <w:p w14:paraId="2AD753B4" w14:textId="4BA22A20"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452983B7"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240B88D0" w14:textId="77777777" w:rsidR="006A7210" w:rsidRPr="00EB0888" w:rsidRDefault="00E66E86" w:rsidP="00185E28">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14:paraId="4A9022A0" w14:textId="77777777" w:rsidR="006A7210" w:rsidRPr="00EB0888" w:rsidRDefault="00E66E86" w:rsidP="00185E28">
      <w:pPr>
        <w:pStyle w:val="BodyText2"/>
        <w:rPr>
          <w:rFonts w:eastAsia="Calibri"/>
          <w:szCs w:val="24"/>
        </w:rPr>
      </w:pPr>
      <w:r w:rsidRPr="00EB0888">
        <w:rPr>
          <w:rFonts w:eastAsia="Calibri"/>
          <w:szCs w:val="24"/>
        </w:rPr>
        <w:t>Thank you in advance for your participation!</w:t>
      </w:r>
    </w:p>
    <w:p w14:paraId="302E6973" w14:textId="698C6874"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7F902B2D" w14:textId="77777777" w:rsidR="00E66E86" w:rsidRPr="00EB0888" w:rsidRDefault="00E66E86" w:rsidP="001751D2">
      <w:pPr>
        <w:pStyle w:val="BodyText2"/>
        <w:spacing w:before="0" w:after="0"/>
        <w:rPr>
          <w:rFonts w:eastAsia="Calibri"/>
          <w:szCs w:val="24"/>
        </w:rPr>
      </w:pPr>
      <w:r w:rsidRPr="00EB0888">
        <w:rPr>
          <w:rFonts w:eastAsia="Calibri"/>
          <w:szCs w:val="24"/>
        </w:rPr>
        <w:t>NPSAS Survey Team Member</w:t>
      </w:r>
    </w:p>
    <w:p w14:paraId="58D56BB6" w14:textId="77777777" w:rsidR="00E66E86" w:rsidRPr="00EB0888" w:rsidRDefault="00F26158" w:rsidP="001751D2">
      <w:pPr>
        <w:pStyle w:val="BodyText2"/>
        <w:spacing w:before="0" w:after="0"/>
        <w:rPr>
          <w:color w:val="000000"/>
          <w:szCs w:val="24"/>
          <w:lang w:val="en"/>
        </w:rPr>
      </w:pPr>
      <w:hyperlink r:id="rId314" w:history="1">
        <w:r w:rsidR="00E66E86" w:rsidRPr="00EB0888">
          <w:rPr>
            <w:rStyle w:val="Hyperlink"/>
            <w:szCs w:val="24"/>
            <w:lang w:val="en"/>
          </w:rPr>
          <w:t>npsas@ed.gov</w:t>
        </w:r>
      </w:hyperlink>
    </w:p>
    <w:p w14:paraId="419C293B" w14:textId="77777777" w:rsidR="006A7210" w:rsidRPr="00EB0888" w:rsidRDefault="00E66E86" w:rsidP="001751D2">
      <w:pPr>
        <w:pStyle w:val="BodyText2"/>
        <w:spacing w:before="0" w:after="0"/>
        <w:rPr>
          <w:color w:val="000000"/>
          <w:szCs w:val="24"/>
          <w:lang w:val="en"/>
        </w:rPr>
      </w:pPr>
      <w:r w:rsidRPr="00EB0888">
        <w:rPr>
          <w:szCs w:val="24"/>
        </w:rPr>
        <w:t>877-225-8470</w:t>
      </w:r>
    </w:p>
    <w:p w14:paraId="69FC6DAD" w14:textId="168D30F7" w:rsidR="00E66E86" w:rsidRPr="00EB0888" w:rsidRDefault="00E66E86" w:rsidP="00E66E86">
      <w:pPr>
        <w:jc w:val="center"/>
        <w:rPr>
          <w:rFonts w:cs="Arial"/>
          <w:szCs w:val="24"/>
        </w:rPr>
      </w:pPr>
      <w:r w:rsidRPr="00EB0888">
        <w:rPr>
          <w:rFonts w:cs="Arial"/>
          <w:szCs w:val="24"/>
        </w:rPr>
        <w:t>OMB Control Number: 1850-0666</w:t>
      </w:r>
    </w:p>
    <w:p w14:paraId="14086A8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5" w:history="1">
        <w:r w:rsidRPr="00EB0888">
          <w:rPr>
            <w:rStyle w:val="Hyperlink"/>
            <w:rFonts w:cs="Arial"/>
            <w:szCs w:val="24"/>
          </w:rPr>
          <w:t>https://surveys.nces.ed.gov/npsas/confidentiality.aspx</w:t>
        </w:r>
      </w:hyperlink>
    </w:p>
    <w:p w14:paraId="21EC81D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D59A18A" w14:textId="77777777" w:rsidR="006A7210" w:rsidRPr="00EB0888" w:rsidRDefault="00E66E86" w:rsidP="00E66E86">
      <w:pPr>
        <w:rPr>
          <w:rFonts w:cs="Arial"/>
          <w:szCs w:val="24"/>
        </w:rPr>
      </w:pPr>
      <w:r w:rsidRPr="00EB0888">
        <w:rPr>
          <w:rFonts w:cs="Arial"/>
          <w:szCs w:val="24"/>
        </w:rPr>
        <w:t xml:space="preserve">Haga </w:t>
      </w:r>
      <w:hyperlink r:id="rId31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8C439E3" w14:textId="1EE68A70" w:rsidR="00E66E86" w:rsidRPr="00E66E86" w:rsidRDefault="00E66E86" w:rsidP="00E66E86">
      <w:pPr>
        <w:rPr>
          <w:rFonts w:cs="Arial"/>
          <w:b/>
          <w:sz w:val="22"/>
          <w:szCs w:val="22"/>
        </w:rPr>
      </w:pPr>
      <w:r w:rsidRPr="00E66E86">
        <w:rPr>
          <w:rFonts w:cs="Arial"/>
          <w:sz w:val="22"/>
          <w:szCs w:val="22"/>
        </w:rPr>
        <w:br w:type="page"/>
      </w:r>
    </w:p>
    <w:p w14:paraId="4AEDB060" w14:textId="77777777" w:rsidR="00E66E86" w:rsidRPr="00E66E86" w:rsidRDefault="00E66E86" w:rsidP="00185E28">
      <w:pPr>
        <w:pStyle w:val="AppH3"/>
      </w:pPr>
      <w:bookmarkStart w:id="142" w:name="_Toc505088977"/>
      <w:bookmarkStart w:id="143" w:name="_Toc507072428"/>
      <w:r w:rsidRPr="00E66E86">
        <w:lastRenderedPageBreak/>
        <w:t>Interruption in Data Collection–Notice/Warning E-mail</w:t>
      </w:r>
      <w:bookmarkEnd w:id="142"/>
      <w:bookmarkEnd w:id="143"/>
    </w:p>
    <w:p w14:paraId="1B9436D5" w14:textId="77777777" w:rsidR="00E66E86" w:rsidRPr="00EB0888" w:rsidRDefault="00E66E86" w:rsidP="00185E28">
      <w:pPr>
        <w:pStyle w:val="BodyText2"/>
        <w:rPr>
          <w:szCs w:val="24"/>
        </w:rPr>
      </w:pPr>
      <w:r w:rsidRPr="00EB0888">
        <w:rPr>
          <w:b/>
          <w:szCs w:val="24"/>
        </w:rPr>
        <w:t xml:space="preserve">SUBJECT: </w:t>
      </w:r>
      <w:r w:rsidRPr="00EB0888">
        <w:rPr>
          <w:szCs w:val="24"/>
        </w:rPr>
        <w:t>The NPSAS Survey is Temporarily on Hold</w:t>
      </w:r>
    </w:p>
    <w:p w14:paraId="200848B2"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78D99ACB" w14:textId="77777777" w:rsidR="00E66E86" w:rsidRPr="00EB0888" w:rsidRDefault="00E66E86" w:rsidP="00185E28">
      <w:pPr>
        <w:pStyle w:val="BodyText2"/>
        <w:rPr>
          <w:szCs w:val="24"/>
        </w:rPr>
      </w:pPr>
      <w:r w:rsidRPr="00EB0888">
        <w:rPr>
          <w:szCs w:val="24"/>
        </w:rPr>
        <w:t xml:space="preserve">Due to [REASON FOR DC INTERRUPTION], the National Postsecondary Student Aid Study (NPSAS) survey is temporarily suspended, so you will not be able to log in to the survey at </w:t>
      </w:r>
      <w:hyperlink r:id="rId317"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14:paraId="4F145E8C" w14:textId="77777777" w:rsidR="00E66E86" w:rsidRPr="00EB0888" w:rsidRDefault="00E66E86" w:rsidP="00185E28">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hyperlink r:id="rId318" w:history="1">
        <w:r w:rsidRPr="00EB0888">
          <w:rPr>
            <w:rStyle w:val="Hyperlink"/>
            <w:szCs w:val="24"/>
          </w:rPr>
          <w:t>npsas@ed.gov</w:t>
        </w:r>
      </w:hyperlink>
      <w:r w:rsidRPr="00EB0888">
        <w:rPr>
          <w:szCs w:val="24"/>
        </w:rPr>
        <w:t>.</w:t>
      </w:r>
    </w:p>
    <w:p w14:paraId="5B7C03FD" w14:textId="77777777" w:rsidR="00E66E86" w:rsidRPr="00EB0888" w:rsidRDefault="00E66E86" w:rsidP="00185E28">
      <w:pPr>
        <w:pStyle w:val="BodyText2"/>
        <w:rPr>
          <w:szCs w:val="24"/>
        </w:rPr>
      </w:pPr>
      <w:r w:rsidRPr="00EB0888">
        <w:rPr>
          <w:szCs w:val="24"/>
        </w:rPr>
        <w:t>Thank you for your understanding.</w:t>
      </w:r>
    </w:p>
    <w:p w14:paraId="54A469D6" w14:textId="207428B2"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3C1354">
        <w:rPr>
          <w:szCs w:val="24"/>
        </w:rPr>
        <w:t>5</w:t>
      </w:r>
      <w:r w:rsidRPr="0071240D">
        <w:rPr>
          <w:szCs w:val="24"/>
        </w:rPr>
        <w:t>]</w:t>
      </w:r>
    </w:p>
    <w:p w14:paraId="19F4D23E" w14:textId="4296DD1C" w:rsidR="00E66E86" w:rsidRPr="00EB0888" w:rsidRDefault="00E66E86" w:rsidP="00E66E86">
      <w:pPr>
        <w:jc w:val="center"/>
        <w:rPr>
          <w:rFonts w:cs="Arial"/>
          <w:szCs w:val="24"/>
        </w:rPr>
      </w:pPr>
      <w:r w:rsidRPr="00EB0888">
        <w:rPr>
          <w:rFonts w:cs="Arial"/>
          <w:szCs w:val="24"/>
        </w:rPr>
        <w:t>OMB Control Number: 1850-0666</w:t>
      </w:r>
    </w:p>
    <w:p w14:paraId="60325197"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9" w:history="1">
        <w:r w:rsidRPr="00EB0888">
          <w:rPr>
            <w:rStyle w:val="Hyperlink"/>
            <w:rFonts w:cs="Arial"/>
            <w:szCs w:val="24"/>
          </w:rPr>
          <w:t>https://surveys.nces.ed.gov/npsas/confidentiality.aspx</w:t>
        </w:r>
      </w:hyperlink>
    </w:p>
    <w:p w14:paraId="0570E91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7AC06E1" w14:textId="77777777" w:rsidR="00E66E86" w:rsidRPr="00EB0888" w:rsidRDefault="00E66E86" w:rsidP="00E66E86">
      <w:pPr>
        <w:rPr>
          <w:rFonts w:cs="Arial"/>
          <w:szCs w:val="24"/>
        </w:rPr>
      </w:pPr>
      <w:r w:rsidRPr="00EB0888">
        <w:rPr>
          <w:rFonts w:cs="Arial"/>
          <w:szCs w:val="24"/>
        </w:rPr>
        <w:t xml:space="preserve">Haga </w:t>
      </w:r>
      <w:hyperlink r:id="rId32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4C4C5EE" w14:textId="77777777" w:rsidR="00E66E86" w:rsidRPr="00E66E86" w:rsidRDefault="00E66E86" w:rsidP="001751D2">
      <w:pPr>
        <w:pStyle w:val="AppH3"/>
      </w:pPr>
      <w:bookmarkStart w:id="144" w:name="_Toc505088978"/>
      <w:bookmarkStart w:id="145" w:name="_Toc507072429"/>
      <w:r w:rsidRPr="00E66E86">
        <w:t>Interruption in Data Collection–</w:t>
      </w:r>
      <w:bookmarkEnd w:id="144"/>
      <w:r w:rsidRPr="00E66E86">
        <w:t>Resume E-mail</w:t>
      </w:r>
      <w:bookmarkEnd w:id="145"/>
    </w:p>
    <w:p w14:paraId="7BEA111A" w14:textId="77777777" w:rsidR="00E66E86" w:rsidRPr="00EB0888" w:rsidRDefault="00E66E86" w:rsidP="00185E28">
      <w:pPr>
        <w:pStyle w:val="BodyText2"/>
        <w:rPr>
          <w:szCs w:val="24"/>
        </w:rPr>
      </w:pPr>
      <w:r w:rsidRPr="00EB0888">
        <w:rPr>
          <w:b/>
          <w:szCs w:val="24"/>
        </w:rPr>
        <w:t xml:space="preserve">SUBJECT: </w:t>
      </w:r>
      <w:r w:rsidRPr="00EB0888">
        <w:rPr>
          <w:szCs w:val="24"/>
        </w:rPr>
        <w:t>You may now resume your NPSAS Survey</w:t>
      </w:r>
    </w:p>
    <w:p w14:paraId="5D9F03E3"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9A73098" w14:textId="77777777" w:rsidR="006A7210" w:rsidRPr="00EB0888" w:rsidRDefault="00E66E86" w:rsidP="00185E28">
      <w:pPr>
        <w:pStyle w:val="BodyText2"/>
        <w:rPr>
          <w:szCs w:val="24"/>
        </w:rPr>
      </w:pPr>
      <w:r w:rsidRPr="00EB0888">
        <w:rPr>
          <w:szCs w:val="24"/>
        </w:rPr>
        <w:t xml:space="preserve">Recently, we sent a notification indicating that the National Postsecondary Student Aid Study (NPSAS) survey was suspended due to [REASON FOR DC INTERRUPTION]. </w:t>
      </w:r>
      <w:r w:rsidRPr="00EB0888">
        <w:rPr>
          <w:b/>
          <w:szCs w:val="24"/>
        </w:rPr>
        <w:t>We are happy to inform you that the survey has re-opened and you may once again log in to complete your NPSAS survey!</w:t>
      </w:r>
    </w:p>
    <w:p w14:paraId="108D614D" w14:textId="77777777" w:rsidR="006A7210" w:rsidRPr="00EB0888" w:rsidRDefault="00E66E86" w:rsidP="001751D2">
      <w:pPr>
        <w:pStyle w:val="NormalWeb"/>
        <w:spacing w:before="0" w:beforeAutospacing="0" w:after="0" w:afterAutospacing="0"/>
        <w:jc w:val="center"/>
        <w:rPr>
          <w:rFonts w:cs="Arial"/>
          <w:color w:val="000000"/>
          <w:lang w:val="en"/>
        </w:rPr>
      </w:pPr>
      <w:r w:rsidRPr="00EB0888">
        <w:rPr>
          <w:rFonts w:cs="Arial"/>
          <w:noProof/>
        </w:rPr>
        <w:drawing>
          <wp:inline distT="0" distB="0" distL="0" distR="0" wp14:anchorId="7CC20198" wp14:editId="39C42D0A">
            <wp:extent cx="1647825" cy="661535"/>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BCED17B" w14:textId="77777777" w:rsidR="006A7210" w:rsidRPr="00EB0888" w:rsidRDefault="00E66E86" w:rsidP="00185E28">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21" w:history="1">
        <w:r w:rsidRPr="00EB0888">
          <w:rPr>
            <w:rStyle w:val="Hyperlink"/>
            <w:szCs w:val="24"/>
          </w:rPr>
          <w:t>https://surveys.nces.ed.gov/npsas/</w:t>
        </w:r>
      </w:hyperlink>
    </w:p>
    <w:p w14:paraId="41164DBF" w14:textId="77777777" w:rsidR="006A7210" w:rsidRPr="00EB0888" w:rsidRDefault="00E66E86" w:rsidP="001751D2">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322" w:history="1">
        <w:r w:rsidRPr="00EB0888">
          <w:rPr>
            <w:rStyle w:val="Hyperlink"/>
            <w:szCs w:val="24"/>
          </w:rPr>
          <w:t>https://surveys.nces.ed.gov/npsas/</w:t>
        </w:r>
      </w:hyperlink>
    </w:p>
    <w:p w14:paraId="301471AC" w14:textId="5847445B"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23D9FF5E"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48C2A989" w14:textId="77777777" w:rsidR="006A7210" w:rsidRPr="00EB0888" w:rsidRDefault="00E66E86" w:rsidP="00185E28">
      <w:pPr>
        <w:pStyle w:val="BodyText2"/>
        <w:rPr>
          <w:szCs w:val="24"/>
          <w:lang w:val="en"/>
        </w:rPr>
      </w:pPr>
      <w:r w:rsidRPr="00EB0888">
        <w:rPr>
          <w:szCs w:val="24"/>
          <w:lang w:val="en"/>
        </w:rPr>
        <w:t>Thank you for your understanding during this survey interruption</w:t>
      </w:r>
      <w:r w:rsidRPr="00EB0888">
        <w:rPr>
          <w:b/>
          <w:szCs w:val="24"/>
          <w:lang w:val="en"/>
        </w:rPr>
        <w:t>.</w:t>
      </w:r>
    </w:p>
    <w:p w14:paraId="427D1EAB" w14:textId="234A0391"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3C1354">
        <w:rPr>
          <w:szCs w:val="24"/>
        </w:rPr>
        <w:t>5</w:t>
      </w:r>
      <w:r w:rsidRPr="0071240D">
        <w:rPr>
          <w:szCs w:val="24"/>
        </w:rPr>
        <w:t>]</w:t>
      </w:r>
    </w:p>
    <w:p w14:paraId="63AE2518" w14:textId="6EEEC0E9" w:rsidR="00E66E86" w:rsidRPr="00EB0888" w:rsidRDefault="00E66E86" w:rsidP="00E66E86">
      <w:pPr>
        <w:jc w:val="center"/>
        <w:rPr>
          <w:rFonts w:cs="Arial"/>
          <w:szCs w:val="24"/>
        </w:rPr>
      </w:pPr>
      <w:r w:rsidRPr="00EB0888">
        <w:rPr>
          <w:rFonts w:cs="Arial"/>
          <w:szCs w:val="24"/>
        </w:rPr>
        <w:t>OMB Control Number: 1850-0666</w:t>
      </w:r>
    </w:p>
    <w:p w14:paraId="2AD1EC1A"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3" w:history="1">
        <w:r w:rsidRPr="00EB0888">
          <w:rPr>
            <w:rStyle w:val="Hyperlink"/>
            <w:rFonts w:cs="Arial"/>
            <w:szCs w:val="24"/>
          </w:rPr>
          <w:t>https://surveys.nces.ed.gov/npsas/confidentiality.aspx</w:t>
        </w:r>
      </w:hyperlink>
    </w:p>
    <w:p w14:paraId="525B67E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7ACF2B1" w14:textId="77777777" w:rsidR="00E66E86" w:rsidRPr="00EB0888" w:rsidRDefault="00E66E86" w:rsidP="00E66E86">
      <w:pPr>
        <w:rPr>
          <w:rFonts w:cs="Arial"/>
          <w:szCs w:val="24"/>
        </w:rPr>
      </w:pPr>
      <w:r w:rsidRPr="00EB0888">
        <w:rPr>
          <w:rFonts w:cs="Arial"/>
          <w:szCs w:val="24"/>
        </w:rPr>
        <w:t xml:space="preserve">Haga </w:t>
      </w:r>
      <w:hyperlink r:id="rId32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0E71C82" w14:textId="77777777" w:rsidR="00E66E86" w:rsidRPr="00EB0888" w:rsidRDefault="00E66E86" w:rsidP="00E66E86">
      <w:pPr>
        <w:rPr>
          <w:rFonts w:cs="Arial"/>
          <w:b/>
          <w:szCs w:val="24"/>
        </w:rPr>
      </w:pPr>
      <w:r w:rsidRPr="00EB0888">
        <w:rPr>
          <w:rFonts w:cs="Arial"/>
          <w:szCs w:val="24"/>
        </w:rPr>
        <w:br w:type="page"/>
      </w:r>
    </w:p>
    <w:p w14:paraId="1D3D8783" w14:textId="77777777" w:rsidR="00E66E86" w:rsidRPr="00E66E86" w:rsidRDefault="00E66E86" w:rsidP="00185E28">
      <w:pPr>
        <w:pStyle w:val="AppH3"/>
      </w:pPr>
      <w:bookmarkStart w:id="146" w:name="_Toc505088979"/>
      <w:bookmarkStart w:id="147" w:name="_Toc507072430"/>
      <w:r w:rsidRPr="00E66E86">
        <w:lastRenderedPageBreak/>
        <w:t>Pending Ineligible E-mail</w:t>
      </w:r>
      <w:bookmarkEnd w:id="146"/>
      <w:bookmarkEnd w:id="147"/>
    </w:p>
    <w:p w14:paraId="5C846FB9" w14:textId="77777777" w:rsidR="00E66E86" w:rsidRPr="00EB0888" w:rsidRDefault="00E66E86" w:rsidP="00185E28">
      <w:pPr>
        <w:pStyle w:val="BodyText2"/>
        <w:rPr>
          <w:b/>
          <w:szCs w:val="24"/>
        </w:rPr>
      </w:pPr>
      <w:r w:rsidRPr="00EB0888">
        <w:rPr>
          <w:szCs w:val="24"/>
        </w:rPr>
        <w:t>SUBJECT: The National Postsecondary Student Aid Study–</w:t>
      </w:r>
      <w:r w:rsidRPr="00EB0888">
        <w:rPr>
          <w:b/>
          <w:szCs w:val="24"/>
        </w:rPr>
        <w:t>Please Try Again</w:t>
      </w:r>
    </w:p>
    <w:p w14:paraId="5FBF02D1" w14:textId="77777777" w:rsidR="00E66E86" w:rsidRPr="00EB0888" w:rsidRDefault="00E66E86" w:rsidP="00185E28">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14:paraId="3DDBFA5F" w14:textId="77777777" w:rsidR="00E66E86" w:rsidRPr="00EB0888" w:rsidRDefault="00E66E86" w:rsidP="00185E28">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you were determined to be ineligible to participate in NPSAS based on your responses to eligibility questions in the beginning of the survey.</w:t>
      </w:r>
    </w:p>
    <w:p w14:paraId="3B20DE50" w14:textId="69BB5A92" w:rsidR="00E66E86" w:rsidRPr="00EB0888" w:rsidRDefault="00E66E86" w:rsidP="00185E28">
      <w:pPr>
        <w:pStyle w:val="BodyText2"/>
        <w:rPr>
          <w:szCs w:val="24"/>
        </w:rPr>
      </w:pPr>
      <w:r w:rsidRPr="00EB0888">
        <w:rPr>
          <w:szCs w:val="24"/>
        </w:rPr>
        <w:t xml:space="preserve">However, after reviewing your </w:t>
      </w:r>
      <w:r w:rsidR="0042293C">
        <w:rPr>
          <w:szCs w:val="24"/>
        </w:rPr>
        <w:t>inforamtion</w:t>
      </w:r>
      <w:r w:rsidRPr="00EB0888">
        <w:rPr>
          <w:szCs w:val="24"/>
        </w:rPr>
        <w:t xml:space="preserve">, we believe that you may be eligible to participate in NPSAS. We’ve reset your </w:t>
      </w:r>
      <w:r w:rsidR="0042293C">
        <w:rPr>
          <w:szCs w:val="24"/>
        </w:rPr>
        <w:t>survey</w:t>
      </w:r>
      <w:r w:rsidR="0042293C" w:rsidRPr="00EB0888">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14:paraId="76FD67B2" w14:textId="77777777" w:rsidR="00E66E86" w:rsidRPr="00EB0888" w:rsidRDefault="00E66E86" w:rsidP="00185E28">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NPSAS and complete the survey, you’ll receive </w:t>
      </w:r>
      <w:r w:rsidRPr="00EB0888">
        <w:rPr>
          <w:rFonts w:eastAsia="Calibri"/>
          <w:b/>
          <w:color w:val="000000"/>
          <w:szCs w:val="24"/>
        </w:rPr>
        <w:t>«</w:t>
      </w:r>
      <w:r w:rsidRPr="00EB0888">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14:paraId="72800030" w14:textId="77777777" w:rsidR="00E66E86" w:rsidRPr="00EB0888" w:rsidRDefault="00E66E86" w:rsidP="00185E28">
      <w:pPr>
        <w:pStyle w:val="BodyText2"/>
        <w:rPr>
          <w:szCs w:val="24"/>
        </w:rPr>
      </w:pPr>
      <w:r w:rsidRPr="00EB0888">
        <w:rPr>
          <w:szCs w:val="24"/>
        </w:rPr>
        <w:t>Please log on to our secure website to participate:</w:t>
      </w:r>
    </w:p>
    <w:p w14:paraId="33941A43" w14:textId="77777777" w:rsidR="00E66E86" w:rsidRPr="00EB0888" w:rsidRDefault="00F26158" w:rsidP="00E66E86">
      <w:pPr>
        <w:autoSpaceDE w:val="0"/>
        <w:autoSpaceDN w:val="0"/>
        <w:adjustRightInd w:val="0"/>
        <w:ind w:left="720"/>
        <w:contextualSpacing/>
        <w:rPr>
          <w:rStyle w:val="Hyperlink"/>
          <w:rFonts w:cs="Arial"/>
          <w:szCs w:val="24"/>
        </w:rPr>
      </w:pPr>
      <w:hyperlink r:id="rId325" w:history="1">
        <w:r w:rsidR="00E66E86" w:rsidRPr="00EB0888">
          <w:rPr>
            <w:rStyle w:val="Hyperlink"/>
            <w:rFonts w:cs="Arial"/>
            <w:szCs w:val="24"/>
          </w:rPr>
          <w:t>https://surveys.nces.ed.gov/npsas/</w:t>
        </w:r>
      </w:hyperlink>
    </w:p>
    <w:p w14:paraId="53C05AAC"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3F2ECFB"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0FA6AA" w14:textId="356C39D2" w:rsidR="00E66E86" w:rsidRPr="00EB0888" w:rsidRDefault="00E66E86" w:rsidP="00185E28">
      <w:pPr>
        <w:pStyle w:val="BodyText2"/>
        <w:rPr>
          <w:szCs w:val="24"/>
        </w:rPr>
      </w:pPr>
      <w:r w:rsidRPr="00EB0888">
        <w:rPr>
          <w:szCs w:val="24"/>
        </w:rPr>
        <w:t xml:space="preserve">If you have questions regarding NPSAS or would like to complete the survey over the phone, please do not hesitate to call our Help Desk at 877-677-2766 or e-mail us at </w:t>
      </w:r>
      <w:hyperlink r:id="rId326" w:history="1">
        <w:r w:rsidRPr="00EB0888">
          <w:rPr>
            <w:rStyle w:val="Hyperlink"/>
            <w:szCs w:val="24"/>
          </w:rPr>
          <w:t>npsas@ed.gov</w:t>
        </w:r>
      </w:hyperlink>
      <w:r w:rsidRPr="00EB0888">
        <w:rPr>
          <w:szCs w:val="24"/>
        </w:rPr>
        <w:t>.</w:t>
      </w:r>
    </w:p>
    <w:p w14:paraId="0C8926F2" w14:textId="77777777" w:rsidR="006A7210" w:rsidRPr="00EB0888" w:rsidRDefault="00E66E86" w:rsidP="00E66E86">
      <w:pPr>
        <w:rPr>
          <w:rFonts w:cs="Arial"/>
          <w:szCs w:val="24"/>
        </w:rPr>
      </w:pPr>
      <w:r w:rsidRPr="00EB0888">
        <w:rPr>
          <w:rFonts w:cs="Arial"/>
          <w:szCs w:val="24"/>
        </w:rPr>
        <w:t>Thanks, in advance, for your participation!</w:t>
      </w:r>
    </w:p>
    <w:p w14:paraId="34F5CBDC" w14:textId="77777777" w:rsidR="006A7210" w:rsidRPr="00EB0888" w:rsidRDefault="00E66E86" w:rsidP="00185E28">
      <w:pPr>
        <w:pStyle w:val="BodyText2"/>
        <w:rPr>
          <w:szCs w:val="24"/>
        </w:rPr>
      </w:pPr>
      <w:r w:rsidRPr="00EB0888">
        <w:rPr>
          <w:szCs w:val="24"/>
        </w:rPr>
        <w:t>Sincerely,</w:t>
      </w:r>
    </w:p>
    <w:p w14:paraId="207BA33A" w14:textId="04A7D07C"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231A5A9"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05AD2A13" w14:textId="77777777" w:rsidR="00E66E86" w:rsidRPr="00EB0888" w:rsidRDefault="00F26158" w:rsidP="001751D2">
      <w:pPr>
        <w:pStyle w:val="BodyText2"/>
        <w:spacing w:before="0" w:after="0"/>
        <w:rPr>
          <w:color w:val="000000"/>
          <w:szCs w:val="24"/>
          <w:lang w:val="en"/>
        </w:rPr>
      </w:pPr>
      <w:hyperlink r:id="rId327" w:history="1">
        <w:r w:rsidR="00E66E86" w:rsidRPr="00EB0888">
          <w:rPr>
            <w:rStyle w:val="Hyperlink"/>
            <w:szCs w:val="24"/>
            <w:lang w:val="en"/>
          </w:rPr>
          <w:t>npsas@ed.gov</w:t>
        </w:r>
      </w:hyperlink>
    </w:p>
    <w:p w14:paraId="5F33E109" w14:textId="77777777" w:rsidR="00E66E86" w:rsidRPr="00EB0888" w:rsidRDefault="00E66E86" w:rsidP="001751D2">
      <w:pPr>
        <w:pStyle w:val="BodyText2"/>
        <w:spacing w:before="0" w:after="0"/>
        <w:rPr>
          <w:color w:val="000000"/>
          <w:szCs w:val="24"/>
          <w:lang w:val="en"/>
        </w:rPr>
      </w:pPr>
      <w:r w:rsidRPr="00EB0888">
        <w:rPr>
          <w:szCs w:val="24"/>
        </w:rPr>
        <w:t>877-225-8470</w:t>
      </w:r>
    </w:p>
    <w:p w14:paraId="644CF0B5" w14:textId="77777777" w:rsidR="00E66E86" w:rsidRPr="00EB0888" w:rsidRDefault="00E66E86" w:rsidP="00E66E86">
      <w:pPr>
        <w:jc w:val="center"/>
        <w:rPr>
          <w:rFonts w:cs="Arial"/>
          <w:szCs w:val="24"/>
        </w:rPr>
      </w:pPr>
      <w:r w:rsidRPr="00EB0888">
        <w:rPr>
          <w:rFonts w:cs="Arial"/>
          <w:szCs w:val="24"/>
        </w:rPr>
        <w:t>OMB Control Number: 1850-0666</w:t>
      </w:r>
    </w:p>
    <w:p w14:paraId="76BB32C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8" w:history="1">
        <w:r w:rsidRPr="00EB0888">
          <w:rPr>
            <w:rStyle w:val="Hyperlink"/>
            <w:rFonts w:cs="Arial"/>
            <w:szCs w:val="24"/>
          </w:rPr>
          <w:t>https://surveys.nces.ed.gov/npsas/confidentiality.aspx</w:t>
        </w:r>
      </w:hyperlink>
    </w:p>
    <w:p w14:paraId="06990DF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8BA4DD8" w14:textId="77777777" w:rsidR="00E66E86" w:rsidRPr="00EB0888" w:rsidRDefault="00E66E86" w:rsidP="00E66E86">
      <w:pPr>
        <w:rPr>
          <w:rFonts w:cs="Arial"/>
          <w:szCs w:val="24"/>
        </w:rPr>
      </w:pPr>
      <w:r w:rsidRPr="00EB0888">
        <w:rPr>
          <w:rFonts w:cs="Arial"/>
          <w:szCs w:val="24"/>
        </w:rPr>
        <w:t xml:space="preserve">Haga </w:t>
      </w:r>
      <w:hyperlink r:id="rId32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493461" w14:textId="77777777" w:rsidR="00E66E86" w:rsidRPr="00E66E86" w:rsidRDefault="00E66E86" w:rsidP="00E66E86">
      <w:pPr>
        <w:rPr>
          <w:rFonts w:cs="Arial"/>
          <w:b/>
          <w:sz w:val="22"/>
          <w:szCs w:val="22"/>
        </w:rPr>
      </w:pPr>
      <w:r w:rsidRPr="00E66E86">
        <w:rPr>
          <w:rFonts w:cs="Arial"/>
          <w:sz w:val="22"/>
          <w:szCs w:val="22"/>
        </w:rPr>
        <w:br w:type="page"/>
      </w:r>
    </w:p>
    <w:p w14:paraId="396B5012" w14:textId="77777777" w:rsidR="00E66E86" w:rsidRPr="00E66E86" w:rsidRDefault="00E66E86" w:rsidP="00185E28">
      <w:pPr>
        <w:pStyle w:val="AppH3"/>
      </w:pPr>
      <w:bookmarkStart w:id="148" w:name="_Toc505088980"/>
      <w:bookmarkStart w:id="149" w:name="_Toc507072431"/>
      <w:r w:rsidRPr="00E66E86">
        <w:lastRenderedPageBreak/>
        <w:t>Hard Refusal E-mail</w:t>
      </w:r>
      <w:bookmarkEnd w:id="148"/>
      <w:bookmarkEnd w:id="149"/>
    </w:p>
    <w:p w14:paraId="49349490" w14:textId="77777777" w:rsidR="006A7210" w:rsidRPr="00EB0888" w:rsidRDefault="00E66E86" w:rsidP="00185E28">
      <w:pPr>
        <w:pStyle w:val="BodyText2"/>
        <w:rPr>
          <w:szCs w:val="24"/>
        </w:rPr>
      </w:pPr>
      <w:r w:rsidRPr="00EB0888">
        <w:rPr>
          <w:b/>
          <w:szCs w:val="24"/>
        </w:rPr>
        <w:t>SUBJECT:</w:t>
      </w:r>
      <w:r w:rsidRPr="00EB0888">
        <w:rPr>
          <w:szCs w:val="24"/>
        </w:rPr>
        <w:t xml:space="preserve"> Please Reconsider Participating in NPSAS</w:t>
      </w:r>
    </w:p>
    <w:p w14:paraId="4AB9D0BC" w14:textId="77777777" w:rsidR="006A7210" w:rsidRPr="00EB0888" w:rsidRDefault="00E66E86" w:rsidP="00185E28">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14:paraId="1CAD3EB2" w14:textId="3C8137CA" w:rsidR="006A7210" w:rsidRPr="00EB0888" w:rsidRDefault="00E66E86" w:rsidP="00185E28">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refusalreason]</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14:paraId="7EB09622" w14:textId="77777777" w:rsidR="006A7210" w:rsidRPr="00EB0888" w:rsidRDefault="00E66E86" w:rsidP="00185E28">
      <w:pPr>
        <w:pStyle w:val="BodyText2"/>
        <w:rPr>
          <w:szCs w:val="24"/>
        </w:rPr>
      </w:pPr>
      <w:r w:rsidRPr="00EB0888">
        <w:rPr>
          <w:szCs w:val="24"/>
        </w:rPr>
        <w:t>We know your time is valuable—please consider some of the following reasons for participating:</w:t>
      </w:r>
    </w:p>
    <w:p w14:paraId="0997D0DD" w14:textId="3D4AEE9B"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14:paraId="20345600" w14:textId="25836262"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14:paraId="60CB415D" w14:textId="3818E40C" w:rsidR="006A7210" w:rsidRPr="00EB0888" w:rsidRDefault="00E66E86" w:rsidP="00BB2729">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14:paraId="3424BA94" w14:textId="39173744" w:rsidR="006A7210" w:rsidRPr="00EB0888" w:rsidRDefault="00E66E86" w:rsidP="00185E28">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14:paraId="12F42C0B" w14:textId="540B6225" w:rsidR="00E66E86" w:rsidRPr="00EB0888" w:rsidRDefault="001751D2" w:rsidP="00E66E86">
      <w:pPr>
        <w:contextualSpacing/>
        <w:rPr>
          <w:rFonts w:cs="Arial"/>
          <w:szCs w:val="24"/>
        </w:rPr>
      </w:pPr>
      <w:r w:rsidRPr="00EB0888">
        <w:rPr>
          <w:noProof/>
          <w:szCs w:val="24"/>
        </w:rPr>
        <w:drawing>
          <wp:anchor distT="0" distB="0" distL="114300" distR="114300" simplePos="0" relativeHeight="251653120" behindDoc="1" locked="0" layoutInCell="1" allowOverlap="1" wp14:anchorId="3600BD1D" wp14:editId="010E4AAF">
            <wp:simplePos x="0" y="0"/>
            <wp:positionH relativeFrom="column">
              <wp:posOffset>24130</wp:posOffset>
            </wp:positionH>
            <wp:positionV relativeFrom="paragraph">
              <wp:posOffset>-2540</wp:posOffset>
            </wp:positionV>
            <wp:extent cx="1466215" cy="588010"/>
            <wp:effectExtent l="0" t="0" r="0" b="2540"/>
            <wp:wrapTight wrapText="bothSides">
              <wp:wrapPolygon edited="0">
                <wp:start x="281" y="0"/>
                <wp:lineTo x="0" y="2099"/>
                <wp:lineTo x="0" y="19594"/>
                <wp:lineTo x="281" y="20994"/>
                <wp:lineTo x="20206" y="20994"/>
                <wp:lineTo x="20487" y="20994"/>
                <wp:lineTo x="21048" y="12596"/>
                <wp:lineTo x="20767" y="2099"/>
                <wp:lineTo x="20206" y="0"/>
                <wp:lineTo x="281"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6215"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rFonts w:cs="Arial"/>
          <w:szCs w:val="24"/>
        </w:rPr>
        <w:t>Or log on to our secure website to participate:</w:t>
      </w:r>
    </w:p>
    <w:p w14:paraId="3C4A527A" w14:textId="77777777" w:rsidR="00E66E86" w:rsidRPr="00EB0888" w:rsidRDefault="00F26158" w:rsidP="00E66E86">
      <w:pPr>
        <w:autoSpaceDE w:val="0"/>
        <w:autoSpaceDN w:val="0"/>
        <w:adjustRightInd w:val="0"/>
        <w:ind w:left="720"/>
        <w:contextualSpacing/>
        <w:rPr>
          <w:rStyle w:val="Hyperlink"/>
          <w:rFonts w:cs="Arial"/>
          <w:szCs w:val="24"/>
        </w:rPr>
      </w:pPr>
      <w:hyperlink r:id="rId330" w:history="1">
        <w:r w:rsidR="00E66E86" w:rsidRPr="00EB0888">
          <w:rPr>
            <w:rStyle w:val="Hyperlink"/>
            <w:rFonts w:cs="Arial"/>
            <w:szCs w:val="24"/>
          </w:rPr>
          <w:t>https://surveys.nces.ed.gov/npsas/</w:t>
        </w:r>
      </w:hyperlink>
    </w:p>
    <w:p w14:paraId="0A4AD9CE"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7A77CA5D"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52A39061" w14:textId="001681A2" w:rsidR="006A7210" w:rsidRPr="00EB0888" w:rsidRDefault="00E66E86" w:rsidP="00185E28">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14:paraId="1A090593" w14:textId="77777777" w:rsidR="006A7210" w:rsidRPr="00EB0888" w:rsidRDefault="00E66E86" w:rsidP="001751D2">
      <w:pPr>
        <w:pStyle w:val="BodyText2"/>
        <w:spacing w:before="0" w:after="0"/>
        <w:rPr>
          <w:szCs w:val="24"/>
        </w:rPr>
      </w:pPr>
      <w:r w:rsidRPr="00EB0888">
        <w:rPr>
          <w:szCs w:val="24"/>
        </w:rPr>
        <w:t>Best,</w:t>
      </w:r>
    </w:p>
    <w:p w14:paraId="655D9625" w14:textId="67E6BDB7" w:rsidR="00E66E86" w:rsidRPr="00EB0888" w:rsidRDefault="00E66E86" w:rsidP="001751D2">
      <w:pPr>
        <w:pStyle w:val="BodyText2"/>
        <w:spacing w:before="0" w:after="0"/>
        <w:rPr>
          <w:szCs w:val="24"/>
          <w:lang w:val="en"/>
        </w:rPr>
      </w:pPr>
      <w:r w:rsidRPr="00EB0888">
        <w:rPr>
          <w:szCs w:val="24"/>
          <w:lang w:val="en"/>
        </w:rPr>
        <w:t>[NPSAS TEAM MEMBER FIRST NAME]</w:t>
      </w:r>
    </w:p>
    <w:p w14:paraId="5255FAF5" w14:textId="77777777" w:rsidR="00E66E86" w:rsidRPr="00EB0888" w:rsidRDefault="00E66E86" w:rsidP="001751D2">
      <w:pPr>
        <w:pStyle w:val="BodyText2"/>
        <w:spacing w:before="0" w:after="0"/>
        <w:rPr>
          <w:szCs w:val="24"/>
          <w:lang w:val="en"/>
        </w:rPr>
      </w:pPr>
      <w:r w:rsidRPr="00EB0888">
        <w:rPr>
          <w:szCs w:val="24"/>
          <w:lang w:val="en"/>
        </w:rPr>
        <w:t>NPSAS Survey Team Member</w:t>
      </w:r>
    </w:p>
    <w:p w14:paraId="478969F6" w14:textId="77777777" w:rsidR="00E66E86" w:rsidRPr="00EB0888" w:rsidRDefault="00F26158" w:rsidP="001751D2">
      <w:pPr>
        <w:pStyle w:val="BodyText2"/>
        <w:spacing w:before="0" w:after="0"/>
        <w:rPr>
          <w:szCs w:val="24"/>
          <w:lang w:val="en"/>
        </w:rPr>
      </w:pPr>
      <w:hyperlink r:id="rId331" w:history="1">
        <w:r w:rsidR="00E66E86" w:rsidRPr="00EB0888">
          <w:rPr>
            <w:rStyle w:val="Hyperlink"/>
            <w:szCs w:val="24"/>
            <w:lang w:val="en"/>
          </w:rPr>
          <w:t>npsas@ed.gov</w:t>
        </w:r>
      </w:hyperlink>
    </w:p>
    <w:p w14:paraId="7DB2DDDA" w14:textId="77777777" w:rsidR="00E66E86" w:rsidRPr="00EB0888" w:rsidRDefault="00E66E86" w:rsidP="001751D2">
      <w:pPr>
        <w:pStyle w:val="BodyText2"/>
        <w:spacing w:before="0" w:after="0"/>
        <w:rPr>
          <w:szCs w:val="24"/>
          <w:lang w:val="en"/>
        </w:rPr>
      </w:pPr>
      <w:r w:rsidRPr="00EB0888">
        <w:rPr>
          <w:szCs w:val="24"/>
        </w:rPr>
        <w:t>877-225-8470</w:t>
      </w:r>
    </w:p>
    <w:p w14:paraId="51F5EC14" w14:textId="77777777" w:rsidR="00E66E86" w:rsidRPr="00EB0888" w:rsidRDefault="00E66E86" w:rsidP="00E66E86">
      <w:pPr>
        <w:jc w:val="center"/>
        <w:rPr>
          <w:rFonts w:cs="Arial"/>
          <w:szCs w:val="24"/>
        </w:rPr>
      </w:pPr>
      <w:r w:rsidRPr="00EB0888">
        <w:rPr>
          <w:rFonts w:cs="Arial"/>
          <w:szCs w:val="24"/>
        </w:rPr>
        <w:t>OMB Control Number: 1850-0666</w:t>
      </w:r>
    </w:p>
    <w:p w14:paraId="626EAD1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2" w:history="1">
        <w:r w:rsidRPr="00EB0888">
          <w:rPr>
            <w:rStyle w:val="Hyperlink"/>
            <w:rFonts w:cs="Arial"/>
            <w:szCs w:val="24"/>
          </w:rPr>
          <w:t>https://surveys.nces.ed.gov/npsas/confidentiality.aspx</w:t>
        </w:r>
      </w:hyperlink>
    </w:p>
    <w:p w14:paraId="4AF2D519"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FC2074" w14:textId="77777777" w:rsidR="006A7210" w:rsidRPr="00EB0888" w:rsidRDefault="00E66E86" w:rsidP="00E66E86">
      <w:pPr>
        <w:rPr>
          <w:rFonts w:cs="Arial"/>
          <w:szCs w:val="24"/>
        </w:rPr>
      </w:pPr>
      <w:r w:rsidRPr="00EB0888">
        <w:rPr>
          <w:rFonts w:cs="Arial"/>
          <w:szCs w:val="24"/>
        </w:rPr>
        <w:t xml:space="preserve">Haga </w:t>
      </w:r>
      <w:hyperlink r:id="rId33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6697522" w14:textId="609B3990" w:rsidR="00E66E86" w:rsidRPr="00E66E86" w:rsidRDefault="00E66E86" w:rsidP="00E66E86">
      <w:pPr>
        <w:rPr>
          <w:rFonts w:cs="Arial"/>
          <w:b/>
          <w:sz w:val="22"/>
          <w:szCs w:val="22"/>
        </w:rPr>
      </w:pPr>
      <w:r w:rsidRPr="00E66E86">
        <w:rPr>
          <w:rFonts w:cs="Arial"/>
          <w:b/>
          <w:sz w:val="22"/>
          <w:szCs w:val="22"/>
        </w:rPr>
        <w:br w:type="page"/>
      </w:r>
    </w:p>
    <w:p w14:paraId="76BF9940" w14:textId="77777777" w:rsidR="00E66E86" w:rsidRPr="00E66E86" w:rsidRDefault="00E66E86" w:rsidP="00185E28">
      <w:pPr>
        <w:pStyle w:val="AppH3"/>
      </w:pPr>
      <w:bookmarkStart w:id="150" w:name="_Hlk20483692"/>
      <w:bookmarkStart w:id="151" w:name="_Toc505088981"/>
      <w:bookmarkStart w:id="152" w:name="_Toc507072432"/>
      <w:r w:rsidRPr="00E66E86">
        <w:lastRenderedPageBreak/>
        <w:t>Changed Contacting Language E-mail</w:t>
      </w:r>
    </w:p>
    <w:p w14:paraId="6DC38B4F" w14:textId="77777777" w:rsidR="006A7210" w:rsidRPr="00EB0888" w:rsidRDefault="00E66E86" w:rsidP="00185E28">
      <w:pPr>
        <w:pStyle w:val="BodyText2"/>
        <w:rPr>
          <w:szCs w:val="24"/>
        </w:rPr>
      </w:pPr>
      <w:bookmarkStart w:id="153" w:name="_Hlk20483681"/>
      <w:bookmarkEnd w:id="150"/>
      <w:r w:rsidRPr="00EB0888">
        <w:rPr>
          <w:b/>
          <w:szCs w:val="24"/>
        </w:rPr>
        <w:t>SUBJECT:</w:t>
      </w:r>
      <w:r w:rsidRPr="00EB0888">
        <w:rPr>
          <w:szCs w:val="24"/>
        </w:rPr>
        <w:t xml:space="preserve"> Your recent request regarding NPSAS language preference</w:t>
      </w:r>
    </w:p>
    <w:p w14:paraId="60185F04" w14:textId="1845F1E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37FFF52" w14:textId="77777777" w:rsidR="006A7210" w:rsidRPr="00EB0888" w:rsidRDefault="00E66E86" w:rsidP="00185E28">
      <w:pPr>
        <w:pStyle w:val="BodyText2"/>
        <w:rPr>
          <w:rFonts w:eastAsia="Calibri"/>
          <w:color w:val="000000"/>
          <w:szCs w:val="24"/>
        </w:rPr>
      </w:pPr>
      <w:r w:rsidRPr="00EB0888">
        <w:rPr>
          <w:szCs w:val="24"/>
        </w:rPr>
        <w:t xml:space="preserve">Thank you for contacting us regarding your language preferences for the National Postsecondary Student Aid Study (NPSAS) survey. You will receive all future contacts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 xml:space="preserve">Spanish» </w:t>
      </w:r>
      <w:r w:rsidRPr="00EB0888">
        <w:rPr>
          <w:rFonts w:eastAsia="Calibri"/>
          <w:b/>
          <w:color w:val="000000"/>
          <w:szCs w:val="24"/>
        </w:rPr>
        <w:t>«</w:t>
      </w:r>
      <w:r w:rsidRPr="00EB0888">
        <w:rPr>
          <w:rFonts w:eastAsia="Calibri"/>
          <w:color w:val="000000"/>
          <w:szCs w:val="24"/>
        </w:rPr>
        <w:t xml:space="preserve">and the survey will be available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Spanish»» per your request.</w:t>
      </w:r>
    </w:p>
    <w:p w14:paraId="704048E1" w14:textId="77777777" w:rsidR="006A7210" w:rsidRPr="00EB0888" w:rsidRDefault="00E66E86" w:rsidP="00185E28">
      <w:pPr>
        <w:pStyle w:val="BodyText2"/>
        <w:rPr>
          <w:szCs w:val="24"/>
        </w:rPr>
      </w:pPr>
      <w:r w:rsidRPr="00EB0888">
        <w:rPr>
          <w:szCs w:val="24"/>
        </w:rPr>
        <w:t xml:space="preserve">If you have any questions about the NPSAS survey, please reply to this e-mail or call our </w:t>
      </w:r>
      <w:r w:rsidRPr="00EB0888">
        <w:rPr>
          <w:b/>
          <w:szCs w:val="24"/>
        </w:rPr>
        <w:t>Help Desk</w:t>
      </w:r>
      <w:r w:rsidRPr="00EB0888">
        <w:rPr>
          <w:szCs w:val="24"/>
        </w:rPr>
        <w:t xml:space="preserve"> at </w:t>
      </w:r>
      <w:r w:rsidRPr="00EB0888">
        <w:rPr>
          <w:rFonts w:eastAsiaTheme="majorEastAsia"/>
          <w:b/>
          <w:color w:val="000000"/>
          <w:szCs w:val="24"/>
          <w:lang w:val="en"/>
        </w:rPr>
        <w:t>877-677-2766.</w:t>
      </w:r>
    </w:p>
    <w:p w14:paraId="37F44952" w14:textId="77777777" w:rsidR="006A7210" w:rsidRPr="00EB0888" w:rsidRDefault="00E66E86" w:rsidP="00185E28">
      <w:pPr>
        <w:pStyle w:val="BodyText2"/>
        <w:rPr>
          <w:szCs w:val="24"/>
        </w:rPr>
      </w:pPr>
      <w:r w:rsidRPr="00EB0888">
        <w:rPr>
          <w:szCs w:val="24"/>
        </w:rPr>
        <w:t>Thank you,</w:t>
      </w:r>
    </w:p>
    <w:p w14:paraId="06D0BD04" w14:textId="6D38D29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0EFFD93" w14:textId="77777777" w:rsidR="00E66E86" w:rsidRPr="00EB0888" w:rsidRDefault="00E66E86" w:rsidP="001751D2">
      <w:pPr>
        <w:pStyle w:val="BodyText2"/>
        <w:spacing w:before="0" w:after="0"/>
        <w:rPr>
          <w:szCs w:val="24"/>
        </w:rPr>
      </w:pPr>
      <w:r w:rsidRPr="00EB0888">
        <w:rPr>
          <w:szCs w:val="24"/>
        </w:rPr>
        <w:t>NPSAS Survey Team Member</w:t>
      </w:r>
    </w:p>
    <w:p w14:paraId="61DFAFF1" w14:textId="77777777" w:rsidR="00E66E86" w:rsidRPr="00EB0888" w:rsidRDefault="00F26158" w:rsidP="001751D2">
      <w:pPr>
        <w:pStyle w:val="BodyText2"/>
        <w:spacing w:before="0" w:after="0"/>
        <w:rPr>
          <w:szCs w:val="24"/>
        </w:rPr>
      </w:pPr>
      <w:hyperlink r:id="rId334" w:history="1">
        <w:r w:rsidR="00E66E86" w:rsidRPr="00EB0888">
          <w:rPr>
            <w:rStyle w:val="Hyperlink"/>
            <w:szCs w:val="24"/>
          </w:rPr>
          <w:t>npsas@ed.gov</w:t>
        </w:r>
      </w:hyperlink>
    </w:p>
    <w:p w14:paraId="6A1A68F9" w14:textId="77777777" w:rsidR="006A7210" w:rsidRPr="00EB0888" w:rsidRDefault="00E66E86" w:rsidP="001751D2">
      <w:pPr>
        <w:pStyle w:val="BodyText2"/>
        <w:spacing w:before="0" w:after="0"/>
        <w:rPr>
          <w:szCs w:val="24"/>
        </w:rPr>
      </w:pPr>
      <w:r w:rsidRPr="00EB0888">
        <w:rPr>
          <w:szCs w:val="24"/>
        </w:rPr>
        <w:t>877-225-8470</w:t>
      </w:r>
    </w:p>
    <w:p w14:paraId="2904A7A4" w14:textId="31AD8D81"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2A012CC" w14:textId="77777777" w:rsidR="00E66E86" w:rsidRPr="00EB0888" w:rsidRDefault="00E66E86" w:rsidP="00E66E86">
      <w:pPr>
        <w:jc w:val="center"/>
        <w:rPr>
          <w:rFonts w:cs="Arial"/>
          <w:szCs w:val="24"/>
        </w:rPr>
      </w:pPr>
      <w:r w:rsidRPr="00EB0888">
        <w:rPr>
          <w:rFonts w:cs="Arial"/>
          <w:szCs w:val="24"/>
        </w:rPr>
        <w:t>OMB Control Number: 1850-0666</w:t>
      </w:r>
    </w:p>
    <w:p w14:paraId="41FDFC3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5" w:history="1">
        <w:r w:rsidRPr="00EB0888">
          <w:rPr>
            <w:rStyle w:val="Hyperlink"/>
            <w:rFonts w:cs="Arial"/>
            <w:szCs w:val="24"/>
          </w:rPr>
          <w:t>https://surveys.nces.ed.gov/npsas/confidentiality.aspx</w:t>
        </w:r>
      </w:hyperlink>
    </w:p>
    <w:p w14:paraId="47C2B21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336CE7C" w14:textId="77777777" w:rsidR="00E66E86" w:rsidRPr="00EB0888" w:rsidRDefault="00E66E86" w:rsidP="00E66E86">
      <w:pPr>
        <w:rPr>
          <w:rFonts w:cs="Arial"/>
          <w:szCs w:val="24"/>
        </w:rPr>
      </w:pPr>
      <w:r w:rsidRPr="00EB0888">
        <w:rPr>
          <w:rFonts w:cs="Arial"/>
          <w:szCs w:val="24"/>
        </w:rPr>
        <w:t xml:space="preserve">Haga </w:t>
      </w:r>
      <w:hyperlink r:id="rId33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bookmarkEnd w:id="153"/>
    <w:p w14:paraId="5B458A14" w14:textId="77777777" w:rsidR="00E66E86" w:rsidRPr="00E66E86" w:rsidRDefault="00E66E86" w:rsidP="001751D2">
      <w:pPr>
        <w:pStyle w:val="AppH3"/>
      </w:pPr>
      <w:r w:rsidRPr="00E66E86">
        <w:t>No Good Address for Check E-mail</w:t>
      </w:r>
      <w:bookmarkEnd w:id="151"/>
      <w:bookmarkEnd w:id="152"/>
    </w:p>
    <w:p w14:paraId="798E2B73" w14:textId="77777777" w:rsidR="006A7210" w:rsidRPr="00EB0888" w:rsidRDefault="00E66E86" w:rsidP="00185E28">
      <w:pPr>
        <w:pStyle w:val="BodyText2"/>
        <w:rPr>
          <w:szCs w:val="24"/>
        </w:rPr>
      </w:pPr>
      <w:r w:rsidRPr="00EB0888">
        <w:rPr>
          <w:b/>
          <w:szCs w:val="24"/>
        </w:rPr>
        <w:t>SUBJECT:</w:t>
      </w:r>
      <w:r w:rsidRPr="00EB0888">
        <w:rPr>
          <w:szCs w:val="24"/>
        </w:rPr>
        <w:t xml:space="preserve"> Your NPSAS Check</w:t>
      </w:r>
    </w:p>
    <w:p w14:paraId="699FCB5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355F41E3" w14:textId="77777777" w:rsidR="006A7210" w:rsidRPr="00EB0888" w:rsidRDefault="00E66E86" w:rsidP="00185E28">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14:paraId="286D216F" w14:textId="77777777" w:rsidR="006A7210" w:rsidRPr="00EB0888" w:rsidRDefault="00E66E86" w:rsidP="00185E28">
      <w:pPr>
        <w:pStyle w:val="BodyText2"/>
        <w:rPr>
          <w:szCs w:val="24"/>
        </w:rPr>
      </w:pPr>
      <w:r w:rsidRPr="00EB0888">
        <w:rPr>
          <w:szCs w:val="24"/>
        </w:rPr>
        <w:t>Thank you,</w:t>
      </w:r>
    </w:p>
    <w:p w14:paraId="435C246D" w14:textId="226F71C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0EE3BCB" w14:textId="77777777" w:rsidR="00E66E86" w:rsidRPr="00EB0888" w:rsidRDefault="00E66E86" w:rsidP="001751D2">
      <w:pPr>
        <w:pStyle w:val="BodyText2"/>
        <w:spacing w:before="0" w:after="0"/>
        <w:rPr>
          <w:szCs w:val="24"/>
        </w:rPr>
      </w:pPr>
      <w:r w:rsidRPr="00EB0888">
        <w:rPr>
          <w:szCs w:val="24"/>
        </w:rPr>
        <w:t>NPSAS Survey Team Member</w:t>
      </w:r>
    </w:p>
    <w:bookmarkStart w:id="154" w:name="_Hlk504112606"/>
    <w:p w14:paraId="0E78BE8E" w14:textId="77777777" w:rsidR="00E66E86" w:rsidRPr="00EB0888" w:rsidRDefault="00E66E86" w:rsidP="001751D2">
      <w:pPr>
        <w:pStyle w:val="BodyText2"/>
        <w:spacing w:before="0" w:after="0"/>
        <w:rPr>
          <w:szCs w:val="24"/>
        </w:rPr>
      </w:pPr>
      <w:r w:rsidRPr="00EB0888">
        <w:rPr>
          <w:szCs w:val="24"/>
        </w:rPr>
        <w:fldChar w:fldCharType="begin"/>
      </w:r>
      <w:r w:rsidRPr="00EB0888">
        <w:rPr>
          <w:szCs w:val="24"/>
        </w:rPr>
        <w:instrText xml:space="preserve"> HYPERLINK "mailto:NPSAS@rti.org" </w:instrText>
      </w:r>
      <w:r w:rsidRPr="00EB0888">
        <w:rPr>
          <w:szCs w:val="24"/>
        </w:rPr>
        <w:fldChar w:fldCharType="separate"/>
      </w:r>
      <w:r w:rsidRPr="00EB0888">
        <w:rPr>
          <w:rStyle w:val="Hyperlink"/>
          <w:szCs w:val="24"/>
        </w:rPr>
        <w:t>Npsas@ed.gov</w:t>
      </w:r>
      <w:r w:rsidRPr="00EB0888">
        <w:rPr>
          <w:szCs w:val="24"/>
        </w:rPr>
        <w:fldChar w:fldCharType="end"/>
      </w:r>
    </w:p>
    <w:p w14:paraId="411DCA5F" w14:textId="77777777" w:rsidR="006A7210" w:rsidRPr="00EB0888" w:rsidRDefault="00E66E86" w:rsidP="001751D2">
      <w:pPr>
        <w:pStyle w:val="BodyText2"/>
        <w:spacing w:before="0" w:after="0"/>
        <w:rPr>
          <w:szCs w:val="24"/>
        </w:rPr>
      </w:pPr>
      <w:r w:rsidRPr="00EB0888">
        <w:rPr>
          <w:szCs w:val="24"/>
        </w:rPr>
        <w:t>877-225-8470</w:t>
      </w:r>
      <w:bookmarkEnd w:id="154"/>
    </w:p>
    <w:p w14:paraId="01E59D80" w14:textId="7DA86B00"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0D7FB3C" w14:textId="77777777" w:rsidR="00E66E86" w:rsidRPr="00EB0888" w:rsidRDefault="00E66E86" w:rsidP="00E66E86">
      <w:pPr>
        <w:jc w:val="center"/>
        <w:rPr>
          <w:rFonts w:cs="Arial"/>
          <w:szCs w:val="24"/>
        </w:rPr>
      </w:pPr>
      <w:r w:rsidRPr="00EB0888">
        <w:rPr>
          <w:rFonts w:cs="Arial"/>
          <w:szCs w:val="24"/>
        </w:rPr>
        <w:t>OMB Control Number: 1850-0666</w:t>
      </w:r>
    </w:p>
    <w:p w14:paraId="58CE0E6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7" w:history="1">
        <w:r w:rsidRPr="00EB0888">
          <w:rPr>
            <w:rStyle w:val="Hyperlink"/>
            <w:rFonts w:cs="Arial"/>
            <w:szCs w:val="24"/>
          </w:rPr>
          <w:t>https://surveys.nces.ed.gov/npsas/confidentiality.aspx</w:t>
        </w:r>
      </w:hyperlink>
    </w:p>
    <w:p w14:paraId="740C767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D2896C8" w14:textId="77777777" w:rsidR="00E66E86" w:rsidRPr="00EB0888" w:rsidRDefault="00E66E86" w:rsidP="00E66E86">
      <w:pPr>
        <w:rPr>
          <w:rFonts w:cs="Arial"/>
          <w:szCs w:val="24"/>
        </w:rPr>
      </w:pPr>
      <w:r w:rsidRPr="00EB0888">
        <w:rPr>
          <w:rFonts w:cs="Arial"/>
          <w:szCs w:val="24"/>
        </w:rPr>
        <w:t xml:space="preserve">Haga </w:t>
      </w:r>
      <w:hyperlink r:id="rId33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92D464E" w14:textId="77777777" w:rsidR="00E66E86" w:rsidRPr="00E66E86" w:rsidRDefault="00E66E86" w:rsidP="00E66E86">
      <w:pPr>
        <w:rPr>
          <w:rFonts w:cs="Arial"/>
          <w:b/>
          <w:sz w:val="22"/>
          <w:szCs w:val="22"/>
        </w:rPr>
      </w:pPr>
      <w:r w:rsidRPr="00E66E86">
        <w:rPr>
          <w:rFonts w:cs="Arial"/>
          <w:sz w:val="22"/>
          <w:szCs w:val="22"/>
        </w:rPr>
        <w:br w:type="page"/>
      </w:r>
    </w:p>
    <w:p w14:paraId="18EEFB66" w14:textId="77777777" w:rsidR="00E66E86" w:rsidRPr="00E66E86" w:rsidRDefault="00E66E86" w:rsidP="00185E28">
      <w:pPr>
        <w:pStyle w:val="AppH3"/>
      </w:pPr>
      <w:bookmarkStart w:id="155" w:name="_Toc505088982"/>
      <w:bookmarkStart w:id="156" w:name="_Toc507072433"/>
      <w:r w:rsidRPr="00E66E86">
        <w:lastRenderedPageBreak/>
        <w:t>Canceled PayPal E-mail</w:t>
      </w:r>
      <w:bookmarkEnd w:id="155"/>
      <w:bookmarkEnd w:id="156"/>
    </w:p>
    <w:p w14:paraId="232F4276" w14:textId="77777777" w:rsidR="00E66E86" w:rsidRPr="00EB0888" w:rsidRDefault="00E66E86" w:rsidP="00185E28">
      <w:pPr>
        <w:pStyle w:val="BodyText2"/>
        <w:rPr>
          <w:szCs w:val="24"/>
        </w:rPr>
      </w:pPr>
      <w:r w:rsidRPr="00EB0888">
        <w:rPr>
          <w:szCs w:val="24"/>
        </w:rPr>
        <w:t xml:space="preserve">FROM: </w:t>
      </w:r>
      <w:r w:rsidRPr="009711B6">
        <w:rPr>
          <w:szCs w:val="24"/>
          <w:u w:val="single"/>
        </w:rPr>
        <w:t>Npsas@ed.gov</w:t>
      </w:r>
    </w:p>
    <w:p w14:paraId="4F6A12F8" w14:textId="77777777" w:rsidR="006A7210" w:rsidRPr="00EB0888" w:rsidRDefault="00E66E86" w:rsidP="00185E28">
      <w:pPr>
        <w:pStyle w:val="BodyText2"/>
        <w:rPr>
          <w:szCs w:val="24"/>
        </w:rPr>
      </w:pPr>
      <w:r w:rsidRPr="00EB0888">
        <w:rPr>
          <w:szCs w:val="24"/>
        </w:rPr>
        <w:t>SUBJECT: Don’t Forget to Claim Your NPSAS Incentive</w:t>
      </w:r>
    </w:p>
    <w:p w14:paraId="7FA7E3C5" w14:textId="4E5D4EAE"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2F9AC5D" w14:textId="77777777" w:rsidR="006A7210" w:rsidRPr="00EB0888" w:rsidRDefault="00E66E86" w:rsidP="00185E28">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14:paraId="3FB08F25" w14:textId="77777777" w:rsidR="006A7210" w:rsidRPr="00EB0888" w:rsidRDefault="00E66E86" w:rsidP="00185E28">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877-225-8470 or e-mail us at </w:t>
      </w:r>
      <w:hyperlink r:id="rId339" w:history="1">
        <w:r w:rsidRPr="00EB0888">
          <w:rPr>
            <w:rStyle w:val="Hyperlink"/>
            <w:szCs w:val="24"/>
          </w:rPr>
          <w:t>npsas@ed.gov</w:t>
        </w:r>
      </w:hyperlink>
      <w:r w:rsidRPr="00EB0888">
        <w:rPr>
          <w:szCs w:val="24"/>
        </w:rPr>
        <w:t>.</w:t>
      </w:r>
    </w:p>
    <w:p w14:paraId="0791BF90" w14:textId="4F566013" w:rsidR="00E66E86" w:rsidRPr="00EB0888" w:rsidRDefault="00E66E86" w:rsidP="00185E28">
      <w:pPr>
        <w:pStyle w:val="BodyText2"/>
        <w:rPr>
          <w:szCs w:val="24"/>
        </w:rPr>
      </w:pPr>
      <w:r w:rsidRPr="00EB0888">
        <w:rPr>
          <w:szCs w:val="24"/>
        </w:rPr>
        <w:t>Best,</w:t>
      </w:r>
    </w:p>
    <w:p w14:paraId="7D6EA17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8366918" w14:textId="77777777" w:rsidR="00E66E86" w:rsidRPr="00EB0888" w:rsidRDefault="00E66E86" w:rsidP="001751D2">
      <w:pPr>
        <w:pStyle w:val="BodyText2"/>
        <w:spacing w:before="0" w:after="0"/>
        <w:rPr>
          <w:szCs w:val="24"/>
        </w:rPr>
      </w:pPr>
      <w:r w:rsidRPr="00EB0888">
        <w:rPr>
          <w:szCs w:val="24"/>
        </w:rPr>
        <w:t>NPSAS Survey Team Member</w:t>
      </w:r>
    </w:p>
    <w:p w14:paraId="7A6A7D2E" w14:textId="77777777" w:rsidR="00E66E86" w:rsidRPr="00EB0888" w:rsidRDefault="00E66E86" w:rsidP="001751D2">
      <w:pPr>
        <w:pStyle w:val="BodyText2"/>
        <w:spacing w:before="0" w:after="0"/>
        <w:rPr>
          <w:szCs w:val="24"/>
        </w:rPr>
      </w:pPr>
      <w:r w:rsidRPr="00EB0888">
        <w:rPr>
          <w:szCs w:val="24"/>
        </w:rPr>
        <w:t>877-225-8470</w:t>
      </w:r>
    </w:p>
    <w:p w14:paraId="385C2F4D" w14:textId="77777777" w:rsidR="006A7210" w:rsidRPr="00EB0888" w:rsidRDefault="00F26158" w:rsidP="001751D2">
      <w:pPr>
        <w:pStyle w:val="BodyText2"/>
        <w:spacing w:before="0" w:after="0"/>
        <w:rPr>
          <w:szCs w:val="24"/>
        </w:rPr>
      </w:pPr>
      <w:hyperlink r:id="rId340" w:history="1">
        <w:r w:rsidR="00E66E86" w:rsidRPr="00EB0888">
          <w:rPr>
            <w:rStyle w:val="Hyperlink"/>
            <w:szCs w:val="24"/>
          </w:rPr>
          <w:t>npsas@ed.gov</w:t>
        </w:r>
      </w:hyperlink>
    </w:p>
    <w:p w14:paraId="169E61C3" w14:textId="73705AE6" w:rsidR="00E66E86" w:rsidRPr="00EB0888" w:rsidRDefault="00E66E86" w:rsidP="00E66E86">
      <w:pPr>
        <w:jc w:val="center"/>
        <w:rPr>
          <w:rFonts w:cs="Arial"/>
          <w:szCs w:val="24"/>
        </w:rPr>
      </w:pPr>
      <w:r w:rsidRPr="00EB0888">
        <w:rPr>
          <w:rFonts w:cs="Arial"/>
          <w:szCs w:val="24"/>
        </w:rPr>
        <w:t>OMB Control Number: 1850-0666</w:t>
      </w:r>
    </w:p>
    <w:p w14:paraId="55194556"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1" w:history="1">
        <w:r w:rsidRPr="00EB0888">
          <w:rPr>
            <w:rStyle w:val="Hyperlink"/>
            <w:rFonts w:cs="Arial"/>
            <w:szCs w:val="24"/>
          </w:rPr>
          <w:t>https://surveys.nces.ed.gov/npsas/confidentiality.aspx</w:t>
        </w:r>
      </w:hyperlink>
    </w:p>
    <w:p w14:paraId="4585E9BB"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647D94" w14:textId="77777777" w:rsidR="00E66E86" w:rsidRPr="00EB0888" w:rsidRDefault="00E66E86" w:rsidP="00E66E86">
      <w:pPr>
        <w:rPr>
          <w:rFonts w:cs="Arial"/>
          <w:szCs w:val="24"/>
        </w:rPr>
      </w:pPr>
      <w:r w:rsidRPr="00EB0888">
        <w:rPr>
          <w:rFonts w:cs="Arial"/>
          <w:szCs w:val="24"/>
        </w:rPr>
        <w:t xml:space="preserve">Haga </w:t>
      </w:r>
      <w:hyperlink r:id="rId34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31944D5" w14:textId="131349C5" w:rsidR="00E66E86" w:rsidRPr="00E66E86" w:rsidRDefault="00F92550" w:rsidP="001751D2">
      <w:pPr>
        <w:pStyle w:val="AppH3"/>
      </w:pPr>
      <w:bookmarkStart w:id="157" w:name="_Toc505088983"/>
      <w:bookmarkStart w:id="158" w:name="_Toc507072434"/>
      <w:r>
        <w:rPr>
          <w:color w:val="1D1C1D"/>
          <w:sz w:val="23"/>
          <w:szCs w:val="23"/>
          <w:shd w:val="clear" w:color="auto" w:fill="F8F8F8"/>
        </w:rPr>
        <w:t>Missing Incentive Data E-mail</w:t>
      </w:r>
      <w:bookmarkEnd w:id="157"/>
      <w:bookmarkEnd w:id="158"/>
    </w:p>
    <w:p w14:paraId="73210BF9"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6F6A05A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2336F492" w14:textId="6DB44BF1" w:rsidR="006A7210" w:rsidRPr="00EB0888" w:rsidRDefault="00E66E86" w:rsidP="00185E28">
      <w:pPr>
        <w:pStyle w:val="BodyText2"/>
        <w:rPr>
          <w:szCs w:val="24"/>
        </w:rPr>
      </w:pPr>
      <w:r w:rsidRPr="00EB0888">
        <w:rPr>
          <w:szCs w:val="24"/>
        </w:rPr>
        <w:t xml:space="preserve">Thank you for completing your National Postsecondary Student Aid Study (NPSAS) survey! We’re contacting you because we </w:t>
      </w:r>
      <w:r w:rsidR="00D9484C">
        <w:rPr>
          <w:szCs w:val="24"/>
        </w:rPr>
        <w:t>would like</w:t>
      </w:r>
      <w:r w:rsidR="00D9484C" w:rsidRPr="00EB0888">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14:paraId="5EC67C8B" w14:textId="77777777" w:rsidR="006A7210" w:rsidRPr="00EB0888" w:rsidRDefault="00E66E86" w:rsidP="00185E28">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14:paraId="704D873A"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4AE5B0E7" w14:textId="77777777" w:rsidR="006A7210" w:rsidRPr="00EB0888" w:rsidRDefault="00E66E86" w:rsidP="00185E28">
      <w:pPr>
        <w:pStyle w:val="BodyText2"/>
        <w:rPr>
          <w:szCs w:val="24"/>
        </w:rPr>
      </w:pPr>
      <w:r w:rsidRPr="00EB0888">
        <w:rPr>
          <w:szCs w:val="24"/>
        </w:rPr>
        <w:t>Best,</w:t>
      </w:r>
    </w:p>
    <w:p w14:paraId="2C611AA7" w14:textId="6949AFA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448568E" w14:textId="77777777" w:rsidR="00E66E86" w:rsidRPr="00EB0888" w:rsidRDefault="00E66E86" w:rsidP="001751D2">
      <w:pPr>
        <w:pStyle w:val="BodyText2"/>
        <w:spacing w:before="0" w:after="0"/>
        <w:rPr>
          <w:szCs w:val="24"/>
        </w:rPr>
      </w:pPr>
      <w:r w:rsidRPr="00EB0888">
        <w:rPr>
          <w:szCs w:val="24"/>
        </w:rPr>
        <w:t>NPSAS Survey Team Member</w:t>
      </w:r>
    </w:p>
    <w:p w14:paraId="062D4FEB" w14:textId="77777777" w:rsidR="00E66E86" w:rsidRPr="00EB0888" w:rsidRDefault="00E66E86" w:rsidP="001751D2">
      <w:pPr>
        <w:pStyle w:val="BodyText2"/>
        <w:spacing w:before="0" w:after="0"/>
        <w:rPr>
          <w:szCs w:val="24"/>
        </w:rPr>
      </w:pPr>
      <w:r w:rsidRPr="00EB0888">
        <w:rPr>
          <w:szCs w:val="24"/>
        </w:rPr>
        <w:t>877-225-8470</w:t>
      </w:r>
    </w:p>
    <w:p w14:paraId="399860CB" w14:textId="77777777" w:rsidR="006A7210" w:rsidRPr="00EB0888" w:rsidRDefault="00F26158" w:rsidP="001751D2">
      <w:pPr>
        <w:pStyle w:val="BodyText2"/>
        <w:spacing w:before="0" w:after="0"/>
        <w:rPr>
          <w:szCs w:val="24"/>
        </w:rPr>
      </w:pPr>
      <w:hyperlink r:id="rId343" w:history="1">
        <w:r w:rsidR="00E66E86" w:rsidRPr="00EB0888">
          <w:rPr>
            <w:rStyle w:val="Hyperlink"/>
            <w:szCs w:val="24"/>
          </w:rPr>
          <w:t>npsas@ed.gov</w:t>
        </w:r>
      </w:hyperlink>
    </w:p>
    <w:p w14:paraId="3DFB98E6"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5D73F48" w14:textId="25C6280F" w:rsidR="00E66E86" w:rsidRPr="00EB0888" w:rsidRDefault="00E66E86" w:rsidP="00E66E86">
      <w:pPr>
        <w:jc w:val="center"/>
        <w:rPr>
          <w:rFonts w:cs="Arial"/>
          <w:szCs w:val="24"/>
        </w:rPr>
      </w:pPr>
      <w:r w:rsidRPr="00EB0888">
        <w:rPr>
          <w:rFonts w:cs="Arial"/>
          <w:szCs w:val="24"/>
        </w:rPr>
        <w:t>OMB Control Number: 1850-0666</w:t>
      </w:r>
    </w:p>
    <w:p w14:paraId="0DA389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4" w:history="1">
        <w:r w:rsidRPr="00EB0888">
          <w:rPr>
            <w:rStyle w:val="Hyperlink"/>
            <w:rFonts w:cs="Arial"/>
            <w:szCs w:val="24"/>
          </w:rPr>
          <w:t>https://surveys.nces.ed.gov/npsas/confidentiality.aspx</w:t>
        </w:r>
      </w:hyperlink>
    </w:p>
    <w:p w14:paraId="55F1B122"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FE17E38" w14:textId="77777777" w:rsidR="006A7210" w:rsidRPr="00EB0888" w:rsidRDefault="00E66E86" w:rsidP="00E66E86">
      <w:pPr>
        <w:rPr>
          <w:rFonts w:cs="Arial"/>
          <w:szCs w:val="24"/>
        </w:rPr>
      </w:pPr>
      <w:r w:rsidRPr="00EB0888">
        <w:rPr>
          <w:rFonts w:cs="Arial"/>
          <w:szCs w:val="24"/>
        </w:rPr>
        <w:t xml:space="preserve">Haga </w:t>
      </w:r>
      <w:hyperlink r:id="rId34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A7C4A4" w14:textId="78257409" w:rsidR="00E66E86" w:rsidRPr="00EB0888" w:rsidRDefault="00E66E86" w:rsidP="00E66E86">
      <w:pPr>
        <w:rPr>
          <w:szCs w:val="24"/>
        </w:rPr>
      </w:pPr>
      <w:r w:rsidRPr="00EB0888">
        <w:rPr>
          <w:szCs w:val="24"/>
        </w:rPr>
        <w:br w:type="page"/>
      </w:r>
    </w:p>
    <w:p w14:paraId="508C68A8" w14:textId="77777777" w:rsidR="006A7210" w:rsidRDefault="00E66E86" w:rsidP="00185E28">
      <w:pPr>
        <w:pStyle w:val="AppH3"/>
      </w:pPr>
      <w:bookmarkStart w:id="159" w:name="_Toc505088984"/>
      <w:bookmarkStart w:id="160" w:name="_Toc507072435"/>
      <w:r w:rsidRPr="00E66E86">
        <w:lastRenderedPageBreak/>
        <w:t>No Contact E-mail</w:t>
      </w:r>
      <w:bookmarkEnd w:id="159"/>
      <w:bookmarkEnd w:id="160"/>
    </w:p>
    <w:p w14:paraId="7FF5F63F" w14:textId="18B41B6A"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1A1C2761"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p>
    <w:p w14:paraId="61DD5D83" w14:textId="6CA0526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17A6C6C" w14:textId="77777777" w:rsidR="006A7210" w:rsidRPr="00EB0888" w:rsidRDefault="00E66E86" w:rsidP="00185E28">
      <w:pPr>
        <w:pStyle w:val="BodyText2"/>
        <w:rPr>
          <w:szCs w:val="24"/>
        </w:rPr>
      </w:pPr>
      <w:r w:rsidRPr="00EB0888">
        <w:rPr>
          <w:szCs w:val="24"/>
        </w:rPr>
        <w:t xml:space="preserve">We’ve recently tried to get in touch with you about the National Postsecondary Student Aid Study (NPSAS).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14:paraId="0A4B0A64" w14:textId="045950B9" w:rsidR="00E66E86" w:rsidRPr="00EB0888" w:rsidRDefault="00E66E86" w:rsidP="00185E28">
      <w:pPr>
        <w:pStyle w:val="BodyText2"/>
        <w:rPr>
          <w:szCs w:val="24"/>
        </w:rPr>
      </w:pPr>
      <w:r w:rsidRPr="00EB0888">
        <w:rPr>
          <w:szCs w:val="24"/>
        </w:rPr>
        <w:t>You can complete your survey in one of two ways:</w:t>
      </w:r>
    </w:p>
    <w:p w14:paraId="7BDA485C" w14:textId="77777777" w:rsidR="00E66E86" w:rsidRPr="00EB0888" w:rsidRDefault="00E66E86" w:rsidP="00BB2729">
      <w:pPr>
        <w:pStyle w:val="ListParagraph"/>
        <w:numPr>
          <w:ilvl w:val="0"/>
          <w:numId w:val="14"/>
        </w:numPr>
        <w:rPr>
          <w:rFonts w:cs="Arial"/>
          <w:szCs w:val="24"/>
        </w:rPr>
      </w:pPr>
      <w:r w:rsidRPr="00EB0888">
        <w:rPr>
          <w:rFonts w:cs="Arial"/>
          <w:szCs w:val="24"/>
        </w:rPr>
        <w:t xml:space="preserve">Online: Go to </w:t>
      </w:r>
      <w:r w:rsidRPr="00EB0888">
        <w:rPr>
          <w:rStyle w:val="Hyperlink"/>
          <w:rFonts w:cs="Arial"/>
          <w:szCs w:val="24"/>
        </w:rPr>
        <w:t>https://surveys.nces.ed.gov/NPSAS/</w:t>
      </w:r>
    </w:p>
    <w:p w14:paraId="0016EDCF" w14:textId="77777777" w:rsidR="00E66E86" w:rsidRPr="00EB0888" w:rsidRDefault="00E66E86" w:rsidP="00E66E86">
      <w:pPr>
        <w:ind w:left="1440"/>
        <w:rPr>
          <w:rFonts w:cs="Arial"/>
          <w:szCs w:val="24"/>
        </w:rPr>
      </w:pPr>
      <w:r w:rsidRPr="00EB0888">
        <w:rPr>
          <w:rFonts w:cs="Arial"/>
          <w:szCs w:val="24"/>
        </w:rPr>
        <w:t xml:space="preserve">Enter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54EEE314" w14:textId="77777777" w:rsidR="006A7210" w:rsidRPr="00EB0888" w:rsidRDefault="00E66E86" w:rsidP="00E66E86">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CE68DA" w14:textId="77777777" w:rsidR="006A7210" w:rsidRPr="00EB0888" w:rsidRDefault="00E66E86" w:rsidP="00BB2729">
      <w:pPr>
        <w:pStyle w:val="ListParagraph"/>
        <w:numPr>
          <w:ilvl w:val="0"/>
          <w:numId w:val="14"/>
        </w:numPr>
        <w:rPr>
          <w:rFonts w:cs="Arial"/>
          <w:szCs w:val="24"/>
        </w:rPr>
      </w:pPr>
      <w:r w:rsidRPr="00EB0888">
        <w:rPr>
          <w:rFonts w:cs="Arial"/>
          <w:szCs w:val="24"/>
        </w:rPr>
        <w:t xml:space="preserve">Phone: Call 877-677-2766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B21A476" w14:textId="0610A36B" w:rsidR="006A7210" w:rsidRPr="00EB0888" w:rsidRDefault="00E66E86" w:rsidP="00185E28">
      <w:pPr>
        <w:pStyle w:val="BodyText2"/>
        <w:rPr>
          <w:szCs w:val="24"/>
        </w:rPr>
      </w:pPr>
      <w:r w:rsidRPr="00EB0888">
        <w:rPr>
          <w:szCs w:val="24"/>
        </w:rPr>
        <w:t xml:space="preserve">You can find out more about the study and confidentiality procedures at </w:t>
      </w:r>
      <w:hyperlink r:id="rId346" w:history="1">
        <w:r w:rsidR="00536C02" w:rsidRPr="00536C02">
          <w:rPr>
            <w:rStyle w:val="Hyperlink"/>
            <w:szCs w:val="24"/>
          </w:rPr>
          <w:t>https://nces.ed.gov/surveys/npsas/</w:t>
        </w:r>
      </w:hyperlink>
      <w:r w:rsidRPr="00EB0888">
        <w:rPr>
          <w:szCs w:val="24"/>
        </w:rPr>
        <w:t xml:space="preserve">. Or you can contact the NPSAS Help Desk at 877-677-2766 or </w:t>
      </w:r>
      <w:hyperlink r:id="rId347" w:history="1">
        <w:r w:rsidRPr="00EB0888">
          <w:rPr>
            <w:rStyle w:val="Hyperlink"/>
            <w:szCs w:val="24"/>
          </w:rPr>
          <w:t>nspas@ed.gov</w:t>
        </w:r>
      </w:hyperlink>
      <w:r w:rsidRPr="00EB0888">
        <w:rPr>
          <w:szCs w:val="24"/>
        </w:rPr>
        <w:t>.</w:t>
      </w:r>
    </w:p>
    <w:p w14:paraId="799483F6" w14:textId="77777777" w:rsidR="006A7210" w:rsidRPr="00EB0888" w:rsidRDefault="00E66E86" w:rsidP="00185E28">
      <w:pPr>
        <w:pStyle w:val="BodyText2"/>
        <w:rPr>
          <w:szCs w:val="24"/>
        </w:rPr>
      </w:pPr>
      <w:r w:rsidRPr="00EB0888">
        <w:rPr>
          <w:szCs w:val="24"/>
        </w:rPr>
        <w:t>Thank you in advance for your participation!</w:t>
      </w:r>
    </w:p>
    <w:p w14:paraId="3B4BCEFB" w14:textId="74AF0660"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66503558" w14:textId="77777777" w:rsidR="00E66E86" w:rsidRPr="00EB0888" w:rsidRDefault="00E66E86" w:rsidP="001751D2">
      <w:pPr>
        <w:pStyle w:val="BodyText2"/>
        <w:spacing w:before="0" w:after="0"/>
        <w:rPr>
          <w:szCs w:val="24"/>
        </w:rPr>
      </w:pPr>
      <w:r w:rsidRPr="00EB0888">
        <w:rPr>
          <w:szCs w:val="24"/>
        </w:rPr>
        <w:t>NPSAS Survey Team Member</w:t>
      </w:r>
    </w:p>
    <w:p w14:paraId="2E1B59B8" w14:textId="77777777" w:rsidR="00E66E86" w:rsidRPr="00EB0888" w:rsidRDefault="00E66E86" w:rsidP="001751D2">
      <w:pPr>
        <w:pStyle w:val="BodyText2"/>
        <w:spacing w:before="0" w:after="0"/>
        <w:rPr>
          <w:szCs w:val="24"/>
        </w:rPr>
      </w:pPr>
      <w:r w:rsidRPr="00EB0888">
        <w:rPr>
          <w:szCs w:val="24"/>
        </w:rPr>
        <w:t>877-225-8470</w:t>
      </w:r>
    </w:p>
    <w:p w14:paraId="3A5FD6C9" w14:textId="77777777" w:rsidR="006A7210" w:rsidRPr="00EB0888" w:rsidRDefault="00F26158" w:rsidP="001751D2">
      <w:pPr>
        <w:pStyle w:val="BodyText2"/>
        <w:spacing w:before="0" w:after="0"/>
        <w:rPr>
          <w:szCs w:val="24"/>
        </w:rPr>
      </w:pPr>
      <w:hyperlink r:id="rId348" w:history="1">
        <w:r w:rsidR="00E66E86" w:rsidRPr="00EB0888">
          <w:rPr>
            <w:rStyle w:val="Hyperlink"/>
            <w:szCs w:val="24"/>
          </w:rPr>
          <w:t>npsas@ed.gov</w:t>
        </w:r>
      </w:hyperlink>
    </w:p>
    <w:p w14:paraId="1BD0FC58"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46C03D2C" w14:textId="09BFBD62" w:rsidR="00E66E86" w:rsidRPr="00EB0888" w:rsidRDefault="00E66E86" w:rsidP="00E66E86">
      <w:pPr>
        <w:jc w:val="center"/>
        <w:rPr>
          <w:rFonts w:cs="Arial"/>
          <w:szCs w:val="24"/>
        </w:rPr>
      </w:pPr>
      <w:r w:rsidRPr="00EB0888">
        <w:rPr>
          <w:rFonts w:cs="Arial"/>
          <w:szCs w:val="24"/>
        </w:rPr>
        <w:t>OMB Control Number: 1850-0666</w:t>
      </w:r>
    </w:p>
    <w:p w14:paraId="57F7A4F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9" w:history="1">
        <w:r w:rsidRPr="00EB0888">
          <w:rPr>
            <w:rStyle w:val="Hyperlink"/>
            <w:rFonts w:cs="Arial"/>
            <w:szCs w:val="24"/>
          </w:rPr>
          <w:t>https://surveys.nces.ed.gov/npsas/confidentiality.aspx</w:t>
        </w:r>
      </w:hyperlink>
    </w:p>
    <w:p w14:paraId="527F70D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40AEF89" w14:textId="77777777" w:rsidR="006A7210" w:rsidRPr="00EB0888" w:rsidRDefault="00E66E86" w:rsidP="00E66E86">
      <w:pPr>
        <w:rPr>
          <w:rFonts w:cs="Arial"/>
          <w:szCs w:val="24"/>
        </w:rPr>
      </w:pPr>
      <w:r w:rsidRPr="00EB0888">
        <w:rPr>
          <w:rFonts w:cs="Arial"/>
          <w:szCs w:val="24"/>
        </w:rPr>
        <w:t xml:space="preserve">Haga </w:t>
      </w:r>
      <w:hyperlink r:id="rId35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FA36696" w14:textId="77777777" w:rsidR="00E66E86" w:rsidRPr="00E66E86" w:rsidRDefault="00E66E86" w:rsidP="001751D2">
      <w:pPr>
        <w:pStyle w:val="AppH3"/>
      </w:pPr>
      <w:bookmarkStart w:id="161" w:name="_Toc505088985"/>
      <w:bookmarkStart w:id="162" w:name="_Toc507072436"/>
      <w:r w:rsidRPr="00E66E86">
        <w:t>Outstanding Check E-mail</w:t>
      </w:r>
    </w:p>
    <w:p w14:paraId="6E6A8BAF"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Reminder to Cash Your NPSAS Check </w:t>
      </w:r>
    </w:p>
    <w:p w14:paraId="58F8A9B1" w14:textId="5D8660E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298C483" w14:textId="087DB0EA"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14:paraId="19B7BB58" w14:textId="77777777" w:rsidR="00E66E86" w:rsidRPr="00EB0888" w:rsidRDefault="00E66E86" w:rsidP="00185E28">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14:paraId="389AEC12" w14:textId="77777777" w:rsidR="00E66E86" w:rsidRPr="00EB0888" w:rsidRDefault="00E66E86" w:rsidP="00185E28">
      <w:pPr>
        <w:pStyle w:val="BodyText2"/>
        <w:rPr>
          <w:szCs w:val="24"/>
        </w:rPr>
      </w:pPr>
      <w:r w:rsidRPr="00EB0888">
        <w:rPr>
          <w:rFonts w:eastAsia="Calibri"/>
          <w:color w:val="000000"/>
          <w:szCs w:val="24"/>
        </w:rPr>
        <w:t>Let us know if you have any questions or concerns.</w:t>
      </w:r>
    </w:p>
    <w:p w14:paraId="2A5F44DC" w14:textId="77777777" w:rsidR="00E66E86" w:rsidRPr="00EB0888" w:rsidRDefault="00E66E86" w:rsidP="00185E28">
      <w:pPr>
        <w:pStyle w:val="BodyText2"/>
        <w:rPr>
          <w:szCs w:val="24"/>
        </w:rPr>
      </w:pPr>
      <w:r w:rsidRPr="00EB0888">
        <w:rPr>
          <w:szCs w:val="24"/>
        </w:rPr>
        <w:t>Thank you,</w:t>
      </w:r>
    </w:p>
    <w:p w14:paraId="23E168F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9858D2D" w14:textId="77777777" w:rsidR="00E66E86" w:rsidRPr="00EB0888" w:rsidRDefault="00E66E86" w:rsidP="001751D2">
      <w:pPr>
        <w:pStyle w:val="BodyText2"/>
        <w:spacing w:before="0" w:after="0"/>
        <w:rPr>
          <w:szCs w:val="24"/>
        </w:rPr>
      </w:pPr>
      <w:r w:rsidRPr="00EB0888">
        <w:rPr>
          <w:szCs w:val="24"/>
        </w:rPr>
        <w:t>NPSAS Survey Team Member</w:t>
      </w:r>
    </w:p>
    <w:p w14:paraId="3385B3F7" w14:textId="77777777" w:rsidR="00E66E86" w:rsidRPr="00EB0888" w:rsidRDefault="00E66E86" w:rsidP="001751D2">
      <w:pPr>
        <w:pStyle w:val="BodyText2"/>
        <w:spacing w:before="0" w:after="0"/>
        <w:rPr>
          <w:szCs w:val="24"/>
        </w:rPr>
      </w:pPr>
      <w:r w:rsidRPr="00EB0888">
        <w:rPr>
          <w:szCs w:val="24"/>
        </w:rPr>
        <w:t>877-225-8470</w:t>
      </w:r>
    </w:p>
    <w:p w14:paraId="5B423DFA" w14:textId="77777777" w:rsidR="006A7210" w:rsidRPr="00EB0888" w:rsidRDefault="00F26158" w:rsidP="001751D2">
      <w:pPr>
        <w:pStyle w:val="BodyText2"/>
        <w:spacing w:before="0" w:after="0"/>
        <w:rPr>
          <w:szCs w:val="24"/>
        </w:rPr>
      </w:pPr>
      <w:hyperlink r:id="rId351" w:history="1">
        <w:r w:rsidR="00E66E86" w:rsidRPr="00EB0888">
          <w:rPr>
            <w:rStyle w:val="Hyperlink"/>
            <w:szCs w:val="24"/>
          </w:rPr>
          <w:t>npsas@ed.gov</w:t>
        </w:r>
      </w:hyperlink>
    </w:p>
    <w:p w14:paraId="070466CD"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8B3F0EE" w14:textId="175084D4" w:rsidR="00E66E86" w:rsidRPr="00EB0888" w:rsidRDefault="00E66E86" w:rsidP="00E66E86">
      <w:pPr>
        <w:jc w:val="center"/>
        <w:rPr>
          <w:rFonts w:cs="Arial"/>
          <w:szCs w:val="24"/>
        </w:rPr>
      </w:pPr>
      <w:r w:rsidRPr="00EB0888">
        <w:rPr>
          <w:rFonts w:cs="Arial"/>
          <w:szCs w:val="24"/>
        </w:rPr>
        <w:t>OMB Control Number: 1850-0666</w:t>
      </w:r>
    </w:p>
    <w:p w14:paraId="5A2EB9B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2" w:history="1">
        <w:r w:rsidRPr="00EB0888">
          <w:rPr>
            <w:rStyle w:val="Hyperlink"/>
            <w:rFonts w:cs="Arial"/>
            <w:szCs w:val="24"/>
          </w:rPr>
          <w:t>https://surveys.nces.ed.gov/npsas/confidentiality.aspx</w:t>
        </w:r>
      </w:hyperlink>
    </w:p>
    <w:p w14:paraId="4D96B65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523DC21" w14:textId="77777777" w:rsidR="006A7210" w:rsidRPr="00EB0888" w:rsidRDefault="00E66E86" w:rsidP="00E66E86">
      <w:pPr>
        <w:rPr>
          <w:rFonts w:cs="Arial"/>
          <w:szCs w:val="24"/>
        </w:rPr>
      </w:pPr>
      <w:r w:rsidRPr="00EB0888">
        <w:rPr>
          <w:rFonts w:cs="Arial"/>
          <w:szCs w:val="24"/>
        </w:rPr>
        <w:t xml:space="preserve">Haga </w:t>
      </w:r>
      <w:hyperlink r:id="rId35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2FA880" w14:textId="4E82F595" w:rsidR="006A7210" w:rsidRDefault="00E66E86" w:rsidP="00185E28">
      <w:pPr>
        <w:pStyle w:val="AppH3"/>
      </w:pPr>
      <w:r w:rsidRPr="00E66E86">
        <w:lastRenderedPageBreak/>
        <w:t>Expired Check E-mail</w:t>
      </w:r>
      <w:bookmarkEnd w:id="161"/>
      <w:bookmarkEnd w:id="162"/>
    </w:p>
    <w:p w14:paraId="59E0533C" w14:textId="41E13EB6"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69E8CB84"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4E7CF943"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55BD26D" w14:textId="77777777" w:rsidR="006A7210" w:rsidRPr="00EB0888" w:rsidRDefault="00E66E86" w:rsidP="00185E28">
      <w:pPr>
        <w:pStyle w:val="BodyText2"/>
        <w:rPr>
          <w:szCs w:val="24"/>
        </w:rPr>
      </w:pPr>
      <w:r w:rsidRPr="00EB0888">
        <w:rPr>
          <w:szCs w:val="24"/>
        </w:rPr>
        <w:t>Thank you again for completing your National Postsecondary Student Aid Study (NPSAS) 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14:paraId="728C60A1" w14:textId="77777777" w:rsidR="006A7210" w:rsidRPr="00EB0888" w:rsidRDefault="00E66E86" w:rsidP="00185E28">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14:paraId="2CFFBD89" w14:textId="77777777" w:rsidR="006A7210" w:rsidRPr="00EB0888" w:rsidRDefault="00E66E86" w:rsidP="00185E28">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hyperlink r:id="rId354" w:history="1">
        <w:r w:rsidRPr="00EB0888">
          <w:rPr>
            <w:rStyle w:val="Hyperlink"/>
            <w:szCs w:val="24"/>
          </w:rPr>
          <w:t>npsas@ed.gov</w:t>
        </w:r>
      </w:hyperlink>
      <w:r w:rsidRPr="00EB0888">
        <w:rPr>
          <w:szCs w:val="24"/>
        </w:rPr>
        <w:t>.</w:t>
      </w:r>
    </w:p>
    <w:p w14:paraId="0EBD0E57"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609357E4" w14:textId="77777777" w:rsidR="006A7210" w:rsidRPr="00EB0888" w:rsidRDefault="00E66E86" w:rsidP="00185E28">
      <w:pPr>
        <w:pStyle w:val="BodyText2"/>
        <w:rPr>
          <w:szCs w:val="24"/>
        </w:rPr>
      </w:pPr>
      <w:r w:rsidRPr="00EB0888">
        <w:rPr>
          <w:szCs w:val="24"/>
        </w:rPr>
        <w:t>Best,</w:t>
      </w:r>
    </w:p>
    <w:p w14:paraId="38154B27" w14:textId="05DBE95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3F0F07C" w14:textId="77777777" w:rsidR="00E66E86" w:rsidRPr="00EB0888" w:rsidRDefault="00E66E86" w:rsidP="001751D2">
      <w:pPr>
        <w:pStyle w:val="BodyText2"/>
        <w:spacing w:before="0" w:after="0"/>
        <w:rPr>
          <w:szCs w:val="24"/>
        </w:rPr>
      </w:pPr>
      <w:r w:rsidRPr="00EB0888">
        <w:rPr>
          <w:szCs w:val="24"/>
        </w:rPr>
        <w:t>NPSAS Survey Team Member</w:t>
      </w:r>
    </w:p>
    <w:p w14:paraId="6D468C4D" w14:textId="77777777" w:rsidR="00E66E86" w:rsidRPr="00EB0888" w:rsidRDefault="00E66E86" w:rsidP="001751D2">
      <w:pPr>
        <w:pStyle w:val="BodyText2"/>
        <w:spacing w:before="0" w:after="0"/>
        <w:rPr>
          <w:szCs w:val="24"/>
        </w:rPr>
      </w:pPr>
      <w:r w:rsidRPr="00EB0888">
        <w:rPr>
          <w:szCs w:val="24"/>
        </w:rPr>
        <w:t>877-225-8470</w:t>
      </w:r>
    </w:p>
    <w:p w14:paraId="46815C36" w14:textId="77777777" w:rsidR="00E66E86" w:rsidRPr="00EB0888" w:rsidRDefault="00F26158" w:rsidP="001751D2">
      <w:pPr>
        <w:pStyle w:val="BodyText2"/>
        <w:spacing w:before="0" w:after="0"/>
        <w:rPr>
          <w:szCs w:val="24"/>
        </w:rPr>
      </w:pPr>
      <w:hyperlink r:id="rId355" w:history="1">
        <w:r w:rsidR="00E66E86" w:rsidRPr="00EB0888">
          <w:rPr>
            <w:rStyle w:val="Hyperlink"/>
            <w:szCs w:val="24"/>
          </w:rPr>
          <w:t>npsas@ed.gov</w:t>
        </w:r>
      </w:hyperlink>
    </w:p>
    <w:p w14:paraId="6BBB4F5E" w14:textId="77777777" w:rsidR="00E66E86" w:rsidRPr="00EB0888" w:rsidRDefault="00E66E86" w:rsidP="00E66E86">
      <w:pPr>
        <w:jc w:val="center"/>
        <w:rPr>
          <w:rFonts w:cs="Arial"/>
          <w:szCs w:val="24"/>
        </w:rPr>
      </w:pPr>
      <w:r w:rsidRPr="00EB0888">
        <w:rPr>
          <w:rFonts w:cs="Arial"/>
          <w:szCs w:val="24"/>
        </w:rPr>
        <w:t>OMB Control Number: 1850-0666</w:t>
      </w:r>
    </w:p>
    <w:p w14:paraId="0BE0BB7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6" w:history="1">
        <w:r w:rsidRPr="00EB0888">
          <w:rPr>
            <w:rStyle w:val="Hyperlink"/>
            <w:rFonts w:cs="Arial"/>
            <w:szCs w:val="24"/>
          </w:rPr>
          <w:t>https://surveys.nces.ed.gov/npsas/confidentiality.aspx</w:t>
        </w:r>
      </w:hyperlink>
    </w:p>
    <w:p w14:paraId="47858B7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8BD65DD" w14:textId="77777777" w:rsidR="006A7210" w:rsidRPr="00EB0888" w:rsidRDefault="00E66E86" w:rsidP="00E66E86">
      <w:pPr>
        <w:rPr>
          <w:rFonts w:cs="Arial"/>
          <w:szCs w:val="24"/>
        </w:rPr>
      </w:pPr>
      <w:bookmarkStart w:id="163" w:name="_Hlk10103954"/>
      <w:r w:rsidRPr="00EB0888">
        <w:rPr>
          <w:rFonts w:cs="Arial"/>
          <w:szCs w:val="24"/>
        </w:rPr>
        <w:t xml:space="preserve">Haga </w:t>
      </w:r>
      <w:hyperlink r:id="rId35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63"/>
    </w:p>
    <w:p w14:paraId="30CE4163" w14:textId="77777777" w:rsidR="00EB0888" w:rsidRDefault="00EB0888">
      <w:pPr>
        <w:rPr>
          <w:rFonts w:ascii="Arial" w:hAnsi="Arial" w:cs="Arial"/>
          <w:b/>
          <w:bCs/>
          <w:szCs w:val="24"/>
        </w:rPr>
      </w:pPr>
      <w:bookmarkStart w:id="164" w:name="_Toc505088986"/>
      <w:bookmarkStart w:id="165" w:name="_Toc507072437"/>
      <w:bookmarkStart w:id="166" w:name="_Toc437515383"/>
      <w:r>
        <w:br w:type="page"/>
      </w:r>
    </w:p>
    <w:p w14:paraId="6AEF7B45" w14:textId="07646047" w:rsidR="00E66E86" w:rsidRPr="00E66E86" w:rsidRDefault="00E66E86" w:rsidP="001751D2">
      <w:pPr>
        <w:pStyle w:val="AppH3"/>
      </w:pPr>
      <w:r w:rsidRPr="00E66E86">
        <w:lastRenderedPageBreak/>
        <w:t>Preferred to Complete Online</w:t>
      </w:r>
      <w:bookmarkEnd w:id="164"/>
      <w:bookmarkEnd w:id="165"/>
      <w:r w:rsidRPr="00E66E86">
        <w:t xml:space="preserve"> E-mail</w:t>
      </w:r>
    </w:p>
    <w:p w14:paraId="04CB6AAA" w14:textId="77777777" w:rsidR="006A7210" w:rsidRPr="00EB0888" w:rsidRDefault="00E66E86" w:rsidP="00185E28">
      <w:pPr>
        <w:pStyle w:val="BodyText2"/>
        <w:rPr>
          <w:szCs w:val="24"/>
        </w:rPr>
      </w:pPr>
      <w:r w:rsidRPr="00EB0888">
        <w:rPr>
          <w:b/>
          <w:szCs w:val="24"/>
        </w:rPr>
        <w:t xml:space="preserve">Subject: </w:t>
      </w:r>
      <w:r w:rsidRPr="00EB0888">
        <w:rPr>
          <w:szCs w:val="24"/>
        </w:rPr>
        <w:t>Participate in NPSAS Online</w:t>
      </w:r>
    </w:p>
    <w:p w14:paraId="27CE772A" w14:textId="2341474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14:paraId="3BBC6754" w14:textId="77777777" w:rsidR="006A7210" w:rsidRPr="00EB0888" w:rsidRDefault="00E66E86" w:rsidP="00185E28">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14:paraId="13C76E86" w14:textId="77777777" w:rsidR="006A7210" w:rsidRPr="00EB0888" w:rsidRDefault="00E66E86" w:rsidP="00185E28">
      <w:pPr>
        <w:pStyle w:val="BodyText2"/>
        <w:rPr>
          <w:szCs w:val="24"/>
        </w:rPr>
      </w:pPr>
      <w:r w:rsidRPr="00EB0888">
        <w:rPr>
          <w:szCs w:val="24"/>
        </w:rPr>
        <w:t>As a reminder, here is the information you need to complete your survey on our secure website:</w:t>
      </w:r>
    </w:p>
    <w:p w14:paraId="7F4B3545" w14:textId="45D4E7A5" w:rsidR="00E66E86" w:rsidRPr="00EB0888" w:rsidRDefault="00F26158" w:rsidP="00E66E86">
      <w:pPr>
        <w:ind w:left="720"/>
        <w:rPr>
          <w:rFonts w:cs="Arial"/>
          <w:szCs w:val="24"/>
        </w:rPr>
      </w:pPr>
      <w:hyperlink r:id="rId358" w:history="1">
        <w:r w:rsidR="00E66E86" w:rsidRPr="00EB0888">
          <w:rPr>
            <w:rStyle w:val="Hyperlink"/>
            <w:rFonts w:cs="Arial"/>
            <w:szCs w:val="24"/>
          </w:rPr>
          <w:t>https://surveys.nces.ed.gov/npsas/</w:t>
        </w:r>
      </w:hyperlink>
    </w:p>
    <w:p w14:paraId="03478BC2" w14:textId="77777777" w:rsidR="00E66E86" w:rsidRPr="00EB0888" w:rsidRDefault="00E66E86" w:rsidP="00E66E86">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B98FDA2" w14:textId="77777777" w:rsidR="006A7210" w:rsidRPr="00EB0888" w:rsidRDefault="00E66E86" w:rsidP="00E66E86">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68DEB8E8" w14:textId="77777777" w:rsidR="006A7210" w:rsidRPr="00EB0888" w:rsidRDefault="00E66E86" w:rsidP="00185E28">
      <w:pPr>
        <w:pStyle w:val="BodyText2"/>
        <w:rPr>
          <w:szCs w:val="24"/>
        </w:rPr>
      </w:pPr>
      <w:r w:rsidRPr="00EB0888">
        <w:rPr>
          <w:szCs w:val="24"/>
        </w:rPr>
        <w:t xml:space="preserve">If you have any questions, please contact us at 877-677-2766 or e-mail us at </w:t>
      </w:r>
      <w:hyperlink r:id="rId359" w:history="1">
        <w:r w:rsidRPr="00EB0888">
          <w:rPr>
            <w:rStyle w:val="Hyperlink"/>
            <w:szCs w:val="24"/>
          </w:rPr>
          <w:t>npsas@ed.gov</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14:paraId="1AA20843" w14:textId="7AC7874F" w:rsidR="006A7210" w:rsidRPr="00EB0888" w:rsidRDefault="00E66E86" w:rsidP="00185E28">
      <w:pPr>
        <w:pStyle w:val="BodyText2"/>
        <w:rPr>
          <w:szCs w:val="24"/>
        </w:rPr>
      </w:pPr>
      <w:r w:rsidRPr="00EB0888">
        <w:rPr>
          <w:szCs w:val="24"/>
        </w:rPr>
        <w:t xml:space="preserve">You can find out more about the study and confidentiality procedures at the above website, and at </w:t>
      </w:r>
      <w:hyperlink r:id="rId360" w:history="1">
        <w:r w:rsidR="00536C02" w:rsidRPr="00536C02">
          <w:rPr>
            <w:rStyle w:val="Hyperlink"/>
            <w:szCs w:val="24"/>
          </w:rPr>
          <w:t>https://nces.ed.gov/surveys/npsas/</w:t>
        </w:r>
      </w:hyperlink>
      <w:r w:rsidRPr="00EB0888">
        <w:rPr>
          <w:szCs w:val="24"/>
        </w:rPr>
        <w:t>.</w:t>
      </w:r>
    </w:p>
    <w:p w14:paraId="56437613" w14:textId="77777777" w:rsidR="006A7210" w:rsidRPr="00EB0888" w:rsidRDefault="00E66E86" w:rsidP="00185E28">
      <w:pPr>
        <w:pStyle w:val="BodyText2"/>
        <w:rPr>
          <w:szCs w:val="24"/>
        </w:rPr>
      </w:pPr>
      <w:r w:rsidRPr="00EB0888">
        <w:rPr>
          <w:szCs w:val="24"/>
        </w:rPr>
        <w:t>Thank you in advance for your participation!</w:t>
      </w:r>
    </w:p>
    <w:p w14:paraId="085E0C84" w14:textId="5523B77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B12CBE4" w14:textId="77777777" w:rsidR="00E66E86" w:rsidRPr="00EB0888" w:rsidRDefault="00E66E86" w:rsidP="001751D2">
      <w:pPr>
        <w:pStyle w:val="BodyText2"/>
        <w:spacing w:before="0" w:after="0"/>
        <w:rPr>
          <w:szCs w:val="24"/>
        </w:rPr>
      </w:pPr>
      <w:r w:rsidRPr="00EB0888">
        <w:rPr>
          <w:szCs w:val="24"/>
        </w:rPr>
        <w:t>NPSAS Survey Team Member</w:t>
      </w:r>
    </w:p>
    <w:p w14:paraId="3B24BC8D" w14:textId="77777777" w:rsidR="00E66E86" w:rsidRPr="00EB0888" w:rsidRDefault="00E66E86" w:rsidP="001751D2">
      <w:pPr>
        <w:pStyle w:val="BodyText2"/>
        <w:spacing w:before="0" w:after="0"/>
        <w:rPr>
          <w:szCs w:val="24"/>
        </w:rPr>
      </w:pPr>
      <w:r w:rsidRPr="00EB0888">
        <w:rPr>
          <w:szCs w:val="24"/>
        </w:rPr>
        <w:t>877-225-8470</w:t>
      </w:r>
    </w:p>
    <w:p w14:paraId="0B623515" w14:textId="77777777" w:rsidR="00E66E86" w:rsidRPr="00EB0888" w:rsidRDefault="00F26158" w:rsidP="001751D2">
      <w:pPr>
        <w:pStyle w:val="BodyText2"/>
        <w:spacing w:before="0" w:after="0"/>
        <w:rPr>
          <w:szCs w:val="24"/>
        </w:rPr>
      </w:pPr>
      <w:hyperlink r:id="rId361" w:history="1">
        <w:r w:rsidR="00E66E86" w:rsidRPr="00EB0888">
          <w:rPr>
            <w:rStyle w:val="Hyperlink"/>
            <w:szCs w:val="24"/>
          </w:rPr>
          <w:t>npsas@ed.gov</w:t>
        </w:r>
      </w:hyperlink>
    </w:p>
    <w:p w14:paraId="519B2186" w14:textId="77777777" w:rsidR="00E66E86" w:rsidRPr="00EB0888" w:rsidRDefault="00E66E86" w:rsidP="00E66E86">
      <w:pPr>
        <w:jc w:val="center"/>
        <w:rPr>
          <w:rFonts w:cs="Arial"/>
          <w:szCs w:val="24"/>
        </w:rPr>
      </w:pPr>
      <w:r w:rsidRPr="00EB0888">
        <w:rPr>
          <w:rFonts w:cs="Arial"/>
          <w:szCs w:val="24"/>
        </w:rPr>
        <w:t>OMB Control Number: 1850-0666</w:t>
      </w:r>
    </w:p>
    <w:p w14:paraId="4761E2A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2" w:history="1">
        <w:r w:rsidRPr="00EB0888">
          <w:rPr>
            <w:rStyle w:val="Hyperlink"/>
            <w:rFonts w:cs="Arial"/>
            <w:szCs w:val="24"/>
          </w:rPr>
          <w:t>https://surveys.nces.ed.gov/npsas/confidentiality.aspx</w:t>
        </w:r>
      </w:hyperlink>
    </w:p>
    <w:p w14:paraId="1141EE4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B07B089" w14:textId="77777777" w:rsidR="006A7210" w:rsidRPr="00EB0888" w:rsidRDefault="00E66E86" w:rsidP="00E66E86">
      <w:pPr>
        <w:rPr>
          <w:rFonts w:cs="Arial"/>
          <w:szCs w:val="24"/>
        </w:rPr>
      </w:pPr>
      <w:r w:rsidRPr="00EB0888">
        <w:rPr>
          <w:rFonts w:cs="Arial"/>
          <w:szCs w:val="24"/>
        </w:rPr>
        <w:t xml:space="preserve">Haga </w:t>
      </w:r>
      <w:hyperlink r:id="rId36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28BA4B" w14:textId="77777777" w:rsidR="00EB0888" w:rsidRDefault="00EB0888">
      <w:pPr>
        <w:rPr>
          <w:rFonts w:ascii="Arial" w:hAnsi="Arial" w:cs="Arial"/>
          <w:b/>
          <w:bCs/>
          <w:szCs w:val="24"/>
        </w:rPr>
      </w:pPr>
      <w:bookmarkStart w:id="167" w:name="_Toc505088987"/>
      <w:bookmarkStart w:id="168" w:name="_Toc507072438"/>
      <w:r>
        <w:br w:type="page"/>
      </w:r>
    </w:p>
    <w:p w14:paraId="563BD42C" w14:textId="73AF3247" w:rsidR="00E66E86" w:rsidRPr="00E66E86" w:rsidRDefault="00E66E86" w:rsidP="00185E28">
      <w:pPr>
        <w:pStyle w:val="AppH3"/>
      </w:pPr>
      <w:r w:rsidRPr="00E66E86">
        <w:lastRenderedPageBreak/>
        <w:t>Data Collection Extension E-mail</w:t>
      </w:r>
      <w:bookmarkEnd w:id="167"/>
      <w:bookmarkEnd w:id="168"/>
    </w:p>
    <w:p w14:paraId="6075A169" w14:textId="77777777" w:rsidR="006A7210" w:rsidRPr="00EB0888" w:rsidRDefault="00E66E86" w:rsidP="00185E28">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p>
    <w:p w14:paraId="69FBB067" w14:textId="77777777" w:rsidR="006A7210" w:rsidRPr="00EB0888" w:rsidRDefault="00E66E86" w:rsidP="00185E28">
      <w:pPr>
        <w:pStyle w:val="BodyText2"/>
        <w:rPr>
          <w:szCs w:val="24"/>
        </w:rPr>
      </w:pPr>
      <w:r w:rsidRPr="00EB0888">
        <w:rPr>
          <w:szCs w:val="24"/>
        </w:rPr>
        <w:t xml:space="preserve">«fname», we’ve extended NPSAS data collection to give you «and other students studying </w:t>
      </w:r>
      <w:r w:rsidRPr="00EB0888">
        <w:rPr>
          <w:b/>
          <w:szCs w:val="24"/>
        </w:rPr>
        <w:t>[major]//[fieldofstudy]</w:t>
      </w:r>
      <w:r w:rsidRPr="00EB0888">
        <w:rPr>
          <w:szCs w:val="24"/>
        </w:rPr>
        <w:t xml:space="preserve"> »a chance to participate in this important study.</w:t>
      </w:r>
    </w:p>
    <w:p w14:paraId="7F55E3EC" w14:textId="77777777" w:rsidR="006A7210" w:rsidRPr="00EB0888" w:rsidRDefault="00E66E86" w:rsidP="00185E28">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it.»] </w:t>
      </w:r>
    </w:p>
    <w:p w14:paraId="46AA1B5D" w14:textId="3837D305" w:rsidR="00E66E86" w:rsidRPr="00EB0888" w:rsidRDefault="001751D2" w:rsidP="00185E28">
      <w:pPr>
        <w:pStyle w:val="BodyText2"/>
        <w:rPr>
          <w:szCs w:val="24"/>
        </w:rPr>
      </w:pPr>
      <w:r w:rsidRPr="00EB0888">
        <w:rPr>
          <w:rFonts w:ascii="Arial" w:hAnsi="Arial"/>
          <w:noProof/>
          <w:szCs w:val="24"/>
        </w:rPr>
        <w:drawing>
          <wp:anchor distT="0" distB="0" distL="114300" distR="114300" simplePos="0" relativeHeight="251711488" behindDoc="1" locked="0" layoutInCell="1" allowOverlap="1" wp14:anchorId="053966AF" wp14:editId="1DD84F18">
            <wp:simplePos x="0" y="0"/>
            <wp:positionH relativeFrom="column">
              <wp:posOffset>-71120</wp:posOffset>
            </wp:positionH>
            <wp:positionV relativeFrom="paragraph">
              <wp:posOffset>345273</wp:posOffset>
            </wp:positionV>
            <wp:extent cx="1414145" cy="567055"/>
            <wp:effectExtent l="0" t="0" r="0" b="4445"/>
            <wp:wrapTight wrapText="bothSides">
              <wp:wrapPolygon edited="0">
                <wp:start x="291" y="0"/>
                <wp:lineTo x="0" y="2177"/>
                <wp:lineTo x="0" y="19592"/>
                <wp:lineTo x="291" y="21044"/>
                <wp:lineTo x="20077" y="21044"/>
                <wp:lineTo x="20659" y="21044"/>
                <wp:lineTo x="20659" y="1451"/>
                <wp:lineTo x="20077" y="0"/>
                <wp:lineTo x="291"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14145" cy="56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 xml:space="preserve">You have the </w:t>
      </w:r>
      <w:r w:rsidR="00E66E86" w:rsidRPr="00EB0888">
        <w:rPr>
          <w:b/>
          <w:szCs w:val="24"/>
        </w:rPr>
        <w:t>unique opportunity</w:t>
      </w:r>
      <w:r w:rsidR="00E66E86" w:rsidRPr="00EB0888">
        <w:rPr>
          <w:szCs w:val="24"/>
        </w:rPr>
        <w:t xml:space="preserve"> to provide reliable data that otherwise would not be available for policymakers. </w:t>
      </w:r>
      <w:r w:rsidR="00E66E86" w:rsidRPr="00EB0888">
        <w:rPr>
          <w:b/>
          <w:szCs w:val="24"/>
        </w:rPr>
        <w:t>Click the icon below to share your experiences and let your voice be heard!</w:t>
      </w:r>
    </w:p>
    <w:p w14:paraId="24AF9E3D" w14:textId="42D7519E" w:rsidR="00E66E86" w:rsidRPr="00EB0888" w:rsidRDefault="00E66E86" w:rsidP="001751D2">
      <w:pPr>
        <w:pStyle w:val="NormalWeb"/>
        <w:spacing w:before="0" w:beforeAutospacing="0" w:after="120" w:afterAutospacing="0"/>
        <w:rPr>
          <w:rStyle w:val="Hyperlink"/>
          <w:rFonts w:cs="Arial"/>
          <w:color w:val="000000" w:themeColor="text1"/>
        </w:rPr>
      </w:pPr>
      <w:r w:rsidRPr="00EB0888">
        <w:rPr>
          <w:rFonts w:eastAsia="Calibri" w:cs="Arial"/>
        </w:rPr>
        <w:t xml:space="preserve">Or, log onto our secure website at </w:t>
      </w:r>
      <w:hyperlink r:id="rId364" w:history="1">
        <w:r w:rsidRPr="00EB0888">
          <w:rPr>
            <w:rStyle w:val="Hyperlink"/>
            <w:rFonts w:cs="Arial"/>
          </w:rPr>
          <w:t>https://surveys.nces.ed.gov/npsas/</w:t>
        </w:r>
      </w:hyperlink>
    </w:p>
    <w:p w14:paraId="09A6AF73" w14:textId="77777777" w:rsidR="00E66E86" w:rsidRPr="00EB0888" w:rsidRDefault="00E66E86" w:rsidP="001751D2">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662CF43F"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4E4FC1AB" w14:textId="1D15BE29" w:rsidR="00E66E86" w:rsidRPr="00EB0888" w:rsidRDefault="00E66E86" w:rsidP="00185E28">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14:paraId="64C5A80B" w14:textId="77777777" w:rsidR="00E66E86" w:rsidRPr="00EB0888" w:rsidRDefault="00E66E86" w:rsidP="00185E28">
      <w:pPr>
        <w:pStyle w:val="BodyText2"/>
        <w:rPr>
          <w:szCs w:val="24"/>
        </w:rPr>
      </w:pPr>
      <w:r w:rsidRPr="00EB0888">
        <w:rPr>
          <w:szCs w:val="24"/>
        </w:rPr>
        <w:t>We hope you will decide to participate–NPSAS won’t be the same without you.</w:t>
      </w:r>
    </w:p>
    <w:p w14:paraId="0DCC8F8E" w14:textId="77777777" w:rsidR="00E66E86" w:rsidRPr="00EB0888" w:rsidRDefault="00E66E86" w:rsidP="00185E28">
      <w:pPr>
        <w:pStyle w:val="BodyText2"/>
        <w:rPr>
          <w:szCs w:val="24"/>
        </w:rPr>
      </w:pPr>
      <w:r w:rsidRPr="00EB0888">
        <w:rPr>
          <w:szCs w:val="24"/>
        </w:rPr>
        <w:t>Thanks!</w:t>
      </w:r>
    </w:p>
    <w:p w14:paraId="550E5D7D" w14:textId="69778F6A"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3C1354">
        <w:rPr>
          <w:szCs w:val="24"/>
        </w:rPr>
        <w:t>5</w:t>
      </w:r>
      <w:r w:rsidRPr="0071240D">
        <w:rPr>
          <w:szCs w:val="24"/>
        </w:rPr>
        <w:t>]</w:t>
      </w:r>
    </w:p>
    <w:p w14:paraId="4F6CF56A" w14:textId="74F9A35A" w:rsidR="00E66E86" w:rsidRPr="00EB0888" w:rsidRDefault="00E66E86" w:rsidP="00E66E86">
      <w:pPr>
        <w:jc w:val="center"/>
        <w:rPr>
          <w:rFonts w:cs="Arial"/>
          <w:szCs w:val="24"/>
        </w:rPr>
      </w:pPr>
      <w:r w:rsidRPr="00EB0888">
        <w:rPr>
          <w:rFonts w:cs="Arial"/>
          <w:szCs w:val="24"/>
        </w:rPr>
        <w:t>OMB Control Number: 1850-0666</w:t>
      </w:r>
    </w:p>
    <w:p w14:paraId="220FC97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5" w:history="1">
        <w:r w:rsidRPr="00EB0888">
          <w:rPr>
            <w:rStyle w:val="Hyperlink"/>
            <w:rFonts w:cs="Arial"/>
            <w:szCs w:val="24"/>
          </w:rPr>
          <w:t>https://surveys.nces.ed.gov/npsas/confidentiality.aspx</w:t>
        </w:r>
      </w:hyperlink>
    </w:p>
    <w:p w14:paraId="52B17C0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B43BB02" w14:textId="77777777" w:rsidR="006A7210" w:rsidRPr="00EB0888" w:rsidRDefault="00E66E86" w:rsidP="00E66E86">
      <w:pPr>
        <w:rPr>
          <w:rFonts w:cs="Arial"/>
          <w:szCs w:val="24"/>
        </w:rPr>
      </w:pPr>
      <w:r w:rsidRPr="00EB0888">
        <w:rPr>
          <w:rFonts w:cs="Arial"/>
          <w:szCs w:val="24"/>
        </w:rPr>
        <w:t xml:space="preserve">Haga </w:t>
      </w:r>
      <w:hyperlink r:id="rId36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36F7D2" w14:textId="77777777" w:rsidR="00EB0888" w:rsidRDefault="00EB0888">
      <w:pPr>
        <w:rPr>
          <w:rFonts w:ascii="Arial" w:hAnsi="Arial" w:cs="Arial"/>
          <w:b/>
          <w:bCs/>
          <w:szCs w:val="24"/>
        </w:rPr>
      </w:pPr>
      <w:bookmarkStart w:id="169" w:name="_Toc505088992"/>
      <w:bookmarkStart w:id="170" w:name="_Toc507072443"/>
      <w:bookmarkEnd w:id="166"/>
      <w:r>
        <w:br w:type="page"/>
      </w:r>
    </w:p>
    <w:p w14:paraId="1135B2FD" w14:textId="1F3CE557" w:rsidR="00E66E86" w:rsidRPr="00E66E86" w:rsidRDefault="00E66E86" w:rsidP="001751D2">
      <w:pPr>
        <w:pStyle w:val="AppH3"/>
      </w:pPr>
      <w:r w:rsidRPr="00E66E86">
        <w:lastRenderedPageBreak/>
        <w:t>Data Collection Staff Prompt E-mail</w:t>
      </w:r>
      <w:bookmarkEnd w:id="169"/>
      <w:bookmarkEnd w:id="170"/>
    </w:p>
    <w:p w14:paraId="542042BD" w14:textId="77777777" w:rsidR="00E66E86" w:rsidRPr="00EB0888" w:rsidRDefault="00E66E86" w:rsidP="00185E28">
      <w:pPr>
        <w:pStyle w:val="BodyText2"/>
        <w:rPr>
          <w:szCs w:val="24"/>
        </w:rPr>
      </w:pPr>
      <w:r w:rsidRPr="00EB0888">
        <w:rPr>
          <w:szCs w:val="24"/>
        </w:rPr>
        <w:t>SUBJECT: Your «time</w:t>
      </w:r>
      <w:r w:rsidRPr="00EB0888">
        <w:rPr>
          <w:color w:val="000000"/>
          <w:szCs w:val="24"/>
        </w:rPr>
        <w:t>»</w:t>
      </w:r>
      <w:r w:rsidRPr="00EB0888">
        <w:rPr>
          <w:szCs w:val="24"/>
        </w:rPr>
        <w:t>-minute NPSAS Survey</w:t>
      </w:r>
    </w:p>
    <w:p w14:paraId="74AD3AA7" w14:textId="1A57A6DD" w:rsidR="00E66E86" w:rsidRPr="00EB0888" w:rsidRDefault="00E66E86" w:rsidP="00185E28">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14:paraId="34B00B62" w14:textId="3B536D4F" w:rsidR="00E66E86" w:rsidRPr="00EB0888" w:rsidRDefault="00E66E86" w:rsidP="00185E28">
      <w:pPr>
        <w:pStyle w:val="BodyText2"/>
        <w:rPr>
          <w:szCs w:val="24"/>
        </w:rPr>
      </w:pPr>
      <w:r w:rsidRPr="00EB0888">
        <w:rPr>
          <w:szCs w:val="24"/>
        </w:rPr>
        <w:t>I work on the U.S. Department of Education’s National Postsecondary Student Aid Study (NPSAS) and noticed that you have not yet completed your survey</w:t>
      </w:r>
      <w:r w:rsidR="00BB2729" w:rsidRPr="00EB0888">
        <w:rPr>
          <w:szCs w:val="24"/>
        </w:rPr>
        <w:t xml:space="preserve">. </w:t>
      </w:r>
      <w:r w:rsidRPr="00EB0888">
        <w:rPr>
          <w:szCs w:val="24"/>
        </w:rPr>
        <w:t>Your participation in the survey is crucial to the success of the study as your experiences are unique!</w:t>
      </w:r>
    </w:p>
    <w:p w14:paraId="60B18C09" w14:textId="77777777" w:rsidR="00E66E86" w:rsidRPr="00EB0888" w:rsidRDefault="00E66E86" w:rsidP="00185E28">
      <w:pPr>
        <w:pStyle w:val="BodyText2"/>
        <w:rPr>
          <w:szCs w:val="24"/>
        </w:rPr>
      </w:pPr>
      <w:r w:rsidRPr="00EB0888">
        <w:rPr>
          <w:b/>
          <w:szCs w:val="24"/>
        </w:rPr>
        <w:t xml:space="preserve">The NPSAS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14:paraId="16562285" w14:textId="77777777" w:rsidR="00E66E86" w:rsidRPr="00EB0888" w:rsidRDefault="00F26158" w:rsidP="001751D2">
      <w:pPr>
        <w:ind w:left="720"/>
        <w:rPr>
          <w:rFonts w:cs="Arial"/>
          <w:szCs w:val="24"/>
        </w:rPr>
      </w:pPr>
      <w:hyperlink r:id="rId367" w:history="1">
        <w:r w:rsidR="00E66E86" w:rsidRPr="00EB0888">
          <w:rPr>
            <w:rStyle w:val="Hyperlink"/>
            <w:rFonts w:cs="Arial"/>
            <w:szCs w:val="24"/>
          </w:rPr>
          <w:t>https://surveys.nces.ed.gov/npsas</w:t>
        </w:r>
      </w:hyperlink>
      <w:r w:rsidR="00E66E86" w:rsidRPr="00EB0888">
        <w:rPr>
          <w:rFonts w:cs="Arial"/>
          <w:szCs w:val="24"/>
        </w:rPr>
        <w:t xml:space="preserve"> </w:t>
      </w:r>
    </w:p>
    <w:p w14:paraId="0176F55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14:paraId="04183299"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14:paraId="42E4D897" w14:textId="19198BE3" w:rsidR="00E66E86" w:rsidRPr="00EB0888" w:rsidRDefault="00E66E86" w:rsidP="00185E28">
      <w:pPr>
        <w:pStyle w:val="BodyText2"/>
        <w:rPr>
          <w:szCs w:val="24"/>
        </w:rPr>
      </w:pPr>
      <w:r w:rsidRPr="00EB0888">
        <w:rPr>
          <w:szCs w:val="24"/>
        </w:rPr>
        <w:t>Please do not hesitate to contact me with any questions or concerns.</w:t>
      </w:r>
    </w:p>
    <w:p w14:paraId="6055FEE8" w14:textId="77777777" w:rsidR="00E66E86" w:rsidRPr="00EB0888" w:rsidRDefault="00E66E86" w:rsidP="00185E28">
      <w:pPr>
        <w:pStyle w:val="BodyText2"/>
        <w:rPr>
          <w:szCs w:val="24"/>
        </w:rPr>
      </w:pPr>
      <w:r w:rsidRPr="00EB0888">
        <w:rPr>
          <w:szCs w:val="24"/>
        </w:rPr>
        <w:t>Thanks,</w:t>
      </w:r>
    </w:p>
    <w:p w14:paraId="5E20F341"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3120F0D0" w14:textId="77777777" w:rsidR="00E66E86" w:rsidRPr="00EB0888" w:rsidRDefault="00E66E86" w:rsidP="001751D2">
      <w:pPr>
        <w:pStyle w:val="BodyText2"/>
        <w:spacing w:before="0" w:after="0"/>
        <w:rPr>
          <w:szCs w:val="24"/>
        </w:rPr>
      </w:pPr>
      <w:r w:rsidRPr="00EB0888">
        <w:rPr>
          <w:szCs w:val="24"/>
        </w:rPr>
        <w:t>NPSAS Survey Team Member</w:t>
      </w:r>
    </w:p>
    <w:p w14:paraId="57C31A20" w14:textId="77777777" w:rsidR="00E66E86" w:rsidRPr="00EB0888" w:rsidRDefault="00E66E86" w:rsidP="001751D2">
      <w:pPr>
        <w:pStyle w:val="BodyText2"/>
        <w:spacing w:before="0" w:after="0"/>
        <w:rPr>
          <w:szCs w:val="24"/>
        </w:rPr>
      </w:pPr>
      <w:r w:rsidRPr="00EB0888">
        <w:rPr>
          <w:szCs w:val="24"/>
        </w:rPr>
        <w:t>877-225-8470</w:t>
      </w:r>
    </w:p>
    <w:p w14:paraId="24429F71" w14:textId="77777777" w:rsidR="006A7210" w:rsidRPr="00EB0888" w:rsidRDefault="00F26158" w:rsidP="001751D2">
      <w:pPr>
        <w:pStyle w:val="BodyText2"/>
        <w:spacing w:before="0" w:after="0"/>
        <w:rPr>
          <w:szCs w:val="24"/>
        </w:rPr>
      </w:pPr>
      <w:hyperlink r:id="rId368" w:history="1">
        <w:r w:rsidR="00E66E86" w:rsidRPr="00EB0888">
          <w:rPr>
            <w:rStyle w:val="Hyperlink"/>
            <w:szCs w:val="24"/>
          </w:rPr>
          <w:t>npsas@ed.gov</w:t>
        </w:r>
      </w:hyperlink>
    </w:p>
    <w:p w14:paraId="3618B4E1" w14:textId="2F59D4BA" w:rsidR="00E66E86" w:rsidRPr="00EB0888" w:rsidRDefault="00E66E86" w:rsidP="00E66E86">
      <w:pPr>
        <w:jc w:val="center"/>
        <w:rPr>
          <w:rFonts w:cs="Arial"/>
          <w:szCs w:val="24"/>
        </w:rPr>
      </w:pPr>
      <w:r w:rsidRPr="00EB0888">
        <w:rPr>
          <w:rFonts w:cs="Arial"/>
          <w:szCs w:val="24"/>
        </w:rPr>
        <w:t>OMB Control Number: 1850-0666</w:t>
      </w:r>
    </w:p>
    <w:p w14:paraId="6CDFFE6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9" w:history="1">
        <w:r w:rsidRPr="00EB0888">
          <w:rPr>
            <w:rStyle w:val="Hyperlink"/>
            <w:rFonts w:cs="Arial"/>
            <w:szCs w:val="24"/>
          </w:rPr>
          <w:t>https://surveys.nces.ed.gov/npsas/confidentiality.aspx</w:t>
        </w:r>
      </w:hyperlink>
    </w:p>
    <w:p w14:paraId="6830312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4B2CDB" w14:textId="77777777" w:rsidR="006A7210" w:rsidRPr="00EB0888" w:rsidRDefault="00E66E86" w:rsidP="00E66E86">
      <w:pPr>
        <w:rPr>
          <w:rFonts w:cs="Arial"/>
          <w:szCs w:val="24"/>
        </w:rPr>
      </w:pPr>
      <w:r w:rsidRPr="00EB0888">
        <w:rPr>
          <w:rFonts w:cs="Arial"/>
          <w:szCs w:val="24"/>
        </w:rPr>
        <w:t xml:space="preserve">Haga </w:t>
      </w:r>
      <w:hyperlink r:id="rId37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C5D5FA" w14:textId="50A197D8" w:rsidR="00E66E86" w:rsidRPr="00E66E86" w:rsidRDefault="00E66E86" w:rsidP="00E66E86">
      <w:pPr>
        <w:rPr>
          <w:rFonts w:cs="Arial"/>
          <w:sz w:val="22"/>
          <w:szCs w:val="22"/>
        </w:rPr>
      </w:pPr>
      <w:r w:rsidRPr="00E66E86">
        <w:rPr>
          <w:rFonts w:cs="Arial"/>
          <w:sz w:val="22"/>
          <w:szCs w:val="22"/>
        </w:rPr>
        <w:br w:type="page"/>
      </w:r>
    </w:p>
    <w:p w14:paraId="7355ACD2" w14:textId="77777777" w:rsidR="006A7210" w:rsidRDefault="00E66E86" w:rsidP="00185E28">
      <w:pPr>
        <w:pStyle w:val="AppH3"/>
      </w:pPr>
      <w:r w:rsidRPr="00E66E86">
        <w:lastRenderedPageBreak/>
        <w:t xml:space="preserve">Missing PayPal E-mail </w:t>
      </w:r>
    </w:p>
    <w:p w14:paraId="335D99DE"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7BB401B" w14:textId="2FA937B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82C422F" w14:textId="77777777" w:rsidR="006A7210" w:rsidRPr="00EB0888" w:rsidRDefault="00E66E86" w:rsidP="00185E28">
      <w:pPr>
        <w:pStyle w:val="BodyText2"/>
        <w:rPr>
          <w:szCs w:val="24"/>
        </w:rPr>
      </w:pPr>
      <w:r w:rsidRPr="00EB0888">
        <w:rPr>
          <w:szCs w:val="24"/>
        </w:rPr>
        <w:t>Thank you for participating in the NPSAS survey.</w:t>
      </w:r>
    </w:p>
    <w:p w14:paraId="1BB59D6E" w14:textId="77777777" w:rsidR="006A7210" w:rsidRPr="00EB0888" w:rsidRDefault="00E66E86" w:rsidP="00185E28">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xml:space="preserve">» PayPal payment. </w:t>
      </w:r>
    </w:p>
    <w:p w14:paraId="46C4159E" w14:textId="77777777" w:rsidR="006A7210" w:rsidRPr="00EB0888" w:rsidRDefault="00E66E86" w:rsidP="00185E28">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14:paraId="571000F3" w14:textId="7904C345" w:rsidR="00E66E86" w:rsidRPr="00EB0888" w:rsidRDefault="00E66E86" w:rsidP="00185E28">
      <w:pPr>
        <w:pStyle w:val="BodyText2"/>
        <w:spacing w:after="0"/>
        <w:rPr>
          <w:color w:val="000000"/>
          <w:szCs w:val="24"/>
          <w:lang w:val="en"/>
        </w:rPr>
      </w:pPr>
      <w:r w:rsidRPr="00EB0888">
        <w:rPr>
          <w:color w:val="000000"/>
          <w:szCs w:val="24"/>
          <w:lang w:val="en"/>
        </w:rPr>
        <w:t>[NPSAS TEAM MEMBER FIRST NAME]</w:t>
      </w:r>
    </w:p>
    <w:p w14:paraId="1C014FF5" w14:textId="77777777" w:rsidR="00E66E86" w:rsidRPr="00EB0888" w:rsidRDefault="00E66E86" w:rsidP="00185E28">
      <w:pPr>
        <w:pStyle w:val="BodyText2"/>
        <w:spacing w:before="0" w:after="0"/>
        <w:rPr>
          <w:szCs w:val="24"/>
        </w:rPr>
      </w:pPr>
      <w:r w:rsidRPr="00EB0888">
        <w:rPr>
          <w:szCs w:val="24"/>
        </w:rPr>
        <w:t>NPSAS Survey Team Member</w:t>
      </w:r>
    </w:p>
    <w:p w14:paraId="79653022" w14:textId="77777777" w:rsidR="00E66E86" w:rsidRPr="00EB0888" w:rsidRDefault="00E66E86" w:rsidP="00185E28">
      <w:pPr>
        <w:pStyle w:val="BodyText2"/>
        <w:spacing w:before="0" w:after="0"/>
        <w:rPr>
          <w:szCs w:val="24"/>
        </w:rPr>
      </w:pPr>
      <w:r w:rsidRPr="00EB0888">
        <w:rPr>
          <w:szCs w:val="24"/>
        </w:rPr>
        <w:t>877-225-8470</w:t>
      </w:r>
    </w:p>
    <w:p w14:paraId="12A1E880" w14:textId="77777777" w:rsidR="006A7210" w:rsidRPr="00EB0888" w:rsidRDefault="00F26158" w:rsidP="00185E28">
      <w:pPr>
        <w:pStyle w:val="BodyText2"/>
        <w:spacing w:before="0" w:after="0"/>
        <w:rPr>
          <w:szCs w:val="24"/>
        </w:rPr>
      </w:pPr>
      <w:hyperlink r:id="rId371" w:history="1">
        <w:r w:rsidR="00E66E86" w:rsidRPr="00EB0888">
          <w:rPr>
            <w:rStyle w:val="Hyperlink"/>
            <w:szCs w:val="24"/>
          </w:rPr>
          <w:t>npsas@ed.gov</w:t>
        </w:r>
      </w:hyperlink>
    </w:p>
    <w:p w14:paraId="750F70E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501B799" w14:textId="68613A88" w:rsidR="00E66E86" w:rsidRPr="00EB0888" w:rsidRDefault="00E66E86" w:rsidP="00E66E86">
      <w:pPr>
        <w:jc w:val="center"/>
        <w:rPr>
          <w:rFonts w:cs="Arial"/>
          <w:szCs w:val="24"/>
        </w:rPr>
      </w:pPr>
      <w:r w:rsidRPr="00EB0888">
        <w:rPr>
          <w:rFonts w:cs="Arial"/>
          <w:szCs w:val="24"/>
        </w:rPr>
        <w:t>OMB Control Number: 1850-0666</w:t>
      </w:r>
    </w:p>
    <w:p w14:paraId="1DED4AB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2" w:history="1">
        <w:r w:rsidRPr="00EB0888">
          <w:rPr>
            <w:rStyle w:val="Hyperlink"/>
            <w:rFonts w:cs="Arial"/>
            <w:szCs w:val="24"/>
          </w:rPr>
          <w:t>https://surveys.nces.ed.gov/npsas/confidentiality.aspx</w:t>
        </w:r>
      </w:hyperlink>
    </w:p>
    <w:p w14:paraId="33590C8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2CD9A71" w14:textId="77777777" w:rsidR="006A7210" w:rsidRPr="00EB0888" w:rsidRDefault="00E66E86" w:rsidP="00E66E86">
      <w:pPr>
        <w:rPr>
          <w:rFonts w:cs="Arial"/>
          <w:szCs w:val="24"/>
        </w:rPr>
      </w:pPr>
      <w:r w:rsidRPr="00EB0888">
        <w:rPr>
          <w:rFonts w:cs="Arial"/>
          <w:szCs w:val="24"/>
        </w:rPr>
        <w:t xml:space="preserve">Haga </w:t>
      </w:r>
      <w:hyperlink r:id="rId37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83975C0" w14:textId="5E1B063F" w:rsidR="006A7210" w:rsidRDefault="006B4883" w:rsidP="001751D2">
      <w:pPr>
        <w:pStyle w:val="AppH3"/>
      </w:pPr>
      <w:r>
        <w:t>Needs Incentive Selection</w:t>
      </w:r>
      <w:r w:rsidR="00EF0E38">
        <w:t xml:space="preserve"> E-mail (Didn’t Select Incentive)</w:t>
      </w:r>
    </w:p>
    <w:p w14:paraId="03AA6366"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Survey </w:t>
      </w:r>
    </w:p>
    <w:p w14:paraId="26FC7E46" w14:textId="09CC242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02298D9" w14:textId="77777777" w:rsidR="006A7210" w:rsidRPr="00EB0888" w:rsidRDefault="00E66E86" w:rsidP="00185E28">
      <w:pPr>
        <w:pStyle w:val="BodyText2"/>
        <w:rPr>
          <w:szCs w:val="24"/>
        </w:rPr>
      </w:pPr>
      <w:r w:rsidRPr="00EB0888">
        <w:rPr>
          <w:szCs w:val="24"/>
        </w:rPr>
        <w:t>We appreciate your participation in the NPSAS survey.</w:t>
      </w:r>
    </w:p>
    <w:p w14:paraId="391E7AF2" w14:textId="77777777" w:rsidR="006A7210" w:rsidRPr="00EB0888" w:rsidRDefault="00E66E86" w:rsidP="00185E28">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14:paraId="648E3DF0" w14:textId="7A4EB90F" w:rsidR="00E66E86" w:rsidRPr="00EB0888" w:rsidRDefault="00E66E86" w:rsidP="00185E28">
      <w:pPr>
        <w:pStyle w:val="BodyText2"/>
        <w:rPr>
          <w:szCs w:val="24"/>
          <w:lang w:val="en"/>
        </w:rPr>
      </w:pPr>
      <w:r w:rsidRPr="00EB0888">
        <w:rPr>
          <w:rStyle w:val="Strong"/>
          <w:rFonts w:cs="Arial"/>
          <w:szCs w:val="24"/>
          <w:lang w:val="en"/>
        </w:rPr>
        <w:t>To select your payment method and receive your $inc_amount</w:t>
      </w:r>
      <w:r w:rsidRPr="00EB0888">
        <w:rPr>
          <w:rFonts w:eastAsia="Calibri"/>
          <w:color w:val="000000"/>
          <w:szCs w:val="24"/>
        </w:rPr>
        <w:t>»</w:t>
      </w:r>
      <w:r w:rsidRPr="00EB0888">
        <w:rPr>
          <w:rStyle w:val="Strong"/>
          <w:rFonts w:cs="Arial"/>
          <w:szCs w:val="24"/>
          <w:lang w:val="en"/>
        </w:rPr>
        <w:t xml:space="preserve"> payment:</w:t>
      </w:r>
    </w:p>
    <w:p w14:paraId="3FEB0950" w14:textId="77777777" w:rsidR="00E66E86" w:rsidRPr="00EB0888" w:rsidRDefault="00E66E86" w:rsidP="00BB2729">
      <w:pPr>
        <w:pStyle w:val="NormalWeb"/>
        <w:numPr>
          <w:ilvl w:val="0"/>
          <w:numId w:val="14"/>
        </w:numPr>
        <w:spacing w:before="0" w:beforeAutospacing="0" w:after="0" w:afterAutospacing="0"/>
        <w:rPr>
          <w:rFonts w:cs="Arial"/>
          <w:lang w:val="en"/>
        </w:rPr>
      </w:pPr>
      <w:r w:rsidRPr="00EB0888">
        <w:t xml:space="preserve">Go to: </w:t>
      </w:r>
      <w:hyperlink r:id="rId374" w:history="1">
        <w:r w:rsidRPr="00EB0888">
          <w:rPr>
            <w:rStyle w:val="Hyperlink"/>
            <w:rFonts w:cs="Arial"/>
            <w:lang w:val="en"/>
          </w:rPr>
          <w:t>https://surveys.nces.ed.gov/npsas/</w:t>
        </w:r>
      </w:hyperlink>
    </w:p>
    <w:p w14:paraId="36D115D5" w14:textId="77777777" w:rsidR="00E66E86" w:rsidRPr="00EB0888" w:rsidRDefault="00E66E86" w:rsidP="00BB2729">
      <w:pPr>
        <w:pStyle w:val="NormalWeb"/>
        <w:numPr>
          <w:ilvl w:val="0"/>
          <w:numId w:val="14"/>
        </w:numPr>
        <w:spacing w:before="0" w:beforeAutospacing="0" w:after="0" w:afterAutospacing="0"/>
        <w:rPr>
          <w:rStyle w:val="Strong"/>
          <w:rFonts w:cs="Arial"/>
          <w:b w:val="0"/>
          <w:lang w:val="en"/>
        </w:rPr>
      </w:pPr>
      <w:r w:rsidRPr="00EB0888">
        <w:rPr>
          <w:rStyle w:val="Strong"/>
          <w:rFonts w:cs="Arial"/>
          <w:lang w:val="en"/>
        </w:rPr>
        <w:t>Log in:</w:t>
      </w:r>
    </w:p>
    <w:p w14:paraId="0E3F6912" w14:textId="77777777" w:rsidR="00E66E86" w:rsidRPr="00EB0888" w:rsidRDefault="00E66E86" w:rsidP="00E66E86">
      <w:pPr>
        <w:pStyle w:val="NormalWeb"/>
        <w:spacing w:after="0" w:afterAutospacing="0"/>
        <w:ind w:left="1440"/>
        <w:rPr>
          <w:rFonts w:cs="Arial"/>
          <w:lang w:val="en"/>
        </w:rPr>
      </w:pP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14:paraId="31AE7F1A" w14:textId="27F80F5E" w:rsidR="00E66E86" w:rsidRPr="00EB0888" w:rsidRDefault="00E66E86" w:rsidP="00185E28">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14:paraId="0E4EDEB1" w14:textId="77777777" w:rsidR="00E66E86" w:rsidRPr="00EB0888" w:rsidRDefault="00E66E86" w:rsidP="00185E28">
      <w:pPr>
        <w:pStyle w:val="BodyText2"/>
        <w:rPr>
          <w:szCs w:val="24"/>
          <w:lang w:val="en"/>
        </w:rPr>
      </w:pPr>
      <w:r w:rsidRPr="00EB0888">
        <w:rPr>
          <w:szCs w:val="24"/>
          <w:lang w:val="en"/>
        </w:rPr>
        <w:t>Thank you,</w:t>
      </w:r>
    </w:p>
    <w:p w14:paraId="02C1E26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63174270" w14:textId="77777777" w:rsidR="00E66E86" w:rsidRPr="00EB0888" w:rsidRDefault="00E66E86" w:rsidP="00E66E86">
      <w:pPr>
        <w:contextualSpacing/>
        <w:rPr>
          <w:rFonts w:cs="Arial"/>
          <w:szCs w:val="24"/>
        </w:rPr>
      </w:pPr>
      <w:r w:rsidRPr="00EB0888">
        <w:rPr>
          <w:rFonts w:cs="Arial"/>
          <w:szCs w:val="24"/>
        </w:rPr>
        <w:t>NPSAS Survey Team Member</w:t>
      </w:r>
    </w:p>
    <w:p w14:paraId="0E5CA54D" w14:textId="77777777" w:rsidR="00E66E86" w:rsidRPr="00EB0888" w:rsidRDefault="00E66E86" w:rsidP="00E66E86">
      <w:pPr>
        <w:contextualSpacing/>
        <w:rPr>
          <w:rFonts w:cs="Arial"/>
          <w:szCs w:val="24"/>
        </w:rPr>
      </w:pPr>
      <w:r w:rsidRPr="00EB0888">
        <w:rPr>
          <w:rFonts w:cs="Arial"/>
          <w:szCs w:val="24"/>
        </w:rPr>
        <w:t>877-225-8470</w:t>
      </w:r>
    </w:p>
    <w:p w14:paraId="62087BC3" w14:textId="77777777" w:rsidR="006A7210" w:rsidRPr="00EB0888" w:rsidRDefault="00F26158" w:rsidP="00E66E86">
      <w:pPr>
        <w:contextualSpacing/>
        <w:rPr>
          <w:rFonts w:cs="Arial"/>
          <w:szCs w:val="24"/>
        </w:rPr>
      </w:pPr>
      <w:hyperlink r:id="rId375" w:history="1">
        <w:r w:rsidR="00E66E86" w:rsidRPr="00EB0888">
          <w:rPr>
            <w:rStyle w:val="Hyperlink"/>
            <w:rFonts w:cs="Arial"/>
            <w:szCs w:val="24"/>
          </w:rPr>
          <w:t>npsas@ed.gov</w:t>
        </w:r>
      </w:hyperlink>
    </w:p>
    <w:p w14:paraId="15510656" w14:textId="6B7E296F" w:rsidR="00E66E86" w:rsidRPr="00EB0888" w:rsidRDefault="00E66E86" w:rsidP="00185E28">
      <w:pPr>
        <w:spacing w:before="120"/>
        <w:jc w:val="center"/>
        <w:rPr>
          <w:rFonts w:cs="Arial"/>
          <w:szCs w:val="24"/>
        </w:rPr>
      </w:pPr>
      <w:r w:rsidRPr="00EB0888">
        <w:rPr>
          <w:rFonts w:cs="Arial"/>
          <w:szCs w:val="24"/>
        </w:rPr>
        <w:t>OMB Control Number: 1850-0666</w:t>
      </w:r>
    </w:p>
    <w:p w14:paraId="606CDC5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6" w:history="1">
        <w:r w:rsidRPr="00EB0888">
          <w:rPr>
            <w:rStyle w:val="Hyperlink"/>
            <w:rFonts w:cs="Arial"/>
            <w:szCs w:val="24"/>
          </w:rPr>
          <w:t>https://surveys.nces.ed.gov/npsas/confidentiality.aspx</w:t>
        </w:r>
      </w:hyperlink>
    </w:p>
    <w:p w14:paraId="4B4D0FC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2CE4D17" w14:textId="77777777" w:rsidR="006A7210" w:rsidRPr="00EB0888" w:rsidRDefault="00E66E86" w:rsidP="00E66E86">
      <w:pPr>
        <w:rPr>
          <w:rFonts w:cs="Arial"/>
          <w:szCs w:val="24"/>
        </w:rPr>
      </w:pPr>
      <w:r w:rsidRPr="00EB0888">
        <w:rPr>
          <w:rFonts w:cs="Arial"/>
          <w:szCs w:val="24"/>
        </w:rPr>
        <w:t xml:space="preserve">Haga </w:t>
      </w:r>
      <w:hyperlink r:id="rId37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A7BBA4" w14:textId="77777777" w:rsidR="001751D2" w:rsidRDefault="001751D2">
      <w:pPr>
        <w:rPr>
          <w:rFonts w:ascii="Arial" w:hAnsi="Arial" w:cs="Arial"/>
          <w:b/>
          <w:bCs/>
          <w:szCs w:val="24"/>
        </w:rPr>
      </w:pPr>
      <w:r>
        <w:br w:type="page"/>
      </w:r>
    </w:p>
    <w:p w14:paraId="7F8CDCDB" w14:textId="44D3BA88" w:rsidR="006A7210" w:rsidRDefault="00E66E86" w:rsidP="00185E28">
      <w:pPr>
        <w:pStyle w:val="AppH3"/>
      </w:pPr>
      <w:r w:rsidRPr="00E66E86">
        <w:lastRenderedPageBreak/>
        <w:t>Failed PayPal Payment E-mail</w:t>
      </w:r>
    </w:p>
    <w:p w14:paraId="10412EEF"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530F999" w14:textId="7792D0F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FE4F536" w14:textId="2FB245EA" w:rsidR="00E66E86" w:rsidRPr="00EB0888" w:rsidRDefault="00E66E86" w:rsidP="00185E28">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14:paraId="6D9FFB98"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14:paraId="2D83F466" w14:textId="77777777" w:rsidR="00E66E86" w:rsidRPr="00EB0888" w:rsidRDefault="00E66E86" w:rsidP="00185E28">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877-225-8470 or e-mail us at </w:t>
      </w:r>
      <w:hyperlink r:id="rId378" w:history="1">
        <w:r w:rsidRPr="00EB0888">
          <w:rPr>
            <w:rStyle w:val="Hyperlink"/>
            <w:szCs w:val="24"/>
          </w:rPr>
          <w:t>npsas@ed.gov</w:t>
        </w:r>
      </w:hyperlink>
      <w:r w:rsidRPr="00EB0888">
        <w:rPr>
          <w:szCs w:val="24"/>
        </w:rPr>
        <w:t>.</w:t>
      </w:r>
    </w:p>
    <w:p w14:paraId="3A43C266" w14:textId="77777777" w:rsidR="00E66E86" w:rsidRPr="00EB0888" w:rsidRDefault="00E66E86" w:rsidP="00EB0888">
      <w:pPr>
        <w:pStyle w:val="BodyText2"/>
        <w:spacing w:after="0"/>
        <w:rPr>
          <w:szCs w:val="24"/>
        </w:rPr>
      </w:pPr>
      <w:r w:rsidRPr="00EB0888">
        <w:rPr>
          <w:szCs w:val="24"/>
        </w:rPr>
        <w:t>Thank you,</w:t>
      </w:r>
    </w:p>
    <w:p w14:paraId="5485989F" w14:textId="77777777" w:rsidR="00E66E86" w:rsidRPr="00EB0888" w:rsidRDefault="00E66E86" w:rsidP="00EB0888">
      <w:pPr>
        <w:pStyle w:val="NormalWeb"/>
        <w:spacing w:before="120" w:beforeAutospacing="0" w:after="0" w:afterAutospacing="0"/>
        <w:rPr>
          <w:rFonts w:cs="Arial"/>
          <w:color w:val="000000"/>
          <w:lang w:val="en"/>
        </w:rPr>
      </w:pPr>
      <w:r w:rsidRPr="00EB0888">
        <w:rPr>
          <w:rFonts w:cs="Arial"/>
          <w:color w:val="000000"/>
          <w:lang w:val="en"/>
        </w:rPr>
        <w:t>[NPSAS TEAM MEMBER FIRST NAME]</w:t>
      </w:r>
    </w:p>
    <w:p w14:paraId="243CF63D" w14:textId="77777777" w:rsidR="00E66E86" w:rsidRPr="00EB0888" w:rsidRDefault="00E66E86" w:rsidP="00E66E86">
      <w:pPr>
        <w:contextualSpacing/>
        <w:rPr>
          <w:rFonts w:cs="Arial"/>
          <w:szCs w:val="24"/>
        </w:rPr>
      </w:pPr>
      <w:r w:rsidRPr="00EB0888">
        <w:rPr>
          <w:rFonts w:cs="Arial"/>
          <w:szCs w:val="24"/>
        </w:rPr>
        <w:t>NPSAS Survey Team Member</w:t>
      </w:r>
    </w:p>
    <w:p w14:paraId="51BF39E8" w14:textId="77777777" w:rsidR="00E66E86" w:rsidRPr="00EB0888" w:rsidRDefault="00E66E86" w:rsidP="00E66E86">
      <w:pPr>
        <w:contextualSpacing/>
        <w:rPr>
          <w:rFonts w:cs="Arial"/>
          <w:szCs w:val="24"/>
        </w:rPr>
      </w:pPr>
      <w:r w:rsidRPr="00EB0888">
        <w:rPr>
          <w:rFonts w:cs="Arial"/>
          <w:szCs w:val="24"/>
        </w:rPr>
        <w:t>877-225-8470</w:t>
      </w:r>
    </w:p>
    <w:p w14:paraId="2AE01689" w14:textId="77777777" w:rsidR="006A7210" w:rsidRPr="00EB0888" w:rsidRDefault="00F26158" w:rsidP="00E66E86">
      <w:pPr>
        <w:contextualSpacing/>
        <w:rPr>
          <w:rFonts w:cs="Arial"/>
          <w:szCs w:val="24"/>
        </w:rPr>
      </w:pPr>
      <w:hyperlink r:id="rId379" w:history="1">
        <w:r w:rsidR="00E66E86" w:rsidRPr="00EB0888">
          <w:rPr>
            <w:rStyle w:val="Hyperlink"/>
            <w:rFonts w:cs="Arial"/>
            <w:szCs w:val="24"/>
          </w:rPr>
          <w:t>npsas@ed.gov</w:t>
        </w:r>
      </w:hyperlink>
    </w:p>
    <w:p w14:paraId="6B6CFCC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D561671" w14:textId="71CD48C1" w:rsidR="00E66E86" w:rsidRPr="00EB0888" w:rsidRDefault="00E66E86" w:rsidP="00E66E86">
      <w:pPr>
        <w:jc w:val="center"/>
        <w:rPr>
          <w:rFonts w:cs="Arial"/>
          <w:szCs w:val="24"/>
        </w:rPr>
      </w:pPr>
      <w:r w:rsidRPr="00EB0888">
        <w:rPr>
          <w:rFonts w:cs="Arial"/>
          <w:szCs w:val="24"/>
        </w:rPr>
        <w:t>OMB Control Number: 1850-0666</w:t>
      </w:r>
    </w:p>
    <w:p w14:paraId="1AA7E7D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0" w:history="1">
        <w:r w:rsidRPr="00EB0888">
          <w:rPr>
            <w:rStyle w:val="Hyperlink"/>
            <w:rFonts w:cs="Arial"/>
            <w:szCs w:val="24"/>
          </w:rPr>
          <w:t>https://surveys.nces.ed.gov/npsas/confidentiality.aspx</w:t>
        </w:r>
      </w:hyperlink>
    </w:p>
    <w:p w14:paraId="3676B1A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E19037E" w14:textId="77777777" w:rsidR="006A7210" w:rsidRPr="00EB0888" w:rsidRDefault="00E66E86" w:rsidP="00E66E86">
      <w:pPr>
        <w:rPr>
          <w:rFonts w:cs="Arial"/>
          <w:szCs w:val="24"/>
        </w:rPr>
      </w:pPr>
      <w:r w:rsidRPr="00EB0888">
        <w:rPr>
          <w:rFonts w:cs="Arial"/>
          <w:szCs w:val="24"/>
        </w:rPr>
        <w:t xml:space="preserve">Haga </w:t>
      </w:r>
      <w:hyperlink r:id="rId38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4FF0968" w14:textId="5F70311D" w:rsidR="006A7210" w:rsidRDefault="00E66E86" w:rsidP="001751D2">
      <w:pPr>
        <w:pStyle w:val="AppH3"/>
      </w:pPr>
      <w:r w:rsidRPr="00E66E86">
        <w:t>Returned PayPal E-mail</w:t>
      </w:r>
    </w:p>
    <w:p w14:paraId="2671F07E"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PayPal Payment was Returned </w:t>
      </w:r>
    </w:p>
    <w:p w14:paraId="05CB5D79" w14:textId="5668734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1A68731" w14:textId="7C23D5BB" w:rsidR="00E66E86" w:rsidRPr="00EB0888" w:rsidRDefault="00E66E86" w:rsidP="00185E28">
      <w:pPr>
        <w:pStyle w:val="BodyText2"/>
        <w:rPr>
          <w:b/>
          <w:szCs w:val="24"/>
        </w:rPr>
      </w:pPr>
      <w:r w:rsidRPr="00EB0888">
        <w:rPr>
          <w:szCs w:val="24"/>
        </w:rPr>
        <w:t xml:space="preserve">Thank you again for completing your National Postsecondary Student Aid Study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14:paraId="2C9D317A"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877-225-8470 or e-mail us at </w:t>
      </w:r>
      <w:hyperlink r:id="rId382" w:history="1">
        <w:r w:rsidRPr="00EB0888">
          <w:rPr>
            <w:rStyle w:val="Hyperlink"/>
            <w:szCs w:val="24"/>
          </w:rPr>
          <w:t>npsas@ed.gov</w:t>
        </w:r>
      </w:hyperlink>
      <w:r w:rsidRPr="00EB0888">
        <w:rPr>
          <w:szCs w:val="24"/>
        </w:rPr>
        <w:t>.</w:t>
      </w:r>
    </w:p>
    <w:p w14:paraId="257FE485" w14:textId="77777777" w:rsidR="00E66E86" w:rsidRPr="00EB0888" w:rsidRDefault="00E66E86" w:rsidP="00185E28">
      <w:pPr>
        <w:pStyle w:val="BodyText2"/>
        <w:rPr>
          <w:szCs w:val="24"/>
        </w:rPr>
      </w:pPr>
      <w:r w:rsidRPr="00EB0888">
        <w:rPr>
          <w:szCs w:val="24"/>
        </w:rPr>
        <w:t>Thank you,</w:t>
      </w:r>
    </w:p>
    <w:p w14:paraId="366E9BEE" w14:textId="77777777" w:rsidR="00E66E86" w:rsidRPr="00EB0888" w:rsidRDefault="00E66E86" w:rsidP="00EB0888">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4C60DC97" w14:textId="77777777" w:rsidR="00E66E86" w:rsidRPr="00EB0888" w:rsidRDefault="00E66E86" w:rsidP="00E66E86">
      <w:pPr>
        <w:contextualSpacing/>
        <w:rPr>
          <w:rFonts w:cs="Arial"/>
          <w:szCs w:val="24"/>
        </w:rPr>
      </w:pPr>
      <w:r w:rsidRPr="00EB0888">
        <w:rPr>
          <w:rFonts w:cs="Arial"/>
          <w:szCs w:val="24"/>
        </w:rPr>
        <w:t>NPSAS Survey Team Member</w:t>
      </w:r>
    </w:p>
    <w:p w14:paraId="3AFB729C" w14:textId="77777777" w:rsidR="00E66E86" w:rsidRPr="00EB0888" w:rsidRDefault="00E66E86" w:rsidP="00E66E86">
      <w:pPr>
        <w:contextualSpacing/>
        <w:rPr>
          <w:rFonts w:cs="Arial"/>
          <w:szCs w:val="24"/>
        </w:rPr>
      </w:pPr>
      <w:r w:rsidRPr="00EB0888">
        <w:rPr>
          <w:rFonts w:cs="Arial"/>
          <w:szCs w:val="24"/>
        </w:rPr>
        <w:t>877-225-8470</w:t>
      </w:r>
    </w:p>
    <w:p w14:paraId="1E54C234" w14:textId="77777777" w:rsidR="006A7210" w:rsidRPr="00EB0888" w:rsidRDefault="00F26158" w:rsidP="00E66E86">
      <w:pPr>
        <w:contextualSpacing/>
        <w:rPr>
          <w:rFonts w:cs="Arial"/>
          <w:szCs w:val="24"/>
        </w:rPr>
      </w:pPr>
      <w:hyperlink r:id="rId383" w:history="1">
        <w:r w:rsidR="00E66E86" w:rsidRPr="00EB0888">
          <w:rPr>
            <w:rStyle w:val="Hyperlink"/>
            <w:rFonts w:cs="Arial"/>
            <w:szCs w:val="24"/>
          </w:rPr>
          <w:t>npsas@ed.gov</w:t>
        </w:r>
      </w:hyperlink>
    </w:p>
    <w:p w14:paraId="1F4EB114"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E044E12" w14:textId="34AB00E9" w:rsidR="00E66E86" w:rsidRPr="00EB0888" w:rsidRDefault="00E66E86" w:rsidP="00E66E86">
      <w:pPr>
        <w:jc w:val="center"/>
        <w:rPr>
          <w:rFonts w:cs="Arial"/>
          <w:szCs w:val="24"/>
        </w:rPr>
      </w:pPr>
      <w:r w:rsidRPr="00EB0888">
        <w:rPr>
          <w:rFonts w:cs="Arial"/>
          <w:szCs w:val="24"/>
        </w:rPr>
        <w:t>OMB Control Number: 1850-0666</w:t>
      </w:r>
    </w:p>
    <w:p w14:paraId="5633C80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4" w:history="1">
        <w:r w:rsidRPr="00EB0888">
          <w:rPr>
            <w:rStyle w:val="Hyperlink"/>
            <w:rFonts w:cs="Arial"/>
            <w:szCs w:val="24"/>
          </w:rPr>
          <w:t>https://surveys.nces.ed.gov/npsas/confidentiality.aspx</w:t>
        </w:r>
      </w:hyperlink>
    </w:p>
    <w:p w14:paraId="1B8CA26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5BFAF4F" w14:textId="77777777" w:rsidR="006A7210" w:rsidRPr="00EB0888" w:rsidRDefault="00E66E86" w:rsidP="00E66E86">
      <w:pPr>
        <w:rPr>
          <w:rFonts w:cs="Arial"/>
          <w:szCs w:val="24"/>
        </w:rPr>
      </w:pPr>
      <w:r w:rsidRPr="00EB0888">
        <w:rPr>
          <w:rFonts w:cs="Arial"/>
          <w:szCs w:val="24"/>
        </w:rPr>
        <w:t xml:space="preserve">Haga </w:t>
      </w:r>
      <w:hyperlink r:id="rId38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17A56D7" w14:textId="02D639F4" w:rsidR="006A7210" w:rsidRDefault="00E66E86" w:rsidP="00185E28">
      <w:pPr>
        <w:pStyle w:val="AppH3"/>
      </w:pPr>
      <w:r w:rsidRPr="00E66E86">
        <w:lastRenderedPageBreak/>
        <w:t>Unclaimed PayPal E-mail</w:t>
      </w:r>
    </w:p>
    <w:p w14:paraId="5CF8873C"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665D9B45" w14:textId="001BE7F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745A1A0" w14:textId="4568F3CB"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14:paraId="355646C6" w14:textId="77777777" w:rsidR="00E66E86" w:rsidRPr="00EB0888" w:rsidRDefault="00E66E86" w:rsidP="00185E28">
      <w:pPr>
        <w:pStyle w:val="BodyText2"/>
        <w:rPr>
          <w:rFonts w:eastAsia="Calibri"/>
          <w:color w:val="000000"/>
          <w:szCs w:val="24"/>
        </w:rPr>
      </w:pPr>
      <w:r w:rsidRPr="00EB0888">
        <w:rPr>
          <w:rFonts w:eastAsia="Calibri"/>
          <w:color w:val="000000"/>
          <w:szCs w:val="24"/>
        </w:rPr>
        <w:t>The payment will expire after 30 days, so please accept the payment soon.</w:t>
      </w:r>
    </w:p>
    <w:p w14:paraId="49E5F6FE" w14:textId="77777777" w:rsidR="00E66E86" w:rsidRPr="00EB0888" w:rsidRDefault="00E66E86" w:rsidP="00185E28">
      <w:pPr>
        <w:pStyle w:val="BodyText2"/>
        <w:rPr>
          <w:szCs w:val="24"/>
        </w:rPr>
      </w:pPr>
      <w:r w:rsidRPr="00EB0888">
        <w:rPr>
          <w:rFonts w:eastAsia="Calibri"/>
          <w:color w:val="000000"/>
          <w:szCs w:val="24"/>
        </w:rPr>
        <w:t>Let us know if you have any problems claiming the payment.</w:t>
      </w:r>
    </w:p>
    <w:p w14:paraId="164138AE" w14:textId="77777777" w:rsidR="00E66E86" w:rsidRPr="00EB0888" w:rsidRDefault="00E66E86" w:rsidP="00185E28">
      <w:pPr>
        <w:pStyle w:val="BodyText2"/>
        <w:rPr>
          <w:szCs w:val="24"/>
        </w:rPr>
      </w:pPr>
      <w:r w:rsidRPr="00EB0888">
        <w:rPr>
          <w:szCs w:val="24"/>
        </w:rPr>
        <w:t>Thank you,</w:t>
      </w:r>
    </w:p>
    <w:p w14:paraId="5F282CD9" w14:textId="77777777"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234D5F2B" w14:textId="77777777" w:rsidR="00E66E86" w:rsidRPr="00EB0888" w:rsidRDefault="00E66E86" w:rsidP="00E66E86">
      <w:pPr>
        <w:contextualSpacing/>
        <w:rPr>
          <w:rFonts w:cs="Arial"/>
          <w:szCs w:val="24"/>
        </w:rPr>
      </w:pPr>
      <w:r w:rsidRPr="00EB0888">
        <w:rPr>
          <w:rFonts w:cs="Arial"/>
          <w:szCs w:val="24"/>
        </w:rPr>
        <w:t>NPSAS Survey Team Member</w:t>
      </w:r>
    </w:p>
    <w:p w14:paraId="6A48C265" w14:textId="77777777" w:rsidR="00E66E86" w:rsidRPr="00EB0888" w:rsidRDefault="00E66E86" w:rsidP="00E66E86">
      <w:pPr>
        <w:contextualSpacing/>
        <w:rPr>
          <w:rFonts w:cs="Arial"/>
          <w:szCs w:val="24"/>
        </w:rPr>
      </w:pPr>
      <w:r w:rsidRPr="00EB0888">
        <w:rPr>
          <w:rFonts w:cs="Arial"/>
          <w:szCs w:val="24"/>
        </w:rPr>
        <w:t>877-225-8470</w:t>
      </w:r>
    </w:p>
    <w:p w14:paraId="05E5BF39" w14:textId="77777777" w:rsidR="006A7210" w:rsidRPr="00EB0888" w:rsidRDefault="00F26158" w:rsidP="00E66E86">
      <w:pPr>
        <w:contextualSpacing/>
        <w:rPr>
          <w:rFonts w:cs="Arial"/>
          <w:szCs w:val="24"/>
        </w:rPr>
      </w:pPr>
      <w:hyperlink r:id="rId386" w:history="1">
        <w:r w:rsidR="00E66E86" w:rsidRPr="00EB0888">
          <w:rPr>
            <w:rStyle w:val="Hyperlink"/>
            <w:rFonts w:cs="Arial"/>
            <w:szCs w:val="24"/>
          </w:rPr>
          <w:t>npsas@ed.gov</w:t>
        </w:r>
      </w:hyperlink>
    </w:p>
    <w:p w14:paraId="5729537B"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C45AC75" w14:textId="59E59245" w:rsidR="00E66E86" w:rsidRPr="00EB0888" w:rsidRDefault="00E66E86" w:rsidP="00E66E86">
      <w:pPr>
        <w:jc w:val="center"/>
        <w:rPr>
          <w:rFonts w:cs="Arial"/>
          <w:szCs w:val="24"/>
        </w:rPr>
      </w:pPr>
      <w:r w:rsidRPr="00EB0888">
        <w:rPr>
          <w:rFonts w:cs="Arial"/>
          <w:szCs w:val="24"/>
        </w:rPr>
        <w:t>OMB Control Number: 1850-0666</w:t>
      </w:r>
    </w:p>
    <w:p w14:paraId="17F5F8A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7" w:history="1">
        <w:r w:rsidRPr="00EB0888">
          <w:rPr>
            <w:rStyle w:val="Hyperlink"/>
            <w:rFonts w:cs="Arial"/>
            <w:szCs w:val="24"/>
          </w:rPr>
          <w:t>https://surveys.nces.ed.gov/npsas/confidentiality.aspx</w:t>
        </w:r>
      </w:hyperlink>
    </w:p>
    <w:p w14:paraId="52509A6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8511B43" w14:textId="77777777" w:rsidR="006A7210" w:rsidRPr="00EB0888" w:rsidRDefault="00E66E86" w:rsidP="00E66E86">
      <w:pPr>
        <w:rPr>
          <w:rFonts w:cs="Arial"/>
          <w:szCs w:val="24"/>
        </w:rPr>
      </w:pPr>
      <w:r w:rsidRPr="00EB0888">
        <w:rPr>
          <w:rFonts w:cs="Arial"/>
          <w:szCs w:val="24"/>
        </w:rPr>
        <w:t xml:space="preserve">Haga </w:t>
      </w:r>
      <w:hyperlink r:id="rId38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F41DFF" w14:textId="77777777" w:rsidR="00EB0888" w:rsidRDefault="00EB0888">
      <w:pPr>
        <w:rPr>
          <w:rFonts w:ascii="Arial" w:hAnsi="Arial" w:cs="Arial"/>
          <w:b/>
          <w:bCs/>
          <w:szCs w:val="24"/>
        </w:rPr>
      </w:pPr>
      <w:r>
        <w:br w:type="page"/>
      </w:r>
    </w:p>
    <w:p w14:paraId="07D900E9" w14:textId="293906E5" w:rsidR="006A7210" w:rsidRDefault="00E66E86" w:rsidP="00C42E20">
      <w:pPr>
        <w:pStyle w:val="AppH3"/>
      </w:pPr>
      <w:r w:rsidRPr="00E66E86">
        <w:lastRenderedPageBreak/>
        <w:t>Unclaimed Prepaid PayPal E-mail</w:t>
      </w:r>
      <w:r w:rsidR="007E5C43">
        <w:t xml:space="preserve"> </w:t>
      </w:r>
      <w:r w:rsidR="006B4883">
        <w:t>– if incentive eligible</w:t>
      </w:r>
    </w:p>
    <w:p w14:paraId="6CC26AF4"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5AC91664" w14:textId="499F329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19F2794A" w14:textId="798E1503" w:rsidR="00E66E86" w:rsidRPr="00EB0888" w:rsidRDefault="00E66E86" w:rsidP="00185E28">
      <w:pPr>
        <w:pStyle w:val="BodyText2"/>
        <w:rPr>
          <w:color w:val="000000" w:themeColor="text1"/>
          <w:szCs w:val="24"/>
        </w:rPr>
      </w:pPr>
      <w:r w:rsidRPr="00EB0888">
        <w:rPr>
          <w:szCs w:val="24"/>
        </w:rPr>
        <w:t xml:space="preserve">Don’t forget to claim the </w:t>
      </w:r>
      <w:r w:rsidRPr="00EB0888">
        <w:rPr>
          <w:b/>
          <w:szCs w:val="24"/>
        </w:rPr>
        <w:t>$</w:t>
      </w:r>
      <w:r w:rsidRPr="00EB0888">
        <w:rPr>
          <w:rFonts w:eastAsia="Calibri"/>
          <w:b/>
          <w:color w:val="000000"/>
          <w:szCs w:val="24"/>
        </w:rPr>
        <w:t xml:space="preserve">«prepaid» we sent </w:t>
      </w:r>
      <w:r w:rsidRPr="00EB0888">
        <w:rPr>
          <w:b/>
          <w:color w:val="000000" w:themeColor="text1"/>
          <w:szCs w:val="24"/>
        </w:rPr>
        <w:t xml:space="preserve">«to [emailaddress] »via PayPal </w:t>
      </w:r>
      <w:r w:rsidRPr="00EB0888">
        <w:rPr>
          <w:color w:val="000000" w:themeColor="text1"/>
          <w:szCs w:val="24"/>
        </w:rPr>
        <w:t>in gratitude for your participation in NPSAS</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14:paraId="0623C4D5" w14:textId="77777777" w:rsidR="00E66E86" w:rsidRPr="00EB0888" w:rsidRDefault="00E66E86" w:rsidP="00185E28">
      <w:pPr>
        <w:pStyle w:val="BodyText2"/>
        <w:rPr>
          <w:szCs w:val="24"/>
        </w:rPr>
      </w:pPr>
      <w:r w:rsidRPr="00EB0888">
        <w:rPr>
          <w:rFonts w:eastAsia="Calibri"/>
          <w:color w:val="000000"/>
          <w:szCs w:val="24"/>
        </w:rPr>
        <w:t>Please let us know if you have any problems claiming the payment.</w:t>
      </w:r>
    </w:p>
    <w:p w14:paraId="3C5C4F92" w14:textId="77777777" w:rsidR="006A7210" w:rsidRPr="00EB0888" w:rsidRDefault="00E66E86" w:rsidP="00185E28">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NPSAS survey.»] [IF SURVEY NOT COMPLETED AND INCENTIVE ELIGIBL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inc_amount»</w:t>
      </w:r>
      <w:r w:rsidRPr="00EB0888">
        <w:rPr>
          <w:szCs w:val="24"/>
        </w:rPr>
        <w:t xml:space="preserve"> as a token of our appreciation, payable by «PayPal or »check« </w:t>
      </w:r>
      <w:r w:rsidRPr="00EB0888">
        <w:rPr>
          <w:b/>
          <w:color w:val="000000"/>
          <w:szCs w:val="24"/>
          <w:lang w:val="en"/>
        </w:rPr>
        <w:t xml:space="preserve">in addition to the </w:t>
      </w:r>
      <w:r w:rsidRPr="00EB0888">
        <w:rPr>
          <w:b/>
          <w:szCs w:val="24"/>
        </w:rPr>
        <w:t>$«prepaid1»//«prepaid2» we sent in advance</w:t>
      </w:r>
      <w:r w:rsidRPr="00EB0888">
        <w:rPr>
          <w:szCs w:val="24"/>
        </w:rPr>
        <w:t>».»]</w:t>
      </w:r>
    </w:p>
    <w:p w14:paraId="5BF6B733" w14:textId="389FDBE4" w:rsidR="00E66E86" w:rsidRPr="00EB0888" w:rsidRDefault="00C42E20" w:rsidP="00185E28">
      <w:pPr>
        <w:pStyle w:val="BodyText2"/>
        <w:rPr>
          <w:szCs w:val="24"/>
        </w:rPr>
      </w:pPr>
      <w:r w:rsidRPr="00EB0888">
        <w:rPr>
          <w:noProof/>
          <w:szCs w:val="24"/>
        </w:rPr>
        <w:drawing>
          <wp:anchor distT="0" distB="0" distL="114300" distR="114300" simplePos="0" relativeHeight="251700224" behindDoc="1" locked="0" layoutInCell="1" allowOverlap="1" wp14:anchorId="0F8C2909" wp14:editId="1FB5B489">
            <wp:simplePos x="0" y="0"/>
            <wp:positionH relativeFrom="column">
              <wp:posOffset>24130</wp:posOffset>
            </wp:positionH>
            <wp:positionV relativeFrom="paragraph">
              <wp:posOffset>200660</wp:posOffset>
            </wp:positionV>
            <wp:extent cx="1462405" cy="586105"/>
            <wp:effectExtent l="0" t="0" r="0" b="4445"/>
            <wp:wrapTight wrapText="bothSides">
              <wp:wrapPolygon edited="0">
                <wp:start x="281" y="0"/>
                <wp:lineTo x="0" y="2106"/>
                <wp:lineTo x="0" y="19658"/>
                <wp:lineTo x="281" y="21062"/>
                <wp:lineTo x="20259" y="21062"/>
                <wp:lineTo x="20540" y="21062"/>
                <wp:lineTo x="21103" y="12637"/>
                <wp:lineTo x="20822" y="2106"/>
                <wp:lineTo x="20259" y="0"/>
                <wp:lineTo x="281"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2405" cy="586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IF SURVEY NOT COMPLETED:</w:t>
      </w:r>
    </w:p>
    <w:p w14:paraId="5EACC158" w14:textId="4EC53832" w:rsidR="00E66E86" w:rsidRPr="00EB0888" w:rsidRDefault="00E66E86" w:rsidP="001751D2">
      <w:pPr>
        <w:pStyle w:val="NormalWeb"/>
        <w:spacing w:before="0" w:beforeAutospacing="0" w:after="120" w:afterAutospacing="0"/>
        <w:rPr>
          <w:rFonts w:cs="Arial"/>
        </w:rPr>
      </w:pPr>
      <w:r w:rsidRPr="00EB0888">
        <w:rPr>
          <w:rFonts w:cs="Arial"/>
        </w:rPr>
        <w:t xml:space="preserve">Or visit the NPSAS website and log in: </w:t>
      </w:r>
      <w:hyperlink r:id="rId389" w:history="1">
        <w:r w:rsidRPr="00EB0888">
          <w:rPr>
            <w:rStyle w:val="Hyperlink"/>
            <w:rFonts w:cs="Arial"/>
          </w:rPr>
          <w:t>https://surveys.nces.ed.gov/npsas/</w:t>
        </w:r>
      </w:hyperlink>
    </w:p>
    <w:p w14:paraId="1E6381EA" w14:textId="3F7B277F" w:rsidR="001751D2" w:rsidRPr="00EB0888" w:rsidRDefault="00E66E86" w:rsidP="001751D2">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14:paraId="1971AB35" w14:textId="044E813C" w:rsidR="006A7210" w:rsidRPr="00EB0888" w:rsidRDefault="00E66E86" w:rsidP="001751D2">
      <w:pPr>
        <w:pStyle w:val="NormalWeb"/>
        <w:spacing w:before="0" w:beforeAutospacing="0" w:after="0" w:afterAutospacing="0"/>
        <w:rPr>
          <w:rFonts w:cs="Arial"/>
        </w:rPr>
      </w:pPr>
      <w:r w:rsidRPr="00EB0888">
        <w:rPr>
          <w:rFonts w:cs="Arial"/>
          <w:b/>
        </w:rPr>
        <w:t>Password:</w:t>
      </w:r>
      <w:r w:rsidRPr="00EB0888">
        <w:rPr>
          <w:rFonts w:cs="Arial"/>
        </w:rPr>
        <w:t xml:space="preserve"> «password»</w:t>
      </w:r>
    </w:p>
    <w:p w14:paraId="7E2DDB34" w14:textId="302D3947" w:rsidR="006A7210" w:rsidRPr="00EB0888" w:rsidRDefault="00E66E86" w:rsidP="00185E28">
      <w:pPr>
        <w:pStyle w:val="BodyText2"/>
        <w:rPr>
          <w:szCs w:val="24"/>
        </w:rPr>
      </w:pPr>
      <w:r w:rsidRPr="00EB0888">
        <w:rPr>
          <w:szCs w:val="24"/>
        </w:rPr>
        <w:t xml:space="preserve">To complete your survey by telephone call </w:t>
      </w:r>
      <w:r w:rsidRPr="00EB0888">
        <w:rPr>
          <w:b/>
          <w:szCs w:val="24"/>
        </w:rPr>
        <w:t>877-677-2766</w:t>
      </w:r>
      <w:r w:rsidR="00B83022">
        <w:rPr>
          <w:szCs w:val="24"/>
        </w:rPr>
        <w:t>. Y</w:t>
      </w:r>
      <w:r w:rsidRPr="00EB0888">
        <w:rPr>
          <w:szCs w:val="24"/>
        </w:rPr>
        <w:t xml:space="preserve">ou can find more information on the study website at </w:t>
      </w:r>
      <w:hyperlink r:id="rId390" w:history="1">
        <w:r w:rsidRPr="00EB0888">
          <w:rPr>
            <w:rStyle w:val="Hyperlink"/>
            <w:szCs w:val="24"/>
          </w:rPr>
          <w:t>https://surveys.nces.ed.gov/npsas/</w:t>
        </w:r>
      </w:hyperlink>
      <w:r w:rsidRPr="00EB0888">
        <w:rPr>
          <w:szCs w:val="24"/>
        </w:rPr>
        <w:t>.]</w:t>
      </w:r>
    </w:p>
    <w:p w14:paraId="60357D05" w14:textId="55F8121C" w:rsidR="00E66E86" w:rsidRPr="00EB0888" w:rsidRDefault="00E66E86" w:rsidP="00185E28">
      <w:pPr>
        <w:pStyle w:val="BodyText2"/>
        <w:rPr>
          <w:szCs w:val="24"/>
        </w:rPr>
      </w:pPr>
      <w:r w:rsidRPr="00EB0888">
        <w:rPr>
          <w:szCs w:val="24"/>
        </w:rPr>
        <w:t>Thank you,</w:t>
      </w:r>
    </w:p>
    <w:p w14:paraId="7F09FFCE" w14:textId="0000B2D6"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3DA77D9E" w14:textId="0C3414E4" w:rsidR="00E66E86" w:rsidRPr="00EB0888" w:rsidRDefault="00E66E86" w:rsidP="00E66E86">
      <w:pPr>
        <w:contextualSpacing/>
        <w:rPr>
          <w:rFonts w:cs="Arial"/>
          <w:szCs w:val="24"/>
        </w:rPr>
      </w:pPr>
      <w:r w:rsidRPr="00EB0888">
        <w:rPr>
          <w:rFonts w:cs="Arial"/>
          <w:szCs w:val="24"/>
        </w:rPr>
        <w:t>NPSAS Survey Team Member</w:t>
      </w:r>
    </w:p>
    <w:p w14:paraId="5D8AF2EF" w14:textId="77777777" w:rsidR="00E66E86" w:rsidRPr="00EB0888" w:rsidRDefault="00E66E86" w:rsidP="00E66E86">
      <w:pPr>
        <w:contextualSpacing/>
        <w:rPr>
          <w:rFonts w:cs="Arial"/>
          <w:szCs w:val="24"/>
        </w:rPr>
      </w:pPr>
      <w:r w:rsidRPr="00EB0888">
        <w:rPr>
          <w:rFonts w:cs="Arial"/>
          <w:szCs w:val="24"/>
        </w:rPr>
        <w:t>877-225-8470</w:t>
      </w:r>
    </w:p>
    <w:p w14:paraId="58B824BE" w14:textId="77777777" w:rsidR="006A7210" w:rsidRPr="00EB0888" w:rsidRDefault="00F26158" w:rsidP="00E66E86">
      <w:pPr>
        <w:contextualSpacing/>
        <w:rPr>
          <w:rFonts w:cs="Arial"/>
          <w:szCs w:val="24"/>
        </w:rPr>
      </w:pPr>
      <w:hyperlink r:id="rId391" w:history="1">
        <w:r w:rsidR="00E66E86" w:rsidRPr="00EB0888">
          <w:rPr>
            <w:rStyle w:val="Hyperlink"/>
            <w:rFonts w:cs="Arial"/>
            <w:szCs w:val="24"/>
          </w:rPr>
          <w:t>npsas@ed.gov</w:t>
        </w:r>
      </w:hyperlink>
    </w:p>
    <w:p w14:paraId="12C71AFC" w14:textId="77777777" w:rsidR="006A7210" w:rsidRPr="00EB0888" w:rsidRDefault="00E66E86" w:rsidP="00C42E20">
      <w:pPr>
        <w:pStyle w:val="BodyText2"/>
        <w:spacing w:after="0"/>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440921B" w14:textId="2B666896" w:rsidR="00E66E86" w:rsidRPr="00EB0888" w:rsidRDefault="00E66E86" w:rsidP="00E66E86">
      <w:pPr>
        <w:jc w:val="center"/>
        <w:rPr>
          <w:rFonts w:cs="Arial"/>
          <w:szCs w:val="24"/>
        </w:rPr>
      </w:pPr>
      <w:r w:rsidRPr="00EB0888">
        <w:rPr>
          <w:rFonts w:cs="Arial"/>
          <w:szCs w:val="24"/>
        </w:rPr>
        <w:t>OMB Control Number: 1850-0666</w:t>
      </w:r>
    </w:p>
    <w:p w14:paraId="6C3213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2" w:history="1">
        <w:r w:rsidRPr="00EB0888">
          <w:rPr>
            <w:rStyle w:val="Hyperlink"/>
            <w:rFonts w:cs="Arial"/>
            <w:szCs w:val="24"/>
          </w:rPr>
          <w:t>https://surveys.nces.ed.gov/npsas/confidentiality.aspx</w:t>
        </w:r>
      </w:hyperlink>
    </w:p>
    <w:p w14:paraId="582D06B7" w14:textId="77777777" w:rsidR="00E66E86" w:rsidRPr="00EB0888" w:rsidRDefault="00E66E86" w:rsidP="00E66E86">
      <w:pPr>
        <w:jc w:val="cente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0B8187C" w14:textId="77777777" w:rsidR="006A7210" w:rsidRPr="00EB0888" w:rsidRDefault="00E66E86" w:rsidP="00E66E86">
      <w:pPr>
        <w:rPr>
          <w:rFonts w:cs="Arial"/>
          <w:szCs w:val="24"/>
        </w:rPr>
      </w:pPr>
      <w:r w:rsidRPr="00EB0888">
        <w:rPr>
          <w:rFonts w:cs="Arial"/>
          <w:szCs w:val="24"/>
        </w:rPr>
        <w:t xml:space="preserve">Haga </w:t>
      </w:r>
      <w:hyperlink r:id="rId39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37511B7" w14:textId="77777777" w:rsidR="00EB0888" w:rsidRDefault="00EB0888">
      <w:pPr>
        <w:rPr>
          <w:rFonts w:ascii="Arial" w:hAnsi="Arial" w:cs="Arial"/>
          <w:b/>
          <w:bCs/>
          <w:szCs w:val="24"/>
        </w:rPr>
      </w:pPr>
      <w:bookmarkStart w:id="171" w:name="_Hlk9372321"/>
      <w:r>
        <w:br w:type="page"/>
      </w:r>
    </w:p>
    <w:p w14:paraId="7396686D" w14:textId="799CF79C" w:rsidR="006A7210" w:rsidRDefault="00E66E86" w:rsidP="008E709F">
      <w:pPr>
        <w:pStyle w:val="AppH3"/>
      </w:pPr>
      <w:r w:rsidRPr="00E66E86">
        <w:lastRenderedPageBreak/>
        <w:t>Bad Address E-mail</w:t>
      </w:r>
      <w:r w:rsidR="003B01AA">
        <w:t xml:space="preserve"> for Check Incentives</w:t>
      </w:r>
    </w:p>
    <w:p w14:paraId="2F1E0397"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1B2E1689" w14:textId="7B64C3B7"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08767D5" w14:textId="2D7C78AB"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14:paraId="25A7256F"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the name you would like on the check and your mailing address.</w:t>
      </w:r>
    </w:p>
    <w:p w14:paraId="1853CFA5" w14:textId="77777777" w:rsidR="00E66E86" w:rsidRPr="00EB0888" w:rsidRDefault="00E66E86" w:rsidP="008E709F">
      <w:pPr>
        <w:pStyle w:val="BodyText2"/>
        <w:rPr>
          <w:szCs w:val="24"/>
        </w:rPr>
      </w:pPr>
      <w:r w:rsidRPr="00EB0888">
        <w:rPr>
          <w:szCs w:val="24"/>
        </w:rPr>
        <w:t>Thank you,</w:t>
      </w:r>
    </w:p>
    <w:p w14:paraId="6251A8E2"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71C8CBED" w14:textId="77777777" w:rsidR="00E66E86" w:rsidRPr="00EB0888" w:rsidRDefault="00E66E86" w:rsidP="00E66E86">
      <w:pPr>
        <w:contextualSpacing/>
        <w:rPr>
          <w:rFonts w:cs="Arial"/>
          <w:szCs w:val="24"/>
        </w:rPr>
      </w:pPr>
      <w:r w:rsidRPr="00EB0888">
        <w:rPr>
          <w:rFonts w:cs="Arial"/>
          <w:szCs w:val="24"/>
        </w:rPr>
        <w:t>NPSAS Survey Team Member</w:t>
      </w:r>
    </w:p>
    <w:p w14:paraId="3F443D88" w14:textId="77777777" w:rsidR="00E66E86" w:rsidRPr="00EB0888" w:rsidRDefault="00E66E86" w:rsidP="00E66E86">
      <w:pPr>
        <w:contextualSpacing/>
        <w:rPr>
          <w:rFonts w:cs="Arial"/>
          <w:szCs w:val="24"/>
        </w:rPr>
      </w:pPr>
      <w:r w:rsidRPr="00EB0888">
        <w:rPr>
          <w:rFonts w:cs="Arial"/>
          <w:szCs w:val="24"/>
        </w:rPr>
        <w:t>877-225-8470</w:t>
      </w:r>
    </w:p>
    <w:p w14:paraId="2B94805B" w14:textId="77777777" w:rsidR="006A7210" w:rsidRPr="00EB0888" w:rsidRDefault="00F26158" w:rsidP="00E66E86">
      <w:pPr>
        <w:contextualSpacing/>
        <w:rPr>
          <w:rFonts w:cs="Arial"/>
          <w:szCs w:val="24"/>
        </w:rPr>
      </w:pPr>
      <w:hyperlink r:id="rId394" w:history="1">
        <w:r w:rsidR="00E66E86" w:rsidRPr="00EB0888">
          <w:rPr>
            <w:rStyle w:val="Hyperlink"/>
            <w:rFonts w:cs="Arial"/>
            <w:szCs w:val="24"/>
          </w:rPr>
          <w:t>npsas@ed.gov</w:t>
        </w:r>
      </w:hyperlink>
    </w:p>
    <w:p w14:paraId="383E440B" w14:textId="77777777" w:rsidR="006A7210" w:rsidRPr="00EB0888" w:rsidRDefault="00E66E86" w:rsidP="00E66E86">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2D33E1B" w14:textId="7B0CE1C5" w:rsidR="00E66E86" w:rsidRPr="00EB0888" w:rsidRDefault="00E66E86" w:rsidP="00E66E86">
      <w:pPr>
        <w:jc w:val="center"/>
        <w:rPr>
          <w:rFonts w:cs="Arial"/>
          <w:szCs w:val="24"/>
        </w:rPr>
      </w:pPr>
      <w:r w:rsidRPr="00EB0888">
        <w:rPr>
          <w:rFonts w:cs="Arial"/>
          <w:szCs w:val="24"/>
        </w:rPr>
        <w:t>OMB Control Number: 1850-0666</w:t>
      </w:r>
    </w:p>
    <w:p w14:paraId="1D024E9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5" w:history="1">
        <w:r w:rsidRPr="00EB0888">
          <w:rPr>
            <w:rStyle w:val="Hyperlink"/>
            <w:rFonts w:cs="Arial"/>
            <w:szCs w:val="24"/>
          </w:rPr>
          <w:t>https://surveys.nces.ed.gov/npsas/confidentiality.aspx</w:t>
        </w:r>
      </w:hyperlink>
    </w:p>
    <w:p w14:paraId="7C8D432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11BBE" w14:textId="77777777" w:rsidR="006A7210" w:rsidRPr="00EB0888" w:rsidRDefault="00E66E86" w:rsidP="00E66E86">
      <w:pPr>
        <w:rPr>
          <w:rFonts w:cs="Arial"/>
          <w:szCs w:val="24"/>
        </w:rPr>
      </w:pPr>
      <w:r w:rsidRPr="00EB0888">
        <w:rPr>
          <w:rFonts w:cs="Arial"/>
          <w:szCs w:val="24"/>
        </w:rPr>
        <w:t xml:space="preserve">Haga </w:t>
      </w:r>
      <w:hyperlink r:id="rId39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71"/>
    </w:p>
    <w:p w14:paraId="7335D5A5" w14:textId="55F2E53C" w:rsidR="006A7210" w:rsidRDefault="00E66E86" w:rsidP="00C42E20">
      <w:pPr>
        <w:pStyle w:val="AppH3"/>
      </w:pPr>
      <w:r w:rsidRPr="00E66E86">
        <w:t>Undeliverable Check E-mail</w:t>
      </w:r>
    </w:p>
    <w:p w14:paraId="2EBD39A4"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6EC45FFE" w14:textId="00BEA209"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6000FA8" w14:textId="2C59093E"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14:paraId="6B65554E" w14:textId="77777777" w:rsidR="00E66E86" w:rsidRPr="00EB0888" w:rsidRDefault="00E66E86" w:rsidP="008E709F">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14:paraId="298670CC" w14:textId="77777777" w:rsidR="00E66E86" w:rsidRPr="00EB0888" w:rsidRDefault="00E66E86" w:rsidP="008E709F">
      <w:pPr>
        <w:pStyle w:val="BodyText2"/>
        <w:rPr>
          <w:szCs w:val="24"/>
        </w:rPr>
      </w:pPr>
      <w:r w:rsidRPr="00EB0888">
        <w:rPr>
          <w:rFonts w:eastAsia="Calibri"/>
          <w:b/>
          <w:color w:val="000000"/>
          <w:szCs w:val="24"/>
        </w:rPr>
        <w:t>«</w:t>
      </w:r>
      <w:r w:rsidRPr="00EB0888">
        <w:rPr>
          <w:rFonts w:eastAsia="Calibri"/>
          <w:color w:val="000000"/>
          <w:szCs w:val="24"/>
        </w:rPr>
        <w:t>Address on check»</w:t>
      </w:r>
    </w:p>
    <w:p w14:paraId="25A20579"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14:paraId="53B8B1BF" w14:textId="77777777" w:rsidR="00E66E86" w:rsidRPr="00EB0888" w:rsidRDefault="00E66E86" w:rsidP="008E709F">
      <w:pPr>
        <w:pStyle w:val="BodyText2"/>
        <w:rPr>
          <w:szCs w:val="24"/>
        </w:rPr>
      </w:pPr>
      <w:r w:rsidRPr="00EB0888">
        <w:rPr>
          <w:szCs w:val="24"/>
        </w:rPr>
        <w:t>Thank you,</w:t>
      </w:r>
    </w:p>
    <w:p w14:paraId="6F87CE7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4808A284" w14:textId="77777777" w:rsidR="00E66E86" w:rsidRPr="00EB0888" w:rsidRDefault="00E66E86" w:rsidP="00E66E86">
      <w:pPr>
        <w:contextualSpacing/>
        <w:rPr>
          <w:rFonts w:cs="Arial"/>
          <w:szCs w:val="24"/>
        </w:rPr>
      </w:pPr>
      <w:r w:rsidRPr="00EB0888">
        <w:rPr>
          <w:rFonts w:cs="Arial"/>
          <w:szCs w:val="24"/>
        </w:rPr>
        <w:t>NPSAS Survey Team Member</w:t>
      </w:r>
    </w:p>
    <w:p w14:paraId="0E4F8264" w14:textId="77777777" w:rsidR="00E66E86" w:rsidRPr="00EB0888" w:rsidRDefault="00E66E86" w:rsidP="00E66E86">
      <w:pPr>
        <w:contextualSpacing/>
        <w:rPr>
          <w:rFonts w:cs="Arial"/>
          <w:szCs w:val="24"/>
        </w:rPr>
      </w:pPr>
      <w:r w:rsidRPr="00EB0888">
        <w:rPr>
          <w:rFonts w:cs="Arial"/>
          <w:szCs w:val="24"/>
        </w:rPr>
        <w:t>877-225-8470</w:t>
      </w:r>
    </w:p>
    <w:p w14:paraId="64D63BA2" w14:textId="77777777" w:rsidR="006A7210" w:rsidRPr="00EB0888" w:rsidRDefault="00F26158" w:rsidP="00E66E86">
      <w:pPr>
        <w:contextualSpacing/>
        <w:rPr>
          <w:rFonts w:cs="Arial"/>
          <w:szCs w:val="24"/>
        </w:rPr>
      </w:pPr>
      <w:hyperlink r:id="rId397" w:history="1">
        <w:r w:rsidR="00E66E86" w:rsidRPr="00EB0888">
          <w:rPr>
            <w:rStyle w:val="Hyperlink"/>
            <w:rFonts w:cs="Arial"/>
            <w:szCs w:val="24"/>
          </w:rPr>
          <w:t>npsas@ed.gov</w:t>
        </w:r>
      </w:hyperlink>
    </w:p>
    <w:p w14:paraId="58F2DF42" w14:textId="77777777" w:rsidR="006A7210" w:rsidRPr="00EB0888" w:rsidRDefault="00E66E86" w:rsidP="008E709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DFBA3B5" w14:textId="09BAA905" w:rsidR="00E66E86" w:rsidRPr="00EB0888" w:rsidRDefault="00E66E86" w:rsidP="00E66E86">
      <w:pPr>
        <w:jc w:val="center"/>
        <w:rPr>
          <w:rFonts w:cs="Arial"/>
          <w:szCs w:val="24"/>
        </w:rPr>
      </w:pPr>
      <w:r w:rsidRPr="00EB0888">
        <w:rPr>
          <w:rFonts w:cs="Arial"/>
          <w:szCs w:val="24"/>
        </w:rPr>
        <w:t>OMB Control Number: 1850-0666</w:t>
      </w:r>
    </w:p>
    <w:p w14:paraId="09C41CD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8" w:history="1">
        <w:r w:rsidRPr="00EB0888">
          <w:rPr>
            <w:rStyle w:val="Hyperlink"/>
            <w:rFonts w:cs="Arial"/>
            <w:szCs w:val="24"/>
          </w:rPr>
          <w:t>https://surveys.nces.ed.gov/npsas/confidentiality.aspx</w:t>
        </w:r>
      </w:hyperlink>
    </w:p>
    <w:p w14:paraId="43922B08"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8C61CE0" w14:textId="77777777" w:rsidR="006A7210" w:rsidRPr="00EB0888" w:rsidRDefault="00E66E86" w:rsidP="00E66E86">
      <w:pPr>
        <w:rPr>
          <w:rFonts w:cs="Arial"/>
          <w:szCs w:val="24"/>
        </w:rPr>
      </w:pPr>
      <w:r w:rsidRPr="00EB0888">
        <w:rPr>
          <w:rFonts w:cs="Arial"/>
          <w:szCs w:val="24"/>
        </w:rPr>
        <w:t xml:space="preserve">Haga </w:t>
      </w:r>
      <w:hyperlink r:id="rId39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EAC6C36" w14:textId="77777777" w:rsidR="00C42E20" w:rsidRDefault="00C42E20">
      <w:pPr>
        <w:rPr>
          <w:rFonts w:ascii="Arial" w:hAnsi="Arial" w:cs="Arial"/>
          <w:b/>
          <w:bCs/>
          <w:szCs w:val="24"/>
        </w:rPr>
      </w:pPr>
      <w:bookmarkStart w:id="172" w:name="_Toc505088993"/>
      <w:bookmarkStart w:id="173" w:name="_Toc507072444"/>
      <w:r>
        <w:br w:type="page"/>
      </w:r>
    </w:p>
    <w:bookmarkEnd w:id="172"/>
    <w:bookmarkEnd w:id="173"/>
    <w:p w14:paraId="7EE4E67D" w14:textId="0F8AF374" w:rsidR="006A7210" w:rsidRDefault="00E66E86" w:rsidP="008E709F">
      <w:pPr>
        <w:pStyle w:val="AppH3"/>
      </w:pPr>
      <w:r w:rsidRPr="00E66E86">
        <w:lastRenderedPageBreak/>
        <w:t>BPS:20/22 FT Panel Maintenance E-mail</w:t>
      </w:r>
      <w:r w:rsidR="00B949C6">
        <w:t>*</w:t>
      </w:r>
    </w:p>
    <w:p w14:paraId="375FFF7D" w14:textId="2E68A093" w:rsidR="00E66E86" w:rsidRPr="00EB0888" w:rsidRDefault="00E66E86" w:rsidP="008E709F">
      <w:pPr>
        <w:pStyle w:val="BodyText2"/>
        <w:rPr>
          <w:szCs w:val="24"/>
        </w:rPr>
      </w:pPr>
      <w:r w:rsidRPr="00EB0888">
        <w:rPr>
          <w:b/>
          <w:szCs w:val="24"/>
        </w:rPr>
        <w:t>SUBJECT:</w:t>
      </w:r>
      <w:r w:rsidRPr="00EB0888">
        <w:rPr>
          <w:szCs w:val="24"/>
        </w:rPr>
        <w:t xml:space="preserve"> Update Your Contact Information for BPS</w:t>
      </w:r>
    </w:p>
    <w:p w14:paraId="78D931A7" w14:textId="77777777" w:rsidR="00E66E86" w:rsidRPr="00EB0888" w:rsidRDefault="00E66E86" w:rsidP="008E709F">
      <w:pPr>
        <w:pStyle w:val="BodyText2"/>
        <w:rPr>
          <w:szCs w:val="24"/>
        </w:rPr>
      </w:pPr>
      <w:r w:rsidRPr="00EB0888">
        <w:rPr>
          <w:szCs w:val="24"/>
        </w:rPr>
        <w:t>Dear «fname» «lname»:</w:t>
      </w:r>
    </w:p>
    <w:p w14:paraId="649DA1A9" w14:textId="576ED921" w:rsidR="006A7210" w:rsidRPr="00EB0888" w:rsidRDefault="00E66E86" w:rsidP="008E709F">
      <w:pPr>
        <w:pStyle w:val="BodyText2"/>
        <w:rPr>
          <w:szCs w:val="24"/>
        </w:rPr>
      </w:pPr>
      <w:r w:rsidRPr="00EB0888">
        <w:rPr>
          <w:szCs w:val="24"/>
        </w:rPr>
        <w:t xml:space="preserve">I am pleased to inform you that you have been selected to participate in the 2020/22 Beginning Postsecondary Students Longitudinal Study (BPS), an important study that follows up with students who first enrolled in postsecondary education during the </w:t>
      </w:r>
      <w:r w:rsidR="00BF29BC" w:rsidRPr="00EB0888">
        <w:rPr>
          <w:szCs w:val="24"/>
        </w:rPr>
        <w:t>201</w:t>
      </w:r>
      <w:r w:rsidR="007D28B6">
        <w:rPr>
          <w:szCs w:val="24"/>
        </w:rPr>
        <w:t>8</w:t>
      </w:r>
      <w:r w:rsidR="00BF29BC" w:rsidRPr="00EB0888">
        <w:rPr>
          <w:szCs w:val="24"/>
        </w:rPr>
        <w:t>-</w:t>
      </w:r>
      <w:r w:rsidR="007D28B6">
        <w:rPr>
          <w:szCs w:val="24"/>
        </w:rPr>
        <w:t>19</w:t>
      </w:r>
      <w:r w:rsidR="00BF29BC" w:rsidRPr="00EB0888">
        <w:rPr>
          <w:szCs w:val="24"/>
        </w:rPr>
        <w:t xml:space="preserve"> </w:t>
      </w:r>
      <w:r w:rsidRPr="00EB0888">
        <w:rPr>
          <w:szCs w:val="24"/>
        </w:rPr>
        <w:t xml:space="preserve">academic year. The National Center for Education Statistics (NCES) in the U.S. Department of Education’s Institute of Education Science has contracted with RTI International to collect data for BPS on its behalf. BPS will provide policymakers, educators, </w:t>
      </w:r>
      <w:r w:rsidR="00BF29BC">
        <w:rPr>
          <w:szCs w:val="24"/>
        </w:rPr>
        <w:t>and</w:t>
      </w:r>
      <w:r w:rsidR="00D8506E">
        <w:rPr>
          <w:szCs w:val="24"/>
        </w:rPr>
        <w:t xml:space="preserve"> </w:t>
      </w:r>
      <w:r w:rsidRPr="00EB0888">
        <w:rPr>
          <w:szCs w:val="24"/>
        </w:rPr>
        <w:t xml:space="preserve">researchers with a better understanding of factors affecting enrollment and degree attainment in postsecondary education, </w:t>
      </w:r>
      <w:r w:rsidR="00BF29BC">
        <w:rPr>
          <w:szCs w:val="24"/>
        </w:rPr>
        <w:t>including</w:t>
      </w:r>
      <w:r w:rsidR="00D8506E">
        <w:rPr>
          <w:szCs w:val="24"/>
        </w:rPr>
        <w:t xml:space="preserve"> </w:t>
      </w:r>
      <w:r w:rsidRPr="00EB0888">
        <w:rPr>
          <w:szCs w:val="24"/>
        </w:rPr>
        <w:t>how students pay for college, and employment during and after college.</w:t>
      </w:r>
    </w:p>
    <w:p w14:paraId="2384577A" w14:textId="77777777" w:rsidR="006A7210" w:rsidRPr="00EB0888" w:rsidRDefault="00E66E86" w:rsidP="008E709F">
      <w:pPr>
        <w:pStyle w:val="BodyText2"/>
        <w:rPr>
          <w:b/>
          <w:szCs w:val="24"/>
        </w:rPr>
      </w:pPr>
      <w:r w:rsidRPr="00EB0888">
        <w:rPr>
          <w:b/>
          <w:szCs w:val="24"/>
        </w:rPr>
        <w:t>Please take about 3 minutes to update your contact information «and select your preferred modes of contact »so we can contact you when data collection begins.</w:t>
      </w:r>
    </w:p>
    <w:p w14:paraId="62B5A8E4" w14:textId="0E4FB94C" w:rsidR="00E66E86" w:rsidRPr="00EB0888" w:rsidRDefault="00E66E86" w:rsidP="008E709F">
      <w:pPr>
        <w:pStyle w:val="BodyText2"/>
        <w:rPr>
          <w:szCs w:val="24"/>
        </w:rPr>
      </w:pPr>
      <w:r w:rsidRPr="00EB0888">
        <w:rPr>
          <w:szCs w:val="24"/>
        </w:rPr>
        <w:t xml:space="preserve">You can update your information on our secure website: </w:t>
      </w:r>
      <w:hyperlink r:id="rId400" w:history="1">
        <w:r w:rsidRPr="00EB0888">
          <w:rPr>
            <w:rStyle w:val="Hyperlink"/>
            <w:szCs w:val="24"/>
          </w:rPr>
          <w:t>&lt;&lt;Website URL&gt;&gt;</w:t>
        </w:r>
      </w:hyperlink>
      <w:r w:rsidRPr="00EB0888">
        <w:rPr>
          <w:szCs w:val="24"/>
        </w:rPr>
        <w:t xml:space="preserve"> - with your unique Study ID.</w:t>
      </w:r>
    </w:p>
    <w:p w14:paraId="11196788" w14:textId="77777777" w:rsidR="006A7210" w:rsidRPr="00EB0888" w:rsidRDefault="00E66E86" w:rsidP="00E66E86">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14:paraId="673326BE" w14:textId="77777777" w:rsidR="006A7210" w:rsidRPr="00EB0888" w:rsidRDefault="00E66E86" w:rsidP="008E709F">
      <w:pPr>
        <w:pStyle w:val="BodyText2"/>
        <w:rPr>
          <w:szCs w:val="24"/>
        </w:rPr>
      </w:pPr>
      <w:r w:rsidRPr="00EB0888">
        <w:rPr>
          <w:szCs w:val="24"/>
        </w:rPr>
        <w:t xml:space="preserve">If you have any questions, encounter any difficulty on the website, or would prefer to update this information over the telephone, please call us at </w:t>
      </w:r>
      <w:r w:rsidRPr="00EB0888">
        <w:rPr>
          <w:b/>
          <w:szCs w:val="24"/>
        </w:rPr>
        <w:t>877-225-8470</w:t>
      </w:r>
      <w:r w:rsidRPr="00EB0888">
        <w:rPr>
          <w:szCs w:val="24"/>
        </w:rPr>
        <w:t>.</w:t>
      </w:r>
    </w:p>
    <w:p w14:paraId="57C303CB" w14:textId="16A586DA" w:rsidR="00E66E86" w:rsidRPr="00EB0888" w:rsidRDefault="00E66E86" w:rsidP="008E709F">
      <w:pPr>
        <w:pStyle w:val="BodyText2"/>
        <w:rPr>
          <w:szCs w:val="24"/>
        </w:rPr>
      </w:pPr>
      <w:r w:rsidRPr="00EB0888">
        <w:rPr>
          <w:szCs w:val="24"/>
        </w:rPr>
        <w:t>Thank you in advance for helping making BPS a success!</w:t>
      </w:r>
    </w:p>
    <w:p w14:paraId="6F7563ED" w14:textId="77777777" w:rsidR="00E66E86" w:rsidRPr="00EB0888" w:rsidRDefault="00E66E86" w:rsidP="008E709F">
      <w:pPr>
        <w:pStyle w:val="BodyText2"/>
        <w:rPr>
          <w:szCs w:val="24"/>
        </w:rPr>
      </w:pPr>
      <w:r w:rsidRPr="00EB0888">
        <w:rPr>
          <w:szCs w:val="24"/>
        </w:rPr>
        <w:t>[Signature]</w:t>
      </w:r>
    </w:p>
    <w:p w14:paraId="05876B7E" w14:textId="76FBBF2C" w:rsidR="00E66E86" w:rsidRPr="0012541E" w:rsidRDefault="00E66E86" w:rsidP="008E709F">
      <w:pPr>
        <w:spacing w:before="120"/>
        <w:jc w:val="center"/>
        <w:rPr>
          <w:rFonts w:cs="Arial"/>
          <w:i/>
          <w:iCs/>
          <w:szCs w:val="24"/>
        </w:rPr>
      </w:pPr>
      <w:r w:rsidRPr="0012541E">
        <w:rPr>
          <w:rFonts w:cs="Arial"/>
          <w:i/>
          <w:iCs/>
          <w:szCs w:val="24"/>
        </w:rPr>
        <w:t xml:space="preserve">OMB Control Number: </w:t>
      </w:r>
      <w:r w:rsidR="0012541E" w:rsidRPr="0012541E">
        <w:rPr>
          <w:i/>
          <w:iCs/>
        </w:rPr>
        <w:t>1850-0666</w:t>
      </w:r>
    </w:p>
    <w:p w14:paraId="373385EF" w14:textId="77777777" w:rsidR="00E66E86" w:rsidRPr="00EB0888" w:rsidRDefault="00E66E86" w:rsidP="00E66E86">
      <w:pPr>
        <w:jc w:val="center"/>
        <w:rPr>
          <w:szCs w:val="24"/>
        </w:rPr>
      </w:pPr>
      <w:r w:rsidRPr="00EB0888">
        <w:rPr>
          <w:rFonts w:cs="Arial"/>
          <w:i/>
          <w:iCs/>
          <w:szCs w:val="24"/>
        </w:rPr>
        <w:t xml:space="preserve">Learn more about our confidentiality procedures at </w:t>
      </w:r>
      <w:hyperlink r:id="rId401" w:history="1">
        <w:r w:rsidRPr="00EB0888">
          <w:rPr>
            <w:rStyle w:val="Hyperlink"/>
            <w:rFonts w:cs="Arial"/>
            <w:szCs w:val="24"/>
          </w:rPr>
          <w:t xml:space="preserve">&lt;&lt;Website URL&gt;&gt;confidentiality.aspx </w:t>
        </w:r>
      </w:hyperlink>
    </w:p>
    <w:p w14:paraId="3CD368A4" w14:textId="3EF98F6D" w:rsidR="006A7210" w:rsidRDefault="00E66E86" w:rsidP="00E66E86">
      <w:pPr>
        <w:rPr>
          <w:rFonts w:cs="Arial"/>
          <w:szCs w:val="24"/>
        </w:rPr>
      </w:pPr>
      <w:r w:rsidRPr="00EB0888">
        <w:rPr>
          <w:rFonts w:cs="Arial"/>
          <w:szCs w:val="24"/>
        </w:rPr>
        <w:t xml:space="preserve">Haga </w:t>
      </w:r>
      <w:hyperlink r:id="rId40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7001ADF" w14:textId="2A13A16C" w:rsidR="003C1354" w:rsidRDefault="003C1354" w:rsidP="00E66E86">
      <w:pPr>
        <w:rPr>
          <w:rFonts w:cs="Arial"/>
          <w:szCs w:val="24"/>
        </w:rPr>
      </w:pPr>
    </w:p>
    <w:p w14:paraId="0264575D" w14:textId="6593895D" w:rsidR="003C1354" w:rsidRPr="008C7A36" w:rsidRDefault="003C1354" w:rsidP="003C1354">
      <w:pPr>
        <w:pStyle w:val="AppH3"/>
        <w:rPr>
          <w:b w:val="0"/>
          <w:bCs w:val="0"/>
        </w:rPr>
      </w:pPr>
      <w:bookmarkStart w:id="174" w:name="_Hlk36038078"/>
      <w:r w:rsidRPr="008C7A36">
        <w:t>Coronavirus Informational E-mail</w:t>
      </w:r>
      <w:r w:rsidR="00FD6DE0">
        <w:t>*</w:t>
      </w:r>
    </w:p>
    <w:p w14:paraId="46B9F959" w14:textId="77777777" w:rsidR="003C1354" w:rsidRPr="008C7A36" w:rsidRDefault="003C1354" w:rsidP="003C1354">
      <w:pPr>
        <w:rPr>
          <w:rFonts w:cstheme="minorHAnsi"/>
          <w:szCs w:val="24"/>
        </w:rPr>
      </w:pPr>
      <w:r w:rsidRPr="008C7A36">
        <w:rPr>
          <w:rFonts w:cstheme="minorHAnsi"/>
          <w:szCs w:val="24"/>
        </w:rPr>
        <w:t>SUBJECT: Update on your NPSAS survey</w:t>
      </w:r>
    </w:p>
    <w:p w14:paraId="679FB428" w14:textId="77777777" w:rsidR="003C1354" w:rsidRPr="008C7A36" w:rsidRDefault="003C1354" w:rsidP="003C1354">
      <w:pPr>
        <w:rPr>
          <w:rFonts w:cstheme="minorHAnsi"/>
          <w:szCs w:val="24"/>
        </w:rPr>
      </w:pPr>
    </w:p>
    <w:p w14:paraId="74CF40CA" w14:textId="77777777" w:rsidR="003C1354" w:rsidRPr="008C7A36" w:rsidRDefault="003C1354" w:rsidP="003C1354">
      <w:pPr>
        <w:rPr>
          <w:rFonts w:cstheme="minorHAnsi"/>
          <w:szCs w:val="24"/>
        </w:rPr>
      </w:pPr>
      <w:r w:rsidRPr="008C7A36">
        <w:rPr>
          <w:rFonts w:cstheme="minorHAnsi"/>
          <w:szCs w:val="24"/>
        </w:rPr>
        <w:t xml:space="preserve">Dear </w:t>
      </w:r>
      <w:r w:rsidRPr="00E27272">
        <w:rPr>
          <w:rFonts w:cstheme="minorHAnsi"/>
          <w:szCs w:val="24"/>
        </w:rPr>
        <w:t>«fname»,</w:t>
      </w:r>
    </w:p>
    <w:p w14:paraId="4DF5728E" w14:textId="77777777" w:rsidR="003C1354" w:rsidRPr="008C7A36" w:rsidRDefault="003C1354" w:rsidP="003C1354">
      <w:pPr>
        <w:rPr>
          <w:rFonts w:cstheme="minorHAnsi"/>
          <w:szCs w:val="24"/>
        </w:rPr>
      </w:pPr>
    </w:p>
    <w:p w14:paraId="5C387E16" w14:textId="58D5511D" w:rsidR="003C1354" w:rsidRPr="008C7A36" w:rsidRDefault="003C1354" w:rsidP="003C1354">
      <w:pPr>
        <w:rPr>
          <w:rFonts w:cstheme="minorHAnsi"/>
          <w:szCs w:val="24"/>
        </w:rPr>
      </w:pPr>
      <w:r w:rsidRPr="008C7A36">
        <w:rPr>
          <w:rFonts w:cstheme="minorHAnsi"/>
          <w:szCs w:val="24"/>
        </w:rPr>
        <w:t xml:space="preserve">We hope this email finds you safe amid the challenges of these difficult, uncertain times. We recognize how disruptive COVID-19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 xml:space="preserve">. </w:t>
      </w:r>
    </w:p>
    <w:p w14:paraId="7E49FD49" w14:textId="77777777" w:rsidR="003C1354" w:rsidRPr="008C7A36" w:rsidRDefault="003C1354" w:rsidP="003C1354">
      <w:pPr>
        <w:rPr>
          <w:rFonts w:cstheme="minorHAnsi"/>
          <w:szCs w:val="24"/>
        </w:rPr>
      </w:pPr>
    </w:p>
    <w:p w14:paraId="7786DDEA" w14:textId="77777777" w:rsidR="003C1354" w:rsidRPr="008C7A36" w:rsidRDefault="003C1354" w:rsidP="003C1354">
      <w:pPr>
        <w:rPr>
          <w:rFonts w:cstheme="minorHAnsi"/>
          <w:szCs w:val="24"/>
        </w:rPr>
      </w:pPr>
      <w:r w:rsidRPr="008C7A36">
        <w:rPr>
          <w:rFonts w:cstheme="minorHAnsi"/>
          <w:szCs w:val="24"/>
        </w:rPr>
        <w:t xml:space="preserve">We want you to know that the 2019-20 National Postsecondary Student Aid Study (NPSAS) data collection is continuing and, in fact, we have added several questions related to the COVID-19 pandemic that will help policymakers understand how COVID-19 has affected students’ experiences at their postsecondary institution. </w:t>
      </w:r>
    </w:p>
    <w:p w14:paraId="0BFC58B7" w14:textId="77777777" w:rsidR="003C1354" w:rsidRPr="008C7A36" w:rsidRDefault="003C1354" w:rsidP="003C1354">
      <w:pPr>
        <w:rPr>
          <w:rFonts w:cstheme="minorHAnsi"/>
          <w:szCs w:val="24"/>
        </w:rPr>
      </w:pPr>
    </w:p>
    <w:p w14:paraId="6AE41DF3" w14:textId="77777777" w:rsidR="003C1354" w:rsidRPr="008C7A36" w:rsidRDefault="003C1354" w:rsidP="003C1354">
      <w:pPr>
        <w:rPr>
          <w:rFonts w:cstheme="minorHAnsi"/>
          <w:szCs w:val="24"/>
        </w:rPr>
      </w:pPr>
      <w:r w:rsidRPr="008C7A36">
        <w:rPr>
          <w:rFonts w:cstheme="minorHAnsi"/>
          <w:szCs w:val="24"/>
        </w:rPr>
        <w:t>To automatically start the survey (available in English or Spanish), click the button below:</w:t>
      </w:r>
    </w:p>
    <w:p w14:paraId="4C5DD954" w14:textId="77777777" w:rsidR="003C1354" w:rsidRPr="008C7A36" w:rsidRDefault="003C1354" w:rsidP="003C1354">
      <w:pPr>
        <w:rPr>
          <w:rFonts w:cstheme="minorHAnsi"/>
          <w:szCs w:val="24"/>
        </w:rPr>
      </w:pPr>
    </w:p>
    <w:p w14:paraId="476754A4" w14:textId="77777777" w:rsidR="003C1354" w:rsidRPr="008C7A36" w:rsidRDefault="003C1354" w:rsidP="003C1354">
      <w:pPr>
        <w:rPr>
          <w:rFonts w:cstheme="minorHAnsi"/>
          <w:szCs w:val="24"/>
        </w:rPr>
      </w:pPr>
      <w:r w:rsidRPr="008C7A36">
        <w:rPr>
          <w:rFonts w:cstheme="minorHAnsi"/>
          <w:noProof/>
          <w:szCs w:val="24"/>
        </w:rPr>
        <w:drawing>
          <wp:inline distT="0" distB="0" distL="0" distR="0" wp14:anchorId="0B9399D3" wp14:editId="3880ECC0">
            <wp:extent cx="1279385" cy="513409"/>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6226EB59" w14:textId="77777777" w:rsidR="003C1354" w:rsidRPr="008C7A36" w:rsidRDefault="003C1354" w:rsidP="003C1354">
      <w:pPr>
        <w:rPr>
          <w:rFonts w:cstheme="minorHAnsi"/>
          <w:szCs w:val="24"/>
        </w:rPr>
      </w:pPr>
    </w:p>
    <w:p w14:paraId="0A1F9206" w14:textId="77777777" w:rsidR="003C1354" w:rsidRPr="008C7A36" w:rsidRDefault="003C1354" w:rsidP="003C1354">
      <w:pPr>
        <w:rPr>
          <w:rFonts w:cstheme="minorHAnsi"/>
          <w:szCs w:val="24"/>
        </w:rPr>
      </w:pPr>
      <w:r w:rsidRPr="008C7A36">
        <w:rPr>
          <w:rFonts w:cstheme="minorHAnsi"/>
          <w:szCs w:val="24"/>
        </w:rPr>
        <w:t>If you wish to go to our study website, you can log in with your Study ID and password below.</w:t>
      </w:r>
    </w:p>
    <w:p w14:paraId="783197BD" w14:textId="77777777" w:rsidR="003C1354" w:rsidRPr="008C7A36" w:rsidRDefault="003C1354" w:rsidP="003C1354">
      <w:pPr>
        <w:pStyle w:val="Default"/>
        <w:tabs>
          <w:tab w:val="left" w:pos="1260"/>
        </w:tabs>
        <w:rPr>
          <w:rFonts w:ascii="Garamond" w:hAnsi="Garamond" w:cstheme="minorHAnsi"/>
        </w:rPr>
      </w:pPr>
    </w:p>
    <w:p w14:paraId="21972A45" w14:textId="77777777" w:rsidR="003C1354" w:rsidRPr="008C7A36" w:rsidRDefault="00F26158" w:rsidP="003C1354">
      <w:pPr>
        <w:pStyle w:val="Default"/>
        <w:tabs>
          <w:tab w:val="left" w:pos="1260"/>
        </w:tabs>
        <w:rPr>
          <w:rFonts w:ascii="Garamond" w:hAnsi="Garamond" w:cstheme="minorHAnsi"/>
          <w:b/>
          <w:bCs/>
          <w:i/>
          <w:iCs/>
        </w:rPr>
      </w:pPr>
      <w:hyperlink r:id="rId403" w:history="1">
        <w:r w:rsidR="003C1354" w:rsidRPr="008C7A36">
          <w:rPr>
            <w:rStyle w:val="Hyperlink"/>
            <w:rFonts w:ascii="Garamond" w:hAnsi="Garamond" w:cstheme="minorHAnsi"/>
          </w:rPr>
          <w:t>https://surveys.nces.ed.gov/npsas/</w:t>
        </w:r>
      </w:hyperlink>
    </w:p>
    <w:p w14:paraId="3F3D4F3D" w14:textId="77777777" w:rsidR="003C1354" w:rsidRPr="008C7A36" w:rsidRDefault="003C1354" w:rsidP="003C1354">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caseid»</w:t>
      </w:r>
    </w:p>
    <w:p w14:paraId="2E15BD83" w14:textId="77777777" w:rsidR="003C1354" w:rsidRPr="008C7A36" w:rsidRDefault="003C1354" w:rsidP="003C1354">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Pr="008C7A36">
        <w:rPr>
          <w:rFonts w:ascii="Garamond" w:hAnsi="Garamond" w:cstheme="minorHAnsi"/>
          <w:i/>
        </w:rPr>
        <w:t>password is case sensitive</w:t>
      </w:r>
      <w:r w:rsidRPr="008C7A36">
        <w:rPr>
          <w:rFonts w:ascii="Garamond" w:hAnsi="Garamond" w:cstheme="minorHAnsi"/>
        </w:rPr>
        <w:t>)</w:t>
      </w:r>
    </w:p>
    <w:p w14:paraId="13142914" w14:textId="77777777" w:rsidR="003C1354" w:rsidRPr="008C7A36" w:rsidRDefault="003C1354" w:rsidP="003C1354">
      <w:pPr>
        <w:spacing w:before="240"/>
        <w:rPr>
          <w:rFonts w:cstheme="minorHAnsi"/>
          <w:szCs w:val="24"/>
        </w:rPr>
      </w:pPr>
      <w:r w:rsidRPr="008C7A36">
        <w:rPr>
          <w:rFonts w:cstheme="minorHAnsi"/>
          <w:szCs w:val="24"/>
        </w:rPr>
        <w:lastRenderedPageBreak/>
        <w:t xml:space="preserve">If you have any questions, please do not hesitate to contact the Help Desk at 877-677-2766 or </w:t>
      </w:r>
      <w:hyperlink r:id="rId404" w:history="1">
        <w:r w:rsidRPr="008C7A36">
          <w:rPr>
            <w:rStyle w:val="Hyperlink"/>
            <w:rFonts w:cstheme="minorHAnsi"/>
            <w:szCs w:val="24"/>
          </w:rPr>
          <w:t>npsas@rti.org</w:t>
        </w:r>
      </w:hyperlink>
      <w:r w:rsidRPr="008C7A36">
        <w:rPr>
          <w:rFonts w:cstheme="minorHAnsi"/>
          <w:szCs w:val="24"/>
        </w:rPr>
        <w:t xml:space="preserve">. </w:t>
      </w:r>
    </w:p>
    <w:p w14:paraId="0778999E" w14:textId="77777777" w:rsidR="003C1354" w:rsidRPr="008C7A36" w:rsidRDefault="003C1354" w:rsidP="003C1354">
      <w:pPr>
        <w:spacing w:before="240"/>
        <w:rPr>
          <w:rFonts w:cstheme="minorHAnsi"/>
          <w:szCs w:val="24"/>
        </w:rPr>
      </w:pPr>
      <w:r w:rsidRPr="008C7A36">
        <w:rPr>
          <w:rFonts w:cstheme="minorHAnsi"/>
          <w:szCs w:val="24"/>
        </w:rPr>
        <w:t xml:space="preserve">We appreciate all that you do. Please stay safe. </w:t>
      </w:r>
    </w:p>
    <w:p w14:paraId="38AA0277" w14:textId="77777777" w:rsidR="003C1354" w:rsidRPr="008C7A36" w:rsidRDefault="003C1354" w:rsidP="003C1354">
      <w:pPr>
        <w:pStyle w:val="BodyText2"/>
        <w:keepNext/>
        <w:rPr>
          <w:rFonts w:cstheme="minorHAnsi"/>
          <w:szCs w:val="24"/>
        </w:rPr>
      </w:pPr>
      <w:r w:rsidRPr="008C7A36">
        <w:rPr>
          <w:rFonts w:cstheme="minorHAnsi"/>
          <w:szCs w:val="24"/>
        </w:rPr>
        <w:t>Many thanks,</w:t>
      </w:r>
    </w:p>
    <w:tbl>
      <w:tblPr>
        <w:tblStyle w:val="ObservationTable"/>
        <w:tblW w:w="0" w:type="auto"/>
        <w:tblLook w:val="04A0" w:firstRow="1" w:lastRow="0" w:firstColumn="1" w:lastColumn="0" w:noHBand="0" w:noVBand="1"/>
      </w:tblPr>
      <w:tblGrid>
        <w:gridCol w:w="5071"/>
        <w:gridCol w:w="5067"/>
      </w:tblGrid>
      <w:tr w:rsidR="003C1354" w:rsidRPr="00E27272" w14:paraId="677195FB" w14:textId="77777777" w:rsidTr="00FD6DE0">
        <w:tc>
          <w:tcPr>
            <w:tcW w:w="5071" w:type="dxa"/>
          </w:tcPr>
          <w:p w14:paraId="6D2D4E51" w14:textId="77777777" w:rsidR="003C1354" w:rsidRPr="008C7A36" w:rsidRDefault="003C1354" w:rsidP="00FD6DE0">
            <w:pPr>
              <w:pStyle w:val="Default"/>
              <w:keepNext/>
              <w:rPr>
                <w:rFonts w:ascii="Garamond" w:hAnsi="Garamond" w:cstheme="minorHAnsi"/>
              </w:rPr>
            </w:pPr>
            <w:r w:rsidRPr="008C7A36">
              <w:rPr>
                <w:rFonts w:ascii="Garamond" w:hAnsi="Garamond" w:cstheme="minorHAnsi"/>
              </w:rPr>
              <w:t>Tracy Hunt-White, Ph.D.</w:t>
            </w:r>
          </w:p>
          <w:p w14:paraId="7E227760" w14:textId="77777777" w:rsidR="003C1354" w:rsidRPr="008C7A36" w:rsidRDefault="003C1354" w:rsidP="00FD6DE0">
            <w:pPr>
              <w:pStyle w:val="Default"/>
              <w:rPr>
                <w:rFonts w:ascii="Garamond" w:hAnsi="Garamond" w:cstheme="minorHAnsi"/>
              </w:rPr>
            </w:pPr>
            <w:r w:rsidRPr="008C7A36">
              <w:rPr>
                <w:rFonts w:ascii="Garamond" w:hAnsi="Garamond" w:cstheme="minorHAnsi"/>
              </w:rPr>
              <w:t>Project Officer, NPSAS</w:t>
            </w:r>
          </w:p>
          <w:p w14:paraId="0B4AAB1E" w14:textId="77777777" w:rsidR="003C1354" w:rsidRPr="008C7A36" w:rsidRDefault="003C1354" w:rsidP="00FD6DE0">
            <w:pPr>
              <w:pStyle w:val="Default"/>
              <w:rPr>
                <w:rFonts w:ascii="Garamond" w:hAnsi="Garamond" w:cstheme="minorHAnsi"/>
              </w:rPr>
            </w:pPr>
            <w:r w:rsidRPr="008C7A36">
              <w:rPr>
                <w:rFonts w:ascii="Garamond" w:hAnsi="Garamond" w:cstheme="minorHAnsi"/>
              </w:rPr>
              <w:t>National Center for Education Statistics</w:t>
            </w:r>
          </w:p>
          <w:p w14:paraId="4A936082" w14:textId="77777777" w:rsidR="003C1354" w:rsidRPr="008C7A36" w:rsidRDefault="00F26158" w:rsidP="00FD6DE0">
            <w:pPr>
              <w:pStyle w:val="Default"/>
              <w:rPr>
                <w:rFonts w:ascii="Garamond" w:hAnsi="Garamond" w:cstheme="minorHAnsi"/>
                <w:noProof/>
              </w:rPr>
            </w:pPr>
            <w:hyperlink r:id="rId405" w:history="1">
              <w:r w:rsidR="003C1354" w:rsidRPr="008C7A36">
                <w:rPr>
                  <w:rStyle w:val="Hyperlink"/>
                  <w:rFonts w:ascii="Garamond" w:hAnsi="Garamond" w:cstheme="minorHAnsi"/>
                </w:rPr>
                <w:t>Tracy.Hunt-White@ed.gov</w:t>
              </w:r>
            </w:hyperlink>
            <w:r w:rsidR="003C1354" w:rsidRPr="008C7A36">
              <w:rPr>
                <w:rFonts w:ascii="Garamond" w:hAnsi="Garamond" w:cstheme="minorHAnsi"/>
              </w:rPr>
              <w:t xml:space="preserve"> | 202-245-6507</w:t>
            </w:r>
          </w:p>
        </w:tc>
        <w:tc>
          <w:tcPr>
            <w:tcW w:w="5067" w:type="dxa"/>
          </w:tcPr>
          <w:p w14:paraId="12EA476D" w14:textId="77777777" w:rsidR="003C1354" w:rsidRPr="008C7A36" w:rsidRDefault="003C1354" w:rsidP="00FD6DE0">
            <w:pPr>
              <w:pStyle w:val="Default"/>
              <w:rPr>
                <w:rFonts w:ascii="Garamond" w:hAnsi="Garamond" w:cstheme="minorHAnsi"/>
              </w:rPr>
            </w:pPr>
            <w:r w:rsidRPr="008C7A36">
              <w:rPr>
                <w:rFonts w:ascii="Garamond" w:hAnsi="Garamond" w:cstheme="minorHAnsi"/>
              </w:rPr>
              <w:t>Jennifer Wine, Ph.D.</w:t>
            </w:r>
          </w:p>
          <w:p w14:paraId="40C2DF2A" w14:textId="77777777" w:rsidR="003C1354" w:rsidRPr="008C7A36" w:rsidRDefault="003C1354" w:rsidP="00FD6DE0">
            <w:pPr>
              <w:pStyle w:val="Default"/>
              <w:rPr>
                <w:rFonts w:ascii="Garamond" w:hAnsi="Garamond" w:cstheme="minorHAnsi"/>
              </w:rPr>
            </w:pPr>
            <w:r w:rsidRPr="008C7A36">
              <w:rPr>
                <w:rFonts w:ascii="Garamond" w:hAnsi="Garamond" w:cstheme="minorHAnsi"/>
              </w:rPr>
              <w:t>Project Director, NPSAS</w:t>
            </w:r>
          </w:p>
          <w:p w14:paraId="0EF81B70" w14:textId="77777777" w:rsidR="003C1354" w:rsidRPr="008C7A36" w:rsidRDefault="003C1354" w:rsidP="00FD6DE0">
            <w:pPr>
              <w:pStyle w:val="Default"/>
              <w:rPr>
                <w:rFonts w:ascii="Garamond" w:hAnsi="Garamond" w:cstheme="minorHAnsi"/>
              </w:rPr>
            </w:pPr>
            <w:r w:rsidRPr="008C7A36">
              <w:rPr>
                <w:rFonts w:ascii="Garamond" w:hAnsi="Garamond" w:cstheme="minorHAnsi"/>
              </w:rPr>
              <w:t>RTI International</w:t>
            </w:r>
          </w:p>
          <w:p w14:paraId="5F414E9C" w14:textId="77777777" w:rsidR="003C1354" w:rsidRPr="008C7A36" w:rsidRDefault="00F26158" w:rsidP="00FD6DE0">
            <w:pPr>
              <w:pStyle w:val="Default"/>
              <w:rPr>
                <w:rFonts w:ascii="Garamond" w:hAnsi="Garamond" w:cstheme="minorHAnsi"/>
              </w:rPr>
            </w:pPr>
            <w:hyperlink r:id="rId406" w:history="1">
              <w:r w:rsidR="003C1354" w:rsidRPr="008C7A36">
                <w:rPr>
                  <w:rStyle w:val="Hyperlink"/>
                  <w:rFonts w:ascii="Garamond" w:hAnsi="Garamond" w:cstheme="minorHAnsi"/>
                </w:rPr>
                <w:t>jennifer@rti.org</w:t>
              </w:r>
            </w:hyperlink>
            <w:r w:rsidR="003C1354" w:rsidRPr="008C7A36">
              <w:rPr>
                <w:rFonts w:ascii="Garamond" w:hAnsi="Garamond" w:cstheme="minorHAnsi"/>
              </w:rPr>
              <w:t xml:space="preserve"> | 800-823-8942</w:t>
            </w:r>
          </w:p>
        </w:tc>
      </w:tr>
      <w:bookmarkEnd w:id="174"/>
    </w:tbl>
    <w:p w14:paraId="0BD19596" w14:textId="77777777" w:rsidR="003C1354" w:rsidRPr="00EB0888" w:rsidRDefault="003C1354" w:rsidP="00E66E86">
      <w:pPr>
        <w:rPr>
          <w:rFonts w:cs="Arial"/>
          <w:szCs w:val="24"/>
        </w:rPr>
      </w:pPr>
    </w:p>
    <w:p w14:paraId="0DCC7C33" w14:textId="77777777" w:rsidR="00986AD8" w:rsidRDefault="00986AD8" w:rsidP="00986AD8">
      <w:r>
        <w:rPr>
          <w:sz w:val="22"/>
          <w:szCs w:val="22"/>
        </w:rPr>
        <w:br w:type="page"/>
      </w:r>
    </w:p>
    <w:p w14:paraId="28144EE1" w14:textId="77777777" w:rsidR="009001E9" w:rsidRDefault="009001E9" w:rsidP="008105B4">
      <w:pPr>
        <w:pStyle w:val="Heading2"/>
      </w:pPr>
      <w:bookmarkStart w:id="175" w:name="_Toc20492714"/>
      <w:bookmarkStart w:id="176" w:name="_Toc20730289"/>
      <w:bookmarkStart w:id="177" w:name="_Toc5697843"/>
      <w:r>
        <w:lastRenderedPageBreak/>
        <w:t>Postcards</w:t>
      </w:r>
      <w:bookmarkEnd w:id="175"/>
      <w:bookmarkEnd w:id="176"/>
    </w:p>
    <w:p w14:paraId="2E22E914" w14:textId="22C7BFEA" w:rsidR="009001E9" w:rsidRPr="003E715A" w:rsidRDefault="001C720F" w:rsidP="009001E9">
      <w:pPr>
        <w:pStyle w:val="AppH3"/>
      </w:pPr>
      <w:r>
        <w:t xml:space="preserve">Reminder </w:t>
      </w:r>
      <w:r w:rsidR="009001E9" w:rsidRPr="003E715A">
        <w:t>Postcard 1 (To the point)</w:t>
      </w:r>
    </w:p>
    <w:p w14:paraId="0C5467DB" w14:textId="77777777" w:rsidR="009001E9" w:rsidRPr="00986AD8" w:rsidRDefault="009001E9" w:rsidP="009001E9">
      <w:pPr>
        <w:pStyle w:val="H2noTOC"/>
      </w:pPr>
      <w:r w:rsidRPr="00986AD8">
        <w:t>Outside</w:t>
      </w:r>
    </w:p>
    <w:p w14:paraId="1D20E9E5" w14:textId="77777777" w:rsidR="009001E9" w:rsidRPr="00986AD8" w:rsidRDefault="009001E9" w:rsidP="009001E9">
      <w:pPr>
        <w:pStyle w:val="BodyText2"/>
      </w:pPr>
      <w:r w:rsidRPr="00986AD8">
        <w:t>Congratulations! You have been selected for an important U.S. Department of Education study.</w:t>
      </w:r>
    </w:p>
    <w:p w14:paraId="12B9A58D" w14:textId="77777777" w:rsidR="009001E9" w:rsidRPr="00986AD8" w:rsidRDefault="009001E9" w:rsidP="009001E9">
      <w:pPr>
        <w:pStyle w:val="H2noTOC"/>
      </w:pPr>
      <w:r w:rsidRPr="00986AD8">
        <w:t>Inside</w:t>
      </w:r>
    </w:p>
    <w:p w14:paraId="7710BDE7" w14:textId="7D896282" w:rsidR="009001E9" w:rsidRPr="00986AD8" w:rsidRDefault="009001E9" w:rsidP="009001E9">
      <w:pPr>
        <w:pStyle w:val="BodyText2"/>
      </w:pPr>
      <w:r w:rsidRPr="00986AD8">
        <w:t>We recently sent you a letter asking you to complete your 2019-20 National Postsecondary Student Aid Study (NPSAS) survey. If you already completed your survey, thank you very much!</w:t>
      </w:r>
    </w:p>
    <w:p w14:paraId="58524326" w14:textId="77777777" w:rsidR="009001E9" w:rsidRDefault="009001E9" w:rsidP="009001E9">
      <w:pPr>
        <w:pStyle w:val="BodyText2"/>
      </w:pPr>
      <w:r w:rsidRPr="00986AD8">
        <w:t>If you have not yet completed your survey, please follow these instructions to complete your &lt;&lt;time&gt;&gt;-minute survey:</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6F0D4755" w14:textId="77777777" w:rsidTr="00730659">
        <w:tc>
          <w:tcPr>
            <w:tcW w:w="2790" w:type="dxa"/>
          </w:tcPr>
          <w:p w14:paraId="66E6E8F0" w14:textId="60DA775E" w:rsidR="009001E9" w:rsidRPr="00EB0888" w:rsidRDefault="009001E9" w:rsidP="009001E9">
            <w:pPr>
              <w:keepNext/>
              <w:spacing w:before="20" w:after="120"/>
              <w:ind w:left="60"/>
              <w:rPr>
                <w:rStyle w:val="Hyperlink"/>
                <w:szCs w:val="24"/>
              </w:rPr>
            </w:pPr>
            <w:r w:rsidRPr="00EB0888">
              <w:rPr>
                <w:szCs w:val="24"/>
              </w:rPr>
              <w:t xml:space="preserve">Go to </w:t>
            </w:r>
            <w:hyperlink r:id="rId407" w:history="1">
              <w:r w:rsidR="002F4041" w:rsidRPr="00EB0888">
                <w:rPr>
                  <w:rStyle w:val="Hyperlink"/>
                  <w:rFonts w:cs="Arial"/>
                  <w:lang w:val="en"/>
                </w:rPr>
                <w:t>https://surveys.nces.ed.gov/npsas/</w:t>
              </w:r>
            </w:hyperlink>
          </w:p>
          <w:p w14:paraId="43831AC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17A6103E"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8C9E1DB" w14:textId="77777777" w:rsidR="009001E9" w:rsidRPr="00EB0888" w:rsidRDefault="009001E9" w:rsidP="009001E9">
            <w:pPr>
              <w:pStyle w:val="BodyText2"/>
              <w:jc w:val="center"/>
              <w:rPr>
                <w:szCs w:val="24"/>
              </w:rPr>
            </w:pPr>
            <w:r w:rsidRPr="00EB0888">
              <w:rPr>
                <w:szCs w:val="24"/>
              </w:rPr>
              <w:t>OR</w:t>
            </w:r>
          </w:p>
        </w:tc>
        <w:tc>
          <w:tcPr>
            <w:tcW w:w="2250" w:type="dxa"/>
          </w:tcPr>
          <w:p w14:paraId="53EA6566" w14:textId="77777777" w:rsidR="009001E9" w:rsidRPr="00EB0888" w:rsidRDefault="009001E9" w:rsidP="009001E9">
            <w:pPr>
              <w:pStyle w:val="BodyText2"/>
              <w:rPr>
                <w:szCs w:val="24"/>
              </w:rPr>
            </w:pPr>
            <w:r w:rsidRPr="00EB0888">
              <w:rPr>
                <w:szCs w:val="24"/>
              </w:rPr>
              <w:t>Scan this QR code</w:t>
            </w:r>
          </w:p>
          <w:p w14:paraId="6240E7E6" w14:textId="77777777" w:rsidR="009001E9" w:rsidRPr="00EB0888" w:rsidRDefault="009001E9" w:rsidP="009001E9">
            <w:pPr>
              <w:pStyle w:val="BodyText2"/>
              <w:rPr>
                <w:szCs w:val="24"/>
              </w:rPr>
            </w:pPr>
            <w:r w:rsidRPr="00EB0888">
              <w:rPr>
                <w:szCs w:val="24"/>
              </w:rPr>
              <w:t>&lt;&lt;QRCODE&gt;&gt;</w:t>
            </w:r>
          </w:p>
        </w:tc>
      </w:tr>
    </w:tbl>
    <w:p w14:paraId="6B766D7B" w14:textId="77777777" w:rsidR="009001E9" w:rsidRPr="00986AD8" w:rsidRDefault="009001E9" w:rsidP="009001E9">
      <w:pPr>
        <w:pStyle w:val="BodyText2"/>
      </w:pPr>
      <w:r w:rsidRPr="00986AD8">
        <w:t xml:space="preserve">[IF INCENTIVE ELIGIBLE: &lt;&lt;Once you’ve completed your survey, we will send you $&lt;&lt;inc_amount&gt;&gt; to thank you for your time. &gt;&gt;]If you have any questions, please call 877-677-2766 or e-mail us at </w:t>
      </w:r>
      <w:hyperlink r:id="rId408" w:history="1">
        <w:r w:rsidRPr="00986AD8">
          <w:rPr>
            <w:rStyle w:val="Hyperlink"/>
          </w:rPr>
          <w:t>npsas@ed.gov</w:t>
        </w:r>
      </w:hyperlink>
      <w:r w:rsidRPr="00986AD8">
        <w:t>.</w:t>
      </w:r>
    </w:p>
    <w:p w14:paraId="3952ED36" w14:textId="77777777" w:rsidR="009001E9" w:rsidRPr="00986AD8" w:rsidRDefault="009001E9" w:rsidP="009001E9">
      <w:pPr>
        <w:pStyle w:val="BodyText2"/>
      </w:pPr>
      <w:r w:rsidRPr="00986AD8">
        <w:t>Please complete your survey as soon as possible!</w:t>
      </w:r>
    </w:p>
    <w:p w14:paraId="3D630F41"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09" w:history="1">
        <w:r w:rsidRPr="00986AD8">
          <w:rPr>
            <w:rStyle w:val="Hyperlink"/>
          </w:rPr>
          <w:t>npsas@ed.gov</w:t>
        </w:r>
      </w:hyperlink>
      <w:r w:rsidRPr="009711B6">
        <w:rPr>
          <w:rStyle w:val="Hyperlink"/>
          <w:u w:val="none"/>
        </w:rPr>
        <w:t>.</w:t>
      </w:r>
    </w:p>
    <w:p w14:paraId="1C4CF3E7" w14:textId="77777777" w:rsidR="009001E9" w:rsidRPr="00091C34" w:rsidRDefault="009001E9" w:rsidP="009001E9">
      <w:pPr>
        <w:pStyle w:val="BodyText2"/>
        <w:rPr>
          <w:i/>
        </w:rPr>
      </w:pPr>
      <w:r w:rsidRPr="00091C34">
        <w:rPr>
          <w:i/>
        </w:rPr>
        <w:t>OMB Control Number: 1850-0666</w:t>
      </w:r>
    </w:p>
    <w:p w14:paraId="4F359CBD" w14:textId="77777777" w:rsidR="009001E9" w:rsidRPr="00986AD8" w:rsidRDefault="009001E9" w:rsidP="009001E9">
      <w:pPr>
        <w:pStyle w:val="BodyText2"/>
      </w:pPr>
      <w:r w:rsidRPr="00986AD8">
        <w:rPr>
          <w:i/>
        </w:rPr>
        <w:t>Learn more about our confidentiality procedures at</w:t>
      </w:r>
      <w:r w:rsidRPr="00986AD8">
        <w:t xml:space="preserve"> </w:t>
      </w:r>
      <w:hyperlink r:id="rId410" w:history="1">
        <w:r w:rsidRPr="00986AD8">
          <w:rPr>
            <w:rStyle w:val="Hyperlink"/>
          </w:rPr>
          <w:t>https://surveys.nces.ed.gov/npsas/confidentiality.aspx</w:t>
        </w:r>
      </w:hyperlink>
      <w:r w:rsidRPr="00986AD8">
        <w:t xml:space="preserve"> </w:t>
      </w:r>
    </w:p>
    <w:p w14:paraId="56CAE4DC" w14:textId="60AA5C77" w:rsidR="009001E9" w:rsidRPr="00986AD8" w:rsidRDefault="001C720F" w:rsidP="009001E9">
      <w:pPr>
        <w:pStyle w:val="AppH3"/>
      </w:pPr>
      <w:r>
        <w:t xml:space="preserve">Reminder </w:t>
      </w:r>
      <w:r w:rsidR="009001E9" w:rsidRPr="00986AD8">
        <w:t>Postcard 2 (Money</w:t>
      </w:r>
      <w:r w:rsidR="009001E9">
        <w:t xml:space="preserve"> – Sent only to sample members who are</w:t>
      </w:r>
      <w:r w:rsidR="009001E9" w:rsidRPr="00986AD8">
        <w:t xml:space="preserve"> incentive eligible)</w:t>
      </w:r>
      <w:r w:rsidR="00B949C6">
        <w:t>*</w:t>
      </w:r>
    </w:p>
    <w:p w14:paraId="40BAC2D5" w14:textId="77777777" w:rsidR="009001E9" w:rsidRPr="00986AD8" w:rsidRDefault="009001E9" w:rsidP="009001E9">
      <w:pPr>
        <w:pStyle w:val="H2noTOC"/>
      </w:pPr>
      <w:r w:rsidRPr="00986AD8">
        <w:t>Outside</w:t>
      </w:r>
    </w:p>
    <w:p w14:paraId="57D14955" w14:textId="77777777" w:rsidR="009001E9" w:rsidRPr="00986AD8" w:rsidRDefault="009001E9" w:rsidP="009001E9">
      <w:pPr>
        <w:pStyle w:val="BodyText2"/>
      </w:pPr>
      <w:r w:rsidRPr="00986AD8">
        <w:t>Receive $&lt;&lt;inc_amount&gt;&gt; by completing a survey on your education experience.</w:t>
      </w:r>
    </w:p>
    <w:p w14:paraId="12F7278F" w14:textId="77777777" w:rsidR="009001E9" w:rsidRPr="00986AD8" w:rsidRDefault="009001E9" w:rsidP="009001E9">
      <w:pPr>
        <w:pStyle w:val="H2noTOC"/>
      </w:pPr>
      <w:r w:rsidRPr="00986AD8">
        <w:t>Inside</w:t>
      </w:r>
    </w:p>
    <w:p w14:paraId="2EB55F15" w14:textId="77777777" w:rsidR="009001E9" w:rsidRDefault="009001E9" w:rsidP="009001E9">
      <w:pPr>
        <w:pStyle w:val="BodyText2"/>
      </w:pPr>
      <w:r w:rsidRPr="00986AD8">
        <w:t xml:space="preserve">&lt;&lt;fname&gt;&gt;, complete your NPSAS survey and we will send you $&lt;&lt;inc_amount&gt;&gt;. The survey [IF ABBREVIATED OR </w:t>
      </w:r>
      <w:r>
        <w:t>NRFU</w:t>
      </w:r>
      <w:r w:rsidRPr="00986AD8">
        <w:t>: &lt;&lt;only takes &lt;&lt;time&gt;&gt; minutes!&gt;&gt;/ELSE: &lt;&lt;takes &lt;&lt;time&gt;&gt; minutes.&gt;&gt;]</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EB0888" w14:paraId="5C65F5F0" w14:textId="77777777" w:rsidTr="00730659">
        <w:tc>
          <w:tcPr>
            <w:tcW w:w="3870" w:type="dxa"/>
          </w:tcPr>
          <w:p w14:paraId="7F0D8310" w14:textId="1697E6E1" w:rsidR="009001E9" w:rsidRPr="00EB0888" w:rsidRDefault="009001E9" w:rsidP="009001E9">
            <w:pPr>
              <w:keepNext/>
              <w:spacing w:before="20" w:after="120"/>
              <w:ind w:left="60"/>
              <w:rPr>
                <w:rStyle w:val="Hyperlink"/>
                <w:szCs w:val="24"/>
              </w:rPr>
            </w:pPr>
            <w:r w:rsidRPr="00EB0888">
              <w:rPr>
                <w:szCs w:val="24"/>
              </w:rPr>
              <w:t xml:space="preserve">Go to </w:t>
            </w:r>
            <w:hyperlink r:id="rId411" w:history="1">
              <w:r w:rsidR="002F4041" w:rsidRPr="00EB0888">
                <w:rPr>
                  <w:rStyle w:val="Hyperlink"/>
                  <w:rFonts w:cs="Arial"/>
                  <w:lang w:val="en"/>
                </w:rPr>
                <w:t>https://surveys.nces.ed.gov/npsas/</w:t>
              </w:r>
            </w:hyperlink>
          </w:p>
          <w:p w14:paraId="446A063B" w14:textId="77777777" w:rsidR="009001E9" w:rsidRPr="00EB0888" w:rsidRDefault="009001E9" w:rsidP="009001E9">
            <w:pPr>
              <w:keepNext/>
              <w:spacing w:before="20"/>
              <w:ind w:left="60"/>
              <w:rPr>
                <w:szCs w:val="24"/>
              </w:rPr>
            </w:pPr>
            <w:r w:rsidRPr="00EB0888">
              <w:rPr>
                <w:szCs w:val="24"/>
              </w:rPr>
              <w:t xml:space="preserve">Enter your Study ID: </w:t>
            </w:r>
            <w:r w:rsidRPr="00EB0888">
              <w:rPr>
                <w:b/>
                <w:szCs w:val="24"/>
              </w:rPr>
              <w:t>&lt;&lt;caseid&gt;&gt;</w:t>
            </w:r>
          </w:p>
          <w:p w14:paraId="327DE45E" w14:textId="77777777" w:rsidR="009001E9" w:rsidRPr="00EB0888" w:rsidRDefault="009001E9" w:rsidP="009001E9">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14:paraId="22AEC94F" w14:textId="77777777" w:rsidR="009001E9" w:rsidRPr="00EB0888" w:rsidRDefault="009001E9" w:rsidP="009001E9">
            <w:pPr>
              <w:pStyle w:val="BodyText2"/>
              <w:jc w:val="center"/>
              <w:rPr>
                <w:szCs w:val="24"/>
              </w:rPr>
            </w:pPr>
            <w:r w:rsidRPr="00EB0888">
              <w:rPr>
                <w:szCs w:val="24"/>
              </w:rPr>
              <w:t>OR</w:t>
            </w:r>
          </w:p>
        </w:tc>
        <w:tc>
          <w:tcPr>
            <w:tcW w:w="2250" w:type="dxa"/>
          </w:tcPr>
          <w:p w14:paraId="266DA967" w14:textId="77777777" w:rsidR="009001E9" w:rsidRPr="00EB0888" w:rsidRDefault="009001E9" w:rsidP="009001E9">
            <w:pPr>
              <w:pStyle w:val="BodyText2"/>
              <w:rPr>
                <w:szCs w:val="24"/>
              </w:rPr>
            </w:pPr>
            <w:r w:rsidRPr="00EB0888">
              <w:rPr>
                <w:szCs w:val="24"/>
              </w:rPr>
              <w:t>Scan this QR code</w:t>
            </w:r>
          </w:p>
          <w:p w14:paraId="580895C1" w14:textId="77777777" w:rsidR="009001E9" w:rsidRPr="00EB0888" w:rsidRDefault="009001E9" w:rsidP="009001E9">
            <w:pPr>
              <w:pStyle w:val="BodyText2"/>
              <w:rPr>
                <w:szCs w:val="24"/>
              </w:rPr>
            </w:pPr>
            <w:r w:rsidRPr="00EB0888">
              <w:rPr>
                <w:szCs w:val="24"/>
              </w:rPr>
              <w:t>&lt;&lt;QRCODE&gt;&gt;</w:t>
            </w:r>
          </w:p>
        </w:tc>
      </w:tr>
    </w:tbl>
    <w:p w14:paraId="4E98D672" w14:textId="77777777" w:rsidR="009001E9" w:rsidRPr="00986AD8" w:rsidRDefault="009001E9" w:rsidP="009001E9">
      <w:pPr>
        <w:pStyle w:val="BodyText2"/>
      </w:pPr>
      <w:r w:rsidRPr="00986AD8">
        <w:t>Once you complete your survey, we will send you $&lt;&lt;inc_amount&gt;&gt;!</w:t>
      </w:r>
    </w:p>
    <w:p w14:paraId="5867C095" w14:textId="77777777" w:rsidR="009001E9" w:rsidRPr="00986AD8" w:rsidRDefault="009001E9" w:rsidP="009001E9">
      <w:pPr>
        <w:pStyle w:val="BodyText2"/>
      </w:pPr>
      <w:r w:rsidRPr="00986AD8">
        <w:t xml:space="preserve">If you have any questions, please call 877-677-2766 or e-mail us at </w:t>
      </w:r>
      <w:hyperlink r:id="rId412" w:history="1">
        <w:r w:rsidRPr="00986AD8">
          <w:rPr>
            <w:rStyle w:val="Hyperlink"/>
          </w:rPr>
          <w:t>npsas@ed.gov</w:t>
        </w:r>
      </w:hyperlink>
      <w:r w:rsidRPr="00986AD8">
        <w:t>.</w:t>
      </w:r>
    </w:p>
    <w:p w14:paraId="1F5406EC"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3" w:history="1">
        <w:r w:rsidRPr="00986AD8">
          <w:rPr>
            <w:rStyle w:val="Hyperlink"/>
          </w:rPr>
          <w:t>npsas@ed.gov</w:t>
        </w:r>
      </w:hyperlink>
      <w:r w:rsidRPr="009711B6">
        <w:rPr>
          <w:rStyle w:val="Hyperlink"/>
          <w:u w:val="none"/>
        </w:rPr>
        <w:t>.</w:t>
      </w:r>
    </w:p>
    <w:p w14:paraId="759A49B2" w14:textId="77777777" w:rsidR="009001E9" w:rsidRPr="00091C34" w:rsidRDefault="009001E9" w:rsidP="009001E9">
      <w:pPr>
        <w:pStyle w:val="BodyText2"/>
        <w:rPr>
          <w:i/>
        </w:rPr>
      </w:pPr>
      <w:r w:rsidRPr="00091C34">
        <w:rPr>
          <w:i/>
        </w:rPr>
        <w:t>OMB Control Number: 1850-0666</w:t>
      </w:r>
    </w:p>
    <w:p w14:paraId="1266F51E" w14:textId="22738315" w:rsidR="009001E9" w:rsidRPr="00986AD8" w:rsidRDefault="009001E9" w:rsidP="005E034A">
      <w:pPr>
        <w:pStyle w:val="BodyText2"/>
      </w:pPr>
      <w:r w:rsidRPr="00986AD8">
        <w:rPr>
          <w:i/>
        </w:rPr>
        <w:t>Learn more about our confidentiality procedures at</w:t>
      </w:r>
      <w:r w:rsidRPr="00986AD8">
        <w:t xml:space="preserve"> </w:t>
      </w:r>
      <w:hyperlink r:id="rId414" w:history="1">
        <w:r w:rsidRPr="00986AD8">
          <w:rPr>
            <w:rStyle w:val="Hyperlink"/>
          </w:rPr>
          <w:t>https://surveys.nces.ed.gov/npsas/confidentiality.aspx</w:t>
        </w:r>
      </w:hyperlink>
      <w:r w:rsidRPr="00986AD8">
        <w:t xml:space="preserve"> </w:t>
      </w:r>
    </w:p>
    <w:p w14:paraId="5385DA7F" w14:textId="77777777" w:rsidR="00AC2D80" w:rsidRDefault="00AC2D80">
      <w:pPr>
        <w:rPr>
          <w:rFonts w:ascii="Arial" w:hAnsi="Arial" w:cs="Arial"/>
          <w:b/>
          <w:bCs/>
          <w:szCs w:val="24"/>
        </w:rPr>
      </w:pPr>
      <w:r>
        <w:br w:type="page"/>
      </w:r>
    </w:p>
    <w:p w14:paraId="12D643C9" w14:textId="15575C8A" w:rsidR="009001E9" w:rsidRPr="00986AD8" w:rsidRDefault="001C720F" w:rsidP="009001E9">
      <w:pPr>
        <w:pStyle w:val="AppH3"/>
      </w:pPr>
      <w:r>
        <w:lastRenderedPageBreak/>
        <w:t xml:space="preserve">Reminder </w:t>
      </w:r>
      <w:r w:rsidR="009001E9" w:rsidRPr="00986AD8">
        <w:t>Postcard 3 (Policy Impact)</w:t>
      </w:r>
      <w:r w:rsidR="00B949C6">
        <w:t>*</w:t>
      </w:r>
    </w:p>
    <w:p w14:paraId="40F33F3A" w14:textId="77777777" w:rsidR="009001E9" w:rsidRPr="00986AD8" w:rsidRDefault="009001E9" w:rsidP="009001E9">
      <w:pPr>
        <w:pStyle w:val="H2noTOC"/>
      </w:pPr>
      <w:r w:rsidRPr="00986AD8">
        <w:t>Outside</w:t>
      </w:r>
    </w:p>
    <w:p w14:paraId="4ECD594E" w14:textId="77777777" w:rsidR="009001E9" w:rsidRPr="00986AD8" w:rsidRDefault="009001E9" w:rsidP="009001E9">
      <w:pPr>
        <w:pStyle w:val="BodyText2"/>
      </w:pPr>
      <w:r w:rsidRPr="00986AD8">
        <w:t>&lt;&lt;fname&gt;&gt;, help inform policymakers by sharing your education experiences</w:t>
      </w:r>
      <w:r>
        <w:t xml:space="preserve"> with the U.S. Department of Education</w:t>
      </w:r>
      <w:r w:rsidRPr="00986AD8">
        <w:t xml:space="preserve">. </w:t>
      </w:r>
    </w:p>
    <w:p w14:paraId="36E7D8E2" w14:textId="77777777" w:rsidR="009001E9" w:rsidRPr="00986AD8" w:rsidRDefault="009001E9" w:rsidP="009001E9">
      <w:pPr>
        <w:pStyle w:val="H2noTOC"/>
      </w:pPr>
      <w:r w:rsidRPr="00986AD8">
        <w:t>Inside</w:t>
      </w:r>
    </w:p>
    <w:p w14:paraId="77781DE1" w14:textId="77777777" w:rsidR="009001E9" w:rsidRPr="00986AD8" w:rsidRDefault="009001E9" w:rsidP="009001E9">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14:paraId="561F4164" w14:textId="77777777" w:rsidR="009001E9" w:rsidRDefault="009001E9" w:rsidP="009001E9">
      <w:pPr>
        <w:pStyle w:val="BodyText2"/>
        <w:rPr>
          <w:rStyle w:val="Hyperlink"/>
        </w:rPr>
      </w:pPr>
      <w:r w:rsidRPr="00986AD8">
        <w:t xml:space="preserve">Complete your survey today to help future students by logging on to </w:t>
      </w:r>
      <w:hyperlink r:id="rId415" w:history="1">
        <w:r w:rsidRPr="00986AD8">
          <w:rPr>
            <w:rStyle w:val="Hyperlink"/>
          </w:rPr>
          <w:t>&lt;&lt;NPSAS</w:t>
        </w:r>
      </w:hyperlink>
      <w:r w:rsidRPr="00986AD8">
        <w:rPr>
          <w:rStyle w:val="Hyperlink"/>
        </w:rPr>
        <w:t>_URL&gt;&gt;</w:t>
      </w:r>
      <w:r w:rsidRPr="005E034A">
        <w:rPr>
          <w:rStyle w:val="Hyperlink"/>
          <w:u w:val="none"/>
        </w:rPr>
        <w:t xml:space="preserve"> with your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5E7DADDE" w14:textId="77777777" w:rsidTr="00730659">
        <w:tc>
          <w:tcPr>
            <w:tcW w:w="2790" w:type="dxa"/>
          </w:tcPr>
          <w:p w14:paraId="081C6E86" w14:textId="5E0D404F" w:rsidR="009001E9" w:rsidRPr="00EB0888" w:rsidRDefault="009001E9" w:rsidP="009001E9">
            <w:pPr>
              <w:keepNext/>
              <w:spacing w:before="20" w:after="120"/>
              <w:ind w:left="60"/>
              <w:rPr>
                <w:rStyle w:val="Hyperlink"/>
                <w:szCs w:val="24"/>
              </w:rPr>
            </w:pPr>
            <w:r w:rsidRPr="00EB0888">
              <w:rPr>
                <w:szCs w:val="24"/>
              </w:rPr>
              <w:t xml:space="preserve">Go to </w:t>
            </w:r>
            <w:hyperlink r:id="rId416" w:history="1">
              <w:r w:rsidR="002F4041" w:rsidRPr="00EB0888">
                <w:rPr>
                  <w:rStyle w:val="Hyperlink"/>
                  <w:rFonts w:cs="Arial"/>
                  <w:lang w:val="en"/>
                </w:rPr>
                <w:t>https://surveys.nces.ed.gov/npsas/</w:t>
              </w:r>
            </w:hyperlink>
          </w:p>
          <w:p w14:paraId="45C8D25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4439136A"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CAAA6DE" w14:textId="77777777" w:rsidR="009001E9" w:rsidRPr="00EB0888" w:rsidRDefault="009001E9" w:rsidP="009001E9">
            <w:pPr>
              <w:pStyle w:val="BodyText2"/>
              <w:jc w:val="center"/>
              <w:rPr>
                <w:szCs w:val="24"/>
              </w:rPr>
            </w:pPr>
            <w:r w:rsidRPr="00EB0888">
              <w:rPr>
                <w:szCs w:val="24"/>
              </w:rPr>
              <w:t>OR</w:t>
            </w:r>
          </w:p>
        </w:tc>
        <w:tc>
          <w:tcPr>
            <w:tcW w:w="2250" w:type="dxa"/>
          </w:tcPr>
          <w:p w14:paraId="19D078EE" w14:textId="77777777" w:rsidR="009001E9" w:rsidRPr="00EB0888" w:rsidRDefault="009001E9" w:rsidP="009001E9">
            <w:pPr>
              <w:pStyle w:val="BodyText2"/>
              <w:rPr>
                <w:szCs w:val="24"/>
              </w:rPr>
            </w:pPr>
            <w:r w:rsidRPr="00EB0888">
              <w:rPr>
                <w:szCs w:val="24"/>
              </w:rPr>
              <w:t>Scan this QR code</w:t>
            </w:r>
          </w:p>
          <w:p w14:paraId="6DBBF39D" w14:textId="77777777" w:rsidR="009001E9" w:rsidRPr="00EB0888" w:rsidRDefault="009001E9" w:rsidP="009001E9">
            <w:pPr>
              <w:pStyle w:val="BodyText2"/>
              <w:rPr>
                <w:szCs w:val="24"/>
              </w:rPr>
            </w:pPr>
            <w:r w:rsidRPr="00EB0888">
              <w:rPr>
                <w:szCs w:val="24"/>
              </w:rPr>
              <w:t>&lt;&lt;QRCODE&gt;&gt;</w:t>
            </w:r>
          </w:p>
        </w:tc>
      </w:tr>
    </w:tbl>
    <w:p w14:paraId="168403C7"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17" w:history="1">
        <w:r w:rsidRPr="00986AD8">
          <w:rPr>
            <w:rStyle w:val="Hyperlink"/>
          </w:rPr>
          <w:t>npsas@ed.gov</w:t>
        </w:r>
      </w:hyperlink>
      <w:r w:rsidRPr="00986AD8">
        <w:t>.</w:t>
      </w:r>
    </w:p>
    <w:p w14:paraId="6191B2DF"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8" w:history="1">
        <w:r w:rsidRPr="00986AD8">
          <w:rPr>
            <w:rStyle w:val="Hyperlink"/>
          </w:rPr>
          <w:t>npsas@ed.gov</w:t>
        </w:r>
      </w:hyperlink>
      <w:r w:rsidRPr="009711B6">
        <w:rPr>
          <w:rStyle w:val="Hyperlink"/>
          <w:u w:val="none"/>
        </w:rPr>
        <w:t>.</w:t>
      </w:r>
    </w:p>
    <w:p w14:paraId="2D87FD17" w14:textId="77777777" w:rsidR="009001E9" w:rsidRPr="00986AD8" w:rsidRDefault="009001E9" w:rsidP="009001E9">
      <w:pPr>
        <w:pStyle w:val="BodyText2"/>
        <w:rPr>
          <w:i/>
        </w:rPr>
      </w:pPr>
      <w:r w:rsidRPr="00986AD8">
        <w:rPr>
          <w:i/>
        </w:rPr>
        <w:t>OMB Control Number: 1850-0666</w:t>
      </w:r>
    </w:p>
    <w:p w14:paraId="55051A4B" w14:textId="77777777" w:rsidR="009001E9" w:rsidRPr="00986AD8" w:rsidRDefault="009001E9" w:rsidP="009001E9">
      <w:pPr>
        <w:pStyle w:val="BodyText2"/>
      </w:pPr>
      <w:r w:rsidRPr="00986AD8">
        <w:rPr>
          <w:i/>
        </w:rPr>
        <w:t>Learn more about our confidentiality procedures at</w:t>
      </w:r>
      <w:r w:rsidRPr="00986AD8">
        <w:t xml:space="preserve"> </w:t>
      </w:r>
      <w:hyperlink r:id="rId419" w:history="1">
        <w:r w:rsidRPr="00986AD8">
          <w:rPr>
            <w:rStyle w:val="Hyperlink"/>
          </w:rPr>
          <w:t>https://surveys.nces.ed.gov/npsas/confidentiality.aspx</w:t>
        </w:r>
      </w:hyperlink>
      <w:r w:rsidRPr="00986AD8">
        <w:t xml:space="preserve"> </w:t>
      </w:r>
    </w:p>
    <w:p w14:paraId="3FCE9F44" w14:textId="0694F6FB" w:rsidR="009001E9" w:rsidRPr="00986AD8" w:rsidRDefault="001C720F" w:rsidP="009001E9">
      <w:pPr>
        <w:pStyle w:val="AppH3"/>
      </w:pPr>
      <w:r>
        <w:t xml:space="preserve">Reminder </w:t>
      </w:r>
      <w:r w:rsidR="009001E9" w:rsidRPr="00986AD8">
        <w:t>Postcard 4 (Desire to Help)</w:t>
      </w:r>
    </w:p>
    <w:p w14:paraId="74C0BC61" w14:textId="77777777" w:rsidR="009001E9" w:rsidRPr="00986AD8" w:rsidRDefault="009001E9" w:rsidP="009001E9">
      <w:pPr>
        <w:pStyle w:val="H2noTOC"/>
      </w:pPr>
      <w:r>
        <w:t>Outside</w:t>
      </w:r>
    </w:p>
    <w:p w14:paraId="2107DCC9" w14:textId="77777777" w:rsidR="009001E9" w:rsidRPr="00986AD8" w:rsidRDefault="009001E9" w:rsidP="009001E9">
      <w:pPr>
        <w:pStyle w:val="BodyText2"/>
      </w:pPr>
      <w:r w:rsidRPr="00986AD8">
        <w:t>This is your chance to help an important national education study!</w:t>
      </w:r>
    </w:p>
    <w:p w14:paraId="45ADD520" w14:textId="77777777" w:rsidR="009001E9" w:rsidRPr="00986AD8" w:rsidRDefault="009001E9" w:rsidP="009001E9">
      <w:pPr>
        <w:pStyle w:val="H2noTOC"/>
      </w:pPr>
      <w:r>
        <w:rPr>
          <w:sz w:val="22"/>
          <w:szCs w:val="22"/>
        </w:rPr>
        <w:t>Inside</w:t>
      </w:r>
    </w:p>
    <w:p w14:paraId="38D5F8C1" w14:textId="77777777" w:rsidR="009001E9" w:rsidRPr="00986AD8" w:rsidRDefault="009001E9" w:rsidP="009001E9">
      <w:pPr>
        <w:pStyle w:val="BodyText2"/>
      </w:pPr>
      <w:r w:rsidRPr="00986AD8">
        <w:t>&lt;&lt;fname&gt;&gt;, when you participate in NPSAS you will be representing yourself and thousands of other students in the United States and Puerto Rico. Let’s make this study a success!</w:t>
      </w:r>
    </w:p>
    <w:p w14:paraId="03B4CC93" w14:textId="027E1AA8" w:rsidR="009001E9" w:rsidRDefault="009001E9" w:rsidP="009001E9">
      <w:pPr>
        <w:pStyle w:val="BodyText2"/>
        <w:rPr>
          <w:rStyle w:val="Hyperlink"/>
        </w:rPr>
      </w:pPr>
      <w:r w:rsidRPr="00986AD8">
        <w:t xml:space="preserve">To complete the &lt;&lt;time&gt;&gt;-minute survey, go to </w:t>
      </w:r>
      <w:hyperlink r:id="rId420" w:history="1">
        <w:r w:rsidR="002F4041" w:rsidRPr="00EB0888">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009001E9" w:rsidRPr="00EB0888" w14:paraId="31C8D13E" w14:textId="77777777" w:rsidTr="00730659">
        <w:tc>
          <w:tcPr>
            <w:tcW w:w="2790" w:type="dxa"/>
          </w:tcPr>
          <w:p w14:paraId="4A18C951"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33EFFED2"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190F8254" w14:textId="77777777" w:rsidR="009001E9" w:rsidRPr="00EB0888" w:rsidRDefault="009001E9" w:rsidP="009001E9">
            <w:pPr>
              <w:pStyle w:val="BodyText2"/>
              <w:jc w:val="center"/>
              <w:rPr>
                <w:szCs w:val="24"/>
              </w:rPr>
            </w:pPr>
            <w:r w:rsidRPr="00EB0888">
              <w:rPr>
                <w:szCs w:val="24"/>
              </w:rPr>
              <w:t>OR</w:t>
            </w:r>
          </w:p>
        </w:tc>
        <w:tc>
          <w:tcPr>
            <w:tcW w:w="2250" w:type="dxa"/>
          </w:tcPr>
          <w:p w14:paraId="0307814C" w14:textId="77777777" w:rsidR="009001E9" w:rsidRPr="00EB0888" w:rsidRDefault="009001E9" w:rsidP="009001E9">
            <w:pPr>
              <w:pStyle w:val="BodyText2"/>
              <w:spacing w:before="0"/>
              <w:rPr>
                <w:szCs w:val="24"/>
              </w:rPr>
            </w:pPr>
            <w:r w:rsidRPr="00EB0888">
              <w:rPr>
                <w:szCs w:val="24"/>
              </w:rPr>
              <w:t>Scan this QR code</w:t>
            </w:r>
          </w:p>
          <w:p w14:paraId="51F7FD9A" w14:textId="77777777" w:rsidR="009001E9" w:rsidRPr="00EB0888" w:rsidRDefault="009001E9" w:rsidP="009001E9">
            <w:pPr>
              <w:pStyle w:val="BodyText2"/>
              <w:spacing w:after="0"/>
              <w:rPr>
                <w:szCs w:val="24"/>
              </w:rPr>
            </w:pPr>
            <w:r w:rsidRPr="00EB0888">
              <w:rPr>
                <w:szCs w:val="24"/>
              </w:rPr>
              <w:t>&lt;&lt;QRCODE&gt;&gt;</w:t>
            </w:r>
          </w:p>
        </w:tc>
      </w:tr>
    </w:tbl>
    <w:p w14:paraId="00100F4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or would prefer to complete your survey over the phone, please call 877-677-2766 or e-mail us at </w:t>
      </w:r>
      <w:hyperlink r:id="rId421" w:history="1">
        <w:r w:rsidRPr="00986AD8">
          <w:rPr>
            <w:rStyle w:val="Hyperlink"/>
          </w:rPr>
          <w:t>npsas@ed.gov</w:t>
        </w:r>
      </w:hyperlink>
      <w:r w:rsidRPr="00986AD8">
        <w:t>.</w:t>
      </w:r>
    </w:p>
    <w:p w14:paraId="03267215"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2" w:history="1">
        <w:r w:rsidRPr="00986AD8">
          <w:rPr>
            <w:rStyle w:val="Hyperlink"/>
          </w:rPr>
          <w:t>npsas@ed.gov</w:t>
        </w:r>
      </w:hyperlink>
      <w:r w:rsidRPr="009711B6">
        <w:rPr>
          <w:rStyle w:val="Hyperlink"/>
          <w:u w:val="none"/>
        </w:rPr>
        <w:t>.</w:t>
      </w:r>
    </w:p>
    <w:p w14:paraId="74F342F4" w14:textId="77777777" w:rsidR="009001E9" w:rsidRPr="00091C34" w:rsidRDefault="009001E9" w:rsidP="009001E9">
      <w:pPr>
        <w:pStyle w:val="BodyText2"/>
        <w:rPr>
          <w:i/>
        </w:rPr>
      </w:pPr>
      <w:r w:rsidRPr="00091C34">
        <w:rPr>
          <w:i/>
        </w:rPr>
        <w:t>OMB Control Number: 1850-0666</w:t>
      </w:r>
    </w:p>
    <w:p w14:paraId="7F0338C6" w14:textId="04A38002" w:rsidR="009001E9" w:rsidRDefault="009001E9" w:rsidP="00C92553">
      <w:pPr>
        <w:pStyle w:val="BodyText2"/>
      </w:pPr>
      <w:r w:rsidRPr="00986AD8">
        <w:rPr>
          <w:i/>
        </w:rPr>
        <w:t>Learn more about our confidentiality procedures at</w:t>
      </w:r>
      <w:r w:rsidRPr="00986AD8">
        <w:t xml:space="preserve"> </w:t>
      </w:r>
      <w:hyperlink r:id="rId423" w:history="1">
        <w:r w:rsidRPr="00986AD8">
          <w:rPr>
            <w:rStyle w:val="Hyperlink"/>
          </w:rPr>
          <w:t>https://surveys.nces.ed.gov/npsas/confidentiality.aspx</w:t>
        </w:r>
      </w:hyperlink>
      <w:r w:rsidRPr="00986AD8">
        <w:t xml:space="preserve"> </w:t>
      </w:r>
    </w:p>
    <w:p w14:paraId="3D624D8E" w14:textId="77777777" w:rsidR="00AC2D80" w:rsidRDefault="00AC2D80">
      <w:pPr>
        <w:rPr>
          <w:rFonts w:ascii="Arial" w:hAnsi="Arial" w:cs="Arial"/>
          <w:b/>
          <w:bCs/>
          <w:szCs w:val="24"/>
        </w:rPr>
      </w:pPr>
      <w:r>
        <w:br w:type="page"/>
      </w:r>
    </w:p>
    <w:p w14:paraId="39A60D33" w14:textId="511C1519" w:rsidR="009001E9" w:rsidRPr="00986AD8" w:rsidRDefault="001C720F" w:rsidP="009001E9">
      <w:pPr>
        <w:pStyle w:val="AppH3"/>
      </w:pPr>
      <w:r>
        <w:lastRenderedPageBreak/>
        <w:t xml:space="preserve">Reminder </w:t>
      </w:r>
      <w:r w:rsidR="009001E9" w:rsidRPr="00986AD8">
        <w:t>Postcard 5 (Money</w:t>
      </w:r>
      <w:r w:rsidR="009001E9">
        <w:t xml:space="preserve"> – Sent only to sample members who are</w:t>
      </w:r>
      <w:r w:rsidR="009001E9" w:rsidRPr="00986AD8">
        <w:t xml:space="preserve"> incentive eligible)</w:t>
      </w:r>
    </w:p>
    <w:p w14:paraId="32552E60" w14:textId="77777777" w:rsidR="009001E9" w:rsidRPr="00EB0888" w:rsidRDefault="009001E9" w:rsidP="009001E9">
      <w:pPr>
        <w:pStyle w:val="H2noTOC"/>
        <w:rPr>
          <w:szCs w:val="24"/>
        </w:rPr>
      </w:pPr>
      <w:r w:rsidRPr="00EB0888">
        <w:rPr>
          <w:szCs w:val="24"/>
        </w:rPr>
        <w:t>Outside</w:t>
      </w:r>
    </w:p>
    <w:p w14:paraId="08E0F258" w14:textId="77777777" w:rsidR="009001E9" w:rsidRPr="00EB0888" w:rsidRDefault="009001E9" w:rsidP="009001E9">
      <w:pPr>
        <w:pStyle w:val="BodyText2"/>
        <w:rPr>
          <w:szCs w:val="24"/>
        </w:rPr>
      </w:pPr>
      <w:r w:rsidRPr="00EB0888">
        <w:rPr>
          <w:szCs w:val="24"/>
        </w:rPr>
        <w:t>Three easy steps to receive $&lt;&lt;inc_amount&gt;&gt;.</w:t>
      </w:r>
    </w:p>
    <w:p w14:paraId="38BDC8CD" w14:textId="77777777" w:rsidR="009001E9" w:rsidRPr="00EB0888" w:rsidRDefault="009001E9" w:rsidP="009001E9">
      <w:pPr>
        <w:pStyle w:val="H2noTOC"/>
        <w:rPr>
          <w:szCs w:val="24"/>
        </w:rPr>
      </w:pPr>
      <w:r w:rsidRPr="00EB0888">
        <w:rPr>
          <w:szCs w:val="24"/>
        </w:rPr>
        <w:t>Inside</w:t>
      </w:r>
    </w:p>
    <w:p w14:paraId="63CD281A" w14:textId="16B71781" w:rsidR="009001E9" w:rsidRPr="00EB0888" w:rsidRDefault="009001E9" w:rsidP="009001E9">
      <w:pPr>
        <w:pStyle w:val="BodyText2"/>
        <w:rPr>
          <w:szCs w:val="24"/>
        </w:rPr>
      </w:pPr>
      <w:r w:rsidRPr="00EB0888">
        <w:rPr>
          <w:szCs w:val="24"/>
        </w:rPr>
        <w:t xml:space="preserve">We will send you $&lt;&lt;inc_amount&gt;&gt; for completing your &lt;&lt;time&gt;&gt;-minute NPSAS survey! It only takes </w:t>
      </w:r>
      <w:r w:rsidR="005D6B41">
        <w:rPr>
          <w:szCs w:val="24"/>
        </w:rPr>
        <w:t>a few</w:t>
      </w:r>
      <w:r w:rsidR="005D6B41" w:rsidRPr="00EB0888">
        <w:rPr>
          <w:szCs w:val="24"/>
        </w:rPr>
        <w:t xml:space="preserve"> </w:t>
      </w:r>
      <w:r w:rsidRPr="00EB0888">
        <w:rPr>
          <w:szCs w:val="24"/>
        </w:rPr>
        <w:t>easy steps:</w:t>
      </w:r>
    </w:p>
    <w:tbl>
      <w:tblPr>
        <w:tblStyle w:val="ObservationTable"/>
        <w:tblW w:w="0" w:type="auto"/>
        <w:tblInd w:w="810" w:type="dxa"/>
        <w:tblLook w:val="04A0" w:firstRow="1" w:lastRow="0" w:firstColumn="1" w:lastColumn="0" w:noHBand="0" w:noVBand="1"/>
      </w:tblPr>
      <w:tblGrid>
        <w:gridCol w:w="4230"/>
        <w:gridCol w:w="810"/>
        <w:gridCol w:w="2970"/>
      </w:tblGrid>
      <w:tr w:rsidR="009001E9" w:rsidRPr="00EB0888" w14:paraId="16E381A8" w14:textId="77777777" w:rsidTr="00730659">
        <w:tc>
          <w:tcPr>
            <w:tcW w:w="4230" w:type="dxa"/>
          </w:tcPr>
          <w:p w14:paraId="50886029" w14:textId="0A6881A3" w:rsidR="009001E9" w:rsidRPr="00EB0888" w:rsidRDefault="009001E9" w:rsidP="009001E9">
            <w:pPr>
              <w:pStyle w:val="ListParagraph"/>
              <w:keepNext/>
              <w:numPr>
                <w:ilvl w:val="0"/>
                <w:numId w:val="22"/>
              </w:numPr>
              <w:spacing w:before="20" w:after="120"/>
              <w:ind w:left="391"/>
              <w:rPr>
                <w:rStyle w:val="Hyperlink"/>
                <w:szCs w:val="24"/>
              </w:rPr>
            </w:pPr>
            <w:r w:rsidRPr="00EB0888">
              <w:rPr>
                <w:szCs w:val="24"/>
              </w:rPr>
              <w:t xml:space="preserve">Go to </w:t>
            </w:r>
            <w:hyperlink r:id="rId424" w:history="1">
              <w:r w:rsidR="002F4041" w:rsidRPr="00EB0888">
                <w:rPr>
                  <w:rStyle w:val="Hyperlink"/>
                  <w:rFonts w:cs="Arial"/>
                  <w:lang w:val="en"/>
                </w:rPr>
                <w:t>https://surveys.nces.ed.gov/npsas/</w:t>
              </w:r>
            </w:hyperlink>
          </w:p>
          <w:p w14:paraId="1ADDE242" w14:textId="77777777" w:rsidR="009001E9" w:rsidRPr="00EB0888" w:rsidRDefault="009001E9" w:rsidP="009001E9">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caseid&gt;&gt;</w:t>
            </w:r>
            <w:r w:rsidRPr="00EB0888">
              <w:rPr>
                <w:b/>
                <w:szCs w:val="24"/>
              </w:rPr>
              <w:br/>
            </w:r>
            <w:r w:rsidRPr="00EB0888">
              <w:rPr>
                <w:szCs w:val="24"/>
              </w:rPr>
              <w:t xml:space="preserve">Enter your Password: </w:t>
            </w:r>
            <w:r w:rsidRPr="00EB0888">
              <w:rPr>
                <w:b/>
                <w:szCs w:val="24"/>
              </w:rPr>
              <w:t>&lt;&lt;password&gt;&gt;</w:t>
            </w:r>
          </w:p>
          <w:p w14:paraId="4D3DBDE4" w14:textId="77777777" w:rsidR="009001E9" w:rsidRPr="00EB0888" w:rsidRDefault="009001E9" w:rsidP="009001E9">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14:paraId="54AAAB58" w14:textId="77777777" w:rsidR="009001E9" w:rsidRPr="00EB0888" w:rsidRDefault="009001E9" w:rsidP="009001E9">
            <w:pPr>
              <w:pStyle w:val="BodyText2"/>
              <w:jc w:val="center"/>
              <w:rPr>
                <w:szCs w:val="24"/>
              </w:rPr>
            </w:pPr>
            <w:r w:rsidRPr="00EB0888">
              <w:rPr>
                <w:szCs w:val="24"/>
              </w:rPr>
              <w:t>OR</w:t>
            </w:r>
          </w:p>
        </w:tc>
        <w:tc>
          <w:tcPr>
            <w:tcW w:w="2970" w:type="dxa"/>
          </w:tcPr>
          <w:p w14:paraId="327C2ECE" w14:textId="45F8C04C" w:rsidR="009001E9" w:rsidRPr="00BB35F5" w:rsidRDefault="009001E9" w:rsidP="00BB35F5">
            <w:pPr>
              <w:pStyle w:val="BodyText2"/>
              <w:numPr>
                <w:ilvl w:val="0"/>
                <w:numId w:val="33"/>
              </w:numPr>
              <w:rPr>
                <w:szCs w:val="24"/>
              </w:rPr>
            </w:pPr>
            <w:r w:rsidRPr="00BB35F5">
              <w:rPr>
                <w:szCs w:val="24"/>
              </w:rPr>
              <w:t>Scan this QR code</w:t>
            </w:r>
          </w:p>
          <w:p w14:paraId="0E25D73D" w14:textId="77777777" w:rsidR="009001E9" w:rsidRPr="00BB35F5" w:rsidRDefault="009001E9" w:rsidP="00C92553">
            <w:pPr>
              <w:pStyle w:val="BodyText2"/>
              <w:ind w:left="750"/>
              <w:rPr>
                <w:szCs w:val="24"/>
              </w:rPr>
            </w:pPr>
            <w:r w:rsidRPr="00BB35F5">
              <w:rPr>
                <w:szCs w:val="24"/>
              </w:rPr>
              <w:t>&lt;&lt;QRCODE&gt;&gt;</w:t>
            </w:r>
          </w:p>
          <w:p w14:paraId="611C5486" w14:textId="17147D7F" w:rsidR="005D6B41" w:rsidRPr="00EB0888" w:rsidRDefault="005D6B41" w:rsidP="00BB35F5">
            <w:pPr>
              <w:pStyle w:val="BodyText2"/>
              <w:numPr>
                <w:ilvl w:val="0"/>
                <w:numId w:val="33"/>
              </w:numPr>
              <w:rPr>
                <w:szCs w:val="24"/>
              </w:rPr>
            </w:pPr>
            <w:r w:rsidRPr="00BB35F5">
              <w:rPr>
                <w:szCs w:val="24"/>
              </w:rPr>
              <w:t>Complete your survey</w:t>
            </w:r>
          </w:p>
        </w:tc>
      </w:tr>
    </w:tbl>
    <w:p w14:paraId="30F1CFDE" w14:textId="66421105" w:rsidR="009001E9" w:rsidRPr="00986AD8" w:rsidRDefault="009001E9" w:rsidP="009001E9">
      <w:pPr>
        <w:pStyle w:val="BodyText2"/>
      </w:pPr>
      <w:r w:rsidRPr="00986AD8">
        <w:t>We will then send you $&lt;&lt;inc_amount&gt;&gt;!</w:t>
      </w:r>
    </w:p>
    <w:p w14:paraId="47C03637" w14:textId="77777777" w:rsidR="009001E9" w:rsidRPr="00986AD8" w:rsidRDefault="009001E9" w:rsidP="009001E9">
      <w:pPr>
        <w:pStyle w:val="BodyText2"/>
      </w:pPr>
      <w:r w:rsidRPr="00986AD8">
        <w:t xml:space="preserve">If you have any questions, please call 877-677-2766 or e-mail us at </w:t>
      </w:r>
      <w:hyperlink r:id="rId425" w:history="1">
        <w:r w:rsidRPr="00986AD8">
          <w:rPr>
            <w:rStyle w:val="Hyperlink"/>
          </w:rPr>
          <w:t>npsas@ed.gov</w:t>
        </w:r>
      </w:hyperlink>
      <w:r w:rsidRPr="00986AD8">
        <w:t>.</w:t>
      </w:r>
    </w:p>
    <w:p w14:paraId="33ECA928"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6" w:history="1">
        <w:r w:rsidRPr="00986AD8">
          <w:rPr>
            <w:rStyle w:val="Hyperlink"/>
          </w:rPr>
          <w:t>npsas@ed.gov</w:t>
        </w:r>
      </w:hyperlink>
      <w:r w:rsidRPr="009711B6">
        <w:rPr>
          <w:rStyle w:val="Hyperlink"/>
          <w:u w:val="none"/>
        </w:rPr>
        <w:t>.</w:t>
      </w:r>
    </w:p>
    <w:p w14:paraId="192240D2" w14:textId="77777777" w:rsidR="009001E9" w:rsidRPr="00091C34" w:rsidRDefault="009001E9" w:rsidP="009001E9">
      <w:pPr>
        <w:pStyle w:val="BodyText2"/>
        <w:rPr>
          <w:i/>
        </w:rPr>
      </w:pPr>
      <w:r w:rsidRPr="00091C34">
        <w:rPr>
          <w:i/>
        </w:rPr>
        <w:t>OMB Control Number: 1850-0666</w:t>
      </w:r>
    </w:p>
    <w:p w14:paraId="521D713C" w14:textId="77777777" w:rsidR="009001E9" w:rsidRPr="00986AD8" w:rsidRDefault="009001E9" w:rsidP="009001E9">
      <w:pPr>
        <w:pStyle w:val="BodyText2"/>
      </w:pPr>
      <w:r w:rsidRPr="00986AD8">
        <w:rPr>
          <w:i/>
        </w:rPr>
        <w:t>Learn more about our confidentiality procedures at</w:t>
      </w:r>
      <w:r w:rsidRPr="00986AD8">
        <w:t xml:space="preserve"> </w:t>
      </w:r>
      <w:hyperlink r:id="rId427" w:history="1">
        <w:r w:rsidRPr="00986AD8">
          <w:rPr>
            <w:rStyle w:val="Hyperlink"/>
          </w:rPr>
          <w:t>https://surveys.nces.ed.gov/npsas/confidentiality.aspx</w:t>
        </w:r>
      </w:hyperlink>
      <w:r w:rsidRPr="00986AD8">
        <w:t xml:space="preserve"> </w:t>
      </w:r>
    </w:p>
    <w:p w14:paraId="4E8DE66F" w14:textId="22A9BD87" w:rsidR="009001E9" w:rsidRPr="00986AD8" w:rsidRDefault="001C720F" w:rsidP="009001E9">
      <w:pPr>
        <w:pStyle w:val="AppH3"/>
      </w:pPr>
      <w:r>
        <w:t xml:space="preserve">Reminder </w:t>
      </w:r>
      <w:r w:rsidR="009001E9" w:rsidRPr="00986AD8">
        <w:t>Postcard 6 (Interesting Facts)</w:t>
      </w:r>
    </w:p>
    <w:p w14:paraId="34CE0FC9" w14:textId="77777777" w:rsidR="009001E9" w:rsidRPr="00986AD8" w:rsidRDefault="009001E9" w:rsidP="009001E9">
      <w:pPr>
        <w:pStyle w:val="H2noTOC"/>
      </w:pPr>
      <w:r>
        <w:rPr>
          <w:sz w:val="22"/>
          <w:szCs w:val="22"/>
        </w:rPr>
        <w:t>Outside</w:t>
      </w:r>
    </w:p>
    <w:p w14:paraId="6040553B" w14:textId="04B12045" w:rsidR="009001E9" w:rsidRPr="00986AD8" w:rsidRDefault="009001E9" w:rsidP="009001E9">
      <w:pPr>
        <w:pStyle w:val="BodyText2"/>
      </w:pPr>
      <w:r w:rsidRPr="00986AD8">
        <w:t>Did you know? [INSERT MERGE FIELD FROM TABLE – INTERESTING FACT</w:t>
      </w:r>
      <w:r>
        <w:t>S</w:t>
      </w:r>
      <w:r w:rsidRPr="00986AD8">
        <w:t xml:space="preserve"> POSTCARD, PAGE </w:t>
      </w:r>
      <w:r w:rsidR="00632544">
        <w:t>E-</w:t>
      </w:r>
      <w:r w:rsidR="00FD5275">
        <w:t>14</w:t>
      </w:r>
      <w:r w:rsidR="003C1354">
        <w:t>8</w:t>
      </w:r>
      <w:r w:rsidRPr="00986AD8">
        <w:t>]</w:t>
      </w:r>
    </w:p>
    <w:p w14:paraId="1F128FA7" w14:textId="77777777" w:rsidR="009001E9" w:rsidRPr="00986AD8" w:rsidRDefault="009001E9" w:rsidP="009001E9">
      <w:pPr>
        <w:pStyle w:val="H2noTOC"/>
      </w:pPr>
      <w:r>
        <w:rPr>
          <w:sz w:val="22"/>
          <w:szCs w:val="22"/>
        </w:rPr>
        <w:t>Inside</w:t>
      </w:r>
    </w:p>
    <w:p w14:paraId="261DBDA1" w14:textId="1A2F9E7C" w:rsidR="009001E9" w:rsidRPr="00986AD8" w:rsidRDefault="009001E9" w:rsidP="009001E9">
      <w:pPr>
        <w:pStyle w:val="BodyText2"/>
      </w:pPr>
      <w:r w:rsidRPr="00B75334">
        <w:t>[INSERT MERGE FIELD FROM TABLE – INTERESTING FACT</w:t>
      </w:r>
      <w:r>
        <w:t>S</w:t>
      </w:r>
      <w:r w:rsidRPr="00B75334">
        <w:t xml:space="preserve"> POSTCARD, PAGE </w:t>
      </w:r>
      <w:r w:rsidR="00632544">
        <w:t>E-</w:t>
      </w:r>
      <w:r w:rsidR="00FD5275">
        <w:t>14</w:t>
      </w:r>
      <w:r w:rsidR="003C1354">
        <w:t>8</w:t>
      </w:r>
      <w:r w:rsidRPr="00B75334">
        <w:t>] Let us know by</w:t>
      </w:r>
      <w:r w:rsidRPr="00986AD8">
        <w:t xml:space="preserve"> completing your NPSAS survey. Your responses will be combined with data from other NPSAS participants to help policymakers and researchers better understand the experiences of students after high school. </w:t>
      </w:r>
    </w:p>
    <w:p w14:paraId="5E0099A9" w14:textId="36F621A3" w:rsidR="009001E9" w:rsidRDefault="009001E9" w:rsidP="009001E9">
      <w:pPr>
        <w:pStyle w:val="BodyText2"/>
        <w:rPr>
          <w:rStyle w:val="Hyperlink"/>
        </w:rPr>
      </w:pPr>
      <w:r w:rsidRPr="00986AD8">
        <w:t xml:space="preserve">Complete the [if abbreviated: &lt;&lt;short&gt;&gt;] &lt;&lt;time&gt;&gt;-minute survey today by logging on to </w:t>
      </w:r>
      <w:hyperlink r:id="rId428" w:history="1">
        <w:r w:rsidR="002F4041" w:rsidRPr="00EB0888">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7C0985" w14:paraId="0D7E5C38" w14:textId="77777777" w:rsidTr="00730659">
        <w:tc>
          <w:tcPr>
            <w:tcW w:w="2790" w:type="dxa"/>
          </w:tcPr>
          <w:p w14:paraId="5813CFDF" w14:textId="7DFFB066" w:rsidR="009001E9" w:rsidRPr="007C0985" w:rsidRDefault="009001E9" w:rsidP="009001E9">
            <w:pPr>
              <w:keepNext/>
              <w:spacing w:before="20" w:after="120"/>
              <w:ind w:left="60"/>
              <w:rPr>
                <w:rStyle w:val="Hyperlink"/>
                <w:szCs w:val="24"/>
              </w:rPr>
            </w:pPr>
            <w:r w:rsidRPr="007C0985">
              <w:rPr>
                <w:szCs w:val="24"/>
              </w:rPr>
              <w:t xml:space="preserve">Go to </w:t>
            </w:r>
            <w:hyperlink r:id="rId429" w:history="1">
              <w:r w:rsidR="002F4041" w:rsidRPr="00EB0888">
                <w:rPr>
                  <w:rStyle w:val="Hyperlink"/>
                  <w:rFonts w:cs="Arial"/>
                  <w:lang w:val="en"/>
                </w:rPr>
                <w:t>https://surveys.nces.ed.gov/npsas/</w:t>
              </w:r>
            </w:hyperlink>
          </w:p>
          <w:p w14:paraId="0B1A71EF"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1091A216"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E03EBAD" w14:textId="77777777" w:rsidR="009001E9" w:rsidRPr="007C0985" w:rsidRDefault="009001E9" w:rsidP="009001E9">
            <w:pPr>
              <w:pStyle w:val="BodyText2"/>
              <w:jc w:val="center"/>
              <w:rPr>
                <w:szCs w:val="24"/>
              </w:rPr>
            </w:pPr>
            <w:r w:rsidRPr="007C0985">
              <w:rPr>
                <w:szCs w:val="24"/>
              </w:rPr>
              <w:t>OR</w:t>
            </w:r>
          </w:p>
        </w:tc>
        <w:tc>
          <w:tcPr>
            <w:tcW w:w="2250" w:type="dxa"/>
          </w:tcPr>
          <w:p w14:paraId="377522D7" w14:textId="77777777" w:rsidR="009001E9" w:rsidRPr="007C0985" w:rsidRDefault="009001E9" w:rsidP="009001E9">
            <w:pPr>
              <w:pStyle w:val="BodyText2"/>
              <w:rPr>
                <w:szCs w:val="24"/>
              </w:rPr>
            </w:pPr>
            <w:r w:rsidRPr="007C0985">
              <w:rPr>
                <w:szCs w:val="24"/>
              </w:rPr>
              <w:t>Scan this QR code</w:t>
            </w:r>
          </w:p>
          <w:p w14:paraId="23C66787" w14:textId="77777777" w:rsidR="009001E9" w:rsidRPr="007C0985" w:rsidRDefault="009001E9" w:rsidP="009001E9">
            <w:pPr>
              <w:pStyle w:val="BodyText2"/>
              <w:rPr>
                <w:szCs w:val="24"/>
              </w:rPr>
            </w:pPr>
            <w:r w:rsidRPr="007C0985">
              <w:rPr>
                <w:szCs w:val="24"/>
              </w:rPr>
              <w:t>&lt;&lt;QRCODE&gt;&gt;</w:t>
            </w:r>
          </w:p>
        </w:tc>
      </w:tr>
    </w:tbl>
    <w:p w14:paraId="43A4905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30" w:history="1">
        <w:r w:rsidRPr="00986AD8">
          <w:rPr>
            <w:rStyle w:val="Hyperlink"/>
          </w:rPr>
          <w:t>npsas@ed.gov</w:t>
        </w:r>
      </w:hyperlink>
      <w:r w:rsidRPr="00986AD8">
        <w:t>.</w:t>
      </w:r>
    </w:p>
    <w:p w14:paraId="1B41EB5E" w14:textId="77777777" w:rsidR="009001E9" w:rsidRPr="00986AD8" w:rsidRDefault="009001E9" w:rsidP="009001E9">
      <w:pPr>
        <w:pStyle w:val="BodyText2"/>
        <w:rPr>
          <w:rStyle w:val="Hyperlink"/>
        </w:rPr>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31" w:history="1">
        <w:r w:rsidRPr="00986AD8">
          <w:rPr>
            <w:rStyle w:val="Hyperlink"/>
          </w:rPr>
          <w:t>npsas@ed.gov</w:t>
        </w:r>
      </w:hyperlink>
      <w:r w:rsidRPr="009711B6">
        <w:rPr>
          <w:rStyle w:val="Hyperlink"/>
          <w:u w:val="none"/>
        </w:rPr>
        <w:t>.</w:t>
      </w:r>
    </w:p>
    <w:p w14:paraId="4AEF2A7F" w14:textId="77777777" w:rsidR="009001E9" w:rsidRPr="00091C34" w:rsidRDefault="009001E9" w:rsidP="009001E9">
      <w:pPr>
        <w:pStyle w:val="BodyText2"/>
        <w:rPr>
          <w:i/>
        </w:rPr>
      </w:pPr>
      <w:r w:rsidRPr="00091C34">
        <w:rPr>
          <w:i/>
        </w:rPr>
        <w:t>OMB Control Number: 1850-0666</w:t>
      </w:r>
    </w:p>
    <w:p w14:paraId="543E3090" w14:textId="77777777" w:rsidR="009001E9" w:rsidRPr="00986AD8" w:rsidRDefault="009001E9" w:rsidP="009001E9">
      <w:pPr>
        <w:pStyle w:val="BodyText2"/>
      </w:pPr>
      <w:r w:rsidRPr="00986AD8">
        <w:rPr>
          <w:i/>
        </w:rPr>
        <w:t>Learn more about our confidentiality procedures at</w:t>
      </w:r>
      <w:r w:rsidRPr="00986AD8">
        <w:t xml:space="preserve"> </w:t>
      </w:r>
      <w:hyperlink r:id="rId432" w:history="1">
        <w:r w:rsidRPr="00986AD8">
          <w:rPr>
            <w:rStyle w:val="Hyperlink"/>
          </w:rPr>
          <w:t>https://surveys.nces.ed.gov/npsas/confidentiality.aspx</w:t>
        </w:r>
      </w:hyperlink>
      <w:r w:rsidRPr="00986AD8">
        <w:t xml:space="preserve"> </w:t>
      </w:r>
    </w:p>
    <w:p w14:paraId="70D9E9C3" w14:textId="2FDFB3FC" w:rsidR="009001E9" w:rsidRDefault="00AD2240" w:rsidP="009001E9">
      <w:pPr>
        <w:rPr>
          <w:rFonts w:ascii="Arial" w:hAnsi="Arial" w:cs="Arial"/>
          <w:b/>
          <w:bCs/>
          <w:szCs w:val="24"/>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4</w:t>
      </w:r>
      <w:r w:rsidR="003C1354">
        <w:rPr>
          <w:sz w:val="22"/>
          <w:szCs w:val="18"/>
        </w:rPr>
        <w:t>8</w:t>
      </w:r>
      <w:r w:rsidRPr="00B422F7">
        <w:rPr>
          <w:sz w:val="22"/>
          <w:szCs w:val="18"/>
        </w:rPr>
        <w:t>]</w:t>
      </w:r>
      <w:r w:rsidR="009001E9">
        <w:br w:type="page"/>
      </w:r>
    </w:p>
    <w:p w14:paraId="72E9DBCB" w14:textId="554D1725" w:rsidR="009001E9" w:rsidRPr="00986AD8" w:rsidRDefault="001C720F" w:rsidP="009001E9">
      <w:pPr>
        <w:pStyle w:val="AppH3"/>
      </w:pPr>
      <w:r>
        <w:lastRenderedPageBreak/>
        <w:t xml:space="preserve">Reminder </w:t>
      </w:r>
      <w:r w:rsidR="009001E9" w:rsidRPr="00986AD8">
        <w:t>Postcard 7 (To the point)</w:t>
      </w:r>
      <w:r w:rsidR="00B949C6">
        <w:t>*</w:t>
      </w:r>
    </w:p>
    <w:p w14:paraId="10A1E1A0" w14:textId="77777777" w:rsidR="009001E9" w:rsidRPr="007C0985" w:rsidRDefault="009001E9" w:rsidP="009001E9">
      <w:pPr>
        <w:pStyle w:val="H2noTOC"/>
        <w:rPr>
          <w:szCs w:val="24"/>
        </w:rPr>
      </w:pPr>
      <w:r w:rsidRPr="007C0985">
        <w:rPr>
          <w:szCs w:val="24"/>
        </w:rPr>
        <w:t>Outside</w:t>
      </w:r>
    </w:p>
    <w:p w14:paraId="2D5979BD" w14:textId="77777777" w:rsidR="009001E9" w:rsidRPr="007C0985" w:rsidRDefault="009001E9" w:rsidP="009001E9">
      <w:pPr>
        <w:pStyle w:val="BodyText2"/>
        <w:rPr>
          <w:szCs w:val="24"/>
        </w:rPr>
      </w:pPr>
      <w:r w:rsidRPr="007C0985">
        <w:rPr>
          <w:szCs w:val="24"/>
        </w:rPr>
        <w:t>&lt;&lt;fname&gt;&gt;, you can help contribute to important education research.</w:t>
      </w:r>
    </w:p>
    <w:p w14:paraId="5CA00D7E" w14:textId="77777777" w:rsidR="009001E9" w:rsidRPr="007C0985" w:rsidRDefault="009001E9" w:rsidP="009001E9">
      <w:pPr>
        <w:pStyle w:val="H2noTOC"/>
        <w:rPr>
          <w:szCs w:val="24"/>
        </w:rPr>
      </w:pPr>
      <w:r w:rsidRPr="007C0985">
        <w:rPr>
          <w:szCs w:val="24"/>
        </w:rPr>
        <w:t>Inside</w:t>
      </w:r>
    </w:p>
    <w:p w14:paraId="03327FB5" w14:textId="77777777" w:rsidR="009001E9" w:rsidRPr="007C0985" w:rsidRDefault="009001E9" w:rsidP="009001E9">
      <w:pPr>
        <w:pStyle w:val="BodyText2"/>
        <w:rPr>
          <w:szCs w:val="24"/>
        </w:rPr>
      </w:pPr>
      <w:r w:rsidRPr="007C0985">
        <w:rPr>
          <w:szCs w:val="24"/>
        </w:rPr>
        <w:t xml:space="preserve">Data collection for NPSAS is still ongoing. If you already completed your survey, thank you very much! </w:t>
      </w:r>
    </w:p>
    <w:p w14:paraId="4359E991" w14:textId="77777777" w:rsidR="009001E9" w:rsidRPr="007C0985" w:rsidRDefault="009001E9" w:rsidP="009001E9">
      <w:pPr>
        <w:pStyle w:val="BodyText2"/>
        <w:rPr>
          <w:szCs w:val="24"/>
        </w:rPr>
      </w:pPr>
      <w:r w:rsidRPr="007C0985">
        <w:rPr>
          <w:szCs w:val="24"/>
        </w:rPr>
        <w:t>If you have not yet completed the survey, you can complete the survey in one of two ways:</w:t>
      </w:r>
    </w:p>
    <w:p w14:paraId="6B623CF6" w14:textId="77777777" w:rsidR="009001E9" w:rsidRPr="007C0985" w:rsidRDefault="009001E9" w:rsidP="009001E9">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7C0985" w14:paraId="44710681" w14:textId="77777777" w:rsidTr="00730659">
        <w:tc>
          <w:tcPr>
            <w:tcW w:w="3870" w:type="dxa"/>
          </w:tcPr>
          <w:p w14:paraId="32C99FAE" w14:textId="2A434662" w:rsidR="009001E9" w:rsidRPr="007C0985" w:rsidRDefault="009001E9" w:rsidP="009001E9">
            <w:pPr>
              <w:keepNext/>
              <w:spacing w:before="20" w:after="120"/>
              <w:ind w:left="60"/>
              <w:rPr>
                <w:rStyle w:val="Hyperlink"/>
                <w:szCs w:val="24"/>
              </w:rPr>
            </w:pPr>
            <w:r w:rsidRPr="007C0985">
              <w:rPr>
                <w:szCs w:val="24"/>
              </w:rPr>
              <w:t xml:space="preserve">Go to </w:t>
            </w:r>
            <w:hyperlink r:id="rId433" w:history="1">
              <w:r w:rsidR="002F4041" w:rsidRPr="00EB0888">
                <w:rPr>
                  <w:rStyle w:val="Hyperlink"/>
                  <w:rFonts w:cs="Arial"/>
                  <w:lang w:val="en"/>
                </w:rPr>
                <w:t>https://surveys.nces.ed.gov/npsas/</w:t>
              </w:r>
            </w:hyperlink>
          </w:p>
          <w:p w14:paraId="7BFFA8DA"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9FDC0D0"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36DAAABA" w14:textId="77777777" w:rsidR="009001E9" w:rsidRPr="007C0985" w:rsidRDefault="009001E9" w:rsidP="009001E9">
            <w:pPr>
              <w:pStyle w:val="BodyText2"/>
              <w:jc w:val="center"/>
              <w:rPr>
                <w:szCs w:val="24"/>
              </w:rPr>
            </w:pPr>
            <w:r w:rsidRPr="007C0985">
              <w:rPr>
                <w:szCs w:val="24"/>
              </w:rPr>
              <w:t>OR</w:t>
            </w:r>
          </w:p>
        </w:tc>
        <w:tc>
          <w:tcPr>
            <w:tcW w:w="2250" w:type="dxa"/>
          </w:tcPr>
          <w:p w14:paraId="7DD48020" w14:textId="77777777" w:rsidR="009001E9" w:rsidRPr="007C0985" w:rsidRDefault="009001E9" w:rsidP="009001E9">
            <w:pPr>
              <w:pStyle w:val="BodyText2"/>
              <w:rPr>
                <w:szCs w:val="24"/>
              </w:rPr>
            </w:pPr>
            <w:r w:rsidRPr="007C0985">
              <w:rPr>
                <w:szCs w:val="24"/>
              </w:rPr>
              <w:t>Scan this QR code</w:t>
            </w:r>
          </w:p>
          <w:p w14:paraId="5C4454AB" w14:textId="77777777" w:rsidR="009001E9" w:rsidRPr="007C0985" w:rsidRDefault="009001E9" w:rsidP="009001E9">
            <w:pPr>
              <w:pStyle w:val="BodyText2"/>
              <w:rPr>
                <w:szCs w:val="24"/>
              </w:rPr>
            </w:pPr>
            <w:r w:rsidRPr="007C0985">
              <w:rPr>
                <w:szCs w:val="24"/>
              </w:rPr>
              <w:t>&lt;&lt;QRCODE&gt;&gt;</w:t>
            </w:r>
          </w:p>
        </w:tc>
      </w:tr>
    </w:tbl>
    <w:p w14:paraId="3F13494C"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14:paraId="61EFB88E" w14:textId="77777777" w:rsidR="009001E9" w:rsidRPr="00986AD8" w:rsidRDefault="009001E9" w:rsidP="009001E9">
      <w:pPr>
        <w:pStyle w:val="BodyText2"/>
      </w:pPr>
      <w:r w:rsidRPr="00986AD8">
        <w:t xml:space="preserve">The survey will [IF ABBREVIATED OR </w:t>
      </w:r>
      <w:r>
        <w:t>NRFU</w:t>
      </w:r>
      <w:r w:rsidRPr="00986AD8">
        <w:t>: &lt;&lt;only&gt;&gt;]</w:t>
      </w:r>
      <w:r>
        <w:t xml:space="preserve"> </w:t>
      </w:r>
      <w:r w:rsidRPr="00986AD8">
        <w:t>take you &lt;&lt;time&gt;&gt; minutes. [IF INCENTIVE ELIGIBLE: &lt;&lt;Once you’ve completed your survey, we will send you $&lt;&lt;inc_amount&gt;&gt; to thank you for your time. &gt;&gt;]</w:t>
      </w:r>
      <w:r>
        <w:t xml:space="preserve"> </w:t>
      </w:r>
      <w:r w:rsidRPr="00986AD8">
        <w:t xml:space="preserve">If you have any questions, please call 877-677-2766 or e-mail us at </w:t>
      </w:r>
      <w:hyperlink r:id="rId434" w:history="1">
        <w:r w:rsidRPr="00986AD8">
          <w:rPr>
            <w:rStyle w:val="Hyperlink"/>
          </w:rPr>
          <w:t>npsas@ed.gov</w:t>
        </w:r>
      </w:hyperlink>
      <w:r w:rsidRPr="00986AD8">
        <w:t>.</w:t>
      </w:r>
    </w:p>
    <w:p w14:paraId="44881885" w14:textId="77777777" w:rsidR="009001E9" w:rsidRPr="00986AD8" w:rsidRDefault="009001E9" w:rsidP="009001E9">
      <w:pPr>
        <w:pStyle w:val="BodyText2"/>
      </w:pPr>
      <w:r w:rsidRPr="00986AD8">
        <w:t>Complete your survey as soon as possible!</w:t>
      </w:r>
    </w:p>
    <w:p w14:paraId="3421869A"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35" w:history="1">
        <w:r w:rsidRPr="00986AD8">
          <w:rPr>
            <w:rStyle w:val="Hyperlink"/>
          </w:rPr>
          <w:t>npsas@ed.gov</w:t>
        </w:r>
      </w:hyperlink>
      <w:r w:rsidRPr="009711B6">
        <w:rPr>
          <w:rStyle w:val="Hyperlink"/>
          <w:u w:val="none"/>
        </w:rPr>
        <w:t>.</w:t>
      </w:r>
    </w:p>
    <w:p w14:paraId="05358516" w14:textId="77777777" w:rsidR="009001E9" w:rsidRPr="00091C34" w:rsidRDefault="009001E9" w:rsidP="009001E9">
      <w:pPr>
        <w:pStyle w:val="BodyText2"/>
        <w:rPr>
          <w:i/>
        </w:rPr>
      </w:pPr>
      <w:r w:rsidRPr="00091C34">
        <w:rPr>
          <w:i/>
        </w:rPr>
        <w:t>OMB Control Number: 1850-0666</w:t>
      </w:r>
    </w:p>
    <w:p w14:paraId="713F46E0" w14:textId="77777777" w:rsidR="009001E9" w:rsidRPr="00986AD8" w:rsidRDefault="009001E9" w:rsidP="009001E9">
      <w:pPr>
        <w:pStyle w:val="BodyText2"/>
      </w:pPr>
      <w:r w:rsidRPr="00986AD8">
        <w:rPr>
          <w:i/>
        </w:rPr>
        <w:t>Learn more about our confidentiality procedures at</w:t>
      </w:r>
      <w:r w:rsidRPr="00986AD8">
        <w:t xml:space="preserve"> </w:t>
      </w:r>
      <w:hyperlink r:id="rId436" w:history="1">
        <w:r w:rsidRPr="00986AD8">
          <w:rPr>
            <w:rStyle w:val="Hyperlink"/>
          </w:rPr>
          <w:t>https://surveys.nces.ed.gov/npsas/confidentiality.aspx</w:t>
        </w:r>
      </w:hyperlink>
      <w:r w:rsidRPr="00986AD8">
        <w:t xml:space="preserve"> </w:t>
      </w:r>
    </w:p>
    <w:p w14:paraId="6C7C4DA7" w14:textId="49119296" w:rsidR="006F702D" w:rsidRPr="00986AD8" w:rsidRDefault="00192972" w:rsidP="006F702D">
      <w:pPr>
        <w:pStyle w:val="AppH3"/>
      </w:pPr>
      <w:r>
        <w:t>Reminder Postcard 8</w:t>
      </w:r>
      <w:r w:rsidR="006F702D" w:rsidRPr="00986AD8">
        <w:t xml:space="preserve"> (Interesting Facts)</w:t>
      </w:r>
    </w:p>
    <w:p w14:paraId="77BBF1C8" w14:textId="77777777" w:rsidR="006F702D" w:rsidRPr="007C0985" w:rsidRDefault="006F702D" w:rsidP="006F702D">
      <w:pPr>
        <w:pStyle w:val="H2noTOC"/>
        <w:rPr>
          <w:szCs w:val="24"/>
        </w:rPr>
      </w:pPr>
      <w:r w:rsidRPr="007C0985">
        <w:rPr>
          <w:szCs w:val="24"/>
        </w:rPr>
        <w:t>Outside</w:t>
      </w:r>
    </w:p>
    <w:p w14:paraId="00377813" w14:textId="340896F0" w:rsidR="006F702D" w:rsidRPr="007C0985" w:rsidRDefault="006F702D" w:rsidP="006F702D">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4</w:t>
      </w:r>
      <w:r w:rsidR="003C1354">
        <w:rPr>
          <w:szCs w:val="24"/>
        </w:rPr>
        <w:t>8</w:t>
      </w:r>
      <w:r w:rsidRPr="007C0985">
        <w:rPr>
          <w:szCs w:val="24"/>
        </w:rPr>
        <w:t>] What about now?</w:t>
      </w:r>
    </w:p>
    <w:p w14:paraId="6B063276" w14:textId="77777777" w:rsidR="006F702D" w:rsidRPr="007C0985" w:rsidRDefault="006F702D" w:rsidP="006F702D">
      <w:pPr>
        <w:pStyle w:val="H2noTOC"/>
        <w:rPr>
          <w:szCs w:val="24"/>
        </w:rPr>
      </w:pPr>
      <w:r w:rsidRPr="007C0985">
        <w:rPr>
          <w:szCs w:val="24"/>
        </w:rPr>
        <w:t>Inside</w:t>
      </w:r>
    </w:p>
    <w:p w14:paraId="67CAD699" w14:textId="489342DA" w:rsidR="006F702D" w:rsidRPr="007C0985" w:rsidRDefault="006F702D" w:rsidP="006F702D">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4</w:t>
      </w:r>
      <w:r w:rsidR="003C1354">
        <w:rPr>
          <w:szCs w:val="24"/>
        </w:rPr>
        <w:t>8</w:t>
      </w:r>
      <w:r w:rsidRPr="007C0985">
        <w:rPr>
          <w:szCs w:val="24"/>
        </w:rPr>
        <w:t>] We need your participation to find out what students are experiencing</w:t>
      </w:r>
      <w:r>
        <w:rPr>
          <w:szCs w:val="24"/>
        </w:rPr>
        <w:t xml:space="preserve"> </w:t>
      </w:r>
      <w:r w:rsidRPr="007C0985">
        <w:rPr>
          <w:szCs w:val="24"/>
        </w:rPr>
        <w:t>in 2020. Please complete your &lt;&lt;time&gt;&gt;-minute NPSAS survey. [IF INCENTIVE ELIGIBLE:&lt;&lt; and we will send you $&lt;&lt;inc_amount&gt;&gt; to thank you for your time&gt;&gt;]. You can complete your survey in one of two ways:</w:t>
      </w:r>
    </w:p>
    <w:p w14:paraId="6B978BDD"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1714F48C" w14:textId="77777777" w:rsidTr="006F702D">
        <w:tc>
          <w:tcPr>
            <w:tcW w:w="3960" w:type="dxa"/>
          </w:tcPr>
          <w:p w14:paraId="2FDD86C9" w14:textId="77777777" w:rsidR="006F702D" w:rsidRDefault="006F702D" w:rsidP="006F702D">
            <w:pPr>
              <w:keepNext/>
              <w:spacing w:before="20"/>
              <w:ind w:left="60"/>
              <w:rPr>
                <w:rStyle w:val="Hyperlink"/>
                <w:szCs w:val="24"/>
              </w:rPr>
            </w:pPr>
            <w:r w:rsidRPr="007C0985">
              <w:rPr>
                <w:szCs w:val="24"/>
              </w:rPr>
              <w:t xml:space="preserve">Go to </w:t>
            </w:r>
            <w:hyperlink r:id="rId437" w:history="1">
              <w:r w:rsidRPr="00EB0888">
                <w:rPr>
                  <w:rStyle w:val="Hyperlink"/>
                  <w:rFonts w:cs="Arial"/>
                  <w:lang w:val="en"/>
                </w:rPr>
                <w:t>https://surveys.nces.ed.gov/npsas/</w:t>
              </w:r>
            </w:hyperlink>
          </w:p>
          <w:p w14:paraId="60889D44"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4062825"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2B3F099B" w14:textId="77777777" w:rsidR="006F702D" w:rsidRPr="007C0985" w:rsidRDefault="006F702D" w:rsidP="006F702D">
            <w:pPr>
              <w:pStyle w:val="BodyText2"/>
              <w:jc w:val="center"/>
              <w:rPr>
                <w:szCs w:val="24"/>
              </w:rPr>
            </w:pPr>
            <w:r w:rsidRPr="007C0985">
              <w:rPr>
                <w:szCs w:val="24"/>
              </w:rPr>
              <w:t>OR</w:t>
            </w:r>
          </w:p>
        </w:tc>
        <w:tc>
          <w:tcPr>
            <w:tcW w:w="2250" w:type="dxa"/>
          </w:tcPr>
          <w:p w14:paraId="2C604405" w14:textId="77777777" w:rsidR="006F702D" w:rsidRPr="007C0985" w:rsidRDefault="006F702D" w:rsidP="006F702D">
            <w:pPr>
              <w:pStyle w:val="BodyText2"/>
              <w:spacing w:before="0"/>
              <w:rPr>
                <w:szCs w:val="24"/>
              </w:rPr>
            </w:pPr>
            <w:r w:rsidRPr="007C0985">
              <w:rPr>
                <w:szCs w:val="24"/>
              </w:rPr>
              <w:t>Scan this QR code</w:t>
            </w:r>
          </w:p>
          <w:p w14:paraId="041E3CF3" w14:textId="77777777" w:rsidR="006F702D" w:rsidRPr="007C0985" w:rsidRDefault="006F702D" w:rsidP="006F702D">
            <w:pPr>
              <w:pStyle w:val="BodyText2"/>
              <w:rPr>
                <w:szCs w:val="24"/>
              </w:rPr>
            </w:pPr>
            <w:r w:rsidRPr="007C0985">
              <w:rPr>
                <w:szCs w:val="24"/>
              </w:rPr>
              <w:t>&lt;&lt;QRCODE&gt;&gt;</w:t>
            </w:r>
          </w:p>
        </w:tc>
      </w:tr>
    </w:tbl>
    <w:p w14:paraId="19F6502A"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96E22AB"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38" w:history="1">
        <w:r w:rsidRPr="007C0985">
          <w:rPr>
            <w:rStyle w:val="Hyperlink"/>
            <w:szCs w:val="24"/>
          </w:rPr>
          <w:t>npsas@ed.gov</w:t>
        </w:r>
      </w:hyperlink>
      <w:r w:rsidRPr="007C0985">
        <w:rPr>
          <w:szCs w:val="24"/>
        </w:rPr>
        <w:t>.</w:t>
      </w:r>
    </w:p>
    <w:p w14:paraId="3134B192"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39" w:history="1">
        <w:r w:rsidRPr="007C0985">
          <w:rPr>
            <w:rStyle w:val="Hyperlink"/>
            <w:szCs w:val="24"/>
          </w:rPr>
          <w:t>npsas@ed.gov</w:t>
        </w:r>
      </w:hyperlink>
      <w:r w:rsidRPr="009711B6">
        <w:rPr>
          <w:rStyle w:val="Hyperlink"/>
          <w:szCs w:val="24"/>
          <w:u w:val="none"/>
        </w:rPr>
        <w:t>.</w:t>
      </w:r>
    </w:p>
    <w:p w14:paraId="4D8CF166" w14:textId="77777777" w:rsidR="006F702D" w:rsidRPr="007C0985" w:rsidRDefault="006F702D" w:rsidP="006F702D">
      <w:pPr>
        <w:pStyle w:val="BodyText2"/>
        <w:rPr>
          <w:i/>
          <w:szCs w:val="24"/>
        </w:rPr>
      </w:pPr>
      <w:r w:rsidRPr="007C0985">
        <w:rPr>
          <w:i/>
          <w:szCs w:val="24"/>
        </w:rPr>
        <w:t>OMB Control Number: 1850-0666</w:t>
      </w:r>
    </w:p>
    <w:p w14:paraId="3315BB36" w14:textId="77777777" w:rsidR="006F702D"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40" w:history="1">
        <w:r w:rsidRPr="007C0985">
          <w:rPr>
            <w:rStyle w:val="Hyperlink"/>
            <w:szCs w:val="24"/>
          </w:rPr>
          <w:t>https://surveys.nces.ed.gov/npsas/confidentiality.aspx</w:t>
        </w:r>
      </w:hyperlink>
    </w:p>
    <w:p w14:paraId="63BBC255" w14:textId="5478763B" w:rsidR="006F702D" w:rsidRPr="00C92553" w:rsidRDefault="006F702D" w:rsidP="006F702D">
      <w:pPr>
        <w:pStyle w:val="BodyText2"/>
        <w:rPr>
          <w:sz w:val="22"/>
        </w:rPr>
      </w:pPr>
      <w:r w:rsidRPr="00C92553">
        <w:rPr>
          <w:sz w:val="22"/>
          <w:szCs w:val="20"/>
        </w:rPr>
        <w:lastRenderedPageBreak/>
        <w:t xml:space="preserve">[INSERT SOURCE CITATION FOR FACT SELECTED ON INTERESTING FACTS TABLE, PAGE </w:t>
      </w:r>
      <w:r w:rsidR="00632544">
        <w:rPr>
          <w:sz w:val="22"/>
          <w:szCs w:val="20"/>
        </w:rPr>
        <w:t>E-</w:t>
      </w:r>
      <w:r w:rsidRPr="00C92553">
        <w:rPr>
          <w:sz w:val="22"/>
          <w:szCs w:val="20"/>
        </w:rPr>
        <w:t>14</w:t>
      </w:r>
      <w:r w:rsidR="003C1354">
        <w:rPr>
          <w:sz w:val="22"/>
          <w:szCs w:val="20"/>
        </w:rPr>
        <w:t>8</w:t>
      </w:r>
      <w:r w:rsidRPr="00C92553">
        <w:rPr>
          <w:sz w:val="22"/>
          <w:szCs w:val="20"/>
        </w:rPr>
        <w:t>]</w:t>
      </w:r>
    </w:p>
    <w:p w14:paraId="7B87936F" w14:textId="517D7952" w:rsidR="006F702D" w:rsidRPr="00986AD8" w:rsidRDefault="00192972" w:rsidP="006F702D">
      <w:pPr>
        <w:pStyle w:val="AppH3"/>
      </w:pPr>
      <w:r>
        <w:t>Reminder Postcard 9</w:t>
      </w:r>
      <w:r w:rsidR="006F702D" w:rsidRPr="00986AD8">
        <w:t xml:space="preserve"> (Desire to Help)</w:t>
      </w:r>
    </w:p>
    <w:p w14:paraId="1B2FF347" w14:textId="77777777" w:rsidR="006F702D" w:rsidRPr="007C0985" w:rsidRDefault="006F702D" w:rsidP="006F702D">
      <w:pPr>
        <w:pStyle w:val="H2noTOC"/>
        <w:rPr>
          <w:szCs w:val="24"/>
        </w:rPr>
      </w:pPr>
      <w:r w:rsidRPr="007C0985">
        <w:rPr>
          <w:szCs w:val="24"/>
        </w:rPr>
        <w:t>Outside</w:t>
      </w:r>
    </w:p>
    <w:p w14:paraId="19949847" w14:textId="77777777" w:rsidR="006F702D" w:rsidRPr="007C0985" w:rsidRDefault="006F702D" w:rsidP="006F702D">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14:paraId="74A29915" w14:textId="77777777" w:rsidR="006F702D" w:rsidRPr="007C0985" w:rsidRDefault="006F702D" w:rsidP="006F702D">
      <w:pPr>
        <w:pStyle w:val="H2noTOC"/>
        <w:rPr>
          <w:szCs w:val="24"/>
        </w:rPr>
      </w:pPr>
      <w:r w:rsidRPr="007C0985">
        <w:rPr>
          <w:szCs w:val="24"/>
        </w:rPr>
        <w:t>Inside</w:t>
      </w:r>
    </w:p>
    <w:p w14:paraId="1CD7AACD" w14:textId="77777777" w:rsidR="006F702D" w:rsidRPr="007C0985" w:rsidRDefault="006F702D" w:rsidP="006F702D">
      <w:pPr>
        <w:pStyle w:val="BodyText2"/>
        <w:rPr>
          <w:szCs w:val="24"/>
        </w:rPr>
      </w:pPr>
      <w:r w:rsidRPr="007C0985">
        <w:rPr>
          <w:szCs w:val="24"/>
        </w:rPr>
        <w:t>You are an important part of our study! Because we cannot survey everyone, you represent thousands of other students from across the country. We are counting on you!</w:t>
      </w:r>
    </w:p>
    <w:p w14:paraId="18C02ACE" w14:textId="77777777" w:rsidR="006F702D" w:rsidRPr="007C0985" w:rsidRDefault="006F702D" w:rsidP="006F702D">
      <w:pPr>
        <w:pStyle w:val="BodyText2"/>
        <w:rPr>
          <w:szCs w:val="24"/>
        </w:rPr>
      </w:pPr>
      <w:r w:rsidRPr="007C0985">
        <w:rPr>
          <w:szCs w:val="24"/>
        </w:rPr>
        <w:t>Please complete your 2019-20 NPSAS survey [IF INCENTIVE ELIGIBLE:&lt;&lt; and we will send you $&lt;&lt;inc_amount&gt;&gt; to thank you for your time&gt;&gt;]. You can complete your &lt;&lt;time&gt;&gt;-minute survey in one of two ways:</w:t>
      </w:r>
    </w:p>
    <w:p w14:paraId="1F36DA62"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0CECDE9D" w14:textId="77777777" w:rsidTr="006F702D">
        <w:tc>
          <w:tcPr>
            <w:tcW w:w="3960" w:type="dxa"/>
          </w:tcPr>
          <w:p w14:paraId="1664A843" w14:textId="77777777" w:rsidR="006F702D" w:rsidRDefault="006F702D" w:rsidP="006F702D">
            <w:pPr>
              <w:keepNext/>
              <w:spacing w:before="20"/>
              <w:ind w:left="60"/>
              <w:rPr>
                <w:rStyle w:val="Hyperlink"/>
                <w:szCs w:val="24"/>
              </w:rPr>
            </w:pPr>
            <w:r w:rsidRPr="007C0985">
              <w:rPr>
                <w:szCs w:val="24"/>
              </w:rPr>
              <w:t xml:space="preserve">Go to </w:t>
            </w:r>
            <w:hyperlink r:id="rId441" w:history="1">
              <w:r w:rsidRPr="00EB0888">
                <w:rPr>
                  <w:rStyle w:val="Hyperlink"/>
                  <w:rFonts w:cs="Arial"/>
                  <w:lang w:val="en"/>
                </w:rPr>
                <w:t>https://surveys.nces.ed.gov/npsas/</w:t>
              </w:r>
            </w:hyperlink>
          </w:p>
          <w:p w14:paraId="2E97D0D5"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1133419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667F8E5" w14:textId="77777777" w:rsidR="006F702D" w:rsidRPr="007C0985" w:rsidRDefault="006F702D" w:rsidP="006F702D">
            <w:pPr>
              <w:pStyle w:val="BodyText2"/>
              <w:jc w:val="center"/>
              <w:rPr>
                <w:szCs w:val="24"/>
              </w:rPr>
            </w:pPr>
            <w:r w:rsidRPr="007C0985">
              <w:rPr>
                <w:szCs w:val="24"/>
              </w:rPr>
              <w:t>OR</w:t>
            </w:r>
          </w:p>
        </w:tc>
        <w:tc>
          <w:tcPr>
            <w:tcW w:w="2250" w:type="dxa"/>
          </w:tcPr>
          <w:p w14:paraId="0DC46E7E" w14:textId="77777777" w:rsidR="006F702D" w:rsidRPr="007C0985" w:rsidRDefault="006F702D" w:rsidP="006F702D">
            <w:pPr>
              <w:pStyle w:val="BodyText2"/>
              <w:spacing w:before="0"/>
              <w:rPr>
                <w:szCs w:val="24"/>
              </w:rPr>
            </w:pPr>
            <w:r w:rsidRPr="007C0985">
              <w:rPr>
                <w:szCs w:val="24"/>
              </w:rPr>
              <w:t>Scan this QR code</w:t>
            </w:r>
          </w:p>
          <w:p w14:paraId="43CF90A5" w14:textId="77777777" w:rsidR="006F702D" w:rsidRPr="007C0985" w:rsidRDefault="006F702D" w:rsidP="006F702D">
            <w:pPr>
              <w:pStyle w:val="BodyText2"/>
              <w:rPr>
                <w:szCs w:val="24"/>
              </w:rPr>
            </w:pPr>
            <w:r w:rsidRPr="007C0985">
              <w:rPr>
                <w:szCs w:val="24"/>
              </w:rPr>
              <w:t>&lt;&lt;QRCODE&gt;&gt;</w:t>
            </w:r>
          </w:p>
        </w:tc>
      </w:tr>
    </w:tbl>
    <w:p w14:paraId="7624EA40"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13B8274"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42" w:history="1">
        <w:r w:rsidRPr="007C0985">
          <w:rPr>
            <w:rStyle w:val="Hyperlink"/>
            <w:szCs w:val="24"/>
          </w:rPr>
          <w:t>npsas@ed.gov</w:t>
        </w:r>
      </w:hyperlink>
      <w:r w:rsidRPr="007C0985">
        <w:rPr>
          <w:szCs w:val="24"/>
        </w:rPr>
        <w:t>.</w:t>
      </w:r>
    </w:p>
    <w:p w14:paraId="63085084"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3" w:history="1">
        <w:r w:rsidRPr="007C0985">
          <w:rPr>
            <w:rStyle w:val="Hyperlink"/>
            <w:szCs w:val="24"/>
          </w:rPr>
          <w:t>npsas@ed.gov</w:t>
        </w:r>
      </w:hyperlink>
      <w:r w:rsidRPr="009711B6">
        <w:rPr>
          <w:rStyle w:val="Hyperlink"/>
          <w:szCs w:val="24"/>
          <w:u w:val="none"/>
        </w:rPr>
        <w:t>.</w:t>
      </w:r>
    </w:p>
    <w:p w14:paraId="5105B085" w14:textId="77777777" w:rsidR="006F702D" w:rsidRPr="007C0985" w:rsidRDefault="006F702D" w:rsidP="006F702D">
      <w:pPr>
        <w:pStyle w:val="BodyText2"/>
        <w:rPr>
          <w:i/>
          <w:szCs w:val="24"/>
        </w:rPr>
      </w:pPr>
      <w:r w:rsidRPr="007C0985">
        <w:rPr>
          <w:i/>
          <w:szCs w:val="24"/>
        </w:rPr>
        <w:t>OMB Control Number: 1850-0666</w:t>
      </w:r>
    </w:p>
    <w:p w14:paraId="6251B814" w14:textId="6584033B" w:rsidR="0022306A"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44" w:history="1">
        <w:r w:rsidRPr="007C0985">
          <w:rPr>
            <w:rStyle w:val="Hyperlink"/>
            <w:szCs w:val="24"/>
          </w:rPr>
          <w:t>https://surveys.nces.ed.gov/npsas/confidentiality.aspx</w:t>
        </w:r>
      </w:hyperlink>
      <w:r w:rsidRPr="007C0985">
        <w:rPr>
          <w:szCs w:val="24"/>
        </w:rPr>
        <w:t xml:space="preserve"> </w:t>
      </w:r>
    </w:p>
    <w:p w14:paraId="147CD84F" w14:textId="77777777" w:rsidR="0022306A" w:rsidRDefault="0022306A">
      <w:pPr>
        <w:rPr>
          <w:rFonts w:cs="Arial"/>
          <w:bCs/>
          <w:szCs w:val="24"/>
        </w:rPr>
      </w:pPr>
      <w:r>
        <w:rPr>
          <w:szCs w:val="24"/>
        </w:rPr>
        <w:br w:type="page"/>
      </w:r>
    </w:p>
    <w:p w14:paraId="4D94EE3A" w14:textId="77777777" w:rsidR="006F702D" w:rsidRDefault="006F702D" w:rsidP="006F702D">
      <w:pPr>
        <w:pStyle w:val="BodyText2"/>
        <w:rPr>
          <w:szCs w:val="24"/>
        </w:rPr>
      </w:pPr>
    </w:p>
    <w:p w14:paraId="15400A01" w14:textId="0DDAA618" w:rsidR="006F702D" w:rsidRPr="00986AD8" w:rsidRDefault="00192972" w:rsidP="006F702D">
      <w:pPr>
        <w:pStyle w:val="AppH3"/>
      </w:pPr>
      <w:r>
        <w:t>Reminder Postcard 10</w:t>
      </w:r>
      <w:r w:rsidR="006F702D" w:rsidRPr="00986AD8">
        <w:t xml:space="preserve"> (To the point)</w:t>
      </w:r>
    </w:p>
    <w:p w14:paraId="54CC83A1" w14:textId="77777777" w:rsidR="006F702D" w:rsidRPr="007C0985" w:rsidRDefault="006F702D" w:rsidP="006F702D">
      <w:pPr>
        <w:pStyle w:val="H2noTOC"/>
        <w:rPr>
          <w:szCs w:val="24"/>
        </w:rPr>
      </w:pPr>
      <w:r w:rsidRPr="007C0985">
        <w:rPr>
          <w:szCs w:val="24"/>
        </w:rPr>
        <w:t>Outside</w:t>
      </w:r>
    </w:p>
    <w:p w14:paraId="44E2AB54" w14:textId="77777777" w:rsidR="006F702D" w:rsidRPr="007C0985" w:rsidRDefault="006F702D" w:rsidP="006F702D">
      <w:pPr>
        <w:pStyle w:val="BodyText2"/>
        <w:rPr>
          <w:szCs w:val="24"/>
        </w:rPr>
      </w:pPr>
      <w:r w:rsidRPr="007C0985">
        <w:rPr>
          <w:szCs w:val="24"/>
        </w:rPr>
        <w:t>Data collection ends soon. Complete your survey today.</w:t>
      </w:r>
    </w:p>
    <w:p w14:paraId="46D38850" w14:textId="77777777" w:rsidR="006F702D" w:rsidRPr="007C0985" w:rsidRDefault="006F702D" w:rsidP="006F702D">
      <w:pPr>
        <w:pStyle w:val="H2noTOC"/>
        <w:rPr>
          <w:szCs w:val="24"/>
        </w:rPr>
      </w:pPr>
      <w:r w:rsidRPr="007C0985">
        <w:rPr>
          <w:szCs w:val="24"/>
        </w:rPr>
        <w:t>Inside</w:t>
      </w:r>
    </w:p>
    <w:p w14:paraId="3C2133E3" w14:textId="4587BA01" w:rsidR="006F702D" w:rsidRPr="007C0985" w:rsidRDefault="006F702D" w:rsidP="006F702D">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0</w:t>
      </w:r>
      <w:r w:rsidRPr="007C0985">
        <w:rPr>
          <w:szCs w:val="24"/>
        </w:rPr>
        <w:t>] to complete your NPSAS survey. You can complete your &lt;&lt;time&gt;&gt;-minute survey in one of two ways:</w:t>
      </w:r>
    </w:p>
    <w:p w14:paraId="60D06899"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25FD476C" w14:textId="77777777" w:rsidTr="006F702D">
        <w:tc>
          <w:tcPr>
            <w:tcW w:w="3870" w:type="dxa"/>
          </w:tcPr>
          <w:p w14:paraId="3649AD51" w14:textId="77777777" w:rsidR="006F702D" w:rsidRDefault="006F702D" w:rsidP="006F702D">
            <w:pPr>
              <w:keepNext/>
              <w:spacing w:before="20"/>
              <w:ind w:left="60"/>
              <w:rPr>
                <w:rStyle w:val="Hyperlink"/>
                <w:szCs w:val="24"/>
              </w:rPr>
            </w:pPr>
            <w:r w:rsidRPr="007C0985">
              <w:rPr>
                <w:szCs w:val="24"/>
              </w:rPr>
              <w:t xml:space="preserve">Go to </w:t>
            </w:r>
            <w:hyperlink r:id="rId445" w:history="1">
              <w:r w:rsidRPr="00EB0888">
                <w:rPr>
                  <w:rStyle w:val="Hyperlink"/>
                  <w:rFonts w:cs="Arial"/>
                  <w:lang w:val="en"/>
                </w:rPr>
                <w:t>https://surveys.nces.ed.gov/npsas/</w:t>
              </w:r>
            </w:hyperlink>
          </w:p>
          <w:p w14:paraId="438AE04E"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41CBEF0C"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479E699D" w14:textId="77777777" w:rsidR="006F702D" w:rsidRPr="007C0985" w:rsidRDefault="006F702D" w:rsidP="006F702D">
            <w:pPr>
              <w:pStyle w:val="BodyText2"/>
              <w:jc w:val="center"/>
              <w:rPr>
                <w:szCs w:val="24"/>
              </w:rPr>
            </w:pPr>
            <w:r w:rsidRPr="007C0985">
              <w:rPr>
                <w:szCs w:val="24"/>
              </w:rPr>
              <w:t>OR</w:t>
            </w:r>
          </w:p>
        </w:tc>
        <w:tc>
          <w:tcPr>
            <w:tcW w:w="2250" w:type="dxa"/>
          </w:tcPr>
          <w:p w14:paraId="2346861A" w14:textId="77777777" w:rsidR="006F702D" w:rsidRPr="007C0985" w:rsidRDefault="006F702D" w:rsidP="006F702D">
            <w:pPr>
              <w:pStyle w:val="BodyText2"/>
              <w:spacing w:before="0"/>
              <w:rPr>
                <w:szCs w:val="24"/>
              </w:rPr>
            </w:pPr>
            <w:r w:rsidRPr="007C0985">
              <w:rPr>
                <w:szCs w:val="24"/>
              </w:rPr>
              <w:t>Scan this QR code</w:t>
            </w:r>
          </w:p>
          <w:p w14:paraId="639353A8" w14:textId="77777777" w:rsidR="006F702D" w:rsidRPr="007C0985" w:rsidRDefault="006F702D" w:rsidP="006F702D">
            <w:pPr>
              <w:pStyle w:val="BodyText2"/>
              <w:rPr>
                <w:szCs w:val="24"/>
              </w:rPr>
            </w:pPr>
            <w:r w:rsidRPr="007C0985">
              <w:rPr>
                <w:szCs w:val="24"/>
              </w:rPr>
              <w:t>&lt;&lt;QRCODE&gt;&gt;</w:t>
            </w:r>
          </w:p>
        </w:tc>
      </w:tr>
    </w:tbl>
    <w:p w14:paraId="00A9C99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CA740AF" w14:textId="77777777" w:rsidR="006F702D" w:rsidRPr="007C0985" w:rsidRDefault="006F702D" w:rsidP="006F702D">
      <w:pPr>
        <w:pStyle w:val="BodyText2"/>
        <w:rPr>
          <w:szCs w:val="24"/>
        </w:rPr>
      </w:pPr>
      <w:r w:rsidRPr="007C0985">
        <w:rPr>
          <w:szCs w:val="24"/>
        </w:rPr>
        <w:t xml:space="preserve">[IF INCENTIVE ELIGIBLE: &lt;&lt;Once you’ve completed your survey, we will send you $&lt;&lt;inc_amount&gt;&gt; to thank you for your time.&gt;&gt;] If you have any questions, please call 877-677-2766 or e-mail us at </w:t>
      </w:r>
      <w:hyperlink r:id="rId446" w:history="1">
        <w:r w:rsidRPr="007C0985">
          <w:rPr>
            <w:rStyle w:val="Hyperlink"/>
            <w:szCs w:val="24"/>
          </w:rPr>
          <w:t>npsas@ed.gov</w:t>
        </w:r>
      </w:hyperlink>
      <w:r w:rsidRPr="007C0985">
        <w:rPr>
          <w:szCs w:val="24"/>
        </w:rPr>
        <w:t>.</w:t>
      </w:r>
    </w:p>
    <w:p w14:paraId="07692E1B" w14:textId="77777777" w:rsidR="006F702D" w:rsidRPr="007C0985" w:rsidRDefault="006F702D" w:rsidP="006F702D">
      <w:pPr>
        <w:pStyle w:val="BodyText2"/>
        <w:rPr>
          <w:szCs w:val="24"/>
        </w:rPr>
      </w:pPr>
      <w:r w:rsidRPr="007C0985">
        <w:rPr>
          <w:szCs w:val="24"/>
        </w:rPr>
        <w:t>Complete your survey as soon as possible!</w:t>
      </w:r>
    </w:p>
    <w:p w14:paraId="691A6715"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7" w:history="1">
        <w:r w:rsidRPr="007C0985">
          <w:rPr>
            <w:rStyle w:val="Hyperlink"/>
            <w:szCs w:val="24"/>
          </w:rPr>
          <w:t>npsas@ed.gov</w:t>
        </w:r>
      </w:hyperlink>
      <w:r w:rsidRPr="009711B6">
        <w:rPr>
          <w:rStyle w:val="Hyperlink"/>
          <w:szCs w:val="24"/>
          <w:u w:val="none"/>
        </w:rPr>
        <w:t>.</w:t>
      </w:r>
    </w:p>
    <w:p w14:paraId="34F18BB3" w14:textId="77777777" w:rsidR="006F702D" w:rsidRPr="007C0985" w:rsidRDefault="006F702D" w:rsidP="006F702D">
      <w:pPr>
        <w:pStyle w:val="BodyText2"/>
        <w:rPr>
          <w:i/>
          <w:szCs w:val="24"/>
        </w:rPr>
      </w:pPr>
      <w:r w:rsidRPr="007C0985">
        <w:rPr>
          <w:i/>
          <w:szCs w:val="24"/>
        </w:rPr>
        <w:t>OMB Control Number: 1850-0666</w:t>
      </w:r>
    </w:p>
    <w:p w14:paraId="75819F89" w14:textId="51AF937E" w:rsidR="006F702D" w:rsidRDefault="006F702D" w:rsidP="0022306A">
      <w:pPr>
        <w:pStyle w:val="BodyText2"/>
        <w:rPr>
          <w:rFonts w:ascii="Arial" w:hAnsi="Arial"/>
          <w:szCs w:val="24"/>
        </w:rPr>
      </w:pPr>
      <w:r w:rsidRPr="007C0985">
        <w:rPr>
          <w:i/>
          <w:szCs w:val="24"/>
        </w:rPr>
        <w:t>Learn more about our confidentiality procedures at</w:t>
      </w:r>
      <w:r w:rsidRPr="007C0985">
        <w:rPr>
          <w:szCs w:val="24"/>
        </w:rPr>
        <w:t xml:space="preserve"> </w:t>
      </w:r>
      <w:hyperlink r:id="rId448" w:history="1">
        <w:r w:rsidRPr="007C0985">
          <w:rPr>
            <w:rStyle w:val="Hyperlink"/>
            <w:szCs w:val="24"/>
          </w:rPr>
          <w:t>https://surveys.nces.ed.gov/npsas/confidentiality.aspx</w:t>
        </w:r>
      </w:hyperlink>
      <w:r w:rsidRPr="007C0985">
        <w:rPr>
          <w:szCs w:val="24"/>
        </w:rPr>
        <w:t xml:space="preserve"> </w:t>
      </w:r>
      <w:r>
        <w:br w:type="page"/>
      </w:r>
    </w:p>
    <w:p w14:paraId="490F2243" w14:textId="097DDA49" w:rsidR="009001E9" w:rsidRPr="00986AD8" w:rsidRDefault="009001E9" w:rsidP="009001E9">
      <w:pPr>
        <w:pStyle w:val="AppH3"/>
      </w:pPr>
      <w:r w:rsidRPr="00986AD8">
        <w:lastRenderedPageBreak/>
        <w:t>N</w:t>
      </w:r>
      <w:r>
        <w:t>onresponse Follow-up</w:t>
      </w:r>
      <w:r w:rsidRPr="00986AD8">
        <w:t xml:space="preserve"> Announcement Postcard</w:t>
      </w:r>
      <w:r w:rsidR="00B949C6">
        <w:t>*</w:t>
      </w:r>
    </w:p>
    <w:p w14:paraId="64A236E9" w14:textId="77777777" w:rsidR="009001E9" w:rsidRPr="007C0985" w:rsidRDefault="009001E9" w:rsidP="009001E9">
      <w:pPr>
        <w:pStyle w:val="H2noTOC"/>
        <w:rPr>
          <w:szCs w:val="24"/>
        </w:rPr>
      </w:pPr>
      <w:r w:rsidRPr="007C0985">
        <w:rPr>
          <w:szCs w:val="24"/>
        </w:rPr>
        <w:t>Outside</w:t>
      </w:r>
    </w:p>
    <w:p w14:paraId="3E2168EE" w14:textId="77777777" w:rsidR="009001E9" w:rsidRPr="007C0985" w:rsidRDefault="009001E9" w:rsidP="009001E9">
      <w:pPr>
        <w:pStyle w:val="BodyText2"/>
        <w:rPr>
          <w:szCs w:val="24"/>
        </w:rPr>
      </w:pPr>
      <w:r w:rsidRPr="007C0985">
        <w:rPr>
          <w:szCs w:val="24"/>
        </w:rPr>
        <w:t xml:space="preserve">[IF INCENTIVE ELIGILE: &lt;&lt;Receive $5 for 5 minutes of your time.&gt;&gt;]/[ELSE: &lt;&lt;5 minutes is all we need!&gt;&gt;] </w:t>
      </w:r>
    </w:p>
    <w:p w14:paraId="22C33599" w14:textId="77777777" w:rsidR="009001E9" w:rsidRPr="007C0985" w:rsidRDefault="009001E9" w:rsidP="009001E9">
      <w:pPr>
        <w:pStyle w:val="H2noTOC"/>
        <w:rPr>
          <w:szCs w:val="24"/>
        </w:rPr>
      </w:pPr>
      <w:r w:rsidRPr="007C0985">
        <w:rPr>
          <w:szCs w:val="24"/>
        </w:rPr>
        <w:t>Inside</w:t>
      </w:r>
    </w:p>
    <w:p w14:paraId="35EBFED5" w14:textId="77777777" w:rsidR="009001E9" w:rsidRPr="007C0985" w:rsidRDefault="009001E9" w:rsidP="009001E9">
      <w:pPr>
        <w:pStyle w:val="BodyText2"/>
        <w:rPr>
          <w:szCs w:val="24"/>
        </w:rPr>
      </w:pPr>
      <w:r w:rsidRPr="007C0985">
        <w:rPr>
          <w:szCs w:val="24"/>
        </w:rPr>
        <w:t>&lt;&lt;fname&gt;&gt;, we are counting on your help to make NPSAS a success! To learn about the experiences of students like yourself we have reduced your survey to only 5 minutes. Complete this short survey now[IF INCENTIVE ELIGIBLE:&lt;&lt;, and receive $5&gt;&gt;]!</w:t>
      </w:r>
    </w:p>
    <w:p w14:paraId="399BF976" w14:textId="77777777" w:rsidR="009001E9" w:rsidRPr="007C0985" w:rsidRDefault="009001E9" w:rsidP="009001E9">
      <w:pPr>
        <w:pStyle w:val="BodyText2"/>
        <w:rPr>
          <w:szCs w:val="24"/>
        </w:rPr>
      </w:pPr>
      <w:r w:rsidRPr="007C0985">
        <w:rPr>
          <w:szCs w:val="24"/>
        </w:rPr>
        <w:t xml:space="preserve">Please complete in one of two ways: </w:t>
      </w:r>
    </w:p>
    <w:p w14:paraId="2FBDF3AB" w14:textId="77777777" w:rsidR="009001E9" w:rsidRPr="007C0985" w:rsidRDefault="009001E9" w:rsidP="009001E9">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731C548E" w14:textId="77777777" w:rsidTr="00730659">
        <w:tc>
          <w:tcPr>
            <w:tcW w:w="3960" w:type="dxa"/>
          </w:tcPr>
          <w:p w14:paraId="2539ABC2" w14:textId="5B7CEF7D" w:rsidR="009001E9" w:rsidRDefault="009001E9" w:rsidP="009001E9">
            <w:pPr>
              <w:keepNext/>
              <w:spacing w:before="20"/>
              <w:ind w:left="60"/>
              <w:rPr>
                <w:rStyle w:val="Hyperlink"/>
                <w:szCs w:val="24"/>
              </w:rPr>
            </w:pPr>
            <w:r w:rsidRPr="007C0985">
              <w:rPr>
                <w:szCs w:val="24"/>
              </w:rPr>
              <w:t xml:space="preserve">Go to </w:t>
            </w:r>
            <w:hyperlink r:id="rId449" w:history="1">
              <w:r w:rsidR="002F4041" w:rsidRPr="00EB0888">
                <w:rPr>
                  <w:rStyle w:val="Hyperlink"/>
                  <w:rFonts w:cs="Arial"/>
                  <w:lang w:val="en"/>
                </w:rPr>
                <w:t>https://surveys.nces.ed.gov/npsas/</w:t>
              </w:r>
            </w:hyperlink>
          </w:p>
          <w:p w14:paraId="307EF3A4"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1559CF8"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1C738706" w14:textId="77777777" w:rsidR="009001E9" w:rsidRPr="007C0985" w:rsidRDefault="009001E9" w:rsidP="009001E9">
            <w:pPr>
              <w:pStyle w:val="BodyText2"/>
              <w:jc w:val="center"/>
              <w:rPr>
                <w:szCs w:val="24"/>
              </w:rPr>
            </w:pPr>
            <w:r w:rsidRPr="007C0985">
              <w:rPr>
                <w:szCs w:val="24"/>
              </w:rPr>
              <w:t>OR</w:t>
            </w:r>
          </w:p>
        </w:tc>
        <w:tc>
          <w:tcPr>
            <w:tcW w:w="2250" w:type="dxa"/>
          </w:tcPr>
          <w:p w14:paraId="170FBC1C" w14:textId="77777777" w:rsidR="009001E9" w:rsidRPr="007C0985" w:rsidRDefault="009001E9" w:rsidP="009001E9">
            <w:pPr>
              <w:pStyle w:val="BodyText2"/>
              <w:spacing w:before="0"/>
              <w:rPr>
                <w:szCs w:val="24"/>
              </w:rPr>
            </w:pPr>
            <w:r w:rsidRPr="007C0985">
              <w:rPr>
                <w:szCs w:val="24"/>
              </w:rPr>
              <w:t>Scan this QR code</w:t>
            </w:r>
          </w:p>
          <w:p w14:paraId="51B04A39" w14:textId="77777777" w:rsidR="009001E9" w:rsidRPr="007C0985" w:rsidRDefault="009001E9" w:rsidP="009001E9">
            <w:pPr>
              <w:pStyle w:val="BodyText2"/>
              <w:rPr>
                <w:szCs w:val="24"/>
              </w:rPr>
            </w:pPr>
            <w:r w:rsidRPr="007C0985">
              <w:rPr>
                <w:szCs w:val="24"/>
              </w:rPr>
              <w:t>&lt;&lt;QRCODE&gt;&gt;</w:t>
            </w:r>
          </w:p>
        </w:tc>
      </w:tr>
    </w:tbl>
    <w:p w14:paraId="20E4C259"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300A66E"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50" w:history="1">
        <w:r w:rsidRPr="007C0985">
          <w:rPr>
            <w:rStyle w:val="Hyperlink"/>
            <w:szCs w:val="24"/>
          </w:rPr>
          <w:t>npsas@ed.gov</w:t>
        </w:r>
      </w:hyperlink>
      <w:r w:rsidRPr="007C0985">
        <w:rPr>
          <w:szCs w:val="24"/>
        </w:rPr>
        <w:t>.</w:t>
      </w:r>
    </w:p>
    <w:p w14:paraId="4AFD721F"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1" w:history="1">
        <w:r w:rsidRPr="007C0985">
          <w:rPr>
            <w:rStyle w:val="Hyperlink"/>
            <w:szCs w:val="24"/>
          </w:rPr>
          <w:t>npsas@ed.gov</w:t>
        </w:r>
      </w:hyperlink>
      <w:r w:rsidRPr="009711B6">
        <w:rPr>
          <w:rStyle w:val="Hyperlink"/>
          <w:szCs w:val="24"/>
          <w:u w:val="none"/>
        </w:rPr>
        <w:t>.</w:t>
      </w:r>
    </w:p>
    <w:p w14:paraId="780FF6E3" w14:textId="77777777" w:rsidR="009001E9" w:rsidRPr="007C0985" w:rsidRDefault="009001E9" w:rsidP="009001E9">
      <w:pPr>
        <w:pStyle w:val="BodyText2"/>
        <w:rPr>
          <w:i/>
          <w:szCs w:val="24"/>
        </w:rPr>
      </w:pPr>
      <w:r w:rsidRPr="007C0985">
        <w:rPr>
          <w:i/>
          <w:szCs w:val="24"/>
        </w:rPr>
        <w:t>OMB Control Number: 1850-0666</w:t>
      </w:r>
    </w:p>
    <w:p w14:paraId="0BDF588C" w14:textId="25533F84" w:rsidR="009001E9" w:rsidRPr="00986AD8" w:rsidRDefault="009001E9" w:rsidP="005E034A">
      <w:pPr>
        <w:pStyle w:val="BodyText2"/>
      </w:pPr>
      <w:r w:rsidRPr="007C0985">
        <w:rPr>
          <w:i/>
          <w:szCs w:val="24"/>
        </w:rPr>
        <w:t>Learn more about our confidentiality procedures at</w:t>
      </w:r>
      <w:r w:rsidRPr="007C0985">
        <w:rPr>
          <w:szCs w:val="24"/>
        </w:rPr>
        <w:t xml:space="preserve"> </w:t>
      </w:r>
      <w:hyperlink r:id="rId452" w:history="1">
        <w:r w:rsidRPr="007C0985">
          <w:rPr>
            <w:rStyle w:val="Hyperlink"/>
            <w:szCs w:val="24"/>
          </w:rPr>
          <w:t>https://surveys.nces.ed.gov/npsas/confidentiality.aspx</w:t>
        </w:r>
      </w:hyperlink>
      <w:r w:rsidRPr="007C0985">
        <w:rPr>
          <w:szCs w:val="24"/>
        </w:rPr>
        <w:t xml:space="preserve"> </w:t>
      </w:r>
    </w:p>
    <w:p w14:paraId="657FC421" w14:textId="3C2BE5F5" w:rsidR="006F702D" w:rsidRPr="00986AD8" w:rsidRDefault="006F702D" w:rsidP="006F702D">
      <w:pPr>
        <w:pStyle w:val="AppH3"/>
      </w:pPr>
      <w:r w:rsidRPr="00986AD8">
        <w:t>Abbreviated Announcement Postcard</w:t>
      </w:r>
      <w:r w:rsidR="00B949C6">
        <w:t>*</w:t>
      </w:r>
    </w:p>
    <w:p w14:paraId="71940D9D" w14:textId="77777777" w:rsidR="006F702D" w:rsidRPr="007C0985" w:rsidRDefault="006F702D" w:rsidP="006F702D">
      <w:pPr>
        <w:pStyle w:val="H2noTOC"/>
        <w:rPr>
          <w:szCs w:val="24"/>
        </w:rPr>
      </w:pPr>
      <w:r w:rsidRPr="007C0985">
        <w:rPr>
          <w:szCs w:val="24"/>
        </w:rPr>
        <w:t>Outside</w:t>
      </w:r>
    </w:p>
    <w:p w14:paraId="57DB21E4" w14:textId="77777777" w:rsidR="006F702D" w:rsidRPr="007C0985" w:rsidRDefault="006F702D" w:rsidP="006F702D">
      <w:pPr>
        <w:pStyle w:val="BodyText2"/>
        <w:rPr>
          <w:szCs w:val="24"/>
        </w:rPr>
      </w:pPr>
      <w:r w:rsidRPr="007C0985">
        <w:rPr>
          <w:szCs w:val="24"/>
        </w:rPr>
        <w:t>Your education survey takes now only &lt;&lt;time&gt;&gt; minutes</w:t>
      </w:r>
      <w:r>
        <w:rPr>
          <w:szCs w:val="24"/>
        </w:rPr>
        <w:t>!</w:t>
      </w:r>
    </w:p>
    <w:p w14:paraId="0CB00A5D" w14:textId="77777777" w:rsidR="006F702D" w:rsidRPr="007C0985" w:rsidRDefault="006F702D" w:rsidP="006F702D">
      <w:pPr>
        <w:pStyle w:val="H2noTOC"/>
        <w:rPr>
          <w:szCs w:val="24"/>
        </w:rPr>
      </w:pPr>
      <w:r w:rsidRPr="007C0985">
        <w:rPr>
          <w:szCs w:val="24"/>
        </w:rPr>
        <w:t>Inside</w:t>
      </w:r>
    </w:p>
    <w:p w14:paraId="588A3FCA" w14:textId="77777777" w:rsidR="006F702D" w:rsidRPr="007C0985" w:rsidRDefault="006F702D" w:rsidP="006F702D">
      <w:pPr>
        <w:pStyle w:val="BodyText2"/>
        <w:rPr>
          <w:szCs w:val="24"/>
        </w:rPr>
      </w:pPr>
      <w:r w:rsidRPr="007C0985">
        <w:rPr>
          <w:szCs w:val="24"/>
        </w:rPr>
        <w:t>&lt;&lt;fname&gt;&gt;, we wanted to send you a reminder that your NPSAS survey is now only &lt;&lt;time&gt;&gt; minutes[INCENTIVE ELIGIBLE:&lt;&lt;, and you can still get $&lt;&lt;inc_amount&gt;&gt; when you complete your survey today&gt;&gt;]!</w:t>
      </w:r>
    </w:p>
    <w:p w14:paraId="4ABE1674" w14:textId="77777777" w:rsidR="006F702D" w:rsidRPr="007C0985" w:rsidRDefault="006F702D" w:rsidP="006F702D">
      <w:pPr>
        <w:pStyle w:val="BodyText2"/>
        <w:rPr>
          <w:szCs w:val="24"/>
        </w:rPr>
      </w:pPr>
      <w:r w:rsidRPr="007C0985">
        <w:rPr>
          <w:szCs w:val="24"/>
        </w:rPr>
        <w:t xml:space="preserve">Please complete in one of two ways: </w:t>
      </w:r>
    </w:p>
    <w:p w14:paraId="79703375" w14:textId="77777777" w:rsidR="006F702D" w:rsidRPr="007C0985" w:rsidRDefault="006F702D" w:rsidP="006F702D">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89BE297" w14:textId="77777777" w:rsidTr="006F702D">
        <w:tc>
          <w:tcPr>
            <w:tcW w:w="3870" w:type="dxa"/>
          </w:tcPr>
          <w:p w14:paraId="60730F1B"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53" w:history="1">
              <w:r w:rsidRPr="00EB0888">
                <w:rPr>
                  <w:rStyle w:val="Hyperlink"/>
                  <w:rFonts w:cs="Arial"/>
                  <w:lang w:val="en"/>
                </w:rPr>
                <w:t>https://surveys.nces.ed.gov/npsas/</w:t>
              </w:r>
            </w:hyperlink>
          </w:p>
          <w:p w14:paraId="39176589"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519F13BB"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5EC4DA67" w14:textId="77777777" w:rsidR="006F702D" w:rsidRPr="007C0985" w:rsidRDefault="006F702D" w:rsidP="006F702D">
            <w:pPr>
              <w:pStyle w:val="BodyText2"/>
              <w:jc w:val="center"/>
              <w:rPr>
                <w:szCs w:val="24"/>
              </w:rPr>
            </w:pPr>
            <w:r w:rsidRPr="007C0985">
              <w:rPr>
                <w:szCs w:val="24"/>
              </w:rPr>
              <w:t>OR</w:t>
            </w:r>
          </w:p>
        </w:tc>
        <w:tc>
          <w:tcPr>
            <w:tcW w:w="2250" w:type="dxa"/>
          </w:tcPr>
          <w:p w14:paraId="40FB89B8" w14:textId="77777777" w:rsidR="006F702D" w:rsidRPr="007C0985" w:rsidRDefault="006F702D" w:rsidP="006F702D">
            <w:pPr>
              <w:pStyle w:val="BodyText2"/>
              <w:rPr>
                <w:szCs w:val="24"/>
              </w:rPr>
            </w:pPr>
            <w:r w:rsidRPr="007C0985">
              <w:rPr>
                <w:szCs w:val="24"/>
              </w:rPr>
              <w:t>Scan this QR code</w:t>
            </w:r>
          </w:p>
          <w:p w14:paraId="0CDF2BB1" w14:textId="77777777" w:rsidR="006F702D" w:rsidRPr="007C0985" w:rsidRDefault="006F702D" w:rsidP="006F702D">
            <w:pPr>
              <w:pStyle w:val="BodyText2"/>
              <w:rPr>
                <w:szCs w:val="24"/>
              </w:rPr>
            </w:pPr>
            <w:r w:rsidRPr="007C0985">
              <w:rPr>
                <w:szCs w:val="24"/>
              </w:rPr>
              <w:t>&lt;&lt;QRCODE&gt;&gt;</w:t>
            </w:r>
          </w:p>
        </w:tc>
      </w:tr>
    </w:tbl>
    <w:p w14:paraId="3F50AB0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4BDDBCD"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4" w:history="1">
        <w:r w:rsidRPr="007C0985">
          <w:rPr>
            <w:rStyle w:val="Hyperlink"/>
            <w:szCs w:val="24"/>
          </w:rPr>
          <w:t>npsas@ed.gov</w:t>
        </w:r>
      </w:hyperlink>
      <w:r w:rsidRPr="007C0985">
        <w:rPr>
          <w:szCs w:val="24"/>
        </w:rPr>
        <w:t>.</w:t>
      </w:r>
    </w:p>
    <w:p w14:paraId="52A5FA0C"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5" w:history="1">
        <w:r w:rsidRPr="007C0985">
          <w:rPr>
            <w:rStyle w:val="Hyperlink"/>
            <w:szCs w:val="24"/>
          </w:rPr>
          <w:t>npsas@ed.gov</w:t>
        </w:r>
      </w:hyperlink>
      <w:r w:rsidRPr="009711B6">
        <w:rPr>
          <w:rStyle w:val="Hyperlink"/>
          <w:szCs w:val="24"/>
          <w:u w:val="none"/>
        </w:rPr>
        <w:t>.</w:t>
      </w:r>
    </w:p>
    <w:p w14:paraId="44768F80" w14:textId="77777777" w:rsidR="006F702D" w:rsidRPr="007C0985" w:rsidRDefault="006F702D" w:rsidP="006F702D">
      <w:pPr>
        <w:pStyle w:val="BodyText2"/>
        <w:rPr>
          <w:i/>
          <w:szCs w:val="24"/>
        </w:rPr>
      </w:pPr>
      <w:r w:rsidRPr="007C0985">
        <w:rPr>
          <w:i/>
          <w:szCs w:val="24"/>
        </w:rPr>
        <w:t>OMB Control Number: 1850-0666</w:t>
      </w:r>
    </w:p>
    <w:p w14:paraId="136C05FB" w14:textId="77777777" w:rsidR="006F702D" w:rsidRPr="007C0985"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56" w:history="1">
        <w:r w:rsidRPr="007C0985">
          <w:rPr>
            <w:rStyle w:val="Hyperlink"/>
            <w:szCs w:val="24"/>
          </w:rPr>
          <w:t>https://surveys.nces.ed.gov/npsas/confidentiality.aspx</w:t>
        </w:r>
      </w:hyperlink>
      <w:r w:rsidRPr="007C0985">
        <w:rPr>
          <w:szCs w:val="24"/>
        </w:rPr>
        <w:t xml:space="preserve"> </w:t>
      </w:r>
    </w:p>
    <w:p w14:paraId="325E9A2A" w14:textId="7B21ADC2" w:rsidR="006F702D" w:rsidRPr="00986AD8" w:rsidRDefault="006F702D" w:rsidP="006F702D">
      <w:pPr>
        <w:pStyle w:val="AppH3"/>
      </w:pPr>
      <w:r w:rsidRPr="00986AD8">
        <w:lastRenderedPageBreak/>
        <w:t>Phase 2 Announcement Postcard</w:t>
      </w:r>
      <w:r w:rsidR="00B949C6">
        <w:t>*</w:t>
      </w:r>
    </w:p>
    <w:p w14:paraId="724D1525" w14:textId="77777777" w:rsidR="006F702D" w:rsidRPr="007C0985" w:rsidRDefault="006F702D" w:rsidP="006F702D">
      <w:pPr>
        <w:pStyle w:val="H2noTOC"/>
        <w:rPr>
          <w:szCs w:val="24"/>
        </w:rPr>
      </w:pPr>
      <w:r w:rsidRPr="007C0985">
        <w:rPr>
          <w:szCs w:val="24"/>
        </w:rPr>
        <w:t xml:space="preserve">Outside </w:t>
      </w:r>
    </w:p>
    <w:p w14:paraId="12312F1F" w14:textId="71120B25" w:rsidR="006F702D" w:rsidRPr="007C0985" w:rsidRDefault="006F702D" w:rsidP="006F702D">
      <w:pPr>
        <w:pStyle w:val="BodyText2"/>
        <w:rPr>
          <w:szCs w:val="24"/>
        </w:rPr>
      </w:pPr>
      <w:r w:rsidRPr="007C0985">
        <w:rPr>
          <w:szCs w:val="24"/>
        </w:rPr>
        <w:t xml:space="preserve">[INSERT MERGE FIELD FROM TABLE – INCENTIVE TEXT OUTSIDE, PAGE </w:t>
      </w:r>
      <w:r w:rsidR="00632544">
        <w:rPr>
          <w:szCs w:val="24"/>
        </w:rPr>
        <w:t>E-</w:t>
      </w:r>
      <w:r>
        <w:rPr>
          <w:szCs w:val="24"/>
        </w:rPr>
        <w:t>1</w:t>
      </w:r>
      <w:r w:rsidR="003C1354">
        <w:rPr>
          <w:szCs w:val="24"/>
        </w:rPr>
        <w:t>50</w:t>
      </w:r>
      <w:r w:rsidRPr="007C0985">
        <w:rPr>
          <w:szCs w:val="24"/>
        </w:rPr>
        <w:t>]</w:t>
      </w:r>
    </w:p>
    <w:p w14:paraId="03E96359" w14:textId="77777777" w:rsidR="006F702D" w:rsidRPr="007C0985" w:rsidRDefault="006F702D" w:rsidP="006F702D">
      <w:pPr>
        <w:pStyle w:val="H2noTOC"/>
        <w:rPr>
          <w:szCs w:val="24"/>
        </w:rPr>
      </w:pPr>
      <w:r w:rsidRPr="007C0985">
        <w:rPr>
          <w:szCs w:val="24"/>
        </w:rPr>
        <w:t>Inside</w:t>
      </w:r>
    </w:p>
    <w:p w14:paraId="2B9511D1" w14:textId="7B4A389A" w:rsidR="006F702D" w:rsidRPr="007C0985" w:rsidRDefault="006F702D" w:rsidP="006F702D">
      <w:pPr>
        <w:pStyle w:val="BodyText2"/>
        <w:rPr>
          <w:szCs w:val="24"/>
        </w:rPr>
      </w:pPr>
      <w:r w:rsidRPr="007C0985">
        <w:rPr>
          <w:szCs w:val="24"/>
        </w:rPr>
        <w:t xml:space="preserve">[INSERT MERGE FIELD FROM TABLE – INCENTIVE GROUP, PAGE </w:t>
      </w:r>
      <w:r w:rsidR="00632544">
        <w:rPr>
          <w:szCs w:val="24"/>
        </w:rPr>
        <w:t>E-</w:t>
      </w:r>
      <w:r>
        <w:rPr>
          <w:szCs w:val="24"/>
        </w:rPr>
        <w:t>1</w:t>
      </w:r>
      <w:r w:rsidR="003C1354">
        <w:rPr>
          <w:szCs w:val="24"/>
        </w:rPr>
        <w:t>50</w:t>
      </w:r>
      <w:r w:rsidRPr="007C0985">
        <w:rPr>
          <w:szCs w:val="24"/>
        </w:rPr>
        <w:t xml:space="preserve">] </w:t>
      </w:r>
    </w:p>
    <w:p w14:paraId="10D95984" w14:textId="77777777" w:rsidR="006F702D" w:rsidRPr="007C0985" w:rsidRDefault="006F702D" w:rsidP="006F702D">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5F63DCF" w14:textId="77777777" w:rsidTr="006F702D">
        <w:tc>
          <w:tcPr>
            <w:tcW w:w="3870" w:type="dxa"/>
          </w:tcPr>
          <w:p w14:paraId="7D4BE794"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57" w:history="1">
              <w:r w:rsidRPr="00EB0888">
                <w:rPr>
                  <w:rStyle w:val="Hyperlink"/>
                  <w:rFonts w:cs="Arial"/>
                  <w:lang w:val="en"/>
                </w:rPr>
                <w:t>https://surveys.nces.ed.gov/npsas/</w:t>
              </w:r>
            </w:hyperlink>
          </w:p>
          <w:p w14:paraId="640015AB"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24C398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147EC45" w14:textId="77777777" w:rsidR="006F702D" w:rsidRPr="007C0985" w:rsidRDefault="006F702D" w:rsidP="006F702D">
            <w:pPr>
              <w:pStyle w:val="BodyText2"/>
              <w:jc w:val="center"/>
              <w:rPr>
                <w:szCs w:val="24"/>
              </w:rPr>
            </w:pPr>
            <w:r w:rsidRPr="007C0985">
              <w:rPr>
                <w:szCs w:val="24"/>
              </w:rPr>
              <w:t>OR</w:t>
            </w:r>
          </w:p>
        </w:tc>
        <w:tc>
          <w:tcPr>
            <w:tcW w:w="2250" w:type="dxa"/>
          </w:tcPr>
          <w:p w14:paraId="6F40198F" w14:textId="77777777" w:rsidR="006F702D" w:rsidRPr="007C0985" w:rsidRDefault="006F702D" w:rsidP="006F702D">
            <w:pPr>
              <w:pStyle w:val="BodyText2"/>
              <w:rPr>
                <w:szCs w:val="24"/>
              </w:rPr>
            </w:pPr>
            <w:r w:rsidRPr="007C0985">
              <w:rPr>
                <w:szCs w:val="24"/>
              </w:rPr>
              <w:t>Scan this QR code</w:t>
            </w:r>
          </w:p>
          <w:p w14:paraId="092184F4" w14:textId="77777777" w:rsidR="006F702D" w:rsidRPr="007C0985" w:rsidRDefault="006F702D" w:rsidP="006F702D">
            <w:pPr>
              <w:pStyle w:val="BodyText2"/>
              <w:rPr>
                <w:szCs w:val="24"/>
              </w:rPr>
            </w:pPr>
            <w:r w:rsidRPr="007C0985">
              <w:rPr>
                <w:szCs w:val="24"/>
              </w:rPr>
              <w:t>&lt;&lt;QRCODE&gt;&gt;</w:t>
            </w:r>
          </w:p>
        </w:tc>
      </w:tr>
    </w:tbl>
    <w:p w14:paraId="32AE1EBE" w14:textId="77777777" w:rsidR="006F702D" w:rsidRPr="007C0985" w:rsidRDefault="006F702D" w:rsidP="006F702D">
      <w:pPr>
        <w:pStyle w:val="BodyText2"/>
        <w:ind w:left="360"/>
        <w:rPr>
          <w:szCs w:val="24"/>
        </w:rPr>
      </w:pPr>
      <w:r w:rsidRPr="007C0985">
        <w:rPr>
          <w:szCs w:val="24"/>
        </w:rPr>
        <w:t>Complete by phone: Call 877-677-2766 to complete your survey over the phone</w:t>
      </w:r>
    </w:p>
    <w:p w14:paraId="5CDE321E"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8" w:history="1">
        <w:r w:rsidRPr="007C0985">
          <w:rPr>
            <w:rStyle w:val="Hyperlink"/>
            <w:szCs w:val="24"/>
          </w:rPr>
          <w:t>npsas@ed.gov</w:t>
        </w:r>
      </w:hyperlink>
      <w:r w:rsidRPr="007C0985">
        <w:rPr>
          <w:szCs w:val="24"/>
        </w:rPr>
        <w:t>.</w:t>
      </w:r>
    </w:p>
    <w:p w14:paraId="53359398"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9" w:history="1">
        <w:r w:rsidRPr="007C0985">
          <w:rPr>
            <w:rStyle w:val="Hyperlink"/>
            <w:szCs w:val="24"/>
          </w:rPr>
          <w:t>npsas@ed.gov</w:t>
        </w:r>
      </w:hyperlink>
      <w:r w:rsidRPr="009711B6">
        <w:rPr>
          <w:rStyle w:val="Hyperlink"/>
          <w:szCs w:val="24"/>
          <w:u w:val="none"/>
        </w:rPr>
        <w:t>.</w:t>
      </w:r>
    </w:p>
    <w:p w14:paraId="496C213C" w14:textId="77777777" w:rsidR="006F702D" w:rsidRPr="007C0985" w:rsidRDefault="006F702D" w:rsidP="006F702D">
      <w:pPr>
        <w:pStyle w:val="BodyText2"/>
        <w:rPr>
          <w:i/>
          <w:szCs w:val="24"/>
        </w:rPr>
      </w:pPr>
      <w:r w:rsidRPr="007C0985">
        <w:rPr>
          <w:i/>
          <w:szCs w:val="24"/>
        </w:rPr>
        <w:t>OMB Control Number: 1850-0666</w:t>
      </w:r>
    </w:p>
    <w:p w14:paraId="5443CDAB" w14:textId="77777777" w:rsidR="006F702D" w:rsidRPr="00986AD8" w:rsidRDefault="006F702D" w:rsidP="006F702D">
      <w:pPr>
        <w:pStyle w:val="BodyText2"/>
      </w:pPr>
      <w:r w:rsidRPr="00986AD8">
        <w:rPr>
          <w:i/>
        </w:rPr>
        <w:t>Learn more about our confidentiality procedures at</w:t>
      </w:r>
      <w:r w:rsidRPr="00986AD8">
        <w:t xml:space="preserve"> </w:t>
      </w:r>
      <w:hyperlink r:id="rId460" w:history="1">
        <w:r w:rsidRPr="00986AD8">
          <w:rPr>
            <w:rStyle w:val="Hyperlink"/>
          </w:rPr>
          <w:t>https://surveys.nces.ed.gov/npsas/confidentiality.aspx</w:t>
        </w:r>
      </w:hyperlink>
      <w:r w:rsidRPr="00986AD8">
        <w:t xml:space="preserve"> </w:t>
      </w:r>
    </w:p>
    <w:p w14:paraId="12549AB9" w14:textId="77777777" w:rsidR="009001E9" w:rsidRPr="00986AD8" w:rsidRDefault="009001E9" w:rsidP="008105B4">
      <w:pPr>
        <w:pStyle w:val="Heading2"/>
      </w:pPr>
      <w:bookmarkStart w:id="178" w:name="_Toc20492715"/>
      <w:bookmarkStart w:id="179" w:name="_Toc20730290"/>
      <w:r w:rsidRPr="00986AD8">
        <w:t>As Needed Postcards</w:t>
      </w:r>
      <w:bookmarkEnd w:id="178"/>
      <w:bookmarkEnd w:id="179"/>
    </w:p>
    <w:p w14:paraId="52C076F5" w14:textId="77777777" w:rsidR="009001E9" w:rsidRPr="00986AD8" w:rsidRDefault="009001E9" w:rsidP="009001E9">
      <w:pPr>
        <w:pStyle w:val="AppH3"/>
      </w:pPr>
      <w:r w:rsidRPr="00986AD8">
        <w:t>As Needed Postcard 1 (Policy Impact)</w:t>
      </w:r>
    </w:p>
    <w:p w14:paraId="3CA08758" w14:textId="77777777" w:rsidR="009001E9" w:rsidRPr="007C0985" w:rsidRDefault="009001E9" w:rsidP="009001E9">
      <w:pPr>
        <w:pStyle w:val="H2noTOC"/>
        <w:rPr>
          <w:szCs w:val="24"/>
        </w:rPr>
      </w:pPr>
      <w:r w:rsidRPr="007C0985">
        <w:rPr>
          <w:szCs w:val="24"/>
        </w:rPr>
        <w:t>Outside</w:t>
      </w:r>
    </w:p>
    <w:p w14:paraId="75751BD9" w14:textId="77777777" w:rsidR="009001E9" w:rsidRPr="007C0985" w:rsidRDefault="009001E9" w:rsidP="009001E9">
      <w:pPr>
        <w:pStyle w:val="BodyText2"/>
        <w:rPr>
          <w:szCs w:val="24"/>
        </w:rPr>
      </w:pPr>
      <w:r w:rsidRPr="007C0985">
        <w:rPr>
          <w:szCs w:val="24"/>
        </w:rPr>
        <w:t>You can help shape higher education policy!</w:t>
      </w:r>
    </w:p>
    <w:p w14:paraId="28BA4EB7" w14:textId="77777777" w:rsidR="009001E9" w:rsidRPr="007C0985" w:rsidRDefault="009001E9" w:rsidP="009001E9">
      <w:pPr>
        <w:pStyle w:val="H2noTOC"/>
        <w:rPr>
          <w:szCs w:val="24"/>
        </w:rPr>
      </w:pPr>
      <w:r w:rsidRPr="007C0985">
        <w:rPr>
          <w:szCs w:val="24"/>
        </w:rPr>
        <w:t>Inside</w:t>
      </w:r>
    </w:p>
    <w:p w14:paraId="0E6A9820" w14:textId="77777777" w:rsidR="009001E9" w:rsidRPr="007C0985" w:rsidRDefault="009001E9" w:rsidP="009001E9">
      <w:pPr>
        <w:pStyle w:val="BodyText2"/>
        <w:rPr>
          <w:szCs w:val="24"/>
        </w:rPr>
      </w:pPr>
      <w:r w:rsidRPr="007C0985">
        <w:rPr>
          <w:szCs w:val="24"/>
        </w:rPr>
        <w:t>Data from NPSAS helps policymakers better understand how students and their families pay for postsecondary education. By completing your survey, you can inform education policy!</w:t>
      </w:r>
    </w:p>
    <w:p w14:paraId="2A5ACEB4" w14:textId="07E1F4CE" w:rsidR="009001E9" w:rsidRPr="007C0985" w:rsidRDefault="009001E9" w:rsidP="009001E9">
      <w:pPr>
        <w:pStyle w:val="BodyText2"/>
        <w:rPr>
          <w:rStyle w:val="Hyperlink"/>
          <w:szCs w:val="24"/>
        </w:rPr>
      </w:pPr>
      <w:r w:rsidRPr="007C0985">
        <w:rPr>
          <w:szCs w:val="24"/>
        </w:rPr>
        <w:t xml:space="preserve">To complete your survey, go to </w:t>
      </w:r>
      <w:hyperlink r:id="rId461" w:history="1">
        <w:r w:rsidR="002F4041"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009001E9" w:rsidRPr="007C0985" w14:paraId="4E7E7A70" w14:textId="77777777" w:rsidTr="00730659">
        <w:tc>
          <w:tcPr>
            <w:tcW w:w="3690" w:type="dxa"/>
          </w:tcPr>
          <w:p w14:paraId="78B8A960"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5F46CDD8"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A53CEFB" w14:textId="77777777" w:rsidR="009001E9" w:rsidRPr="007C0985" w:rsidRDefault="009001E9" w:rsidP="009001E9">
            <w:pPr>
              <w:pStyle w:val="BodyText2"/>
              <w:jc w:val="center"/>
              <w:rPr>
                <w:szCs w:val="24"/>
              </w:rPr>
            </w:pPr>
            <w:r w:rsidRPr="007C0985">
              <w:rPr>
                <w:szCs w:val="24"/>
              </w:rPr>
              <w:t>OR</w:t>
            </w:r>
          </w:p>
        </w:tc>
        <w:tc>
          <w:tcPr>
            <w:tcW w:w="2250" w:type="dxa"/>
          </w:tcPr>
          <w:p w14:paraId="3C384229" w14:textId="77777777" w:rsidR="009001E9" w:rsidRPr="007C0985" w:rsidRDefault="009001E9" w:rsidP="009001E9">
            <w:pPr>
              <w:pStyle w:val="BodyText2"/>
              <w:spacing w:before="0"/>
              <w:rPr>
                <w:szCs w:val="24"/>
              </w:rPr>
            </w:pPr>
            <w:r w:rsidRPr="007C0985">
              <w:rPr>
                <w:szCs w:val="24"/>
              </w:rPr>
              <w:t>Scan this QR code</w:t>
            </w:r>
          </w:p>
          <w:p w14:paraId="554EE39A" w14:textId="77777777" w:rsidR="009001E9" w:rsidRPr="007C0985" w:rsidRDefault="009001E9" w:rsidP="009001E9">
            <w:pPr>
              <w:pStyle w:val="BodyText2"/>
              <w:rPr>
                <w:szCs w:val="24"/>
              </w:rPr>
            </w:pPr>
            <w:r w:rsidRPr="007C0985">
              <w:rPr>
                <w:szCs w:val="24"/>
              </w:rPr>
              <w:t>&lt;&lt;QRCODE&gt;&gt;</w:t>
            </w:r>
          </w:p>
        </w:tc>
      </w:tr>
    </w:tbl>
    <w:p w14:paraId="652BFF50" w14:textId="77777777" w:rsidR="009001E9" w:rsidRPr="007C0985" w:rsidRDefault="009001E9" w:rsidP="009001E9">
      <w:pPr>
        <w:pStyle w:val="BodyText2"/>
        <w:rPr>
          <w:szCs w:val="24"/>
        </w:rPr>
      </w:pPr>
      <w:r w:rsidRPr="007C0985">
        <w:rPr>
          <w:szCs w:val="24"/>
        </w:rPr>
        <w:t xml:space="preserve">[IF INCENTIVE ELIGIBLE: &lt;&lt;Once you complete your &lt;&lt;time&gt;&gt;-minute survey, we will send you $&lt;&lt;inc_amount&gt;&gt; to thank you for your time. &gt;&gt;]/[ELSE: &lt;&lt;The survey [IF ABBREVIATED or </w:t>
      </w:r>
      <w:r>
        <w:rPr>
          <w:szCs w:val="24"/>
        </w:rPr>
        <w:t>NRFU</w:t>
      </w:r>
      <w:r w:rsidRPr="007C0985">
        <w:rPr>
          <w:szCs w:val="24"/>
        </w:rPr>
        <w:t xml:space="preserve">: &lt;&lt;only &gt;&gt;]takes &lt;&lt;time&gt;&gt; minutes. &gt;&gt;]If you have any questions or would prefer to complete the survey over the phone, please call 877-677-2766 or e-mail us at </w:t>
      </w:r>
      <w:hyperlink r:id="rId462" w:history="1">
        <w:r w:rsidRPr="007C0985">
          <w:rPr>
            <w:rStyle w:val="Hyperlink"/>
            <w:szCs w:val="24"/>
          </w:rPr>
          <w:t>npsas@ed.gov</w:t>
        </w:r>
      </w:hyperlink>
      <w:r w:rsidRPr="007C0985">
        <w:rPr>
          <w:szCs w:val="24"/>
        </w:rPr>
        <w:t>.</w:t>
      </w:r>
    </w:p>
    <w:p w14:paraId="63EE9E17"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63" w:history="1">
        <w:r w:rsidRPr="007C0985">
          <w:rPr>
            <w:rStyle w:val="Hyperlink"/>
            <w:szCs w:val="24"/>
          </w:rPr>
          <w:t>npsas@ed.gov</w:t>
        </w:r>
      </w:hyperlink>
      <w:r w:rsidRPr="009711B6">
        <w:rPr>
          <w:rStyle w:val="Hyperlink"/>
          <w:szCs w:val="24"/>
          <w:u w:val="none"/>
        </w:rPr>
        <w:t>.</w:t>
      </w:r>
    </w:p>
    <w:p w14:paraId="5433C620" w14:textId="77777777" w:rsidR="009001E9" w:rsidRPr="007C0985" w:rsidRDefault="009001E9" w:rsidP="009001E9">
      <w:pPr>
        <w:pStyle w:val="BodyText2"/>
        <w:rPr>
          <w:i/>
          <w:szCs w:val="24"/>
        </w:rPr>
      </w:pPr>
      <w:r w:rsidRPr="007C0985">
        <w:rPr>
          <w:i/>
          <w:szCs w:val="24"/>
        </w:rPr>
        <w:t>OMB Control Number: 1850-0666</w:t>
      </w:r>
    </w:p>
    <w:p w14:paraId="6144976F"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64" w:history="1">
        <w:r w:rsidRPr="007C0985">
          <w:rPr>
            <w:rStyle w:val="Hyperlink"/>
            <w:szCs w:val="24"/>
          </w:rPr>
          <w:t>https://surveys.nces.ed.gov/npsas/confidentiality.aspx</w:t>
        </w:r>
      </w:hyperlink>
      <w:r w:rsidRPr="007C0985">
        <w:rPr>
          <w:szCs w:val="24"/>
        </w:rPr>
        <w:t xml:space="preserve"> </w:t>
      </w:r>
    </w:p>
    <w:p w14:paraId="3BDBA286" w14:textId="77777777" w:rsidR="00AC2D80" w:rsidRDefault="00AC2D80">
      <w:pPr>
        <w:rPr>
          <w:rFonts w:ascii="Arial" w:hAnsi="Arial" w:cs="Arial"/>
          <w:b/>
          <w:bCs/>
          <w:szCs w:val="24"/>
        </w:rPr>
      </w:pPr>
      <w:r>
        <w:br w:type="page"/>
      </w:r>
    </w:p>
    <w:p w14:paraId="1F72670D" w14:textId="7F460285" w:rsidR="009001E9" w:rsidRPr="00986AD8" w:rsidRDefault="009001E9" w:rsidP="009001E9">
      <w:pPr>
        <w:pStyle w:val="AppH3"/>
      </w:pPr>
      <w:r w:rsidRPr="00986AD8">
        <w:lastRenderedPageBreak/>
        <w:t>As Needed Postcard 2 (Money</w:t>
      </w:r>
      <w:r>
        <w:t xml:space="preserve"> – Sent only to sample members who are</w:t>
      </w:r>
      <w:r w:rsidRPr="00986AD8">
        <w:t xml:space="preserve"> incentive eligible)</w:t>
      </w:r>
    </w:p>
    <w:p w14:paraId="02E81C84" w14:textId="77777777" w:rsidR="009001E9" w:rsidRPr="007C0985" w:rsidRDefault="009001E9" w:rsidP="009001E9">
      <w:pPr>
        <w:pStyle w:val="H2noTOC"/>
        <w:rPr>
          <w:szCs w:val="24"/>
        </w:rPr>
      </w:pPr>
      <w:r w:rsidRPr="007C0985">
        <w:rPr>
          <w:szCs w:val="24"/>
        </w:rPr>
        <w:t>Outside</w:t>
      </w:r>
    </w:p>
    <w:p w14:paraId="1D9AAFAC" w14:textId="77777777" w:rsidR="009001E9" w:rsidRPr="007C0985" w:rsidRDefault="009001E9" w:rsidP="009001E9">
      <w:pPr>
        <w:pStyle w:val="BodyText2"/>
        <w:rPr>
          <w:szCs w:val="24"/>
        </w:rPr>
      </w:pPr>
      <w:r w:rsidRPr="007C0985">
        <w:rPr>
          <w:szCs w:val="24"/>
        </w:rPr>
        <w:t>Complete a survey, receive $&lt;&lt;inc_amount&gt;&gt;!</w:t>
      </w:r>
    </w:p>
    <w:p w14:paraId="52522A69" w14:textId="77777777" w:rsidR="009001E9" w:rsidRPr="007C0985" w:rsidRDefault="009001E9" w:rsidP="009001E9">
      <w:pPr>
        <w:pStyle w:val="H2noTOC"/>
        <w:rPr>
          <w:szCs w:val="24"/>
        </w:rPr>
      </w:pPr>
      <w:r w:rsidRPr="007C0985">
        <w:rPr>
          <w:szCs w:val="24"/>
        </w:rPr>
        <w:t>Inside</w:t>
      </w:r>
    </w:p>
    <w:p w14:paraId="3531CF38" w14:textId="77777777" w:rsidR="009001E9" w:rsidRPr="007C0985" w:rsidRDefault="009001E9" w:rsidP="009001E9">
      <w:pPr>
        <w:pStyle w:val="BodyText2"/>
        <w:rPr>
          <w:szCs w:val="24"/>
        </w:rPr>
      </w:pPr>
      <w:r w:rsidRPr="007C0985">
        <w:rPr>
          <w:szCs w:val="24"/>
        </w:rPr>
        <w:t>You can receive $&lt;&lt;inc_amount&gt;&gt; for sharing your experiences and opinions with us. Simply complete a &lt;&lt;time&gt;&gt;-minute survey and we will send you $&lt;&lt;inc_amount&gt;&gt;. You can choose to complete your survey in one of two ways:</w:t>
      </w:r>
    </w:p>
    <w:p w14:paraId="52E75F59" w14:textId="77777777" w:rsidR="009001E9" w:rsidRPr="007C0985" w:rsidRDefault="009001E9" w:rsidP="009001E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68C7338F" w14:textId="77777777" w:rsidTr="00730659">
        <w:tc>
          <w:tcPr>
            <w:tcW w:w="3960" w:type="dxa"/>
          </w:tcPr>
          <w:p w14:paraId="1141C887" w14:textId="005BDEC5" w:rsidR="009001E9" w:rsidRDefault="009001E9" w:rsidP="009001E9">
            <w:pPr>
              <w:keepNext/>
              <w:spacing w:before="20"/>
              <w:ind w:left="60"/>
              <w:rPr>
                <w:rStyle w:val="Hyperlink"/>
                <w:szCs w:val="24"/>
              </w:rPr>
            </w:pPr>
            <w:r w:rsidRPr="007C0985">
              <w:rPr>
                <w:szCs w:val="24"/>
              </w:rPr>
              <w:t xml:space="preserve">Go to </w:t>
            </w:r>
            <w:hyperlink r:id="rId465" w:history="1">
              <w:r w:rsidR="002F4041" w:rsidRPr="00EB0888">
                <w:rPr>
                  <w:rStyle w:val="Hyperlink"/>
                  <w:rFonts w:cs="Arial"/>
                  <w:lang w:val="en"/>
                </w:rPr>
                <w:t>https://surveys.nces.ed.gov/npsas/</w:t>
              </w:r>
            </w:hyperlink>
          </w:p>
          <w:p w14:paraId="23B6ABCD"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31E99943"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69A9653F" w14:textId="77777777" w:rsidR="009001E9" w:rsidRPr="007C0985" w:rsidRDefault="009001E9" w:rsidP="009001E9">
            <w:pPr>
              <w:pStyle w:val="BodyText2"/>
              <w:jc w:val="center"/>
              <w:rPr>
                <w:szCs w:val="24"/>
              </w:rPr>
            </w:pPr>
            <w:r w:rsidRPr="007C0985">
              <w:rPr>
                <w:szCs w:val="24"/>
              </w:rPr>
              <w:t>OR</w:t>
            </w:r>
          </w:p>
        </w:tc>
        <w:tc>
          <w:tcPr>
            <w:tcW w:w="2250" w:type="dxa"/>
          </w:tcPr>
          <w:p w14:paraId="229E0DC9" w14:textId="77777777" w:rsidR="009001E9" w:rsidRPr="007C0985" w:rsidRDefault="009001E9" w:rsidP="009001E9">
            <w:pPr>
              <w:pStyle w:val="BodyText2"/>
              <w:spacing w:before="0"/>
              <w:rPr>
                <w:szCs w:val="24"/>
              </w:rPr>
            </w:pPr>
            <w:r w:rsidRPr="007C0985">
              <w:rPr>
                <w:szCs w:val="24"/>
              </w:rPr>
              <w:t>Scan this QR code</w:t>
            </w:r>
          </w:p>
          <w:p w14:paraId="2483A114" w14:textId="77777777" w:rsidR="009001E9" w:rsidRPr="007C0985" w:rsidRDefault="009001E9" w:rsidP="009001E9">
            <w:pPr>
              <w:pStyle w:val="BodyText2"/>
              <w:rPr>
                <w:szCs w:val="24"/>
              </w:rPr>
            </w:pPr>
            <w:r w:rsidRPr="007C0985">
              <w:rPr>
                <w:szCs w:val="24"/>
              </w:rPr>
              <w:t>&lt;&lt;QRCODE&gt;&gt;</w:t>
            </w:r>
          </w:p>
        </w:tc>
      </w:tr>
    </w:tbl>
    <w:p w14:paraId="3D11F71A"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75416779"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66" w:history="1">
        <w:r w:rsidRPr="007C0985">
          <w:rPr>
            <w:rStyle w:val="Hyperlink"/>
            <w:szCs w:val="24"/>
          </w:rPr>
          <w:t>npsas@ed.gov</w:t>
        </w:r>
      </w:hyperlink>
      <w:r w:rsidRPr="007C0985">
        <w:rPr>
          <w:szCs w:val="24"/>
        </w:rPr>
        <w:t>.</w:t>
      </w:r>
    </w:p>
    <w:p w14:paraId="692B94A6"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67" w:history="1">
        <w:r w:rsidRPr="007C0985">
          <w:rPr>
            <w:rStyle w:val="Hyperlink"/>
            <w:szCs w:val="24"/>
          </w:rPr>
          <w:t>npsas@ed.gov</w:t>
        </w:r>
      </w:hyperlink>
      <w:r w:rsidRPr="009711B6">
        <w:rPr>
          <w:rStyle w:val="Hyperlink"/>
          <w:szCs w:val="24"/>
          <w:u w:val="none"/>
        </w:rPr>
        <w:t>.</w:t>
      </w:r>
    </w:p>
    <w:p w14:paraId="47F2A2B5" w14:textId="77777777" w:rsidR="009001E9" w:rsidRPr="007C0985" w:rsidRDefault="009001E9" w:rsidP="009001E9">
      <w:pPr>
        <w:pStyle w:val="BodyText2"/>
        <w:rPr>
          <w:i/>
          <w:szCs w:val="24"/>
        </w:rPr>
      </w:pPr>
      <w:r w:rsidRPr="007C0985">
        <w:rPr>
          <w:i/>
          <w:szCs w:val="24"/>
        </w:rPr>
        <w:t>OMB Control Number: 1850-0666</w:t>
      </w:r>
    </w:p>
    <w:p w14:paraId="4258E401"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68" w:history="1">
        <w:r w:rsidRPr="007C0985">
          <w:rPr>
            <w:rStyle w:val="Hyperlink"/>
            <w:szCs w:val="24"/>
          </w:rPr>
          <w:t>https://surveys.nces.ed.gov/npsas/confidentiality.aspx</w:t>
        </w:r>
      </w:hyperlink>
      <w:r w:rsidRPr="007C0985">
        <w:rPr>
          <w:szCs w:val="24"/>
        </w:rPr>
        <w:t xml:space="preserve"> </w:t>
      </w:r>
    </w:p>
    <w:p w14:paraId="672FC391" w14:textId="77777777" w:rsidR="009001E9" w:rsidRPr="00986AD8" w:rsidRDefault="009001E9" w:rsidP="009001E9">
      <w:pPr>
        <w:pStyle w:val="BodyText2"/>
        <w:rPr>
          <w:rFonts w:asciiTheme="majorHAnsi" w:eastAsiaTheme="majorEastAsia" w:hAnsiTheme="majorHAnsi" w:cstheme="majorBidi"/>
          <w:color w:val="365F91" w:themeColor="accent1" w:themeShade="BF"/>
        </w:rPr>
      </w:pPr>
      <w:r w:rsidRPr="00986AD8">
        <w:br w:type="page"/>
      </w:r>
    </w:p>
    <w:p w14:paraId="60B758CB" w14:textId="77777777" w:rsidR="009001E9" w:rsidRPr="00986AD8" w:rsidRDefault="009001E9" w:rsidP="009001E9">
      <w:pPr>
        <w:pStyle w:val="AppH3"/>
      </w:pPr>
      <w:r w:rsidRPr="00986AD8">
        <w:lastRenderedPageBreak/>
        <w:t>BPS:20/22 FT Panel Maintenance Postcard</w:t>
      </w:r>
    </w:p>
    <w:p w14:paraId="74D65C9A" w14:textId="77777777" w:rsidR="009001E9" w:rsidRDefault="009001E9" w:rsidP="009001E9">
      <w:pPr>
        <w:pStyle w:val="H2noTOC"/>
        <w:rPr>
          <w:rFonts w:cstheme="minorHAnsi"/>
          <w:szCs w:val="24"/>
        </w:rPr>
      </w:pPr>
      <w:r>
        <w:rPr>
          <w:rFonts w:cstheme="minorHAnsi"/>
          <w:szCs w:val="24"/>
        </w:rPr>
        <w:t>See Section 4-E in Part B for more information on the BPS:20/22 Field Test Panel Maintenance Experiment</w:t>
      </w:r>
    </w:p>
    <w:p w14:paraId="5EAB7F9F" w14:textId="77777777" w:rsidR="009001E9" w:rsidRDefault="009001E9" w:rsidP="009001E9">
      <w:pPr>
        <w:pStyle w:val="H2noTOC"/>
        <w:rPr>
          <w:rFonts w:cstheme="minorHAnsi"/>
          <w:szCs w:val="24"/>
        </w:rPr>
      </w:pPr>
    </w:p>
    <w:p w14:paraId="744BE461" w14:textId="77777777" w:rsidR="009001E9" w:rsidRPr="002159BA" w:rsidRDefault="009001E9" w:rsidP="009001E9">
      <w:pPr>
        <w:pStyle w:val="H2noTOC"/>
        <w:rPr>
          <w:rFonts w:cstheme="minorHAnsi"/>
          <w:szCs w:val="24"/>
        </w:rPr>
      </w:pPr>
      <w:r w:rsidRPr="002159BA">
        <w:rPr>
          <w:rFonts w:cstheme="minorHAnsi"/>
          <w:szCs w:val="24"/>
        </w:rPr>
        <w:t>[BRANDING EXPERIMENT</w:t>
      </w:r>
      <w:r>
        <w:rPr>
          <w:rFonts w:cstheme="minorHAnsi"/>
          <w:szCs w:val="24"/>
        </w:rPr>
        <w:t xml:space="preserve"> (see Part B for more information (Section 4-E: BPS:20/22 Field Test Panel Maintenance))</w:t>
      </w:r>
      <w:r w:rsidRPr="002159BA">
        <w:rPr>
          <w:rFonts w:cstheme="minorHAnsi"/>
          <w:szCs w:val="24"/>
        </w:rPr>
        <w:t>: &lt;&lt;Group 1- BPS:20/22 Design&gt;&gt;/&lt;&lt;Group 2- NPSAS:20 Design&gt;&gt;]</w:t>
      </w:r>
    </w:p>
    <w:p w14:paraId="1E85537A" w14:textId="77777777" w:rsidR="009001E9" w:rsidRPr="002159BA" w:rsidRDefault="009001E9" w:rsidP="009001E9">
      <w:pPr>
        <w:pStyle w:val="H2noTOC"/>
        <w:rPr>
          <w:rFonts w:cstheme="minorHAnsi"/>
          <w:szCs w:val="24"/>
        </w:rPr>
      </w:pPr>
    </w:p>
    <w:p w14:paraId="7BE03B12" w14:textId="77777777" w:rsidR="009001E9" w:rsidRPr="002159BA" w:rsidRDefault="009001E9" w:rsidP="009001E9">
      <w:pPr>
        <w:pStyle w:val="H2noTOC"/>
        <w:rPr>
          <w:rFonts w:cstheme="minorHAnsi"/>
          <w:szCs w:val="24"/>
        </w:rPr>
      </w:pPr>
      <w:r w:rsidRPr="002159BA">
        <w:rPr>
          <w:rFonts w:cstheme="minorHAnsi"/>
          <w:szCs w:val="24"/>
        </w:rPr>
        <w:t>Outside</w:t>
      </w:r>
    </w:p>
    <w:p w14:paraId="644713E1" w14:textId="77777777" w:rsidR="009001E9" w:rsidRPr="002159BA" w:rsidRDefault="009001E9" w:rsidP="009001E9">
      <w:pPr>
        <w:pStyle w:val="H2noTOC"/>
        <w:rPr>
          <w:rFonts w:cstheme="minorHAnsi"/>
          <w:szCs w:val="24"/>
        </w:rPr>
      </w:pPr>
      <w:r w:rsidRPr="002159BA">
        <w:rPr>
          <w:rFonts w:cstheme="minorHAnsi"/>
          <w:szCs w:val="24"/>
        </w:rPr>
        <w:t>[BRANDING EXPERIMENT: &lt;&lt;Tree of Life Logo &amp; BPS:20/22 Design&gt;&gt;/&lt;&lt;Tree of Life and NPSAS:20 Logos (removing study identification) &amp; NPSAS:20 Design&gt;&gt;]</w:t>
      </w:r>
    </w:p>
    <w:p w14:paraId="15D27FC6" w14:textId="77777777" w:rsidR="009001E9" w:rsidRDefault="009001E9" w:rsidP="009001E9">
      <w:pPr>
        <w:pStyle w:val="H2noTOC"/>
        <w:rPr>
          <w:rFonts w:cstheme="minorHAnsi"/>
          <w:szCs w:val="24"/>
        </w:rPr>
      </w:pPr>
    </w:p>
    <w:p w14:paraId="477C8B06" w14:textId="77777777" w:rsidR="009001E9" w:rsidRPr="002159BA" w:rsidRDefault="009001E9" w:rsidP="009001E9">
      <w:pPr>
        <w:pStyle w:val="H2noTOC"/>
        <w:rPr>
          <w:rFonts w:cstheme="minorHAnsi"/>
          <w:b w:val="0"/>
          <w:bCs w:val="0"/>
          <w:szCs w:val="24"/>
        </w:rPr>
      </w:pPr>
      <w:r w:rsidRPr="002159BA">
        <w:rPr>
          <w:rFonts w:cstheme="minorHAnsi"/>
          <w:b w:val="0"/>
          <w:bCs w:val="0"/>
          <w:szCs w:val="24"/>
        </w:rPr>
        <w:t xml:space="preserve">Reminder to update your contact information for BPS! </w:t>
      </w:r>
    </w:p>
    <w:p w14:paraId="0FEE3295" w14:textId="77777777" w:rsidR="009001E9" w:rsidRDefault="009001E9" w:rsidP="009001E9">
      <w:pPr>
        <w:pStyle w:val="H2noTOC"/>
        <w:rPr>
          <w:rFonts w:cstheme="minorHAnsi"/>
          <w:szCs w:val="24"/>
        </w:rPr>
      </w:pPr>
    </w:p>
    <w:p w14:paraId="401749F5" w14:textId="77777777" w:rsidR="009001E9" w:rsidRPr="002159BA" w:rsidRDefault="009001E9" w:rsidP="009001E9">
      <w:pPr>
        <w:pStyle w:val="H2noTOC"/>
        <w:rPr>
          <w:rFonts w:cstheme="minorHAnsi"/>
          <w:szCs w:val="24"/>
        </w:rPr>
      </w:pPr>
      <w:r w:rsidRPr="002159BA">
        <w:rPr>
          <w:rFonts w:cstheme="minorHAnsi"/>
          <w:szCs w:val="24"/>
        </w:rPr>
        <w:t>Inside</w:t>
      </w:r>
    </w:p>
    <w:p w14:paraId="587D0EF3" w14:textId="77777777" w:rsidR="009001E9" w:rsidRPr="007C0985" w:rsidRDefault="009001E9" w:rsidP="009001E9">
      <w:pPr>
        <w:pStyle w:val="H2noTOC"/>
        <w:rPr>
          <w:szCs w:val="24"/>
        </w:rPr>
      </w:pPr>
      <w:r w:rsidRPr="002159BA">
        <w:rPr>
          <w:rFonts w:cstheme="minorHAnsi"/>
          <w:szCs w:val="24"/>
        </w:rPr>
        <w:t>[BRANDING EXPERIMENT: &lt;&lt; BPS:20/22 Logo &amp; Design&gt;&gt;/&lt;&lt; NPSAS:20 and BPS:20/22 Logos &amp; NPSAS:20 Design&gt;&gt;]</w:t>
      </w:r>
    </w:p>
    <w:p w14:paraId="50B35D0A" w14:textId="77777777" w:rsidR="009001E9" w:rsidRPr="007C0985" w:rsidRDefault="009001E9" w:rsidP="009001E9">
      <w:pPr>
        <w:pStyle w:val="BodyText2"/>
        <w:rPr>
          <w:szCs w:val="24"/>
        </w:rPr>
      </w:pPr>
      <w:r w:rsidRPr="007C0985">
        <w:rPr>
          <w:szCs w:val="24"/>
        </w:rPr>
        <w:t xml:space="preserve">Congratulations! We are reaching out to let you know that you have been selected to participate in the Beginning Postsecondary Students Longitudinal Study (BPS), an important U.S. Department of Education study that follows up with students who first enrolled in postsecondary education during the 2018-19 school year. </w:t>
      </w:r>
    </w:p>
    <w:p w14:paraId="0C051D88" w14:textId="77777777" w:rsidR="009001E9" w:rsidRPr="007C0985" w:rsidRDefault="009001E9" w:rsidP="009001E9">
      <w:pPr>
        <w:pStyle w:val="BodyText2"/>
        <w:rPr>
          <w:szCs w:val="24"/>
        </w:rPr>
      </w:pPr>
      <w:r w:rsidRPr="007C0985">
        <w:rPr>
          <w:szCs w:val="24"/>
        </w:rPr>
        <w:t xml:space="preserve">[IF COMPLETED NPSAS: &lt;&lt; You may remember participating in the 2019-20 National Postsecondary Student Aid Study (NPSAS) &lt;&lt;timesince&gt;&gt; ago, and we would like to follow up with you.&gt;&gt;] [IF DIDN’T COMPLETE NPSAS: &lt;&lt;You missed the opportunity to participate in the 2019-20 National Postsecondary Student Aid Study (NPSAS), but you have a new opportunity with BPS to inform education policy by providing </w:t>
      </w:r>
      <w:r>
        <w:rPr>
          <w:szCs w:val="24"/>
        </w:rPr>
        <w:t>inforamation about</w:t>
      </w:r>
      <w:r w:rsidRPr="007C0985">
        <w:rPr>
          <w:szCs w:val="24"/>
        </w:rPr>
        <w:t xml:space="preserve"> factors related to who stays in college and who drops out&gt;&gt;]. </w:t>
      </w:r>
    </w:p>
    <w:p w14:paraId="3B4A962A" w14:textId="77777777" w:rsidR="009001E9" w:rsidRPr="007C0985" w:rsidRDefault="009001E9" w:rsidP="009001E9">
      <w:pPr>
        <w:pStyle w:val="BodyText2"/>
        <w:rPr>
          <w:szCs w:val="24"/>
        </w:rPr>
      </w:pPr>
      <w:r w:rsidRPr="007C0985">
        <w:rPr>
          <w:szCs w:val="24"/>
        </w:rPr>
        <w:t>Data collection will begin &lt;&lt;datefill&gt;&gt;. To ensure we can get in touch with you at that time, we are asking you to update your contact information and provide your contacting preferences. Please provide this information by:</w:t>
      </w:r>
    </w:p>
    <w:p w14:paraId="376FA618" w14:textId="77777777" w:rsidR="009001E9" w:rsidRPr="007C0985" w:rsidRDefault="009001E9" w:rsidP="009001E9">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r w:rsidRPr="007C0985">
        <w:rPr>
          <w:rFonts w:cstheme="minorHAnsi"/>
          <w:b/>
          <w:bCs/>
          <w:szCs w:val="24"/>
          <w:u w:val="single"/>
        </w:rPr>
        <w:t>https://surveys.nces.ed.gov/bps/update_contact.aspx</w:t>
      </w:r>
    </w:p>
    <w:p w14:paraId="5143C295" w14:textId="77777777" w:rsidR="009001E9" w:rsidRDefault="009001E9" w:rsidP="009001E9">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14:paraId="2F8C9C21" w14:textId="77777777" w:rsidR="009001E9" w:rsidRPr="007C0985" w:rsidRDefault="009001E9" w:rsidP="009001E9">
      <w:pPr>
        <w:widowControl w:val="0"/>
        <w:ind w:left="720"/>
        <w:rPr>
          <w:rFonts w:cstheme="minorHAnsi"/>
          <w:szCs w:val="24"/>
        </w:rPr>
      </w:pPr>
      <w:r>
        <w:rPr>
          <w:rFonts w:cstheme="minorHAnsi"/>
          <w:bCs/>
          <w:szCs w:val="24"/>
        </w:rPr>
        <w:t>OR</w:t>
      </w:r>
    </w:p>
    <w:p w14:paraId="404E7B33" w14:textId="77777777" w:rsidR="009001E9" w:rsidRPr="007C0985" w:rsidRDefault="009001E9" w:rsidP="009001E9">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14:paraId="1DD92BDF" w14:textId="77777777" w:rsidR="009001E9" w:rsidRPr="007C0985" w:rsidRDefault="009001E9" w:rsidP="009001E9">
      <w:pPr>
        <w:pStyle w:val="BodyText2"/>
        <w:rPr>
          <w:b/>
          <w:bCs w:val="0"/>
          <w:szCs w:val="24"/>
        </w:rPr>
      </w:pPr>
      <w:r w:rsidRPr="007C0985">
        <w:rPr>
          <w:b/>
          <w:bCs w:val="0"/>
          <w:szCs w:val="24"/>
        </w:rPr>
        <w:t>BPS:20/22 Contact Information Form</w:t>
      </w:r>
    </w:p>
    <w:p w14:paraId="2F74C368" w14:textId="77777777" w:rsidR="009001E9" w:rsidRPr="007C0985" w:rsidRDefault="009001E9" w:rsidP="009001E9">
      <w:pPr>
        <w:pStyle w:val="BodyText2"/>
        <w:spacing w:before="0"/>
        <w:rPr>
          <w:szCs w:val="24"/>
        </w:rPr>
      </w:pPr>
      <w:r w:rsidRPr="007C0985">
        <w:rPr>
          <w:szCs w:val="24"/>
        </w:rPr>
        <w:t xml:space="preserve">If you have questions about BPS, please contact Michael Bryan, the RTI Study Director, at </w:t>
      </w:r>
      <w:r>
        <w:rPr>
          <w:szCs w:val="24"/>
        </w:rPr>
        <w:t>877-677-2766</w:t>
      </w:r>
      <w:r w:rsidRPr="007C0985">
        <w:rPr>
          <w:szCs w:val="24"/>
        </w:rPr>
        <w:t xml:space="preserve"> or </w:t>
      </w:r>
      <w:r>
        <w:rPr>
          <w:szCs w:val="24"/>
        </w:rPr>
        <w:t>e-mail</w:t>
      </w:r>
      <w:r w:rsidRPr="007C0985">
        <w:rPr>
          <w:szCs w:val="24"/>
        </w:rPr>
        <w:t xml:space="preserve"> us at xxx@xxx.xxx.</w:t>
      </w:r>
    </w:p>
    <w:p w14:paraId="2D794BDE" w14:textId="77777777" w:rsidR="009001E9" w:rsidRPr="007C0985" w:rsidRDefault="009001E9" w:rsidP="009001E9">
      <w:pPr>
        <w:ind w:left="360"/>
        <w:rPr>
          <w:rFonts w:cstheme="minorHAnsi"/>
          <w:szCs w:val="24"/>
        </w:rPr>
      </w:pPr>
      <w:r w:rsidRPr="007C0985">
        <w:rPr>
          <w:rFonts w:cstheme="minorHAnsi"/>
          <w:szCs w:val="24"/>
        </w:rPr>
        <w:t>&lt;&lt;caseid&gt;&gt;</w:t>
      </w:r>
    </w:p>
    <w:p w14:paraId="21604A62" w14:textId="77777777" w:rsidR="009001E9" w:rsidRPr="007C0985" w:rsidRDefault="009001E9" w:rsidP="009001E9">
      <w:pPr>
        <w:ind w:left="360"/>
        <w:rPr>
          <w:rFonts w:cstheme="minorHAnsi"/>
          <w:szCs w:val="24"/>
        </w:rPr>
      </w:pPr>
      <w:r w:rsidRPr="007C0985">
        <w:rPr>
          <w:rFonts w:cstheme="minorHAnsi"/>
          <w:szCs w:val="24"/>
        </w:rPr>
        <w:t xml:space="preserve">First name </w:t>
      </w:r>
    </w:p>
    <w:p w14:paraId="06125710" w14:textId="77777777" w:rsidR="009001E9" w:rsidRPr="007C0985" w:rsidRDefault="009001E9" w:rsidP="009001E9">
      <w:pPr>
        <w:ind w:left="360"/>
        <w:rPr>
          <w:rFonts w:cstheme="minorHAnsi"/>
          <w:szCs w:val="24"/>
        </w:rPr>
      </w:pPr>
      <w:r w:rsidRPr="007C0985">
        <w:rPr>
          <w:rFonts w:cstheme="minorHAnsi"/>
          <w:szCs w:val="24"/>
        </w:rPr>
        <w:t>Middle name</w:t>
      </w:r>
    </w:p>
    <w:p w14:paraId="08A2C2E7" w14:textId="77777777" w:rsidR="009001E9" w:rsidRPr="007C0985" w:rsidRDefault="009001E9" w:rsidP="009001E9">
      <w:pPr>
        <w:ind w:left="360"/>
        <w:rPr>
          <w:rFonts w:cstheme="minorHAnsi"/>
          <w:szCs w:val="24"/>
        </w:rPr>
      </w:pPr>
      <w:r w:rsidRPr="007C0985">
        <w:rPr>
          <w:rFonts w:cstheme="minorHAnsi"/>
          <w:szCs w:val="24"/>
        </w:rPr>
        <w:t>Last name</w:t>
      </w:r>
    </w:p>
    <w:p w14:paraId="671BD356" w14:textId="77777777" w:rsidR="009001E9" w:rsidRPr="007C0985" w:rsidRDefault="009001E9" w:rsidP="009001E9">
      <w:pPr>
        <w:ind w:left="360"/>
        <w:rPr>
          <w:rFonts w:cstheme="minorHAnsi"/>
          <w:szCs w:val="24"/>
        </w:rPr>
      </w:pPr>
      <w:r w:rsidRPr="007C0985">
        <w:rPr>
          <w:rFonts w:cstheme="minorHAnsi"/>
          <w:szCs w:val="24"/>
        </w:rPr>
        <w:t>Former name</w:t>
      </w:r>
    </w:p>
    <w:p w14:paraId="318765A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14:paraId="3253A896"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E-mail address</w:t>
      </w:r>
    </w:p>
    <w:p w14:paraId="4E775211"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Secondary e-mail address</w:t>
      </w:r>
    </w:p>
    <w:p w14:paraId="52942C45"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 xml:space="preserve">Address </w:t>
      </w:r>
    </w:p>
    <w:p w14:paraId="1973219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Address line 2</w:t>
      </w:r>
    </w:p>
    <w:p w14:paraId="70DC857B"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14:paraId="56F9A18A" w14:textId="77777777" w:rsidR="009001E9" w:rsidRPr="007C0985" w:rsidRDefault="009001E9" w:rsidP="009001E9">
      <w:pPr>
        <w:pStyle w:val="BodyText2"/>
        <w:rPr>
          <w:szCs w:val="24"/>
        </w:rPr>
      </w:pPr>
      <w:r w:rsidRPr="007C0985">
        <w:rPr>
          <w:szCs w:val="24"/>
        </w:rPr>
        <w:t xml:space="preserve">Because your participation is very important, and we understand there are many demands on your time, we will periodically send reminders to complete your survey. Please indicate which of the following is your preferred method for survey reminder communications. </w:t>
      </w:r>
    </w:p>
    <w:p w14:paraId="282A7D37" w14:textId="77777777" w:rsidR="009001E9" w:rsidRDefault="009001E9" w:rsidP="009001E9">
      <w:pPr>
        <w:pStyle w:val="BodyText2"/>
        <w:rPr>
          <w:szCs w:val="24"/>
        </w:rPr>
      </w:pPr>
    </w:p>
    <w:p w14:paraId="01126866" w14:textId="77777777" w:rsidR="009001E9" w:rsidRDefault="009001E9" w:rsidP="009001E9">
      <w:pPr>
        <w:pStyle w:val="BodyText"/>
      </w:pPr>
      <w:r>
        <w:lastRenderedPageBreak/>
        <w:t>Y</w:t>
      </w:r>
      <w:r w:rsidRPr="005B410D">
        <w:t xml:space="preserve">our participation is very important, </w:t>
      </w:r>
      <w:r>
        <w:t xml:space="preserve">but </w:t>
      </w:r>
      <w:r w:rsidRPr="005B410D">
        <w:t xml:space="preserve">we </w:t>
      </w:r>
      <w:r>
        <w:t xml:space="preserve">know </w:t>
      </w:r>
      <w:r w:rsidRPr="005B410D">
        <w:t>there are many demands on your time</w:t>
      </w:r>
      <w:r>
        <w:t>. 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 please indicate</w:t>
      </w:r>
      <w:r>
        <w:t xml:space="preserve"> your preferences for survey reminder communications regarding NPSAS:20.</w:t>
      </w:r>
    </w:p>
    <w:p w14:paraId="3A3BB41F" w14:textId="77777777" w:rsidR="009001E9" w:rsidRPr="003E0FEE" w:rsidRDefault="009001E9" w:rsidP="009001E9">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9001E9" w:rsidRPr="00DC53D4" w14:paraId="5095796C" w14:textId="77777777" w:rsidTr="00730659">
        <w:tc>
          <w:tcPr>
            <w:tcW w:w="1615" w:type="dxa"/>
          </w:tcPr>
          <w:p w14:paraId="1F79E367" w14:textId="77777777" w:rsidR="009001E9" w:rsidRPr="00DC53D4" w:rsidRDefault="009001E9" w:rsidP="009001E9">
            <w:pPr>
              <w:rPr>
                <w:rFonts w:cs="Segoe UI"/>
                <w:b/>
                <w:bCs/>
              </w:rPr>
            </w:pPr>
          </w:p>
        </w:tc>
        <w:tc>
          <w:tcPr>
            <w:tcW w:w="1728" w:type="dxa"/>
          </w:tcPr>
          <w:p w14:paraId="2215B911" w14:textId="77777777" w:rsidR="009001E9" w:rsidRPr="00DC53D4" w:rsidRDefault="009001E9" w:rsidP="009001E9">
            <w:pPr>
              <w:jc w:val="center"/>
              <w:rPr>
                <w:rFonts w:cs="Segoe UI"/>
                <w:b/>
                <w:bCs/>
              </w:rPr>
            </w:pPr>
            <w:r w:rsidRPr="00DC53D4">
              <w:rPr>
                <w:rFonts w:cs="Segoe UI"/>
                <w:b/>
                <w:bCs/>
              </w:rPr>
              <w:t>Preferred less</w:t>
            </w:r>
          </w:p>
        </w:tc>
        <w:tc>
          <w:tcPr>
            <w:tcW w:w="1728" w:type="dxa"/>
          </w:tcPr>
          <w:p w14:paraId="36698211" w14:textId="77777777" w:rsidR="009001E9" w:rsidRPr="00DC53D4" w:rsidRDefault="009001E9" w:rsidP="009001E9">
            <w:pPr>
              <w:jc w:val="center"/>
              <w:rPr>
                <w:rFonts w:cs="Segoe UI"/>
                <w:b/>
                <w:bCs/>
              </w:rPr>
            </w:pPr>
            <w:r w:rsidRPr="00DC53D4">
              <w:rPr>
                <w:rFonts w:cs="Segoe UI"/>
                <w:b/>
                <w:bCs/>
              </w:rPr>
              <w:t>No opinion</w:t>
            </w:r>
          </w:p>
        </w:tc>
        <w:tc>
          <w:tcPr>
            <w:tcW w:w="2293" w:type="dxa"/>
          </w:tcPr>
          <w:p w14:paraId="08AF8532" w14:textId="77777777" w:rsidR="009001E9" w:rsidRPr="00DC53D4" w:rsidRDefault="009001E9" w:rsidP="009001E9">
            <w:pPr>
              <w:jc w:val="center"/>
              <w:rPr>
                <w:rFonts w:cs="Segoe UI"/>
                <w:b/>
                <w:bCs/>
              </w:rPr>
            </w:pPr>
            <w:r w:rsidRPr="00DC53D4">
              <w:rPr>
                <w:rFonts w:cs="Segoe UI"/>
                <w:b/>
                <w:bCs/>
              </w:rPr>
              <w:t>Preferred more</w:t>
            </w:r>
          </w:p>
        </w:tc>
      </w:tr>
      <w:tr w:rsidR="009001E9" w:rsidRPr="00DC53D4" w14:paraId="6A0C3157" w14:textId="77777777" w:rsidTr="00730659">
        <w:tc>
          <w:tcPr>
            <w:tcW w:w="1615" w:type="dxa"/>
          </w:tcPr>
          <w:p w14:paraId="11600F29" w14:textId="77777777" w:rsidR="009001E9" w:rsidRPr="00DC53D4" w:rsidRDefault="009001E9" w:rsidP="009001E9">
            <w:pPr>
              <w:rPr>
                <w:rFonts w:cs="Segoe UI"/>
                <w:b/>
                <w:bCs/>
              </w:rPr>
            </w:pPr>
            <w:r w:rsidRPr="00DC53D4">
              <w:rPr>
                <w:rFonts w:cs="Segoe UI"/>
                <w:b/>
                <w:bCs/>
              </w:rPr>
              <w:t>E-mail</w:t>
            </w:r>
          </w:p>
        </w:tc>
        <w:tc>
          <w:tcPr>
            <w:tcW w:w="1728" w:type="dxa"/>
          </w:tcPr>
          <w:p w14:paraId="2D32531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4B28B2FA" wp14:editId="7367018D">
                      <wp:extent cx="137160" cy="137160"/>
                      <wp:effectExtent l="0" t="0" r="15240" b="15240"/>
                      <wp:docPr id="294" name="Oval 29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E8183BC" id="Oval 29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MeIK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7EAA5FDC"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51B36B2B" wp14:editId="6B232EA7">
                      <wp:extent cx="137160" cy="137160"/>
                      <wp:effectExtent l="0" t="0" r="15240" b="15240"/>
                      <wp:docPr id="295" name="Oval 29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B1D9BA" id="Oval 29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4oO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o&#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uKD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92C7833"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C1BB4C" wp14:editId="063B2B8E">
                      <wp:extent cx="137160" cy="137160"/>
                      <wp:effectExtent l="0" t="0" r="15240" b="15240"/>
                      <wp:docPr id="296" name="Oval 29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5E6485E" id="Oval 29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41k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p&#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QH+N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3AF2323D" w14:textId="77777777" w:rsidTr="00730659">
        <w:tc>
          <w:tcPr>
            <w:tcW w:w="1615" w:type="dxa"/>
          </w:tcPr>
          <w:p w14:paraId="70CDB743" w14:textId="77777777" w:rsidR="009001E9" w:rsidRPr="00DC53D4" w:rsidRDefault="009001E9" w:rsidP="009001E9">
            <w:pPr>
              <w:rPr>
                <w:rFonts w:cs="Segoe UI"/>
                <w:b/>
                <w:bCs/>
              </w:rPr>
            </w:pPr>
            <w:r w:rsidRPr="00DC53D4">
              <w:rPr>
                <w:rFonts w:cs="Segoe UI"/>
                <w:b/>
                <w:bCs/>
              </w:rPr>
              <w:t>Mail</w:t>
            </w:r>
          </w:p>
        </w:tc>
        <w:tc>
          <w:tcPr>
            <w:tcW w:w="1728" w:type="dxa"/>
          </w:tcPr>
          <w:p w14:paraId="1EFC6B5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27028B01" wp14:editId="279B637B">
                      <wp:extent cx="137160" cy="137160"/>
                      <wp:effectExtent l="0" t="0" r="15240" b="15240"/>
                      <wp:docPr id="297" name="Oval 29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2FA7427" id="Oval 29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KOPQ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54ADE48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F442F6B" wp14:editId="45DBC528">
                      <wp:extent cx="137160" cy="137160"/>
                      <wp:effectExtent l="0" t="0" r="15240" b="15240"/>
                      <wp:docPr id="299" name="Oval 29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7ACF65A" id="Oval 29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9kQIAAK0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WY/mfZ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2E24202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1B276C98" wp14:editId="527DCD9F">
                      <wp:extent cx="137160" cy="137160"/>
                      <wp:effectExtent l="0" t="0" r="15240" b="15240"/>
                      <wp:docPr id="300" name="Oval 30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FFB6C8" id="Oval 30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Gm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nU2Gm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r w:rsidR="009001E9" w:rsidRPr="00DC53D4" w14:paraId="282EF26B" w14:textId="77777777" w:rsidTr="00730659">
        <w:tc>
          <w:tcPr>
            <w:tcW w:w="1615" w:type="dxa"/>
          </w:tcPr>
          <w:p w14:paraId="787E1F3B" w14:textId="77777777" w:rsidR="009001E9" w:rsidRPr="00DC53D4" w:rsidRDefault="009001E9" w:rsidP="009001E9">
            <w:pPr>
              <w:rPr>
                <w:rFonts w:cs="Segoe UI"/>
                <w:b/>
                <w:bCs/>
              </w:rPr>
            </w:pPr>
            <w:r w:rsidRPr="00DC53D4">
              <w:rPr>
                <w:rFonts w:cs="Segoe UI"/>
                <w:b/>
                <w:bCs/>
              </w:rPr>
              <w:t>Text</w:t>
            </w:r>
          </w:p>
        </w:tc>
        <w:tc>
          <w:tcPr>
            <w:tcW w:w="1728" w:type="dxa"/>
          </w:tcPr>
          <w:p w14:paraId="198108CE"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4634C3" wp14:editId="0362FB2E">
                      <wp:extent cx="137160" cy="137160"/>
                      <wp:effectExtent l="0" t="0" r="15240" b="15240"/>
                      <wp:docPr id="301" name="Oval 30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C772BF" id="Oval 30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OA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Pj2OA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063B8FBF"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74ABB21" wp14:editId="58F982EE">
                      <wp:extent cx="137160" cy="137160"/>
                      <wp:effectExtent l="0" t="0" r="15240" b="15240"/>
                      <wp:docPr id="302" name="Oval 30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09B96A4" id="Oval 30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2Tq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362Tq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36063BC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720C929" wp14:editId="3FD22EE5">
                      <wp:extent cx="137160" cy="137160"/>
                      <wp:effectExtent l="0" t="0" r="15240" b="15240"/>
                      <wp:docPr id="303" name="Oval 30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DC0AA08" id="Oval 30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bM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g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Hzdm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0B1315FB" w14:textId="77777777" w:rsidTr="00730659">
        <w:tc>
          <w:tcPr>
            <w:tcW w:w="1615" w:type="dxa"/>
          </w:tcPr>
          <w:p w14:paraId="2C16B928" w14:textId="77777777" w:rsidR="009001E9" w:rsidRPr="00DC53D4" w:rsidRDefault="009001E9" w:rsidP="009001E9">
            <w:pPr>
              <w:rPr>
                <w:rFonts w:cs="Segoe UI"/>
                <w:b/>
                <w:bCs/>
              </w:rPr>
            </w:pPr>
            <w:r w:rsidRPr="00DC53D4">
              <w:rPr>
                <w:rFonts w:cs="Segoe UI"/>
                <w:b/>
                <w:bCs/>
              </w:rPr>
              <w:t>Phone Calls</w:t>
            </w:r>
          </w:p>
        </w:tc>
        <w:tc>
          <w:tcPr>
            <w:tcW w:w="1728" w:type="dxa"/>
          </w:tcPr>
          <w:p w14:paraId="7EC9F58A"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D5DCA8C" wp14:editId="12306861">
                      <wp:extent cx="137160" cy="137160"/>
                      <wp:effectExtent l="0" t="0" r="15240" b="15240"/>
                      <wp:docPr id="304" name="Oval 30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1A159B8" id="Oval 30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yJqP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24DDB05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66210D1B" wp14:editId="1D00A3AC">
                      <wp:extent cx="137160" cy="137160"/>
                      <wp:effectExtent l="0" t="0" r="15240" b="15240"/>
                      <wp:docPr id="305" name="Oval 30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47B592F" id="Oval 30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Q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5oG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7C1A63B"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C93AF50" wp14:editId="08B961E3">
                      <wp:extent cx="137160" cy="137160"/>
                      <wp:effectExtent l="0" t="0" r="15240" b="15240"/>
                      <wp:docPr id="306" name="Oval 30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8FAB58C" id="Oval 30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9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ow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15pvc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bl>
    <w:p w14:paraId="6FC51EFA" w14:textId="77777777" w:rsidR="00913377" w:rsidRDefault="00913377" w:rsidP="00913377">
      <w:pPr>
        <w:pStyle w:val="BodyText2"/>
        <w:rPr>
          <w:szCs w:val="24"/>
        </w:rPr>
      </w:pPr>
    </w:p>
    <w:p w14:paraId="31A6FD47" w14:textId="18F4509C" w:rsidR="00913377" w:rsidRDefault="009001E9" w:rsidP="00913377">
      <w:pPr>
        <w:pStyle w:val="BodyText2"/>
        <w:rPr>
          <w:szCs w:val="24"/>
        </w:rPr>
      </w:pPr>
      <w:r w:rsidRPr="007C0985">
        <w:rPr>
          <w:szCs w:val="24"/>
        </w:rPr>
        <w:t xml:space="preserve">Upon completion, seal this card with the adhesive below and place in outgoing mail. </w:t>
      </w:r>
    </w:p>
    <w:p w14:paraId="43770B52" w14:textId="77777777" w:rsidR="00913377" w:rsidRDefault="00913377" w:rsidP="009001E9">
      <w:pPr>
        <w:pStyle w:val="BodyText2"/>
        <w:spacing w:after="0"/>
        <w:rPr>
          <w:i/>
          <w:iCs/>
          <w:szCs w:val="24"/>
        </w:rPr>
      </w:pPr>
    </w:p>
    <w:bookmarkEnd w:id="177"/>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913377" w:rsidRPr="00BC3217" w14:paraId="3F77C0AE" w14:textId="77777777" w:rsidTr="005F5378">
        <w:trPr>
          <w:trHeight w:val="2496"/>
        </w:trPr>
        <w:tc>
          <w:tcPr>
            <w:tcW w:w="10304" w:type="dxa"/>
            <w:tcBorders>
              <w:top w:val="single" w:sz="12" w:space="0" w:color="auto"/>
              <w:left w:val="nil"/>
              <w:bottom w:val="single" w:sz="12" w:space="0" w:color="auto"/>
              <w:right w:val="nil"/>
            </w:tcBorders>
            <w:hideMark/>
          </w:tcPr>
          <w:p w14:paraId="6F1A4E26" w14:textId="77777777" w:rsidR="00913377" w:rsidRPr="00BC3217" w:rsidRDefault="00913377" w:rsidP="005F5378">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14:paraId="5F34F1D4" w14:textId="77777777" w:rsidR="00913377" w:rsidRPr="00BC3217" w:rsidRDefault="00913377" w:rsidP="005F5378">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14:paraId="0D2E2CC2" w14:textId="3684405E" w:rsidR="00913377" w:rsidRPr="00BC3217" w:rsidRDefault="00913377" w:rsidP="005F5378">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sidR="00FE11BD">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sidR="00FE11BD">
              <w:rPr>
                <w:sz w:val="20"/>
                <w:szCs w:val="16"/>
              </w:rPr>
              <w:t>66</w:t>
            </w:r>
            <w:r w:rsidRPr="00BC3217">
              <w:rPr>
                <w:sz w:val="20"/>
                <w:szCs w:val="16"/>
              </w:rPr>
              <w:t xml:space="preserve"> Expiration Date: xx/xx/xxxx</w:t>
            </w:r>
          </w:p>
        </w:tc>
      </w:tr>
    </w:tbl>
    <w:p w14:paraId="54B53FEB" w14:textId="34911CB7" w:rsidR="00AC2D80" w:rsidRDefault="00AC2D80" w:rsidP="007C0985">
      <w:pPr>
        <w:pStyle w:val="BodyText2"/>
        <w:spacing w:before="0" w:after="0"/>
        <w:rPr>
          <w:szCs w:val="24"/>
        </w:rPr>
      </w:pPr>
    </w:p>
    <w:p w14:paraId="3E07765E" w14:textId="77777777" w:rsidR="00AC2D80" w:rsidRDefault="00AC2D80">
      <w:pPr>
        <w:rPr>
          <w:rFonts w:cs="Arial"/>
          <w:bCs/>
          <w:szCs w:val="24"/>
        </w:rPr>
      </w:pPr>
      <w:r>
        <w:rPr>
          <w:szCs w:val="24"/>
        </w:rPr>
        <w:br w:type="page"/>
      </w:r>
    </w:p>
    <w:p w14:paraId="78630A4E" w14:textId="77777777" w:rsidR="009B48FB" w:rsidRDefault="009B48FB" w:rsidP="008105B4">
      <w:pPr>
        <w:pStyle w:val="Heading2"/>
      </w:pPr>
      <w:bookmarkStart w:id="180" w:name="_Toc20492716"/>
      <w:bookmarkStart w:id="181" w:name="_Toc20730291"/>
      <w:bookmarkStart w:id="182" w:name="_Toc505088962"/>
      <w:bookmarkStart w:id="183" w:name="_Toc507072414"/>
      <w:r w:rsidRPr="008648B3">
        <w:lastRenderedPageBreak/>
        <w:t>Text Message Reminders</w:t>
      </w:r>
      <w:bookmarkEnd w:id="180"/>
      <w:bookmarkEnd w:id="181"/>
    </w:p>
    <w:p w14:paraId="0A8F5085" w14:textId="611973BC" w:rsidR="009B48FB" w:rsidRPr="004D6DC3" w:rsidRDefault="009B48FB" w:rsidP="009B48FB">
      <w:pPr>
        <w:pStyle w:val="AppH3"/>
      </w:pPr>
      <w:r w:rsidRPr="004D6DC3">
        <w:t>D</w:t>
      </w:r>
      <w:r>
        <w:t xml:space="preserve">ata </w:t>
      </w:r>
      <w:r w:rsidRPr="004D6DC3">
        <w:t>C</w:t>
      </w:r>
      <w:r>
        <w:t>ollection</w:t>
      </w:r>
      <w:r w:rsidRPr="004D6DC3">
        <w:t xml:space="preserve"> Announcement Text</w:t>
      </w:r>
      <w:r w:rsidR="00C91D44">
        <w:t>*</w:t>
      </w:r>
    </w:p>
    <w:p w14:paraId="3710BBAF" w14:textId="77777777" w:rsidR="009B48FB" w:rsidRPr="004D6DC3" w:rsidRDefault="009B48FB" w:rsidP="009B48FB">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Pr="004D6DC3">
        <w:t xml:space="preserve">2019-20 National Postsecondary Student Aid Study. [IF INCENTIVE ELIGIBLE: &lt;&lt;You’ll receive &lt;&lt;inc_amount&gt;&gt; for participating.&gt;&gt;] Click here to take </w:t>
      </w:r>
      <w:r>
        <w:t>your</w:t>
      </w:r>
      <w:r w:rsidRPr="004D6DC3">
        <w:t xml:space="preserve"> survey: [bitly link]. Reply STOP to opt out of future text messages. Responde “Español” para solicitar este mensaje en español.</w:t>
      </w:r>
    </w:p>
    <w:p w14:paraId="17FCF95A" w14:textId="2879CFFC" w:rsidR="009B48FB" w:rsidRPr="004D6DC3" w:rsidRDefault="009B48FB" w:rsidP="009B48FB">
      <w:pPr>
        <w:pStyle w:val="AppH3"/>
      </w:pPr>
      <w:r w:rsidRPr="004D6DC3">
        <w:t>Text Message Reminder 1</w:t>
      </w:r>
      <w:r w:rsidR="00C91D44">
        <w:t>*</w:t>
      </w:r>
    </w:p>
    <w:p w14:paraId="5EF69DD4" w14:textId="58276B81" w:rsidR="009B48FB" w:rsidRPr="004D6DC3" w:rsidRDefault="009B48FB" w:rsidP="009B48FB">
      <w:pPr>
        <w:pStyle w:val="BodyText2"/>
      </w:pPr>
      <w:r>
        <w:t xml:space="preserve">US DEPT OF EDUC: </w:t>
      </w:r>
      <w:r w:rsidRPr="004D6DC3">
        <w:t xml:space="preserve">Hi «fname». </w:t>
      </w:r>
      <w:r w:rsidR="00F17D84">
        <w:t xml:space="preserve">Increase our understanding of college students’ experiences. </w:t>
      </w:r>
      <w:r w:rsidRPr="004D6DC3">
        <w:t xml:space="preserve">Log on to take </w:t>
      </w:r>
      <w:r>
        <w:t>your</w:t>
      </w:r>
      <w:r w:rsidRPr="004D6DC3">
        <w:t xml:space="preserve"> </w:t>
      </w:r>
      <w:r>
        <w:t xml:space="preserve">NPSAS </w:t>
      </w:r>
      <w:r w:rsidRPr="004D6DC3">
        <w:t>survey [IF INCENTIVE ELIGIBLE:&lt;&lt;and &lt;&lt;now&gt;&gt; you’ll &lt;&lt;still&gt;&gt; receive $&lt;&lt;inc_amount&gt;&gt;]. Take the survey at: [bitly link]. Reply STOP to opt out of future text messages. Responde “Español” para solicitar este mensaje en español</w:t>
      </w:r>
      <w:r>
        <w:t>.</w:t>
      </w:r>
    </w:p>
    <w:p w14:paraId="3611A755" w14:textId="77777777" w:rsidR="009B48FB" w:rsidRPr="004D6DC3" w:rsidRDefault="009B48FB" w:rsidP="009B48FB">
      <w:pPr>
        <w:pStyle w:val="AppH3"/>
      </w:pPr>
      <w:r w:rsidRPr="004D6DC3">
        <w:t>Text Message Reminder 2</w:t>
      </w:r>
    </w:p>
    <w:p w14:paraId="5E4D2F22" w14:textId="77777777" w:rsidR="009B48FB" w:rsidRPr="004D6DC3" w:rsidRDefault="009B48FB" w:rsidP="009B48FB">
      <w:pPr>
        <w:pStyle w:val="BodyText2"/>
      </w:pPr>
      <w:r>
        <w:t xml:space="preserve">US DEPT OF EDUC: </w:t>
      </w:r>
      <w:r w:rsidRPr="004D6DC3">
        <w:t>«fname», complete your NPSAS survey to represent other students at «the» «NPSASschool». Go to [bitly link] to take the survey</w:t>
      </w:r>
      <w:r>
        <w:t xml:space="preserve"> </w:t>
      </w:r>
      <w:r w:rsidRPr="004D6DC3">
        <w:t>[IF INCENTIVE ELIGIBLE:&lt;&lt;and &lt;&lt;now&gt;&gt;&lt;&lt;still&gt; receive $&lt;&lt;inc_amount&gt;&gt; as a token of our appreciation&gt;&gt;]. Reply STOP to opt out of future text messages. Responde “Español” para solicitar este mensaje en español.</w:t>
      </w:r>
    </w:p>
    <w:p w14:paraId="52162196" w14:textId="77777777" w:rsidR="009B48FB" w:rsidRPr="004D6DC3" w:rsidRDefault="009B48FB" w:rsidP="009B48FB">
      <w:pPr>
        <w:pStyle w:val="AppH3"/>
      </w:pPr>
      <w:r w:rsidRPr="004D6DC3">
        <w:t>Alternative Text 2 (if we cannot use NPSAS school insert)</w:t>
      </w:r>
    </w:p>
    <w:p w14:paraId="36136976" w14:textId="77777777" w:rsidR="009B48FB" w:rsidRPr="004D6DC3" w:rsidRDefault="009B48FB" w:rsidP="009B48FB">
      <w:pPr>
        <w:pStyle w:val="BodyText2"/>
      </w:pPr>
      <w:r>
        <w:t xml:space="preserve">US DEPT OF EDUC: </w:t>
      </w:r>
      <w:r w:rsidRPr="004D6DC3">
        <w:t xml:space="preserve">«fname», complete your NPSAS survey to represent other students at your </w:t>
      </w:r>
      <w:r>
        <w:t>institution</w:t>
      </w:r>
      <w:r w:rsidRPr="004D6DC3">
        <w:t>. Go to [bitly link] to take the survey</w:t>
      </w:r>
      <w:r>
        <w:t xml:space="preserve"> </w:t>
      </w:r>
      <w:r w:rsidRPr="004D6DC3">
        <w:t>[IF INCENTIVE ELIGIBLE:&lt;&lt;and &lt;&lt;now&gt;&gt;&lt;&lt;still&gt;&gt;receive $&lt;&lt;inc_amount&gt;&gt; as a token of our appreciation&gt;&gt;]. Reply STOP to opt out of future text messages. Responde “Español” para solicitar este mensaje en español.</w:t>
      </w:r>
    </w:p>
    <w:p w14:paraId="21C191E9" w14:textId="77777777" w:rsidR="009B48FB" w:rsidRPr="004D6DC3" w:rsidRDefault="009B48FB" w:rsidP="009B48FB">
      <w:pPr>
        <w:pStyle w:val="AppH3"/>
      </w:pPr>
      <w:r w:rsidRPr="004D6DC3">
        <w:t>Text Message Reminder 3</w:t>
      </w:r>
    </w:p>
    <w:p w14:paraId="1A075A69" w14:textId="77777777" w:rsidR="009B48FB" w:rsidRPr="004D6DC3" w:rsidRDefault="009B48FB" w:rsidP="009B48FB">
      <w:pPr>
        <w:pStyle w:val="BodyText2"/>
      </w:pPr>
      <w:r>
        <w:t xml:space="preserve">US DEPT OF EDUC: </w:t>
      </w:r>
      <w:r w:rsidRPr="004D6DC3">
        <w:t>Your Dept. of Education NPSAS survey is still available, «fname». [IF INCENTIVE ELIGIBLE: &lt;&lt;When you participate &lt;&lt;now&gt;&gt; you will &lt;&lt;still&gt;&gt; receive $&lt;&lt;inc_amount&gt;&gt;.&gt;&gt;]. Click this link to take the survey: [bitly link]. Reply STOP to opt out of future text messages. Responde “Español” para solicitar este mensaje en español.</w:t>
      </w:r>
    </w:p>
    <w:p w14:paraId="27241B8E" w14:textId="77777777" w:rsidR="009B48FB" w:rsidRPr="004D6DC3" w:rsidRDefault="009B48FB" w:rsidP="009B48FB">
      <w:pPr>
        <w:pStyle w:val="AppH3"/>
      </w:pPr>
      <w:r w:rsidRPr="004D6DC3">
        <w:t>Text Message Reminder 4</w:t>
      </w:r>
    </w:p>
    <w:p w14:paraId="2F41CCE9" w14:textId="77777777" w:rsidR="009B48FB" w:rsidRPr="004D6DC3" w:rsidRDefault="009B48FB" w:rsidP="009B48FB">
      <w:pPr>
        <w:pStyle w:val="BodyText2"/>
        <w:rPr>
          <w:b/>
        </w:rPr>
      </w:pPr>
      <w:r>
        <w:t xml:space="preserve">US DEPT OF EDUC: </w:t>
      </w:r>
      <w:r w:rsidRPr="004D6DC3">
        <w:t>&lt;&lt;Fname&gt;&gt;, don't forget to complete your &lt;&lt;time&gt;&gt;-minute NPSAS survey conducted by the</w:t>
      </w:r>
      <w:r>
        <w:t xml:space="preserve"> U.S. </w:t>
      </w:r>
      <w:r w:rsidRPr="004D6DC3">
        <w:t>Department of Education</w:t>
      </w:r>
      <w:r>
        <w:t xml:space="preserve"> </w:t>
      </w:r>
      <w:r w:rsidRPr="004D6DC3">
        <w:t>[IF INCENTIVE ELIGIBLE: &lt;&lt;for $&lt;&lt;inc_amount&gt;&gt;&gt;&gt;]! Complete it today by clicking here: [bitly link]. Reply STOP to opt out of future text messages. Responde “Español” para solicitar este mensaje en español.</w:t>
      </w:r>
    </w:p>
    <w:p w14:paraId="0A5ED493" w14:textId="77777777" w:rsidR="009B48FB" w:rsidRPr="004D6DC3" w:rsidRDefault="009B48FB" w:rsidP="009B48FB">
      <w:pPr>
        <w:pStyle w:val="AppH3"/>
      </w:pPr>
      <w:r w:rsidRPr="004D6DC3">
        <w:t>Text Message Reminder 5</w:t>
      </w:r>
    </w:p>
    <w:p w14:paraId="730DBB47" w14:textId="77777777" w:rsidR="009B48FB" w:rsidRPr="004D6DC3" w:rsidRDefault="009B48FB" w:rsidP="009B48FB">
      <w:pPr>
        <w:pStyle w:val="BodyText2"/>
      </w:pPr>
      <w:r>
        <w:t xml:space="preserve">US DEPT OF EDUC: </w:t>
      </w:r>
      <w:r w:rsidRPr="004D6DC3">
        <w:t>&lt;&lt;Fname&gt;&gt;, go to [bitly link] or call 877-677-2766 to complete your &lt;&lt;time&gt;&gt;-minute NPSAS survey</w:t>
      </w:r>
      <w:r>
        <w:t xml:space="preserve"> </w:t>
      </w:r>
      <w:r w:rsidRPr="004D6DC3">
        <w:t>[IF INCENTIVE ELIGIBLE:&lt;&lt;and &lt;&lt;now&gt;&gt;&lt;&lt;still&gt;&gt; receive $&lt;&lt;inc_amount&gt;&gt;&gt;&gt;]. Reply STOP to opt out of future text messages. Responde “Español” para solicitar este mensaje en español.</w:t>
      </w:r>
    </w:p>
    <w:p w14:paraId="70D6959D" w14:textId="77777777" w:rsidR="009B48FB" w:rsidRPr="004D6DC3" w:rsidRDefault="009B48FB" w:rsidP="009B48FB">
      <w:pPr>
        <w:pStyle w:val="AppH3"/>
      </w:pPr>
      <w:r w:rsidRPr="004D6DC3">
        <w:t>Text Message Reminder 6</w:t>
      </w:r>
    </w:p>
    <w:p w14:paraId="7336ADEE" w14:textId="77777777" w:rsidR="009B48FB" w:rsidRPr="004D6DC3" w:rsidRDefault="009B48FB" w:rsidP="009B48FB">
      <w:pPr>
        <w:pStyle w:val="BodyText2"/>
      </w:pPr>
      <w:r>
        <w:t xml:space="preserve">US DEPT OF EDUC: </w:t>
      </w:r>
      <w:r w:rsidRPr="004D6DC3">
        <w:t xml:space="preserve">&lt;&lt;Fname&gt;&gt;, you can complete your &lt;&lt;time&gt;&gt;-minute NPSAS survey on your mobile </w:t>
      </w:r>
      <w:r>
        <w:t xml:space="preserve">device </w:t>
      </w:r>
      <w:r w:rsidRPr="004D6DC3">
        <w:t>[IF INCENTIVE ELIGIBLE:&lt;&lt;and &lt;&lt;now&gt;&gt;&lt;&lt;still&gt;&gt; receive $&lt;&lt;inc_amount&gt;&gt;&gt;&gt;]!  Go to [bitly link] or call 877-677-2766. Reply STOP to opt out of future text messages. Responde “Español” para solicitar este mensaje en español.</w:t>
      </w:r>
    </w:p>
    <w:p w14:paraId="13BB7415" w14:textId="642CC478" w:rsidR="009B48FB" w:rsidRPr="004D6DC3" w:rsidRDefault="009B48FB" w:rsidP="009B48FB">
      <w:pPr>
        <w:pStyle w:val="AppH3"/>
      </w:pPr>
      <w:r w:rsidRPr="004D6DC3">
        <w:lastRenderedPageBreak/>
        <w:t>Text Message Reminder 7</w:t>
      </w:r>
      <w:r w:rsidR="00C91D44">
        <w:t>*</w:t>
      </w:r>
    </w:p>
    <w:p w14:paraId="1960FD68" w14:textId="16858B9C" w:rsidR="009B48FB" w:rsidRPr="004D6DC3" w:rsidRDefault="009B48FB" w:rsidP="009B48FB">
      <w:pPr>
        <w:pStyle w:val="BodyText2"/>
      </w:pPr>
      <w:r>
        <w:t xml:space="preserve">US DEPT OF EDUC: </w:t>
      </w:r>
      <w:r w:rsidRPr="004D6DC3">
        <w:t xml:space="preserve">&lt;&lt;Fname&gt;&gt;, your participation in NPSAS </w:t>
      </w:r>
      <w:r w:rsidRPr="00F53B14">
        <w:rPr>
          <w:szCs w:val="24"/>
        </w:rPr>
        <w:t xml:space="preserve">helps </w:t>
      </w:r>
      <w:r w:rsidRPr="00B422F7">
        <w:rPr>
          <w:color w:val="000000"/>
          <w:szCs w:val="24"/>
          <w:lang w:val="en"/>
        </w:rPr>
        <w:t xml:space="preserve">inform policy on </w:t>
      </w:r>
      <w:r w:rsidR="00BE2838" w:rsidRPr="00B422F7">
        <w:rPr>
          <w:color w:val="000000"/>
          <w:szCs w:val="24"/>
          <w:lang w:val="en"/>
        </w:rPr>
        <w:t xml:space="preserve">postsecondary education issues </w:t>
      </w:r>
      <w:r w:rsidRPr="00B422F7">
        <w:rPr>
          <w:color w:val="000000"/>
          <w:szCs w:val="24"/>
          <w:lang w:val="en"/>
        </w:rPr>
        <w:t>such as student loans.</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inc_amount&gt;&gt;&gt;&gt;]. Reply STOP to opt out of future text messages. Responde “Español” para solicitar este mensaje en español.</w:t>
      </w:r>
    </w:p>
    <w:p w14:paraId="38E645F7" w14:textId="247A2C34" w:rsidR="009B48FB" w:rsidRPr="004D6DC3" w:rsidRDefault="009B48FB" w:rsidP="009B48FB">
      <w:pPr>
        <w:pStyle w:val="AppH3"/>
      </w:pPr>
      <w:r w:rsidRPr="004D6DC3">
        <w:t>Text Message Reminder 8</w:t>
      </w:r>
      <w:r w:rsidR="00C91D44">
        <w:t>*</w:t>
      </w:r>
    </w:p>
    <w:p w14:paraId="7516DDA2" w14:textId="77777777" w:rsidR="009B48FB" w:rsidRPr="004D6DC3" w:rsidRDefault="009B48FB" w:rsidP="009B48FB">
      <w:pPr>
        <w:pStyle w:val="BodyText2"/>
      </w:pPr>
      <w:r>
        <w:t xml:space="preserve">US DEPT OF EDUC: </w:t>
      </w:r>
      <w:r w:rsidRPr="004D6DC3">
        <w:t>Your &lt;&lt;time&gt;&gt;-minute NPSAS survey is easy to complete, &lt;&lt;fname&gt;&gt;![IF INCENTIVE ELIGIBLE: &lt;&lt; Once you complete your survey you &lt;&lt;now&gt;&gt; will &lt;&lt;still&gt;&gt; receive $&lt;&lt;inc_amount&gt;&gt;&gt;&gt;]. Click here to get started: [bitly link]. Reply STOP to opt out of future text messages. Responde “Español” para solicitar este mensaje en español.</w:t>
      </w:r>
    </w:p>
    <w:p w14:paraId="094185F1" w14:textId="77777777" w:rsidR="009B48FB" w:rsidRPr="004D6DC3" w:rsidRDefault="009B48FB" w:rsidP="009B48FB">
      <w:pPr>
        <w:pStyle w:val="AppH3"/>
      </w:pPr>
      <w:r w:rsidRPr="004D6DC3">
        <w:t>Text Message Reminder 9</w:t>
      </w:r>
    </w:p>
    <w:p w14:paraId="31BC2C38" w14:textId="77364C2C" w:rsidR="009B48FB" w:rsidRPr="004D6DC3" w:rsidRDefault="009B48FB" w:rsidP="009B48FB">
      <w:pPr>
        <w:pStyle w:val="BodyText2"/>
      </w:pPr>
      <w:r>
        <w:t xml:space="preserve">US DEPT OF EDUC: </w:t>
      </w:r>
      <w:r w:rsidRPr="004D6DC3">
        <w:t xml:space="preserve">&lt;&lt;fname&gt;&gt;, take part in important research when you participate in NPSAS! Complete your &lt;&lt;time&gt;&gt;-minute survey [IF INCENTIVE ELIGIBLE:&lt;&lt;and &lt;&lt;now&gt;&gt;&lt;still&gt;&gt; receive your $&lt;&lt;inc_amount&gt;&gt;&gt;&gt;] by clicking here: [bitly link]. Reply STOP to opt out of future text messages. Responde “Español” </w:t>
      </w:r>
      <w:r w:rsidR="00F53B14">
        <w:t>p</w:t>
      </w:r>
      <w:r w:rsidRPr="004D6DC3">
        <w:t xml:space="preserve">ara </w:t>
      </w:r>
      <w:r w:rsidR="00F53B14">
        <w:t>s</w:t>
      </w:r>
      <w:r w:rsidRPr="004D6DC3">
        <w:t xml:space="preserve">olicitar </w:t>
      </w:r>
      <w:r w:rsidR="00F53B14">
        <w:t>e</w:t>
      </w:r>
      <w:r w:rsidRPr="004D6DC3">
        <w:t xml:space="preserve">ste </w:t>
      </w:r>
      <w:r w:rsidR="00F53B14">
        <w:t>m</w:t>
      </w:r>
      <w:r w:rsidRPr="004D6DC3">
        <w:t xml:space="preserve">ensaje </w:t>
      </w:r>
      <w:r w:rsidR="00F53B14">
        <w:t>e</w:t>
      </w:r>
      <w:r w:rsidRPr="004D6DC3">
        <w:t xml:space="preserve">n </w:t>
      </w:r>
      <w:r w:rsidR="00F53B14">
        <w:t>e</w:t>
      </w:r>
      <w:r w:rsidRPr="004D6DC3">
        <w:t>spañol.</w:t>
      </w:r>
    </w:p>
    <w:p w14:paraId="1AF926A1" w14:textId="77777777" w:rsidR="009B48FB" w:rsidRPr="004D6DC3" w:rsidRDefault="009B48FB" w:rsidP="009B48FB">
      <w:pPr>
        <w:pStyle w:val="AppH3"/>
      </w:pPr>
      <w:r w:rsidRPr="004D6DC3">
        <w:t>Text Message Reminder 10</w:t>
      </w:r>
    </w:p>
    <w:p w14:paraId="634BB080" w14:textId="77777777" w:rsidR="009B48FB" w:rsidRPr="004D6DC3" w:rsidRDefault="009B48FB" w:rsidP="009B48FB">
      <w:pPr>
        <w:pStyle w:val="BodyText2"/>
      </w:pPr>
      <w:r>
        <w:t xml:space="preserve">US DEPT OF EDUC: </w:t>
      </w:r>
      <w:r w:rsidRPr="004D6DC3">
        <w:t>&lt;&lt;fname&gt;&gt;,</w:t>
      </w:r>
      <w:r>
        <w:t xml:space="preserve"> you can view r</w:t>
      </w:r>
      <w:r w:rsidRPr="004D6DC3">
        <w:t xml:space="preserve">esults from previous </w:t>
      </w:r>
      <w:r>
        <w:t xml:space="preserve">NPSAS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 Responde</w:t>
      </w:r>
      <w:r w:rsidRPr="004D6DC3">
        <w:t xml:space="preserve"> “Español” para solicitar este mensaje en español.</w:t>
      </w:r>
    </w:p>
    <w:p w14:paraId="69BEF950" w14:textId="77777777" w:rsidR="009B48FB" w:rsidRPr="004D6DC3" w:rsidRDefault="009B48FB" w:rsidP="009B48FB">
      <w:pPr>
        <w:pStyle w:val="AppH3"/>
      </w:pPr>
      <w:r w:rsidRPr="004D6DC3">
        <w:t>Text Message Reminder 11</w:t>
      </w:r>
    </w:p>
    <w:p w14:paraId="5E6F5198" w14:textId="77777777" w:rsidR="009B48FB" w:rsidRPr="004D6DC3" w:rsidRDefault="009B48FB" w:rsidP="009B48FB">
      <w:pPr>
        <w:pStyle w:val="BodyText2"/>
      </w:pPr>
      <w:r>
        <w:t xml:space="preserve">US DEPT OF EDUC: </w:t>
      </w:r>
      <w:r w:rsidRPr="004D6DC3">
        <w:t>&lt;&lt;fname&gt;&gt;, we still need to hear from students [IF MAJOR/FIELD OF STUDY AVAILABLE: &lt;&lt;studying &lt;&lt;major&gt;&gt;/&lt;&lt;field of study&gt;&gt; &gt;&gt;] lik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6F9A24C2" w14:textId="77777777" w:rsidR="009B48FB" w:rsidRPr="004D6DC3" w:rsidRDefault="009B48FB" w:rsidP="009B48FB">
      <w:pPr>
        <w:pStyle w:val="AppH3"/>
      </w:pPr>
      <w:r w:rsidRPr="00CB5E16">
        <w:t>Alternative Text Message Reminder 11 (If we cannot use major/field of study</w:t>
      </w:r>
      <w:r w:rsidRPr="004D6DC3">
        <w:t xml:space="preserve"> as a fill)</w:t>
      </w:r>
    </w:p>
    <w:p w14:paraId="07811FF0" w14:textId="6FA35011" w:rsidR="009B48FB" w:rsidRPr="004D6DC3" w:rsidRDefault="009B48FB" w:rsidP="009B48FB">
      <w:pPr>
        <w:pStyle w:val="BodyText2"/>
      </w:pPr>
      <w:r>
        <w:t xml:space="preserve">US DEPT OF EDUC: </w:t>
      </w:r>
      <w:r w:rsidRPr="004D6DC3">
        <w:t>&lt;&lt;fname&gt;&gt;, we still need to hear from</w:t>
      </w:r>
      <w:r w:rsidR="00F53B14">
        <w:t xml:space="preserve"> students like</w:t>
      </w:r>
      <w:r w:rsidRPr="004D6DC3">
        <w:t xml:space="preserv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7FB2FE98" w14:textId="77777777" w:rsidR="009B48FB" w:rsidRPr="004D6DC3" w:rsidRDefault="009B48FB" w:rsidP="009B48FB">
      <w:pPr>
        <w:pStyle w:val="AppH3"/>
      </w:pPr>
      <w:r w:rsidRPr="004D6DC3">
        <w:t>Text Message Reminder 12</w:t>
      </w:r>
    </w:p>
    <w:p w14:paraId="10DE0735" w14:textId="77777777" w:rsidR="009B48FB" w:rsidRPr="004D6DC3" w:rsidRDefault="009B48FB" w:rsidP="009B48FB">
      <w:pPr>
        <w:pStyle w:val="BodyText2"/>
      </w:pPr>
      <w:r>
        <w:t xml:space="preserve">US DEPT OF EDUC: </w:t>
      </w:r>
      <w:r w:rsidRPr="004D6DC3">
        <w:t xml:space="preserve">&lt;&lt;fname&gt;&gt;, </w:t>
      </w:r>
      <w:r>
        <w:t>pl</w:t>
      </w:r>
      <w:r w:rsidRPr="004D6DC3">
        <w:t xml:space="preserve">ease join others from «the» «NPSASschool» who have participated </w:t>
      </w:r>
      <w:r>
        <w:t xml:space="preserve">in NPSAS </w:t>
      </w:r>
      <w:r w:rsidRPr="004D6DC3">
        <w:t>by taking</w:t>
      </w:r>
      <w:r>
        <w:t xml:space="preserve"> your</w:t>
      </w:r>
      <w:r w:rsidRPr="004D6DC3">
        <w:t xml:space="preserve"> survey here: [bitly link]. Reply STOP to opt out of future text messages. Responde “Español” para solicitar este mensaje en español.</w:t>
      </w:r>
    </w:p>
    <w:p w14:paraId="30C724A4" w14:textId="77777777" w:rsidR="009B48FB" w:rsidRPr="004D6DC3" w:rsidRDefault="009B48FB" w:rsidP="009B48FB">
      <w:pPr>
        <w:pStyle w:val="AppH3"/>
      </w:pPr>
      <w:r w:rsidRPr="004D6DC3">
        <w:t>Alternative Text 12 (If we cannot use the NPSAS school insert)</w:t>
      </w:r>
    </w:p>
    <w:p w14:paraId="62D57DBE" w14:textId="77777777" w:rsidR="009B48FB" w:rsidRPr="004D6DC3" w:rsidRDefault="009B48FB" w:rsidP="009B48FB">
      <w:pPr>
        <w:pStyle w:val="BodyText2"/>
      </w:pPr>
      <w:r>
        <w:t xml:space="preserve">US DEPT OF EDUC: </w:t>
      </w:r>
      <w:r w:rsidRPr="004D6DC3">
        <w:t xml:space="preserve">&lt;&lt;fname&gt;&gt;, </w:t>
      </w:r>
      <w:r>
        <w:t>p</w:t>
      </w:r>
      <w:r w:rsidRPr="004D6DC3">
        <w:t xml:space="preserve">lease join others from your </w:t>
      </w:r>
      <w:r>
        <w:t>institution</w:t>
      </w:r>
      <w:r w:rsidRPr="004D6DC3">
        <w:t xml:space="preserve"> who have participated </w:t>
      </w:r>
      <w:r>
        <w:t xml:space="preserve">in NPSAS </w:t>
      </w:r>
      <w:r w:rsidRPr="004D6DC3">
        <w:t xml:space="preserve">by taking </w:t>
      </w:r>
      <w:r>
        <w:t>your</w:t>
      </w:r>
      <w:r w:rsidRPr="004D6DC3">
        <w:t xml:space="preserve"> survey here: [bitly link]. Reply STOP to opt out of future text messages. Responde “Español” para solicitar este mensaje en español.</w:t>
      </w:r>
    </w:p>
    <w:p w14:paraId="3345DDE2" w14:textId="7DFE7CFC" w:rsidR="009B48FB" w:rsidRPr="004D6DC3" w:rsidRDefault="009B48FB" w:rsidP="009B48FB">
      <w:pPr>
        <w:pStyle w:val="AppH3"/>
      </w:pPr>
      <w:r w:rsidRPr="004D6DC3">
        <w:t>Text Message Reminder 13</w:t>
      </w:r>
      <w:r w:rsidR="00C91D44">
        <w:t>*</w:t>
      </w:r>
    </w:p>
    <w:p w14:paraId="1A5DE43F" w14:textId="4696E7CB" w:rsidR="009B48FB" w:rsidRPr="004D6DC3" w:rsidRDefault="009B48FB" w:rsidP="009B48FB">
      <w:pPr>
        <w:pStyle w:val="BodyText2"/>
      </w:pPr>
      <w:r>
        <w:t xml:space="preserve">US DEPT OF EDUC: </w:t>
      </w:r>
      <w:r w:rsidRPr="004D6DC3">
        <w:t xml:space="preserve">&lt;&lt;fname&gt;&gt;, help policymakers </w:t>
      </w:r>
      <w:r w:rsidR="00F53B14">
        <w:t xml:space="preserve">better </w:t>
      </w:r>
      <w:r w:rsidRPr="004D6DC3">
        <w:t>understand how students and their families meet the cost of education beyond high school</w:t>
      </w:r>
      <w:r>
        <w:t xml:space="preserve"> </w:t>
      </w:r>
      <w:r w:rsidRPr="004D6DC3">
        <w:t>[IF INCENTIVE ELIGIBLE:&lt;&lt; and &lt;&lt;now&gt;&gt;&lt;&lt;still&gt;&gt; receive $&lt;&lt;inc_amount&gt;&gt;&gt;&gt;]. Click here: [bitly link]. Reply STOP to opt out of future text messages. Responde “Español” para solicitar este mensaje en español.</w:t>
      </w:r>
    </w:p>
    <w:p w14:paraId="1F0A00C2" w14:textId="77777777" w:rsidR="009B48FB" w:rsidRPr="004D6DC3" w:rsidRDefault="009B48FB" w:rsidP="009B48FB">
      <w:pPr>
        <w:pStyle w:val="AppH3"/>
      </w:pPr>
      <w:r w:rsidRPr="004D6DC3">
        <w:lastRenderedPageBreak/>
        <w:t>Text Message Reminder 14</w:t>
      </w:r>
    </w:p>
    <w:p w14:paraId="5DCBCAF9" w14:textId="32429D37" w:rsidR="009B48FB" w:rsidRPr="004D6DC3" w:rsidRDefault="009B48FB" w:rsidP="009B48FB">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NPSAS survey</w:t>
      </w:r>
      <w:r>
        <w:t xml:space="preserve"> </w:t>
      </w:r>
      <w:r w:rsidRPr="004D6DC3">
        <w:t>[IF INCENTIVE ELIGIBLE:&lt;&lt;and &lt;&lt;now&gt;&gt;&lt;&lt;still&gt;&gt; receive $&lt;&lt;inc_amount&gt;&gt;&gt;&gt;]: [bitly link]. Reply STOP to opt out of future text messages. Responde “Español” para solicitar este mensaje en español.</w:t>
      </w:r>
    </w:p>
    <w:p w14:paraId="6E368AA5" w14:textId="77777777" w:rsidR="009B48FB" w:rsidRPr="004D6DC3" w:rsidRDefault="009B48FB" w:rsidP="009B48FB">
      <w:pPr>
        <w:pStyle w:val="AppH3"/>
      </w:pPr>
      <w:r w:rsidRPr="004D6DC3">
        <w:t>Text Message Reminder 15</w:t>
      </w:r>
    </w:p>
    <w:p w14:paraId="3D71D420" w14:textId="77777777" w:rsidR="009B48FB" w:rsidRPr="004D6DC3" w:rsidRDefault="009B48FB" w:rsidP="009B48FB">
      <w:pPr>
        <w:pStyle w:val="BodyText2"/>
      </w:pPr>
      <w:r>
        <w:t xml:space="preserve">US DEPT OF EDUC: </w:t>
      </w:r>
      <w:r w:rsidRPr="004D6DC3">
        <w:t>&lt;&lt;fname&gt;&gt;, we still need &lt;&lt;xx&gt;&gt; participants to make NPSAS a success - we need your help today!  Take the survey [IF INCENTIVE ELIGIBLE:&lt;&lt;and &lt;&lt;now&gt;&gt;&lt;&lt;still&gt;&gt; receive your $&lt;&lt;inc_amount&gt;&gt;&gt;&gt;] by clicking here: [bitly link]. Reply STOP to opt out of future text messages. Responde “Español” para solicitar este mensaje en español.</w:t>
      </w:r>
    </w:p>
    <w:p w14:paraId="52E3B6F3" w14:textId="77777777" w:rsidR="009B48FB" w:rsidRPr="004D6DC3" w:rsidRDefault="009B48FB" w:rsidP="009B48FB">
      <w:pPr>
        <w:pStyle w:val="AppH3"/>
      </w:pPr>
      <w:r w:rsidRPr="004D6DC3">
        <w:t>Text Message Reminder 16</w:t>
      </w:r>
    </w:p>
    <w:p w14:paraId="04EE74A1" w14:textId="77777777" w:rsidR="009B48FB" w:rsidRPr="004D6DC3" w:rsidRDefault="009B48FB" w:rsidP="009B48FB">
      <w:pPr>
        <w:pStyle w:val="BodyText2"/>
      </w:pPr>
      <w:r>
        <w:t xml:space="preserve">US DEPT OF EDUC: </w:t>
      </w:r>
      <w:r w:rsidRPr="004D6DC3">
        <w:t>Do you have &lt;&lt;time&gt;&gt; minutes, &lt;&lt;fname&gt;&gt;?  Please consider taking your NPSAS survey today on your mobile device [IF INCENTIVE ELIGIBLE:&lt;&lt;to &lt;&lt;now&gt;&gt;&lt;&lt;still&gt;&gt; receive your $&lt;&lt;inc_amount&gt;&gt;, payable via PayPal or check&gt;&gt;]: [bitly link]. Reply STOP to opt out of future text messages. Responde “Español” para solicitar este mensaje en español.</w:t>
      </w:r>
    </w:p>
    <w:p w14:paraId="4AFCEAA0" w14:textId="77777777" w:rsidR="009B48FB" w:rsidRPr="004D6DC3" w:rsidRDefault="009B48FB" w:rsidP="009B48FB">
      <w:pPr>
        <w:pStyle w:val="AppH3"/>
      </w:pPr>
      <w:r w:rsidRPr="004D6DC3">
        <w:t>Text Message Reminder 17</w:t>
      </w:r>
    </w:p>
    <w:p w14:paraId="63C1E76C" w14:textId="77777777" w:rsidR="009B48FB" w:rsidRPr="004D6DC3" w:rsidRDefault="009B48FB" w:rsidP="009B48FB">
      <w:pPr>
        <w:pStyle w:val="BodyText2"/>
      </w:pPr>
      <w:r>
        <w:t xml:space="preserve">US DEPT OF EDUC: </w:t>
      </w:r>
      <w:r w:rsidRPr="004D6DC3">
        <w:t>«fname», we’ve been contacting you and other «studenttype» students about participating in NPSAS!  Please consider taking your &lt;&lt;time&gt;&gt;-minute survey [IF INCENTIVE ELIGIBLE:&lt;&lt;for $&lt;&lt;inc_amount&gt;&gt;&gt;&gt;] here: [bitly link]. Reply STOP to opt out of future text messages. Responde “Español” para solicitar este mensaje en español.</w:t>
      </w:r>
    </w:p>
    <w:p w14:paraId="20D7F846" w14:textId="77777777" w:rsidR="009B48FB" w:rsidRPr="004D6DC3" w:rsidRDefault="009B48FB" w:rsidP="009B48FB">
      <w:pPr>
        <w:pStyle w:val="AppH3"/>
      </w:pPr>
      <w:r w:rsidRPr="004D6DC3">
        <w:t>Alternative Text 17 (If not using student_type fill)</w:t>
      </w:r>
    </w:p>
    <w:p w14:paraId="185C4756" w14:textId="77777777" w:rsidR="009B48FB" w:rsidRPr="004D6DC3" w:rsidRDefault="009B48FB" w:rsidP="009B48FB">
      <w:pPr>
        <w:pStyle w:val="BodyText2"/>
      </w:pPr>
      <w:r>
        <w:t xml:space="preserve">US DEPT OF EDUC: </w:t>
      </w:r>
      <w:r w:rsidRPr="004D6DC3">
        <w:t>«fname», we’ve been contacting you and other students about participating in NPSAS!  Please consider taking your &lt;&lt;time&gt;&gt;-minute survey [IF INCENTIVE ELIGIBLE:&lt;&lt;for $&lt;&lt;inc_amount&gt;&gt;] here: [bitly link]. Reply STOP to opt out of future text messages. Responde “Español” para solicitar este mensaje en español.</w:t>
      </w:r>
    </w:p>
    <w:p w14:paraId="272960AC" w14:textId="77777777" w:rsidR="009B48FB" w:rsidRPr="004D6DC3" w:rsidRDefault="009B48FB" w:rsidP="009B48FB">
      <w:pPr>
        <w:pStyle w:val="AppH3"/>
      </w:pPr>
      <w:r w:rsidRPr="004D6DC3">
        <w:t>Text Message Reminder 18</w:t>
      </w:r>
    </w:p>
    <w:p w14:paraId="796E6353" w14:textId="77777777" w:rsidR="009B48FB" w:rsidRPr="004D6DC3" w:rsidRDefault="009B48FB" w:rsidP="009B48FB">
      <w:pPr>
        <w:pStyle w:val="BodyText2"/>
      </w:pPr>
      <w:r>
        <w:t xml:space="preserve">US DEPT OF EDUC: </w:t>
      </w:r>
      <w:r w:rsidRPr="004D6DC3">
        <w:t>NPSAS won’t be a success without you, «fname»!  We still need your help</w:t>
      </w:r>
      <w:r>
        <w:t xml:space="preserve"> </w:t>
      </w:r>
      <w:r w:rsidRPr="004D6DC3">
        <w:t>[IF INCENTIVE ELIGIBLE:&lt;&lt;- and &lt;&lt;now&gt;&gt; you’ll &lt;&lt;still&gt;&gt; receive $&lt;&lt;inc_amount&gt;&gt; for &lt;&lt;time&gt;&gt; minutes of your time&gt;&gt;]. Click here to begin: [bitly link]. Reply STOP to opt out of future text messages. Responde “Español” para solicitar este mensaje en español.</w:t>
      </w:r>
    </w:p>
    <w:p w14:paraId="1AE553E0" w14:textId="77777777" w:rsidR="009B48FB" w:rsidRPr="004D6DC3" w:rsidRDefault="009B48FB" w:rsidP="009B48FB">
      <w:pPr>
        <w:pStyle w:val="AppH3"/>
      </w:pPr>
      <w:r w:rsidRPr="004D6DC3">
        <w:t>Text Message Reminder 19</w:t>
      </w:r>
    </w:p>
    <w:p w14:paraId="6ACF816E" w14:textId="1DAF4463" w:rsidR="009B48FB" w:rsidRPr="004D6DC3" w:rsidRDefault="009B48FB" w:rsidP="009B48FB">
      <w:pPr>
        <w:pStyle w:val="BodyText2"/>
      </w:pPr>
      <w:r>
        <w:t xml:space="preserve">US DEPT OF EDUC: </w:t>
      </w:r>
      <w:r w:rsidRPr="004D6DC3">
        <w:t xml:space="preserve">Your experiences at «the» «NPSASschool»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35A5369F" w14:textId="77777777" w:rsidR="009B48FB" w:rsidRPr="004D6DC3" w:rsidRDefault="009B48FB" w:rsidP="009B48FB">
      <w:pPr>
        <w:pStyle w:val="AppH3"/>
      </w:pPr>
      <w:r w:rsidRPr="004D6DC3">
        <w:t>Alternative Text 19 (If we cannot use the NPSAS school insert)</w:t>
      </w:r>
    </w:p>
    <w:p w14:paraId="1E2D4DB3" w14:textId="6DB5D3B2" w:rsidR="009B48FB" w:rsidRPr="004D6DC3" w:rsidRDefault="009B48FB" w:rsidP="009B48FB">
      <w:pPr>
        <w:pStyle w:val="BodyText2"/>
      </w:pPr>
      <w:r>
        <w:t xml:space="preserve">US DEPT OF EDUC: </w:t>
      </w:r>
      <w:r w:rsidRPr="004D6DC3">
        <w:t xml:space="preserve">Your experiences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4B0AA0FF" w14:textId="77777777" w:rsidR="009B48FB" w:rsidRPr="004D6DC3" w:rsidRDefault="009B48FB" w:rsidP="009B48FB">
      <w:pPr>
        <w:pStyle w:val="AppH3"/>
      </w:pPr>
      <w:r w:rsidRPr="004D6DC3">
        <w:lastRenderedPageBreak/>
        <w:t>Text Message Reminder 20</w:t>
      </w:r>
    </w:p>
    <w:p w14:paraId="71CF2FB9" w14:textId="77777777" w:rsidR="009B48FB" w:rsidRPr="004D6DC3" w:rsidRDefault="009B48FB" w:rsidP="009B48FB">
      <w:pPr>
        <w:pStyle w:val="BodyText2"/>
      </w:pPr>
      <w:r>
        <w:t xml:space="preserve">US DEPT OF EDUC: </w:t>
      </w:r>
      <w:r w:rsidRPr="004D6DC3">
        <w:t>«fname» - your &lt;&lt;time&gt;&gt;-minute NPSAS survey [IF INCENTIVE ELIGIBLE:&lt;&lt;and $&lt;&lt;inc_amount &gt;&gt;]</w:t>
      </w:r>
      <w:r>
        <w:t xml:space="preserve"> </w:t>
      </w:r>
      <w:r w:rsidRPr="004D6DC3">
        <w:t>won’t be available for much longer. Go to [bitly link] to begin now. Reply STOP to opt out of future text messages. Responde “Español” para solicitar este mensaje en español.</w:t>
      </w:r>
    </w:p>
    <w:p w14:paraId="3466CB49" w14:textId="77777777" w:rsidR="009B48FB" w:rsidRPr="004D6DC3" w:rsidRDefault="009B48FB" w:rsidP="009B48FB">
      <w:pPr>
        <w:pStyle w:val="AppH3"/>
      </w:pPr>
      <w:r w:rsidRPr="004D6DC3">
        <w:t>Text Message Reminder 21 (Day Before Final Day)</w:t>
      </w:r>
    </w:p>
    <w:p w14:paraId="66918BC1" w14:textId="77777777" w:rsidR="009B48FB" w:rsidRPr="004D6DC3" w:rsidRDefault="009B48FB" w:rsidP="009B48FB">
      <w:pPr>
        <w:pStyle w:val="BodyText2"/>
      </w:pPr>
      <w:r>
        <w:t xml:space="preserve">US DEPT OF EDUC: </w:t>
      </w:r>
      <w:r w:rsidRPr="004D6DC3">
        <w:t xml:space="preserve">«fname», tomorrow is the last day to participate in NPSAS! [IF INCENTIVE ELIGIBLE:&lt;&lt; You &lt;&lt;now&gt;&gt; will &lt;&lt;still&gt;&gt; receive $&lt;&lt;inc_amount&gt;&gt;!&gt;&gt;] Take </w:t>
      </w:r>
      <w:r>
        <w:t xml:space="preserve">your </w:t>
      </w:r>
      <w:r w:rsidRPr="004D6DC3">
        <w:t>survey by clicking here: [bitly link]. Reply STOP to opt out of future text messages. Responde “Español” para solicitar este mensaje en español.</w:t>
      </w:r>
    </w:p>
    <w:p w14:paraId="78AB5BF4" w14:textId="270DD54C" w:rsidR="009B48FB" w:rsidRPr="004D6DC3" w:rsidRDefault="009B48FB" w:rsidP="009B48FB">
      <w:pPr>
        <w:pStyle w:val="AppH3"/>
      </w:pPr>
      <w:r w:rsidRPr="004D6DC3">
        <w:t>Text Message, Reminder 22 (Last Day)</w:t>
      </w:r>
      <w:r w:rsidR="00C91D44">
        <w:t>*</w:t>
      </w:r>
    </w:p>
    <w:p w14:paraId="60F38E9C" w14:textId="77777777" w:rsidR="009B48FB" w:rsidRPr="004D6DC3" w:rsidRDefault="009B48FB" w:rsidP="009B48FB">
      <w:pPr>
        <w:pStyle w:val="BodyText2"/>
      </w:pPr>
      <w:r>
        <w:t xml:space="preserve">US DEPT OF EDUC: </w:t>
      </w:r>
      <w:r w:rsidRPr="004D6DC3">
        <w:t>«fname», today is the LAST DAY to complete your &lt;&lt;time&gt;&gt;-minute NPSAS survey [IF INCENTIVE ELIGIBLE:&lt;&lt;and &lt;&lt;now&gt;&gt;&lt;&lt;still&gt;&gt;&gt; receive $&lt;&lt;inc_amount&gt;&gt;&gt;&gt;]! Click here to begin: [bitly link]. Reply STOP to opt out of future text messages. Responde “Español” para solicitar este mensaje en español.</w:t>
      </w:r>
    </w:p>
    <w:p w14:paraId="668E7612" w14:textId="599E83D9" w:rsidR="009B48FB" w:rsidRPr="004D6DC3" w:rsidRDefault="009B48FB" w:rsidP="009B48FB">
      <w:pPr>
        <w:pStyle w:val="AppH3"/>
      </w:pPr>
      <w:r>
        <w:t xml:space="preserve">Nonresponse Follow-Up </w:t>
      </w:r>
      <w:r w:rsidRPr="004D6DC3">
        <w:t>Text Message Reminder</w:t>
      </w:r>
    </w:p>
    <w:p w14:paraId="02548761" w14:textId="77777777" w:rsidR="009B48FB" w:rsidRPr="004D6DC3"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 by clicking here: [bitly link]. Reply STOP to opt out of future text messages. Responde “Español” para solicitar este mensaje en español.</w:t>
      </w:r>
    </w:p>
    <w:p w14:paraId="7FDA4ADC" w14:textId="1A0E6523" w:rsidR="009B48FB" w:rsidRPr="003B16E9" w:rsidRDefault="009B48FB" w:rsidP="009B48FB">
      <w:pPr>
        <w:pStyle w:val="AppH3"/>
      </w:pPr>
      <w:r>
        <w:t>Nonresponse Follow-Up</w:t>
      </w:r>
      <w:r w:rsidRPr="003B16E9">
        <w:t xml:space="preserve"> Via Text Announcement</w:t>
      </w:r>
      <w:r w:rsidR="00C05B76">
        <w:t>*</w:t>
      </w:r>
    </w:p>
    <w:p w14:paraId="7476C3B8" w14:textId="77777777" w:rsidR="009B48FB"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w:t>
      </w:r>
      <w:r>
        <w:t xml:space="preserve"> by responding START to this text. </w:t>
      </w:r>
      <w:r w:rsidRPr="004D6DC3">
        <w:t xml:space="preserve">Reply STOP to opt out of future text messages. Responde “Español” para solicitar este mensaje en español. </w:t>
      </w:r>
    </w:p>
    <w:p w14:paraId="0B3F6D0C" w14:textId="77777777" w:rsidR="009B48FB" w:rsidRPr="003B16E9" w:rsidRDefault="009B48FB" w:rsidP="009B48FB">
      <w:pPr>
        <w:pStyle w:val="AppH3"/>
      </w:pPr>
      <w:r>
        <w:t>Nonresponse Follow-Up</w:t>
      </w:r>
      <w:r w:rsidRPr="003B16E9">
        <w:t xml:space="preserve"> Via Text Announcement</w:t>
      </w:r>
      <w:r>
        <w:t xml:space="preserve"> 2</w:t>
      </w:r>
    </w:p>
    <w:p w14:paraId="1B471AF0" w14:textId="77777777" w:rsidR="009B48FB" w:rsidRPr="004D6DC3" w:rsidRDefault="009B48FB" w:rsidP="009B48FB">
      <w:pPr>
        <w:pStyle w:val="BodyText2"/>
      </w:pPr>
      <w:r>
        <w:t xml:space="preserve">US DEPT OF EDUC: </w:t>
      </w:r>
      <w:r w:rsidRPr="004D6DC3">
        <w:t xml:space="preserve">Hi «fname». </w:t>
      </w:r>
      <w:r>
        <w:t>Just a reminder that y</w:t>
      </w:r>
      <w:r w:rsidRPr="004D6DC3">
        <w:t xml:space="preserve">our NPSAS survey is now less than &lt;&lt;number_questions&gt;&gt; easy questions[IF INCENTIVE ELIGIBLE:&lt;&lt; and &lt;&lt;now&gt;&gt; you’ll &lt;&lt;still&gt;&gt; get $&lt;&lt;inc_amount&gt;&gt; as a thank you&gt;&gt;]! </w:t>
      </w:r>
      <w:r>
        <w:t xml:space="preserve">Reply START to take the survey. </w:t>
      </w:r>
      <w:r w:rsidRPr="004D6DC3">
        <w:t xml:space="preserve">Reply STOP to opt out of future text messages. Responde “Español” para solicitar este mensaje en español. </w:t>
      </w:r>
    </w:p>
    <w:p w14:paraId="53BA5DD6" w14:textId="52AAE667" w:rsidR="00192972" w:rsidRPr="004D6DC3" w:rsidRDefault="00192972" w:rsidP="00192972">
      <w:pPr>
        <w:pStyle w:val="AppH3"/>
      </w:pPr>
      <w:r w:rsidRPr="004D6DC3">
        <w:t>Text Message Reminder (Abbreviated)</w:t>
      </w:r>
      <w:r w:rsidR="00C91D44">
        <w:t>*</w:t>
      </w:r>
    </w:p>
    <w:p w14:paraId="2FAEBC13" w14:textId="77777777" w:rsidR="00192972" w:rsidRPr="004D6DC3" w:rsidRDefault="00192972" w:rsidP="00192972">
      <w:pPr>
        <w:pStyle w:val="BodyText2"/>
      </w:pPr>
      <w:r>
        <w:t xml:space="preserve">US DEPT OF EDUC: </w:t>
      </w:r>
      <w:r w:rsidRPr="004D6DC3">
        <w:t>Great news, «fname» - your NPSAS survey &lt;&lt;now&gt;&gt; only takes &lt;&lt;time&gt;&gt; minutes[IF INCENTIVE ELIGIBLE:&lt;&lt; and &lt;&lt;now&gt;&gt; you’ll &lt;&lt; still&gt;&gt; receive $&lt;&lt;inc_amount&gt;&gt; in addition to the $«prepaid1»/«prepaid2» we sent in advance« via PayPal»/« via mail»»»]! Click here</w:t>
      </w:r>
      <w:r>
        <w:t xml:space="preserve"> [&lt;&lt;to begin&gt;&gt;]</w:t>
      </w:r>
      <w:r w:rsidRPr="004D6DC3">
        <w:t>: [bitly link]. Reply STOP to opt out of future text messages. Responde “Español” para solicitar este mensaje en español.</w:t>
      </w:r>
    </w:p>
    <w:p w14:paraId="57B529BE" w14:textId="63036C56" w:rsidR="00192972" w:rsidRPr="004D6DC3" w:rsidRDefault="00192972" w:rsidP="00192972">
      <w:pPr>
        <w:pStyle w:val="AppH3"/>
      </w:pPr>
      <w:r w:rsidRPr="004D6DC3">
        <w:t>Group 1, Phase 2 Additional $10 Prepaid Incentive Text</w:t>
      </w:r>
      <w:r w:rsidR="006843C9">
        <w:t>*</w:t>
      </w:r>
    </w:p>
    <w:p w14:paraId="5C0F4DD1" w14:textId="01D3DED1" w:rsidR="00192972" w:rsidRPr="004D6DC3" w:rsidRDefault="00192972" w:rsidP="00192972">
      <w:pPr>
        <w:pStyle w:val="BodyText2"/>
      </w:pPr>
      <w:r>
        <w:t xml:space="preserve">US DEPT OF EDUC: </w:t>
      </w:r>
      <w:r w:rsidRPr="004D6DC3">
        <w:t>&lt;&lt;fname&gt;&gt;, your participation in NPSAS is important, [IF PAYPAL PREPAID:</w:t>
      </w:r>
      <w:r>
        <w:t xml:space="preserve">so </w:t>
      </w:r>
      <w:r w:rsidRPr="004D6DC3">
        <w:t>we sent you $«prepaid2»</w:t>
      </w:r>
      <w:r w:rsidRPr="004D6DC3">
        <w:rPr>
          <w:b/>
        </w:rPr>
        <w:t xml:space="preserve"> </w:t>
      </w:r>
      <w:r w:rsidRPr="004D6DC3">
        <w:t xml:space="preserve">via PayPal; IF CASH: </w:t>
      </w:r>
      <w:r>
        <w:t xml:space="preserve">so </w:t>
      </w:r>
      <w:r w:rsidRPr="004D6DC3">
        <w:t xml:space="preserve">we are sending you $«prepaid2» via mail]. </w:t>
      </w:r>
      <w:r w:rsidR="003C1354" w:rsidRPr="00E27272">
        <w:t>[IF PAYPAL PREPAID: «If you would prefer to receive the $«prepaid2» via check, please contact us at npsas@rti.org or 800-723-8942.»]</w:t>
      </w:r>
      <w:r w:rsidR="003C1354">
        <w:t xml:space="preserve"> </w:t>
      </w:r>
      <w:r w:rsidRPr="004D6DC3">
        <w:t xml:space="preserve">Complete </w:t>
      </w:r>
      <w:r>
        <w:t>your</w:t>
      </w:r>
      <w:r w:rsidRPr="004D6DC3">
        <w:t xml:space="preserve"> survey to receive an additional $&lt;&lt;inc_amount&gt;&gt;. Click here to start: [bitly link]. Reply STOP to opt out of future text messages. Responde “Español” para solicitar este mensaje en español.</w:t>
      </w:r>
    </w:p>
    <w:p w14:paraId="11E117CC" w14:textId="3B8B7872" w:rsidR="009B48FB" w:rsidRDefault="009B48FB" w:rsidP="008105B4">
      <w:pPr>
        <w:pStyle w:val="Heading2"/>
      </w:pPr>
      <w:bookmarkStart w:id="184" w:name="_Toc20492717"/>
      <w:bookmarkStart w:id="185" w:name="_Toc20730292"/>
      <w:r>
        <w:lastRenderedPageBreak/>
        <w:t>A</w:t>
      </w:r>
      <w:r w:rsidR="00F627D4">
        <w:t>s</w:t>
      </w:r>
      <w:r>
        <w:t xml:space="preserve"> Needed Texts</w:t>
      </w:r>
      <w:bookmarkEnd w:id="184"/>
      <w:bookmarkEnd w:id="185"/>
    </w:p>
    <w:p w14:paraId="4FB53DBD" w14:textId="77777777" w:rsidR="009B48FB" w:rsidRPr="004D6DC3" w:rsidRDefault="009B48FB" w:rsidP="009B48FB">
      <w:pPr>
        <w:pStyle w:val="AppH3"/>
      </w:pPr>
      <w:r w:rsidRPr="004D6DC3">
        <w:t>D</w:t>
      </w:r>
      <w:r>
        <w:t>ata Collection</w:t>
      </w:r>
      <w:r w:rsidRPr="004D6DC3">
        <w:t xml:space="preserve"> Extension Text Reminder</w:t>
      </w:r>
    </w:p>
    <w:p w14:paraId="770E6C80" w14:textId="77777777" w:rsidR="009B48FB" w:rsidRPr="004D6DC3" w:rsidRDefault="009B48FB" w:rsidP="009B48FB">
      <w:pPr>
        <w:pStyle w:val="BodyText2"/>
      </w:pPr>
      <w:r>
        <w:t xml:space="preserve">US DEPT OF EDUC: </w:t>
      </w:r>
      <w:r w:rsidRPr="004D6DC3">
        <w:t>«fname», your &lt;&lt;time&gt;&gt;-minute NPSAS survey has been extended until &lt;&lt;end_mm_dd&gt;&gt; because your participation is so important! Click here to begin: [bitly link][IF INCENTIVE ELIGIBLE:&lt;&lt; and &lt;&lt;now&gt;&gt;&lt;&lt;still&gt;&gt; receive $&lt;&lt;inc_amount&gt;&gt;&gt;&gt;]. Reply STOP to opt out of future text messages. Responde “Español” para solicitar este mensaje en español.</w:t>
      </w:r>
    </w:p>
    <w:p w14:paraId="7F655977" w14:textId="77777777" w:rsidR="009B48FB" w:rsidRPr="004D6DC3" w:rsidRDefault="009B48FB" w:rsidP="009B48FB">
      <w:pPr>
        <w:pStyle w:val="AppH3"/>
      </w:pPr>
      <w:r w:rsidRPr="004D6DC3">
        <w:t>4th of July Text Reminder</w:t>
      </w:r>
    </w:p>
    <w:p w14:paraId="6E262AE1" w14:textId="77777777" w:rsidR="009B48FB" w:rsidRPr="004D6DC3" w:rsidRDefault="009B48FB" w:rsidP="009B48FB">
      <w:pPr>
        <w:pStyle w:val="BodyText2"/>
      </w:pPr>
      <w:r>
        <w:t xml:space="preserve">US DEPT OF EDUC: </w:t>
      </w:r>
      <w:r w:rsidRPr="004D6DC3">
        <w:t>Happy 4th of July, &lt;&lt;fname&gt;&gt;! Please share your experiences with NPSAS[IF INCENTIVE ELIGIBLE:&lt;&lt; and &lt;&lt;now&gt;&gt;&lt;&lt;still&gt;&gt; receive $&lt;&lt;inc_amount&gt;&gt;]. Click here to go directly into the survey from your mobile device: [bitly link]. Reply STOP to opt out of future text messages. Responde “Español” para solicitar este mensaje en español.</w:t>
      </w:r>
    </w:p>
    <w:p w14:paraId="4947F54B" w14:textId="77777777" w:rsidR="009B48FB" w:rsidRPr="004D6DC3" w:rsidRDefault="009B48FB" w:rsidP="009B48FB">
      <w:pPr>
        <w:pStyle w:val="AppH3"/>
      </w:pPr>
      <w:r w:rsidRPr="004D6DC3">
        <w:t>Saint Patrick's Day Text (Incentive-eligible sample only)</w:t>
      </w:r>
    </w:p>
    <w:p w14:paraId="689A2C50" w14:textId="77777777" w:rsidR="009B48FB" w:rsidRPr="004D6DC3" w:rsidRDefault="009B48FB" w:rsidP="009B48FB">
      <w:pPr>
        <w:pStyle w:val="BodyText2"/>
      </w:pPr>
      <w:r>
        <w:t xml:space="preserve">US DEPT OF EDUC: </w:t>
      </w:r>
      <w:r w:rsidRPr="004D6DC3">
        <w:t>&lt;&lt;fname&gt;&gt;, you are in luck this Saint Patrick's Day!  Complete your &lt;&lt;time&gt;&gt;-minute NPSAS survey and &lt;&lt;now&gt;&gt;&lt;still&gt;&gt; receive [IF INCENTIVE ELIGIBLE:&lt;&lt;$&lt;&lt;inc_amount&gt;&gt;&gt;&gt;] as a thank you. Click here to take the survey: [bitly link]. Reply STOP to opt out of future text messages. Responde “Español” para solicitar este mensaje en español.</w:t>
      </w:r>
    </w:p>
    <w:p w14:paraId="7DA2F2BE" w14:textId="77777777" w:rsidR="009B48FB" w:rsidRPr="004D6DC3" w:rsidRDefault="009B48FB" w:rsidP="009B48FB">
      <w:pPr>
        <w:pStyle w:val="AppH3"/>
      </w:pPr>
      <w:r w:rsidRPr="004D6DC3">
        <w:t>Thanksgiving Day Text Reminder</w:t>
      </w:r>
    </w:p>
    <w:p w14:paraId="6F4762A0" w14:textId="77777777" w:rsidR="009B48FB" w:rsidRDefault="009B48FB" w:rsidP="009B48FB">
      <w:pPr>
        <w:pStyle w:val="BodyText2"/>
      </w:pPr>
      <w:r>
        <w:t xml:space="preserve">US DEPT OF EDUC: </w:t>
      </w:r>
      <w:r w:rsidRPr="004D6DC3">
        <w:t xml:space="preserve">The NPSAS team wishes you a Happy Thanksgiving, &lt;&lt;fname&gt;&gt;!  We hope you have time to complete your &lt;&lt;time&gt;&gt;-minute NPSAS survey to &lt;&lt;now&gt;&gt;&lt;still&gt;&gt; receive [IF INCENTIVE ELIGIBLE:&lt;&lt;$&lt;&lt;inc_amount&gt;&gt;&gt;&gt;]. Click here to </w:t>
      </w:r>
      <w:r>
        <w:t>start</w:t>
      </w:r>
      <w:r w:rsidRPr="004D6DC3">
        <w:t>: [bitly link]. Reply STOP to opt out of future text messages. Responde “Español” para solicitar este mensaje en español.</w:t>
      </w:r>
    </w:p>
    <w:p w14:paraId="209F7ADB"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Notice</w:t>
      </w:r>
    </w:p>
    <w:p w14:paraId="2138D83C" w14:textId="77777777" w:rsidR="009B48FB" w:rsidRPr="004D6DC3" w:rsidRDefault="009B48FB" w:rsidP="009B48FB">
      <w:pPr>
        <w:pStyle w:val="BodyText2"/>
      </w:pPr>
      <w:r>
        <w:t xml:space="preserve">US DEPT OF EDUC: </w:t>
      </w:r>
      <w:r w:rsidRPr="004D6DC3">
        <w:t xml:space="preserve">&lt;&lt;fname&gt;&gt;, the NPSAS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 Responde “Español” para solicitar este mensaje en español.</w:t>
      </w:r>
    </w:p>
    <w:p w14:paraId="1CCC43E0"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Resume</w:t>
      </w:r>
    </w:p>
    <w:p w14:paraId="6354A630" w14:textId="77777777" w:rsidR="009B48FB" w:rsidRPr="004D6DC3" w:rsidRDefault="009B48FB" w:rsidP="009B48FB">
      <w:pPr>
        <w:pStyle w:val="BodyText2"/>
      </w:pPr>
      <w:r>
        <w:t xml:space="preserve">US DEPT OF EDUC: </w:t>
      </w:r>
      <w:r w:rsidRPr="004D6DC3">
        <w:t>&lt;&lt;fname&gt;&gt;, we are happy to inform you that the NPSAS survey has been re-opened and you can once again log in to complete your NPSAS survey. Click here to start: [bitly link]. Reply STOP to opt out of future text messages. Responde “Español” para solicitar este mensaje en español.</w:t>
      </w:r>
    </w:p>
    <w:p w14:paraId="41787A05" w14:textId="77777777" w:rsidR="009B48FB" w:rsidRPr="004D6DC3" w:rsidRDefault="009B48FB" w:rsidP="009B48FB">
      <w:pPr>
        <w:pStyle w:val="AppH3"/>
      </w:pPr>
      <w:r w:rsidRPr="004D6DC3">
        <w:t>Hard Refusal (Not a stop text refusal)</w:t>
      </w:r>
    </w:p>
    <w:p w14:paraId="45EDF1F3" w14:textId="4E2D590F" w:rsidR="009B48FB" w:rsidRPr="004D6DC3" w:rsidRDefault="009B48FB" w:rsidP="009B48FB">
      <w:pPr>
        <w:pStyle w:val="BodyText2"/>
      </w:pPr>
      <w:r>
        <w:t xml:space="preserve">US DEPT OF EDUC: </w:t>
      </w:r>
      <w:r w:rsidRPr="004D6DC3">
        <w:t xml:space="preserve">&lt;&lt;fname&gt;&gt;, recently you declined to participate in NPSAS. We </w:t>
      </w:r>
      <w:r>
        <w:t>hope</w:t>
      </w:r>
      <w:r w:rsidRPr="004D6DC3">
        <w:t xml:space="preserve"> you will reconsider and support this important research.</w:t>
      </w:r>
      <w:r w:rsidR="00A90808">
        <w:t xml:space="preserve"> If you still have concerns, </w:t>
      </w:r>
      <w:r w:rsidR="00A90808" w:rsidRPr="004D6DC3">
        <w:t xml:space="preserve">please contact us at </w:t>
      </w:r>
      <w:hyperlink r:id="rId469" w:history="1">
        <w:r w:rsidR="00A90808" w:rsidRPr="0059102B">
          <w:rPr>
            <w:rStyle w:val="Hyperlink"/>
            <w:rFonts w:cs="Calibri"/>
          </w:rPr>
          <w:t>npsas@ed.gov</w:t>
        </w:r>
      </w:hyperlink>
      <w:r w:rsidR="00A90808" w:rsidRPr="00F627D4">
        <w:t xml:space="preserve"> </w:t>
      </w:r>
      <w:r w:rsidR="00A90808" w:rsidRPr="004D6DC3">
        <w:t>or 877-677-2766</w:t>
      </w:r>
      <w:r w:rsidR="00A90808">
        <w:t xml:space="preserve">. </w:t>
      </w:r>
      <w:r w:rsidRPr="004D6DC3">
        <w:t>Click here to participate: [bitly link]. Reply STOP to opt out of future text messages. Responde “Español” para solicitar este mensaje en español.</w:t>
      </w:r>
    </w:p>
    <w:p w14:paraId="5467D2D7" w14:textId="77777777" w:rsidR="009B48FB" w:rsidRPr="004D6DC3" w:rsidRDefault="009B48FB" w:rsidP="009B48FB">
      <w:pPr>
        <w:pStyle w:val="AppH3"/>
      </w:pPr>
      <w:r w:rsidRPr="004D6DC3">
        <w:t>No Good Address for Payment (For those who completed using text password)</w:t>
      </w:r>
    </w:p>
    <w:p w14:paraId="2E105A99" w14:textId="1D9E8068" w:rsidR="009B48FB" w:rsidRPr="004D6DC3" w:rsidRDefault="009B48FB" w:rsidP="009B48FB">
      <w:pPr>
        <w:pStyle w:val="BodyText2"/>
      </w:pPr>
      <w:r>
        <w:t xml:space="preserve">US DEPT OF EDUC: </w:t>
      </w:r>
      <w:r w:rsidRPr="004D6DC3">
        <w:t xml:space="preserve">&lt;&lt;fname&gt;&gt;, we attempted to send you a check for your participation in NPSAS, but </w:t>
      </w:r>
      <w:r w:rsidR="00F627D4">
        <w:t xml:space="preserve">we </w:t>
      </w:r>
      <w:r w:rsidRPr="004D6DC3">
        <w:t>do not have a valid mailing address. Please</w:t>
      </w:r>
      <w:r>
        <w:t xml:space="preserve"> contact</w:t>
      </w:r>
      <w:r w:rsidRPr="004D6DC3">
        <w:t xml:space="preserve"> us at </w:t>
      </w:r>
      <w:r w:rsidRPr="009711B6">
        <w:rPr>
          <w:u w:val="single"/>
        </w:rPr>
        <w:t>npsas@ed.gov</w:t>
      </w:r>
      <w:r w:rsidRPr="004D6DC3">
        <w:t xml:space="preserve"> to update your mailing address. Reply STOP to opt out of future text messages. Responde “Español” para solicitar este mensaje en español.</w:t>
      </w:r>
    </w:p>
    <w:p w14:paraId="447066EA" w14:textId="77777777" w:rsidR="009B48FB" w:rsidRPr="004D6DC3" w:rsidRDefault="009B48FB" w:rsidP="009B48FB">
      <w:pPr>
        <w:pStyle w:val="AppH3"/>
      </w:pPr>
      <w:r w:rsidRPr="004D6DC3">
        <w:lastRenderedPageBreak/>
        <w:t>Canceled Paypal Text (For those who completed using text password and selected Paypal for incentive)</w:t>
      </w:r>
    </w:p>
    <w:p w14:paraId="2728F5DA" w14:textId="1DF492AC" w:rsidR="009B48FB" w:rsidRPr="004D6DC3" w:rsidRDefault="009B48FB" w:rsidP="009B48FB">
      <w:pPr>
        <w:pStyle w:val="BodyText2"/>
        <w:rPr>
          <w:b/>
        </w:rPr>
      </w:pPr>
      <w:r>
        <w:t xml:space="preserve">US DEPT OF EDUC: </w:t>
      </w:r>
      <w:r w:rsidRPr="004D6DC3">
        <w:t xml:space="preserve">&lt;&lt;fname&gt;&gt;, we attempted to send you $&lt;&lt;inc_amount&gt;&gt; via PayPal for completing your NPSAS survey, but the payment has expired. </w:t>
      </w:r>
      <w:r w:rsidR="00A90808">
        <w:t>We will reissue your payment to the email address you provided or</w:t>
      </w:r>
      <w:r w:rsidRPr="004D6DC3">
        <w:t xml:space="preserve"> </w:t>
      </w:r>
      <w:r>
        <w:t>contact</w:t>
      </w:r>
      <w:r w:rsidRPr="004D6DC3">
        <w:t xml:space="preserve"> us at </w:t>
      </w:r>
      <w:r w:rsidRPr="009711B6">
        <w:rPr>
          <w:u w:val="single"/>
        </w:rPr>
        <w:t>npsas@ed.gov</w:t>
      </w:r>
      <w:r w:rsidRPr="004D6DC3">
        <w:t xml:space="preserve"> </w:t>
      </w:r>
      <w:r>
        <w:t>to update the</w:t>
      </w:r>
      <w:r w:rsidRPr="004D6DC3">
        <w:t xml:space="preserve"> e</w:t>
      </w:r>
      <w:r>
        <w:t>-</w:t>
      </w:r>
      <w:r w:rsidRPr="004D6DC3">
        <w:t xml:space="preserve">mail address </w:t>
      </w:r>
      <w:r>
        <w:t>for</w:t>
      </w:r>
      <w:r w:rsidRPr="004D6DC3">
        <w:t xml:space="preserve"> your payment. Reply STOP to opt out of future text messages. Responde “Español” para solicitar este mensaje en español.</w:t>
      </w:r>
    </w:p>
    <w:p w14:paraId="696C73AD" w14:textId="6C61CA6B" w:rsidR="009B48FB" w:rsidRPr="004D6DC3" w:rsidRDefault="008E134E" w:rsidP="009B48FB">
      <w:pPr>
        <w:pStyle w:val="AppH3"/>
      </w:pPr>
      <w:r>
        <w:t>Missing</w:t>
      </w:r>
      <w:r w:rsidR="009B48FB" w:rsidRPr="004D6DC3">
        <w:t xml:space="preserve"> Incentive Data Text (For those who completed using text password)</w:t>
      </w:r>
    </w:p>
    <w:p w14:paraId="009E98A1" w14:textId="1C73C3F9" w:rsidR="009B48FB" w:rsidRPr="004D6DC3" w:rsidRDefault="009B48FB" w:rsidP="009B48FB">
      <w:pPr>
        <w:pStyle w:val="BodyText2"/>
      </w:pPr>
      <w:r>
        <w:t xml:space="preserve">US DEPT OF EDUC: </w:t>
      </w:r>
      <w:r w:rsidRPr="004D6DC3">
        <w:t xml:space="preserve">&lt;&lt;fname&gt;&gt;, we </w:t>
      </w:r>
      <w:r w:rsidR="00A90808">
        <w:t xml:space="preserve">would like </w:t>
      </w:r>
      <w:r w:rsidRPr="004D6DC3">
        <w:t xml:space="preserve">to send you $&lt;&lt;inc_amount&gt;&gt; for completing your NPSAS survey, but do not have the necessary information to do so. Please </w:t>
      </w:r>
      <w:r>
        <w:t>contact us at</w:t>
      </w:r>
      <w:r w:rsidRPr="004D6DC3">
        <w:t xml:space="preserve"> </w:t>
      </w:r>
      <w:r w:rsidRPr="009711B6">
        <w:rPr>
          <w:u w:val="single"/>
        </w:rPr>
        <w:t>npsas@ed.gov</w:t>
      </w:r>
      <w:r w:rsidRPr="004D6DC3">
        <w:t xml:space="preserve"> to update this information. Reply STOP to opt out of future text messages. Responde “Español” para solicitar este mensaje en español.</w:t>
      </w:r>
    </w:p>
    <w:p w14:paraId="5F5217BA" w14:textId="77777777" w:rsidR="009B48FB" w:rsidRPr="004D6DC3" w:rsidRDefault="009B48FB" w:rsidP="009B48FB">
      <w:pPr>
        <w:pStyle w:val="AppH3"/>
      </w:pPr>
      <w:r w:rsidRPr="004D6DC3">
        <w:t>Opted into Receiving Texts During D</w:t>
      </w:r>
      <w:r>
        <w:t>ata Collection</w:t>
      </w:r>
      <w:r w:rsidRPr="004D6DC3">
        <w:t xml:space="preserve"> Via CATI or E-Mail</w:t>
      </w:r>
    </w:p>
    <w:p w14:paraId="6B652019" w14:textId="77777777" w:rsidR="009B48FB" w:rsidRPr="004D6DC3" w:rsidRDefault="009B48FB" w:rsidP="009B48FB">
      <w:pPr>
        <w:pStyle w:val="BodyText2"/>
      </w:pPr>
      <w:r>
        <w:t xml:space="preserve">US DEPT OF EDUC: </w:t>
      </w:r>
      <w:r w:rsidRPr="004D6DC3">
        <w:t>&lt;&lt;fname&gt;&gt;, you indicated you would like text reminders regarding the NPSAS survey. You can complete your &lt;&lt;time&gt;&gt;-min survey</w:t>
      </w:r>
      <w:r>
        <w:t xml:space="preserve"> </w:t>
      </w:r>
      <w:r w:rsidRPr="004D6DC3">
        <w:t>[IF INCENTIVE ELIGIBLE:&lt;&lt;and &lt;&lt;now&gt;&gt;&lt;&lt;still&gt;&gt; receive your $&lt;&lt;inc_amount&gt;&gt; incentive&gt;&gt;] here: [bitly link]. Reply STOP to opt out of future text messages. Responde “Español” para solicitar este mensaje en español.</w:t>
      </w:r>
    </w:p>
    <w:p w14:paraId="218D491C" w14:textId="5E29FB9C" w:rsidR="009B48FB" w:rsidRPr="004D6DC3" w:rsidRDefault="00EA4E11" w:rsidP="009B48FB">
      <w:pPr>
        <w:pStyle w:val="AppH3"/>
      </w:pPr>
      <w:r>
        <w:t>Changed Contacting Language Text</w:t>
      </w:r>
    </w:p>
    <w:p w14:paraId="443A6B8C" w14:textId="77777777" w:rsidR="009B48FB" w:rsidRDefault="009B48FB" w:rsidP="009B48FB">
      <w:pPr>
        <w:pStyle w:val="BodyText2"/>
      </w:pPr>
      <w:r>
        <w:t xml:space="preserve">US DEPT OF EDUC: </w:t>
      </w:r>
      <w:r w:rsidRPr="004D6DC3">
        <w:t>&lt;&lt;fname&gt;&gt;, you recently requested to have materials regarding the NPSAS survey sent to you in &lt;&lt;English/Spanish&gt;&gt;</w:t>
      </w:r>
      <w:r>
        <w:t xml:space="preserve">. </w:t>
      </w:r>
      <w:r w:rsidRPr="004D6DC3">
        <w:t xml:space="preserve">If you did not make this request, please contact us at </w:t>
      </w:r>
      <w:hyperlink r:id="rId470" w:history="1">
        <w:r w:rsidRPr="0059102B">
          <w:rPr>
            <w:rStyle w:val="Hyperlink"/>
            <w:rFonts w:cs="Calibri"/>
          </w:rPr>
          <w:t>npsas@ed.gov</w:t>
        </w:r>
      </w:hyperlink>
      <w:r w:rsidRPr="00F627D4">
        <w:t xml:space="preserve"> </w:t>
      </w:r>
      <w:r w:rsidRPr="004D6DC3">
        <w:t>or 877-677-2766</w:t>
      </w:r>
      <w:r>
        <w:t xml:space="preserve">. </w:t>
      </w:r>
      <w:r w:rsidRPr="004D6DC3">
        <w:t>Reply STOP to opt out of future text messages. Responde “Español” para solicitar este mensaje en español.</w:t>
      </w:r>
      <w:r>
        <w:t xml:space="preserve"> </w:t>
      </w:r>
    </w:p>
    <w:p w14:paraId="103CB26E" w14:textId="77777777" w:rsidR="009B48FB" w:rsidRPr="004D6DC3" w:rsidRDefault="009B48FB" w:rsidP="009B48FB">
      <w:pPr>
        <w:pStyle w:val="AppH3"/>
      </w:pPr>
      <w:r w:rsidRPr="004D6DC3">
        <w:t>Auto-Reply</w:t>
      </w:r>
    </w:p>
    <w:p w14:paraId="0395CDE7" w14:textId="77777777" w:rsidR="009B48FB" w:rsidRPr="004D6DC3" w:rsidRDefault="009B48FB" w:rsidP="009B48FB">
      <w:pPr>
        <w:pStyle w:val="BodyText2"/>
      </w:pPr>
      <w:r>
        <w:t xml:space="preserve">US DEPT OF EDUC: </w:t>
      </w:r>
      <w:r w:rsidRPr="004D6DC3">
        <w:t xml:space="preserve">This is an automated reply. Please contact us at </w:t>
      </w:r>
      <w:hyperlink r:id="rId471" w:history="1">
        <w:r w:rsidRPr="00AE2069">
          <w:rPr>
            <w:rStyle w:val="Hyperlink"/>
            <w:rFonts w:cs="Calibri"/>
            <w:bCs w:val="0"/>
          </w:rPr>
          <w:t>npsas@ed.gov</w:t>
        </w:r>
      </w:hyperlink>
      <w:r w:rsidRPr="004D6DC3">
        <w:t xml:space="preserve"> or 877-677-2766 for any questions or additional information. Responde “Español” para solicitar este mensaje en español.</w:t>
      </w:r>
    </w:p>
    <w:p w14:paraId="2508C347" w14:textId="77777777" w:rsidR="009B48FB" w:rsidRPr="004D6DC3" w:rsidRDefault="009B48FB" w:rsidP="009B48FB">
      <w:pPr>
        <w:pStyle w:val="AppH3"/>
      </w:pPr>
      <w:r w:rsidRPr="004D6DC3">
        <w:t>BPS:20/22 F</w:t>
      </w:r>
      <w:r>
        <w:t>ield Test</w:t>
      </w:r>
      <w:r w:rsidRPr="004D6DC3">
        <w:t xml:space="preserve"> Panel Maintenance Initial Contact Text</w:t>
      </w:r>
    </w:p>
    <w:p w14:paraId="5C3842A6" w14:textId="77777777" w:rsidR="009B48FB" w:rsidRPr="004D6DC3" w:rsidRDefault="009B48FB" w:rsidP="009B48FB">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2020/22 Beginning Postsecondary Students Longitudinal Study (BPS)!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 Responde “Español” para solicitar este mensaje en español.</w:t>
      </w:r>
    </w:p>
    <w:p w14:paraId="4B12CBB8" w14:textId="466D2E3C" w:rsidR="003C1354" w:rsidRPr="00EA5EE6" w:rsidRDefault="003C1354" w:rsidP="003C1354">
      <w:pPr>
        <w:pStyle w:val="AppH3"/>
      </w:pPr>
      <w:r w:rsidRPr="00B03287">
        <w:t xml:space="preserve">Coronavirus Informational </w:t>
      </w:r>
      <w:r>
        <w:t xml:space="preserve">SMS </w:t>
      </w:r>
      <w:r w:rsidRPr="00B03287">
        <w:t>Text</w:t>
      </w:r>
      <w:r w:rsidR="00FD6DE0">
        <w:t>*</w:t>
      </w:r>
    </w:p>
    <w:p w14:paraId="3FFA5BB0" w14:textId="77777777" w:rsidR="003C1354" w:rsidRPr="008C7A36" w:rsidRDefault="003C1354" w:rsidP="003C1354">
      <w:pPr>
        <w:rPr>
          <w:rFonts w:cstheme="minorHAnsi"/>
        </w:rPr>
      </w:pPr>
      <w:r w:rsidRPr="008C7A36">
        <w:rPr>
          <w:rFonts w:cstheme="minorHAnsi"/>
        </w:rPr>
        <w:t>US DEPT OF EDUC: While we understand you may not be able to participate in NPSAS:20 at this time due to the COVID-19 pandemic, the survey remains open. If you are able to participate, your responses will help us understand how the pandemic is affecting students. Click here to begin: [bitly link]. Reply STOP to opt out of future text messages. Responde “Español” para solicitar este mensaje en español.</w:t>
      </w:r>
    </w:p>
    <w:p w14:paraId="0227C73B" w14:textId="77777777" w:rsidR="003C1354" w:rsidRDefault="003C1354" w:rsidP="009B48FB"/>
    <w:p w14:paraId="7561BB8F" w14:textId="734A3D8A" w:rsidR="009B48FB" w:rsidRDefault="009B48FB" w:rsidP="009B48FB">
      <w:pPr>
        <w:rPr>
          <w:rFonts w:ascii="Arial" w:hAnsi="Arial" w:cs="Arial"/>
          <w:b/>
          <w:bCs/>
          <w:iCs/>
          <w:sz w:val="28"/>
          <w:szCs w:val="28"/>
        </w:rPr>
      </w:pPr>
      <w:r>
        <w:br w:type="page"/>
      </w:r>
    </w:p>
    <w:p w14:paraId="14C07327" w14:textId="5C4AC982" w:rsidR="00E645E7" w:rsidRPr="0090187F" w:rsidRDefault="00E645E7" w:rsidP="008105B4">
      <w:pPr>
        <w:pStyle w:val="Heading2"/>
      </w:pPr>
      <w:bookmarkStart w:id="186" w:name="_Toc20492718"/>
      <w:bookmarkStart w:id="187" w:name="_Toc20730293"/>
      <w:r w:rsidRPr="0090187F">
        <w:lastRenderedPageBreak/>
        <w:t>Interesting Facts – Trend Data</w:t>
      </w:r>
      <w:bookmarkEnd w:id="186"/>
      <w:bookmarkEnd w:id="187"/>
    </w:p>
    <w:p w14:paraId="360E63B1" w14:textId="77777777" w:rsidR="00E645E7" w:rsidRPr="00730659" w:rsidRDefault="00E645E7" w:rsidP="00730659">
      <w:pPr>
        <w:pStyle w:val="Heading3"/>
        <w:numPr>
          <w:ilvl w:val="0"/>
          <w:numId w:val="0"/>
        </w:numPr>
        <w:spacing w:before="120" w:after="0"/>
        <w:ind w:left="360" w:hanging="360"/>
        <w:rPr>
          <w:sz w:val="22"/>
        </w:rPr>
      </w:pPr>
      <w:r w:rsidRPr="00730659">
        <w:rPr>
          <w:sz w:val="22"/>
        </w:rPr>
        <w:t>Undergraduate – All Nongraduate Students (2-year and 4-year institutions)</w:t>
      </w:r>
    </w:p>
    <w:p w14:paraId="61134831" w14:textId="77777777" w:rsidR="00E645E7" w:rsidRPr="0090187F" w:rsidRDefault="00E645E7" w:rsidP="00E645E7">
      <w:pPr>
        <w:pStyle w:val="BodyText2"/>
      </w:pPr>
      <w:r w:rsidRPr="0090187F">
        <w:t>Percentage of undergraduate students who received financial aid:</w:t>
      </w:r>
    </w:p>
    <w:p w14:paraId="3BC55B83" w14:textId="77777777" w:rsidR="00E645E7" w:rsidRPr="0090187F" w:rsidRDefault="00E645E7" w:rsidP="00E645E7">
      <w:pPr>
        <w:pStyle w:val="bulletround"/>
      </w:pPr>
      <w:r w:rsidRPr="0090187F">
        <w:t>50% in 1996</w:t>
      </w:r>
    </w:p>
    <w:p w14:paraId="1D549705" w14:textId="77777777" w:rsidR="00E645E7" w:rsidRPr="0090187F" w:rsidRDefault="00E645E7" w:rsidP="00E645E7">
      <w:pPr>
        <w:pStyle w:val="bulletround"/>
      </w:pPr>
      <w:r w:rsidRPr="0090187F">
        <w:t>55% in 2000</w:t>
      </w:r>
    </w:p>
    <w:p w14:paraId="513259E8" w14:textId="77777777" w:rsidR="00E645E7" w:rsidRPr="0090187F" w:rsidRDefault="00E645E7" w:rsidP="00E645E7">
      <w:pPr>
        <w:pStyle w:val="bulletround"/>
      </w:pPr>
      <w:r w:rsidRPr="0090187F">
        <w:t>63% in 2004</w:t>
      </w:r>
    </w:p>
    <w:p w14:paraId="13AFF0E0" w14:textId="77777777" w:rsidR="00E645E7" w:rsidRPr="0090187F" w:rsidRDefault="00E645E7" w:rsidP="00E645E7">
      <w:pPr>
        <w:pStyle w:val="bulletround"/>
      </w:pPr>
      <w:r w:rsidRPr="0090187F">
        <w:t>66% in 2008</w:t>
      </w:r>
    </w:p>
    <w:p w14:paraId="5FB881D0" w14:textId="77777777" w:rsidR="00E645E7" w:rsidRPr="0090187F" w:rsidRDefault="00E645E7" w:rsidP="00E645E7">
      <w:pPr>
        <w:pStyle w:val="bulletround"/>
      </w:pPr>
      <w:r w:rsidRPr="0090187F">
        <w:t>71% in 2012</w:t>
      </w:r>
    </w:p>
    <w:p w14:paraId="4458EA7E" w14:textId="77777777" w:rsidR="00E645E7" w:rsidRPr="0090187F" w:rsidRDefault="00E645E7" w:rsidP="00E645E7">
      <w:pPr>
        <w:pStyle w:val="bulletround"/>
        <w:rPr>
          <w:b/>
        </w:rPr>
      </w:pPr>
      <w:r w:rsidRPr="0090187F">
        <w:t xml:space="preserve">72% in 2016 </w:t>
      </w:r>
    </w:p>
    <w:p w14:paraId="2228CD20" w14:textId="77777777" w:rsidR="00E645E7" w:rsidRPr="0090187F" w:rsidRDefault="00E645E7" w:rsidP="00E645E7">
      <w:pPr>
        <w:pStyle w:val="BodyText3"/>
      </w:pPr>
      <w:r w:rsidRPr="0090187F">
        <w:t>Text statements:</w:t>
      </w:r>
    </w:p>
    <w:p w14:paraId="125206F1" w14:textId="202F72C9" w:rsidR="00E645E7" w:rsidRPr="005D6B41" w:rsidRDefault="00E645E7" w:rsidP="00E645E7">
      <w:pPr>
        <w:pStyle w:val="bulletround"/>
      </w:pPr>
      <w:r w:rsidRPr="0090187F">
        <w:t xml:space="preserve">Over 20 years of NPSAS </w:t>
      </w:r>
      <w:r w:rsidR="00783128">
        <w:t>surveys</w:t>
      </w:r>
      <w:r w:rsidRPr="0090187F">
        <w:t>, the percentage of undergraduate students who received financial aid (including all grants, loans, work-study, and other types of aid from federal, state, institutional, and outside sources) increased 22 percentage points from 50 percent in 1996 to 72 percent in 2016. How will undergraduates pay for education in the future</w:t>
      </w:r>
      <w:r w:rsidRPr="005D6B41">
        <w:t>?</w:t>
      </w:r>
    </w:p>
    <w:p w14:paraId="6FE0F582" w14:textId="77777777" w:rsidR="00E645E7" w:rsidRPr="0090187F" w:rsidRDefault="00E645E7" w:rsidP="00E645E7">
      <w:pPr>
        <w:pStyle w:val="bulletround"/>
      </w:pPr>
      <w:r w:rsidRPr="005D6B41">
        <w:t xml:space="preserve">The percentage of undergraduate students who received financial aid (including all grants, loans, work-study, and other types of aid from federal, state, institutional, and outside sources) in 2016 was 1.5 times </w:t>
      </w:r>
      <w:r w:rsidRPr="0090187F">
        <w:t>that of the percentage who received financial aid in 1996.</w:t>
      </w:r>
    </w:p>
    <w:p w14:paraId="243771A4" w14:textId="77777777" w:rsidR="00E645E7" w:rsidRPr="00B422F7" w:rsidRDefault="00E645E7" w:rsidP="00E645E7">
      <w:pPr>
        <w:pStyle w:val="bulletround"/>
      </w:pPr>
      <w:r w:rsidRPr="00B422F7">
        <w:t>Between 1996 and 2016, the percentage of undergraduate students who received financial aid (including all grants, loans, work-study, and other types of aid from federal, state, institutional, and outside sources) increased from 50% to 72%.</w:t>
      </w:r>
    </w:p>
    <w:p w14:paraId="7E0F6C54" w14:textId="77777777" w:rsidR="00E645E7" w:rsidRPr="0090187F" w:rsidRDefault="00E645E7" w:rsidP="00E645E7">
      <w:pPr>
        <w:pStyle w:val="bulletround"/>
      </w:pPr>
      <w:r w:rsidRPr="0090187F">
        <w:t>In 2016, 72% of undergraduate students received financial aid (including all grants, loans, work-study, and other types of aid from federal, state, institutional, and outside sources). This is up from 50% in 1996. How will undergraduates pay for education in the future?</w:t>
      </w:r>
    </w:p>
    <w:p w14:paraId="30BBC4DC" w14:textId="77777777" w:rsidR="00E645E7" w:rsidRPr="0090187F" w:rsidRDefault="00E645E7" w:rsidP="00E645E7">
      <w:pPr>
        <w:pStyle w:val="BodyText2"/>
      </w:pPr>
      <w:r w:rsidRPr="0090187F">
        <w:t>Percentage of undergraduate students enrolled in a bachelor’s degree program:</w:t>
      </w:r>
    </w:p>
    <w:p w14:paraId="2E7BE698" w14:textId="77777777" w:rsidR="00E645E7" w:rsidRPr="0090187F" w:rsidRDefault="00E645E7" w:rsidP="00E645E7">
      <w:pPr>
        <w:pStyle w:val="bulletround"/>
      </w:pPr>
      <w:r w:rsidRPr="0090187F">
        <w:t>42% in 1996</w:t>
      </w:r>
    </w:p>
    <w:p w14:paraId="624A114F" w14:textId="77777777" w:rsidR="00E645E7" w:rsidRPr="0090187F" w:rsidRDefault="00E645E7" w:rsidP="00E645E7">
      <w:pPr>
        <w:pStyle w:val="bulletround"/>
      </w:pPr>
      <w:r w:rsidRPr="0090187F">
        <w:t>45% in 2000</w:t>
      </w:r>
    </w:p>
    <w:p w14:paraId="4E86F776" w14:textId="77777777" w:rsidR="00E645E7" w:rsidRPr="0090187F" w:rsidRDefault="00E645E7" w:rsidP="00E645E7">
      <w:pPr>
        <w:pStyle w:val="bulletround"/>
      </w:pPr>
      <w:r w:rsidRPr="0090187F">
        <w:t>47% in 2004</w:t>
      </w:r>
    </w:p>
    <w:p w14:paraId="2AD05C0F" w14:textId="77777777" w:rsidR="00E645E7" w:rsidRPr="0090187F" w:rsidRDefault="00E645E7" w:rsidP="00E645E7">
      <w:pPr>
        <w:pStyle w:val="bulletround"/>
      </w:pPr>
      <w:r w:rsidRPr="0090187F">
        <w:t>46% in 2008</w:t>
      </w:r>
    </w:p>
    <w:p w14:paraId="16687E66" w14:textId="77777777" w:rsidR="00E645E7" w:rsidRPr="0090187F" w:rsidRDefault="00E645E7" w:rsidP="00E645E7">
      <w:pPr>
        <w:pStyle w:val="bulletround"/>
      </w:pPr>
      <w:r w:rsidRPr="0090187F">
        <w:t>46% in 2012</w:t>
      </w:r>
    </w:p>
    <w:p w14:paraId="41C5C574" w14:textId="77777777" w:rsidR="00E645E7" w:rsidRPr="0090187F" w:rsidRDefault="00E645E7" w:rsidP="00E645E7">
      <w:pPr>
        <w:pStyle w:val="bulletround"/>
      </w:pPr>
      <w:r w:rsidRPr="0090187F">
        <w:t>47% in 2016</w:t>
      </w:r>
    </w:p>
    <w:p w14:paraId="5B34C808" w14:textId="77777777" w:rsidR="00E645E7" w:rsidRPr="0090187F" w:rsidRDefault="00E645E7" w:rsidP="00E645E7">
      <w:pPr>
        <w:pStyle w:val="BodyText3"/>
      </w:pPr>
      <w:r w:rsidRPr="0090187F">
        <w:t>Text statements:</w:t>
      </w:r>
    </w:p>
    <w:p w14:paraId="12EAD365" w14:textId="77777777" w:rsidR="00E645E7" w:rsidRPr="00B422F7" w:rsidRDefault="00E645E7" w:rsidP="00E645E7">
      <w:pPr>
        <w:pStyle w:val="bulletround"/>
      </w:pPr>
      <w:r w:rsidRPr="00B422F7">
        <w:t>In 2016, 47% of undergraduate students were enrolled in a bachelor’s degree program. This is an increase since 1996 when 42% of undergraduate students were enrolled in a bachelor’s degree program.</w:t>
      </w:r>
    </w:p>
    <w:p w14:paraId="55BC802A" w14:textId="77777777" w:rsidR="00E645E7" w:rsidRPr="0090187F" w:rsidRDefault="00E645E7" w:rsidP="00E645E7">
      <w:pPr>
        <w:pStyle w:val="BodyText2"/>
      </w:pPr>
      <w:r w:rsidRPr="0090187F">
        <w:t>Percentage of undergraduate students identifying as employees who decided to enroll in school:</w:t>
      </w:r>
    </w:p>
    <w:p w14:paraId="3B8DA71F" w14:textId="77777777" w:rsidR="00E645E7" w:rsidRPr="0090187F" w:rsidRDefault="00E645E7" w:rsidP="00E645E7">
      <w:pPr>
        <w:pStyle w:val="bulletround"/>
      </w:pPr>
      <w:r w:rsidRPr="0090187F">
        <w:t>37% in 1996</w:t>
      </w:r>
    </w:p>
    <w:p w14:paraId="44511E43" w14:textId="77777777" w:rsidR="00E645E7" w:rsidRPr="0090187F" w:rsidRDefault="00E645E7" w:rsidP="00E645E7">
      <w:pPr>
        <w:pStyle w:val="bulletround"/>
      </w:pPr>
      <w:r w:rsidRPr="0090187F">
        <w:t>30% in 2000</w:t>
      </w:r>
    </w:p>
    <w:p w14:paraId="7702CD8C" w14:textId="77777777" w:rsidR="00E645E7" w:rsidRPr="0090187F" w:rsidRDefault="00E645E7" w:rsidP="00E645E7">
      <w:pPr>
        <w:pStyle w:val="bulletround"/>
      </w:pPr>
      <w:r w:rsidRPr="0090187F">
        <w:t>26% in 2004</w:t>
      </w:r>
    </w:p>
    <w:p w14:paraId="41947290" w14:textId="77777777" w:rsidR="00E645E7" w:rsidRPr="0090187F" w:rsidRDefault="00E645E7" w:rsidP="00E645E7">
      <w:pPr>
        <w:pStyle w:val="bulletround"/>
      </w:pPr>
      <w:r w:rsidRPr="0090187F">
        <w:t>32% in 2008</w:t>
      </w:r>
    </w:p>
    <w:p w14:paraId="76FBDE25" w14:textId="77777777" w:rsidR="00E645E7" w:rsidRPr="0090187F" w:rsidRDefault="00E645E7" w:rsidP="00E645E7">
      <w:pPr>
        <w:pStyle w:val="bulletround"/>
      </w:pPr>
      <w:r w:rsidRPr="0090187F">
        <w:t>32% in 2012</w:t>
      </w:r>
    </w:p>
    <w:p w14:paraId="3786177F" w14:textId="77777777" w:rsidR="00E645E7" w:rsidRPr="0090187F" w:rsidRDefault="00E645E7" w:rsidP="00E645E7">
      <w:pPr>
        <w:pStyle w:val="bulletround"/>
      </w:pPr>
      <w:r w:rsidRPr="0090187F">
        <w:t>26% in 2016</w:t>
      </w:r>
    </w:p>
    <w:p w14:paraId="2E4025E6" w14:textId="77777777" w:rsidR="00E645E7" w:rsidRPr="0090187F" w:rsidRDefault="00E645E7" w:rsidP="00E645E7">
      <w:pPr>
        <w:pStyle w:val="BodyText3"/>
        <w:keepNext/>
      </w:pPr>
      <w:r w:rsidRPr="0090187F">
        <w:lastRenderedPageBreak/>
        <w:t>Text statements:</w:t>
      </w:r>
    </w:p>
    <w:p w14:paraId="6DFABC52" w14:textId="77777777" w:rsidR="00E645E7" w:rsidRPr="0090187F" w:rsidRDefault="00E645E7" w:rsidP="00E645E7">
      <w:pPr>
        <w:pStyle w:val="bulletround"/>
      </w:pPr>
      <w:r w:rsidRPr="0090187F">
        <w:t>Over 20 years of NPSAS, the percentage of undergraduate students who were employed and decided to enroll in school decreased by 11% from 37% in 1996 to 26% in 2016. Help us understand what types of undergraduate students are enrolled in 2020.</w:t>
      </w:r>
      <w:r w:rsidRPr="0090187F" w:rsidDel="001D111B">
        <w:rPr>
          <w:rStyle w:val="CommentReference"/>
          <w:rFonts w:cs="Times New Roman"/>
        </w:rPr>
        <w:t xml:space="preserve"> </w:t>
      </w:r>
    </w:p>
    <w:p w14:paraId="471798D7" w14:textId="77777777" w:rsidR="00E645E7" w:rsidRPr="00B422F7" w:rsidRDefault="00E645E7" w:rsidP="00E645E7">
      <w:pPr>
        <w:pStyle w:val="bulletround"/>
      </w:pPr>
      <w:r w:rsidRPr="00B422F7">
        <w:t>Between 1996 and 2016, the percentage of undergraduate students who were employed and decided to enroll in school has decreased from 37% to 26%.</w:t>
      </w:r>
    </w:p>
    <w:p w14:paraId="6F4F3E1A" w14:textId="77777777" w:rsidR="00E645E7" w:rsidRPr="0090187F" w:rsidRDefault="00E645E7" w:rsidP="00E645E7">
      <w:pPr>
        <w:pStyle w:val="bulletround"/>
      </w:pPr>
      <w:r w:rsidRPr="0090187F">
        <w:t>In 2016, 26% of students were employed when they enrolled in school. This is down from 37% in 1996. Help us understand what types of undergraduate students are enrolled in 2020.</w:t>
      </w:r>
    </w:p>
    <w:p w14:paraId="4E0E6F05" w14:textId="77777777" w:rsidR="00E645E7" w:rsidRPr="0090187F" w:rsidRDefault="00E645E7" w:rsidP="00E645E7">
      <w:pPr>
        <w:pStyle w:val="BodyText2"/>
      </w:pPr>
      <w:r w:rsidRPr="0090187F">
        <w:t>Percentage of undergraduate students who studied abroad:</w:t>
      </w:r>
    </w:p>
    <w:p w14:paraId="1AC5EB29" w14:textId="77777777" w:rsidR="00E645E7" w:rsidRPr="0090187F" w:rsidRDefault="00E645E7" w:rsidP="00E645E7">
      <w:pPr>
        <w:pStyle w:val="bulletround"/>
      </w:pPr>
      <w:r w:rsidRPr="0090187F">
        <w:t>5% in 2016</w:t>
      </w:r>
    </w:p>
    <w:p w14:paraId="35DB3D4A" w14:textId="77777777" w:rsidR="00E645E7" w:rsidRPr="0090187F" w:rsidRDefault="00E645E7" w:rsidP="00E645E7">
      <w:pPr>
        <w:pStyle w:val="BodyText3"/>
      </w:pPr>
      <w:r w:rsidRPr="0090187F">
        <w:t>Text statements:</w:t>
      </w:r>
    </w:p>
    <w:p w14:paraId="36CB1EF8" w14:textId="77777777" w:rsidR="00E645E7" w:rsidRPr="00B422F7" w:rsidRDefault="00E645E7" w:rsidP="00E645E7">
      <w:pPr>
        <w:pStyle w:val="bulletround"/>
      </w:pPr>
      <w:r w:rsidRPr="00B422F7">
        <w:t>In 2016, 5% of all undergraduate students had studied abroad. What will this rate be in 2020?</w:t>
      </w:r>
    </w:p>
    <w:p w14:paraId="296FD6D4" w14:textId="77777777" w:rsidR="00E645E7" w:rsidRPr="0090187F" w:rsidRDefault="00E645E7" w:rsidP="00E645E7">
      <w:pPr>
        <w:pStyle w:val="BodyText2"/>
      </w:pPr>
      <w:r w:rsidRPr="0090187F">
        <w:t>Percentage of undergraduate students who changed their majors one or more times:</w:t>
      </w:r>
    </w:p>
    <w:p w14:paraId="42914879" w14:textId="77777777" w:rsidR="00E645E7" w:rsidRPr="0090187F" w:rsidRDefault="00E645E7" w:rsidP="00E645E7">
      <w:pPr>
        <w:pStyle w:val="bulletround"/>
      </w:pPr>
      <w:r w:rsidRPr="0090187F">
        <w:t>28% in 2012</w:t>
      </w:r>
    </w:p>
    <w:p w14:paraId="5A963268" w14:textId="77777777" w:rsidR="00E645E7" w:rsidRPr="0090187F" w:rsidRDefault="00E645E7" w:rsidP="00E645E7">
      <w:pPr>
        <w:pStyle w:val="bulletround"/>
      </w:pPr>
      <w:r w:rsidRPr="0090187F">
        <w:t>32% in 2016</w:t>
      </w:r>
    </w:p>
    <w:p w14:paraId="4F18A190" w14:textId="77777777" w:rsidR="00E645E7" w:rsidRPr="0090187F" w:rsidRDefault="00E645E7" w:rsidP="00E645E7">
      <w:pPr>
        <w:pStyle w:val="BodyText3"/>
      </w:pPr>
      <w:r w:rsidRPr="0090187F">
        <w:t>Text statements:</w:t>
      </w:r>
    </w:p>
    <w:p w14:paraId="7EFAECB9" w14:textId="77777777" w:rsidR="00E645E7" w:rsidRPr="00B422F7" w:rsidRDefault="00E645E7" w:rsidP="00E645E7">
      <w:pPr>
        <w:pStyle w:val="bulletround"/>
      </w:pPr>
      <w:r w:rsidRPr="00B422F7">
        <w:t>Between 2012 and 2016, the percentage of all undergraduate students who changed their major at least once increased by 4 percentage points. Will this upward trend continue in 2020?</w:t>
      </w:r>
    </w:p>
    <w:p w14:paraId="7B58661F" w14:textId="77777777" w:rsidR="00E645E7" w:rsidRPr="0090187F" w:rsidRDefault="00E645E7" w:rsidP="00E645E7">
      <w:pPr>
        <w:pStyle w:val="bulletround"/>
      </w:pPr>
      <w:r w:rsidRPr="0090187F">
        <w:t>In 2016, 32% of undergraduate students changed their major at least once. This was up from 28% in 2012. Will this upward trend continue in 2020?</w:t>
      </w:r>
    </w:p>
    <w:p w14:paraId="0952A947" w14:textId="77777777" w:rsidR="00E645E7" w:rsidRPr="0090187F" w:rsidRDefault="00E645E7" w:rsidP="00E645E7">
      <w:pPr>
        <w:pStyle w:val="BodyText2"/>
        <w:keepNext/>
      </w:pPr>
      <w:r w:rsidRPr="0090187F">
        <w:t>Percentage of undergraduate students who identified as students of color:</w:t>
      </w:r>
    </w:p>
    <w:p w14:paraId="4334BF91" w14:textId="77777777" w:rsidR="00E645E7" w:rsidRPr="0090187F" w:rsidRDefault="00E645E7" w:rsidP="00E645E7">
      <w:pPr>
        <w:pStyle w:val="bulletround"/>
        <w:keepNext/>
      </w:pPr>
      <w:r w:rsidRPr="0090187F">
        <w:t>26% in 1996</w:t>
      </w:r>
    </w:p>
    <w:p w14:paraId="59A5EF0C" w14:textId="77777777" w:rsidR="00E645E7" w:rsidRPr="0090187F" w:rsidRDefault="00E645E7" w:rsidP="00E645E7">
      <w:pPr>
        <w:pStyle w:val="bulletround"/>
      </w:pPr>
      <w:r w:rsidRPr="0090187F">
        <w:t>34% in 2000</w:t>
      </w:r>
    </w:p>
    <w:p w14:paraId="4DD0833D" w14:textId="77777777" w:rsidR="00E645E7" w:rsidRPr="0090187F" w:rsidRDefault="00E645E7" w:rsidP="00E645E7">
      <w:pPr>
        <w:pStyle w:val="bulletround"/>
      </w:pPr>
      <w:r w:rsidRPr="0090187F">
        <w:t>37% in 2004</w:t>
      </w:r>
    </w:p>
    <w:p w14:paraId="534799DE" w14:textId="77777777" w:rsidR="00E645E7" w:rsidRPr="0090187F" w:rsidRDefault="00E645E7" w:rsidP="00E645E7">
      <w:pPr>
        <w:pStyle w:val="bulletround"/>
      </w:pPr>
      <w:r w:rsidRPr="0090187F">
        <w:t>39% in 2008</w:t>
      </w:r>
    </w:p>
    <w:p w14:paraId="7CE6CA43" w14:textId="77777777" w:rsidR="00E645E7" w:rsidRPr="0090187F" w:rsidRDefault="00E645E7" w:rsidP="00E645E7">
      <w:pPr>
        <w:pStyle w:val="bulletround"/>
      </w:pPr>
      <w:r w:rsidRPr="0090187F">
        <w:t>42% in 2012</w:t>
      </w:r>
    </w:p>
    <w:p w14:paraId="3CEA6CC4" w14:textId="77777777" w:rsidR="00E645E7" w:rsidRPr="0090187F" w:rsidRDefault="00E645E7" w:rsidP="00E645E7">
      <w:pPr>
        <w:pStyle w:val="bulletround"/>
      </w:pPr>
      <w:r w:rsidRPr="0090187F">
        <w:t>47% in 2016</w:t>
      </w:r>
    </w:p>
    <w:p w14:paraId="085B81EF" w14:textId="77777777" w:rsidR="00E645E7" w:rsidRPr="0090187F" w:rsidRDefault="00E645E7" w:rsidP="00E645E7">
      <w:pPr>
        <w:pStyle w:val="BodyText3"/>
      </w:pPr>
      <w:r w:rsidRPr="0090187F">
        <w:t>Text statements:</w:t>
      </w:r>
    </w:p>
    <w:p w14:paraId="3994626D" w14:textId="3BF70DEF" w:rsidR="00E645E7" w:rsidRPr="0090187F" w:rsidRDefault="00E645E7" w:rsidP="00E645E7">
      <w:pPr>
        <w:pStyle w:val="bulletround"/>
        <w:numPr>
          <w:ilvl w:val="0"/>
          <w:numId w:val="24"/>
        </w:numPr>
      </w:pPr>
      <w:r w:rsidRPr="0090187F">
        <w:t xml:space="preserve">Over 20 years of NPSAS </w:t>
      </w:r>
      <w:r w:rsidR="006A643F">
        <w:t>surveys</w:t>
      </w:r>
      <w:r w:rsidRPr="0090187F">
        <w:t>, the percentage of undergraduate students who identified as students of color increased by 21 percentage points from 26% in 1996 to 47% in 2016. Will this upward trend continue in 2020?</w:t>
      </w:r>
    </w:p>
    <w:p w14:paraId="0C90B6B5" w14:textId="77777777" w:rsidR="00E645E7" w:rsidRPr="0090187F" w:rsidRDefault="00E645E7" w:rsidP="00E645E7">
      <w:pPr>
        <w:pStyle w:val="bulletround"/>
      </w:pPr>
      <w:r w:rsidRPr="0090187F">
        <w:t>In 2016, 47% of undergraduate students identified as students of color. This is up from 26% in 1996. Will this upward trend continue in 2020?</w:t>
      </w:r>
    </w:p>
    <w:p w14:paraId="26BDFFB1" w14:textId="77777777" w:rsidR="00E645E7" w:rsidRPr="0090187F" w:rsidRDefault="00E645E7" w:rsidP="00E645E7">
      <w:pPr>
        <w:pStyle w:val="BodyText2"/>
      </w:pPr>
      <w:r w:rsidRPr="0090187F">
        <w:t>Percentage of undergraduate students who attended more than one institution:</w:t>
      </w:r>
    </w:p>
    <w:p w14:paraId="6206FD25" w14:textId="77777777" w:rsidR="00E645E7" w:rsidRPr="0090187F" w:rsidRDefault="00E645E7" w:rsidP="00E645E7">
      <w:pPr>
        <w:pStyle w:val="bulletround"/>
      </w:pPr>
      <w:r w:rsidRPr="0090187F">
        <w:t>4% in 1996</w:t>
      </w:r>
    </w:p>
    <w:p w14:paraId="412A5819" w14:textId="77777777" w:rsidR="00E645E7" w:rsidRPr="0090187F" w:rsidRDefault="00E645E7" w:rsidP="00E645E7">
      <w:pPr>
        <w:pStyle w:val="bulletround"/>
      </w:pPr>
      <w:r w:rsidRPr="0090187F">
        <w:t>6% in 2000</w:t>
      </w:r>
    </w:p>
    <w:p w14:paraId="108280E4" w14:textId="77777777" w:rsidR="00E645E7" w:rsidRPr="0090187F" w:rsidRDefault="00E645E7" w:rsidP="00E645E7">
      <w:pPr>
        <w:pStyle w:val="bulletround"/>
      </w:pPr>
      <w:r w:rsidRPr="0090187F">
        <w:t>7% in 2004</w:t>
      </w:r>
    </w:p>
    <w:p w14:paraId="79975B14" w14:textId="77777777" w:rsidR="00E645E7" w:rsidRPr="0090187F" w:rsidRDefault="00E645E7" w:rsidP="00E645E7">
      <w:pPr>
        <w:pStyle w:val="bulletround"/>
      </w:pPr>
      <w:r w:rsidRPr="0090187F">
        <w:t>8% in 2008</w:t>
      </w:r>
    </w:p>
    <w:p w14:paraId="3E8E0D92" w14:textId="77777777" w:rsidR="00E645E7" w:rsidRPr="0090187F" w:rsidRDefault="00E645E7" w:rsidP="00E645E7">
      <w:pPr>
        <w:pStyle w:val="bulletround"/>
      </w:pPr>
      <w:r w:rsidRPr="0090187F">
        <w:t>8% in 2012</w:t>
      </w:r>
    </w:p>
    <w:p w14:paraId="6AAB64E4" w14:textId="77777777" w:rsidR="00E645E7" w:rsidRPr="0090187F" w:rsidRDefault="00E645E7" w:rsidP="00E645E7">
      <w:pPr>
        <w:pStyle w:val="bulletround"/>
      </w:pPr>
      <w:r w:rsidRPr="0090187F">
        <w:t>10% in 2016</w:t>
      </w:r>
    </w:p>
    <w:p w14:paraId="4C4A6A46" w14:textId="77777777" w:rsidR="00E645E7" w:rsidRPr="0090187F" w:rsidRDefault="00E645E7" w:rsidP="00E645E7">
      <w:pPr>
        <w:pStyle w:val="BodyText3"/>
      </w:pPr>
      <w:r w:rsidRPr="0090187F">
        <w:t>Text statements:</w:t>
      </w:r>
    </w:p>
    <w:p w14:paraId="5DDBEB66" w14:textId="77777777" w:rsidR="00E645E7" w:rsidRPr="0090187F" w:rsidRDefault="00E645E7" w:rsidP="00E645E7">
      <w:pPr>
        <w:pStyle w:val="bulletround"/>
      </w:pPr>
      <w:r w:rsidRPr="0090187F">
        <w:lastRenderedPageBreak/>
        <w:t>Between 1996 and 2016, the percentage of all undergraduate students who attended more than one institution increased from 4% to 10%. Will this upward trend continue in 2020?</w:t>
      </w:r>
    </w:p>
    <w:p w14:paraId="58E29E71" w14:textId="4330C756" w:rsidR="00E645E7" w:rsidRPr="00EB7940" w:rsidRDefault="00E645E7" w:rsidP="00E645E7">
      <w:pPr>
        <w:pStyle w:val="bulletround"/>
      </w:pPr>
      <w:r w:rsidRPr="00EB7940">
        <w:t>Over the last 20 years, the percentage of all undergraduate students who attended more than one institution increased by 6 percentage points</w:t>
      </w:r>
      <w:r w:rsidR="00EB7940">
        <w:t>[&lt;&lt;</w:t>
      </w:r>
      <w:r w:rsidRPr="00EB7940">
        <w:t>, from 4% in 1996 to 10% in 2016</w:t>
      </w:r>
      <w:r w:rsidR="00EB7940">
        <w:t>&gt;&gt;]</w:t>
      </w:r>
      <w:r w:rsidRPr="00EB7940">
        <w:t>.</w:t>
      </w:r>
    </w:p>
    <w:p w14:paraId="08E52E98" w14:textId="77777777" w:rsidR="00E645E7" w:rsidRPr="0090187F" w:rsidRDefault="00E645E7" w:rsidP="00E645E7">
      <w:pPr>
        <w:pStyle w:val="bulletround"/>
      </w:pPr>
      <w:r w:rsidRPr="0090187F">
        <w:t>In 2016, 10% of all undergraduate students attended more than one institution. This is up from 4% in 1996. Will this upward trend continue in 2020?</w:t>
      </w:r>
    </w:p>
    <w:p w14:paraId="44B88E7A" w14:textId="77777777" w:rsidR="00E645E7" w:rsidRPr="005F7A61" w:rsidRDefault="00E645E7" w:rsidP="00E645E7">
      <w:pPr>
        <w:pStyle w:val="BodyText2"/>
      </w:pPr>
      <w:r w:rsidRPr="005F7A61">
        <w:t>Percent</w:t>
      </w:r>
      <w:r>
        <w:t>age</w:t>
      </w:r>
      <w:r w:rsidRPr="005F7A61">
        <w:t xml:space="preserve"> of students </w:t>
      </w:r>
      <w:r>
        <w:t>for whom English is not their primary language</w:t>
      </w:r>
      <w:r w:rsidRPr="005F7A61">
        <w:t>:</w:t>
      </w:r>
    </w:p>
    <w:p w14:paraId="773EC0D9" w14:textId="77777777" w:rsidR="00E645E7" w:rsidRPr="00794FBD" w:rsidRDefault="00E645E7" w:rsidP="00E645E7">
      <w:pPr>
        <w:pStyle w:val="bulletround"/>
      </w:pPr>
      <w:r w:rsidRPr="00794FBD">
        <w:t>12% in 2004</w:t>
      </w:r>
    </w:p>
    <w:p w14:paraId="3D793F91" w14:textId="77777777" w:rsidR="00E645E7" w:rsidRPr="00794FBD" w:rsidRDefault="00E645E7" w:rsidP="00E645E7">
      <w:pPr>
        <w:pStyle w:val="bulletround"/>
      </w:pPr>
      <w:r w:rsidRPr="00794FBD">
        <w:t>14% in 2008</w:t>
      </w:r>
    </w:p>
    <w:p w14:paraId="6F886588" w14:textId="77777777" w:rsidR="00E645E7" w:rsidRPr="00794FBD" w:rsidRDefault="00E645E7" w:rsidP="00E645E7">
      <w:pPr>
        <w:pStyle w:val="bulletround"/>
      </w:pPr>
      <w:r w:rsidRPr="00794FBD">
        <w:t>18% in 2012</w:t>
      </w:r>
    </w:p>
    <w:p w14:paraId="5EABF3A9" w14:textId="77777777" w:rsidR="00E645E7" w:rsidRPr="00794FBD" w:rsidRDefault="00E645E7" w:rsidP="00E645E7">
      <w:pPr>
        <w:pStyle w:val="bulletround"/>
      </w:pPr>
      <w:r w:rsidRPr="00794FBD">
        <w:t>22% in 2016</w:t>
      </w:r>
    </w:p>
    <w:p w14:paraId="05AF91E9" w14:textId="77777777" w:rsidR="00E645E7" w:rsidRPr="00794FBD" w:rsidRDefault="00E645E7" w:rsidP="00E645E7">
      <w:pPr>
        <w:pStyle w:val="BodyText3"/>
      </w:pPr>
      <w:r>
        <w:t>Text statements</w:t>
      </w:r>
      <w:r w:rsidRPr="00794FBD">
        <w:t>:</w:t>
      </w:r>
    </w:p>
    <w:p w14:paraId="3B7D4042" w14:textId="0DD3007A" w:rsidR="00E645E7" w:rsidRPr="003D20AF" w:rsidRDefault="00E645E7" w:rsidP="00E645E7">
      <w:pPr>
        <w:pStyle w:val="bulletround"/>
      </w:pPr>
      <w:r w:rsidRPr="003D20AF">
        <w:t>Since 2004, the percentage of undergraduate students for whom English is not their primary language has increased by 10 percentage points</w:t>
      </w:r>
      <w:r w:rsidR="00EB7940">
        <w:t>[&lt;&lt;, from 12% in 2004 to 22% in 2016&gt;&gt;]</w:t>
      </w:r>
      <w:r w:rsidRPr="003D20AF">
        <w:t xml:space="preserve">. </w:t>
      </w:r>
      <w:r w:rsidRPr="0090187F">
        <w:t>Help us understand what types of undergraduate students are enrolled in 2020.</w:t>
      </w:r>
    </w:p>
    <w:p w14:paraId="4F16E8AF" w14:textId="77777777" w:rsidR="00E645E7" w:rsidRPr="0090187F" w:rsidRDefault="00E645E7" w:rsidP="00E645E7">
      <w:pPr>
        <w:pStyle w:val="bulletround"/>
      </w:pPr>
      <w:r w:rsidRPr="0090187F">
        <w:t>In 2016 the percentage of undergraduate students for whom English is not their primary language was nearly two times the percentage in 2004.</w:t>
      </w:r>
    </w:p>
    <w:p w14:paraId="198E74E6" w14:textId="3527770C" w:rsidR="006F06B1" w:rsidRPr="00D84EE0" w:rsidRDefault="00E645E7" w:rsidP="003D20AF">
      <w:pPr>
        <w:pStyle w:val="bulletround"/>
      </w:pPr>
      <w:r w:rsidRPr="0090187F">
        <w:t>In 2016, 22% of undergraduate students spoke a primary language other than English. This is up from 12% in 2004.</w:t>
      </w:r>
      <w:r w:rsidR="003D20AF">
        <w:t xml:space="preserve"> </w:t>
      </w:r>
      <w:r w:rsidR="006F06B1" w:rsidRPr="00D84EE0">
        <w:t>Help us understand what types of undergraduate students are enrolled in 2020.</w:t>
      </w:r>
    </w:p>
    <w:p w14:paraId="3CE97111" w14:textId="2164DAB8" w:rsidR="00E645E7" w:rsidRPr="0090187F" w:rsidRDefault="00E645E7" w:rsidP="003D20AF">
      <w:pPr>
        <w:pStyle w:val="bulletround"/>
        <w:numPr>
          <w:ilvl w:val="0"/>
          <w:numId w:val="0"/>
        </w:numPr>
        <w:ind w:left="720" w:hanging="360"/>
      </w:pPr>
    </w:p>
    <w:p w14:paraId="62A37DCD" w14:textId="77777777" w:rsidR="00E645E7" w:rsidRPr="0090187F" w:rsidRDefault="00E645E7" w:rsidP="00E645E7">
      <w:pPr>
        <w:pStyle w:val="BodyText2"/>
        <w:keepNext/>
      </w:pPr>
      <w:r w:rsidRPr="0090187F">
        <w:t xml:space="preserve">Percentage of undergraduate students who worked while enrolled: </w:t>
      </w:r>
    </w:p>
    <w:p w14:paraId="351E1F81" w14:textId="77777777" w:rsidR="00E645E7" w:rsidRPr="0090187F" w:rsidRDefault="00E645E7" w:rsidP="00E645E7">
      <w:pPr>
        <w:pStyle w:val="bulletround"/>
        <w:keepNext/>
      </w:pPr>
      <w:r w:rsidRPr="0090187F">
        <w:t>2000- 80%</w:t>
      </w:r>
    </w:p>
    <w:p w14:paraId="5FAB5F45" w14:textId="77777777" w:rsidR="00E645E7" w:rsidRPr="0090187F" w:rsidRDefault="00E645E7" w:rsidP="00E645E7">
      <w:pPr>
        <w:pStyle w:val="bulletround"/>
      </w:pPr>
      <w:r w:rsidRPr="0090187F">
        <w:t>2004- 78%</w:t>
      </w:r>
    </w:p>
    <w:p w14:paraId="4C72B7E0" w14:textId="77777777" w:rsidR="00E645E7" w:rsidRPr="0090187F" w:rsidRDefault="00E645E7" w:rsidP="00E645E7">
      <w:pPr>
        <w:pStyle w:val="bulletround"/>
      </w:pPr>
      <w:r w:rsidRPr="0090187F">
        <w:t>2008- 79%</w:t>
      </w:r>
    </w:p>
    <w:p w14:paraId="6804F619" w14:textId="77777777" w:rsidR="00E645E7" w:rsidRPr="0090187F" w:rsidRDefault="00E645E7" w:rsidP="00E645E7">
      <w:pPr>
        <w:pStyle w:val="bulletround"/>
      </w:pPr>
      <w:r w:rsidRPr="0090187F">
        <w:t>2012- 66%</w:t>
      </w:r>
    </w:p>
    <w:p w14:paraId="2162023D" w14:textId="77777777" w:rsidR="00E645E7" w:rsidRPr="0090187F" w:rsidRDefault="00E645E7" w:rsidP="00E645E7">
      <w:pPr>
        <w:pStyle w:val="bulletround"/>
      </w:pPr>
      <w:r w:rsidRPr="0090187F">
        <w:t>2016- 64%</w:t>
      </w:r>
    </w:p>
    <w:p w14:paraId="47FC99E1" w14:textId="77777777" w:rsidR="00E645E7" w:rsidRPr="0090187F" w:rsidRDefault="00E645E7" w:rsidP="00E645E7">
      <w:pPr>
        <w:pStyle w:val="BodyText3"/>
      </w:pPr>
      <w:r w:rsidRPr="0090187F">
        <w:t>Text statements:</w:t>
      </w:r>
    </w:p>
    <w:p w14:paraId="40A81DA9" w14:textId="7F460FD6" w:rsidR="00E645E7" w:rsidRPr="0090187F" w:rsidRDefault="00E645E7" w:rsidP="00E645E7">
      <w:pPr>
        <w:pStyle w:val="bulletround"/>
      </w:pPr>
      <w:r w:rsidRPr="0090187F">
        <w:t xml:space="preserve">Over 16 years of NPSAS </w:t>
      </w:r>
      <w:r w:rsidR="00783128">
        <w:t>surveys</w:t>
      </w:r>
      <w:r w:rsidRPr="0090187F">
        <w:t>, the percentage of undergraduate students who worked while enrolled decreased by 16 percentage points</w:t>
      </w:r>
      <w:r w:rsidR="00EB7940">
        <w:t>[&lt;&lt;, from 80% in 2000 to 64% in 2016&gt;&gt;]</w:t>
      </w:r>
      <w:r w:rsidRPr="0090187F">
        <w:t>. Help us understand what types of undergraduate students are enrolled in 2020.</w:t>
      </w:r>
    </w:p>
    <w:p w14:paraId="674849F4" w14:textId="77777777" w:rsidR="006F06B1" w:rsidRPr="00D84EE0" w:rsidRDefault="00E645E7" w:rsidP="006F06B1">
      <w:pPr>
        <w:pStyle w:val="bulletround"/>
      </w:pPr>
      <w:r w:rsidRPr="003D20AF">
        <w:t xml:space="preserve">In 2016, 64% of undergraduate students worked while enrolled, down from 80% in 2000. </w:t>
      </w:r>
    </w:p>
    <w:p w14:paraId="4440068E" w14:textId="77777777" w:rsidR="006F06B1" w:rsidRPr="00D84EE0" w:rsidRDefault="006F06B1" w:rsidP="006F06B1">
      <w:pPr>
        <w:pStyle w:val="bulletround"/>
      </w:pPr>
      <w:r w:rsidRPr="00D84EE0">
        <w:t>Help us understand what types of undergraduate students are enrolled in 2020.</w:t>
      </w:r>
    </w:p>
    <w:p w14:paraId="0C86BCD5" w14:textId="59883A5E" w:rsidR="00E645E7" w:rsidRPr="002F5E29" w:rsidRDefault="00E645E7" w:rsidP="002F5E29">
      <w:pPr>
        <w:pStyle w:val="bulletround"/>
        <w:numPr>
          <w:ilvl w:val="0"/>
          <w:numId w:val="0"/>
        </w:numPr>
        <w:ind w:left="720"/>
      </w:pPr>
    </w:p>
    <w:p w14:paraId="2806E217" w14:textId="77777777" w:rsidR="00E645E7" w:rsidRPr="0090187F" w:rsidRDefault="00E645E7" w:rsidP="00E645E7">
      <w:pPr>
        <w:pStyle w:val="BodyText2"/>
      </w:pPr>
      <w:r w:rsidRPr="0090187F">
        <w:t xml:space="preserve">Percentage of undergraduate students who worked part time while enrolled </w:t>
      </w:r>
    </w:p>
    <w:p w14:paraId="2B1C545D" w14:textId="77777777" w:rsidR="00E645E7" w:rsidRPr="0090187F" w:rsidRDefault="00E645E7" w:rsidP="00E645E7">
      <w:pPr>
        <w:pStyle w:val="bulletround"/>
      </w:pPr>
      <w:r w:rsidRPr="0090187F">
        <w:t>2000- 42%</w:t>
      </w:r>
    </w:p>
    <w:p w14:paraId="78DD3C9D" w14:textId="77777777" w:rsidR="00E645E7" w:rsidRPr="0090187F" w:rsidRDefault="00E645E7" w:rsidP="00E645E7">
      <w:pPr>
        <w:pStyle w:val="bulletround"/>
      </w:pPr>
      <w:r w:rsidRPr="0090187F">
        <w:t>2004- 44%</w:t>
      </w:r>
    </w:p>
    <w:p w14:paraId="5A6B4227" w14:textId="77777777" w:rsidR="00E645E7" w:rsidRPr="0090187F" w:rsidRDefault="00E645E7" w:rsidP="00E645E7">
      <w:pPr>
        <w:pStyle w:val="bulletround"/>
      </w:pPr>
      <w:r w:rsidRPr="0090187F">
        <w:t>2008- 44%</w:t>
      </w:r>
    </w:p>
    <w:p w14:paraId="5FD5BA64" w14:textId="77777777" w:rsidR="00E645E7" w:rsidRPr="0090187F" w:rsidRDefault="00E645E7" w:rsidP="00E645E7">
      <w:pPr>
        <w:pStyle w:val="bulletround"/>
      </w:pPr>
      <w:r w:rsidRPr="0090187F">
        <w:t>2012- 39%</w:t>
      </w:r>
    </w:p>
    <w:p w14:paraId="255C8192" w14:textId="77777777" w:rsidR="00E645E7" w:rsidRPr="0090187F" w:rsidRDefault="00E645E7" w:rsidP="00E645E7">
      <w:pPr>
        <w:pStyle w:val="bulletround"/>
      </w:pPr>
      <w:r w:rsidRPr="0090187F">
        <w:t>2016- 38%</w:t>
      </w:r>
    </w:p>
    <w:p w14:paraId="68E37F73" w14:textId="77777777" w:rsidR="00E645E7" w:rsidRPr="0090187F" w:rsidRDefault="00E645E7" w:rsidP="00E645E7">
      <w:pPr>
        <w:pStyle w:val="BodyText3"/>
      </w:pPr>
      <w:r w:rsidRPr="0090187F">
        <w:t>Text statements:</w:t>
      </w:r>
    </w:p>
    <w:p w14:paraId="7A9D4E91" w14:textId="77777777" w:rsidR="00E645E7" w:rsidRPr="00B422F7" w:rsidRDefault="00E645E7" w:rsidP="00E645E7">
      <w:pPr>
        <w:pStyle w:val="bulletround"/>
      </w:pPr>
      <w:r w:rsidRPr="00B422F7">
        <w:t xml:space="preserve">In 2016, 38% of undergraduate students worked part time while enrolled; this is down from 42% in 2000. </w:t>
      </w:r>
      <w:r w:rsidRPr="0090187F">
        <w:t>Help us understand what types of undergraduate students are enrolled in 2020.</w:t>
      </w:r>
      <w:r w:rsidRPr="00B422F7" w:rsidDel="00502729">
        <w:t xml:space="preserve"> </w:t>
      </w:r>
    </w:p>
    <w:p w14:paraId="7FDC112D" w14:textId="77777777" w:rsidR="00E645E7" w:rsidRPr="0090187F" w:rsidRDefault="00E645E7" w:rsidP="00E645E7">
      <w:pPr>
        <w:pStyle w:val="BodyText2"/>
      </w:pPr>
      <w:r w:rsidRPr="0090187F">
        <w:t>Percentage of undergraduate students that worked full time while enrolled</w:t>
      </w:r>
    </w:p>
    <w:p w14:paraId="388BD8F8" w14:textId="77777777" w:rsidR="00E645E7" w:rsidRPr="0090187F" w:rsidRDefault="00E645E7" w:rsidP="00E645E7">
      <w:pPr>
        <w:pStyle w:val="bulletround"/>
      </w:pPr>
      <w:r w:rsidRPr="0090187F">
        <w:lastRenderedPageBreak/>
        <w:t>2000- 38%</w:t>
      </w:r>
    </w:p>
    <w:p w14:paraId="680F720A" w14:textId="77777777" w:rsidR="00E645E7" w:rsidRPr="0090187F" w:rsidRDefault="00E645E7" w:rsidP="00E645E7">
      <w:pPr>
        <w:pStyle w:val="bulletround"/>
      </w:pPr>
      <w:r w:rsidRPr="0090187F">
        <w:t>2004- 34%</w:t>
      </w:r>
    </w:p>
    <w:p w14:paraId="3396E291" w14:textId="77777777" w:rsidR="00E645E7" w:rsidRPr="0090187F" w:rsidRDefault="00E645E7" w:rsidP="00E645E7">
      <w:pPr>
        <w:pStyle w:val="bulletround"/>
      </w:pPr>
      <w:r w:rsidRPr="0090187F">
        <w:t>2008- 35%</w:t>
      </w:r>
    </w:p>
    <w:p w14:paraId="3E7EB4F6" w14:textId="77777777" w:rsidR="00E645E7" w:rsidRPr="0090187F" w:rsidRDefault="00E645E7" w:rsidP="00E645E7">
      <w:pPr>
        <w:pStyle w:val="bulletround"/>
      </w:pPr>
      <w:r w:rsidRPr="0090187F">
        <w:t>2012- 27%</w:t>
      </w:r>
    </w:p>
    <w:p w14:paraId="1DF10481" w14:textId="77777777" w:rsidR="00E645E7" w:rsidRPr="0090187F" w:rsidRDefault="00E645E7" w:rsidP="00E645E7">
      <w:pPr>
        <w:pStyle w:val="bulletround"/>
      </w:pPr>
      <w:r w:rsidRPr="0090187F">
        <w:t>2016- 25%</w:t>
      </w:r>
    </w:p>
    <w:p w14:paraId="4246991D" w14:textId="77777777" w:rsidR="00E645E7" w:rsidRPr="0090187F" w:rsidRDefault="00E645E7" w:rsidP="00E645E7">
      <w:pPr>
        <w:pStyle w:val="BodyText3"/>
        <w:keepNext/>
      </w:pPr>
      <w:r w:rsidRPr="0090187F">
        <w:t>Text statements:</w:t>
      </w:r>
    </w:p>
    <w:p w14:paraId="296CB59E" w14:textId="1FE29F2E" w:rsidR="00E645E7" w:rsidRPr="00B422F7" w:rsidRDefault="00E645E7" w:rsidP="00E645E7">
      <w:pPr>
        <w:pStyle w:val="bulletround"/>
      </w:pPr>
      <w:r w:rsidRPr="00B422F7">
        <w:t>Since 2000, the percentage of undergraduate students who worked full time while enrolled decreased by 13 percentage points</w:t>
      </w:r>
      <w:r w:rsidR="00EB7940">
        <w:t>[&lt;&lt;, from 38% in 2000 to 25% in 2016&gt;&gt;]</w:t>
      </w:r>
      <w:r w:rsidRPr="00B422F7">
        <w:t xml:space="preserve">. </w:t>
      </w:r>
      <w:r w:rsidRPr="0090187F">
        <w:t>Help us understand what types of undergraduate students are enrolled in 2020.</w:t>
      </w:r>
      <w:r w:rsidRPr="00B422F7" w:rsidDel="00502729">
        <w:t xml:space="preserve"> </w:t>
      </w:r>
    </w:p>
    <w:p w14:paraId="4A803E32" w14:textId="77777777" w:rsidR="00E645E7" w:rsidRPr="0090187F" w:rsidRDefault="00E645E7" w:rsidP="00E645E7">
      <w:pPr>
        <w:pStyle w:val="bulletround"/>
      </w:pPr>
      <w:r w:rsidRPr="0090187F">
        <w:t>In 2016, 25% of undergraduate students worked full time while enrolled; this is down from 38% in 2000. Help us understand what types of undergraduate students are enrolled in 2020.</w:t>
      </w:r>
    </w:p>
    <w:p w14:paraId="34DEEF2A" w14:textId="77777777" w:rsidR="00E645E7" w:rsidRPr="0090187F" w:rsidRDefault="00E645E7" w:rsidP="00730659">
      <w:pPr>
        <w:pStyle w:val="Heading3"/>
        <w:numPr>
          <w:ilvl w:val="0"/>
          <w:numId w:val="0"/>
        </w:numPr>
        <w:spacing w:before="120" w:after="0"/>
        <w:ind w:left="360" w:hanging="360"/>
      </w:pPr>
      <w:r w:rsidRPr="0090187F">
        <w:t>Graduate</w:t>
      </w:r>
    </w:p>
    <w:p w14:paraId="6789E06B" w14:textId="77777777" w:rsidR="00E645E7" w:rsidRPr="0090187F" w:rsidRDefault="00E645E7" w:rsidP="00E645E7">
      <w:pPr>
        <w:pStyle w:val="BodyText2"/>
      </w:pPr>
      <w:r w:rsidRPr="0090187F">
        <w:t>Percentage of graduate students who attended school exclusively full time:</w:t>
      </w:r>
    </w:p>
    <w:p w14:paraId="2F73519F" w14:textId="77777777" w:rsidR="00E645E7" w:rsidRPr="0090187F" w:rsidRDefault="00E645E7" w:rsidP="00E645E7">
      <w:pPr>
        <w:pStyle w:val="bulletround"/>
      </w:pPr>
      <w:r w:rsidRPr="0090187F">
        <w:t>36% in 1996</w:t>
      </w:r>
    </w:p>
    <w:p w14:paraId="760F180D" w14:textId="77777777" w:rsidR="00E645E7" w:rsidRPr="0090187F" w:rsidRDefault="00E645E7" w:rsidP="00E645E7">
      <w:pPr>
        <w:pStyle w:val="bulletround"/>
      </w:pPr>
      <w:r w:rsidRPr="0090187F">
        <w:t>40% in 2000</w:t>
      </w:r>
    </w:p>
    <w:p w14:paraId="3C1A9C04" w14:textId="77777777" w:rsidR="00E645E7" w:rsidRPr="0090187F" w:rsidRDefault="00E645E7" w:rsidP="00E645E7">
      <w:pPr>
        <w:pStyle w:val="bulletround"/>
      </w:pPr>
      <w:r w:rsidRPr="0090187F">
        <w:t>37% in 2004</w:t>
      </w:r>
    </w:p>
    <w:p w14:paraId="63E01181" w14:textId="77777777" w:rsidR="00E645E7" w:rsidRPr="0090187F" w:rsidRDefault="00E645E7" w:rsidP="00E645E7">
      <w:pPr>
        <w:pStyle w:val="bulletround"/>
      </w:pPr>
      <w:r w:rsidRPr="0090187F">
        <w:t>40% in 2008</w:t>
      </w:r>
    </w:p>
    <w:p w14:paraId="260C69B7" w14:textId="77777777" w:rsidR="00E645E7" w:rsidRPr="0090187F" w:rsidRDefault="00E645E7" w:rsidP="00E645E7">
      <w:pPr>
        <w:pStyle w:val="bulletround"/>
      </w:pPr>
      <w:r w:rsidRPr="0090187F">
        <w:t>47% in 2012</w:t>
      </w:r>
    </w:p>
    <w:p w14:paraId="454061E1" w14:textId="77777777" w:rsidR="00E645E7" w:rsidRPr="0090187F" w:rsidRDefault="00E645E7" w:rsidP="00E645E7">
      <w:pPr>
        <w:pStyle w:val="bulletround"/>
      </w:pPr>
      <w:r w:rsidRPr="0090187F">
        <w:t>43% in 2016</w:t>
      </w:r>
    </w:p>
    <w:p w14:paraId="51F7CAC1" w14:textId="77777777" w:rsidR="00E645E7" w:rsidRPr="0090187F" w:rsidRDefault="00E645E7" w:rsidP="00E645E7">
      <w:pPr>
        <w:pStyle w:val="BodyText3"/>
      </w:pPr>
      <w:r w:rsidRPr="0090187F">
        <w:t>Text statements:</w:t>
      </w:r>
    </w:p>
    <w:p w14:paraId="2A2A3C09" w14:textId="46075450" w:rsidR="00E645E7" w:rsidRPr="00B422F7" w:rsidRDefault="00E645E7" w:rsidP="00E645E7">
      <w:pPr>
        <w:pStyle w:val="bulletround"/>
      </w:pPr>
      <w:r w:rsidRPr="00B422F7">
        <w:t xml:space="preserve">Over 20 years of NPSAS </w:t>
      </w:r>
      <w:r w:rsidR="00783128">
        <w:t>surveys</w:t>
      </w:r>
      <w:r w:rsidRPr="00B422F7">
        <w:t>, the percentage of graduate students who attended full time increased by 7 percentage points</w:t>
      </w:r>
      <w:r w:rsidR="00EB7940">
        <w:t>[&lt;&lt;, from 36% in 1996 to 43% in 2016&gt;&gt;]</w:t>
      </w:r>
      <w:r w:rsidRPr="00B422F7">
        <w:t xml:space="preserve">. </w:t>
      </w:r>
      <w:r w:rsidRPr="0090187F">
        <w:t>Help us understand what types of undergraduate students are enrolled in 2020.</w:t>
      </w:r>
    </w:p>
    <w:p w14:paraId="314DEAA8" w14:textId="77777777" w:rsidR="00E645E7" w:rsidRDefault="00E645E7" w:rsidP="00E645E7">
      <w:pPr>
        <w:pStyle w:val="bulletround"/>
      </w:pPr>
      <w:r>
        <w:t>In 2016, 1.2 times the percentage of graduate students who attended school full time than graduate students in 1996.</w:t>
      </w:r>
    </w:p>
    <w:p w14:paraId="152FEA27" w14:textId="77777777" w:rsidR="00E645E7" w:rsidRPr="00794FBD" w:rsidRDefault="00E645E7" w:rsidP="00E645E7">
      <w:pPr>
        <w:pStyle w:val="bulletround"/>
      </w:pPr>
      <w:r w:rsidRPr="00794FBD">
        <w:t>Between 1996 and 2016, the percent of full-time graduate students increased from 36% to 43%.</w:t>
      </w:r>
    </w:p>
    <w:p w14:paraId="6A3699B4" w14:textId="77777777" w:rsidR="00E645E7" w:rsidRPr="00794FBD" w:rsidRDefault="00E645E7" w:rsidP="00E645E7">
      <w:pPr>
        <w:pStyle w:val="bulletround"/>
      </w:pPr>
      <w:r w:rsidRPr="00794FBD">
        <w:t xml:space="preserve">In 2016, 43% of graduate students </w:t>
      </w:r>
      <w:r>
        <w:t>attended</w:t>
      </w:r>
      <w:r w:rsidRPr="00794FBD">
        <w:t xml:space="preserve"> full</w:t>
      </w:r>
      <w:r>
        <w:t xml:space="preserve"> </w:t>
      </w:r>
      <w:r w:rsidRPr="00794FBD">
        <w:t>time</w:t>
      </w:r>
      <w:r>
        <w:t xml:space="preserve">. </w:t>
      </w:r>
      <w:r w:rsidRPr="00794FBD">
        <w:t>This is up from 36% in 1996</w:t>
      </w:r>
      <w: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p w14:paraId="4BB38FCB" w14:textId="77777777" w:rsidR="00E645E7" w:rsidRPr="005F7A61" w:rsidRDefault="00E645E7" w:rsidP="00E645E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14:paraId="42A02CD2" w14:textId="77777777" w:rsidR="00E645E7" w:rsidRPr="00794FBD" w:rsidRDefault="00E645E7" w:rsidP="00E645E7">
      <w:pPr>
        <w:pStyle w:val="bulletround"/>
      </w:pPr>
      <w:r w:rsidRPr="00794FBD">
        <w:t>19% in 1996</w:t>
      </w:r>
    </w:p>
    <w:p w14:paraId="15E45879" w14:textId="77777777" w:rsidR="00E645E7" w:rsidRPr="00794FBD" w:rsidRDefault="00E645E7" w:rsidP="00E645E7">
      <w:pPr>
        <w:pStyle w:val="bulletround"/>
      </w:pPr>
      <w:r w:rsidRPr="00794FBD">
        <w:t>20% in 2000</w:t>
      </w:r>
    </w:p>
    <w:p w14:paraId="7422C7CF" w14:textId="77777777" w:rsidR="00E645E7" w:rsidRPr="00794FBD" w:rsidRDefault="00E645E7" w:rsidP="00E645E7">
      <w:pPr>
        <w:pStyle w:val="bulletround"/>
      </w:pPr>
      <w:r w:rsidRPr="00794FBD">
        <w:t>19% in 2004</w:t>
      </w:r>
    </w:p>
    <w:p w14:paraId="755856B1" w14:textId="77777777" w:rsidR="00E645E7" w:rsidRPr="00794FBD" w:rsidRDefault="00E645E7" w:rsidP="00E645E7">
      <w:pPr>
        <w:pStyle w:val="bulletround"/>
      </w:pPr>
      <w:r w:rsidRPr="00794FBD">
        <w:t>19% in 2008</w:t>
      </w:r>
    </w:p>
    <w:p w14:paraId="5902C64D" w14:textId="77777777" w:rsidR="00E645E7" w:rsidRPr="00794FBD" w:rsidRDefault="00E645E7" w:rsidP="00E645E7">
      <w:pPr>
        <w:pStyle w:val="bulletround"/>
      </w:pPr>
      <w:r w:rsidRPr="00794FBD">
        <w:t>17% in 2012</w:t>
      </w:r>
    </w:p>
    <w:p w14:paraId="5A7E5781" w14:textId="77777777" w:rsidR="00E645E7" w:rsidRPr="00794FBD" w:rsidRDefault="00E645E7" w:rsidP="00E645E7">
      <w:pPr>
        <w:pStyle w:val="bulletround"/>
      </w:pPr>
      <w:r w:rsidRPr="00794FBD">
        <w:t>18% in 2016</w:t>
      </w:r>
    </w:p>
    <w:p w14:paraId="3BEFE068" w14:textId="77777777" w:rsidR="00E645E7" w:rsidRPr="0090187F" w:rsidRDefault="00E645E7">
      <w:pPr>
        <w:pStyle w:val="BodyText3"/>
      </w:pPr>
      <w:r w:rsidRPr="0090187F">
        <w:t>Text statements:</w:t>
      </w:r>
    </w:p>
    <w:p w14:paraId="7C80C8E0" w14:textId="4D1D8C4D" w:rsidR="00E645E7" w:rsidRPr="00B422F7" w:rsidRDefault="00E645E7">
      <w:pPr>
        <w:pStyle w:val="bulletround"/>
      </w:pPr>
      <w:r w:rsidRPr="00B422F7">
        <w:t xml:space="preserve">Over 20 years of NPSAS </w:t>
      </w:r>
      <w:r w:rsidR="00783128">
        <w:t>surveys</w:t>
      </w:r>
      <w:r w:rsidRPr="00B422F7">
        <w:t xml:space="preserve">, the percentage of students who began graduate school more than a year after completing their bachelor’s degree has remained the same. </w:t>
      </w:r>
      <w:r w:rsidRPr="0090187F">
        <w:t>Will this trend continue in 2020?</w:t>
      </w:r>
    </w:p>
    <w:p w14:paraId="73A72412" w14:textId="77777777" w:rsidR="00E645E7" w:rsidRPr="0090187F" w:rsidRDefault="00E645E7">
      <w:pPr>
        <w:pStyle w:val="BodyText"/>
      </w:pPr>
      <w:r w:rsidRPr="0090187F">
        <w:t>Percentage of graduate students who were students of color:</w:t>
      </w:r>
    </w:p>
    <w:p w14:paraId="6E1FB98D" w14:textId="77777777" w:rsidR="00E645E7" w:rsidRPr="0090187F" w:rsidRDefault="00E645E7">
      <w:pPr>
        <w:pStyle w:val="bulletround"/>
      </w:pPr>
      <w:r w:rsidRPr="0090187F">
        <w:t>16% in 1996</w:t>
      </w:r>
    </w:p>
    <w:p w14:paraId="521E4F88" w14:textId="77777777" w:rsidR="00E645E7" w:rsidRPr="0090187F" w:rsidRDefault="00E645E7">
      <w:pPr>
        <w:pStyle w:val="bulletround"/>
      </w:pPr>
      <w:r w:rsidRPr="0090187F">
        <w:t>29% in 2000</w:t>
      </w:r>
    </w:p>
    <w:p w14:paraId="6FDDF13D" w14:textId="77777777" w:rsidR="00E645E7" w:rsidRPr="0090187F" w:rsidRDefault="00E645E7">
      <w:pPr>
        <w:pStyle w:val="bulletround"/>
      </w:pPr>
      <w:r w:rsidRPr="0090187F">
        <w:t>32% in 2004</w:t>
      </w:r>
    </w:p>
    <w:p w14:paraId="307CB363" w14:textId="77777777" w:rsidR="00E645E7" w:rsidRPr="0090187F" w:rsidRDefault="00E645E7">
      <w:pPr>
        <w:pStyle w:val="bulletround"/>
      </w:pPr>
      <w:r w:rsidRPr="0090187F">
        <w:lastRenderedPageBreak/>
        <w:t>34% in 2008</w:t>
      </w:r>
    </w:p>
    <w:p w14:paraId="3AFAAB1E" w14:textId="77777777" w:rsidR="00E645E7" w:rsidRPr="0090187F" w:rsidRDefault="00E645E7">
      <w:pPr>
        <w:pStyle w:val="bulletround"/>
      </w:pPr>
      <w:r w:rsidRPr="0090187F">
        <w:t>36% in 2012</w:t>
      </w:r>
    </w:p>
    <w:p w14:paraId="3D8362AF" w14:textId="77777777" w:rsidR="00E645E7" w:rsidRPr="0090187F" w:rsidRDefault="00E645E7">
      <w:pPr>
        <w:pStyle w:val="bulletround"/>
      </w:pPr>
      <w:r w:rsidRPr="0090187F">
        <w:t>41% in 2016</w:t>
      </w:r>
    </w:p>
    <w:p w14:paraId="746DA3AB" w14:textId="77777777" w:rsidR="00E645E7" w:rsidRPr="0090187F" w:rsidRDefault="00E645E7">
      <w:pPr>
        <w:pStyle w:val="BodyText3"/>
        <w:keepNext/>
      </w:pPr>
      <w:r w:rsidRPr="0090187F">
        <w:t>Text statements:</w:t>
      </w:r>
    </w:p>
    <w:p w14:paraId="2D2CDDFE" w14:textId="4063D8E1" w:rsidR="00E645E7" w:rsidRPr="00B422F7" w:rsidRDefault="00E645E7">
      <w:pPr>
        <w:pStyle w:val="bulletround"/>
      </w:pPr>
      <w:r w:rsidRPr="00B422F7">
        <w:t xml:space="preserve">Over 20 years of NPSAS </w:t>
      </w:r>
      <w:r w:rsidR="00783128" w:rsidRPr="00B422F7">
        <w:t>s</w:t>
      </w:r>
      <w:r w:rsidR="00783128">
        <w:t>urveys</w:t>
      </w:r>
      <w:r w:rsidRPr="00B422F7">
        <w:t>, the percentage of graduate students who are students of color increased by 25 percentage points</w:t>
      </w:r>
      <w:r w:rsidR="00EB7940">
        <w:t>[&lt;&lt;, from 16% in 1996 to 41% in 2016&gt;&gt;]</w:t>
      </w:r>
      <w:r w:rsidRPr="00B422F7">
        <w:t xml:space="preserve">. </w:t>
      </w:r>
      <w:r w:rsidRPr="0090187F">
        <w:t>Will this upward trend continue in 2020?</w:t>
      </w:r>
      <w:r w:rsidRPr="00B422F7">
        <w:t xml:space="preserve"> </w:t>
      </w:r>
    </w:p>
    <w:p w14:paraId="2D4D3151" w14:textId="5A341F82" w:rsidR="00E645E7" w:rsidRPr="0090187F" w:rsidRDefault="00E645E7">
      <w:pPr>
        <w:pStyle w:val="bulletround"/>
      </w:pPr>
      <w:r w:rsidRPr="0090187F">
        <w:t xml:space="preserve">In 2016, 41% of graduate students are students of color. This is up from 16% in 1996. </w:t>
      </w:r>
      <w:r w:rsidR="006F06B1" w:rsidRPr="00D84EE0">
        <w:t xml:space="preserve">Will this upward trend continue in 2020? </w:t>
      </w:r>
    </w:p>
    <w:p w14:paraId="0569B451" w14:textId="77777777" w:rsidR="00E645E7" w:rsidRPr="0090187F" w:rsidRDefault="00E645E7">
      <w:pPr>
        <w:pStyle w:val="BodyText2"/>
      </w:pPr>
      <w:r w:rsidRPr="0090187F">
        <w:t xml:space="preserve">Percentage of graduate students who worked while enrolled </w:t>
      </w:r>
    </w:p>
    <w:p w14:paraId="43372A44" w14:textId="77777777" w:rsidR="00E645E7" w:rsidRPr="0090187F" w:rsidRDefault="00E645E7">
      <w:pPr>
        <w:pStyle w:val="bulletround"/>
      </w:pPr>
      <w:r w:rsidRPr="0090187F">
        <w:t>1996- 79%</w:t>
      </w:r>
    </w:p>
    <w:p w14:paraId="365D5E4D" w14:textId="77777777" w:rsidR="00E645E7" w:rsidRPr="0090187F" w:rsidRDefault="00E645E7">
      <w:pPr>
        <w:pStyle w:val="bulletround"/>
      </w:pPr>
      <w:r w:rsidRPr="0090187F">
        <w:t>2000- 81%</w:t>
      </w:r>
    </w:p>
    <w:p w14:paraId="36F78385" w14:textId="77777777" w:rsidR="00E645E7" w:rsidRPr="0090187F" w:rsidRDefault="00E645E7">
      <w:pPr>
        <w:pStyle w:val="bulletround"/>
      </w:pPr>
      <w:r w:rsidRPr="0090187F">
        <w:t>2004- 81%</w:t>
      </w:r>
    </w:p>
    <w:p w14:paraId="507D4D19" w14:textId="77777777" w:rsidR="00E645E7" w:rsidRPr="0090187F" w:rsidRDefault="00E645E7">
      <w:pPr>
        <w:pStyle w:val="bulletround"/>
      </w:pPr>
      <w:r w:rsidRPr="0090187F">
        <w:t>2008- 87%</w:t>
      </w:r>
    </w:p>
    <w:p w14:paraId="7203925E" w14:textId="77777777" w:rsidR="00E645E7" w:rsidRPr="0090187F" w:rsidRDefault="00E645E7">
      <w:pPr>
        <w:pStyle w:val="BodyText3"/>
        <w:keepNext/>
      </w:pPr>
      <w:r w:rsidRPr="0090187F">
        <w:t>Text statements:</w:t>
      </w:r>
    </w:p>
    <w:p w14:paraId="0E131BA2" w14:textId="77777777" w:rsidR="00E645E7" w:rsidRPr="00B422F7" w:rsidRDefault="00E645E7">
      <w:pPr>
        <w:pStyle w:val="bulletround"/>
        <w:numPr>
          <w:ilvl w:val="0"/>
          <w:numId w:val="30"/>
        </w:numPr>
      </w:pPr>
      <w:r w:rsidRPr="00B422F7">
        <w:t>Between 1996 and 2008, the percentage of graduate students who worked while enrolled increased by 8 percentage points. What will the 2019-20 NPSAS survey tell us about students in graduate school?</w:t>
      </w:r>
    </w:p>
    <w:p w14:paraId="0E17D685" w14:textId="77777777" w:rsidR="00E645E7" w:rsidRPr="0090187F" w:rsidRDefault="00E645E7">
      <w:pPr>
        <w:pStyle w:val="bulletround"/>
        <w:numPr>
          <w:ilvl w:val="0"/>
          <w:numId w:val="30"/>
        </w:numPr>
      </w:pPr>
      <w:r w:rsidRPr="0090187F">
        <w:t>In 2008, 87% of graduate students worked while enrolled, up from 79% in 1996. What will the 2019-20 NPSAS survey tell us about students in graduate school?</w:t>
      </w:r>
    </w:p>
    <w:p w14:paraId="438D566D" w14:textId="77777777" w:rsidR="00E645E7" w:rsidRPr="00730659" w:rsidRDefault="00E645E7" w:rsidP="00730659">
      <w:pPr>
        <w:pStyle w:val="Heading3"/>
        <w:numPr>
          <w:ilvl w:val="0"/>
          <w:numId w:val="0"/>
        </w:numPr>
        <w:spacing w:before="120" w:after="0"/>
        <w:rPr>
          <w:sz w:val="22"/>
        </w:rPr>
      </w:pPr>
      <w:r w:rsidRPr="00730659">
        <w:rPr>
          <w:sz w:val="22"/>
        </w:rPr>
        <w:t xml:space="preserve">Associate’s degrees/nontraditional students (Varname: UGDEGAA) </w:t>
      </w:r>
    </w:p>
    <w:p w14:paraId="20397096" w14:textId="77777777" w:rsidR="00E645E7" w:rsidRPr="00730659" w:rsidRDefault="00E645E7" w:rsidP="00730659">
      <w:pPr>
        <w:rPr>
          <w:b/>
        </w:rPr>
      </w:pPr>
      <w:r w:rsidRPr="00730659">
        <w:rPr>
          <w:b/>
        </w:rPr>
        <w:t>% of undergraduate students working on an associate degree (UGDEGAA)</w:t>
      </w:r>
    </w:p>
    <w:p w14:paraId="56A0EDED"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36% in 2004</w:t>
      </w:r>
    </w:p>
    <w:p w14:paraId="76D48937"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1% in 2008</w:t>
      </w:r>
    </w:p>
    <w:p w14:paraId="52A1074E"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2% in 2012</w:t>
      </w:r>
    </w:p>
    <w:p w14:paraId="06A20CC9" w14:textId="77777777" w:rsidR="00E645E7" w:rsidRPr="0090187F" w:rsidRDefault="00E645E7">
      <w:pPr>
        <w:spacing w:after="160" w:line="252" w:lineRule="auto"/>
        <w:rPr>
          <w:color w:val="000000"/>
          <w:szCs w:val="24"/>
        </w:rPr>
      </w:pPr>
      <w:r w:rsidRPr="0090187F">
        <w:rPr>
          <w:color w:val="000000"/>
          <w:szCs w:val="24"/>
        </w:rPr>
        <w:t>Text statements:</w:t>
      </w:r>
    </w:p>
    <w:p w14:paraId="11D13F82" w14:textId="77777777" w:rsidR="00E645E7" w:rsidRPr="00B422F7" w:rsidRDefault="00E645E7">
      <w:pPr>
        <w:pStyle w:val="bulletround"/>
        <w:numPr>
          <w:ilvl w:val="0"/>
          <w:numId w:val="25"/>
        </w:numPr>
        <w:rPr>
          <w:szCs w:val="24"/>
        </w:rPr>
      </w:pPr>
      <w:r w:rsidRPr="00B422F7">
        <w:rPr>
          <w:szCs w:val="24"/>
        </w:rPr>
        <w:t>From 2004 to 2012 the percentage of undergraduate students who are working on an associate degree has increased 6 percentage points. Will this trend continue in 2020?</w:t>
      </w:r>
    </w:p>
    <w:p w14:paraId="237E1274" w14:textId="77777777" w:rsidR="00E645E7" w:rsidRPr="0090187F" w:rsidRDefault="00E645E7">
      <w:pPr>
        <w:pStyle w:val="bulletround"/>
        <w:numPr>
          <w:ilvl w:val="0"/>
          <w:numId w:val="25"/>
        </w:numPr>
        <w:rPr>
          <w:szCs w:val="24"/>
        </w:rPr>
      </w:pPr>
      <w:r w:rsidRPr="0090187F">
        <w:rPr>
          <w:szCs w:val="24"/>
        </w:rPr>
        <w:t>Between 2004 and 2012, the percentage of undergraduate students who were working on an associate degree increased from 36% to 42%.</w:t>
      </w:r>
    </w:p>
    <w:p w14:paraId="3696B6C5" w14:textId="2513A321" w:rsidR="00E645E7" w:rsidRPr="0090187F" w:rsidRDefault="00E645E7">
      <w:pPr>
        <w:pStyle w:val="bulletround"/>
        <w:numPr>
          <w:ilvl w:val="0"/>
          <w:numId w:val="25"/>
        </w:numPr>
        <w:rPr>
          <w:szCs w:val="24"/>
        </w:rPr>
      </w:pPr>
      <w:r w:rsidRPr="0090187F">
        <w:rPr>
          <w:szCs w:val="24"/>
        </w:rPr>
        <w:t xml:space="preserve">In 2012, 42% of undergraduate students were working on an associate degree. This was up from 36% in 2004. What will the 2020 NPSAS </w:t>
      </w:r>
      <w:r w:rsidR="006F06B1">
        <w:rPr>
          <w:szCs w:val="24"/>
        </w:rPr>
        <w:t>survey</w:t>
      </w:r>
      <w:r w:rsidR="006F06B1" w:rsidRPr="0090187F">
        <w:rPr>
          <w:szCs w:val="24"/>
        </w:rPr>
        <w:t xml:space="preserve"> </w:t>
      </w:r>
      <w:r w:rsidRPr="0090187F">
        <w:rPr>
          <w:szCs w:val="24"/>
        </w:rPr>
        <w:t>tell us?</w:t>
      </w:r>
    </w:p>
    <w:p w14:paraId="4EEE7A1C" w14:textId="77777777" w:rsidR="00E645E7" w:rsidRPr="00730659" w:rsidRDefault="00E645E7" w:rsidP="00730659">
      <w:pPr>
        <w:rPr>
          <w:b/>
        </w:rPr>
      </w:pPr>
      <w:r w:rsidRPr="00730659">
        <w:rPr>
          <w:b/>
        </w:rPr>
        <w:t>% of associate degree students who had at least one parent with an associate degree or higher (</w:t>
      </w:r>
      <w:r w:rsidRPr="00730659">
        <w:rPr>
          <w:rStyle w:val="source0"/>
          <w:b/>
        </w:rPr>
        <w:t>PAREDUC)</w:t>
      </w:r>
    </w:p>
    <w:p w14:paraId="2DCF5625"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5% in 2004</w:t>
      </w:r>
    </w:p>
    <w:p w14:paraId="06289858"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8</w:t>
      </w:r>
    </w:p>
    <w:p w14:paraId="5E6925B5" w14:textId="77777777" w:rsidR="00E645E7" w:rsidRPr="0090187F" w:rsidRDefault="00E645E7">
      <w:pPr>
        <w:pStyle w:val="ListParagraph"/>
        <w:numPr>
          <w:ilvl w:val="0"/>
          <w:numId w:val="32"/>
        </w:numPr>
        <w:spacing w:after="160" w:line="252" w:lineRule="auto"/>
        <w:rPr>
          <w:color w:val="000000"/>
          <w:szCs w:val="24"/>
        </w:rPr>
      </w:pPr>
      <w:r w:rsidRPr="0090187F">
        <w:rPr>
          <w:color w:val="000000"/>
          <w:szCs w:val="24"/>
        </w:rPr>
        <w:t>52% in 2012</w:t>
      </w:r>
    </w:p>
    <w:p w14:paraId="02D8845F" w14:textId="77777777" w:rsidR="00E645E7" w:rsidRPr="0090187F" w:rsidRDefault="00E645E7">
      <w:pPr>
        <w:spacing w:after="160" w:line="252" w:lineRule="auto"/>
        <w:rPr>
          <w:color w:val="000000"/>
          <w:szCs w:val="24"/>
        </w:rPr>
      </w:pPr>
      <w:r w:rsidRPr="0090187F">
        <w:rPr>
          <w:color w:val="000000"/>
          <w:szCs w:val="24"/>
        </w:rPr>
        <w:t>Text statements:</w:t>
      </w:r>
    </w:p>
    <w:p w14:paraId="475AEE6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had at least one parent with an associate degree or higher increased 7 percentage points. Will this trend continue in 2020?</w:t>
      </w:r>
    </w:p>
    <w:p w14:paraId="0678C09D"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had at least one parent with an associate degree or higher increased from 45% to 52%.</w:t>
      </w:r>
    </w:p>
    <w:p w14:paraId="6181ED52" w14:textId="77777777" w:rsidR="00E645E7" w:rsidRPr="00B422F7" w:rsidRDefault="00E645E7">
      <w:pPr>
        <w:pStyle w:val="bulletround"/>
        <w:numPr>
          <w:ilvl w:val="0"/>
          <w:numId w:val="25"/>
        </w:numPr>
        <w:rPr>
          <w:szCs w:val="24"/>
        </w:rPr>
      </w:pPr>
      <w:r w:rsidRPr="00B422F7">
        <w:rPr>
          <w:szCs w:val="24"/>
        </w:rPr>
        <w:t>In 2012, 52% of associate seeking degree students who had at least one parent with an associate degree or higher. This was up from 45% in 2004. What will the 2020 NPSAS survey tell us?</w:t>
      </w:r>
    </w:p>
    <w:p w14:paraId="507A5C06" w14:textId="77777777" w:rsidR="00E645E7" w:rsidRPr="00730659" w:rsidRDefault="00E645E7" w:rsidP="00730659">
      <w:pPr>
        <w:rPr>
          <w:b/>
        </w:rPr>
      </w:pPr>
      <w:r w:rsidRPr="00730659">
        <w:rPr>
          <w:b/>
        </w:rPr>
        <w:lastRenderedPageBreak/>
        <w:t>% of associate degree students who are students of color (RACE)</w:t>
      </w:r>
    </w:p>
    <w:p w14:paraId="012927FA"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4</w:t>
      </w:r>
    </w:p>
    <w:p w14:paraId="22EF5479"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2% in 2008</w:t>
      </w:r>
    </w:p>
    <w:p w14:paraId="528877B4"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6% in 2012</w:t>
      </w:r>
    </w:p>
    <w:p w14:paraId="58652040" w14:textId="77777777" w:rsidR="00E645E7" w:rsidRPr="0090187F" w:rsidRDefault="00E645E7">
      <w:pPr>
        <w:spacing w:after="160" w:line="252" w:lineRule="auto"/>
        <w:rPr>
          <w:color w:val="000000"/>
          <w:szCs w:val="24"/>
        </w:rPr>
      </w:pPr>
      <w:r w:rsidRPr="0090187F">
        <w:rPr>
          <w:color w:val="000000"/>
          <w:szCs w:val="24"/>
        </w:rPr>
        <w:t>Text statements:</w:t>
      </w:r>
    </w:p>
    <w:p w14:paraId="3A930FF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identified as students of color increased 5 percentage points. Will this trend continue in 2020?</w:t>
      </w:r>
    </w:p>
    <w:p w14:paraId="36D852F8"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identified as students of color increased from 41% to 46%.</w:t>
      </w:r>
    </w:p>
    <w:p w14:paraId="23F3BE93" w14:textId="77777777" w:rsidR="00E645E7" w:rsidRPr="00B422F7" w:rsidRDefault="00E645E7">
      <w:pPr>
        <w:pStyle w:val="bulletround"/>
        <w:numPr>
          <w:ilvl w:val="0"/>
          <w:numId w:val="25"/>
        </w:numPr>
        <w:rPr>
          <w:szCs w:val="24"/>
        </w:rPr>
      </w:pPr>
      <w:r w:rsidRPr="00B422F7">
        <w:rPr>
          <w:szCs w:val="24"/>
        </w:rPr>
        <w:t>In 2012, 46% of associate degree seeking students identified as students of color. This was up from 41% in 2004. What will the 2020 NPSAS survey tell us?</w:t>
      </w:r>
    </w:p>
    <w:p w14:paraId="58E2D602" w14:textId="77777777" w:rsidR="00E645E7" w:rsidRPr="00730659" w:rsidRDefault="00E645E7" w:rsidP="00730659">
      <w:pPr>
        <w:rPr>
          <w:b/>
        </w:rPr>
      </w:pPr>
      <w:r w:rsidRPr="00730659">
        <w:rPr>
          <w:b/>
        </w:rPr>
        <w:t>% of associate degree students who received some financial aid (TOTAID)</w:t>
      </w:r>
    </w:p>
    <w:p w14:paraId="32CF1DB5" w14:textId="6D10E903" w:rsidR="00FE4339" w:rsidRDefault="00FE4339">
      <w:pPr>
        <w:pStyle w:val="ListParagraph"/>
        <w:numPr>
          <w:ilvl w:val="0"/>
          <w:numId w:val="25"/>
        </w:numPr>
        <w:spacing w:after="160" w:line="252" w:lineRule="auto"/>
        <w:rPr>
          <w:color w:val="000000"/>
          <w:szCs w:val="24"/>
        </w:rPr>
      </w:pPr>
      <w:r>
        <w:rPr>
          <w:color w:val="000000"/>
          <w:szCs w:val="24"/>
        </w:rPr>
        <w:t>38% in 1996</w:t>
      </w:r>
    </w:p>
    <w:p w14:paraId="42CB9016" w14:textId="29AB7C5F" w:rsidR="00FE4339" w:rsidRDefault="00FE4339">
      <w:pPr>
        <w:pStyle w:val="ListParagraph"/>
        <w:numPr>
          <w:ilvl w:val="0"/>
          <w:numId w:val="25"/>
        </w:numPr>
        <w:spacing w:after="160" w:line="252" w:lineRule="auto"/>
        <w:rPr>
          <w:color w:val="000000"/>
          <w:szCs w:val="24"/>
        </w:rPr>
      </w:pPr>
      <w:r>
        <w:rPr>
          <w:color w:val="000000"/>
          <w:szCs w:val="24"/>
        </w:rPr>
        <w:t>44% in 2000</w:t>
      </w:r>
    </w:p>
    <w:p w14:paraId="1138E4F2" w14:textId="76C370CE" w:rsidR="00E645E7" w:rsidRPr="0090187F" w:rsidRDefault="00E645E7">
      <w:pPr>
        <w:pStyle w:val="ListParagraph"/>
        <w:numPr>
          <w:ilvl w:val="0"/>
          <w:numId w:val="25"/>
        </w:numPr>
        <w:spacing w:after="160" w:line="252" w:lineRule="auto"/>
        <w:rPr>
          <w:color w:val="000000"/>
          <w:szCs w:val="24"/>
        </w:rPr>
      </w:pPr>
      <w:r w:rsidRPr="0090187F">
        <w:rPr>
          <w:color w:val="000000"/>
          <w:szCs w:val="24"/>
        </w:rPr>
        <w:t>55% in 2004</w:t>
      </w:r>
    </w:p>
    <w:p w14:paraId="4EB3BFB3"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57% in 2008</w:t>
      </w:r>
    </w:p>
    <w:p w14:paraId="60CE212C" w14:textId="3CC81A17" w:rsidR="00E645E7" w:rsidRDefault="00E645E7">
      <w:pPr>
        <w:pStyle w:val="ListParagraph"/>
        <w:numPr>
          <w:ilvl w:val="0"/>
          <w:numId w:val="25"/>
        </w:numPr>
        <w:spacing w:after="160" w:line="252" w:lineRule="auto"/>
        <w:rPr>
          <w:color w:val="000000"/>
          <w:szCs w:val="24"/>
        </w:rPr>
      </w:pPr>
      <w:r w:rsidRPr="0090187F">
        <w:rPr>
          <w:color w:val="000000"/>
          <w:szCs w:val="24"/>
        </w:rPr>
        <w:t>64% in 2012</w:t>
      </w:r>
    </w:p>
    <w:p w14:paraId="639DC3E3" w14:textId="0BD99082" w:rsidR="00FE4339" w:rsidRPr="0090187F" w:rsidRDefault="00FE4339">
      <w:pPr>
        <w:pStyle w:val="ListParagraph"/>
        <w:numPr>
          <w:ilvl w:val="0"/>
          <w:numId w:val="25"/>
        </w:numPr>
        <w:spacing w:after="160" w:line="252" w:lineRule="auto"/>
        <w:rPr>
          <w:color w:val="000000"/>
          <w:szCs w:val="24"/>
        </w:rPr>
      </w:pPr>
      <w:r>
        <w:rPr>
          <w:color w:val="000000"/>
          <w:szCs w:val="24"/>
        </w:rPr>
        <w:t>64% in 2016</w:t>
      </w:r>
    </w:p>
    <w:p w14:paraId="5EDB8B72" w14:textId="77777777" w:rsidR="00E645E7" w:rsidRPr="0090187F" w:rsidRDefault="00E645E7">
      <w:pPr>
        <w:spacing w:after="160" w:line="252" w:lineRule="auto"/>
        <w:rPr>
          <w:color w:val="000000"/>
          <w:szCs w:val="24"/>
        </w:rPr>
      </w:pPr>
      <w:r w:rsidRPr="0090187F">
        <w:rPr>
          <w:color w:val="000000"/>
          <w:szCs w:val="24"/>
        </w:rPr>
        <w:t>Text statements:</w:t>
      </w:r>
    </w:p>
    <w:p w14:paraId="278174EC" w14:textId="7AE9852B" w:rsidR="00E645E7" w:rsidRPr="00B422F7" w:rsidRDefault="00E645E7">
      <w:pPr>
        <w:pStyle w:val="bulletround"/>
        <w:numPr>
          <w:ilvl w:val="0"/>
          <w:numId w:val="25"/>
        </w:numPr>
        <w:rPr>
          <w:szCs w:val="24"/>
        </w:rPr>
      </w:pPr>
      <w:r w:rsidRPr="00B422F7">
        <w:rPr>
          <w:szCs w:val="24"/>
        </w:rPr>
        <w:t xml:space="preserve">From </w:t>
      </w:r>
      <w:r w:rsidR="00FE4339">
        <w:rPr>
          <w:szCs w:val="24"/>
        </w:rPr>
        <w:t>1996</w:t>
      </w:r>
      <w:r w:rsidR="00FE4339" w:rsidRPr="00B422F7">
        <w:rPr>
          <w:szCs w:val="24"/>
        </w:rPr>
        <w:t xml:space="preserve"> </w:t>
      </w:r>
      <w:r w:rsidRPr="00B422F7">
        <w:rPr>
          <w:szCs w:val="24"/>
        </w:rPr>
        <w:t>to 201</w:t>
      </w:r>
      <w:r w:rsidR="00FE4339">
        <w:rPr>
          <w:szCs w:val="24"/>
        </w:rPr>
        <w:t>6</w:t>
      </w:r>
      <w:r w:rsidRPr="00B422F7">
        <w:rPr>
          <w:szCs w:val="24"/>
        </w:rPr>
        <w:t xml:space="preserve"> the percentage of associate degree seeking students who received financial aid (including all grants, loans, work-study, and other types of aid from federal, state, institutional (including work study), and outside sources) increased </w:t>
      </w:r>
      <w:r w:rsidR="00FE4339">
        <w:rPr>
          <w:szCs w:val="24"/>
        </w:rPr>
        <w:t>26</w:t>
      </w:r>
      <w:r w:rsidR="00FE4339" w:rsidRPr="00B422F7">
        <w:rPr>
          <w:szCs w:val="24"/>
        </w:rPr>
        <w:t xml:space="preserve"> </w:t>
      </w:r>
      <w:r w:rsidRPr="00B422F7">
        <w:rPr>
          <w:szCs w:val="24"/>
        </w:rPr>
        <w:t>percentage points. Will this trend continue in 2020?</w:t>
      </w:r>
    </w:p>
    <w:p w14:paraId="2C6F59C7" w14:textId="665E7797" w:rsidR="00E645E7" w:rsidRPr="006F5053" w:rsidRDefault="00E645E7" w:rsidP="00E645E7">
      <w:pPr>
        <w:pStyle w:val="bulletround"/>
        <w:numPr>
          <w:ilvl w:val="0"/>
          <w:numId w:val="25"/>
        </w:numPr>
        <w:rPr>
          <w:szCs w:val="24"/>
        </w:rPr>
      </w:pPr>
      <w:r w:rsidRPr="006F5053">
        <w:rPr>
          <w:szCs w:val="24"/>
        </w:rPr>
        <w:t xml:space="preserve">Between </w:t>
      </w:r>
      <w:r w:rsidR="00FE4339">
        <w:rPr>
          <w:szCs w:val="24"/>
        </w:rPr>
        <w:t>1996</w:t>
      </w:r>
      <w:r w:rsidRPr="006F5053">
        <w:rPr>
          <w:szCs w:val="24"/>
        </w:rPr>
        <w:t xml:space="preserve"> and 201</w:t>
      </w:r>
      <w:r w:rsidR="00FE4339">
        <w:rPr>
          <w:szCs w:val="24"/>
        </w:rPr>
        <w:t>6</w:t>
      </w:r>
      <w:r w:rsidRPr="006F5053">
        <w:rPr>
          <w:szCs w:val="24"/>
        </w:rPr>
        <w:t xml:space="preserve">, the percentage of associate degree seeking students who received financial aid (including all grants, loans, work-study, and other types of aid from federal, state, institutional (including work study), and outside sources) increased from </w:t>
      </w:r>
      <w:r w:rsidR="00FE4339">
        <w:rPr>
          <w:szCs w:val="24"/>
        </w:rPr>
        <w:t>38</w:t>
      </w:r>
      <w:r w:rsidRPr="006F5053">
        <w:rPr>
          <w:szCs w:val="24"/>
        </w:rPr>
        <w:t>% to 64%.</w:t>
      </w:r>
    </w:p>
    <w:p w14:paraId="46D3EB2E" w14:textId="3EBCA859" w:rsidR="002A58A9" w:rsidRDefault="00E645E7" w:rsidP="00E645E7">
      <w:pPr>
        <w:pStyle w:val="bulletround"/>
        <w:numPr>
          <w:ilvl w:val="0"/>
          <w:numId w:val="25"/>
        </w:numPr>
        <w:rPr>
          <w:szCs w:val="24"/>
        </w:rPr>
      </w:pPr>
      <w:r w:rsidRPr="006F5053">
        <w:rPr>
          <w:szCs w:val="24"/>
        </w:rPr>
        <w:t>In 201</w:t>
      </w:r>
      <w:r w:rsidR="00FE4339">
        <w:rPr>
          <w:szCs w:val="24"/>
        </w:rPr>
        <w:t>6</w:t>
      </w:r>
      <w:r w:rsidRPr="006F5053">
        <w:rPr>
          <w:szCs w:val="24"/>
        </w:rPr>
        <w:t xml:space="preserve">, 64% of percentage of associate degree seeking students received financial aid (including all grants, loans, work-study, and other types of aid from federal, state, institutional (including work study), and outside sources). This </w:t>
      </w:r>
      <w:r>
        <w:rPr>
          <w:szCs w:val="24"/>
        </w:rPr>
        <w:t>was</w:t>
      </w:r>
      <w:r w:rsidRPr="006F5053">
        <w:rPr>
          <w:szCs w:val="24"/>
        </w:rPr>
        <w:t xml:space="preserve"> up from </w:t>
      </w:r>
      <w:r w:rsidR="00FE4339">
        <w:rPr>
          <w:szCs w:val="24"/>
        </w:rPr>
        <w:t>38</w:t>
      </w:r>
      <w:r w:rsidRPr="006F5053">
        <w:rPr>
          <w:szCs w:val="24"/>
        </w:rPr>
        <w:t xml:space="preserve">% in </w:t>
      </w:r>
      <w:r w:rsidR="00FE4339">
        <w:rPr>
          <w:szCs w:val="24"/>
        </w:rPr>
        <w:t>1996</w:t>
      </w:r>
      <w:r w:rsidRPr="006F5053">
        <w:rPr>
          <w:szCs w:val="24"/>
        </w:rPr>
        <w:t>. What will the 2020 NPSAS s</w:t>
      </w:r>
      <w:r>
        <w:rPr>
          <w:szCs w:val="24"/>
        </w:rPr>
        <w:t>urvey</w:t>
      </w:r>
      <w:r w:rsidRPr="006F5053">
        <w:rPr>
          <w:szCs w:val="24"/>
        </w:rPr>
        <w:t xml:space="preserve"> tell us?</w:t>
      </w:r>
    </w:p>
    <w:p w14:paraId="66933A1E" w14:textId="77777777" w:rsidR="002A58A9" w:rsidRDefault="002A58A9">
      <w:pPr>
        <w:rPr>
          <w:rFonts w:cs="Arial"/>
          <w:szCs w:val="24"/>
        </w:rPr>
      </w:pPr>
      <w:r>
        <w:rPr>
          <w:szCs w:val="24"/>
        </w:rPr>
        <w:br w:type="page"/>
      </w:r>
    </w:p>
    <w:p w14:paraId="7ABCF980" w14:textId="77777777" w:rsidR="00E645E7" w:rsidRPr="006F5053" w:rsidRDefault="00E645E7" w:rsidP="002A58A9">
      <w:pPr>
        <w:pStyle w:val="bulletround"/>
        <w:numPr>
          <w:ilvl w:val="0"/>
          <w:numId w:val="0"/>
        </w:numPr>
        <w:ind w:left="720"/>
        <w:rPr>
          <w:szCs w:val="24"/>
        </w:rPr>
      </w:pPr>
    </w:p>
    <w:p w14:paraId="26A662D9" w14:textId="77777777" w:rsidR="009B48FB" w:rsidRDefault="009B48FB" w:rsidP="008105B4">
      <w:pPr>
        <w:pStyle w:val="Heading2"/>
      </w:pPr>
      <w:bookmarkStart w:id="188" w:name="_Toc20492719"/>
      <w:bookmarkStart w:id="189" w:name="_Toc20730294"/>
      <w:bookmarkStart w:id="190" w:name="_Hlk20483771"/>
      <w:r>
        <w:t>Video Scripts – Meet the NPSAS Expert</w:t>
      </w:r>
      <w:bookmarkEnd w:id="188"/>
      <w:bookmarkEnd w:id="189"/>
    </w:p>
    <w:p w14:paraId="582AE7D0" w14:textId="77777777" w:rsidR="009B48FB" w:rsidRPr="007463BF" w:rsidRDefault="009B48FB" w:rsidP="009B48FB">
      <w:pPr>
        <w:pStyle w:val="AppH3"/>
      </w:pPr>
      <w:bookmarkStart w:id="191" w:name="_Hlk20483811"/>
      <w:bookmarkEnd w:id="190"/>
      <w:r>
        <w:t>Script 1</w:t>
      </w:r>
    </w:p>
    <w:p w14:paraId="010BED42" w14:textId="04FBE000"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3C1354">
        <w:rPr>
          <w:szCs w:val="24"/>
        </w:rPr>
        <w:t>50</w:t>
      </w:r>
      <w:r w:rsidRPr="00817F26">
        <w:t xml:space="preserve">] </w:t>
      </w:r>
      <w:r w:rsidR="00526D6F" w:rsidRPr="00817F26">
        <w:t>According to the College Board Annual Survey of Colleges, t</w:t>
      </w:r>
      <w:r w:rsidRPr="00817F26">
        <w:t>he cost of college has increased at a faster rate than inflation throughout my lifetime and has become a huge factor in students’ decision making</w:t>
      </w:r>
      <w:r w:rsidR="003C7947" w:rsidRPr="00817F26">
        <w:t xml:space="preserve"> </w:t>
      </w:r>
      <w:r w:rsidR="00871C41" w:rsidRPr="00817F26">
        <w:t>about how students will pay for postsecondary education.</w:t>
      </w:r>
      <w:r w:rsidRPr="00817F26">
        <w:t xml:space="preserve"> NPSAS allows us to better understand the different ways that students and their families manage these costs. For example, NPSAS has shown us that there has been an increase in the</w:t>
      </w:r>
      <w:r w:rsidR="00871C41" w:rsidRPr="00817F26">
        <w:t xml:space="preserve"> percentage</w:t>
      </w:r>
      <w:r w:rsidRPr="00817F26">
        <w:t xml:space="preserve"> of students who receive financial aid over the last 20 years. Your participation in NPSAS is critical in illuminating trends just like this and </w:t>
      </w:r>
      <w:r w:rsidR="00E16415" w:rsidRPr="00817F26">
        <w:t xml:space="preserve">adding to </w:t>
      </w:r>
      <w:r w:rsidRPr="00817F26">
        <w:t xml:space="preserve">higher education research. You are an important part of our study! Because we cannot survey everyone, you represent thousands of other students from across the </w:t>
      </w:r>
      <w:r w:rsidR="00E16415" w:rsidRPr="00817F26">
        <w:t xml:space="preserve">United States </w:t>
      </w:r>
      <w:r w:rsidRPr="00817F26">
        <w:t>and we are counting on you. [IF VIDEO INCLUDED IN E-MAIL: «Participating is easy, simply use the login information provided in the e-mail to get started today!»][IF VIDEO INCLUDED ON WEBSITE: «I hope you will login to participate today.»]</w:t>
      </w:r>
    </w:p>
    <w:p w14:paraId="4199B686" w14:textId="77777777" w:rsidR="009B48FB" w:rsidRDefault="009B48FB" w:rsidP="009B48FB">
      <w:pPr>
        <w:pStyle w:val="AppH3"/>
      </w:pPr>
      <w:bookmarkStart w:id="192" w:name="_Hlk20483759"/>
      <w:bookmarkEnd w:id="191"/>
      <w:r>
        <w:t>Script 2</w:t>
      </w:r>
    </w:p>
    <w:p w14:paraId="40FBF957" w14:textId="4CD61EFF"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3C1354">
        <w:rPr>
          <w:szCs w:val="24"/>
        </w:rPr>
        <w:t>50</w:t>
      </w:r>
      <w:r w:rsidRPr="00817F26">
        <w:t>] Student participation in NPSAS is important because the data are used to inform conversations around financial aid decisions, especially surrounding student loan debt, and have real implications for students and families. In 2016, NPSAS showed us that about 42 million undergraduates took out loans to pay for school. We need your participation in order to get a</w:t>
      </w:r>
      <w:r w:rsidR="003A369B" w:rsidRPr="00817F26">
        <w:t>n accurate</w:t>
      </w:r>
      <w:r w:rsidR="00AF7B10">
        <w:t xml:space="preserve"> </w:t>
      </w:r>
      <w:r w:rsidRPr="00817F26">
        <w:t>look at debt in 2020. Your participation in NPSAS is important because it helps policymakers better understand how students and their families pay for postsecondary education. [IF VIDEO INCLUDED IN E-MAIL: «I hope you’ll complete your survey today using the login information provided in the e-mail to help inform education policy!»] [IF VIDEO INCLUDED ON WEBSITE: «I hope you will login to participate today.»]</w:t>
      </w:r>
    </w:p>
    <w:bookmarkEnd w:id="192"/>
    <w:p w14:paraId="1D994890" w14:textId="77777777" w:rsidR="009B48FB" w:rsidRDefault="009B48FB" w:rsidP="009B48FB">
      <w:pPr>
        <w:pStyle w:val="AppH3"/>
      </w:pPr>
      <w:r>
        <w:t>Script 3</w:t>
      </w:r>
    </w:p>
    <w:p w14:paraId="1C817A81" w14:textId="5ACB3DF1" w:rsidR="009B48FB" w:rsidRDefault="009B48FB" w:rsidP="00730659">
      <w:r w:rsidRPr="00D85886">
        <w:t xml:space="preserve">[INSERT MERGE FIELD FROM TABLE – VIDEO </w:t>
      </w:r>
      <w:r w:rsidR="00036CAB">
        <w:t>SCRIPTS MERGE FIELDS</w:t>
      </w:r>
      <w:r w:rsidR="00EB6852">
        <w:t xml:space="preserve"> (ROLE)</w:t>
      </w:r>
      <w:r w:rsidRPr="00D85886">
        <w:t xml:space="preserve">, PAGE </w:t>
      </w:r>
      <w:r w:rsidR="009A408D">
        <w:rPr>
          <w:szCs w:val="24"/>
        </w:rPr>
        <w:t>E-1</w:t>
      </w:r>
      <w:r w:rsidR="003C1354">
        <w:rPr>
          <w:szCs w:val="24"/>
        </w:rPr>
        <w:t>50</w:t>
      </w:r>
      <w:r w:rsidRPr="00D85886">
        <w:t>] It’s important for students and their families to be equipped with the best possible information as they make decisions about how to pay for college. NPSAS is one of the only sources of comprehensive data about financial aid available. A good example of NPSAS data having been used in practice is th</w:t>
      </w:r>
      <w:r w:rsidR="00CE239F">
        <w:t>at analysis of these data informed decisions about the</w:t>
      </w:r>
      <w:r w:rsidRPr="00D85886">
        <w:t xml:space="preserve"> recent change to the FAFSA process which enables applicants to file for aid earlier and learn about their eligibility earlier. Changes like this allow students to make more informed decisions about their education choices. Your responses to this year’s NPSAS survey, combined with those of other students across the country, will inform education policy </w:t>
      </w:r>
      <w:r w:rsidR="00C0205C">
        <w:t>to</w:t>
      </w:r>
      <w:r w:rsidRPr="00D85886">
        <w:t xml:space="preserve"> improv</w:t>
      </w:r>
      <w:r w:rsidR="00C0205C">
        <w:t>e</w:t>
      </w:r>
      <w:r w:rsidRPr="00D85886">
        <w:t xml:space="preserve"> education experiences </w:t>
      </w:r>
      <w:r w:rsidR="00C0205C">
        <w:t>for</w:t>
      </w:r>
      <w:r w:rsidR="00C0205C" w:rsidRPr="00D85886">
        <w:t xml:space="preserve"> </w:t>
      </w:r>
      <w:r w:rsidRPr="00D85886">
        <w:t>all students! [IF VIDEO INCLUDED IN E-MAIL: «Complete your survey today to help future students, by using the login information provided in the e mail.»] [IF VIDEO INCLUDED ON WEBSITE: «I hope you will login to participate today.»]</w:t>
      </w:r>
    </w:p>
    <w:p w14:paraId="2E457790" w14:textId="4540B75E" w:rsidR="00896454" w:rsidRDefault="00896454">
      <w:r>
        <w:br w:type="page"/>
      </w:r>
    </w:p>
    <w:p w14:paraId="198FC5D4" w14:textId="77777777" w:rsidR="00E645E7" w:rsidRPr="005A233C" w:rsidRDefault="00E645E7" w:rsidP="008105B4">
      <w:pPr>
        <w:pStyle w:val="Heading2"/>
      </w:pPr>
      <w:bookmarkStart w:id="193" w:name="_Toc20492720"/>
      <w:bookmarkStart w:id="194" w:name="_Toc20730295"/>
      <w:r>
        <w:lastRenderedPageBreak/>
        <w:t xml:space="preserve">Letter </w:t>
      </w:r>
      <w:r w:rsidRPr="005A233C">
        <w:t xml:space="preserve">Merge </w:t>
      </w:r>
      <w:r>
        <w:t>Fields</w:t>
      </w:r>
      <w:bookmarkEnd w:id="193"/>
      <w:bookmarkEnd w:id="194"/>
    </w:p>
    <w:p w14:paraId="3BA51FE5" w14:textId="600CDFA5" w:rsidR="00E645E7" w:rsidRPr="00C12633" w:rsidRDefault="00E645E7" w:rsidP="00E645E7">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00E645E7" w:rsidRPr="00B335B8" w14:paraId="04CC87B1"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48C571C7" w14:textId="77777777" w:rsidR="00E645E7" w:rsidRPr="005A233C" w:rsidRDefault="00E645E7" w:rsidP="00D652F3">
            <w:pPr>
              <w:keepNext w:val="0"/>
              <w:widowControl w:val="0"/>
              <w:spacing w:before="60"/>
              <w:rPr>
                <w:rFonts w:cs="Arial"/>
                <w:sz w:val="22"/>
                <w:szCs w:val="22"/>
              </w:rPr>
            </w:pPr>
            <w:r w:rsidRPr="005A233C">
              <w:rPr>
                <w:rFonts w:cs="Arial"/>
                <w:sz w:val="22"/>
                <w:szCs w:val="22"/>
              </w:rPr>
              <w:t>Fact 1 (Undergraduate)</w:t>
            </w:r>
          </w:p>
        </w:tc>
        <w:tc>
          <w:tcPr>
            <w:tcW w:w="0" w:type="dxa"/>
            <w:hideMark/>
          </w:tcPr>
          <w:p w14:paraId="59AAB41C" w14:textId="0EAF3E68" w:rsidR="00E645E7" w:rsidRPr="005A233C" w:rsidRDefault="00E645E7" w:rsidP="00D652F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received financial aid</w:t>
            </w:r>
            <w:r>
              <w:rPr>
                <w:rFonts w:cs="Arial"/>
                <w:sz w:val="22"/>
                <w:szCs w:val="22"/>
              </w:rPr>
              <w:t xml:space="preserve"> (</w:t>
            </w:r>
            <w:r w:rsidRPr="00777353">
              <w:rPr>
                <w:rFonts w:cs="Arial"/>
                <w:sz w:val="22"/>
                <w:szCs w:val="22"/>
              </w:rPr>
              <w:t>including all grants, loans, work-study, and other types of aid from federal, state, institutional, and outside sources</w:t>
            </w:r>
            <w:r>
              <w:rPr>
                <w:rFonts w:cs="Arial"/>
                <w:sz w:val="22"/>
                <w:szCs w:val="22"/>
              </w:rPr>
              <w:t>)</w:t>
            </w:r>
            <w:r w:rsidRPr="005A233C">
              <w:rPr>
                <w:rFonts w:cs="Arial"/>
                <w:sz w:val="22"/>
                <w:szCs w:val="22"/>
              </w:rPr>
              <w:t xml:space="preserve"> increased 22 percentage points</w:t>
            </w:r>
            <w:r w:rsidR="00B51154">
              <w:rPr>
                <w:rFonts w:cs="Arial"/>
                <w:sz w:val="22"/>
                <w:szCs w:val="22"/>
              </w:rPr>
              <w:t>*</w:t>
            </w:r>
            <w:r w:rsidRPr="005A233C">
              <w:rPr>
                <w:rFonts w:cs="Arial"/>
                <w:sz w:val="22"/>
                <w:szCs w:val="22"/>
              </w:rPr>
              <w:t xml:space="preserve">. </w:t>
            </w:r>
            <w:r>
              <w:rPr>
                <w:rFonts w:cs="Arial"/>
                <w:sz w:val="22"/>
                <w:szCs w:val="22"/>
              </w:rPr>
              <w:t>How</w:t>
            </w:r>
            <w:r w:rsidRPr="005A233C">
              <w:rPr>
                <w:rFonts w:cs="Arial"/>
                <w:sz w:val="22"/>
                <w:szCs w:val="22"/>
              </w:rPr>
              <w:t xml:space="preserve"> will </w:t>
            </w:r>
            <w:r>
              <w:rPr>
                <w:rFonts w:cs="Arial"/>
                <w:sz w:val="22"/>
                <w:szCs w:val="22"/>
              </w:rPr>
              <w:t>undergraduate students pay for education in the future</w:t>
            </w:r>
            <w:r w:rsidRPr="005A233C">
              <w:rPr>
                <w:rFonts w:cs="Arial"/>
                <w:sz w:val="22"/>
                <w:szCs w:val="22"/>
              </w:rPr>
              <w:t>?</w:t>
            </w:r>
          </w:p>
        </w:tc>
      </w:tr>
      <w:tr w:rsidR="00B51154" w:rsidRPr="00B335B8" w14:paraId="26AD386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0739010F" w14:textId="77777777" w:rsidR="00B51154" w:rsidRPr="005A233C" w:rsidRDefault="00B51154" w:rsidP="00B422F7">
            <w:pPr>
              <w:keepNext w:val="0"/>
              <w:widowControl w:val="0"/>
              <w:spacing w:before="60"/>
              <w:rPr>
                <w:rFonts w:cs="Arial"/>
                <w:sz w:val="22"/>
                <w:szCs w:val="22"/>
              </w:rPr>
            </w:pPr>
          </w:p>
        </w:tc>
        <w:tc>
          <w:tcPr>
            <w:tcW w:w="0" w:type="dxa"/>
          </w:tcPr>
          <w:p w14:paraId="30EA46DC" w14:textId="006B8F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B422F7">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2E59C3BC"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357E4BE5"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2 (Undergraduate)</w:t>
            </w:r>
          </w:p>
        </w:tc>
        <w:tc>
          <w:tcPr>
            <w:tcW w:w="0" w:type="dxa"/>
            <w:hideMark/>
          </w:tcPr>
          <w:p w14:paraId="49326BAE" w14:textId="73F9D493"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over 20 years of NPSAS </w:t>
            </w:r>
            <w:r w:rsidR="00783128">
              <w:rPr>
                <w:rFonts w:cs="Arial"/>
                <w:sz w:val="22"/>
                <w:szCs w:val="22"/>
              </w:rPr>
              <w:t>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B51154">
              <w:rPr>
                <w:rFonts w:cs="Arial"/>
                <w:sz w:val="22"/>
                <w:szCs w:val="22"/>
              </w:rPr>
              <w:t>*</w:t>
            </w:r>
            <w:r>
              <w:rPr>
                <w:rFonts w:cs="Arial"/>
                <w:sz w:val="22"/>
                <w:szCs w:val="22"/>
              </w:rPr>
              <w:t xml:space="preserve">. </w:t>
            </w:r>
            <w:r w:rsidRPr="005A233C">
              <w:rPr>
                <w:rFonts w:cs="Arial"/>
                <w:sz w:val="22"/>
                <w:szCs w:val="22"/>
              </w:rPr>
              <w:t>Help us understand how students in 2019-20 compare!</w:t>
            </w:r>
          </w:p>
        </w:tc>
      </w:tr>
      <w:tr w:rsidR="00B51154" w:rsidRPr="00B335B8" w14:paraId="1304C054"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99D0A87" w14:textId="77777777" w:rsidR="00B51154" w:rsidRPr="005A233C" w:rsidRDefault="00B51154" w:rsidP="00B422F7">
            <w:pPr>
              <w:keepNext w:val="0"/>
              <w:widowControl w:val="0"/>
              <w:spacing w:before="60"/>
              <w:rPr>
                <w:rFonts w:cs="Arial"/>
                <w:sz w:val="22"/>
                <w:szCs w:val="22"/>
              </w:rPr>
            </w:pPr>
          </w:p>
        </w:tc>
        <w:tc>
          <w:tcPr>
            <w:tcW w:w="0" w:type="dxa"/>
          </w:tcPr>
          <w:p w14:paraId="28A9BEAD" w14:textId="570D093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1F899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4B6CEC0"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3 (Undergraduate)</w:t>
            </w:r>
          </w:p>
        </w:tc>
        <w:tc>
          <w:tcPr>
            <w:tcW w:w="0" w:type="dxa"/>
          </w:tcPr>
          <w:p w14:paraId="34267238" w14:textId="525CFF77" w:rsidR="00E645E7" w:rsidRPr="005A233C" w:rsidRDefault="00E645E7"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422F7">
              <w:rPr>
                <w:rStyle w:val="pubrndlistquot1"/>
                <w:rFonts w:cs="Arial"/>
                <w:color w:val="auto"/>
                <w:sz w:val="22"/>
                <w:szCs w:val="22"/>
              </w:rPr>
              <w:t xml:space="preserve">For example, over 16 years of NPSAS </w:t>
            </w:r>
            <w:r w:rsidR="00783128" w:rsidRPr="00B422F7">
              <w:rPr>
                <w:rStyle w:val="pubrndlistquot1"/>
                <w:rFonts w:cs="Arial"/>
                <w:color w:val="auto"/>
                <w:sz w:val="22"/>
                <w:szCs w:val="22"/>
              </w:rPr>
              <w:t>surveys</w:t>
            </w:r>
            <w:r w:rsidRPr="00B422F7">
              <w:rPr>
                <w:rStyle w:val="pubrndlistquot1"/>
                <w:rFonts w:cs="Arial"/>
                <w:color w:val="auto"/>
                <w:sz w:val="22"/>
                <w:szCs w:val="22"/>
              </w:rPr>
              <w:t>, the percentage of undergraduate students who worked while enrolled decreased by 16 percentage points</w:t>
            </w:r>
            <w:r w:rsidR="00B51154" w:rsidRPr="00B422F7">
              <w:rPr>
                <w:rStyle w:val="pubrndlistquot1"/>
                <w:rFonts w:cs="Arial"/>
                <w:color w:val="auto"/>
                <w:sz w:val="22"/>
                <w:szCs w:val="22"/>
              </w:rPr>
              <w:t>*</w:t>
            </w:r>
            <w:r w:rsidRPr="00B422F7">
              <w:rPr>
                <w:rStyle w:val="pubrndlistquot1"/>
                <w:rFonts w:cs="Arial"/>
                <w:color w:val="auto"/>
                <w:sz w:val="22"/>
                <w:szCs w:val="22"/>
              </w:rPr>
              <w:t xml:space="preserve">. </w:t>
            </w:r>
            <w:r w:rsidRPr="00D652F3">
              <w:t>Help us understand what types of undergraduate students are enrolled in 2020.</w:t>
            </w:r>
          </w:p>
        </w:tc>
      </w:tr>
      <w:tr w:rsidR="00B51154" w:rsidRPr="00B335B8" w14:paraId="24D5946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A0F0995" w14:textId="77777777" w:rsidR="00B51154" w:rsidRPr="005A233C" w:rsidRDefault="00B51154" w:rsidP="00B422F7">
            <w:pPr>
              <w:keepNext w:val="0"/>
              <w:widowControl w:val="0"/>
              <w:spacing w:before="60"/>
              <w:rPr>
                <w:rFonts w:cs="Arial"/>
                <w:sz w:val="22"/>
                <w:szCs w:val="22"/>
              </w:rPr>
            </w:pPr>
          </w:p>
        </w:tc>
        <w:tc>
          <w:tcPr>
            <w:tcW w:w="0" w:type="dxa"/>
          </w:tcPr>
          <w:p w14:paraId="3DEF6A80" w14:textId="5434D141" w:rsidR="00B51154" w:rsidRPr="005A233C" w:rsidRDefault="0024417A"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w:t>
            </w:r>
            <w:r>
              <w:rPr>
                <w:rFonts w:cs="Arial"/>
                <w:sz w:val="18"/>
                <w:szCs w:val="18"/>
              </w:rPr>
              <w:t>1999-2000</w:t>
            </w:r>
            <w:r w:rsidR="00B51154" w:rsidRPr="003F3F3C">
              <w:rPr>
                <w:rFonts w:cs="Arial"/>
                <w:sz w:val="18"/>
                <w:szCs w:val="18"/>
              </w:rPr>
              <w:t xml:space="preserve"> National Postsecondary Student Aid Study (NPSAS:</w:t>
            </w:r>
            <w:r>
              <w:rPr>
                <w:rFonts w:cs="Arial"/>
                <w:sz w:val="18"/>
                <w:szCs w:val="18"/>
              </w:rPr>
              <w:t>00</w:t>
            </w:r>
            <w:r w:rsidR="00B51154" w:rsidRPr="003F3F3C">
              <w:rPr>
                <w:rFonts w:cs="Arial"/>
                <w:sz w:val="18"/>
                <w:szCs w:val="18"/>
              </w:rPr>
              <w:t xml:space="preserve">) and 2015-16 National Postsecondary Student Aid Study (NPSAS:16).  </w:t>
            </w:r>
          </w:p>
        </w:tc>
      </w:tr>
      <w:tr w:rsidR="00E645E7" w:rsidRPr="00B335B8" w14:paraId="2924347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91FBE59"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4 (Undergraduate)</w:t>
            </w:r>
          </w:p>
        </w:tc>
        <w:tc>
          <w:tcPr>
            <w:tcW w:w="0" w:type="dxa"/>
          </w:tcPr>
          <w:p w14:paraId="51D6666D" w14:textId="26331BCE"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00783128" w:rsidRPr="005A233C">
              <w:rPr>
                <w:rFonts w:cs="Arial"/>
                <w:sz w:val="22"/>
                <w:szCs w:val="22"/>
              </w:rPr>
              <w:t xml:space="preserve"> </w:t>
            </w:r>
            <w:r w:rsidRPr="005A233C">
              <w:rPr>
                <w:rFonts w:cs="Arial"/>
                <w:sz w:val="22"/>
                <w:szCs w:val="22"/>
              </w:rPr>
              <w:t>the</w:t>
            </w:r>
            <w:r>
              <w:rPr>
                <w:rFonts w:cs="Arial"/>
                <w:sz w:val="22"/>
                <w:szCs w:val="22"/>
              </w:rPr>
              <w:t xml:space="preserve"> 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were employed and decided to enroll in school decreased by 11</w:t>
            </w:r>
            <w:r>
              <w:rPr>
                <w:rFonts w:cs="Arial"/>
                <w:sz w:val="22"/>
                <w:szCs w:val="22"/>
              </w:rPr>
              <w:t xml:space="preserve"> </w:t>
            </w:r>
            <w:r w:rsidR="007E1C89">
              <w:rPr>
                <w:rFonts w:cs="Arial"/>
                <w:sz w:val="22"/>
                <w:szCs w:val="22"/>
              </w:rPr>
              <w:t>percentage</w:t>
            </w:r>
            <w:r>
              <w:rPr>
                <w:rFonts w:cs="Arial"/>
                <w:sz w:val="22"/>
                <w:szCs w:val="22"/>
              </w:rPr>
              <w:t xml:space="preserv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4C4DF103"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613E279" w14:textId="77777777" w:rsidR="00B51154" w:rsidRPr="005A233C" w:rsidRDefault="00B51154" w:rsidP="00B422F7">
            <w:pPr>
              <w:keepNext w:val="0"/>
              <w:widowControl w:val="0"/>
              <w:spacing w:before="60"/>
              <w:rPr>
                <w:rFonts w:cs="Arial"/>
                <w:sz w:val="22"/>
                <w:szCs w:val="22"/>
              </w:rPr>
            </w:pPr>
          </w:p>
        </w:tc>
        <w:tc>
          <w:tcPr>
            <w:tcW w:w="0" w:type="dxa"/>
          </w:tcPr>
          <w:p w14:paraId="33E3FC2C" w14:textId="5AF4A01C"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B6C56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CFCD2E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0" w:type="dxa"/>
          </w:tcPr>
          <w:p w14:paraId="3A32D6EF" w14:textId="198CF629"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2012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changed their major at least once increased by 4 percentage points</w:t>
            </w:r>
            <w:r w:rsidR="00B51154">
              <w:rPr>
                <w:rFonts w:cs="Arial"/>
                <w:sz w:val="22"/>
                <w:szCs w:val="22"/>
              </w:rPr>
              <w:t>*</w:t>
            </w:r>
            <w:r w:rsidRPr="005A233C">
              <w:rPr>
                <w:rFonts w:cs="Arial"/>
                <w:sz w:val="22"/>
                <w:szCs w:val="22"/>
              </w:rPr>
              <w:t xml:space="preserve">. Help us understand how students in 2019-20 compare! </w:t>
            </w:r>
          </w:p>
        </w:tc>
      </w:tr>
      <w:tr w:rsidR="00B51154" w:rsidRPr="00B335B8" w14:paraId="041234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6EF760D" w14:textId="77777777" w:rsidR="00B51154" w:rsidRPr="005A233C" w:rsidRDefault="00B51154" w:rsidP="00B422F7">
            <w:pPr>
              <w:keepNext w:val="0"/>
              <w:widowControl w:val="0"/>
              <w:spacing w:before="60"/>
              <w:rPr>
                <w:rFonts w:cs="Arial"/>
                <w:sz w:val="22"/>
                <w:szCs w:val="22"/>
              </w:rPr>
            </w:pPr>
          </w:p>
        </w:tc>
        <w:tc>
          <w:tcPr>
            <w:tcW w:w="0" w:type="dxa"/>
          </w:tcPr>
          <w:p w14:paraId="4B9090DC" w14:textId="5C46A01D"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B335B8" w14:paraId="1F0A45DA"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164072BB"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0" w:type="dxa"/>
          </w:tcPr>
          <w:p w14:paraId="417E22CF" w14:textId="4FCC36A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as nearly twice </w:t>
            </w:r>
            <w:r>
              <w:rPr>
                <w:rFonts w:cs="Arial"/>
                <w:sz w:val="22"/>
                <w:szCs w:val="22"/>
              </w:rPr>
              <w:t xml:space="preserve">the percentage </w:t>
            </w:r>
            <w:r w:rsidRPr="005A233C">
              <w:rPr>
                <w:rFonts w:cs="Arial"/>
                <w:sz w:val="22"/>
                <w:szCs w:val="22"/>
              </w:rPr>
              <w:t>of students of color in 1996</w:t>
            </w:r>
            <w:r w:rsidR="00B51154">
              <w:rPr>
                <w:rFonts w:cs="Arial"/>
                <w:sz w:val="22"/>
                <w:szCs w:val="22"/>
              </w:rPr>
              <w:t>*</w:t>
            </w:r>
            <w:r w:rsidRPr="005A233C">
              <w:rPr>
                <w:rFonts w:cs="Arial"/>
                <w:sz w:val="22"/>
                <w:szCs w:val="22"/>
              </w:rPr>
              <w:t>. Help us understand how students in 2019-20 compare!</w:t>
            </w:r>
          </w:p>
        </w:tc>
      </w:tr>
      <w:tr w:rsidR="00B51154" w:rsidRPr="00B335B8" w14:paraId="0B8B3B55"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2344" w:type="dxa"/>
          </w:tcPr>
          <w:p w14:paraId="3E8EEEB2" w14:textId="77777777" w:rsidR="00B51154" w:rsidRPr="005A233C" w:rsidRDefault="00B51154" w:rsidP="00B422F7">
            <w:pPr>
              <w:keepNext w:val="0"/>
              <w:widowControl w:val="0"/>
              <w:spacing w:before="60"/>
              <w:rPr>
                <w:rFonts w:cs="Arial"/>
                <w:sz w:val="22"/>
                <w:szCs w:val="22"/>
              </w:rPr>
            </w:pPr>
          </w:p>
        </w:tc>
        <w:tc>
          <w:tcPr>
            <w:tcW w:w="7916" w:type="dxa"/>
          </w:tcPr>
          <w:p w14:paraId="0C67F769" w14:textId="77F4E0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1D27BB7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826903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0" w:type="dxa"/>
          </w:tcPr>
          <w:p w14:paraId="2A767308" w14:textId="685A2BA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1996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attended more than one institution increased from 4% to 10%</w:t>
            </w:r>
            <w:r w:rsidR="00B51154">
              <w:rPr>
                <w:rFonts w:cs="Arial"/>
                <w:sz w:val="22"/>
                <w:szCs w:val="22"/>
              </w:rPr>
              <w:t>*</w:t>
            </w:r>
            <w:r w:rsidRPr="005A233C">
              <w:rPr>
                <w:rFonts w:cs="Arial"/>
                <w:sz w:val="22"/>
                <w:szCs w:val="22"/>
              </w:rPr>
              <w:t xml:space="preserve">. </w:t>
            </w:r>
            <w:r w:rsidRPr="00794FBD">
              <w:t xml:space="preserve">Will this </w:t>
            </w:r>
            <w:r>
              <w:t xml:space="preserve">upward </w:t>
            </w:r>
            <w:r w:rsidRPr="00794FBD">
              <w:t xml:space="preserve">trend </w:t>
            </w:r>
            <w:r>
              <w:t>continue</w:t>
            </w:r>
            <w:r w:rsidRPr="00794FBD">
              <w:t xml:space="preserve"> in 2020</w:t>
            </w:r>
            <w:r w:rsidRPr="005A233C">
              <w:rPr>
                <w:rFonts w:cs="Arial"/>
                <w:sz w:val="22"/>
                <w:szCs w:val="22"/>
              </w:rPr>
              <w:t xml:space="preserve">? </w:t>
            </w:r>
          </w:p>
        </w:tc>
      </w:tr>
      <w:tr w:rsidR="00B51154" w:rsidRPr="00B335B8" w14:paraId="226B5BF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FBA07AB" w14:textId="77777777" w:rsidR="00B51154" w:rsidRPr="005A233C" w:rsidRDefault="00B51154" w:rsidP="00B422F7">
            <w:pPr>
              <w:keepNext w:val="0"/>
              <w:widowControl w:val="0"/>
              <w:spacing w:before="60"/>
              <w:rPr>
                <w:rFonts w:cs="Arial"/>
                <w:sz w:val="22"/>
                <w:szCs w:val="22"/>
              </w:rPr>
            </w:pPr>
          </w:p>
        </w:tc>
        <w:tc>
          <w:tcPr>
            <w:tcW w:w="0" w:type="dxa"/>
          </w:tcPr>
          <w:p w14:paraId="3EC4E3FE" w14:textId="0F2F8698"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33914A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84FC1F6" w14:textId="6BC126CF"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B51154">
              <w:rPr>
                <w:rFonts w:cs="Arial"/>
                <w:sz w:val="22"/>
                <w:szCs w:val="22"/>
              </w:rPr>
              <w:t>8</w:t>
            </w:r>
            <w:r w:rsidRPr="005A233C">
              <w:rPr>
                <w:rFonts w:cs="Arial"/>
                <w:sz w:val="22"/>
                <w:szCs w:val="22"/>
              </w:rPr>
              <w:t xml:space="preserve"> (Undergraduate)</w:t>
            </w:r>
          </w:p>
        </w:tc>
        <w:tc>
          <w:tcPr>
            <w:tcW w:w="0" w:type="dxa"/>
          </w:tcPr>
          <w:p w14:paraId="46D0CC44" w14:textId="664A0806"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54% of </w:t>
            </w:r>
            <w:r>
              <w:rPr>
                <w:rFonts w:cs="Arial"/>
                <w:sz w:val="22"/>
                <w:szCs w:val="22"/>
              </w:rPr>
              <w:t xml:space="preserve">undergraduate </w:t>
            </w:r>
            <w:r w:rsidRPr="005A233C">
              <w:rPr>
                <w:rFonts w:cs="Arial"/>
                <w:sz w:val="22"/>
                <w:szCs w:val="22"/>
              </w:rPr>
              <w:t>students who received financial aid also received loans to assist in their education expenses</w:t>
            </w:r>
            <w:r w:rsidR="00B51154">
              <w:rPr>
                <w:rFonts w:cs="Arial"/>
                <w:sz w:val="22"/>
                <w:szCs w:val="22"/>
              </w:rPr>
              <w:t>*</w:t>
            </w:r>
            <w:r w:rsidRPr="005A233C">
              <w:rPr>
                <w:rFonts w:cs="Arial"/>
                <w:sz w:val="22"/>
                <w:szCs w:val="22"/>
              </w:rPr>
              <w:t xml:space="preserve">. Help us understand how students pay for their education in 2020. </w:t>
            </w:r>
          </w:p>
        </w:tc>
      </w:tr>
      <w:tr w:rsidR="00B51154" w:rsidRPr="00B335B8" w14:paraId="27E50EC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8640A23" w14:textId="77777777" w:rsidR="00B51154" w:rsidRPr="005A233C" w:rsidRDefault="00B51154" w:rsidP="00B422F7">
            <w:pPr>
              <w:keepNext w:val="0"/>
              <w:widowControl w:val="0"/>
              <w:spacing w:before="60"/>
              <w:rPr>
                <w:rFonts w:cs="Arial"/>
                <w:sz w:val="22"/>
                <w:szCs w:val="22"/>
              </w:rPr>
            </w:pPr>
          </w:p>
        </w:tc>
        <w:tc>
          <w:tcPr>
            <w:tcW w:w="0" w:type="dxa"/>
          </w:tcPr>
          <w:p w14:paraId="20E5B888" w14:textId="3A5EC41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50B9B3D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FD97314" w14:textId="06A1346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896454">
              <w:rPr>
                <w:rFonts w:cs="Arial"/>
                <w:sz w:val="22"/>
                <w:szCs w:val="22"/>
              </w:rPr>
              <w:t>9</w:t>
            </w:r>
            <w:r w:rsidRPr="005A233C">
              <w:rPr>
                <w:rFonts w:cs="Arial"/>
                <w:sz w:val="22"/>
                <w:szCs w:val="22"/>
              </w:rPr>
              <w:t xml:space="preserve"> (Undergraduate)</w:t>
            </w:r>
          </w:p>
        </w:tc>
        <w:tc>
          <w:tcPr>
            <w:tcW w:w="0" w:type="dxa"/>
          </w:tcPr>
          <w:p w14:paraId="64209324" w14:textId="4122C44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since 2004,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t>
            </w:r>
            <w:r>
              <w:rPr>
                <w:rFonts w:cs="Arial"/>
                <w:sz w:val="22"/>
                <w:szCs w:val="22"/>
              </w:rPr>
              <w:t>for whom English is not their primary language</w:t>
            </w:r>
            <w:r w:rsidRPr="005A233C">
              <w:rPr>
                <w:rFonts w:cs="Arial"/>
                <w:sz w:val="22"/>
                <w:szCs w:val="22"/>
              </w:rPr>
              <w:t xml:space="preserve"> increased by 10 percentag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713F002D"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7A2B2C" w14:textId="77777777" w:rsidR="00B51154" w:rsidRPr="005A233C" w:rsidRDefault="00B51154" w:rsidP="00B422F7">
            <w:pPr>
              <w:keepNext w:val="0"/>
              <w:widowControl w:val="0"/>
              <w:spacing w:before="60"/>
              <w:rPr>
                <w:rFonts w:cs="Arial"/>
                <w:sz w:val="22"/>
                <w:szCs w:val="22"/>
              </w:rPr>
            </w:pPr>
          </w:p>
        </w:tc>
        <w:tc>
          <w:tcPr>
            <w:tcW w:w="0" w:type="dxa"/>
          </w:tcPr>
          <w:p w14:paraId="0ED735FE" w14:textId="3D251CCF"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B335B8" w14:paraId="1D9056F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F35A1FC" w14:textId="6BFAC889" w:rsidR="00E645E7" w:rsidRPr="005A233C" w:rsidRDefault="00E645E7" w:rsidP="00B422F7">
            <w:pPr>
              <w:keepNext w:val="0"/>
              <w:widowControl w:val="0"/>
              <w:spacing w:before="60"/>
              <w:rPr>
                <w:rFonts w:cs="Arial"/>
                <w:sz w:val="22"/>
                <w:szCs w:val="22"/>
              </w:rPr>
            </w:pPr>
            <w:r w:rsidRPr="005A233C">
              <w:rPr>
                <w:rFonts w:cs="Arial"/>
                <w:sz w:val="22"/>
                <w:szCs w:val="22"/>
              </w:rPr>
              <w:lastRenderedPageBreak/>
              <w:t>Fact 1</w:t>
            </w:r>
            <w:r w:rsidR="00896454">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0" w:type="dxa"/>
          </w:tcPr>
          <w:p w14:paraId="4794410C" w14:textId="6DD048B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B51154">
              <w:rPr>
                <w:rFonts w:cs="Arial"/>
                <w:sz w:val="22"/>
                <w:szCs w:val="22"/>
              </w:rPr>
              <w:t>*</w:t>
            </w:r>
            <w:r w:rsidRPr="001267B0">
              <w:rPr>
                <w:rFonts w:cs="Arial"/>
                <w:sz w:val="22"/>
                <w:szCs w:val="22"/>
              </w:rPr>
              <w:t>. Will this trend continue in 2020?</w:t>
            </w:r>
          </w:p>
        </w:tc>
      </w:tr>
      <w:tr w:rsidR="00B51154" w:rsidRPr="00B335B8" w14:paraId="399EB9A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3216DA" w14:textId="77777777" w:rsidR="00B51154" w:rsidRPr="005A233C" w:rsidRDefault="00B51154" w:rsidP="00B422F7">
            <w:pPr>
              <w:keepNext w:val="0"/>
              <w:widowControl w:val="0"/>
              <w:spacing w:before="60"/>
              <w:rPr>
                <w:rFonts w:cs="Arial"/>
                <w:sz w:val="22"/>
                <w:szCs w:val="22"/>
              </w:rPr>
            </w:pPr>
          </w:p>
        </w:tc>
        <w:tc>
          <w:tcPr>
            <w:tcW w:w="0" w:type="dxa"/>
          </w:tcPr>
          <w:p w14:paraId="41A387D4" w14:textId="4AAA9C00"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w:t>
            </w:r>
          </w:p>
        </w:tc>
      </w:tr>
      <w:tr w:rsidR="00E645E7" w:rsidRPr="00B335B8" w14:paraId="4C3A192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565AB0F" w14:textId="0EEC1AFF"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1</w:t>
            </w:r>
            <w:r w:rsidRPr="005A233C">
              <w:rPr>
                <w:rFonts w:cs="Arial"/>
                <w:sz w:val="22"/>
                <w:szCs w:val="22"/>
              </w:rPr>
              <w:t xml:space="preserve"> (Graduate)</w:t>
            </w:r>
          </w:p>
        </w:tc>
        <w:tc>
          <w:tcPr>
            <w:tcW w:w="0" w:type="dxa"/>
          </w:tcPr>
          <w:p w14:paraId="68602A0D" w14:textId="6A831A9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full-time graduate students increased by 7 percentage points</w:t>
            </w:r>
            <w:r w:rsidR="00B51154">
              <w:rPr>
                <w:rFonts w:cs="Arial"/>
                <w:sz w:val="22"/>
                <w:szCs w:val="22"/>
              </w:rPr>
              <w:t>*</w:t>
            </w:r>
            <w:r w:rsidRPr="005A233C">
              <w:rPr>
                <w:rFonts w:cs="Arial"/>
                <w:sz w:val="22"/>
                <w:szCs w:val="22"/>
              </w:rPr>
              <w:t xml:space="preserve">. </w:t>
            </w:r>
            <w:r>
              <w:rPr>
                <w:sz w:val="22"/>
                <w:szCs w:val="22"/>
              </w:rPr>
              <w:t>Help us understand what types of graduate students are enrolled in 2020.</w:t>
            </w:r>
            <w:r w:rsidRPr="00C12633">
              <w:rPr>
                <w:sz w:val="22"/>
                <w:szCs w:val="22"/>
              </w:rPr>
              <w:t xml:space="preserve"> </w:t>
            </w:r>
            <w:r w:rsidRPr="005A233C">
              <w:rPr>
                <w:rFonts w:cs="Arial"/>
                <w:sz w:val="22"/>
                <w:szCs w:val="22"/>
              </w:rPr>
              <w:t xml:space="preserve"> </w:t>
            </w:r>
          </w:p>
        </w:tc>
      </w:tr>
      <w:tr w:rsidR="00B51154" w:rsidRPr="00B335B8" w14:paraId="741F2E0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660BFA9" w14:textId="77777777" w:rsidR="00B51154" w:rsidRPr="005A233C" w:rsidRDefault="00B51154" w:rsidP="00B422F7">
            <w:pPr>
              <w:keepNext w:val="0"/>
              <w:widowControl w:val="0"/>
              <w:spacing w:before="60"/>
              <w:rPr>
                <w:rFonts w:cs="Arial"/>
                <w:sz w:val="22"/>
                <w:szCs w:val="22"/>
              </w:rPr>
            </w:pPr>
          </w:p>
        </w:tc>
        <w:tc>
          <w:tcPr>
            <w:tcW w:w="0" w:type="dxa"/>
          </w:tcPr>
          <w:p w14:paraId="28A59A5A" w14:textId="50E372A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0683127"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BE2C9BF" w14:textId="12D4596B"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2</w:t>
            </w:r>
            <w:r w:rsidRPr="005A233C">
              <w:rPr>
                <w:rFonts w:cs="Arial"/>
                <w:sz w:val="22"/>
                <w:szCs w:val="22"/>
              </w:rPr>
              <w:t xml:space="preserve"> (Graduate)</w:t>
            </w:r>
          </w:p>
        </w:tc>
        <w:tc>
          <w:tcPr>
            <w:tcW w:w="0" w:type="dxa"/>
          </w:tcPr>
          <w:p w14:paraId="76629E84" w14:textId="429F884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w:t>
            </w:r>
            <w:r>
              <w:rPr>
                <w:rFonts w:cs="Arial"/>
                <w:sz w:val="22"/>
                <w:szCs w:val="22"/>
              </w:rPr>
              <w:t xml:space="preserve"> of NPSAS </w:t>
            </w:r>
            <w:r w:rsidR="00783128">
              <w:rPr>
                <w:rFonts w:cs="Arial"/>
                <w:sz w:val="22"/>
                <w:szCs w:val="22"/>
              </w:rPr>
              <w:t>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the same</w:t>
            </w:r>
            <w:r w:rsidR="00B51154">
              <w:rPr>
                <w:rFonts w:cs="Arial"/>
                <w:sz w:val="22"/>
                <w:szCs w:val="22"/>
              </w:rPr>
              <w:t>*</w:t>
            </w:r>
            <w:r w:rsidRPr="005A233C">
              <w:rPr>
                <w:rFonts w:cs="Arial"/>
                <w:sz w:val="22"/>
                <w:szCs w:val="22"/>
              </w:rPr>
              <w:t xml:space="preserve">. </w:t>
            </w:r>
            <w:r>
              <w:rPr>
                <w:sz w:val="22"/>
                <w:szCs w:val="22"/>
              </w:rPr>
              <w:t>Will this trend continue in 2020</w:t>
            </w:r>
            <w:r w:rsidRPr="005A233C">
              <w:rPr>
                <w:rFonts w:cs="Arial"/>
                <w:sz w:val="22"/>
                <w:szCs w:val="22"/>
              </w:rPr>
              <w:t xml:space="preserve">? </w:t>
            </w:r>
          </w:p>
        </w:tc>
      </w:tr>
      <w:tr w:rsidR="00B51154" w:rsidRPr="00B335B8" w14:paraId="3E929CD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0D8C693" w14:textId="77777777" w:rsidR="00B51154" w:rsidRPr="005A233C" w:rsidRDefault="00B51154" w:rsidP="00B422F7">
            <w:pPr>
              <w:keepNext w:val="0"/>
              <w:widowControl w:val="0"/>
              <w:spacing w:before="60"/>
              <w:rPr>
                <w:rFonts w:cs="Arial"/>
                <w:sz w:val="22"/>
                <w:szCs w:val="22"/>
              </w:rPr>
            </w:pPr>
          </w:p>
        </w:tc>
        <w:tc>
          <w:tcPr>
            <w:tcW w:w="0" w:type="dxa"/>
          </w:tcPr>
          <w:p w14:paraId="0746B4CC" w14:textId="71A78D92"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97054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832811A" w14:textId="77771ADC" w:rsidR="00E645E7" w:rsidRPr="005A233C" w:rsidRDefault="00E645E7" w:rsidP="00B422F7">
            <w:pPr>
              <w:keepNext w:val="0"/>
              <w:widowControl w:val="0"/>
              <w:spacing w:before="60"/>
              <w:rPr>
                <w:rFonts w:cs="Arial"/>
                <w:sz w:val="22"/>
                <w:szCs w:val="22"/>
              </w:rPr>
            </w:pPr>
            <w:r>
              <w:rPr>
                <w:rFonts w:cs="Arial"/>
                <w:sz w:val="22"/>
                <w:szCs w:val="22"/>
              </w:rPr>
              <w:t>Fact 1</w:t>
            </w:r>
            <w:r w:rsidR="00896454">
              <w:rPr>
                <w:rFonts w:cs="Arial"/>
                <w:sz w:val="22"/>
                <w:szCs w:val="22"/>
              </w:rPr>
              <w:t>3</w:t>
            </w:r>
            <w:r>
              <w:rPr>
                <w:rFonts w:cs="Arial"/>
                <w:sz w:val="22"/>
                <w:szCs w:val="22"/>
              </w:rPr>
              <w:t xml:space="preserve"> (Graduate)</w:t>
            </w:r>
          </w:p>
        </w:tc>
        <w:tc>
          <w:tcPr>
            <w:tcW w:w="0" w:type="dxa"/>
          </w:tcPr>
          <w:p w14:paraId="448FBDC7" w14:textId="7D3C67A1"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CC2BD8">
              <w:t xml:space="preserve">Over 20 years of NPSAS </w:t>
            </w:r>
            <w:r w:rsidR="00783128" w:rsidRPr="00CC2BD8">
              <w:t>s</w:t>
            </w:r>
            <w:r w:rsidR="00783128">
              <w:t>urveys</w:t>
            </w:r>
            <w:r w:rsidRPr="00CC2BD8">
              <w:t>, the percentage of graduate students who are students of color increased by 25 percentage points</w:t>
            </w:r>
            <w:r w:rsidR="00B51154">
              <w:t>*</w:t>
            </w:r>
            <w:r w:rsidRPr="00CC2BD8">
              <w:t xml:space="preserve">. </w:t>
            </w:r>
            <w:r w:rsidR="0004039D" w:rsidRPr="005A233C">
              <w:rPr>
                <w:rFonts w:cs="Arial"/>
                <w:sz w:val="22"/>
                <w:szCs w:val="22"/>
              </w:rPr>
              <w:t>Help us understand how students in 2019-20 compare!</w:t>
            </w:r>
          </w:p>
        </w:tc>
      </w:tr>
      <w:tr w:rsidR="00B51154" w:rsidRPr="00B335B8" w14:paraId="45BE6E85"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17C790F" w14:textId="77777777" w:rsidR="00B51154" w:rsidRDefault="00B51154" w:rsidP="00B422F7">
            <w:pPr>
              <w:keepNext w:val="0"/>
              <w:widowControl w:val="0"/>
              <w:spacing w:before="60"/>
              <w:rPr>
                <w:rFonts w:cs="Arial"/>
                <w:sz w:val="22"/>
                <w:szCs w:val="22"/>
              </w:rPr>
            </w:pPr>
          </w:p>
        </w:tc>
        <w:tc>
          <w:tcPr>
            <w:tcW w:w="0" w:type="dxa"/>
          </w:tcPr>
          <w:p w14:paraId="5F3D1794" w14:textId="45F1384E" w:rsidR="00B51154" w:rsidRPr="00CC2BD8"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bl>
    <w:p w14:paraId="0783C282" w14:textId="26CE510B" w:rsidR="000E451D" w:rsidRDefault="000E451D" w:rsidP="00E645E7"/>
    <w:p w14:paraId="5D371FDD" w14:textId="4BBA2615" w:rsidR="00E645E7" w:rsidRDefault="000E451D" w:rsidP="00E645E7">
      <w:r>
        <w:br w:type="page"/>
      </w:r>
    </w:p>
    <w:p w14:paraId="64C9A63B" w14:textId="77777777" w:rsidR="00E645E7" w:rsidRDefault="00E645E7" w:rsidP="008105B4">
      <w:pPr>
        <w:pStyle w:val="Heading2"/>
      </w:pPr>
      <w:bookmarkStart w:id="195" w:name="_Toc20492721"/>
      <w:bookmarkStart w:id="196" w:name="_Toc20730296"/>
      <w:r>
        <w:lastRenderedPageBreak/>
        <w:t>E-mail Merge Fields</w:t>
      </w:r>
      <w:bookmarkEnd w:id="195"/>
      <w:bookmarkEnd w:id="196"/>
    </w:p>
    <w:p w14:paraId="26FB02D5" w14:textId="0155E340" w:rsidR="00E645E7" w:rsidRPr="009252F3" w:rsidRDefault="00E645E7" w:rsidP="00E645E7">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00E645E7" w:rsidRPr="00C81D50" w14:paraId="7300FE8B" w14:textId="77777777" w:rsidTr="00730659">
        <w:trPr>
          <w:cnfStyle w:val="100000000000" w:firstRow="1" w:lastRow="0" w:firstColumn="0" w:lastColumn="0" w:oddVBand="0" w:evenVBand="0" w:oddHBand="0" w:evenHBand="0" w:firstRowFirstColumn="0" w:firstRowLastColumn="0" w:lastRowFirstColumn="0" w:lastRowLastColumn="0"/>
        </w:trPr>
        <w:tc>
          <w:tcPr>
            <w:tcW w:w="2164" w:type="dxa"/>
          </w:tcPr>
          <w:p w14:paraId="06A87C00" w14:textId="77777777" w:rsidR="00E645E7" w:rsidRPr="00C81D50" w:rsidRDefault="00E645E7" w:rsidP="00566B35">
            <w:pPr>
              <w:spacing w:before="60"/>
              <w:rPr>
                <w:rFonts w:cs="Arial"/>
                <w:sz w:val="22"/>
                <w:szCs w:val="22"/>
              </w:rPr>
            </w:pPr>
            <w:r w:rsidRPr="00C81D50">
              <w:rPr>
                <w:sz w:val="22"/>
                <w:szCs w:val="22"/>
              </w:rPr>
              <w:t>Source</w:t>
            </w:r>
          </w:p>
        </w:tc>
        <w:tc>
          <w:tcPr>
            <w:tcW w:w="8060" w:type="dxa"/>
          </w:tcPr>
          <w:p w14:paraId="08A9BE95" w14:textId="77777777" w:rsidR="00E645E7" w:rsidRPr="00C81D50" w:rsidRDefault="00E645E7" w:rsidP="00566B35">
            <w:pPr>
              <w:spacing w:before="60"/>
              <w:rPr>
                <w:rFonts w:cs="Arial"/>
                <w:sz w:val="22"/>
                <w:szCs w:val="22"/>
              </w:rPr>
            </w:pPr>
            <w:r w:rsidRPr="00C81D50">
              <w:rPr>
                <w:sz w:val="22"/>
                <w:szCs w:val="22"/>
              </w:rPr>
              <w:t>Signatory</w:t>
            </w:r>
          </w:p>
        </w:tc>
      </w:tr>
      <w:tr w:rsidR="00E645E7" w:rsidRPr="005A233C" w14:paraId="3C9010EB" w14:textId="77777777" w:rsidTr="00730659">
        <w:tc>
          <w:tcPr>
            <w:tcW w:w="2164" w:type="dxa"/>
            <w:hideMark/>
          </w:tcPr>
          <w:p w14:paraId="0831FEFB" w14:textId="77777777" w:rsidR="00E645E7" w:rsidRPr="005A233C" w:rsidRDefault="00E645E7" w:rsidP="00566B35">
            <w:pPr>
              <w:spacing w:before="60"/>
              <w:rPr>
                <w:rFonts w:cs="Arial"/>
                <w:sz w:val="22"/>
                <w:szCs w:val="22"/>
              </w:rPr>
            </w:pPr>
            <w:r w:rsidRPr="005A233C">
              <w:rPr>
                <w:rFonts w:cs="Arial"/>
                <w:sz w:val="22"/>
                <w:szCs w:val="22"/>
              </w:rPr>
              <w:t>From NCES</w:t>
            </w:r>
          </w:p>
        </w:tc>
        <w:tc>
          <w:tcPr>
            <w:tcW w:w="8060" w:type="dxa"/>
            <w:hideMark/>
          </w:tcPr>
          <w:p w14:paraId="010F86A1" w14:textId="77777777" w:rsidR="00E645E7" w:rsidRPr="005A233C" w:rsidRDefault="00E645E7" w:rsidP="00566B35">
            <w:pPr>
              <w:spacing w:before="60"/>
              <w:rPr>
                <w:rFonts w:cs="Arial"/>
                <w:sz w:val="22"/>
                <w:szCs w:val="22"/>
              </w:rPr>
            </w:pPr>
            <w:r w:rsidRPr="005A233C">
              <w:rPr>
                <w:rFonts w:cs="Arial"/>
                <w:sz w:val="22"/>
                <w:szCs w:val="22"/>
              </w:rPr>
              <w:t>Tracy Hunt-White, Ph.D</w:t>
            </w:r>
            <w:r>
              <w:rPr>
                <w:rFonts w:cs="Arial"/>
                <w:sz w:val="22"/>
                <w:szCs w:val="22"/>
              </w:rPr>
              <w:t>.</w:t>
            </w:r>
          </w:p>
          <w:p w14:paraId="4BAC7EBE" w14:textId="77777777" w:rsidR="00E645E7" w:rsidRPr="005A233C" w:rsidRDefault="00E645E7" w:rsidP="00566B35">
            <w:pPr>
              <w:rPr>
                <w:rFonts w:cs="Arial"/>
                <w:sz w:val="22"/>
                <w:szCs w:val="22"/>
              </w:rPr>
            </w:pPr>
            <w:r w:rsidRPr="005A233C">
              <w:rPr>
                <w:rFonts w:cs="Arial"/>
                <w:sz w:val="22"/>
                <w:szCs w:val="22"/>
              </w:rPr>
              <w:t>Project Officer, NPSAS</w:t>
            </w:r>
          </w:p>
          <w:p w14:paraId="338717F7" w14:textId="77777777" w:rsidR="00E645E7" w:rsidRPr="005A233C" w:rsidRDefault="00E645E7" w:rsidP="00566B35">
            <w:pPr>
              <w:rPr>
                <w:rFonts w:cs="Arial"/>
                <w:sz w:val="22"/>
                <w:szCs w:val="22"/>
              </w:rPr>
            </w:pPr>
            <w:r w:rsidRPr="005A233C">
              <w:rPr>
                <w:rFonts w:cs="Arial"/>
                <w:sz w:val="22"/>
                <w:szCs w:val="22"/>
              </w:rPr>
              <w:t>National Center for Education Statistics</w:t>
            </w:r>
          </w:p>
          <w:p w14:paraId="60AF34F9" w14:textId="77777777" w:rsidR="00E645E7" w:rsidRPr="005A233C" w:rsidRDefault="00F26158" w:rsidP="00566B35">
            <w:pPr>
              <w:rPr>
                <w:rFonts w:cs="Arial"/>
                <w:sz w:val="22"/>
                <w:szCs w:val="22"/>
              </w:rPr>
            </w:pPr>
            <w:hyperlink r:id="rId472" w:history="1">
              <w:r w:rsidR="00E645E7" w:rsidRPr="005A233C">
                <w:rPr>
                  <w:rStyle w:val="Hyperlink"/>
                  <w:rFonts w:cs="Arial"/>
                  <w:sz w:val="22"/>
                  <w:szCs w:val="22"/>
                </w:rPr>
                <w:t>NPSAS@ed.gov</w:t>
              </w:r>
            </w:hyperlink>
            <w:r w:rsidR="00E645E7" w:rsidRPr="009711B6">
              <w:rPr>
                <w:rFonts w:cs="Arial"/>
                <w:sz w:val="22"/>
                <w:szCs w:val="22"/>
              </w:rPr>
              <w:t xml:space="preserve"> </w:t>
            </w:r>
            <w:r w:rsidR="00E645E7" w:rsidRPr="009711B6">
              <w:rPr>
                <w:rStyle w:val="Hyperlink"/>
                <w:rFonts w:cs="Arial"/>
                <w:sz w:val="22"/>
                <w:szCs w:val="22"/>
                <w:u w:val="none"/>
              </w:rPr>
              <w:t>| 202</w:t>
            </w:r>
            <w:r w:rsidR="00E645E7" w:rsidRPr="009711B6">
              <w:rPr>
                <w:rFonts w:cs="Arial"/>
                <w:sz w:val="22"/>
                <w:szCs w:val="22"/>
              </w:rPr>
              <w:t>-245-6507</w:t>
            </w:r>
          </w:p>
        </w:tc>
      </w:tr>
      <w:tr w:rsidR="00E645E7" w:rsidRPr="005A233C" w14:paraId="611ADD1D" w14:textId="77777777" w:rsidTr="00730659">
        <w:tc>
          <w:tcPr>
            <w:tcW w:w="2164" w:type="dxa"/>
            <w:hideMark/>
          </w:tcPr>
          <w:p w14:paraId="7DE5E6C0" w14:textId="77777777" w:rsidR="00E645E7" w:rsidRPr="005A233C" w:rsidRDefault="00E645E7" w:rsidP="00566B35">
            <w:pPr>
              <w:spacing w:before="120"/>
              <w:rPr>
                <w:rFonts w:cs="Arial"/>
                <w:sz w:val="22"/>
                <w:szCs w:val="22"/>
              </w:rPr>
            </w:pPr>
            <w:r w:rsidRPr="005A233C">
              <w:rPr>
                <w:rFonts w:cs="Arial"/>
                <w:sz w:val="22"/>
                <w:szCs w:val="22"/>
              </w:rPr>
              <w:t>From RTI – Project Director</w:t>
            </w:r>
          </w:p>
        </w:tc>
        <w:tc>
          <w:tcPr>
            <w:tcW w:w="8060" w:type="dxa"/>
            <w:hideMark/>
          </w:tcPr>
          <w:p w14:paraId="77D25CB7" w14:textId="77777777" w:rsidR="00E645E7" w:rsidRPr="005A233C" w:rsidRDefault="00E645E7" w:rsidP="00566B35">
            <w:pPr>
              <w:spacing w:before="120"/>
              <w:rPr>
                <w:rFonts w:cs="Arial"/>
                <w:sz w:val="22"/>
                <w:szCs w:val="22"/>
              </w:rPr>
            </w:pPr>
            <w:r w:rsidRPr="005A233C">
              <w:rPr>
                <w:rFonts w:cs="Arial"/>
                <w:sz w:val="22"/>
                <w:szCs w:val="22"/>
              </w:rPr>
              <w:t>Jennifer Wine, Ph.D.</w:t>
            </w:r>
          </w:p>
          <w:p w14:paraId="5C3BDA2E" w14:textId="77777777" w:rsidR="00E645E7" w:rsidRPr="005A233C" w:rsidRDefault="00E645E7" w:rsidP="00566B35">
            <w:pPr>
              <w:rPr>
                <w:rFonts w:cs="Arial"/>
                <w:sz w:val="22"/>
                <w:szCs w:val="22"/>
              </w:rPr>
            </w:pPr>
            <w:r w:rsidRPr="005A233C">
              <w:rPr>
                <w:rFonts w:cs="Arial"/>
                <w:sz w:val="22"/>
                <w:szCs w:val="22"/>
              </w:rPr>
              <w:t>Project Director, NPSAS</w:t>
            </w:r>
          </w:p>
          <w:p w14:paraId="7F2E00BB" w14:textId="77777777" w:rsidR="00E645E7" w:rsidRPr="005A233C" w:rsidRDefault="00E645E7" w:rsidP="00566B35">
            <w:pPr>
              <w:rPr>
                <w:rFonts w:cs="Arial"/>
                <w:sz w:val="22"/>
                <w:szCs w:val="22"/>
              </w:rPr>
            </w:pPr>
            <w:r w:rsidRPr="005A233C">
              <w:rPr>
                <w:rFonts w:cs="Arial"/>
                <w:sz w:val="22"/>
                <w:szCs w:val="22"/>
              </w:rPr>
              <w:t>RTI International</w:t>
            </w:r>
          </w:p>
          <w:p w14:paraId="22DF06F6" w14:textId="77777777" w:rsidR="00E645E7" w:rsidRPr="005A233C" w:rsidRDefault="00F26158" w:rsidP="00566B35">
            <w:pPr>
              <w:rPr>
                <w:rFonts w:cs="Arial"/>
                <w:sz w:val="22"/>
                <w:szCs w:val="22"/>
              </w:rPr>
            </w:pPr>
            <w:hyperlink r:id="rId473" w:history="1">
              <w:r w:rsidR="00E645E7" w:rsidRPr="005A233C">
                <w:rPr>
                  <w:rStyle w:val="Hyperlink"/>
                  <w:rFonts w:cs="Arial"/>
                  <w:sz w:val="22"/>
                  <w:szCs w:val="22"/>
                </w:rPr>
                <w:t>NPSAS@rti.org</w:t>
              </w:r>
            </w:hyperlink>
            <w:r w:rsidR="00E645E7" w:rsidRPr="005A233C">
              <w:rPr>
                <w:rFonts w:cs="Arial"/>
                <w:sz w:val="22"/>
                <w:szCs w:val="22"/>
              </w:rPr>
              <w:t xml:space="preserve"> | 877-225-8470  </w:t>
            </w:r>
          </w:p>
        </w:tc>
      </w:tr>
      <w:tr w:rsidR="00E645E7" w:rsidRPr="005A233C" w14:paraId="657669BD" w14:textId="77777777" w:rsidTr="00730659">
        <w:tc>
          <w:tcPr>
            <w:tcW w:w="2164" w:type="dxa"/>
          </w:tcPr>
          <w:p w14:paraId="5EA181E4" w14:textId="77777777" w:rsidR="00E645E7" w:rsidRPr="005A233C" w:rsidRDefault="00E645E7" w:rsidP="00566B35">
            <w:pPr>
              <w:spacing w:before="120"/>
              <w:rPr>
                <w:rFonts w:cs="Arial"/>
                <w:sz w:val="22"/>
                <w:szCs w:val="22"/>
              </w:rPr>
            </w:pPr>
            <w:r w:rsidRPr="005A233C">
              <w:rPr>
                <w:rFonts w:cs="Arial"/>
                <w:sz w:val="22"/>
                <w:szCs w:val="22"/>
              </w:rPr>
              <w:t>From RTI – Task Leader</w:t>
            </w:r>
          </w:p>
        </w:tc>
        <w:tc>
          <w:tcPr>
            <w:tcW w:w="8060" w:type="dxa"/>
          </w:tcPr>
          <w:p w14:paraId="7500F84B" w14:textId="77777777" w:rsidR="00E645E7" w:rsidRPr="005A233C" w:rsidRDefault="00E645E7" w:rsidP="00566B35">
            <w:pPr>
              <w:spacing w:before="120"/>
              <w:rPr>
                <w:rFonts w:cs="Arial"/>
                <w:sz w:val="22"/>
                <w:szCs w:val="22"/>
              </w:rPr>
            </w:pPr>
            <w:r w:rsidRPr="005A233C">
              <w:rPr>
                <w:rFonts w:cs="Arial"/>
                <w:sz w:val="22"/>
                <w:szCs w:val="22"/>
              </w:rPr>
              <w:t>Jeff Franklin</w:t>
            </w:r>
          </w:p>
          <w:p w14:paraId="414247BD" w14:textId="77777777" w:rsidR="00E645E7" w:rsidRPr="005A233C" w:rsidRDefault="00E645E7" w:rsidP="00566B35">
            <w:pPr>
              <w:rPr>
                <w:rFonts w:cs="Arial"/>
                <w:sz w:val="22"/>
                <w:szCs w:val="22"/>
              </w:rPr>
            </w:pPr>
            <w:r w:rsidRPr="005A233C">
              <w:rPr>
                <w:rFonts w:cs="Arial"/>
                <w:sz w:val="22"/>
                <w:szCs w:val="22"/>
              </w:rPr>
              <w:t>NPSAS Data Collection Task Leader</w:t>
            </w:r>
          </w:p>
          <w:p w14:paraId="26C6E61E" w14:textId="77777777" w:rsidR="00E645E7" w:rsidRPr="005A233C" w:rsidRDefault="00E645E7" w:rsidP="00566B35">
            <w:pPr>
              <w:rPr>
                <w:rFonts w:cs="Arial"/>
                <w:sz w:val="22"/>
                <w:szCs w:val="22"/>
              </w:rPr>
            </w:pPr>
            <w:r w:rsidRPr="005A233C">
              <w:rPr>
                <w:rFonts w:cs="Arial"/>
                <w:sz w:val="22"/>
                <w:szCs w:val="22"/>
              </w:rPr>
              <w:t>RTI International</w:t>
            </w:r>
          </w:p>
          <w:p w14:paraId="3776D92D" w14:textId="77777777" w:rsidR="00E645E7" w:rsidRPr="005A233C" w:rsidRDefault="00F26158" w:rsidP="00566B35">
            <w:pPr>
              <w:rPr>
                <w:rFonts w:cs="Arial"/>
                <w:sz w:val="22"/>
                <w:szCs w:val="22"/>
              </w:rPr>
            </w:pPr>
            <w:hyperlink r:id="rId474" w:history="1">
              <w:r w:rsidR="00E645E7" w:rsidRPr="005A233C">
                <w:rPr>
                  <w:rStyle w:val="Hyperlink"/>
                  <w:rFonts w:cs="Arial"/>
                  <w:sz w:val="22"/>
                  <w:szCs w:val="22"/>
                </w:rPr>
                <w:t>jwf@rti.org</w:t>
              </w:r>
            </w:hyperlink>
            <w:r w:rsidR="00E645E7" w:rsidRPr="009711B6">
              <w:rPr>
                <w:rStyle w:val="Hyperlink"/>
                <w:rFonts w:cs="Arial"/>
                <w:sz w:val="22"/>
                <w:szCs w:val="22"/>
                <w:u w:val="none"/>
              </w:rPr>
              <w:t xml:space="preserve"> | 877-225-8470</w:t>
            </w:r>
          </w:p>
        </w:tc>
      </w:tr>
      <w:tr w:rsidR="00E645E7" w:rsidRPr="005A233C" w14:paraId="290B0FEA" w14:textId="77777777" w:rsidTr="00730659">
        <w:tc>
          <w:tcPr>
            <w:tcW w:w="2164" w:type="dxa"/>
          </w:tcPr>
          <w:p w14:paraId="0AC36210" w14:textId="77777777" w:rsidR="00E645E7" w:rsidRPr="005A233C" w:rsidRDefault="00E645E7" w:rsidP="00566B35">
            <w:pPr>
              <w:keepNext w:val="0"/>
              <w:spacing w:before="120"/>
              <w:rPr>
                <w:rFonts w:cs="Arial"/>
                <w:sz w:val="22"/>
                <w:szCs w:val="22"/>
              </w:rPr>
            </w:pPr>
            <w:r w:rsidRPr="005A233C">
              <w:rPr>
                <w:rFonts w:cs="Arial"/>
                <w:sz w:val="22"/>
                <w:szCs w:val="22"/>
              </w:rPr>
              <w:t>From RTI – NPSAS Data Collection Team</w:t>
            </w:r>
          </w:p>
        </w:tc>
        <w:tc>
          <w:tcPr>
            <w:tcW w:w="8060" w:type="dxa"/>
          </w:tcPr>
          <w:p w14:paraId="0495B098" w14:textId="77777777" w:rsidR="00E645E7" w:rsidRPr="005A233C" w:rsidRDefault="00E645E7" w:rsidP="00566B35">
            <w:pPr>
              <w:spacing w:before="120"/>
              <w:rPr>
                <w:rFonts w:cs="Arial"/>
                <w:sz w:val="22"/>
                <w:szCs w:val="22"/>
              </w:rPr>
            </w:pPr>
            <w:r w:rsidRPr="005A233C">
              <w:rPr>
                <w:rFonts w:cs="Arial"/>
                <w:sz w:val="22"/>
                <w:szCs w:val="22"/>
              </w:rPr>
              <w:t>NPSAS Data Collection Team</w:t>
            </w:r>
          </w:p>
          <w:p w14:paraId="7DA47435" w14:textId="77777777" w:rsidR="00E645E7" w:rsidRPr="005A233C" w:rsidRDefault="00F26158" w:rsidP="00566B35">
            <w:pPr>
              <w:spacing w:after="60"/>
              <w:rPr>
                <w:rFonts w:cs="Arial"/>
                <w:sz w:val="22"/>
                <w:szCs w:val="22"/>
              </w:rPr>
            </w:pPr>
            <w:hyperlink r:id="rId475" w:history="1">
              <w:r w:rsidR="00E645E7" w:rsidRPr="005A233C">
                <w:rPr>
                  <w:rStyle w:val="Hyperlink"/>
                  <w:rFonts w:cs="Arial"/>
                  <w:sz w:val="22"/>
                  <w:szCs w:val="22"/>
                </w:rPr>
                <w:t>npsas@ed.gov</w:t>
              </w:r>
            </w:hyperlink>
            <w:r w:rsidR="00E645E7" w:rsidRPr="009711B6">
              <w:rPr>
                <w:rStyle w:val="Hyperlink"/>
                <w:rFonts w:cs="Arial"/>
                <w:sz w:val="22"/>
                <w:szCs w:val="22"/>
                <w:u w:val="none"/>
              </w:rPr>
              <w:t xml:space="preserve"> | </w:t>
            </w:r>
            <w:r w:rsidR="00E645E7" w:rsidRPr="005A233C">
              <w:rPr>
                <w:rFonts w:cs="Arial"/>
                <w:sz w:val="22"/>
                <w:szCs w:val="22"/>
              </w:rPr>
              <w:t>877-225-8470</w:t>
            </w:r>
          </w:p>
        </w:tc>
      </w:tr>
    </w:tbl>
    <w:p w14:paraId="286E44D3" w14:textId="633F6771" w:rsidR="00E645E7" w:rsidRPr="00C12633" w:rsidRDefault="00E645E7" w:rsidP="00E645E7">
      <w:pPr>
        <w:pStyle w:val="AppH3"/>
      </w:pPr>
      <w:r w:rsidRPr="00C12633">
        <w:t>Interesting Fact</w:t>
      </w:r>
      <w:r>
        <w:t>s</w:t>
      </w:r>
    </w:p>
    <w:tbl>
      <w:tblPr>
        <w:tblW w:w="5000" w:type="pct"/>
        <w:tblLook w:val="0600" w:firstRow="0" w:lastRow="0" w:firstColumn="0" w:lastColumn="0" w:noHBand="1" w:noVBand="1"/>
      </w:tblPr>
      <w:tblGrid>
        <w:gridCol w:w="2527"/>
        <w:gridCol w:w="7985"/>
      </w:tblGrid>
      <w:tr w:rsidR="00E645E7" w:rsidRPr="00C12633" w14:paraId="11F0F51E" w14:textId="77777777" w:rsidTr="00730659">
        <w:tc>
          <w:tcPr>
            <w:tcW w:w="2510" w:type="dxa"/>
            <w:hideMark/>
          </w:tcPr>
          <w:p w14:paraId="29530AB3" w14:textId="77777777" w:rsidR="00E645E7" w:rsidRPr="00C12633" w:rsidRDefault="00E645E7" w:rsidP="00566B35">
            <w:pPr>
              <w:spacing w:before="60"/>
              <w:rPr>
                <w:sz w:val="22"/>
                <w:szCs w:val="22"/>
              </w:rPr>
            </w:pPr>
            <w:r w:rsidRPr="00C12633">
              <w:rPr>
                <w:sz w:val="22"/>
                <w:szCs w:val="22"/>
              </w:rPr>
              <w:t>Fact 1 (Undergraduate)</w:t>
            </w:r>
          </w:p>
        </w:tc>
        <w:tc>
          <w:tcPr>
            <w:tcW w:w="7930" w:type="dxa"/>
            <w:hideMark/>
          </w:tcPr>
          <w:p w14:paraId="71CE49C5" w14:textId="4F7330EE" w:rsidR="00E645E7" w:rsidRPr="00C12633" w:rsidRDefault="00E645E7" w:rsidP="00566B35">
            <w:pPr>
              <w:spacing w:before="60"/>
              <w:rPr>
                <w:sz w:val="22"/>
                <w:szCs w:val="22"/>
              </w:rPr>
            </w:pPr>
            <w:r w:rsidRPr="00C12633">
              <w:rPr>
                <w:sz w:val="22"/>
                <w:szCs w:val="22"/>
              </w:rPr>
              <w:t>Over 20 years of NPSAS</w:t>
            </w:r>
            <w:r>
              <w:rPr>
                <w:sz w:val="22"/>
                <w:szCs w:val="22"/>
              </w:rPr>
              <w:t xml:space="preserve"> </w:t>
            </w:r>
            <w:r w:rsidR="00783128">
              <w:rPr>
                <w:sz w:val="22"/>
                <w:szCs w:val="22"/>
              </w:rPr>
              <w:t>surveys</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received financial aid</w:t>
            </w:r>
            <w:r>
              <w:rPr>
                <w:sz w:val="22"/>
                <w:szCs w:val="22"/>
              </w:rPr>
              <w:t xml:space="preserve"> (including all grants, loans, work-study, and other types of aid from federal, state, institutional, and outside sources)</w:t>
            </w:r>
            <w:r w:rsidRPr="00C12633">
              <w:rPr>
                <w:sz w:val="22"/>
                <w:szCs w:val="22"/>
              </w:rPr>
              <w:t xml:space="preserve"> increased 22 percentage points</w:t>
            </w:r>
            <w:r w:rsidR="00396299">
              <w:rPr>
                <w:sz w:val="22"/>
                <w:szCs w:val="22"/>
              </w:rPr>
              <w:t>*</w:t>
            </w:r>
            <w:r w:rsidRPr="00C12633">
              <w:rPr>
                <w:sz w:val="22"/>
                <w:szCs w:val="22"/>
              </w:rPr>
              <w:t xml:space="preserve">. </w:t>
            </w:r>
            <w:r>
              <w:t>How will undergraduates pay for education in the future</w:t>
            </w:r>
            <w:r w:rsidRPr="00C12633">
              <w:rPr>
                <w:sz w:val="22"/>
                <w:szCs w:val="22"/>
              </w:rPr>
              <w:t>?</w:t>
            </w:r>
          </w:p>
        </w:tc>
      </w:tr>
      <w:tr w:rsidR="00396299" w:rsidRPr="00C12633" w14:paraId="63A0033E" w14:textId="77777777" w:rsidTr="00730659">
        <w:tc>
          <w:tcPr>
            <w:tcW w:w="2510" w:type="dxa"/>
          </w:tcPr>
          <w:p w14:paraId="7A0063B6" w14:textId="77777777" w:rsidR="00396299" w:rsidRPr="00C12633" w:rsidRDefault="00396299" w:rsidP="00566B35">
            <w:pPr>
              <w:spacing w:before="60"/>
              <w:rPr>
                <w:sz w:val="22"/>
                <w:szCs w:val="22"/>
              </w:rPr>
            </w:pPr>
          </w:p>
        </w:tc>
        <w:tc>
          <w:tcPr>
            <w:tcW w:w="7930" w:type="dxa"/>
          </w:tcPr>
          <w:p w14:paraId="7BFE3E11" w14:textId="1128F8B9"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4011A2A1" w14:textId="77777777" w:rsidTr="00730659">
        <w:tc>
          <w:tcPr>
            <w:tcW w:w="2510" w:type="dxa"/>
            <w:hideMark/>
          </w:tcPr>
          <w:p w14:paraId="63F83EC3" w14:textId="77777777" w:rsidR="00E645E7" w:rsidRPr="00C12633" w:rsidRDefault="00E645E7" w:rsidP="00566B35">
            <w:pPr>
              <w:spacing w:before="60"/>
              <w:rPr>
                <w:sz w:val="22"/>
                <w:szCs w:val="22"/>
              </w:rPr>
            </w:pPr>
            <w:r w:rsidRPr="00C12633">
              <w:rPr>
                <w:sz w:val="22"/>
                <w:szCs w:val="22"/>
              </w:rPr>
              <w:t>Fact 2 (Undergraduate)</w:t>
            </w:r>
          </w:p>
        </w:tc>
        <w:tc>
          <w:tcPr>
            <w:tcW w:w="7930" w:type="dxa"/>
            <w:hideMark/>
          </w:tcPr>
          <w:p w14:paraId="458CA7E4" w14:textId="3C069DE1" w:rsidR="00E645E7" w:rsidRPr="00C12633" w:rsidRDefault="00E645E7" w:rsidP="00566B35">
            <w:pPr>
              <w:spacing w:before="60"/>
              <w:rPr>
                <w:sz w:val="22"/>
                <w:szCs w:val="22"/>
              </w:rPr>
            </w:pPr>
            <w:r>
              <w:rPr>
                <w:rFonts w:cs="Arial"/>
                <w:sz w:val="22"/>
                <w:szCs w:val="22"/>
              </w:rPr>
              <w:t xml:space="preserve">Over 20 years of </w:t>
            </w:r>
            <w:r w:rsidR="00783128">
              <w:rPr>
                <w:rFonts w:cs="Arial"/>
                <w:sz w:val="22"/>
                <w:szCs w:val="22"/>
              </w:rPr>
              <w:t>NPSAS 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396299">
              <w:rPr>
                <w:rFonts w:cs="Arial"/>
                <w:sz w:val="22"/>
                <w:szCs w:val="22"/>
              </w:rPr>
              <w:t>*</w:t>
            </w:r>
            <w:r>
              <w:rPr>
                <w:rFonts w:cs="Arial"/>
                <w:sz w:val="22"/>
                <w:szCs w:val="22"/>
              </w:rPr>
              <w:t>.</w:t>
            </w:r>
            <w:r w:rsidRPr="00C12633">
              <w:rPr>
                <w:sz w:val="22"/>
                <w:szCs w:val="22"/>
              </w:rPr>
              <w:t xml:space="preserve"> Help us understand how students in 2019-20 compare!</w:t>
            </w:r>
          </w:p>
        </w:tc>
      </w:tr>
      <w:tr w:rsidR="00396299" w:rsidRPr="00C12633" w14:paraId="2AEA4113" w14:textId="77777777" w:rsidTr="00730659">
        <w:tc>
          <w:tcPr>
            <w:tcW w:w="2510" w:type="dxa"/>
          </w:tcPr>
          <w:p w14:paraId="5CAB806D" w14:textId="77777777" w:rsidR="00396299" w:rsidRPr="00C12633" w:rsidRDefault="00396299" w:rsidP="00566B35">
            <w:pPr>
              <w:spacing w:before="60"/>
              <w:rPr>
                <w:sz w:val="22"/>
                <w:szCs w:val="22"/>
              </w:rPr>
            </w:pPr>
          </w:p>
        </w:tc>
        <w:tc>
          <w:tcPr>
            <w:tcW w:w="7930" w:type="dxa"/>
          </w:tcPr>
          <w:p w14:paraId="3A6AB68E" w14:textId="6BDA980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7D5BEBB" w14:textId="77777777" w:rsidTr="00730659">
        <w:tc>
          <w:tcPr>
            <w:tcW w:w="2510" w:type="dxa"/>
          </w:tcPr>
          <w:p w14:paraId="7F98DB4B" w14:textId="77777777" w:rsidR="00E645E7" w:rsidRPr="00C12633" w:rsidRDefault="00E645E7" w:rsidP="00566B35">
            <w:pPr>
              <w:spacing w:before="60"/>
              <w:rPr>
                <w:sz w:val="22"/>
                <w:szCs w:val="22"/>
              </w:rPr>
            </w:pPr>
            <w:r w:rsidRPr="00C12633">
              <w:rPr>
                <w:sz w:val="22"/>
                <w:szCs w:val="22"/>
              </w:rPr>
              <w:t>Fact 3 (Undergraduate)</w:t>
            </w:r>
          </w:p>
        </w:tc>
        <w:tc>
          <w:tcPr>
            <w:tcW w:w="7930" w:type="dxa"/>
          </w:tcPr>
          <w:p w14:paraId="2621C029" w14:textId="5D4A37A7" w:rsidR="00E645E7" w:rsidRPr="00C12633" w:rsidRDefault="00E645E7" w:rsidP="00566B35">
            <w:pPr>
              <w:spacing w:before="60"/>
              <w:rPr>
                <w:sz w:val="22"/>
                <w:szCs w:val="22"/>
              </w:rPr>
            </w:pPr>
            <w:r w:rsidRPr="008E0F2A">
              <w:rPr>
                <w:sz w:val="22"/>
                <w:szCs w:val="22"/>
              </w:rPr>
              <w:t xml:space="preserve">Over 16 years of </w:t>
            </w:r>
            <w:r w:rsidR="00783128">
              <w:rPr>
                <w:sz w:val="22"/>
                <w:szCs w:val="22"/>
              </w:rPr>
              <w:t>NPSAS surveys</w:t>
            </w:r>
            <w:r w:rsidRPr="008E0F2A">
              <w:rPr>
                <w:sz w:val="22"/>
                <w:szCs w:val="22"/>
              </w:rPr>
              <w:t>, the percentage of undergraduate students who worked while enrolled decreased by 16 percentage points</w:t>
            </w:r>
            <w:r w:rsidR="00396299">
              <w:rPr>
                <w:sz w:val="22"/>
                <w:szCs w:val="22"/>
              </w:rPr>
              <w:t>*</w:t>
            </w:r>
            <w:r w:rsidRPr="008E0F2A">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F2E2C0" w14:textId="77777777" w:rsidTr="00730659">
        <w:tc>
          <w:tcPr>
            <w:tcW w:w="2510" w:type="dxa"/>
          </w:tcPr>
          <w:p w14:paraId="59B38543" w14:textId="77777777" w:rsidR="00396299" w:rsidRPr="00C12633" w:rsidRDefault="00396299" w:rsidP="00566B35">
            <w:pPr>
              <w:spacing w:before="60"/>
              <w:rPr>
                <w:sz w:val="22"/>
                <w:szCs w:val="22"/>
              </w:rPr>
            </w:pPr>
          </w:p>
        </w:tc>
        <w:tc>
          <w:tcPr>
            <w:tcW w:w="7930" w:type="dxa"/>
          </w:tcPr>
          <w:p w14:paraId="570C53AC" w14:textId="09228F9C" w:rsidR="00396299" w:rsidRPr="008E0F2A"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xml:space="preserve">) and 2015-16 National Postsecondary Student Aid Study (NPSAS:16).  </w:t>
            </w:r>
          </w:p>
        </w:tc>
      </w:tr>
      <w:tr w:rsidR="00E645E7" w:rsidRPr="00C12633" w14:paraId="2F569504" w14:textId="77777777" w:rsidTr="00730659">
        <w:tc>
          <w:tcPr>
            <w:tcW w:w="2510" w:type="dxa"/>
          </w:tcPr>
          <w:p w14:paraId="5E0303F8" w14:textId="77777777" w:rsidR="00E645E7" w:rsidRPr="00C12633" w:rsidRDefault="00E645E7" w:rsidP="00566B35">
            <w:pPr>
              <w:spacing w:before="60"/>
              <w:rPr>
                <w:sz w:val="22"/>
                <w:szCs w:val="22"/>
              </w:rPr>
            </w:pPr>
            <w:r w:rsidRPr="00C12633">
              <w:rPr>
                <w:sz w:val="22"/>
                <w:szCs w:val="22"/>
              </w:rPr>
              <w:t>Fact 4 (Undergraduate)</w:t>
            </w:r>
          </w:p>
        </w:tc>
        <w:tc>
          <w:tcPr>
            <w:tcW w:w="7930" w:type="dxa"/>
          </w:tcPr>
          <w:p w14:paraId="34BC1AA2" w14:textId="35537207"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Pr>
                <w:sz w:val="22"/>
                <w:szCs w:val="22"/>
              </w:rPr>
              <w:t>,</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were employed and decided to enroll in school decreased by 11</w:t>
            </w:r>
            <w:r>
              <w:rPr>
                <w:sz w:val="22"/>
                <w:szCs w:val="22"/>
              </w:rPr>
              <w:t xml:space="preserve"> percentage points</w:t>
            </w:r>
            <w:r w:rsidR="00396299">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1D189B" w14:textId="77777777" w:rsidTr="00730659">
        <w:tc>
          <w:tcPr>
            <w:tcW w:w="2510" w:type="dxa"/>
          </w:tcPr>
          <w:p w14:paraId="3127A26F" w14:textId="77777777" w:rsidR="00396299" w:rsidRPr="00C12633" w:rsidRDefault="00396299" w:rsidP="00566B35">
            <w:pPr>
              <w:spacing w:before="60"/>
              <w:rPr>
                <w:sz w:val="22"/>
                <w:szCs w:val="22"/>
              </w:rPr>
            </w:pPr>
          </w:p>
        </w:tc>
        <w:tc>
          <w:tcPr>
            <w:tcW w:w="7930" w:type="dxa"/>
          </w:tcPr>
          <w:p w14:paraId="588F5783" w14:textId="0DEC17A3"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F991757" w14:textId="77777777" w:rsidTr="00730659">
        <w:tc>
          <w:tcPr>
            <w:tcW w:w="2510" w:type="dxa"/>
          </w:tcPr>
          <w:p w14:paraId="279F7DF7" w14:textId="77777777" w:rsidR="00E645E7" w:rsidRPr="00C12633" w:rsidRDefault="00E645E7" w:rsidP="00566B35">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30" w:type="dxa"/>
          </w:tcPr>
          <w:p w14:paraId="2CB03975" w14:textId="0579CE98" w:rsidR="00E645E7" w:rsidRPr="00C12633" w:rsidRDefault="00E645E7" w:rsidP="00566B35">
            <w:pPr>
              <w:spacing w:before="60"/>
              <w:rPr>
                <w:sz w:val="22"/>
                <w:szCs w:val="22"/>
              </w:rPr>
            </w:pPr>
            <w:r w:rsidRPr="00C12633">
              <w:rPr>
                <w:sz w:val="22"/>
                <w:szCs w:val="22"/>
              </w:rPr>
              <w:t xml:space="preserve">Between 2012 and 2016, the </w:t>
            </w:r>
            <w:r>
              <w:rPr>
                <w:sz w:val="22"/>
                <w:szCs w:val="22"/>
              </w:rPr>
              <w:t>percentage</w:t>
            </w:r>
            <w:r w:rsidRPr="00C12633">
              <w:rPr>
                <w:sz w:val="22"/>
                <w:szCs w:val="22"/>
              </w:rPr>
              <w:t xml:space="preserve"> of</w:t>
            </w:r>
            <w:r>
              <w:rPr>
                <w:sz w:val="22"/>
                <w:szCs w:val="22"/>
              </w:rPr>
              <w:t xml:space="preserve"> undergraduate</w:t>
            </w:r>
            <w:r w:rsidRPr="00C12633">
              <w:rPr>
                <w:sz w:val="22"/>
                <w:szCs w:val="22"/>
              </w:rPr>
              <w:t xml:space="preserve"> students who changed their major at least once increased by 4 </w:t>
            </w:r>
            <w:r>
              <w:rPr>
                <w:sz w:val="22"/>
                <w:szCs w:val="22"/>
              </w:rPr>
              <w:t>percentag</w:t>
            </w:r>
            <w:r w:rsidRPr="00C12633">
              <w:rPr>
                <w:sz w:val="22"/>
                <w:szCs w:val="22"/>
              </w:rPr>
              <w:t>age points</w:t>
            </w:r>
            <w:r w:rsidR="00D12618">
              <w:rPr>
                <w:sz w:val="22"/>
                <w:szCs w:val="22"/>
              </w:rPr>
              <w:t>*</w:t>
            </w:r>
            <w:r w:rsidRPr="00C12633">
              <w:rPr>
                <w:sz w:val="22"/>
                <w:szCs w:val="22"/>
              </w:rPr>
              <w:t xml:space="preserve">. Help us understand how students in 2019-20 compare! </w:t>
            </w:r>
          </w:p>
        </w:tc>
      </w:tr>
      <w:tr w:rsidR="00396299" w:rsidRPr="00C12633" w14:paraId="2B1C1521" w14:textId="77777777" w:rsidTr="00730659">
        <w:tc>
          <w:tcPr>
            <w:tcW w:w="2510" w:type="dxa"/>
          </w:tcPr>
          <w:p w14:paraId="5A93B1A1" w14:textId="77777777" w:rsidR="00396299" w:rsidRPr="00C12633" w:rsidRDefault="00396299" w:rsidP="00566B35">
            <w:pPr>
              <w:spacing w:before="60"/>
              <w:rPr>
                <w:sz w:val="22"/>
                <w:szCs w:val="22"/>
              </w:rPr>
            </w:pPr>
          </w:p>
        </w:tc>
        <w:tc>
          <w:tcPr>
            <w:tcW w:w="7930" w:type="dxa"/>
          </w:tcPr>
          <w:p w14:paraId="6F124633" w14:textId="70A0B7F4"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C12633" w14:paraId="4BF5300F" w14:textId="77777777" w:rsidTr="00730659">
        <w:tc>
          <w:tcPr>
            <w:tcW w:w="2510" w:type="dxa"/>
          </w:tcPr>
          <w:p w14:paraId="2F215CA4" w14:textId="77777777" w:rsidR="00E645E7" w:rsidRPr="00C12633" w:rsidRDefault="00E645E7" w:rsidP="00566B35">
            <w:pPr>
              <w:spacing w:before="60"/>
              <w:rPr>
                <w:sz w:val="22"/>
                <w:szCs w:val="22"/>
              </w:rPr>
            </w:pPr>
            <w:r w:rsidRPr="00C12633">
              <w:rPr>
                <w:sz w:val="22"/>
                <w:szCs w:val="22"/>
              </w:rPr>
              <w:lastRenderedPageBreak/>
              <w:t xml:space="preserve">Fact </w:t>
            </w:r>
            <w:r>
              <w:rPr>
                <w:sz w:val="22"/>
                <w:szCs w:val="22"/>
              </w:rPr>
              <w:t>6</w:t>
            </w:r>
            <w:r w:rsidRPr="00C12633">
              <w:rPr>
                <w:sz w:val="22"/>
                <w:szCs w:val="22"/>
              </w:rPr>
              <w:t xml:space="preserve"> (Undergraduate)</w:t>
            </w:r>
          </w:p>
        </w:tc>
        <w:tc>
          <w:tcPr>
            <w:tcW w:w="7930" w:type="dxa"/>
          </w:tcPr>
          <w:p w14:paraId="2DEBD91E" w14:textId="7046357D"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w:t>
            </w:r>
            <w:r>
              <w:rPr>
                <w:sz w:val="22"/>
                <w:szCs w:val="22"/>
              </w:rPr>
              <w:t xml:space="preserve"> who identified as students</w:t>
            </w:r>
            <w:r w:rsidRPr="00C12633">
              <w:rPr>
                <w:sz w:val="22"/>
                <w:szCs w:val="22"/>
              </w:rPr>
              <w:t xml:space="preserve"> of color was nearly twice </w:t>
            </w:r>
            <w:r>
              <w:rPr>
                <w:sz w:val="22"/>
                <w:szCs w:val="22"/>
              </w:rPr>
              <w:t xml:space="preserve">the percentage </w:t>
            </w:r>
            <w:r w:rsidRPr="00C12633">
              <w:rPr>
                <w:sz w:val="22"/>
                <w:szCs w:val="22"/>
              </w:rPr>
              <w:t>of students of color in 1996</w:t>
            </w:r>
            <w:r w:rsidR="00D12618">
              <w:rPr>
                <w:sz w:val="22"/>
                <w:szCs w:val="22"/>
              </w:rPr>
              <w:t>*</w:t>
            </w:r>
            <w:r w:rsidRPr="00C12633">
              <w:rPr>
                <w:sz w:val="22"/>
                <w:szCs w:val="22"/>
              </w:rPr>
              <w:t>. Help us understand how students in 2019-20 compare!</w:t>
            </w:r>
          </w:p>
        </w:tc>
      </w:tr>
      <w:tr w:rsidR="00396299" w:rsidRPr="00C12633" w14:paraId="0A2AA849" w14:textId="77777777" w:rsidTr="00730659">
        <w:tc>
          <w:tcPr>
            <w:tcW w:w="2510" w:type="dxa"/>
          </w:tcPr>
          <w:p w14:paraId="284D21C9" w14:textId="77777777" w:rsidR="00396299" w:rsidRPr="00C12633" w:rsidRDefault="00396299" w:rsidP="00566B35">
            <w:pPr>
              <w:spacing w:before="60"/>
              <w:rPr>
                <w:sz w:val="22"/>
                <w:szCs w:val="22"/>
              </w:rPr>
            </w:pPr>
          </w:p>
        </w:tc>
        <w:tc>
          <w:tcPr>
            <w:tcW w:w="7930" w:type="dxa"/>
          </w:tcPr>
          <w:p w14:paraId="3215D21E" w14:textId="73D0E6B2"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52B77E94" w14:textId="77777777" w:rsidTr="00730659">
        <w:tc>
          <w:tcPr>
            <w:tcW w:w="2510" w:type="dxa"/>
          </w:tcPr>
          <w:p w14:paraId="18419953" w14:textId="77777777" w:rsidR="00E645E7" w:rsidRPr="00C12633" w:rsidRDefault="00E645E7" w:rsidP="00566B35">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30" w:type="dxa"/>
          </w:tcPr>
          <w:p w14:paraId="27A3D1E1" w14:textId="507EE2C3" w:rsidR="00E645E7" w:rsidRPr="00C12633" w:rsidRDefault="00E645E7" w:rsidP="00566B35">
            <w:pPr>
              <w:spacing w:before="60"/>
              <w:rPr>
                <w:sz w:val="22"/>
                <w:szCs w:val="22"/>
              </w:rPr>
            </w:pPr>
            <w:r w:rsidRPr="00C12633">
              <w:rPr>
                <w:sz w:val="22"/>
                <w:szCs w:val="22"/>
              </w:rPr>
              <w:t xml:space="preserve">Between 1996 and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attended more than one institution increased from 4% to 10%</w:t>
            </w:r>
            <w:r w:rsidR="00D12618">
              <w:rPr>
                <w:sz w:val="22"/>
                <w:szCs w:val="22"/>
              </w:rPr>
              <w:t>*</w:t>
            </w:r>
            <w:r w:rsidRPr="00C12633">
              <w:rPr>
                <w:sz w:val="22"/>
                <w:szCs w:val="22"/>
              </w:rPr>
              <w:t xml:space="preserve">. </w:t>
            </w:r>
            <w:r w:rsidRPr="00794FBD">
              <w:t xml:space="preserve">Will this </w:t>
            </w:r>
            <w:r>
              <w:t xml:space="preserve">upward </w:t>
            </w:r>
            <w:r w:rsidRPr="00794FBD">
              <w:t xml:space="preserve">trend </w:t>
            </w:r>
            <w:r>
              <w:t>continue</w:t>
            </w:r>
            <w:r w:rsidRPr="00794FBD">
              <w:t xml:space="preserve"> in 2020?</w:t>
            </w:r>
          </w:p>
        </w:tc>
      </w:tr>
      <w:tr w:rsidR="00396299" w:rsidRPr="00C12633" w14:paraId="1D5CC10E" w14:textId="77777777" w:rsidTr="00730659">
        <w:tc>
          <w:tcPr>
            <w:tcW w:w="2510" w:type="dxa"/>
          </w:tcPr>
          <w:p w14:paraId="49FC404C" w14:textId="77777777" w:rsidR="00396299" w:rsidRPr="00C12633" w:rsidRDefault="00396299" w:rsidP="00566B35">
            <w:pPr>
              <w:spacing w:before="60"/>
              <w:rPr>
                <w:sz w:val="22"/>
                <w:szCs w:val="22"/>
              </w:rPr>
            </w:pPr>
          </w:p>
        </w:tc>
        <w:tc>
          <w:tcPr>
            <w:tcW w:w="7930" w:type="dxa"/>
          </w:tcPr>
          <w:p w14:paraId="6D3B774D" w14:textId="302F3300"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2A2547E" w14:textId="77777777" w:rsidTr="00730659">
        <w:tc>
          <w:tcPr>
            <w:tcW w:w="2510" w:type="dxa"/>
          </w:tcPr>
          <w:p w14:paraId="647FC570" w14:textId="77777777" w:rsidR="00E645E7" w:rsidRPr="00C12633" w:rsidRDefault="00E645E7" w:rsidP="00566B35">
            <w:pPr>
              <w:spacing w:before="60"/>
              <w:rPr>
                <w:sz w:val="22"/>
                <w:szCs w:val="22"/>
              </w:rPr>
            </w:pPr>
            <w:r w:rsidRPr="00C12633">
              <w:rPr>
                <w:sz w:val="22"/>
                <w:szCs w:val="22"/>
              </w:rPr>
              <w:t xml:space="preserve">Fact </w:t>
            </w:r>
            <w:r>
              <w:rPr>
                <w:sz w:val="22"/>
                <w:szCs w:val="22"/>
              </w:rPr>
              <w:t>9</w:t>
            </w:r>
            <w:r w:rsidRPr="00C12633">
              <w:rPr>
                <w:sz w:val="22"/>
                <w:szCs w:val="22"/>
              </w:rPr>
              <w:t xml:space="preserve"> (Undergraduate)</w:t>
            </w:r>
          </w:p>
        </w:tc>
        <w:tc>
          <w:tcPr>
            <w:tcW w:w="7930" w:type="dxa"/>
          </w:tcPr>
          <w:p w14:paraId="14C63314" w14:textId="2ECE317A" w:rsidR="00E645E7" w:rsidRPr="00C12633" w:rsidRDefault="00E645E7" w:rsidP="00566B35">
            <w:pPr>
              <w:spacing w:before="60"/>
              <w:rPr>
                <w:sz w:val="22"/>
                <w:szCs w:val="22"/>
              </w:rPr>
            </w:pPr>
            <w:r w:rsidRPr="00C12633">
              <w:rPr>
                <w:sz w:val="22"/>
                <w:szCs w:val="22"/>
              </w:rPr>
              <w:t>In 2016, 54% of students who received financial aid also received loans to assist in their education expenses</w:t>
            </w:r>
            <w:r w:rsidR="00D12618">
              <w:rPr>
                <w:sz w:val="22"/>
                <w:szCs w:val="22"/>
              </w:rPr>
              <w:t>*</w:t>
            </w:r>
            <w:r w:rsidRPr="00C12633">
              <w:rPr>
                <w:sz w:val="22"/>
                <w:szCs w:val="22"/>
              </w:rPr>
              <w:t xml:space="preserve">. Help us understand how students pay for their education in 2020. </w:t>
            </w:r>
          </w:p>
        </w:tc>
      </w:tr>
      <w:tr w:rsidR="00396299" w:rsidRPr="00C12633" w14:paraId="10A92BD0" w14:textId="77777777" w:rsidTr="00730659">
        <w:tc>
          <w:tcPr>
            <w:tcW w:w="2510" w:type="dxa"/>
          </w:tcPr>
          <w:p w14:paraId="4DBA0254" w14:textId="77777777" w:rsidR="00396299" w:rsidRPr="00C12633" w:rsidRDefault="00396299" w:rsidP="00566B35">
            <w:pPr>
              <w:spacing w:before="60"/>
              <w:rPr>
                <w:sz w:val="22"/>
                <w:szCs w:val="22"/>
              </w:rPr>
            </w:pPr>
          </w:p>
        </w:tc>
        <w:tc>
          <w:tcPr>
            <w:tcW w:w="7930" w:type="dxa"/>
          </w:tcPr>
          <w:p w14:paraId="73F81E23" w14:textId="1025FC67"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097AA4DA" w14:textId="77777777" w:rsidTr="00730659">
        <w:tc>
          <w:tcPr>
            <w:tcW w:w="2510" w:type="dxa"/>
          </w:tcPr>
          <w:p w14:paraId="78903186" w14:textId="77777777" w:rsidR="00E645E7" w:rsidRPr="00C12633" w:rsidRDefault="00E645E7" w:rsidP="00566B35">
            <w:pPr>
              <w:spacing w:before="60"/>
              <w:rPr>
                <w:sz w:val="22"/>
                <w:szCs w:val="22"/>
              </w:rPr>
            </w:pPr>
            <w:r w:rsidRPr="00C12633">
              <w:rPr>
                <w:sz w:val="22"/>
                <w:szCs w:val="22"/>
              </w:rPr>
              <w:t>Fact 1</w:t>
            </w:r>
            <w:r>
              <w:rPr>
                <w:sz w:val="22"/>
                <w:szCs w:val="22"/>
              </w:rPr>
              <w:t>0</w:t>
            </w:r>
            <w:r w:rsidRPr="00C12633">
              <w:rPr>
                <w:sz w:val="22"/>
                <w:szCs w:val="22"/>
              </w:rPr>
              <w:t xml:space="preserve"> (Undergraduate)</w:t>
            </w:r>
          </w:p>
        </w:tc>
        <w:tc>
          <w:tcPr>
            <w:tcW w:w="7930" w:type="dxa"/>
          </w:tcPr>
          <w:p w14:paraId="4EC8D405" w14:textId="374CD89B" w:rsidR="00E645E7" w:rsidRPr="00C12633" w:rsidRDefault="00E645E7" w:rsidP="00566B35">
            <w:pPr>
              <w:spacing w:before="60"/>
              <w:rPr>
                <w:sz w:val="22"/>
                <w:szCs w:val="22"/>
              </w:rPr>
            </w:pPr>
            <w:r>
              <w:rPr>
                <w:sz w:val="22"/>
                <w:szCs w:val="22"/>
              </w:rPr>
              <w:t>Since 2004</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 xml:space="preserve">students </w:t>
            </w:r>
            <w:r>
              <w:rPr>
                <w:sz w:val="22"/>
                <w:szCs w:val="22"/>
              </w:rPr>
              <w:t>for whom English is not their primary language</w:t>
            </w:r>
            <w:r w:rsidRPr="00C12633">
              <w:rPr>
                <w:sz w:val="22"/>
                <w:szCs w:val="22"/>
              </w:rPr>
              <w:t xml:space="preserve"> increased by 10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4F2A9953" w14:textId="77777777" w:rsidTr="00730659">
        <w:tc>
          <w:tcPr>
            <w:tcW w:w="2510" w:type="dxa"/>
          </w:tcPr>
          <w:p w14:paraId="5DB6C8BC" w14:textId="77777777" w:rsidR="00396299" w:rsidRPr="00C12633" w:rsidRDefault="00396299" w:rsidP="00566B35">
            <w:pPr>
              <w:spacing w:before="60"/>
              <w:rPr>
                <w:sz w:val="22"/>
                <w:szCs w:val="22"/>
              </w:rPr>
            </w:pPr>
          </w:p>
        </w:tc>
        <w:tc>
          <w:tcPr>
            <w:tcW w:w="7930" w:type="dxa"/>
          </w:tcPr>
          <w:p w14:paraId="483FB5B4" w14:textId="043B52F7" w:rsidR="00396299"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C12633" w14:paraId="5ED3A358" w14:textId="77777777" w:rsidTr="00730659">
        <w:tc>
          <w:tcPr>
            <w:tcW w:w="2510" w:type="dxa"/>
          </w:tcPr>
          <w:p w14:paraId="4112FB4A" w14:textId="77777777" w:rsidR="00E645E7" w:rsidRPr="00C12633" w:rsidRDefault="00E645E7" w:rsidP="00566B35">
            <w:pPr>
              <w:spacing w:before="60"/>
              <w:rPr>
                <w:sz w:val="22"/>
                <w:szCs w:val="22"/>
              </w:rPr>
            </w:pPr>
            <w:r w:rsidRPr="00C12633">
              <w:rPr>
                <w:sz w:val="22"/>
                <w:szCs w:val="22"/>
              </w:rPr>
              <w:t>Fact 1</w:t>
            </w:r>
            <w:r>
              <w:rPr>
                <w:sz w:val="22"/>
                <w:szCs w:val="22"/>
              </w:rPr>
              <w:t>1</w:t>
            </w:r>
            <w:r w:rsidRPr="00C12633">
              <w:rPr>
                <w:sz w:val="22"/>
                <w:szCs w:val="22"/>
              </w:rPr>
              <w:t xml:space="preserve"> (</w:t>
            </w:r>
            <w:r>
              <w:rPr>
                <w:sz w:val="22"/>
                <w:szCs w:val="22"/>
              </w:rPr>
              <w:t>Associate</w:t>
            </w:r>
            <w:r w:rsidRPr="00C12633">
              <w:rPr>
                <w:sz w:val="22"/>
                <w:szCs w:val="22"/>
              </w:rPr>
              <w:t>)</w:t>
            </w:r>
          </w:p>
        </w:tc>
        <w:tc>
          <w:tcPr>
            <w:tcW w:w="7930" w:type="dxa"/>
          </w:tcPr>
          <w:p w14:paraId="103F1349" w14:textId="1A1E907F" w:rsidR="00E645E7" w:rsidRPr="00C12633" w:rsidRDefault="00E645E7" w:rsidP="00566B35">
            <w:pPr>
              <w:spacing w:before="60"/>
              <w:rPr>
                <w:sz w:val="22"/>
                <w:szCs w:val="22"/>
              </w:rPr>
            </w:pP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D12618">
              <w:rPr>
                <w:rFonts w:cs="Arial"/>
                <w:sz w:val="22"/>
                <w:szCs w:val="22"/>
              </w:rPr>
              <w:t>*</w:t>
            </w:r>
            <w:r w:rsidRPr="001267B0">
              <w:rPr>
                <w:rFonts w:cs="Arial"/>
                <w:sz w:val="22"/>
                <w:szCs w:val="22"/>
              </w:rPr>
              <w:t xml:space="preserve">. </w:t>
            </w:r>
            <w:r w:rsidRPr="00C12633">
              <w:rPr>
                <w:sz w:val="22"/>
                <w:szCs w:val="22"/>
              </w:rPr>
              <w:t>Help us understand how students in 2019-20 compare!</w:t>
            </w:r>
          </w:p>
        </w:tc>
      </w:tr>
      <w:tr w:rsidR="00396299" w:rsidRPr="00C12633" w14:paraId="62E64956" w14:textId="77777777" w:rsidTr="00730659">
        <w:tc>
          <w:tcPr>
            <w:tcW w:w="2510" w:type="dxa"/>
          </w:tcPr>
          <w:p w14:paraId="76B6868A" w14:textId="77777777" w:rsidR="00396299" w:rsidRPr="00C12633" w:rsidRDefault="00396299" w:rsidP="00566B35">
            <w:pPr>
              <w:spacing w:before="60"/>
              <w:rPr>
                <w:sz w:val="22"/>
                <w:szCs w:val="22"/>
              </w:rPr>
            </w:pPr>
          </w:p>
        </w:tc>
        <w:tc>
          <w:tcPr>
            <w:tcW w:w="7930" w:type="dxa"/>
          </w:tcPr>
          <w:p w14:paraId="535444F5" w14:textId="08C7382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r>
      <w:tr w:rsidR="00E645E7" w:rsidRPr="00C12633" w14:paraId="28F4FCA2" w14:textId="77777777" w:rsidTr="00730659">
        <w:tc>
          <w:tcPr>
            <w:tcW w:w="2510" w:type="dxa"/>
          </w:tcPr>
          <w:p w14:paraId="782E6046" w14:textId="77777777" w:rsidR="00E645E7" w:rsidRPr="00C12633" w:rsidRDefault="00E645E7" w:rsidP="00566B35">
            <w:pPr>
              <w:spacing w:before="60"/>
              <w:rPr>
                <w:sz w:val="22"/>
                <w:szCs w:val="22"/>
              </w:rPr>
            </w:pPr>
            <w:r w:rsidRPr="00C12633">
              <w:rPr>
                <w:sz w:val="22"/>
                <w:szCs w:val="22"/>
              </w:rPr>
              <w:t>Fact 1</w:t>
            </w:r>
            <w:r>
              <w:rPr>
                <w:sz w:val="22"/>
                <w:szCs w:val="22"/>
              </w:rPr>
              <w:t>2</w:t>
            </w:r>
            <w:r w:rsidRPr="00C12633">
              <w:rPr>
                <w:sz w:val="22"/>
                <w:szCs w:val="22"/>
              </w:rPr>
              <w:t xml:space="preserve"> (Graduate)</w:t>
            </w:r>
          </w:p>
        </w:tc>
        <w:tc>
          <w:tcPr>
            <w:tcW w:w="7930" w:type="dxa"/>
          </w:tcPr>
          <w:p w14:paraId="2630608E" w14:textId="219A17FA"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full-time graduate students increased by 7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Pr>
                <w:sz w:val="22"/>
                <w:szCs w:val="22"/>
              </w:rPr>
              <w:t>Help us understand what types of graduate students are enrolled in 2020.</w:t>
            </w:r>
            <w:r w:rsidRPr="00C12633">
              <w:rPr>
                <w:sz w:val="22"/>
                <w:szCs w:val="22"/>
              </w:rPr>
              <w:t xml:space="preserve"> </w:t>
            </w:r>
          </w:p>
        </w:tc>
      </w:tr>
      <w:tr w:rsidR="00396299" w:rsidRPr="00C12633" w14:paraId="21DFFF5D" w14:textId="77777777" w:rsidTr="00730659">
        <w:tc>
          <w:tcPr>
            <w:tcW w:w="2510" w:type="dxa"/>
          </w:tcPr>
          <w:p w14:paraId="4E601FFC" w14:textId="77777777" w:rsidR="00396299" w:rsidRPr="00C12633" w:rsidRDefault="00396299" w:rsidP="00566B35">
            <w:pPr>
              <w:spacing w:before="60"/>
              <w:rPr>
                <w:sz w:val="22"/>
                <w:szCs w:val="22"/>
              </w:rPr>
            </w:pPr>
          </w:p>
        </w:tc>
        <w:tc>
          <w:tcPr>
            <w:tcW w:w="7930" w:type="dxa"/>
          </w:tcPr>
          <w:p w14:paraId="58B7E52E" w14:textId="5DC13A2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01D65DC2" w14:textId="77777777" w:rsidTr="00730659">
        <w:tc>
          <w:tcPr>
            <w:tcW w:w="2510" w:type="dxa"/>
          </w:tcPr>
          <w:p w14:paraId="598C8C8C" w14:textId="77777777" w:rsidR="00E645E7" w:rsidRPr="00C12633" w:rsidRDefault="00E645E7" w:rsidP="00566B35">
            <w:pPr>
              <w:spacing w:before="60"/>
              <w:rPr>
                <w:sz w:val="22"/>
                <w:szCs w:val="22"/>
              </w:rPr>
            </w:pPr>
            <w:r w:rsidRPr="00C12633">
              <w:rPr>
                <w:sz w:val="22"/>
                <w:szCs w:val="22"/>
              </w:rPr>
              <w:t>Fact 1</w:t>
            </w:r>
            <w:r>
              <w:rPr>
                <w:sz w:val="22"/>
                <w:szCs w:val="22"/>
              </w:rPr>
              <w:t>3</w:t>
            </w:r>
            <w:r w:rsidRPr="00C12633">
              <w:rPr>
                <w:sz w:val="22"/>
                <w:szCs w:val="22"/>
              </w:rPr>
              <w:t xml:space="preserve"> (Graduate)</w:t>
            </w:r>
          </w:p>
        </w:tc>
        <w:tc>
          <w:tcPr>
            <w:tcW w:w="7930" w:type="dxa"/>
          </w:tcPr>
          <w:p w14:paraId="7FF8AB73" w14:textId="2F96A25F" w:rsidR="00E645E7" w:rsidRPr="00C12633" w:rsidRDefault="00E645E7" w:rsidP="00566B35">
            <w:pPr>
              <w:spacing w:before="60"/>
              <w:rPr>
                <w:sz w:val="22"/>
                <w:szCs w:val="22"/>
              </w:rPr>
            </w:pPr>
            <w:r w:rsidRPr="00C12633">
              <w:rPr>
                <w:sz w:val="22"/>
                <w:szCs w:val="22"/>
              </w:rPr>
              <w:t>Over 20 years</w:t>
            </w:r>
            <w:r>
              <w:rPr>
                <w:sz w:val="22"/>
                <w:szCs w:val="22"/>
              </w:rPr>
              <w:t xml:space="preserve">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students who </w:t>
            </w:r>
            <w:r>
              <w:rPr>
                <w:rFonts w:cs="Arial"/>
                <w:sz w:val="22"/>
                <w:szCs w:val="22"/>
              </w:rPr>
              <w:t>waited more than a year after completing their bachelor’s degree to start graduate school</w:t>
            </w:r>
            <w:r w:rsidRPr="00C12633">
              <w:rPr>
                <w:sz w:val="22"/>
                <w:szCs w:val="22"/>
              </w:rPr>
              <w:t xml:space="preserve"> has remained the same</w:t>
            </w:r>
            <w:r w:rsidR="00D12618">
              <w:rPr>
                <w:sz w:val="22"/>
                <w:szCs w:val="22"/>
              </w:rPr>
              <w:t>*</w:t>
            </w:r>
            <w:r w:rsidRPr="00C12633">
              <w:rPr>
                <w:sz w:val="22"/>
                <w:szCs w:val="22"/>
              </w:rPr>
              <w:t xml:space="preserve">. </w:t>
            </w:r>
            <w:r>
              <w:rPr>
                <w:sz w:val="22"/>
                <w:szCs w:val="22"/>
              </w:rPr>
              <w:t>Will this trend continue in 2020</w:t>
            </w:r>
            <w:r w:rsidRPr="00C12633">
              <w:rPr>
                <w:sz w:val="22"/>
                <w:szCs w:val="22"/>
              </w:rPr>
              <w:t xml:space="preserve">? </w:t>
            </w:r>
          </w:p>
        </w:tc>
      </w:tr>
      <w:tr w:rsidR="00396299" w:rsidRPr="00C12633" w14:paraId="78B76BCC" w14:textId="77777777" w:rsidTr="00730659">
        <w:tc>
          <w:tcPr>
            <w:tcW w:w="2510" w:type="dxa"/>
          </w:tcPr>
          <w:p w14:paraId="37D02C23" w14:textId="77777777" w:rsidR="00396299" w:rsidRPr="00C12633" w:rsidRDefault="00396299" w:rsidP="00566B35">
            <w:pPr>
              <w:spacing w:before="60"/>
              <w:rPr>
                <w:sz w:val="22"/>
                <w:szCs w:val="22"/>
              </w:rPr>
            </w:pPr>
          </w:p>
        </w:tc>
        <w:tc>
          <w:tcPr>
            <w:tcW w:w="7930" w:type="dxa"/>
          </w:tcPr>
          <w:p w14:paraId="483A1EAB" w14:textId="58E0E726"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159C903" w14:textId="77777777" w:rsidTr="00730659">
        <w:tc>
          <w:tcPr>
            <w:tcW w:w="2510" w:type="dxa"/>
          </w:tcPr>
          <w:p w14:paraId="17D77C13" w14:textId="77777777" w:rsidR="00E645E7" w:rsidRPr="00C12633" w:rsidRDefault="00E645E7" w:rsidP="00566B35">
            <w:pPr>
              <w:spacing w:before="60"/>
              <w:rPr>
                <w:sz w:val="22"/>
                <w:szCs w:val="22"/>
              </w:rPr>
            </w:pPr>
            <w:r w:rsidRPr="00C12633">
              <w:rPr>
                <w:sz w:val="22"/>
                <w:szCs w:val="22"/>
              </w:rPr>
              <w:t>Fact 1</w:t>
            </w:r>
            <w:r>
              <w:rPr>
                <w:sz w:val="22"/>
                <w:szCs w:val="22"/>
              </w:rPr>
              <w:t>4</w:t>
            </w:r>
            <w:r w:rsidRPr="00C12633">
              <w:rPr>
                <w:sz w:val="22"/>
                <w:szCs w:val="22"/>
              </w:rPr>
              <w:t xml:space="preserve"> (Graduate)</w:t>
            </w:r>
          </w:p>
        </w:tc>
        <w:tc>
          <w:tcPr>
            <w:tcW w:w="7930" w:type="dxa"/>
          </w:tcPr>
          <w:p w14:paraId="40BF98E8" w14:textId="40DFD41A"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graduate students </w:t>
            </w:r>
            <w:r>
              <w:rPr>
                <w:sz w:val="22"/>
                <w:szCs w:val="22"/>
              </w:rPr>
              <w:t xml:space="preserve">who were students </w:t>
            </w:r>
            <w:r w:rsidRPr="00C12633">
              <w:rPr>
                <w:sz w:val="22"/>
                <w:szCs w:val="22"/>
              </w:rPr>
              <w:t xml:space="preserve">of color was 2.5 times </w:t>
            </w:r>
            <w:r>
              <w:rPr>
                <w:sz w:val="22"/>
                <w:szCs w:val="22"/>
              </w:rPr>
              <w:t xml:space="preserve">the percentage of graduate students of color </w:t>
            </w:r>
            <w:r w:rsidRPr="00C12633">
              <w:rPr>
                <w:sz w:val="22"/>
                <w:szCs w:val="22"/>
              </w:rPr>
              <w:t>in 1996</w:t>
            </w:r>
            <w:r w:rsidR="00D12618">
              <w:rPr>
                <w:sz w:val="22"/>
                <w:szCs w:val="22"/>
              </w:rPr>
              <w:t>*</w:t>
            </w:r>
            <w:r w:rsidRPr="00C12633">
              <w:rPr>
                <w:sz w:val="22"/>
                <w:szCs w:val="22"/>
              </w:rPr>
              <w:t xml:space="preserve">. Help us understand how students in 2019-20 compare! </w:t>
            </w:r>
          </w:p>
        </w:tc>
      </w:tr>
      <w:tr w:rsidR="00396299" w:rsidRPr="00C12633" w14:paraId="27EF7EB5" w14:textId="77777777" w:rsidTr="00730659">
        <w:tc>
          <w:tcPr>
            <w:tcW w:w="2510" w:type="dxa"/>
          </w:tcPr>
          <w:p w14:paraId="1D95CB72" w14:textId="77777777" w:rsidR="00396299" w:rsidRPr="00C12633" w:rsidRDefault="00396299" w:rsidP="00566B35">
            <w:pPr>
              <w:spacing w:before="60"/>
              <w:rPr>
                <w:sz w:val="22"/>
                <w:szCs w:val="22"/>
              </w:rPr>
            </w:pPr>
          </w:p>
        </w:tc>
        <w:tc>
          <w:tcPr>
            <w:tcW w:w="7930" w:type="dxa"/>
          </w:tcPr>
          <w:p w14:paraId="16AA8CFD" w14:textId="79F8AA5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bl>
    <w:p w14:paraId="3C812B91" w14:textId="77777777" w:rsidR="00E645E7" w:rsidRPr="00C12633" w:rsidRDefault="00E645E7" w:rsidP="00E645E7">
      <w:pPr>
        <w:pStyle w:val="AppH3"/>
      </w:pPr>
      <w:r w:rsidRPr="00C12633">
        <w:lastRenderedPageBreak/>
        <w:t xml:space="preserve">Interview </w:t>
      </w:r>
      <w:r w:rsidRPr="007C590E">
        <w:t>Length</w:t>
      </w:r>
    </w:p>
    <w:tbl>
      <w:tblPr>
        <w:tblStyle w:val="TableGrid"/>
        <w:tblW w:w="5000" w:type="pct"/>
        <w:tblLook w:val="0600" w:firstRow="0" w:lastRow="0" w:firstColumn="0" w:lastColumn="0" w:noHBand="1" w:noVBand="1"/>
      </w:tblPr>
      <w:tblGrid>
        <w:gridCol w:w="1984"/>
        <w:gridCol w:w="8528"/>
      </w:tblGrid>
      <w:tr w:rsidR="00E645E7" w:rsidRPr="00992CE6" w14:paraId="233F5D6F" w14:textId="77777777" w:rsidTr="00730659">
        <w:tc>
          <w:tcPr>
            <w:tcW w:w="1714" w:type="dxa"/>
            <w:hideMark/>
          </w:tcPr>
          <w:p w14:paraId="42712B59" w14:textId="77777777" w:rsidR="00E645E7" w:rsidRPr="00992CE6" w:rsidRDefault="00E645E7" w:rsidP="00566B35">
            <w:pPr>
              <w:spacing w:before="60"/>
              <w:rPr>
                <w:sz w:val="22"/>
                <w:szCs w:val="22"/>
              </w:rPr>
            </w:pPr>
            <w:r w:rsidRPr="00992CE6">
              <w:rPr>
                <w:sz w:val="22"/>
                <w:szCs w:val="22"/>
              </w:rPr>
              <w:t>Full interview</w:t>
            </w:r>
          </w:p>
        </w:tc>
        <w:tc>
          <w:tcPr>
            <w:tcW w:w="8424" w:type="dxa"/>
            <w:hideMark/>
          </w:tcPr>
          <w:p w14:paraId="0A98CEBA" w14:textId="77777777" w:rsidR="00E645E7" w:rsidRPr="00992CE6" w:rsidRDefault="00E645E7" w:rsidP="00566B35">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00E645E7" w:rsidRPr="00992CE6" w14:paraId="362B1968" w14:textId="77777777" w:rsidTr="00730659">
        <w:tc>
          <w:tcPr>
            <w:tcW w:w="1714" w:type="dxa"/>
            <w:hideMark/>
          </w:tcPr>
          <w:p w14:paraId="50F03713" w14:textId="77777777" w:rsidR="00E645E7" w:rsidRPr="00992CE6" w:rsidRDefault="00E645E7" w:rsidP="00566B35">
            <w:pPr>
              <w:spacing w:before="60"/>
              <w:rPr>
                <w:sz w:val="22"/>
                <w:szCs w:val="22"/>
              </w:rPr>
            </w:pPr>
            <w:r>
              <w:rPr>
                <w:sz w:val="22"/>
                <w:szCs w:val="22"/>
              </w:rPr>
              <w:t>A</w:t>
            </w:r>
            <w:r w:rsidRPr="00992CE6">
              <w:rPr>
                <w:sz w:val="22"/>
                <w:szCs w:val="22"/>
              </w:rPr>
              <w:t>bbreviated</w:t>
            </w:r>
            <w:r>
              <w:rPr>
                <w:sz w:val="22"/>
                <w:szCs w:val="22"/>
              </w:rPr>
              <w:t>/NRFU</w:t>
            </w:r>
            <w:r w:rsidRPr="00992CE6">
              <w:rPr>
                <w:sz w:val="22"/>
                <w:szCs w:val="22"/>
              </w:rPr>
              <w:t xml:space="preserve"> interview</w:t>
            </w:r>
          </w:p>
        </w:tc>
        <w:tc>
          <w:tcPr>
            <w:tcW w:w="8424" w:type="dxa"/>
            <w:hideMark/>
          </w:tcPr>
          <w:p w14:paraId="2A7DC63F" w14:textId="77777777" w:rsidR="00E645E7" w:rsidRPr="00992CE6" w:rsidRDefault="00E645E7" w:rsidP="00566B35">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14:paraId="2E7A7F4D" w14:textId="56FBBBF5" w:rsidR="00E645E7" w:rsidRPr="00C12633" w:rsidRDefault="00E645E7" w:rsidP="00E645E7">
      <w:pPr>
        <w:pStyle w:val="AppH3"/>
      </w:pPr>
      <w:r w:rsidRPr="00C12633">
        <w:t>Incentive Selection</w:t>
      </w:r>
      <w:r w:rsidR="00C91D44">
        <w:t>*</w:t>
      </w:r>
    </w:p>
    <w:tbl>
      <w:tblPr>
        <w:tblStyle w:val="TableGrid"/>
        <w:tblW w:w="5000" w:type="pct"/>
        <w:tblLook w:val="0600" w:firstRow="0" w:lastRow="0" w:firstColumn="0" w:lastColumn="0" w:noHBand="1" w:noVBand="1"/>
      </w:tblPr>
      <w:tblGrid>
        <w:gridCol w:w="1855"/>
        <w:gridCol w:w="8657"/>
      </w:tblGrid>
      <w:tr w:rsidR="00E645E7" w:rsidRPr="00584B4B" w14:paraId="4F10CC4F" w14:textId="77777777" w:rsidTr="00730659">
        <w:tc>
          <w:tcPr>
            <w:tcW w:w="1804" w:type="dxa"/>
            <w:hideMark/>
          </w:tcPr>
          <w:p w14:paraId="2C72829E" w14:textId="77777777" w:rsidR="00E645E7" w:rsidRPr="00584B4B" w:rsidRDefault="00E645E7" w:rsidP="00566B35">
            <w:pPr>
              <w:spacing w:before="60"/>
              <w:rPr>
                <w:sz w:val="22"/>
                <w:szCs w:val="22"/>
              </w:rPr>
            </w:pPr>
            <w:r w:rsidRPr="00584B4B">
              <w:rPr>
                <w:sz w:val="22"/>
                <w:szCs w:val="22"/>
              </w:rPr>
              <w:t>PayPal</w:t>
            </w:r>
          </w:p>
        </w:tc>
        <w:tc>
          <w:tcPr>
            <w:tcW w:w="8420" w:type="dxa"/>
            <w:hideMark/>
          </w:tcPr>
          <w:p w14:paraId="4009B27A"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00E645E7" w:rsidRPr="00584B4B" w14:paraId="3964E0CF" w14:textId="77777777" w:rsidTr="00730659">
        <w:tc>
          <w:tcPr>
            <w:tcW w:w="1804" w:type="dxa"/>
          </w:tcPr>
          <w:p w14:paraId="527AD24F" w14:textId="77777777" w:rsidR="00E645E7" w:rsidRPr="00584B4B" w:rsidRDefault="00E645E7" w:rsidP="00566B35">
            <w:pPr>
              <w:spacing w:before="60"/>
              <w:rPr>
                <w:sz w:val="22"/>
                <w:szCs w:val="22"/>
              </w:rPr>
            </w:pPr>
            <w:r w:rsidRPr="00584B4B">
              <w:rPr>
                <w:sz w:val="22"/>
                <w:szCs w:val="22"/>
              </w:rPr>
              <w:t>PayPal Failed</w:t>
            </w:r>
          </w:p>
        </w:tc>
        <w:tc>
          <w:tcPr>
            <w:tcW w:w="8420" w:type="dxa"/>
          </w:tcPr>
          <w:p w14:paraId="4CE2F1D9" w14:textId="77777777" w:rsidR="00E645E7" w:rsidRPr="00584B4B" w:rsidRDefault="00E645E7" w:rsidP="00566B35">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00E645E7" w:rsidRPr="00584B4B" w14:paraId="3DCEC88F" w14:textId="77777777" w:rsidTr="00730659">
        <w:tc>
          <w:tcPr>
            <w:tcW w:w="1804" w:type="dxa"/>
          </w:tcPr>
          <w:p w14:paraId="6E1129E8" w14:textId="77777777" w:rsidR="00E645E7" w:rsidRPr="00584B4B" w:rsidRDefault="00E645E7" w:rsidP="00566B35">
            <w:pPr>
              <w:spacing w:before="60"/>
              <w:rPr>
                <w:sz w:val="22"/>
                <w:szCs w:val="22"/>
              </w:rPr>
            </w:pPr>
            <w:r w:rsidRPr="00584B4B">
              <w:rPr>
                <w:sz w:val="22"/>
                <w:szCs w:val="22"/>
              </w:rPr>
              <w:t>PayPal Accepted</w:t>
            </w:r>
          </w:p>
        </w:tc>
        <w:tc>
          <w:tcPr>
            <w:tcW w:w="8420" w:type="dxa"/>
          </w:tcPr>
          <w:p w14:paraId="238198C7"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00E645E7" w:rsidRPr="00584B4B" w14:paraId="0FC4F5A6" w14:textId="77777777" w:rsidTr="00730659">
        <w:tc>
          <w:tcPr>
            <w:tcW w:w="1804" w:type="dxa"/>
          </w:tcPr>
          <w:p w14:paraId="40F0ED9E" w14:textId="77777777" w:rsidR="00E645E7" w:rsidRPr="00584B4B" w:rsidRDefault="00E645E7" w:rsidP="00566B35">
            <w:pPr>
              <w:spacing w:before="60"/>
              <w:rPr>
                <w:sz w:val="22"/>
                <w:szCs w:val="22"/>
              </w:rPr>
            </w:pPr>
            <w:r w:rsidRPr="00584B4B">
              <w:rPr>
                <w:sz w:val="22"/>
                <w:szCs w:val="22"/>
              </w:rPr>
              <w:t>PayPal Unclaimed</w:t>
            </w:r>
          </w:p>
        </w:tc>
        <w:tc>
          <w:tcPr>
            <w:tcW w:w="8420" w:type="dxa"/>
          </w:tcPr>
          <w:p w14:paraId="75D88DCD" w14:textId="77777777" w:rsidR="00E645E7" w:rsidRPr="00584B4B" w:rsidRDefault="00E645E7" w:rsidP="00566B35">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00E645E7" w:rsidRPr="00584B4B" w14:paraId="7E38B6B9" w14:textId="77777777" w:rsidTr="00730659">
        <w:tc>
          <w:tcPr>
            <w:tcW w:w="1804" w:type="dxa"/>
          </w:tcPr>
          <w:p w14:paraId="1210A4AB" w14:textId="77777777" w:rsidR="00E645E7" w:rsidRPr="00584B4B" w:rsidRDefault="00E645E7" w:rsidP="00566B35">
            <w:pPr>
              <w:spacing w:before="60"/>
              <w:rPr>
                <w:sz w:val="22"/>
                <w:szCs w:val="22"/>
              </w:rPr>
            </w:pPr>
            <w:r w:rsidRPr="00584B4B">
              <w:rPr>
                <w:sz w:val="22"/>
                <w:szCs w:val="22"/>
              </w:rPr>
              <w:t>Check</w:t>
            </w:r>
          </w:p>
        </w:tc>
        <w:tc>
          <w:tcPr>
            <w:tcW w:w="8420" w:type="dxa"/>
          </w:tcPr>
          <w:p w14:paraId="2389F2EA" w14:textId="37A36AE8" w:rsidR="00E645E7" w:rsidRPr="00584B4B" w:rsidRDefault="00E645E7" w:rsidP="00566B35">
            <w:pPr>
              <w:spacing w:before="60"/>
              <w:rPr>
                <w:sz w:val="22"/>
                <w:szCs w:val="22"/>
              </w:rPr>
            </w:pPr>
            <w:r w:rsidRPr="00584B4B">
              <w:rPr>
                <w:sz w:val="22"/>
                <w:szCs w:val="22"/>
              </w:rPr>
              <w:t xml:space="preserve">Our records indicate that you selected a check as a token of our appreciation. Your check is being processed and should arrive in a 3-4 weeks. </w:t>
            </w:r>
            <w:r w:rsidR="003C1354" w:rsidRPr="00E27272">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rsidR="00E645E7" w:rsidRPr="00584B4B" w14:paraId="2097FA54" w14:textId="77777777" w:rsidTr="00730659">
        <w:tc>
          <w:tcPr>
            <w:tcW w:w="1804" w:type="dxa"/>
          </w:tcPr>
          <w:p w14:paraId="60C6CE7E" w14:textId="77777777" w:rsidR="00E645E7" w:rsidRPr="00584B4B" w:rsidRDefault="00E645E7" w:rsidP="00566B35">
            <w:pPr>
              <w:spacing w:before="60"/>
              <w:rPr>
                <w:sz w:val="22"/>
                <w:szCs w:val="22"/>
              </w:rPr>
            </w:pPr>
            <w:r w:rsidRPr="00584B4B">
              <w:rPr>
                <w:sz w:val="22"/>
                <w:szCs w:val="22"/>
              </w:rPr>
              <w:t>No Incentive</w:t>
            </w:r>
          </w:p>
        </w:tc>
        <w:tc>
          <w:tcPr>
            <w:tcW w:w="8420" w:type="dxa"/>
          </w:tcPr>
          <w:p w14:paraId="45EC9835" w14:textId="77777777" w:rsidR="00E645E7" w:rsidRPr="00584B4B" w:rsidRDefault="00E645E7" w:rsidP="00566B35">
            <w:pPr>
              <w:spacing w:before="60"/>
              <w:rPr>
                <w:sz w:val="22"/>
                <w:szCs w:val="22"/>
              </w:rPr>
            </w:pPr>
            <w:r w:rsidRPr="00584B4B">
              <w:rPr>
                <w:sz w:val="22"/>
                <w:szCs w:val="22"/>
              </w:rPr>
              <w:t>Leave blank</w:t>
            </w:r>
          </w:p>
        </w:tc>
      </w:tr>
    </w:tbl>
    <w:p w14:paraId="016B3087" w14:textId="77777777" w:rsidR="00E645E7" w:rsidRPr="00C12633" w:rsidRDefault="00E645E7" w:rsidP="00E645E7">
      <w:pPr>
        <w:pStyle w:val="AppH3"/>
      </w:pPr>
      <w:r w:rsidRPr="00C12633">
        <w:t>NPSAS Article</w:t>
      </w:r>
    </w:p>
    <w:tbl>
      <w:tblPr>
        <w:tblStyle w:val="TableGrid"/>
        <w:tblW w:w="5000" w:type="pct"/>
        <w:tblLook w:val="0620" w:firstRow="1" w:lastRow="0" w:firstColumn="0" w:lastColumn="0" w:noHBand="1" w:noVBand="1"/>
      </w:tblPr>
      <w:tblGrid>
        <w:gridCol w:w="854"/>
        <w:gridCol w:w="1922"/>
        <w:gridCol w:w="7736"/>
      </w:tblGrid>
      <w:tr w:rsidR="00E645E7" w:rsidRPr="007C590E" w14:paraId="49A91A48" w14:textId="77777777" w:rsidTr="00730659">
        <w:trPr>
          <w:cnfStyle w:val="100000000000" w:firstRow="1" w:lastRow="0" w:firstColumn="0" w:lastColumn="0" w:oddVBand="0" w:evenVBand="0" w:oddHBand="0" w:evenHBand="0" w:firstRowFirstColumn="0" w:firstRowLastColumn="0" w:lastRowFirstColumn="0" w:lastRowLastColumn="0"/>
        </w:trPr>
        <w:tc>
          <w:tcPr>
            <w:tcW w:w="831" w:type="dxa"/>
            <w:noWrap/>
          </w:tcPr>
          <w:p w14:paraId="08314D84" w14:textId="77777777" w:rsidR="00E645E7" w:rsidRPr="007C590E" w:rsidRDefault="00E645E7" w:rsidP="00566B35">
            <w:pPr>
              <w:rPr>
                <w:sz w:val="22"/>
                <w:szCs w:val="22"/>
              </w:rPr>
            </w:pPr>
            <w:r w:rsidRPr="007C590E">
              <w:rPr>
                <w:sz w:val="22"/>
                <w:szCs w:val="22"/>
              </w:rPr>
              <w:t>Article</w:t>
            </w:r>
          </w:p>
        </w:tc>
        <w:tc>
          <w:tcPr>
            <w:tcW w:w="1869" w:type="dxa"/>
          </w:tcPr>
          <w:p w14:paraId="66776358" w14:textId="77777777" w:rsidR="00E645E7" w:rsidRPr="007C590E" w:rsidRDefault="00E645E7" w:rsidP="00566B35">
            <w:pPr>
              <w:rPr>
                <w:sz w:val="22"/>
                <w:szCs w:val="22"/>
              </w:rPr>
            </w:pPr>
            <w:r w:rsidRPr="007C590E">
              <w:rPr>
                <w:sz w:val="22"/>
                <w:szCs w:val="22"/>
              </w:rPr>
              <w:t>Publishing group</w:t>
            </w:r>
          </w:p>
        </w:tc>
        <w:tc>
          <w:tcPr>
            <w:tcW w:w="7524" w:type="dxa"/>
          </w:tcPr>
          <w:p w14:paraId="0D2B1AA0" w14:textId="77777777" w:rsidR="00E645E7" w:rsidRPr="007C590E" w:rsidRDefault="00E645E7" w:rsidP="00566B35">
            <w:pPr>
              <w:rPr>
                <w:sz w:val="22"/>
                <w:szCs w:val="22"/>
              </w:rPr>
            </w:pPr>
            <w:r w:rsidRPr="007C590E">
              <w:rPr>
                <w:sz w:val="22"/>
                <w:szCs w:val="22"/>
              </w:rPr>
              <w:t>Link to article</w:t>
            </w:r>
          </w:p>
        </w:tc>
      </w:tr>
      <w:tr w:rsidR="00E645E7" w:rsidRPr="00584B4B" w14:paraId="28C815F8" w14:textId="77777777" w:rsidTr="00730659">
        <w:tc>
          <w:tcPr>
            <w:tcW w:w="831" w:type="dxa"/>
            <w:hideMark/>
          </w:tcPr>
          <w:p w14:paraId="776211CC" w14:textId="77777777" w:rsidR="00E645E7" w:rsidRPr="00584B4B" w:rsidRDefault="00E645E7" w:rsidP="00566B35">
            <w:pPr>
              <w:spacing w:before="120"/>
              <w:rPr>
                <w:sz w:val="22"/>
                <w:szCs w:val="22"/>
              </w:rPr>
            </w:pPr>
            <w:r w:rsidRPr="00584B4B">
              <w:rPr>
                <w:sz w:val="22"/>
                <w:szCs w:val="22"/>
              </w:rPr>
              <w:t>1</w:t>
            </w:r>
          </w:p>
        </w:tc>
        <w:tc>
          <w:tcPr>
            <w:tcW w:w="1869" w:type="dxa"/>
            <w:hideMark/>
          </w:tcPr>
          <w:p w14:paraId="0851B08E" w14:textId="77777777" w:rsidR="00E645E7" w:rsidRPr="00584B4B" w:rsidRDefault="00E645E7" w:rsidP="00566B35">
            <w:pPr>
              <w:spacing w:before="120"/>
              <w:rPr>
                <w:sz w:val="22"/>
                <w:szCs w:val="22"/>
              </w:rPr>
            </w:pPr>
            <w:r w:rsidRPr="00584B4B">
              <w:rPr>
                <w:sz w:val="22"/>
                <w:szCs w:val="22"/>
              </w:rPr>
              <w:t>New York Times</w:t>
            </w:r>
          </w:p>
        </w:tc>
        <w:tc>
          <w:tcPr>
            <w:tcW w:w="7524" w:type="dxa"/>
          </w:tcPr>
          <w:p w14:paraId="40EEEB5D" w14:textId="77777777" w:rsidR="00E645E7" w:rsidRPr="00584B4B" w:rsidRDefault="00F26158" w:rsidP="00566B35">
            <w:pPr>
              <w:spacing w:before="120"/>
              <w:rPr>
                <w:sz w:val="22"/>
                <w:szCs w:val="22"/>
              </w:rPr>
            </w:pPr>
            <w:hyperlink r:id="rId476" w:history="1">
              <w:r w:rsidR="00E645E7" w:rsidRPr="00584B4B">
                <w:rPr>
                  <w:rStyle w:val="Hyperlink"/>
                  <w:sz w:val="22"/>
                  <w:szCs w:val="22"/>
                </w:rPr>
                <w:t>https://www.nytimes.com/2018/07/11/your-money/student-loan-debt-parents.html</w:t>
              </w:r>
            </w:hyperlink>
          </w:p>
        </w:tc>
      </w:tr>
      <w:tr w:rsidR="00E645E7" w:rsidRPr="00584B4B" w14:paraId="65A45E71" w14:textId="77777777" w:rsidTr="00730659">
        <w:tc>
          <w:tcPr>
            <w:tcW w:w="831" w:type="dxa"/>
            <w:hideMark/>
          </w:tcPr>
          <w:p w14:paraId="1EFF9400" w14:textId="77777777" w:rsidR="00E645E7" w:rsidRPr="00584B4B" w:rsidRDefault="00E645E7" w:rsidP="00566B35">
            <w:pPr>
              <w:spacing w:before="120"/>
              <w:rPr>
                <w:sz w:val="22"/>
                <w:szCs w:val="22"/>
              </w:rPr>
            </w:pPr>
            <w:r w:rsidRPr="00584B4B">
              <w:rPr>
                <w:sz w:val="22"/>
                <w:szCs w:val="22"/>
              </w:rPr>
              <w:t xml:space="preserve">2 </w:t>
            </w:r>
          </w:p>
        </w:tc>
        <w:tc>
          <w:tcPr>
            <w:tcW w:w="1869" w:type="dxa"/>
            <w:hideMark/>
          </w:tcPr>
          <w:p w14:paraId="4DDD93B9" w14:textId="77777777" w:rsidR="00E645E7" w:rsidRPr="00584B4B" w:rsidRDefault="00E645E7" w:rsidP="00566B35">
            <w:pPr>
              <w:spacing w:before="120"/>
              <w:rPr>
                <w:sz w:val="22"/>
                <w:szCs w:val="22"/>
              </w:rPr>
            </w:pPr>
            <w:r w:rsidRPr="00584B4B">
              <w:rPr>
                <w:sz w:val="22"/>
                <w:szCs w:val="22"/>
              </w:rPr>
              <w:t>CNBC</w:t>
            </w:r>
          </w:p>
        </w:tc>
        <w:tc>
          <w:tcPr>
            <w:tcW w:w="7524" w:type="dxa"/>
          </w:tcPr>
          <w:p w14:paraId="4879043C" w14:textId="77777777" w:rsidR="00E645E7" w:rsidRPr="00584B4B" w:rsidRDefault="00F26158" w:rsidP="00566B35">
            <w:pPr>
              <w:spacing w:before="120"/>
              <w:rPr>
                <w:sz w:val="22"/>
                <w:szCs w:val="22"/>
              </w:rPr>
            </w:pPr>
            <w:hyperlink r:id="rId477" w:history="1">
              <w:r w:rsidR="00E645E7" w:rsidRPr="00584B4B">
                <w:rPr>
                  <w:rStyle w:val="Hyperlink"/>
                  <w:sz w:val="22"/>
                  <w:szCs w:val="22"/>
                </w:rPr>
                <w:t>https://www.cnbc.com/2019/03/20/its-not-too-late-to-get-college-aid.html</w:t>
              </w:r>
            </w:hyperlink>
          </w:p>
        </w:tc>
      </w:tr>
      <w:tr w:rsidR="00E645E7" w:rsidRPr="00584B4B" w14:paraId="4377CD64" w14:textId="77777777" w:rsidTr="00730659">
        <w:tc>
          <w:tcPr>
            <w:tcW w:w="831" w:type="dxa"/>
          </w:tcPr>
          <w:p w14:paraId="6DC7FD6C" w14:textId="77777777" w:rsidR="00E645E7" w:rsidRPr="00584B4B" w:rsidRDefault="00E645E7" w:rsidP="00566B35">
            <w:pPr>
              <w:spacing w:before="120"/>
              <w:rPr>
                <w:sz w:val="22"/>
                <w:szCs w:val="22"/>
              </w:rPr>
            </w:pPr>
            <w:r w:rsidRPr="00584B4B">
              <w:rPr>
                <w:sz w:val="22"/>
                <w:szCs w:val="22"/>
              </w:rPr>
              <w:t>3</w:t>
            </w:r>
          </w:p>
        </w:tc>
        <w:tc>
          <w:tcPr>
            <w:tcW w:w="1869" w:type="dxa"/>
          </w:tcPr>
          <w:p w14:paraId="2C52196A" w14:textId="77777777" w:rsidR="00E645E7" w:rsidRPr="00584B4B" w:rsidRDefault="00E645E7" w:rsidP="00566B35">
            <w:pPr>
              <w:spacing w:before="120"/>
              <w:rPr>
                <w:sz w:val="22"/>
                <w:szCs w:val="22"/>
              </w:rPr>
            </w:pPr>
            <w:r w:rsidRPr="00584B4B">
              <w:rPr>
                <w:sz w:val="22"/>
                <w:szCs w:val="22"/>
              </w:rPr>
              <w:t>Boston Globe</w:t>
            </w:r>
          </w:p>
        </w:tc>
        <w:tc>
          <w:tcPr>
            <w:tcW w:w="7524" w:type="dxa"/>
          </w:tcPr>
          <w:p w14:paraId="64A5B0AD" w14:textId="77777777" w:rsidR="00E645E7" w:rsidRPr="00584B4B" w:rsidRDefault="00F26158" w:rsidP="00566B35">
            <w:pPr>
              <w:spacing w:before="120"/>
              <w:rPr>
                <w:sz w:val="22"/>
                <w:szCs w:val="22"/>
              </w:rPr>
            </w:pPr>
            <w:hyperlink r:id="rId478" w:history="1">
              <w:r w:rsidR="00E645E7" w:rsidRPr="00584B4B">
                <w:rPr>
                  <w:rStyle w:val="Hyperlink"/>
                  <w:sz w:val="22"/>
                  <w:szCs w:val="22"/>
                </w:rPr>
                <w:t>https://www.bostonglobe.com/business/2018/10/19/here-one-way-reduce-cost-college/UcFylLHVRdMWD9uSbY4vLK/story.html</w:t>
              </w:r>
            </w:hyperlink>
          </w:p>
        </w:tc>
      </w:tr>
      <w:tr w:rsidR="00E645E7" w:rsidRPr="00584B4B" w14:paraId="65F02D44" w14:textId="77777777" w:rsidTr="00730659">
        <w:tc>
          <w:tcPr>
            <w:tcW w:w="831" w:type="dxa"/>
          </w:tcPr>
          <w:p w14:paraId="660F486C" w14:textId="77777777" w:rsidR="00E645E7" w:rsidRPr="00584B4B" w:rsidRDefault="00E645E7" w:rsidP="00566B35">
            <w:pPr>
              <w:spacing w:before="120"/>
              <w:rPr>
                <w:sz w:val="22"/>
                <w:szCs w:val="22"/>
              </w:rPr>
            </w:pPr>
            <w:r w:rsidRPr="00584B4B">
              <w:rPr>
                <w:sz w:val="22"/>
                <w:szCs w:val="22"/>
              </w:rPr>
              <w:t>4</w:t>
            </w:r>
          </w:p>
        </w:tc>
        <w:tc>
          <w:tcPr>
            <w:tcW w:w="1869" w:type="dxa"/>
          </w:tcPr>
          <w:p w14:paraId="735A41EE" w14:textId="77777777" w:rsidR="00E645E7" w:rsidRPr="00584B4B" w:rsidRDefault="00E645E7" w:rsidP="00566B35">
            <w:pPr>
              <w:spacing w:before="120"/>
              <w:rPr>
                <w:sz w:val="22"/>
                <w:szCs w:val="22"/>
              </w:rPr>
            </w:pPr>
            <w:r w:rsidRPr="00584B4B">
              <w:rPr>
                <w:sz w:val="22"/>
                <w:szCs w:val="22"/>
              </w:rPr>
              <w:t>Brookings</w:t>
            </w:r>
          </w:p>
        </w:tc>
        <w:tc>
          <w:tcPr>
            <w:tcW w:w="7524" w:type="dxa"/>
          </w:tcPr>
          <w:p w14:paraId="68A03A79" w14:textId="77777777" w:rsidR="00E645E7" w:rsidRPr="00584B4B" w:rsidRDefault="00F26158" w:rsidP="00566B35">
            <w:pPr>
              <w:spacing w:before="120"/>
              <w:rPr>
                <w:sz w:val="22"/>
                <w:szCs w:val="22"/>
              </w:rPr>
            </w:pPr>
            <w:hyperlink r:id="rId479" w:history="1">
              <w:r w:rsidR="00E645E7" w:rsidRPr="00584B4B">
                <w:rPr>
                  <w:rStyle w:val="Hyperlink"/>
                  <w:sz w:val="22"/>
                  <w:szCs w:val="22"/>
                </w:rPr>
                <w:t>https://www.brookings.edu/research/why-student-loan-rhetoric-doesnt-match-the-facts/</w:t>
              </w:r>
            </w:hyperlink>
          </w:p>
        </w:tc>
      </w:tr>
      <w:tr w:rsidR="00E645E7" w:rsidRPr="00584B4B" w14:paraId="0E3DFD3A" w14:textId="77777777" w:rsidTr="00730659">
        <w:tc>
          <w:tcPr>
            <w:tcW w:w="831" w:type="dxa"/>
          </w:tcPr>
          <w:p w14:paraId="4A056677" w14:textId="77777777" w:rsidR="00E645E7" w:rsidRPr="00584B4B" w:rsidRDefault="00E645E7" w:rsidP="00566B35">
            <w:pPr>
              <w:keepNext w:val="0"/>
              <w:spacing w:before="120"/>
              <w:rPr>
                <w:sz w:val="22"/>
                <w:szCs w:val="22"/>
              </w:rPr>
            </w:pPr>
            <w:r w:rsidRPr="00584B4B">
              <w:rPr>
                <w:sz w:val="22"/>
                <w:szCs w:val="22"/>
              </w:rPr>
              <w:t>5</w:t>
            </w:r>
          </w:p>
        </w:tc>
        <w:tc>
          <w:tcPr>
            <w:tcW w:w="1869" w:type="dxa"/>
          </w:tcPr>
          <w:p w14:paraId="4C38B820" w14:textId="77777777" w:rsidR="00E645E7" w:rsidRPr="00584B4B" w:rsidRDefault="00E645E7" w:rsidP="00566B35">
            <w:pPr>
              <w:spacing w:before="120"/>
              <w:rPr>
                <w:sz w:val="22"/>
                <w:szCs w:val="22"/>
              </w:rPr>
            </w:pPr>
            <w:r w:rsidRPr="00584B4B">
              <w:rPr>
                <w:sz w:val="22"/>
                <w:szCs w:val="22"/>
              </w:rPr>
              <w:t>Pew Research Center</w:t>
            </w:r>
          </w:p>
        </w:tc>
        <w:tc>
          <w:tcPr>
            <w:tcW w:w="7524" w:type="dxa"/>
          </w:tcPr>
          <w:p w14:paraId="36FC75BF" w14:textId="77777777" w:rsidR="00E645E7" w:rsidRPr="00584B4B" w:rsidRDefault="00F26158" w:rsidP="00566B35">
            <w:pPr>
              <w:spacing w:before="120"/>
              <w:rPr>
                <w:sz w:val="22"/>
                <w:szCs w:val="22"/>
              </w:rPr>
            </w:pPr>
            <w:hyperlink r:id="rId480" w:history="1">
              <w:r w:rsidR="00E645E7" w:rsidRPr="00584B4B">
                <w:rPr>
                  <w:rStyle w:val="Hyperlink"/>
                  <w:sz w:val="22"/>
                  <w:szCs w:val="22"/>
                </w:rPr>
                <w:t>https://www.pewsocialtrends.org/2014/10/07/the-changing-profile-of-student-borrowers/</w:t>
              </w:r>
            </w:hyperlink>
          </w:p>
        </w:tc>
      </w:tr>
    </w:tbl>
    <w:p w14:paraId="709E7A76" w14:textId="5D0AB820" w:rsidR="00AC2D80" w:rsidRDefault="00AC2D80" w:rsidP="00B422F7">
      <w:pPr>
        <w:pStyle w:val="BodyText"/>
      </w:pPr>
    </w:p>
    <w:p w14:paraId="7F469E94" w14:textId="77777777" w:rsidR="00AC2D80" w:rsidRDefault="00AC2D80">
      <w:r>
        <w:br w:type="page"/>
      </w:r>
    </w:p>
    <w:p w14:paraId="7B284F91" w14:textId="15A0A953" w:rsidR="00E645E7" w:rsidRDefault="00E645E7" w:rsidP="008105B4">
      <w:pPr>
        <w:pStyle w:val="Heading2"/>
      </w:pPr>
      <w:bookmarkStart w:id="197" w:name="_Toc20492722"/>
      <w:bookmarkStart w:id="198" w:name="_Toc20730297"/>
      <w:r>
        <w:lastRenderedPageBreak/>
        <w:t>Postcard Merge Fields</w:t>
      </w:r>
      <w:bookmarkEnd w:id="197"/>
      <w:bookmarkEnd w:id="198"/>
    </w:p>
    <w:p w14:paraId="5481620A" w14:textId="77777777" w:rsidR="00E645E7" w:rsidRDefault="00E645E7" w:rsidP="00E645E7">
      <w:pPr>
        <w:pStyle w:val="AppH3"/>
      </w:pPr>
      <w:r w:rsidRPr="00C12633">
        <w:t>Interesting Fact</w:t>
      </w:r>
      <w:r>
        <w:t>s</w:t>
      </w:r>
    </w:p>
    <w:tbl>
      <w:tblPr>
        <w:tblStyle w:val="TableGrid"/>
        <w:tblW w:w="5000" w:type="pct"/>
        <w:tblLook w:val="0620" w:firstRow="1" w:lastRow="0" w:firstColumn="0" w:lastColumn="0" w:noHBand="1" w:noVBand="1"/>
      </w:tblPr>
      <w:tblGrid>
        <w:gridCol w:w="1666"/>
        <w:gridCol w:w="3886"/>
        <w:gridCol w:w="4960"/>
      </w:tblGrid>
      <w:tr w:rsidR="00E645E7" w:rsidRPr="008D00D7" w14:paraId="61DC054B" w14:textId="77777777" w:rsidTr="00730659">
        <w:trPr>
          <w:cnfStyle w:val="100000000000" w:firstRow="1" w:lastRow="0" w:firstColumn="0" w:lastColumn="0" w:oddVBand="0" w:evenVBand="0" w:oddHBand="0" w:evenHBand="0" w:firstRowFirstColumn="0" w:firstRowLastColumn="0" w:lastRowFirstColumn="0" w:lastRowLastColumn="0"/>
        </w:trPr>
        <w:tc>
          <w:tcPr>
            <w:tcW w:w="1620" w:type="dxa"/>
          </w:tcPr>
          <w:p w14:paraId="029AF6EC" w14:textId="77777777" w:rsidR="00E645E7" w:rsidRPr="008D00D7" w:rsidRDefault="00E645E7" w:rsidP="00B422F7">
            <w:pPr>
              <w:keepNext w:val="0"/>
              <w:rPr>
                <w:sz w:val="22"/>
                <w:szCs w:val="22"/>
              </w:rPr>
            </w:pPr>
          </w:p>
        </w:tc>
        <w:tc>
          <w:tcPr>
            <w:tcW w:w="3780" w:type="dxa"/>
          </w:tcPr>
          <w:p w14:paraId="0DFF74AF" w14:textId="77777777" w:rsidR="00E645E7" w:rsidRPr="008D00D7" w:rsidRDefault="00E645E7" w:rsidP="00B422F7">
            <w:pPr>
              <w:keepNext w:val="0"/>
              <w:rPr>
                <w:sz w:val="22"/>
                <w:szCs w:val="22"/>
              </w:rPr>
            </w:pPr>
            <w:r w:rsidRPr="008D00D7">
              <w:rPr>
                <w:sz w:val="22"/>
                <w:szCs w:val="22"/>
              </w:rPr>
              <w:t>&lt;&lt;Interesting fact&gt;&gt; Outside text</w:t>
            </w:r>
          </w:p>
        </w:tc>
        <w:tc>
          <w:tcPr>
            <w:tcW w:w="4824" w:type="dxa"/>
          </w:tcPr>
          <w:p w14:paraId="1C2C12DA" w14:textId="77777777" w:rsidR="00E645E7" w:rsidRPr="008D00D7" w:rsidRDefault="00E645E7" w:rsidP="00B422F7">
            <w:pPr>
              <w:keepNext w:val="0"/>
              <w:rPr>
                <w:sz w:val="22"/>
                <w:szCs w:val="22"/>
              </w:rPr>
            </w:pPr>
            <w:r w:rsidRPr="008D00D7">
              <w:rPr>
                <w:sz w:val="22"/>
                <w:szCs w:val="22"/>
              </w:rPr>
              <w:t>&lt;&lt;Fact question&gt;&gt; Inside text</w:t>
            </w:r>
          </w:p>
        </w:tc>
      </w:tr>
      <w:tr w:rsidR="00E645E7" w:rsidRPr="008D00D7" w14:paraId="6EFBD613" w14:textId="77777777" w:rsidTr="00730659">
        <w:tc>
          <w:tcPr>
            <w:tcW w:w="1620" w:type="dxa"/>
          </w:tcPr>
          <w:p w14:paraId="50C3EEC1" w14:textId="77777777" w:rsidR="00E645E7" w:rsidRPr="008D00D7" w:rsidRDefault="00E645E7" w:rsidP="00D652F3">
            <w:pPr>
              <w:keepNext w:val="0"/>
              <w:spacing w:before="60"/>
              <w:rPr>
                <w:sz w:val="22"/>
                <w:szCs w:val="22"/>
              </w:rPr>
            </w:pPr>
            <w:r w:rsidRPr="008D00D7">
              <w:rPr>
                <w:sz w:val="22"/>
                <w:szCs w:val="22"/>
              </w:rPr>
              <w:t>Fact 1 (Undergraduate)</w:t>
            </w:r>
          </w:p>
        </w:tc>
        <w:tc>
          <w:tcPr>
            <w:tcW w:w="3780" w:type="dxa"/>
          </w:tcPr>
          <w:p w14:paraId="07AB3A28" w14:textId="2CF7521F" w:rsidR="00E645E7" w:rsidRPr="008D00D7" w:rsidRDefault="00333BE7" w:rsidP="00D652F3">
            <w:pPr>
              <w:keepNext w:val="0"/>
              <w:spacing w:before="60"/>
              <w:rPr>
                <w:sz w:val="22"/>
                <w:szCs w:val="22"/>
              </w:rPr>
            </w:pPr>
            <w:r>
              <w:rPr>
                <w:sz w:val="22"/>
                <w:szCs w:val="22"/>
              </w:rPr>
              <w:t xml:space="preserve">Compared to 1996, </w:t>
            </w:r>
            <w:r w:rsidR="00E645E7" w:rsidRPr="008D00D7">
              <w:rPr>
                <w:sz w:val="22"/>
                <w:szCs w:val="22"/>
              </w:rPr>
              <w:t xml:space="preserve">1.5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received financial aid in 2016</w:t>
            </w:r>
            <w:r w:rsidR="00D12618">
              <w:rPr>
                <w:sz w:val="22"/>
                <w:szCs w:val="22"/>
              </w:rPr>
              <w:t>*</w:t>
            </w:r>
            <w:r>
              <w:rPr>
                <w:sz w:val="22"/>
                <w:szCs w:val="22"/>
              </w:rPr>
              <w:t>.</w:t>
            </w:r>
          </w:p>
        </w:tc>
        <w:tc>
          <w:tcPr>
            <w:tcW w:w="4824" w:type="dxa"/>
          </w:tcPr>
          <w:p w14:paraId="4EE2D46A" w14:textId="77777777" w:rsidR="00E645E7" w:rsidRPr="008D00D7" w:rsidRDefault="00E645E7" w:rsidP="00D652F3">
            <w:pPr>
              <w:keepNext w:val="0"/>
              <w:spacing w:before="60"/>
              <w:rPr>
                <w:sz w:val="22"/>
                <w:szCs w:val="22"/>
              </w:rPr>
            </w:pPr>
            <w:r>
              <w:rPr>
                <w:sz w:val="22"/>
                <w:szCs w:val="22"/>
              </w:rPr>
              <w:t>How will undergraduate students pay for education in the future</w:t>
            </w:r>
            <w:r w:rsidRPr="008D00D7">
              <w:rPr>
                <w:sz w:val="22"/>
                <w:szCs w:val="22"/>
              </w:rPr>
              <w:t>?</w:t>
            </w:r>
          </w:p>
        </w:tc>
      </w:tr>
      <w:tr w:rsidR="00396299" w:rsidRPr="008D00D7" w14:paraId="42D0234A" w14:textId="77777777" w:rsidTr="00730659">
        <w:tc>
          <w:tcPr>
            <w:tcW w:w="1620" w:type="dxa"/>
          </w:tcPr>
          <w:p w14:paraId="7FBE8329" w14:textId="77777777" w:rsidR="00396299" w:rsidRPr="008D00D7" w:rsidRDefault="00396299" w:rsidP="00B422F7">
            <w:pPr>
              <w:keepNext w:val="0"/>
              <w:spacing w:before="60"/>
              <w:rPr>
                <w:sz w:val="22"/>
                <w:szCs w:val="22"/>
              </w:rPr>
            </w:pPr>
          </w:p>
        </w:tc>
        <w:tc>
          <w:tcPr>
            <w:tcW w:w="3780" w:type="dxa"/>
          </w:tcPr>
          <w:p w14:paraId="4ABAB953" w14:textId="32E746C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86481B0" w14:textId="77777777" w:rsidR="00396299" w:rsidRDefault="00396299" w:rsidP="00B422F7">
            <w:pPr>
              <w:keepNext w:val="0"/>
              <w:spacing w:before="60"/>
              <w:rPr>
                <w:sz w:val="22"/>
                <w:szCs w:val="22"/>
              </w:rPr>
            </w:pPr>
          </w:p>
        </w:tc>
      </w:tr>
      <w:tr w:rsidR="00E645E7" w:rsidRPr="008D00D7" w14:paraId="18141F5F" w14:textId="77777777" w:rsidTr="00730659">
        <w:tc>
          <w:tcPr>
            <w:tcW w:w="1620" w:type="dxa"/>
          </w:tcPr>
          <w:p w14:paraId="4E508280"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780" w:type="dxa"/>
          </w:tcPr>
          <w:p w14:paraId="01AB3C0D" w14:textId="27162BE1" w:rsidR="00E645E7" w:rsidRPr="008D00D7" w:rsidRDefault="00333BE7" w:rsidP="00B422F7">
            <w:pPr>
              <w:keepNext w:val="0"/>
              <w:spacing w:before="60"/>
              <w:rPr>
                <w:sz w:val="22"/>
                <w:szCs w:val="22"/>
              </w:rPr>
            </w:pPr>
            <w:r>
              <w:rPr>
                <w:sz w:val="22"/>
                <w:szCs w:val="22"/>
              </w:rPr>
              <w:t xml:space="preserve">Compared to </w:t>
            </w:r>
            <w:r w:rsidR="00244E77">
              <w:rPr>
                <w:sz w:val="22"/>
                <w:szCs w:val="22"/>
              </w:rPr>
              <w:t>2016</w:t>
            </w:r>
            <w:r>
              <w:rPr>
                <w:sz w:val="22"/>
                <w:szCs w:val="22"/>
              </w:rPr>
              <w:t xml:space="preserve">, </w:t>
            </w:r>
            <w:r w:rsidR="00E645E7" w:rsidRPr="008D00D7">
              <w:rPr>
                <w:sz w:val="22"/>
                <w:szCs w:val="22"/>
              </w:rPr>
              <w:t xml:space="preserve">1.4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 xml:space="preserve">were employed and decided to enroll in school in </w:t>
            </w:r>
            <w:r w:rsidR="00244E77">
              <w:rPr>
                <w:sz w:val="22"/>
                <w:szCs w:val="22"/>
              </w:rPr>
              <w:t>1996</w:t>
            </w:r>
            <w:r w:rsidR="00D12618">
              <w:rPr>
                <w:sz w:val="22"/>
                <w:szCs w:val="22"/>
              </w:rPr>
              <w:t>*</w:t>
            </w:r>
            <w:r w:rsidR="00E645E7" w:rsidRPr="008D00D7">
              <w:rPr>
                <w:sz w:val="22"/>
                <w:szCs w:val="22"/>
              </w:rPr>
              <w:t>.</w:t>
            </w:r>
          </w:p>
        </w:tc>
        <w:tc>
          <w:tcPr>
            <w:tcW w:w="4824" w:type="dxa"/>
          </w:tcPr>
          <w:p w14:paraId="212B602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BECC333" w14:textId="77777777" w:rsidTr="00730659">
        <w:tc>
          <w:tcPr>
            <w:tcW w:w="1620" w:type="dxa"/>
          </w:tcPr>
          <w:p w14:paraId="23461731" w14:textId="77777777" w:rsidR="00396299" w:rsidRPr="008D00D7" w:rsidRDefault="00396299" w:rsidP="00B422F7">
            <w:pPr>
              <w:keepNext w:val="0"/>
              <w:spacing w:before="60"/>
              <w:rPr>
                <w:sz w:val="22"/>
                <w:szCs w:val="22"/>
              </w:rPr>
            </w:pPr>
          </w:p>
        </w:tc>
        <w:tc>
          <w:tcPr>
            <w:tcW w:w="3780" w:type="dxa"/>
          </w:tcPr>
          <w:p w14:paraId="52F48359" w14:textId="6D92533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95FD14A" w14:textId="77777777" w:rsidR="00396299" w:rsidRDefault="00396299" w:rsidP="00B422F7">
            <w:pPr>
              <w:keepNext w:val="0"/>
              <w:spacing w:before="60"/>
              <w:rPr>
                <w:sz w:val="22"/>
                <w:szCs w:val="22"/>
              </w:rPr>
            </w:pPr>
          </w:p>
        </w:tc>
      </w:tr>
      <w:tr w:rsidR="00E645E7" w:rsidRPr="008D00D7" w14:paraId="585B5404" w14:textId="77777777" w:rsidTr="00730659">
        <w:tc>
          <w:tcPr>
            <w:tcW w:w="1620" w:type="dxa"/>
          </w:tcPr>
          <w:p w14:paraId="5704454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780" w:type="dxa"/>
          </w:tcPr>
          <w:p w14:paraId="59E24606" w14:textId="189E2E8F"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w:t>
            </w:r>
            <w:r>
              <w:rPr>
                <w:sz w:val="22"/>
                <w:szCs w:val="22"/>
              </w:rPr>
              <w:t xml:space="preserve">undergraduate </w:t>
            </w:r>
            <w:r w:rsidRPr="008D00D7">
              <w:rPr>
                <w:sz w:val="22"/>
                <w:szCs w:val="22"/>
              </w:rPr>
              <w:t>students who changed their major at least once increased 4 percentage points from 2012 to 2016</w:t>
            </w:r>
            <w:r w:rsidR="00D12618">
              <w:rPr>
                <w:sz w:val="22"/>
                <w:szCs w:val="22"/>
              </w:rPr>
              <w:t>*</w:t>
            </w:r>
            <w:r w:rsidRPr="008D00D7">
              <w:rPr>
                <w:sz w:val="22"/>
                <w:szCs w:val="22"/>
              </w:rPr>
              <w:t>.</w:t>
            </w:r>
          </w:p>
        </w:tc>
        <w:tc>
          <w:tcPr>
            <w:tcW w:w="4824" w:type="dxa"/>
          </w:tcPr>
          <w:p w14:paraId="58A54BD7"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7CE3BFB1" w14:textId="77777777" w:rsidTr="00730659">
        <w:tc>
          <w:tcPr>
            <w:tcW w:w="1620" w:type="dxa"/>
          </w:tcPr>
          <w:p w14:paraId="1B20F11C" w14:textId="77777777" w:rsidR="00396299" w:rsidRPr="008D00D7" w:rsidRDefault="00396299" w:rsidP="00B422F7">
            <w:pPr>
              <w:keepNext w:val="0"/>
              <w:spacing w:before="60"/>
              <w:rPr>
                <w:sz w:val="22"/>
                <w:szCs w:val="22"/>
              </w:rPr>
            </w:pPr>
          </w:p>
        </w:tc>
        <w:tc>
          <w:tcPr>
            <w:tcW w:w="3780" w:type="dxa"/>
          </w:tcPr>
          <w:p w14:paraId="59CE9078" w14:textId="38ED64E2"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sidR="009E79EF">
              <w:rPr>
                <w:rFonts w:cs="Arial"/>
                <w:sz w:val="18"/>
                <w:szCs w:val="18"/>
              </w:rPr>
              <w:t>12</w:t>
            </w:r>
            <w:r w:rsidRPr="003F3F3C">
              <w:rPr>
                <w:rFonts w:cs="Arial"/>
                <w:sz w:val="18"/>
                <w:szCs w:val="18"/>
              </w:rPr>
              <w:t xml:space="preserve">) and 2015-16 National Postsecondary Student Aid Study (NPSAS:16).  </w:t>
            </w:r>
          </w:p>
        </w:tc>
        <w:tc>
          <w:tcPr>
            <w:tcW w:w="4824" w:type="dxa"/>
          </w:tcPr>
          <w:p w14:paraId="64892881" w14:textId="77777777" w:rsidR="00396299" w:rsidRPr="008D00D7" w:rsidRDefault="00396299" w:rsidP="00B422F7">
            <w:pPr>
              <w:keepNext w:val="0"/>
              <w:spacing w:before="60"/>
              <w:rPr>
                <w:sz w:val="22"/>
                <w:szCs w:val="22"/>
              </w:rPr>
            </w:pPr>
          </w:p>
        </w:tc>
      </w:tr>
      <w:tr w:rsidR="00E645E7" w:rsidRPr="008D00D7" w14:paraId="57754065" w14:textId="77777777" w:rsidTr="00730659">
        <w:tc>
          <w:tcPr>
            <w:tcW w:w="1620" w:type="dxa"/>
          </w:tcPr>
          <w:p w14:paraId="42B30049"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780" w:type="dxa"/>
          </w:tcPr>
          <w:p w14:paraId="681EBA66" w14:textId="74E4CA07"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 xml:space="preserve">undergraduates who identify as </w:t>
            </w:r>
            <w:r w:rsidRPr="008D00D7">
              <w:rPr>
                <w:sz w:val="22"/>
                <w:szCs w:val="22"/>
              </w:rPr>
              <w:t>students of color nearly doubled from 1996 to 2016</w:t>
            </w:r>
            <w:r w:rsidR="00D12618">
              <w:rPr>
                <w:sz w:val="22"/>
                <w:szCs w:val="22"/>
              </w:rPr>
              <w:t>*</w:t>
            </w:r>
            <w:r w:rsidRPr="008D00D7">
              <w:rPr>
                <w:sz w:val="22"/>
                <w:szCs w:val="22"/>
              </w:rPr>
              <w:t>.</w:t>
            </w:r>
          </w:p>
        </w:tc>
        <w:tc>
          <w:tcPr>
            <w:tcW w:w="4824" w:type="dxa"/>
          </w:tcPr>
          <w:p w14:paraId="7DE1B8A3"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4C254AC2" w14:textId="77777777" w:rsidTr="00730659">
        <w:tc>
          <w:tcPr>
            <w:tcW w:w="1620" w:type="dxa"/>
          </w:tcPr>
          <w:p w14:paraId="3D30ABB6" w14:textId="77777777" w:rsidR="00396299" w:rsidRPr="008D00D7" w:rsidRDefault="00396299" w:rsidP="00B422F7">
            <w:pPr>
              <w:keepNext w:val="0"/>
              <w:spacing w:before="60"/>
              <w:rPr>
                <w:sz w:val="22"/>
                <w:szCs w:val="22"/>
              </w:rPr>
            </w:pPr>
          </w:p>
        </w:tc>
        <w:tc>
          <w:tcPr>
            <w:tcW w:w="3780" w:type="dxa"/>
          </w:tcPr>
          <w:p w14:paraId="0F3846D4" w14:textId="321D1614"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D01E118" w14:textId="77777777" w:rsidR="00396299" w:rsidRPr="008D00D7" w:rsidRDefault="00396299" w:rsidP="00B422F7">
            <w:pPr>
              <w:keepNext w:val="0"/>
              <w:spacing w:before="60"/>
              <w:rPr>
                <w:sz w:val="22"/>
                <w:szCs w:val="22"/>
              </w:rPr>
            </w:pPr>
          </w:p>
        </w:tc>
      </w:tr>
      <w:tr w:rsidR="00E645E7" w:rsidRPr="008D00D7" w14:paraId="64C7AA54" w14:textId="77777777" w:rsidTr="00730659">
        <w:tc>
          <w:tcPr>
            <w:tcW w:w="1620" w:type="dxa"/>
          </w:tcPr>
          <w:p w14:paraId="4834543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780" w:type="dxa"/>
          </w:tcPr>
          <w:p w14:paraId="1A8F5637" w14:textId="08275905" w:rsidR="00E645E7" w:rsidRPr="008D00D7" w:rsidRDefault="00244E77" w:rsidP="00B422F7">
            <w:pPr>
              <w:keepNext w:val="0"/>
              <w:spacing w:before="60"/>
              <w:rPr>
                <w:sz w:val="22"/>
                <w:szCs w:val="22"/>
              </w:rPr>
            </w:pPr>
            <w:r>
              <w:rPr>
                <w:sz w:val="22"/>
                <w:szCs w:val="22"/>
              </w:rPr>
              <w:t xml:space="preserve">In 2016 </w:t>
            </w:r>
            <w:r w:rsidR="00E645E7" w:rsidRPr="008D00D7">
              <w:rPr>
                <w:sz w:val="22"/>
                <w:szCs w:val="22"/>
              </w:rPr>
              <w:t>5% of</w:t>
            </w:r>
            <w:r w:rsidR="00E645E7">
              <w:rPr>
                <w:sz w:val="22"/>
                <w:szCs w:val="22"/>
              </w:rPr>
              <w:t xml:space="preserve"> undergraduate</w:t>
            </w:r>
            <w:r w:rsidR="00E645E7" w:rsidRPr="008D00D7">
              <w:rPr>
                <w:sz w:val="22"/>
                <w:szCs w:val="22"/>
              </w:rPr>
              <w:t xml:space="preserve"> students studied abroad</w:t>
            </w:r>
            <w:r w:rsidR="00D12618">
              <w:rPr>
                <w:sz w:val="22"/>
                <w:szCs w:val="22"/>
              </w:rPr>
              <w:t>*</w:t>
            </w:r>
            <w:r w:rsidR="00E645E7" w:rsidRPr="008D00D7">
              <w:rPr>
                <w:sz w:val="22"/>
                <w:szCs w:val="22"/>
              </w:rPr>
              <w:t>.</w:t>
            </w:r>
          </w:p>
        </w:tc>
        <w:tc>
          <w:tcPr>
            <w:tcW w:w="4824" w:type="dxa"/>
          </w:tcPr>
          <w:p w14:paraId="07EB311C" w14:textId="77777777" w:rsidR="00E645E7" w:rsidRPr="008D00D7" w:rsidRDefault="00E645E7" w:rsidP="00B422F7">
            <w:pPr>
              <w:keepNext w:val="0"/>
              <w:spacing w:before="60"/>
              <w:rPr>
                <w:sz w:val="22"/>
                <w:szCs w:val="22"/>
              </w:rPr>
            </w:pPr>
            <w:r w:rsidRPr="008D00D7">
              <w:rPr>
                <w:sz w:val="22"/>
                <w:szCs w:val="22"/>
              </w:rPr>
              <w:t>Will this change in 2020?</w:t>
            </w:r>
          </w:p>
        </w:tc>
      </w:tr>
      <w:tr w:rsidR="00396299" w:rsidRPr="008D00D7" w14:paraId="268DE889" w14:textId="77777777" w:rsidTr="00730659">
        <w:tc>
          <w:tcPr>
            <w:tcW w:w="1620" w:type="dxa"/>
          </w:tcPr>
          <w:p w14:paraId="4EDCAECB" w14:textId="77777777" w:rsidR="00396299" w:rsidRPr="008D00D7" w:rsidRDefault="00396299" w:rsidP="00B422F7">
            <w:pPr>
              <w:keepNext w:val="0"/>
              <w:spacing w:before="60"/>
              <w:rPr>
                <w:sz w:val="22"/>
                <w:szCs w:val="22"/>
              </w:rPr>
            </w:pPr>
          </w:p>
        </w:tc>
        <w:tc>
          <w:tcPr>
            <w:tcW w:w="3780" w:type="dxa"/>
          </w:tcPr>
          <w:p w14:paraId="032A8E2C" w14:textId="7858F59B"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c>
          <w:tcPr>
            <w:tcW w:w="4824" w:type="dxa"/>
          </w:tcPr>
          <w:p w14:paraId="129CDB18" w14:textId="77777777" w:rsidR="00396299" w:rsidRPr="008D00D7" w:rsidRDefault="00396299" w:rsidP="00B422F7">
            <w:pPr>
              <w:keepNext w:val="0"/>
              <w:spacing w:before="60"/>
              <w:rPr>
                <w:sz w:val="22"/>
                <w:szCs w:val="22"/>
              </w:rPr>
            </w:pPr>
          </w:p>
        </w:tc>
      </w:tr>
      <w:tr w:rsidR="00E645E7" w:rsidRPr="008D00D7" w14:paraId="18409044" w14:textId="77777777" w:rsidTr="00730659">
        <w:tc>
          <w:tcPr>
            <w:tcW w:w="1620" w:type="dxa"/>
          </w:tcPr>
          <w:p w14:paraId="5ADE4A5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780" w:type="dxa"/>
          </w:tcPr>
          <w:p w14:paraId="1CD67559" w14:textId="688ECCA3" w:rsidR="00E645E7" w:rsidRPr="008D00D7" w:rsidRDefault="00333BE7" w:rsidP="00B422F7">
            <w:pPr>
              <w:keepNext w:val="0"/>
              <w:spacing w:before="60"/>
              <w:rPr>
                <w:sz w:val="22"/>
                <w:szCs w:val="22"/>
              </w:rPr>
            </w:pPr>
            <w:r>
              <w:rPr>
                <w:sz w:val="22"/>
                <w:szCs w:val="22"/>
              </w:rPr>
              <w:t xml:space="preserve">Compared to 1996, </w:t>
            </w:r>
            <w:r w:rsidR="00E645E7" w:rsidRPr="008D00D7">
              <w:rPr>
                <w:sz w:val="22"/>
                <w:szCs w:val="22"/>
              </w:rPr>
              <w:t>2.5 times more</w:t>
            </w:r>
            <w:r w:rsidR="00E645E7">
              <w:rPr>
                <w:sz w:val="22"/>
                <w:szCs w:val="22"/>
              </w:rPr>
              <w:t xml:space="preserve"> undergraduate</w:t>
            </w:r>
            <w:r w:rsidR="00E645E7" w:rsidRPr="008D00D7">
              <w:rPr>
                <w:sz w:val="22"/>
                <w:szCs w:val="22"/>
              </w:rPr>
              <w:t xml:space="preserve"> students</w:t>
            </w:r>
            <w:r w:rsidR="006F06B1">
              <w:rPr>
                <w:sz w:val="22"/>
                <w:szCs w:val="22"/>
              </w:rPr>
              <w:t xml:space="preserve"> (by percent)</w:t>
            </w:r>
            <w:r w:rsidR="00E645E7" w:rsidRPr="008D00D7">
              <w:rPr>
                <w:sz w:val="22"/>
                <w:szCs w:val="22"/>
              </w:rPr>
              <w:t xml:space="preserve"> attended more than one institution in 2016</w:t>
            </w:r>
            <w:r w:rsidR="00D12618">
              <w:rPr>
                <w:sz w:val="22"/>
                <w:szCs w:val="22"/>
              </w:rPr>
              <w:t>*</w:t>
            </w:r>
            <w:r w:rsidR="00E645E7" w:rsidRPr="008D00D7">
              <w:rPr>
                <w:sz w:val="22"/>
                <w:szCs w:val="22"/>
              </w:rPr>
              <w:t>.</w:t>
            </w:r>
          </w:p>
        </w:tc>
        <w:tc>
          <w:tcPr>
            <w:tcW w:w="4824" w:type="dxa"/>
          </w:tcPr>
          <w:p w14:paraId="6A60A25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003221C" w14:textId="77777777" w:rsidTr="00730659">
        <w:tc>
          <w:tcPr>
            <w:tcW w:w="1620" w:type="dxa"/>
          </w:tcPr>
          <w:p w14:paraId="6CEF4E72" w14:textId="77777777" w:rsidR="00396299" w:rsidRPr="008D00D7" w:rsidRDefault="00396299" w:rsidP="00B422F7">
            <w:pPr>
              <w:keepNext w:val="0"/>
              <w:spacing w:before="60"/>
              <w:rPr>
                <w:sz w:val="22"/>
                <w:szCs w:val="22"/>
              </w:rPr>
            </w:pPr>
          </w:p>
        </w:tc>
        <w:tc>
          <w:tcPr>
            <w:tcW w:w="3780" w:type="dxa"/>
          </w:tcPr>
          <w:p w14:paraId="33A165EC" w14:textId="07D3331F"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51CFE7F9" w14:textId="77777777" w:rsidR="00396299" w:rsidRDefault="00396299" w:rsidP="00B422F7">
            <w:pPr>
              <w:keepNext w:val="0"/>
              <w:spacing w:before="60"/>
              <w:rPr>
                <w:sz w:val="22"/>
                <w:szCs w:val="22"/>
              </w:rPr>
            </w:pPr>
          </w:p>
        </w:tc>
      </w:tr>
      <w:tr w:rsidR="00E645E7" w:rsidRPr="008D00D7" w14:paraId="1FD083AD" w14:textId="77777777" w:rsidTr="00730659">
        <w:tc>
          <w:tcPr>
            <w:tcW w:w="1620" w:type="dxa"/>
          </w:tcPr>
          <w:p w14:paraId="60100607" w14:textId="34B40720"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7</w:t>
            </w:r>
            <w:r w:rsidRPr="008D00D7">
              <w:rPr>
                <w:sz w:val="22"/>
                <w:szCs w:val="22"/>
              </w:rPr>
              <w:t xml:space="preserve"> (Undergraduate)</w:t>
            </w:r>
          </w:p>
        </w:tc>
        <w:tc>
          <w:tcPr>
            <w:tcW w:w="3780" w:type="dxa"/>
          </w:tcPr>
          <w:p w14:paraId="61C42A69" w14:textId="494D6F6B" w:rsidR="00E645E7" w:rsidRPr="008D00D7" w:rsidRDefault="00E645E7" w:rsidP="00B422F7">
            <w:pPr>
              <w:keepNext w:val="0"/>
              <w:spacing w:before="60"/>
              <w:rPr>
                <w:sz w:val="22"/>
                <w:szCs w:val="22"/>
              </w:rPr>
            </w:pPr>
            <w:r w:rsidRPr="008D00D7">
              <w:rPr>
                <w:sz w:val="22"/>
                <w:szCs w:val="22"/>
              </w:rPr>
              <w:t xml:space="preserve">Nearly twice the </w:t>
            </w:r>
            <w:r>
              <w:rPr>
                <w:sz w:val="22"/>
                <w:szCs w:val="22"/>
              </w:rPr>
              <w:t>percentage</w:t>
            </w:r>
            <w:r w:rsidRPr="008D00D7">
              <w:rPr>
                <w:sz w:val="22"/>
                <w:szCs w:val="22"/>
              </w:rPr>
              <w:t xml:space="preserve"> of </w:t>
            </w:r>
            <w:r>
              <w:rPr>
                <w:sz w:val="22"/>
                <w:szCs w:val="22"/>
              </w:rPr>
              <w:t xml:space="preserve">undergraduate </w:t>
            </w:r>
            <w:r w:rsidRPr="008D00D7">
              <w:rPr>
                <w:sz w:val="22"/>
                <w:szCs w:val="22"/>
              </w:rPr>
              <w:t xml:space="preserve">students indicated English was </w:t>
            </w:r>
            <w:r>
              <w:rPr>
                <w:sz w:val="22"/>
                <w:szCs w:val="22"/>
              </w:rPr>
              <w:t xml:space="preserve">not </w:t>
            </w:r>
            <w:r w:rsidRPr="008D00D7">
              <w:rPr>
                <w:sz w:val="22"/>
                <w:szCs w:val="22"/>
              </w:rPr>
              <w:t xml:space="preserve">their </w:t>
            </w:r>
            <w:r>
              <w:rPr>
                <w:sz w:val="22"/>
                <w:szCs w:val="22"/>
              </w:rPr>
              <w:t xml:space="preserve">primary </w:t>
            </w:r>
            <w:r w:rsidRPr="008D00D7">
              <w:rPr>
                <w:sz w:val="22"/>
                <w:szCs w:val="22"/>
              </w:rPr>
              <w:t>language in 2016 compared to 2004</w:t>
            </w:r>
            <w:r w:rsidR="00D12618">
              <w:rPr>
                <w:sz w:val="22"/>
                <w:szCs w:val="22"/>
              </w:rPr>
              <w:t>*</w:t>
            </w:r>
            <w:r w:rsidRPr="008D00D7">
              <w:rPr>
                <w:sz w:val="22"/>
                <w:szCs w:val="22"/>
              </w:rPr>
              <w:t>.</w:t>
            </w:r>
          </w:p>
        </w:tc>
        <w:tc>
          <w:tcPr>
            <w:tcW w:w="4824" w:type="dxa"/>
          </w:tcPr>
          <w:p w14:paraId="3D9BDF41" w14:textId="77777777" w:rsidR="00E645E7" w:rsidRPr="008D00D7" w:rsidRDefault="00E645E7" w:rsidP="00B422F7">
            <w:pPr>
              <w:keepNext w:val="0"/>
              <w:spacing w:before="60"/>
              <w:rPr>
                <w:sz w:val="22"/>
                <w:szCs w:val="22"/>
              </w:rPr>
            </w:pP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8D00D7" w14:paraId="297ABCD3" w14:textId="77777777" w:rsidTr="00730659">
        <w:tc>
          <w:tcPr>
            <w:tcW w:w="1620" w:type="dxa"/>
          </w:tcPr>
          <w:p w14:paraId="6D5A38D8" w14:textId="77777777" w:rsidR="00396299" w:rsidRPr="008D00D7" w:rsidRDefault="00396299" w:rsidP="00B422F7">
            <w:pPr>
              <w:keepNext w:val="0"/>
              <w:spacing w:before="60"/>
              <w:rPr>
                <w:sz w:val="22"/>
                <w:szCs w:val="22"/>
              </w:rPr>
            </w:pPr>
          </w:p>
        </w:tc>
        <w:tc>
          <w:tcPr>
            <w:tcW w:w="3780" w:type="dxa"/>
          </w:tcPr>
          <w:p w14:paraId="3943A5AA" w14:textId="08B4F59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w:t>
            </w:r>
            <w:r w:rsidRPr="003F3F3C">
              <w:rPr>
                <w:rFonts w:cs="Arial"/>
                <w:sz w:val="18"/>
                <w:szCs w:val="18"/>
              </w:rPr>
              <w:lastRenderedPageBreak/>
              <w:t>Postsecondary Student Aid Study (NPSAS:</w:t>
            </w:r>
            <w:r>
              <w:rPr>
                <w:rFonts w:cs="Arial"/>
                <w:sz w:val="18"/>
                <w:szCs w:val="18"/>
              </w:rPr>
              <w:t>04</w:t>
            </w:r>
            <w:r w:rsidRPr="003F3F3C">
              <w:rPr>
                <w:rFonts w:cs="Arial"/>
                <w:sz w:val="18"/>
                <w:szCs w:val="18"/>
              </w:rPr>
              <w:t xml:space="preserve">) and 2015-16 National Postsecondary Student Aid Study (NPSAS:16).  </w:t>
            </w:r>
          </w:p>
        </w:tc>
        <w:tc>
          <w:tcPr>
            <w:tcW w:w="4824" w:type="dxa"/>
          </w:tcPr>
          <w:p w14:paraId="73373F0D" w14:textId="77777777" w:rsidR="00396299" w:rsidRPr="00794FBD" w:rsidRDefault="00396299" w:rsidP="00B422F7">
            <w:pPr>
              <w:keepNext w:val="0"/>
              <w:spacing w:before="60"/>
            </w:pPr>
          </w:p>
        </w:tc>
      </w:tr>
      <w:tr w:rsidR="00E645E7" w:rsidRPr="008D00D7" w14:paraId="1147533B" w14:textId="77777777" w:rsidTr="00730659">
        <w:tc>
          <w:tcPr>
            <w:tcW w:w="1620" w:type="dxa"/>
          </w:tcPr>
          <w:p w14:paraId="1D584D21" w14:textId="79822453"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8</w:t>
            </w:r>
            <w:r w:rsidRPr="008D00D7">
              <w:rPr>
                <w:sz w:val="22"/>
                <w:szCs w:val="22"/>
              </w:rPr>
              <w:t xml:space="preserve"> (Graduate)</w:t>
            </w:r>
          </w:p>
        </w:tc>
        <w:tc>
          <w:tcPr>
            <w:tcW w:w="3780" w:type="dxa"/>
          </w:tcPr>
          <w:p w14:paraId="5F93B730" w14:textId="3AB82C6B"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graduate students who are full-time increased by 7 percentage points over the last 20 years</w:t>
            </w:r>
            <w:r w:rsidR="00D12618">
              <w:rPr>
                <w:sz w:val="22"/>
                <w:szCs w:val="22"/>
              </w:rPr>
              <w:t>*</w:t>
            </w:r>
            <w:r w:rsidRPr="008D00D7">
              <w:rPr>
                <w:sz w:val="22"/>
                <w:szCs w:val="22"/>
              </w:rPr>
              <w:t>.</w:t>
            </w:r>
          </w:p>
        </w:tc>
        <w:tc>
          <w:tcPr>
            <w:tcW w:w="4824" w:type="dxa"/>
          </w:tcPr>
          <w:p w14:paraId="40E7A23A" w14:textId="77777777" w:rsidR="00E645E7" w:rsidRPr="008D00D7" w:rsidRDefault="00E645E7" w:rsidP="00B422F7">
            <w:pPr>
              <w:keepNext w:val="0"/>
              <w:spacing w:before="60"/>
              <w:rPr>
                <w:sz w:val="22"/>
                <w:szCs w:val="22"/>
              </w:rPr>
            </w:pPr>
            <w:r w:rsidRPr="00794FBD">
              <w:t xml:space="preserve">Help us understand </w:t>
            </w:r>
            <w:r>
              <w:t xml:space="preserve">what types of graduate </w:t>
            </w:r>
            <w:r w:rsidRPr="00794FBD">
              <w:t xml:space="preserve">students </w:t>
            </w:r>
            <w:r>
              <w:t xml:space="preserve">are enrolled </w:t>
            </w:r>
            <w:r w:rsidRPr="00794FBD">
              <w:t>in 2020</w:t>
            </w:r>
            <w:r>
              <w:t>.</w:t>
            </w:r>
          </w:p>
        </w:tc>
      </w:tr>
      <w:tr w:rsidR="00396299" w:rsidRPr="008D00D7" w14:paraId="5B04939B" w14:textId="77777777" w:rsidTr="00730659">
        <w:tc>
          <w:tcPr>
            <w:tcW w:w="1620" w:type="dxa"/>
          </w:tcPr>
          <w:p w14:paraId="29557B93" w14:textId="77777777" w:rsidR="00396299" w:rsidRPr="008D00D7" w:rsidRDefault="00396299" w:rsidP="00B422F7">
            <w:pPr>
              <w:keepNext w:val="0"/>
              <w:spacing w:before="60"/>
              <w:rPr>
                <w:sz w:val="22"/>
                <w:szCs w:val="22"/>
              </w:rPr>
            </w:pPr>
          </w:p>
        </w:tc>
        <w:tc>
          <w:tcPr>
            <w:tcW w:w="3780" w:type="dxa"/>
          </w:tcPr>
          <w:p w14:paraId="4F727FC2" w14:textId="096663A6"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69C08A5" w14:textId="77777777" w:rsidR="00396299" w:rsidRPr="00794FBD" w:rsidRDefault="00396299" w:rsidP="00B422F7">
            <w:pPr>
              <w:keepNext w:val="0"/>
              <w:spacing w:before="60"/>
            </w:pPr>
          </w:p>
        </w:tc>
      </w:tr>
      <w:tr w:rsidR="00E645E7" w:rsidRPr="008D00D7" w14:paraId="4293C4B5" w14:textId="77777777" w:rsidTr="00730659">
        <w:tc>
          <w:tcPr>
            <w:tcW w:w="1620" w:type="dxa"/>
          </w:tcPr>
          <w:p w14:paraId="7850AED6" w14:textId="0E0E7306" w:rsidR="00E645E7" w:rsidRPr="008D00D7" w:rsidRDefault="00E645E7">
            <w:pPr>
              <w:keepNext w:val="0"/>
              <w:spacing w:before="60"/>
              <w:rPr>
                <w:sz w:val="22"/>
                <w:szCs w:val="22"/>
              </w:rPr>
            </w:pPr>
            <w:r w:rsidRPr="008D00D7">
              <w:rPr>
                <w:sz w:val="22"/>
                <w:szCs w:val="22"/>
              </w:rPr>
              <w:t xml:space="preserve">Fact </w:t>
            </w:r>
            <w:r w:rsidR="006869D7">
              <w:rPr>
                <w:sz w:val="22"/>
                <w:szCs w:val="22"/>
              </w:rPr>
              <w:t>9</w:t>
            </w:r>
            <w:r w:rsidRPr="008D00D7">
              <w:rPr>
                <w:sz w:val="22"/>
                <w:szCs w:val="22"/>
              </w:rPr>
              <w:t xml:space="preserve"> (Graduate)</w:t>
            </w:r>
          </w:p>
        </w:tc>
        <w:tc>
          <w:tcPr>
            <w:tcW w:w="3780" w:type="dxa"/>
          </w:tcPr>
          <w:p w14:paraId="4A502E9E" w14:textId="26CCCC55"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ho start</w:t>
            </w:r>
            <w:r>
              <w:rPr>
                <w:sz w:val="22"/>
                <w:szCs w:val="22"/>
              </w:rPr>
              <w:t>ed</w:t>
            </w:r>
            <w:r w:rsidRPr="008D00D7">
              <w:rPr>
                <w:sz w:val="22"/>
                <w:szCs w:val="22"/>
              </w:rPr>
              <w:t xml:space="preserve"> </w:t>
            </w:r>
            <w:r>
              <w:rPr>
                <w:sz w:val="22"/>
                <w:szCs w:val="22"/>
              </w:rPr>
              <w:t xml:space="preserve">graduate </w:t>
            </w:r>
            <w:r w:rsidRPr="008D00D7">
              <w:rPr>
                <w:sz w:val="22"/>
                <w:szCs w:val="22"/>
              </w:rPr>
              <w:t>school within one year of completing their bachelor’s degree has not changed over the last 20 years</w:t>
            </w:r>
            <w:r w:rsidR="00D12618">
              <w:rPr>
                <w:sz w:val="22"/>
                <w:szCs w:val="22"/>
              </w:rPr>
              <w:t>*</w:t>
            </w:r>
            <w:r w:rsidRPr="008D00D7">
              <w:rPr>
                <w:sz w:val="22"/>
                <w:szCs w:val="22"/>
              </w:rPr>
              <w:t>.</w:t>
            </w:r>
          </w:p>
        </w:tc>
        <w:tc>
          <w:tcPr>
            <w:tcW w:w="4824" w:type="dxa"/>
          </w:tcPr>
          <w:p w14:paraId="01194C61" w14:textId="77777777" w:rsidR="00E645E7" w:rsidRPr="008D00D7" w:rsidRDefault="00E645E7" w:rsidP="00B422F7">
            <w:pPr>
              <w:keepNext w:val="0"/>
              <w:spacing w:before="60"/>
              <w:rPr>
                <w:sz w:val="22"/>
                <w:szCs w:val="22"/>
              </w:rPr>
            </w:pPr>
            <w:r>
              <w:rPr>
                <w:sz w:val="22"/>
                <w:szCs w:val="22"/>
              </w:rPr>
              <w:t>Will this trend continue in 2020</w:t>
            </w:r>
            <w:r w:rsidRPr="008D00D7">
              <w:rPr>
                <w:sz w:val="22"/>
                <w:szCs w:val="22"/>
              </w:rPr>
              <w:t>?</w:t>
            </w:r>
          </w:p>
        </w:tc>
      </w:tr>
      <w:tr w:rsidR="00396299" w:rsidRPr="008D00D7" w14:paraId="580E9A83" w14:textId="77777777" w:rsidTr="00730659">
        <w:tc>
          <w:tcPr>
            <w:tcW w:w="1620" w:type="dxa"/>
          </w:tcPr>
          <w:p w14:paraId="18E2AC86" w14:textId="77777777" w:rsidR="00396299" w:rsidRPr="008D00D7" w:rsidRDefault="00396299" w:rsidP="00B422F7">
            <w:pPr>
              <w:keepNext w:val="0"/>
              <w:spacing w:before="60"/>
              <w:rPr>
                <w:sz w:val="22"/>
                <w:szCs w:val="22"/>
              </w:rPr>
            </w:pPr>
          </w:p>
        </w:tc>
        <w:tc>
          <w:tcPr>
            <w:tcW w:w="3780" w:type="dxa"/>
          </w:tcPr>
          <w:p w14:paraId="4B0160C7" w14:textId="38098610"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EEA92CE" w14:textId="77777777" w:rsidR="00396299" w:rsidRDefault="00396299" w:rsidP="00B422F7">
            <w:pPr>
              <w:keepNext w:val="0"/>
              <w:spacing w:before="60"/>
              <w:rPr>
                <w:sz w:val="22"/>
                <w:szCs w:val="22"/>
              </w:rPr>
            </w:pPr>
          </w:p>
        </w:tc>
      </w:tr>
      <w:tr w:rsidR="00E645E7" w:rsidRPr="008D00D7" w14:paraId="0FEE86DB" w14:textId="77777777" w:rsidTr="00730659">
        <w:tc>
          <w:tcPr>
            <w:tcW w:w="1620" w:type="dxa"/>
          </w:tcPr>
          <w:p w14:paraId="39EE38AF" w14:textId="5B5F6513" w:rsidR="00E645E7" w:rsidRPr="008D00D7" w:rsidRDefault="00E645E7">
            <w:pPr>
              <w:keepNext w:val="0"/>
              <w:spacing w:before="60"/>
              <w:rPr>
                <w:sz w:val="22"/>
                <w:szCs w:val="22"/>
              </w:rPr>
            </w:pPr>
            <w:r w:rsidRPr="008D00D7">
              <w:rPr>
                <w:sz w:val="22"/>
                <w:szCs w:val="22"/>
              </w:rPr>
              <w:t>Fact 1</w:t>
            </w:r>
            <w:r w:rsidR="006869D7">
              <w:rPr>
                <w:sz w:val="22"/>
                <w:szCs w:val="22"/>
              </w:rPr>
              <w:t>0</w:t>
            </w:r>
            <w:r w:rsidRPr="008D00D7">
              <w:rPr>
                <w:sz w:val="22"/>
                <w:szCs w:val="22"/>
              </w:rPr>
              <w:t xml:space="preserve"> (Graduate)</w:t>
            </w:r>
          </w:p>
        </w:tc>
        <w:tc>
          <w:tcPr>
            <w:tcW w:w="3780" w:type="dxa"/>
          </w:tcPr>
          <w:p w14:paraId="03016A38" w14:textId="1A2C1088"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t>
            </w:r>
            <w:r>
              <w:rPr>
                <w:sz w:val="22"/>
                <w:szCs w:val="22"/>
              </w:rPr>
              <w:t xml:space="preserve">who identify as students </w:t>
            </w:r>
            <w:r w:rsidRPr="008D00D7">
              <w:rPr>
                <w:sz w:val="22"/>
                <w:szCs w:val="22"/>
              </w:rPr>
              <w:t>of color enrolled in higher education more than doubled from 1996 to 2016</w:t>
            </w:r>
            <w:r w:rsidR="00D12618">
              <w:rPr>
                <w:sz w:val="22"/>
                <w:szCs w:val="22"/>
              </w:rPr>
              <w:t>*</w:t>
            </w:r>
            <w:r w:rsidRPr="008D00D7">
              <w:rPr>
                <w:sz w:val="22"/>
                <w:szCs w:val="22"/>
              </w:rPr>
              <w:t>.</w:t>
            </w:r>
          </w:p>
        </w:tc>
        <w:tc>
          <w:tcPr>
            <w:tcW w:w="4824" w:type="dxa"/>
          </w:tcPr>
          <w:p w14:paraId="6854953F" w14:textId="77777777" w:rsidR="00E645E7" w:rsidRPr="008D00D7" w:rsidRDefault="00E645E7" w:rsidP="00B422F7">
            <w:pPr>
              <w:keepNext w:val="0"/>
              <w:spacing w:before="60"/>
              <w:rPr>
                <w:sz w:val="22"/>
                <w:szCs w:val="22"/>
              </w:rPr>
            </w:pPr>
            <w:r>
              <w:rPr>
                <w:sz w:val="22"/>
                <w:szCs w:val="22"/>
              </w:rPr>
              <w:t>Will this upward trend continue in 2020</w:t>
            </w:r>
            <w:r w:rsidRPr="008D00D7">
              <w:rPr>
                <w:sz w:val="22"/>
                <w:szCs w:val="22"/>
              </w:rPr>
              <w:t>?</w:t>
            </w:r>
          </w:p>
        </w:tc>
      </w:tr>
      <w:tr w:rsidR="00396299" w:rsidRPr="008D00D7" w14:paraId="03ED398F" w14:textId="77777777" w:rsidTr="00730659">
        <w:tc>
          <w:tcPr>
            <w:tcW w:w="1620" w:type="dxa"/>
          </w:tcPr>
          <w:p w14:paraId="7811EB27" w14:textId="77777777" w:rsidR="00396299" w:rsidRPr="008D00D7" w:rsidRDefault="00396299" w:rsidP="00B422F7">
            <w:pPr>
              <w:keepNext w:val="0"/>
              <w:spacing w:before="60"/>
              <w:rPr>
                <w:sz w:val="22"/>
                <w:szCs w:val="22"/>
              </w:rPr>
            </w:pPr>
          </w:p>
        </w:tc>
        <w:tc>
          <w:tcPr>
            <w:tcW w:w="3780" w:type="dxa"/>
          </w:tcPr>
          <w:p w14:paraId="62772550" w14:textId="55D974B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FDF4881" w14:textId="77777777" w:rsidR="00396299" w:rsidRDefault="00396299" w:rsidP="00B422F7">
            <w:pPr>
              <w:keepNext w:val="0"/>
              <w:spacing w:before="60"/>
              <w:rPr>
                <w:sz w:val="22"/>
                <w:szCs w:val="22"/>
              </w:rPr>
            </w:pPr>
          </w:p>
        </w:tc>
      </w:tr>
      <w:tr w:rsidR="00E645E7" w:rsidRPr="008D00D7" w14:paraId="2786D160"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CB8386E" w14:textId="75B57712" w:rsidR="00E645E7" w:rsidRPr="008D00D7" w:rsidRDefault="00E645E7">
            <w:pPr>
              <w:keepNext w:val="0"/>
              <w:spacing w:before="60"/>
              <w:rPr>
                <w:sz w:val="22"/>
                <w:szCs w:val="22"/>
              </w:rPr>
            </w:pPr>
            <w:r w:rsidRPr="008D00D7">
              <w:rPr>
                <w:sz w:val="22"/>
                <w:szCs w:val="22"/>
              </w:rPr>
              <w:t>Fact 1</w:t>
            </w:r>
            <w:r w:rsidR="006869D7">
              <w:rPr>
                <w:sz w:val="22"/>
                <w:szCs w:val="22"/>
              </w:rPr>
              <w:t>1</w:t>
            </w:r>
            <w:r w:rsidRPr="008D00D7">
              <w:rPr>
                <w:sz w:val="22"/>
                <w:szCs w:val="22"/>
              </w:rPr>
              <w:t xml:space="preserve"> (</w:t>
            </w:r>
            <w:r>
              <w:rPr>
                <w:sz w:val="22"/>
                <w:szCs w:val="22"/>
              </w:rPr>
              <w:t>Associate</w:t>
            </w:r>
            <w:r w:rsidRPr="008D00D7">
              <w:rPr>
                <w:sz w:val="22"/>
                <w:szCs w:val="22"/>
              </w:rPr>
              <w:t>)</w:t>
            </w:r>
          </w:p>
        </w:tc>
        <w:tc>
          <w:tcPr>
            <w:tcW w:w="3780" w:type="dxa"/>
          </w:tcPr>
          <w:p w14:paraId="5259A8A1" w14:textId="64F513D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5 percentage points </w:t>
            </w:r>
            <w:r w:rsidRPr="008D00D7">
              <w:rPr>
                <w:sz w:val="22"/>
                <w:szCs w:val="22"/>
              </w:rPr>
              <w:t xml:space="preserve">from </w:t>
            </w:r>
            <w:r>
              <w:rPr>
                <w:sz w:val="22"/>
                <w:szCs w:val="22"/>
              </w:rPr>
              <w:t>2004 to 2012</w:t>
            </w:r>
            <w:r w:rsidR="00D12618">
              <w:rPr>
                <w:sz w:val="22"/>
                <w:szCs w:val="22"/>
              </w:rPr>
              <w:t>*</w:t>
            </w:r>
            <w:r w:rsidRPr="008D00D7">
              <w:rPr>
                <w:sz w:val="22"/>
                <w:szCs w:val="22"/>
              </w:rPr>
              <w:t>.</w:t>
            </w:r>
          </w:p>
        </w:tc>
        <w:tc>
          <w:tcPr>
            <w:tcW w:w="4824" w:type="dxa"/>
          </w:tcPr>
          <w:p w14:paraId="54A70C11" w14:textId="7E29A3A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9581317"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113411C" w14:textId="77777777" w:rsidR="00396299" w:rsidRPr="008D00D7" w:rsidRDefault="00396299" w:rsidP="00B422F7">
            <w:pPr>
              <w:keepNext w:val="0"/>
              <w:spacing w:before="60"/>
              <w:rPr>
                <w:sz w:val="22"/>
                <w:szCs w:val="22"/>
              </w:rPr>
            </w:pPr>
          </w:p>
        </w:tc>
        <w:tc>
          <w:tcPr>
            <w:tcW w:w="3780" w:type="dxa"/>
          </w:tcPr>
          <w:p w14:paraId="6AB5BF0A" w14:textId="4809C356"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c>
          <w:tcPr>
            <w:tcW w:w="4824" w:type="dxa"/>
          </w:tcPr>
          <w:p w14:paraId="596EC3BD"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EBA866D"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A1B2A9C" w14:textId="4DA5E054" w:rsidR="00E645E7" w:rsidRPr="008D00D7" w:rsidRDefault="00E645E7">
            <w:pPr>
              <w:keepNext w:val="0"/>
              <w:spacing w:before="60"/>
              <w:rPr>
                <w:sz w:val="22"/>
                <w:szCs w:val="22"/>
              </w:rPr>
            </w:pPr>
            <w:r w:rsidRPr="008D00D7">
              <w:rPr>
                <w:sz w:val="22"/>
                <w:szCs w:val="22"/>
              </w:rPr>
              <w:t>Fact 1</w:t>
            </w:r>
            <w:r w:rsidR="006869D7">
              <w:rPr>
                <w:sz w:val="22"/>
                <w:szCs w:val="22"/>
              </w:rPr>
              <w:t>2</w:t>
            </w:r>
            <w:r w:rsidRPr="008D00D7">
              <w:rPr>
                <w:sz w:val="22"/>
                <w:szCs w:val="22"/>
              </w:rPr>
              <w:t xml:space="preserve"> (</w:t>
            </w:r>
            <w:r>
              <w:rPr>
                <w:sz w:val="22"/>
                <w:szCs w:val="22"/>
              </w:rPr>
              <w:t>Associate</w:t>
            </w:r>
            <w:r w:rsidRPr="008D00D7">
              <w:rPr>
                <w:sz w:val="22"/>
                <w:szCs w:val="22"/>
              </w:rPr>
              <w:t>)</w:t>
            </w:r>
          </w:p>
        </w:tc>
        <w:tc>
          <w:tcPr>
            <w:tcW w:w="3780" w:type="dxa"/>
          </w:tcPr>
          <w:p w14:paraId="7F3EA199" w14:textId="327CCCF5"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students </w:t>
            </w:r>
            <w:r>
              <w:rPr>
                <w:sz w:val="22"/>
                <w:szCs w:val="22"/>
              </w:rPr>
              <w:t xml:space="preserve">working on their associate degree increased 6 percentage points </w:t>
            </w:r>
            <w:r w:rsidRPr="008D00D7">
              <w:rPr>
                <w:sz w:val="22"/>
                <w:szCs w:val="22"/>
              </w:rPr>
              <w:t>from 1996 to 2016</w:t>
            </w:r>
            <w:r w:rsidR="00D12618">
              <w:rPr>
                <w:sz w:val="22"/>
                <w:szCs w:val="22"/>
              </w:rPr>
              <w:t>*</w:t>
            </w:r>
            <w:r w:rsidRPr="008D00D7">
              <w:rPr>
                <w:sz w:val="22"/>
                <w:szCs w:val="22"/>
              </w:rPr>
              <w:t>.</w:t>
            </w:r>
          </w:p>
        </w:tc>
        <w:tc>
          <w:tcPr>
            <w:tcW w:w="4824" w:type="dxa"/>
          </w:tcPr>
          <w:p w14:paraId="20CA5F66" w14:textId="23D4E51E"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3F976EA"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D46A6F3" w14:textId="77777777" w:rsidR="00396299" w:rsidRPr="008D00D7" w:rsidRDefault="00396299" w:rsidP="00B422F7">
            <w:pPr>
              <w:keepNext w:val="0"/>
              <w:spacing w:before="60"/>
              <w:rPr>
                <w:sz w:val="22"/>
                <w:szCs w:val="22"/>
              </w:rPr>
            </w:pPr>
          </w:p>
        </w:tc>
        <w:tc>
          <w:tcPr>
            <w:tcW w:w="3780" w:type="dxa"/>
          </w:tcPr>
          <w:p w14:paraId="5A7F8F0B" w14:textId="39979282"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6A9F7FDF"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6B38AAE"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24C3CA2F" w14:textId="6F9BDAD8" w:rsidR="00E645E7" w:rsidRPr="008D00D7" w:rsidRDefault="00E645E7">
            <w:pPr>
              <w:keepNext w:val="0"/>
              <w:spacing w:before="60"/>
              <w:rPr>
                <w:sz w:val="22"/>
                <w:szCs w:val="22"/>
              </w:rPr>
            </w:pPr>
            <w:r w:rsidRPr="008D00D7">
              <w:rPr>
                <w:sz w:val="22"/>
                <w:szCs w:val="22"/>
              </w:rPr>
              <w:t>Fact 1</w:t>
            </w:r>
            <w:r w:rsidR="006869D7">
              <w:rPr>
                <w:sz w:val="22"/>
                <w:szCs w:val="22"/>
              </w:rPr>
              <w:t>3</w:t>
            </w:r>
            <w:r w:rsidRPr="008D00D7">
              <w:rPr>
                <w:sz w:val="22"/>
                <w:szCs w:val="22"/>
              </w:rPr>
              <w:t xml:space="preserve"> (</w:t>
            </w:r>
            <w:r>
              <w:rPr>
                <w:sz w:val="22"/>
                <w:szCs w:val="22"/>
              </w:rPr>
              <w:t>Associate</w:t>
            </w:r>
            <w:r w:rsidRPr="008D00D7">
              <w:rPr>
                <w:sz w:val="22"/>
                <w:szCs w:val="22"/>
              </w:rPr>
              <w:t>)</w:t>
            </w:r>
          </w:p>
        </w:tc>
        <w:tc>
          <w:tcPr>
            <w:tcW w:w="3780" w:type="dxa"/>
          </w:tcPr>
          <w:p w14:paraId="0630249A" w14:textId="4E5DF7B9"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 students</w:t>
            </w:r>
            <w:r w:rsidRPr="008D00D7">
              <w:rPr>
                <w:sz w:val="22"/>
                <w:szCs w:val="22"/>
              </w:rPr>
              <w:t xml:space="preserve"> </w:t>
            </w:r>
            <w:r>
              <w:rPr>
                <w:sz w:val="22"/>
                <w:szCs w:val="22"/>
              </w:rPr>
              <w:t xml:space="preserve">who received financial aid increased </w:t>
            </w:r>
            <w:r w:rsidR="00FE4339">
              <w:rPr>
                <w:sz w:val="22"/>
                <w:szCs w:val="22"/>
              </w:rPr>
              <w:t>26</w:t>
            </w:r>
            <w:r>
              <w:rPr>
                <w:sz w:val="22"/>
                <w:szCs w:val="22"/>
              </w:rPr>
              <w:t xml:space="preserve"> percentage points from </w:t>
            </w:r>
            <w:r w:rsidRPr="008D00D7">
              <w:rPr>
                <w:sz w:val="22"/>
                <w:szCs w:val="22"/>
              </w:rPr>
              <w:t>1996 to 2016</w:t>
            </w:r>
            <w:r w:rsidR="00D12618">
              <w:rPr>
                <w:sz w:val="22"/>
                <w:szCs w:val="22"/>
              </w:rPr>
              <w:t>*</w:t>
            </w:r>
            <w:r w:rsidRPr="008D00D7">
              <w:rPr>
                <w:sz w:val="22"/>
                <w:szCs w:val="22"/>
              </w:rPr>
              <w:t>.</w:t>
            </w:r>
          </w:p>
        </w:tc>
        <w:tc>
          <w:tcPr>
            <w:tcW w:w="4824" w:type="dxa"/>
          </w:tcPr>
          <w:p w14:paraId="7FF8CBE8" w14:textId="01979CE0"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6AC0BDFB"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443E6D8" w14:textId="77777777" w:rsidR="00396299" w:rsidRPr="008D00D7" w:rsidRDefault="00396299" w:rsidP="00B422F7">
            <w:pPr>
              <w:keepNext w:val="0"/>
              <w:spacing w:before="60"/>
              <w:rPr>
                <w:sz w:val="22"/>
                <w:szCs w:val="22"/>
              </w:rPr>
            </w:pPr>
          </w:p>
        </w:tc>
        <w:tc>
          <w:tcPr>
            <w:tcW w:w="3780" w:type="dxa"/>
          </w:tcPr>
          <w:p w14:paraId="7BFBBA04" w14:textId="25DFF3C1"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31C2B96"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bl>
    <w:p w14:paraId="0EAC995C" w14:textId="12667834" w:rsidR="009B48FB" w:rsidRPr="00C12633" w:rsidRDefault="009B48FB" w:rsidP="009B48FB">
      <w:pPr>
        <w:pStyle w:val="AppH3"/>
      </w:pPr>
      <w:r w:rsidRPr="00C12633">
        <w:lastRenderedPageBreak/>
        <w:t>Incentive Text Outside</w:t>
      </w:r>
      <w:r w:rsidR="00C91D44">
        <w:t>*</w:t>
      </w:r>
    </w:p>
    <w:tbl>
      <w:tblPr>
        <w:tblStyle w:val="TableGrid"/>
        <w:tblW w:w="5000" w:type="pct"/>
        <w:tblLook w:val="0600" w:firstRow="0" w:lastRow="0" w:firstColumn="0" w:lastColumn="0" w:noHBand="1" w:noVBand="1"/>
      </w:tblPr>
      <w:tblGrid>
        <w:gridCol w:w="1954"/>
        <w:gridCol w:w="8558"/>
      </w:tblGrid>
      <w:tr w:rsidR="009B48FB" w:rsidRPr="008D00D7" w14:paraId="3C985CCF" w14:textId="77777777" w:rsidTr="00730659">
        <w:tc>
          <w:tcPr>
            <w:tcW w:w="1890" w:type="dxa"/>
            <w:hideMark/>
          </w:tcPr>
          <w:p w14:paraId="0E841725" w14:textId="77777777" w:rsidR="009B48FB" w:rsidRPr="008D00D7" w:rsidRDefault="009B48FB" w:rsidP="009B48FB">
            <w:pPr>
              <w:spacing w:before="60"/>
              <w:rPr>
                <w:sz w:val="22"/>
                <w:szCs w:val="22"/>
              </w:rPr>
            </w:pPr>
            <w:r w:rsidRPr="008D00D7">
              <w:rPr>
                <w:sz w:val="22"/>
                <w:szCs w:val="22"/>
              </w:rPr>
              <w:t>Incentive Group 1</w:t>
            </w:r>
          </w:p>
        </w:tc>
        <w:tc>
          <w:tcPr>
            <w:tcW w:w="8280" w:type="dxa"/>
            <w:hideMark/>
          </w:tcPr>
          <w:p w14:paraId="7C78AD2C" w14:textId="77777777" w:rsidR="009B48FB" w:rsidRPr="008D00D7" w:rsidRDefault="009B48FB" w:rsidP="009B48FB">
            <w:pPr>
              <w:spacing w:before="60"/>
              <w:rPr>
                <w:sz w:val="22"/>
                <w:szCs w:val="22"/>
              </w:rPr>
            </w:pPr>
            <w:r w:rsidRPr="008D00D7">
              <w:rPr>
                <w:sz w:val="22"/>
                <w:szCs w:val="22"/>
              </w:rPr>
              <w:t>Receive the rest of your incentive when you complete an important education survey.</w:t>
            </w:r>
          </w:p>
        </w:tc>
      </w:tr>
      <w:tr w:rsidR="009B48FB" w:rsidRPr="008D00D7" w14:paraId="15562447" w14:textId="77777777" w:rsidTr="00730659">
        <w:tc>
          <w:tcPr>
            <w:tcW w:w="1890" w:type="dxa"/>
            <w:hideMark/>
          </w:tcPr>
          <w:p w14:paraId="3C2D335D" w14:textId="77777777" w:rsidR="009B48FB" w:rsidRPr="008D00D7" w:rsidRDefault="009B48FB" w:rsidP="009B48FB">
            <w:pPr>
              <w:spacing w:before="60"/>
              <w:rPr>
                <w:sz w:val="22"/>
                <w:szCs w:val="22"/>
              </w:rPr>
            </w:pPr>
            <w:r w:rsidRPr="008D00D7">
              <w:rPr>
                <w:sz w:val="22"/>
                <w:szCs w:val="22"/>
              </w:rPr>
              <w:t>Incentive Group 2</w:t>
            </w:r>
          </w:p>
        </w:tc>
        <w:tc>
          <w:tcPr>
            <w:tcW w:w="8280" w:type="dxa"/>
            <w:hideMark/>
          </w:tcPr>
          <w:p w14:paraId="2D18392C" w14:textId="77777777" w:rsidR="009B48FB" w:rsidRPr="008D00D7" w:rsidRDefault="009B48FB" w:rsidP="009B48FB">
            <w:pPr>
              <w:spacing w:before="60"/>
              <w:rPr>
                <w:sz w:val="22"/>
                <w:szCs w:val="22"/>
              </w:rPr>
            </w:pPr>
            <w:r w:rsidRPr="008D00D7">
              <w:rPr>
                <w:sz w:val="22"/>
                <w:szCs w:val="22"/>
              </w:rPr>
              <w:t>New incentive for completing an important education survey.</w:t>
            </w:r>
          </w:p>
        </w:tc>
      </w:tr>
      <w:tr w:rsidR="009B48FB" w:rsidRPr="008D00D7" w14:paraId="02F72ED5" w14:textId="77777777" w:rsidTr="00730659">
        <w:tc>
          <w:tcPr>
            <w:tcW w:w="1890" w:type="dxa"/>
            <w:hideMark/>
          </w:tcPr>
          <w:p w14:paraId="24BA82B9" w14:textId="77777777" w:rsidR="009B48FB" w:rsidRPr="008D00D7" w:rsidRDefault="009B48FB" w:rsidP="009B48FB">
            <w:pPr>
              <w:spacing w:before="60"/>
              <w:rPr>
                <w:sz w:val="22"/>
                <w:szCs w:val="22"/>
              </w:rPr>
            </w:pPr>
            <w:r w:rsidRPr="008D00D7">
              <w:rPr>
                <w:sz w:val="22"/>
                <w:szCs w:val="22"/>
              </w:rPr>
              <w:t>Incentive Group 3</w:t>
            </w:r>
          </w:p>
        </w:tc>
        <w:tc>
          <w:tcPr>
            <w:tcW w:w="8280" w:type="dxa"/>
            <w:hideMark/>
          </w:tcPr>
          <w:p w14:paraId="2235BF43" w14:textId="77777777" w:rsidR="009B48FB" w:rsidRPr="008D00D7" w:rsidRDefault="009B48FB" w:rsidP="009B48FB">
            <w:pPr>
              <w:spacing w:before="60"/>
              <w:rPr>
                <w:sz w:val="22"/>
                <w:szCs w:val="22"/>
              </w:rPr>
            </w:pPr>
            <w:r w:rsidRPr="008D00D7">
              <w:rPr>
                <w:sz w:val="22"/>
                <w:szCs w:val="22"/>
              </w:rPr>
              <w:t>Complete your important education survey today and get $&lt;&lt;inc_amount&gt;&gt;.</w:t>
            </w:r>
          </w:p>
        </w:tc>
      </w:tr>
      <w:tr w:rsidR="009B48FB" w:rsidRPr="008D00D7" w14:paraId="37A5D49A" w14:textId="77777777" w:rsidTr="00730659">
        <w:tc>
          <w:tcPr>
            <w:tcW w:w="1890" w:type="dxa"/>
          </w:tcPr>
          <w:p w14:paraId="5FCC4B69" w14:textId="77777777" w:rsidR="009B48FB" w:rsidRPr="008D00D7" w:rsidRDefault="009B48FB" w:rsidP="009B48FB">
            <w:pPr>
              <w:keepNext w:val="0"/>
              <w:spacing w:before="60"/>
              <w:rPr>
                <w:sz w:val="22"/>
                <w:szCs w:val="22"/>
              </w:rPr>
            </w:pPr>
            <w:r w:rsidRPr="008D00D7">
              <w:rPr>
                <w:sz w:val="22"/>
                <w:szCs w:val="22"/>
              </w:rPr>
              <w:t>Incentive Ineligible</w:t>
            </w:r>
          </w:p>
        </w:tc>
        <w:tc>
          <w:tcPr>
            <w:tcW w:w="8280" w:type="dxa"/>
          </w:tcPr>
          <w:p w14:paraId="3B75F787" w14:textId="77777777" w:rsidR="009B48FB" w:rsidRPr="008D00D7" w:rsidRDefault="009B48FB" w:rsidP="009B48FB">
            <w:pPr>
              <w:spacing w:before="60"/>
              <w:rPr>
                <w:sz w:val="22"/>
                <w:szCs w:val="22"/>
              </w:rPr>
            </w:pPr>
            <w:r w:rsidRPr="008D00D7">
              <w:rPr>
                <w:sz w:val="22"/>
                <w:szCs w:val="22"/>
              </w:rPr>
              <w:t xml:space="preserve">Help us reach our goal! </w:t>
            </w:r>
          </w:p>
        </w:tc>
      </w:tr>
    </w:tbl>
    <w:p w14:paraId="6FD9FAA0" w14:textId="001E2BCD" w:rsidR="009B48FB" w:rsidRPr="00C12633" w:rsidRDefault="009B48FB" w:rsidP="009B48FB">
      <w:pPr>
        <w:pStyle w:val="AppH3"/>
      </w:pPr>
      <w:r w:rsidRPr="00C12633">
        <w:t>Incentive Group</w:t>
      </w:r>
      <w:r w:rsidR="00C91D44">
        <w:t>*</w:t>
      </w:r>
    </w:p>
    <w:tbl>
      <w:tblPr>
        <w:tblStyle w:val="TableGrid"/>
        <w:tblW w:w="0" w:type="auto"/>
        <w:tblLook w:val="0600" w:firstRow="0" w:lastRow="0" w:firstColumn="0" w:lastColumn="0" w:noHBand="1" w:noVBand="1"/>
      </w:tblPr>
      <w:tblGrid>
        <w:gridCol w:w="1890"/>
        <w:gridCol w:w="8324"/>
      </w:tblGrid>
      <w:tr w:rsidR="009B48FB" w:rsidRPr="008D00D7" w14:paraId="042BF475" w14:textId="77777777" w:rsidTr="00730659">
        <w:tc>
          <w:tcPr>
            <w:tcW w:w="1890" w:type="dxa"/>
            <w:hideMark/>
          </w:tcPr>
          <w:p w14:paraId="1870AE6F" w14:textId="77777777" w:rsidR="009B48FB" w:rsidRPr="008D00D7" w:rsidRDefault="009B48FB" w:rsidP="009B48FB">
            <w:pPr>
              <w:spacing w:before="60"/>
              <w:rPr>
                <w:sz w:val="22"/>
                <w:szCs w:val="22"/>
              </w:rPr>
            </w:pPr>
            <w:r w:rsidRPr="008D00D7">
              <w:rPr>
                <w:sz w:val="22"/>
                <w:szCs w:val="22"/>
              </w:rPr>
              <w:t>Incentive Group 1</w:t>
            </w:r>
          </w:p>
        </w:tc>
        <w:tc>
          <w:tcPr>
            <w:tcW w:w="8324" w:type="dxa"/>
            <w:hideMark/>
          </w:tcPr>
          <w:p w14:paraId="35E097CA" w14:textId="600DEC83" w:rsidR="009B48FB" w:rsidRPr="008D00D7" w:rsidRDefault="009B48FB" w:rsidP="009B48FB">
            <w:pPr>
              <w:spacing w:before="60"/>
              <w:rPr>
                <w:sz w:val="22"/>
                <w:szCs w:val="22"/>
              </w:rPr>
            </w:pPr>
            <w:r w:rsidRPr="008D00D7">
              <w:rPr>
                <w:sz w:val="22"/>
                <w:szCs w:val="22"/>
              </w:rPr>
              <w:t xml:space="preserve">&lt;&lt;fname&gt;&gt;, we recently sent you $10 to thank you in advance </w:t>
            </w:r>
            <w:r w:rsidR="00EE3C83">
              <w:rPr>
                <w:sz w:val="22"/>
                <w:szCs w:val="22"/>
              </w:rPr>
              <w:t>for</w:t>
            </w:r>
            <w:r w:rsidRPr="008D00D7">
              <w:rPr>
                <w:sz w:val="22"/>
                <w:szCs w:val="22"/>
              </w:rPr>
              <w:t xml:space="preserve"> completing your survey. Once you finish your &lt;&lt;time&gt;&gt;-minute survey, we will send you an additional &lt;&lt;inc_amount&gt;&gt; by check&lt;&lt; or PayPal&gt;&gt;. We hope you will complete your survey today. </w:t>
            </w:r>
          </w:p>
        </w:tc>
      </w:tr>
      <w:tr w:rsidR="009B48FB" w:rsidRPr="008D00D7" w14:paraId="318C871A" w14:textId="77777777" w:rsidTr="00730659">
        <w:tc>
          <w:tcPr>
            <w:tcW w:w="1890" w:type="dxa"/>
            <w:hideMark/>
          </w:tcPr>
          <w:p w14:paraId="254DD857" w14:textId="77777777" w:rsidR="009B48FB" w:rsidRPr="008D00D7" w:rsidRDefault="009B48FB" w:rsidP="009B48FB">
            <w:pPr>
              <w:spacing w:before="60"/>
              <w:rPr>
                <w:sz w:val="22"/>
                <w:szCs w:val="22"/>
              </w:rPr>
            </w:pPr>
            <w:r w:rsidRPr="008D00D7">
              <w:rPr>
                <w:sz w:val="22"/>
                <w:szCs w:val="22"/>
              </w:rPr>
              <w:t>Incentive Group 2</w:t>
            </w:r>
          </w:p>
        </w:tc>
        <w:tc>
          <w:tcPr>
            <w:tcW w:w="8324" w:type="dxa"/>
            <w:hideMark/>
          </w:tcPr>
          <w:p w14:paraId="36713F0C" w14:textId="013D6C72" w:rsidR="009B48FB" w:rsidRPr="008D00D7" w:rsidRDefault="009B48FB" w:rsidP="009B48FB">
            <w:pPr>
              <w:spacing w:before="60"/>
              <w:rPr>
                <w:sz w:val="22"/>
                <w:szCs w:val="22"/>
              </w:rPr>
            </w:pPr>
            <w:r w:rsidRPr="008D00D7">
              <w:rPr>
                <w:sz w:val="22"/>
                <w:szCs w:val="22"/>
              </w:rPr>
              <w:t>&lt;&lt;fname&gt;&gt;, we have doubled your incentive! Once you complete your &lt;&lt;time&gt;&gt;-minute survey, we will send you $&lt;&lt;inc_amount&gt;&gt; by check&lt;&lt; or PayPal&gt;&gt;. We hope you will complete your survey today.</w:t>
            </w:r>
          </w:p>
        </w:tc>
      </w:tr>
      <w:tr w:rsidR="009B48FB" w:rsidRPr="008D00D7" w14:paraId="35CBFBFF" w14:textId="77777777" w:rsidTr="00730659">
        <w:tc>
          <w:tcPr>
            <w:tcW w:w="1890" w:type="dxa"/>
          </w:tcPr>
          <w:p w14:paraId="7727BED1" w14:textId="77777777" w:rsidR="009B48FB" w:rsidRPr="008D00D7" w:rsidRDefault="009B48FB" w:rsidP="009B48FB">
            <w:pPr>
              <w:spacing w:before="60"/>
              <w:rPr>
                <w:sz w:val="22"/>
                <w:szCs w:val="22"/>
              </w:rPr>
            </w:pPr>
            <w:r w:rsidRPr="008D00D7">
              <w:rPr>
                <w:sz w:val="22"/>
                <w:szCs w:val="22"/>
              </w:rPr>
              <w:t>Incentive Group 3</w:t>
            </w:r>
          </w:p>
        </w:tc>
        <w:tc>
          <w:tcPr>
            <w:tcW w:w="8324" w:type="dxa"/>
          </w:tcPr>
          <w:p w14:paraId="4AD057FA" w14:textId="13FA5DB7" w:rsidR="009B48FB" w:rsidRPr="008D00D7" w:rsidRDefault="009B48FB" w:rsidP="009B48FB">
            <w:pPr>
              <w:spacing w:before="60"/>
              <w:rPr>
                <w:sz w:val="22"/>
                <w:szCs w:val="22"/>
              </w:rPr>
            </w:pPr>
            <w:r w:rsidRPr="008D00D7">
              <w:rPr>
                <w:sz w:val="22"/>
                <w:szCs w:val="22"/>
              </w:rPr>
              <w:t xml:space="preserve">&lt;&lt;fname&gt;&gt;, </w:t>
            </w:r>
            <w:r w:rsidR="00EE3C83">
              <w:rPr>
                <w:sz w:val="22"/>
                <w:szCs w:val="22"/>
              </w:rPr>
              <w:t>o</w:t>
            </w:r>
            <w:r w:rsidRPr="008D00D7">
              <w:rPr>
                <w:sz w:val="22"/>
                <w:szCs w:val="22"/>
              </w:rPr>
              <w:t xml:space="preserve">nce you complete your &lt;&lt;time&gt;&gt;-minute survey we will send you $&lt;&lt;inc_amount&gt;&gt; by check&lt;&lt; or PayPal&gt;&gt;. We hope you will complete your survey today. </w:t>
            </w:r>
          </w:p>
        </w:tc>
      </w:tr>
      <w:tr w:rsidR="009B48FB" w:rsidRPr="008D00D7" w14:paraId="2A8C2A2E" w14:textId="77777777" w:rsidTr="00730659">
        <w:tc>
          <w:tcPr>
            <w:tcW w:w="1890" w:type="dxa"/>
          </w:tcPr>
          <w:p w14:paraId="6D8F27DF" w14:textId="77777777" w:rsidR="009B48FB" w:rsidRPr="008D00D7" w:rsidRDefault="009B48FB" w:rsidP="009B48FB">
            <w:pPr>
              <w:spacing w:before="60"/>
              <w:rPr>
                <w:sz w:val="22"/>
                <w:szCs w:val="22"/>
              </w:rPr>
            </w:pPr>
            <w:r w:rsidRPr="008D00D7">
              <w:rPr>
                <w:sz w:val="22"/>
                <w:szCs w:val="22"/>
              </w:rPr>
              <w:t>No Incentive</w:t>
            </w:r>
          </w:p>
        </w:tc>
        <w:tc>
          <w:tcPr>
            <w:tcW w:w="8324" w:type="dxa"/>
          </w:tcPr>
          <w:p w14:paraId="27F985BB" w14:textId="3F4BAD37" w:rsidR="009B48FB" w:rsidRPr="008D00D7" w:rsidRDefault="009B48FB" w:rsidP="009B48FB">
            <w:pPr>
              <w:spacing w:before="60"/>
              <w:rPr>
                <w:sz w:val="22"/>
                <w:szCs w:val="22"/>
              </w:rPr>
            </w:pPr>
            <w:r w:rsidRPr="008D00D7">
              <w:rPr>
                <w:sz w:val="22"/>
                <w:szCs w:val="22"/>
              </w:rPr>
              <w:t xml:space="preserve">&lt;&lt;fname&gt;&gt;, we hope you will complete your &lt;&lt;time&gt;&gt;-minute survey today. </w:t>
            </w:r>
          </w:p>
        </w:tc>
      </w:tr>
    </w:tbl>
    <w:p w14:paraId="5E3AF8FB" w14:textId="17AE3C56" w:rsidR="009B48FB" w:rsidRDefault="009B48FB" w:rsidP="009B48FB"/>
    <w:p w14:paraId="3F6EEBE5" w14:textId="4CABD392" w:rsidR="003C4B9B" w:rsidRPr="00C12633" w:rsidRDefault="003C4B9B" w:rsidP="003C4B9B">
      <w:pPr>
        <w:pStyle w:val="AppH3"/>
      </w:pPr>
      <w:r>
        <w:t xml:space="preserve">Time Frame Text </w:t>
      </w:r>
    </w:p>
    <w:tbl>
      <w:tblPr>
        <w:tblStyle w:val="TableGrid"/>
        <w:tblW w:w="0" w:type="auto"/>
        <w:tblLook w:val="0600" w:firstRow="0" w:lastRow="0" w:firstColumn="0" w:lastColumn="0" w:noHBand="1" w:noVBand="1"/>
      </w:tblPr>
      <w:tblGrid>
        <w:gridCol w:w="1890"/>
      </w:tblGrid>
      <w:tr w:rsidR="003C4B9B" w:rsidRPr="008D00D7" w14:paraId="61B3140D" w14:textId="77777777" w:rsidTr="00F14AFD">
        <w:tc>
          <w:tcPr>
            <w:tcW w:w="1890" w:type="dxa"/>
            <w:hideMark/>
          </w:tcPr>
          <w:p w14:paraId="1D5C779A" w14:textId="09CEBC98" w:rsidR="003C4B9B" w:rsidRPr="008D00D7" w:rsidRDefault="003C4B9B" w:rsidP="00F14AFD">
            <w:pPr>
              <w:spacing w:before="60"/>
              <w:rPr>
                <w:sz w:val="22"/>
                <w:szCs w:val="22"/>
              </w:rPr>
            </w:pPr>
            <w:r>
              <w:rPr>
                <w:sz w:val="22"/>
                <w:szCs w:val="22"/>
              </w:rPr>
              <w:t xml:space="preserve">months </w:t>
            </w:r>
          </w:p>
        </w:tc>
      </w:tr>
      <w:tr w:rsidR="003C4B9B" w:rsidRPr="008D00D7" w14:paraId="36D7BD51" w14:textId="77777777" w:rsidTr="00F14AFD">
        <w:tc>
          <w:tcPr>
            <w:tcW w:w="1890" w:type="dxa"/>
            <w:hideMark/>
          </w:tcPr>
          <w:p w14:paraId="2E151BF4" w14:textId="7909888A" w:rsidR="003C4B9B" w:rsidRPr="008D00D7" w:rsidRDefault="003C4B9B" w:rsidP="00F14AFD">
            <w:pPr>
              <w:spacing w:before="60"/>
              <w:rPr>
                <w:sz w:val="22"/>
                <w:szCs w:val="22"/>
              </w:rPr>
            </w:pPr>
            <w:r>
              <w:rPr>
                <w:sz w:val="22"/>
                <w:szCs w:val="22"/>
              </w:rPr>
              <w:t>weeks</w:t>
            </w:r>
          </w:p>
        </w:tc>
      </w:tr>
    </w:tbl>
    <w:p w14:paraId="124D6D83" w14:textId="77777777" w:rsidR="003C4B9B" w:rsidRDefault="003C4B9B" w:rsidP="009B48FB"/>
    <w:p w14:paraId="6619D66A" w14:textId="77777777" w:rsidR="009B48FB" w:rsidRDefault="009B48FB" w:rsidP="008105B4">
      <w:pPr>
        <w:pStyle w:val="Heading2"/>
      </w:pPr>
      <w:bookmarkStart w:id="199" w:name="_Toc20492723"/>
      <w:bookmarkStart w:id="200" w:name="_Toc20730298"/>
      <w:r>
        <w:t>Video Scripts Merge Fields</w:t>
      </w:r>
      <w:bookmarkEnd w:id="199"/>
      <w:bookmarkEnd w:id="200"/>
    </w:p>
    <w:tbl>
      <w:tblPr>
        <w:tblStyle w:val="TableGrid"/>
        <w:tblW w:w="5000" w:type="pct"/>
        <w:tblLook w:val="0620" w:firstRow="1" w:lastRow="0" w:firstColumn="0" w:lastColumn="0" w:noHBand="1" w:noVBand="1"/>
      </w:tblPr>
      <w:tblGrid>
        <w:gridCol w:w="1851"/>
        <w:gridCol w:w="8661"/>
      </w:tblGrid>
      <w:tr w:rsidR="009B48FB" w:rsidRPr="0089693C" w14:paraId="6858A581" w14:textId="77777777" w:rsidTr="00730659">
        <w:trPr>
          <w:cnfStyle w:val="100000000000" w:firstRow="1" w:lastRow="0" w:firstColumn="0" w:lastColumn="0" w:oddVBand="0" w:evenVBand="0" w:oddHBand="0" w:evenHBand="0" w:firstRowFirstColumn="0" w:firstRowLastColumn="0" w:lastRowFirstColumn="0" w:lastRowLastColumn="0"/>
        </w:trPr>
        <w:tc>
          <w:tcPr>
            <w:tcW w:w="1800" w:type="dxa"/>
          </w:tcPr>
          <w:p w14:paraId="084382BE" w14:textId="23ABB327" w:rsidR="009B48FB" w:rsidRPr="0089693C" w:rsidRDefault="009B48FB" w:rsidP="009B48FB">
            <w:pPr>
              <w:rPr>
                <w:sz w:val="22"/>
                <w:szCs w:val="22"/>
              </w:rPr>
            </w:pPr>
            <w:r w:rsidRPr="0089693C">
              <w:rPr>
                <w:sz w:val="22"/>
                <w:szCs w:val="22"/>
              </w:rPr>
              <w:t>Video expert</w:t>
            </w:r>
            <w:r w:rsidR="00E3742F">
              <w:rPr>
                <w:sz w:val="22"/>
                <w:szCs w:val="22"/>
              </w:rPr>
              <w:t>/signature</w:t>
            </w:r>
          </w:p>
        </w:tc>
        <w:tc>
          <w:tcPr>
            <w:tcW w:w="8424" w:type="dxa"/>
          </w:tcPr>
          <w:p w14:paraId="20FB6B86" w14:textId="77777777" w:rsidR="009B48FB" w:rsidRPr="0089693C" w:rsidRDefault="009B48FB" w:rsidP="009B48FB">
            <w:pPr>
              <w:rPr>
                <w:sz w:val="22"/>
                <w:szCs w:val="22"/>
              </w:rPr>
            </w:pPr>
            <w:r w:rsidRPr="0089693C">
              <w:rPr>
                <w:sz w:val="22"/>
                <w:szCs w:val="22"/>
              </w:rPr>
              <w:t>Role</w:t>
            </w:r>
          </w:p>
        </w:tc>
      </w:tr>
      <w:tr w:rsidR="009B48FB" w:rsidRPr="0089693C" w14:paraId="7FE8DAEB" w14:textId="77777777" w:rsidTr="00730659">
        <w:tc>
          <w:tcPr>
            <w:tcW w:w="1800" w:type="dxa"/>
            <w:hideMark/>
          </w:tcPr>
          <w:p w14:paraId="2BD23E0D" w14:textId="77777777" w:rsidR="009B48FB" w:rsidRPr="0089693C" w:rsidRDefault="009B48FB" w:rsidP="009B48FB">
            <w:pPr>
              <w:spacing w:before="60"/>
              <w:rPr>
                <w:sz w:val="22"/>
                <w:szCs w:val="22"/>
              </w:rPr>
            </w:pPr>
            <w:r w:rsidRPr="0089693C">
              <w:rPr>
                <w:sz w:val="22"/>
                <w:szCs w:val="22"/>
              </w:rPr>
              <w:t>Austin Lacy</w:t>
            </w:r>
          </w:p>
        </w:tc>
        <w:tc>
          <w:tcPr>
            <w:tcW w:w="8424" w:type="dxa"/>
            <w:hideMark/>
          </w:tcPr>
          <w:p w14:paraId="3BA339B0" w14:textId="492772A0" w:rsidR="009B48FB" w:rsidRPr="0089693C" w:rsidRDefault="009B48FB" w:rsidP="009B48FB">
            <w:pPr>
              <w:spacing w:before="60"/>
              <w:rPr>
                <w:sz w:val="22"/>
                <w:szCs w:val="22"/>
              </w:rPr>
            </w:pPr>
            <w:r w:rsidRPr="0089693C">
              <w:rPr>
                <w:sz w:val="22"/>
                <w:szCs w:val="22"/>
              </w:rPr>
              <w:t xml:space="preserve">My name is Austin Lacy, I am a </w:t>
            </w:r>
            <w:r w:rsidR="00D275D5">
              <w:rPr>
                <w:sz w:val="22"/>
                <w:szCs w:val="22"/>
              </w:rPr>
              <w:t>Research Analyst</w:t>
            </w:r>
            <w:r w:rsidRPr="0089693C">
              <w:rPr>
                <w:sz w:val="22"/>
                <w:szCs w:val="22"/>
              </w:rPr>
              <w:t xml:space="preserve"> and this is my </w:t>
            </w:r>
            <w:r>
              <w:rPr>
                <w:sz w:val="22"/>
                <w:szCs w:val="22"/>
              </w:rPr>
              <w:t>5th</w:t>
            </w:r>
            <w:r w:rsidRPr="0089693C">
              <w:rPr>
                <w:sz w:val="22"/>
                <w:szCs w:val="22"/>
              </w:rPr>
              <w:t xml:space="preserve"> year working on the National Postsecondary Student Aid Study.</w:t>
            </w:r>
          </w:p>
        </w:tc>
      </w:tr>
      <w:tr w:rsidR="009B48FB" w:rsidRPr="0089693C" w14:paraId="084E37A1" w14:textId="77777777" w:rsidTr="00730659">
        <w:tc>
          <w:tcPr>
            <w:tcW w:w="1800" w:type="dxa"/>
            <w:hideMark/>
          </w:tcPr>
          <w:p w14:paraId="23235C3D" w14:textId="77777777" w:rsidR="009B48FB" w:rsidRPr="0089693C" w:rsidRDefault="009B48FB" w:rsidP="009B48FB">
            <w:pPr>
              <w:spacing w:before="60"/>
              <w:rPr>
                <w:sz w:val="22"/>
                <w:szCs w:val="22"/>
              </w:rPr>
            </w:pPr>
            <w:r w:rsidRPr="0089693C">
              <w:rPr>
                <w:sz w:val="22"/>
                <w:szCs w:val="22"/>
              </w:rPr>
              <w:t>Rachel Burns</w:t>
            </w:r>
          </w:p>
        </w:tc>
        <w:tc>
          <w:tcPr>
            <w:tcW w:w="8424" w:type="dxa"/>
            <w:hideMark/>
          </w:tcPr>
          <w:p w14:paraId="1E96552C" w14:textId="09653C2B" w:rsidR="009B48FB" w:rsidRPr="0089693C" w:rsidRDefault="009B48FB" w:rsidP="009B48FB">
            <w:pPr>
              <w:spacing w:before="60"/>
              <w:rPr>
                <w:sz w:val="22"/>
                <w:szCs w:val="22"/>
              </w:rPr>
            </w:pPr>
            <w:r w:rsidRPr="0089693C">
              <w:rPr>
                <w:sz w:val="22"/>
                <w:szCs w:val="22"/>
              </w:rPr>
              <w:t xml:space="preserve">My name is Rachel Burns, I am a </w:t>
            </w:r>
            <w:r w:rsidR="00D275D5">
              <w:rPr>
                <w:sz w:val="22"/>
                <w:szCs w:val="22"/>
              </w:rPr>
              <w:t>Research Analyst</w:t>
            </w:r>
            <w:r w:rsidR="00D275D5" w:rsidRPr="0089693C">
              <w:rPr>
                <w:sz w:val="22"/>
                <w:szCs w:val="22"/>
              </w:rPr>
              <w:t xml:space="preserve"> </w:t>
            </w:r>
            <w:r w:rsidRPr="0089693C">
              <w:rPr>
                <w:sz w:val="22"/>
                <w:szCs w:val="22"/>
              </w:rPr>
              <w:t>and I work on the National Postsecondary Student Aid Study.</w:t>
            </w:r>
          </w:p>
        </w:tc>
      </w:tr>
      <w:tr w:rsidR="009B48FB" w:rsidRPr="0089693C" w14:paraId="2B1CF81E" w14:textId="77777777" w:rsidTr="00730659">
        <w:tc>
          <w:tcPr>
            <w:tcW w:w="1800" w:type="dxa"/>
          </w:tcPr>
          <w:p w14:paraId="3BB8C945" w14:textId="77777777" w:rsidR="009B48FB" w:rsidRPr="0089693C" w:rsidRDefault="009B48FB" w:rsidP="009B48FB">
            <w:pPr>
              <w:spacing w:before="60"/>
              <w:rPr>
                <w:sz w:val="22"/>
                <w:szCs w:val="22"/>
              </w:rPr>
            </w:pPr>
            <w:r w:rsidRPr="0089693C">
              <w:rPr>
                <w:sz w:val="22"/>
                <w:szCs w:val="22"/>
              </w:rPr>
              <w:t>Austin Caperton</w:t>
            </w:r>
          </w:p>
        </w:tc>
        <w:tc>
          <w:tcPr>
            <w:tcW w:w="8424" w:type="dxa"/>
          </w:tcPr>
          <w:p w14:paraId="3B0E353B" w14:textId="0BC20182" w:rsidR="009B48FB" w:rsidRPr="0089693C" w:rsidRDefault="009B48FB" w:rsidP="009B48FB">
            <w:pPr>
              <w:spacing w:before="60"/>
              <w:rPr>
                <w:sz w:val="22"/>
                <w:szCs w:val="22"/>
              </w:rPr>
            </w:pPr>
            <w:r w:rsidRPr="0089693C">
              <w:rPr>
                <w:sz w:val="22"/>
                <w:szCs w:val="22"/>
              </w:rPr>
              <w:t xml:space="preserve">My name is Austin Caperton and I am a </w:t>
            </w:r>
            <w:r w:rsidR="00D275D5">
              <w:rPr>
                <w:sz w:val="22"/>
                <w:szCs w:val="22"/>
              </w:rPr>
              <w:t>Research Analyst</w:t>
            </w:r>
            <w:r w:rsidRPr="0089693C">
              <w:rPr>
                <w:sz w:val="22"/>
                <w:szCs w:val="22"/>
              </w:rPr>
              <w:t xml:space="preserve"> for the National Postsecondary Student Aid Study.</w:t>
            </w:r>
          </w:p>
        </w:tc>
      </w:tr>
      <w:tr w:rsidR="009B48FB" w:rsidRPr="0089693C" w14:paraId="43F716C8" w14:textId="77777777" w:rsidTr="00730659">
        <w:tc>
          <w:tcPr>
            <w:tcW w:w="1800" w:type="dxa"/>
          </w:tcPr>
          <w:p w14:paraId="11676F04" w14:textId="77777777" w:rsidR="009B48FB" w:rsidRPr="0089693C" w:rsidRDefault="009B48FB" w:rsidP="009B48FB">
            <w:pPr>
              <w:spacing w:before="60"/>
              <w:rPr>
                <w:sz w:val="22"/>
                <w:szCs w:val="22"/>
              </w:rPr>
            </w:pPr>
            <w:r w:rsidRPr="0089693C">
              <w:rPr>
                <w:sz w:val="22"/>
                <w:szCs w:val="22"/>
              </w:rPr>
              <w:t>Joshua Pretlow</w:t>
            </w:r>
          </w:p>
        </w:tc>
        <w:tc>
          <w:tcPr>
            <w:tcW w:w="8424" w:type="dxa"/>
          </w:tcPr>
          <w:p w14:paraId="481AB74E" w14:textId="30C1657A" w:rsidR="009B48FB" w:rsidRPr="0089693C" w:rsidRDefault="009B48FB" w:rsidP="009B48FB">
            <w:pPr>
              <w:spacing w:before="60"/>
              <w:rPr>
                <w:sz w:val="22"/>
                <w:szCs w:val="22"/>
              </w:rPr>
            </w:pPr>
            <w:r w:rsidRPr="0089693C">
              <w:rPr>
                <w:sz w:val="22"/>
                <w:szCs w:val="22"/>
              </w:rPr>
              <w:t xml:space="preserve">My name is Josh Pretlow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D301D22" w14:textId="77777777" w:rsidTr="00730659">
        <w:tc>
          <w:tcPr>
            <w:tcW w:w="1800" w:type="dxa"/>
          </w:tcPr>
          <w:p w14:paraId="7931E2A0" w14:textId="77777777" w:rsidR="009B48FB" w:rsidRPr="0089693C" w:rsidRDefault="009B48FB" w:rsidP="009B48FB">
            <w:pPr>
              <w:spacing w:before="60"/>
              <w:rPr>
                <w:sz w:val="22"/>
                <w:szCs w:val="22"/>
              </w:rPr>
            </w:pPr>
            <w:r w:rsidRPr="0089693C">
              <w:rPr>
                <w:sz w:val="22"/>
                <w:szCs w:val="22"/>
              </w:rPr>
              <w:t>Nestor Ramirez</w:t>
            </w:r>
          </w:p>
        </w:tc>
        <w:tc>
          <w:tcPr>
            <w:tcW w:w="8424" w:type="dxa"/>
          </w:tcPr>
          <w:p w14:paraId="09D00A84" w14:textId="23CB19F4" w:rsidR="009B48FB" w:rsidRPr="0089693C" w:rsidRDefault="009B48FB" w:rsidP="009B48FB">
            <w:pPr>
              <w:spacing w:before="60"/>
              <w:rPr>
                <w:sz w:val="22"/>
                <w:szCs w:val="22"/>
              </w:rPr>
            </w:pPr>
            <w:r w:rsidRPr="0089693C">
              <w:rPr>
                <w:sz w:val="22"/>
                <w:szCs w:val="22"/>
              </w:rPr>
              <w:t xml:space="preserve">My name is Nestor Ramirez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B947DF1" w14:textId="77777777" w:rsidTr="00730659">
        <w:tc>
          <w:tcPr>
            <w:tcW w:w="1800" w:type="dxa"/>
          </w:tcPr>
          <w:p w14:paraId="09DA5727" w14:textId="77777777" w:rsidR="009B48FB" w:rsidRPr="0089693C" w:rsidRDefault="009B48FB" w:rsidP="009B48FB">
            <w:pPr>
              <w:spacing w:before="60"/>
              <w:rPr>
                <w:sz w:val="22"/>
                <w:szCs w:val="22"/>
              </w:rPr>
            </w:pPr>
            <w:r w:rsidRPr="0089693C">
              <w:rPr>
                <w:sz w:val="22"/>
                <w:szCs w:val="22"/>
              </w:rPr>
              <w:t>Dionne McLean</w:t>
            </w:r>
          </w:p>
        </w:tc>
        <w:tc>
          <w:tcPr>
            <w:tcW w:w="8424" w:type="dxa"/>
          </w:tcPr>
          <w:p w14:paraId="184E36AE" w14:textId="4B36157E" w:rsidR="009B48FB" w:rsidRPr="0089693C" w:rsidRDefault="009B48FB" w:rsidP="009B48FB">
            <w:pPr>
              <w:spacing w:before="60"/>
              <w:rPr>
                <w:sz w:val="22"/>
                <w:szCs w:val="22"/>
              </w:rPr>
            </w:pPr>
            <w:r w:rsidRPr="0089693C">
              <w:rPr>
                <w:sz w:val="22"/>
                <w:szCs w:val="22"/>
              </w:rPr>
              <w:t xml:space="preserve">My name is Dionne McLean and I am </w:t>
            </w:r>
            <w:r w:rsidR="00D275D5">
              <w:rPr>
                <w:sz w:val="22"/>
                <w:szCs w:val="22"/>
              </w:rPr>
              <w:t>a Research Analyst</w:t>
            </w:r>
            <w:r w:rsidRPr="0089693C">
              <w:rPr>
                <w:sz w:val="22"/>
                <w:szCs w:val="22"/>
              </w:rPr>
              <w:t xml:space="preserve"> for the National Postsecondary Student Aid Study.</w:t>
            </w:r>
          </w:p>
        </w:tc>
      </w:tr>
    </w:tbl>
    <w:p w14:paraId="154FC1CC" w14:textId="77777777" w:rsidR="005872DE" w:rsidRDefault="005872DE">
      <w:pPr>
        <w:rPr>
          <w:rFonts w:ascii="Arial" w:hAnsi="Arial" w:cs="Arial"/>
          <w:b/>
          <w:bCs/>
          <w:iCs/>
          <w:sz w:val="28"/>
          <w:szCs w:val="28"/>
        </w:rPr>
      </w:pPr>
      <w:bookmarkStart w:id="201" w:name="_Toc20492724"/>
      <w:bookmarkEnd w:id="182"/>
      <w:bookmarkEnd w:id="183"/>
      <w:r>
        <w:br w:type="page"/>
      </w:r>
    </w:p>
    <w:p w14:paraId="57E518E5" w14:textId="46AF0EDF" w:rsidR="00891D7E" w:rsidRDefault="00891D7E" w:rsidP="00891D7E">
      <w:pPr>
        <w:pStyle w:val="Heading2"/>
      </w:pPr>
      <w:bookmarkStart w:id="202" w:name="_Toc20730299"/>
      <w:bookmarkStart w:id="203" w:name="_Hlk20732488"/>
      <w:r>
        <w:lastRenderedPageBreak/>
        <w:t>Communication Materials Translated into Spanish</w:t>
      </w:r>
      <w:r w:rsidR="00FD65C0">
        <w:t xml:space="preserve"> for Use in Puerto Rico</w:t>
      </w:r>
      <w:r>
        <w:t>*</w:t>
      </w:r>
    </w:p>
    <w:p w14:paraId="0AF8F34B" w14:textId="77777777" w:rsidR="00891D7E" w:rsidRDefault="00891D7E" w:rsidP="00891D7E">
      <w:pPr>
        <w:pStyle w:val="BodyText"/>
      </w:pPr>
    </w:p>
    <w:p w14:paraId="0B9A3F85" w14:textId="77777777" w:rsidR="00891D7E" w:rsidRPr="005629D7" w:rsidRDefault="00891D7E" w:rsidP="00891D7E">
      <w:pPr>
        <w:pStyle w:val="AppH3"/>
      </w:pPr>
      <w:r>
        <w:t xml:space="preserve">Spanish </w:t>
      </w:r>
      <w:r w:rsidRPr="005629D7">
        <w:t xml:space="preserve">Brochure Text </w:t>
      </w:r>
    </w:p>
    <w:p w14:paraId="3783786E" w14:textId="77777777" w:rsidR="00891D7E" w:rsidRPr="005629D7" w:rsidRDefault="00891D7E" w:rsidP="00891D7E">
      <w:pPr>
        <w:spacing w:after="120"/>
      </w:pPr>
      <w:r w:rsidRPr="005629D7">
        <w:t>FRONT COVER</w:t>
      </w:r>
    </w:p>
    <w:p w14:paraId="49AFE6C2" w14:textId="77777777" w:rsidR="00891D7E" w:rsidRPr="005629D7" w:rsidRDefault="00891D7E" w:rsidP="00891D7E">
      <w:pPr>
        <w:autoSpaceDE w:val="0"/>
        <w:autoSpaceDN w:val="0"/>
        <w:adjustRightInd w:val="0"/>
        <w:spacing w:after="120" w:line="276" w:lineRule="auto"/>
        <w:rPr>
          <w:rFonts w:cstheme="minorHAnsi"/>
          <w:b/>
          <w:bCs/>
          <w:lang w:val="es-ES"/>
        </w:rPr>
      </w:pPr>
      <w:r w:rsidRPr="005629D7">
        <w:rPr>
          <w:rFonts w:cstheme="minorHAnsi"/>
          <w:b/>
          <w:bCs/>
          <w:lang w:val="es-ES"/>
        </w:rPr>
        <w:t>2019-20 ESTUDIO NACIONAL DE AYUDA ECONÓMICA A ESTUDIANTES DE POSTSECUNDARIA (NPSAS:20)</w:t>
      </w:r>
    </w:p>
    <w:p w14:paraId="7C346F4C" w14:textId="77777777" w:rsidR="00891D7E" w:rsidRPr="005629D7" w:rsidRDefault="00891D7E" w:rsidP="00891D7E">
      <w:pPr>
        <w:spacing w:after="120"/>
        <w:rPr>
          <w:lang w:val="es-MX"/>
        </w:rPr>
      </w:pPr>
      <w:r w:rsidRPr="005629D7">
        <w:rPr>
          <w:lang w:val="es-MX"/>
        </w:rPr>
        <w:t>PANEL 1, FLAP</w:t>
      </w:r>
    </w:p>
    <w:p w14:paraId="029EBA1D" w14:textId="77777777" w:rsidR="00891D7E" w:rsidRPr="005629D7" w:rsidRDefault="00891D7E" w:rsidP="00891D7E">
      <w:pPr>
        <w:spacing w:after="120"/>
        <w:rPr>
          <w:rFonts w:cstheme="minorHAnsi"/>
          <w:b/>
          <w:bCs/>
          <w:lang w:val="es-MX"/>
        </w:rPr>
      </w:pPr>
      <w:r w:rsidRPr="005629D7">
        <w:rPr>
          <w:rFonts w:cstheme="minorHAnsi"/>
          <w:b/>
          <w:bCs/>
          <w:lang w:val="es-MX"/>
        </w:rPr>
        <w:t>¿Quién lleva a cabo NPSAS?</w:t>
      </w:r>
    </w:p>
    <w:p w14:paraId="1E56959F" w14:textId="77777777" w:rsidR="00891D7E" w:rsidRPr="005629D7" w:rsidRDefault="00891D7E" w:rsidP="00891D7E">
      <w:pPr>
        <w:spacing w:after="120"/>
        <w:rPr>
          <w:lang w:val="es-MX"/>
        </w:rPr>
      </w:pPr>
      <w:r w:rsidRPr="005629D7">
        <w:rPr>
          <w:lang w:val="es-MX"/>
        </w:rPr>
        <w:t xml:space="preserve">El Estudio Nacional de Ayuda Ecónomica a Estudiantes de Postsecundaria de 2019-20 (NPSAS:20) 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ión de datos para el estudio. </w:t>
      </w:r>
    </w:p>
    <w:p w14:paraId="7AB6B93F" w14:textId="77777777" w:rsidR="00891D7E" w:rsidRPr="005629D7" w:rsidRDefault="00891D7E" w:rsidP="00891D7E">
      <w:pPr>
        <w:spacing w:after="60"/>
        <w:rPr>
          <w:b/>
          <w:bCs/>
          <w:lang w:val="es-MX"/>
        </w:rPr>
      </w:pPr>
      <w:r w:rsidRPr="005629D7">
        <w:rPr>
          <w:rFonts w:eastAsia="Calibri" w:cs="Calibri"/>
          <w:spacing w:val="-4"/>
          <w:lang w:val="es-MX"/>
        </w:rPr>
        <w:t xml:space="preserve">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lang w:val="es-MX"/>
        </w:rPr>
        <w:t>la Ley de Derechos Educativos y Privacidad Familiar de 1974</w:t>
      </w:r>
      <w:r w:rsidRPr="005629D7">
        <w:rPr>
          <w:rFonts w:eastAsia="Calibri" w:cs="Calibri"/>
          <w:spacing w:val="-4"/>
          <w:lang w:val="es-MX"/>
        </w:rPr>
        <w:t xml:space="preserve"> (FERPA, 34 CFR §§ 99.31(a)(3)(iii) and 99.35).  </w:t>
      </w:r>
      <w:r w:rsidRPr="005629D7">
        <w:rPr>
          <w:b/>
          <w:bCs/>
          <w:lang w:val="es-MX"/>
        </w:rPr>
        <w:t xml:space="preserve"> </w:t>
      </w:r>
    </w:p>
    <w:p w14:paraId="4EED977A" w14:textId="77777777" w:rsidR="00891D7E" w:rsidRPr="005629D7" w:rsidRDefault="00891D7E" w:rsidP="00891D7E">
      <w:pPr>
        <w:rPr>
          <w:rFonts w:ascii="Arial" w:hAnsi="Arial" w:cs="Arial"/>
          <w:b/>
          <w:bCs/>
          <w:color w:val="000000"/>
          <w:sz w:val="22"/>
          <w:szCs w:val="22"/>
          <w:lang w:val="es-MX"/>
        </w:rPr>
      </w:pPr>
    </w:p>
    <w:p w14:paraId="0BD90B40" w14:textId="77777777" w:rsidR="00891D7E" w:rsidRPr="005629D7" w:rsidRDefault="00891D7E" w:rsidP="00891D7E">
      <w:pPr>
        <w:spacing w:after="120"/>
        <w:rPr>
          <w:rFonts w:cstheme="minorHAnsi"/>
          <w:b/>
          <w:bCs/>
          <w:lang w:val="es-MX"/>
        </w:rPr>
      </w:pPr>
      <w:r w:rsidRPr="005629D7">
        <w:rPr>
          <w:rFonts w:cstheme="minorHAnsi"/>
          <w:b/>
          <w:bCs/>
          <w:lang w:val="es-MX"/>
        </w:rPr>
        <w:t>¿Cómo se protegerá mi información?</w:t>
      </w:r>
    </w:p>
    <w:p w14:paraId="20914741" w14:textId="77777777" w:rsidR="00891D7E" w:rsidRPr="005629D7" w:rsidRDefault="00891D7E" w:rsidP="00891D7E">
      <w:pPr>
        <w:spacing w:after="200"/>
        <w:rPr>
          <w:lang w:val="es-MX"/>
        </w:rPr>
      </w:pPr>
      <w:r w:rsidRPr="005629D7">
        <w:rPr>
          <w:lang w:val="es-MX"/>
        </w:rPr>
        <w:t>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00675A84" w14:textId="77777777" w:rsidR="00891D7E" w:rsidRPr="005629D7" w:rsidRDefault="00891D7E" w:rsidP="00891D7E">
      <w:pPr>
        <w:rPr>
          <w:lang w:val="es-MX"/>
        </w:rPr>
      </w:pPr>
      <w:r w:rsidRPr="005629D7">
        <w:rPr>
          <w:lang w:val="es-MX"/>
        </w:rPr>
        <w:t>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los datos. El personal y los contratistas de NCES están sujetos a fuertes multas o prisión si las respuestas individuales se divulgan.</w:t>
      </w:r>
    </w:p>
    <w:p w14:paraId="18081B86" w14:textId="77777777" w:rsidR="00891D7E" w:rsidRPr="005629D7" w:rsidRDefault="00891D7E" w:rsidP="00891D7E">
      <w:pPr>
        <w:spacing w:after="120"/>
        <w:rPr>
          <w:lang w:val="es-MX"/>
        </w:rPr>
      </w:pPr>
    </w:p>
    <w:p w14:paraId="0A14A58C" w14:textId="77777777" w:rsidR="00891D7E" w:rsidRPr="005629D7" w:rsidRDefault="00891D7E" w:rsidP="00891D7E">
      <w:pPr>
        <w:spacing w:after="120"/>
        <w:rPr>
          <w:lang w:val="es-ES"/>
        </w:rPr>
      </w:pPr>
      <w:r w:rsidRPr="005629D7">
        <w:rPr>
          <w:lang w:val="es-ES"/>
        </w:rPr>
        <w:t>INSIDE PANELS</w:t>
      </w:r>
    </w:p>
    <w:p w14:paraId="551FA0BD" w14:textId="77777777" w:rsidR="00891D7E" w:rsidRPr="005629D7" w:rsidRDefault="00891D7E" w:rsidP="00891D7E">
      <w:pPr>
        <w:rPr>
          <w:b/>
          <w:bCs/>
          <w:lang w:val="es-ES"/>
        </w:rPr>
      </w:pPr>
      <w:r w:rsidRPr="005629D7">
        <w:rPr>
          <w:b/>
          <w:bCs/>
          <w:lang w:val="es-ES"/>
        </w:rPr>
        <w:t>¿Qué es NPSAS?</w:t>
      </w:r>
    </w:p>
    <w:p w14:paraId="39665D7D" w14:textId="77777777" w:rsidR="00891D7E" w:rsidRPr="005629D7" w:rsidRDefault="00891D7E" w:rsidP="00891D7E">
      <w:pPr>
        <w:spacing w:after="120"/>
        <w:rPr>
          <w:lang w:val="es-MX"/>
        </w:rPr>
      </w:pPr>
      <w:r w:rsidRPr="005629D7">
        <w:rPr>
          <w:lang w:val="es-MX"/>
        </w:rPr>
        <w:t>El Estudio Nacional de Ayuda Económica a Estudiantes de Postsecundaria de 2019-20 (NPSAS:20), que lleva a cabo el Centro Nacional para Estadísticas de Educación (NCES por sus siglas en inglés) del Instituto de Ciencias de la Educación del Departamento de Educación de los Estados Unidos,</w:t>
      </w:r>
      <w:r w:rsidRPr="005629D7">
        <w:rPr>
          <w:lang w:val="es-ES"/>
        </w:rPr>
        <w:t xml:space="preserve"> es un estudio nacional de aproximadamente 150,000 estudiantes matriculados en educación postsecundaria. </w:t>
      </w:r>
      <w:r w:rsidRPr="005629D7">
        <w:rPr>
          <w:lang w:val="es-MX"/>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5629D7">
        <w:rPr>
          <w:b/>
          <w:bCs/>
          <w:lang w:val="es-MX"/>
        </w:rPr>
        <w:t>No hay otro estudio como NPSAS que informe a legistradores de políticas educativas en los Estados Unidos sobre el apoyo económico para la educación postsecundaria</w:t>
      </w:r>
      <w:r w:rsidRPr="005629D7">
        <w:rPr>
          <w:lang w:val="es-MX"/>
        </w:rPr>
        <w:t>.  </w:t>
      </w:r>
    </w:p>
    <w:p w14:paraId="271D66DE" w14:textId="77777777" w:rsidR="00891D7E" w:rsidRPr="005629D7" w:rsidRDefault="00891D7E" w:rsidP="00891D7E">
      <w:pPr>
        <w:rPr>
          <w:lang w:val="es-MX"/>
        </w:rPr>
      </w:pPr>
    </w:p>
    <w:p w14:paraId="2E00200D" w14:textId="77777777" w:rsidR="00891D7E" w:rsidRPr="005629D7" w:rsidRDefault="00891D7E" w:rsidP="00891D7E">
      <w:pPr>
        <w:rPr>
          <w:b/>
          <w:bCs/>
          <w:lang w:val="es-MX"/>
        </w:rPr>
      </w:pPr>
      <w:r w:rsidRPr="005629D7">
        <w:rPr>
          <w:b/>
          <w:bCs/>
          <w:lang w:val="es-MX"/>
        </w:rPr>
        <w:t>¿Por qué me piden a mí que participe?</w:t>
      </w:r>
    </w:p>
    <w:p w14:paraId="55DA5E8D" w14:textId="77777777" w:rsidR="00891D7E" w:rsidRPr="005629D7" w:rsidRDefault="00891D7E" w:rsidP="00891D7E">
      <w:pPr>
        <w:spacing w:after="120"/>
        <w:rPr>
          <w:lang w:val="es-MX"/>
        </w:rPr>
      </w:pPr>
    </w:p>
    <w:p w14:paraId="356A1A2B" w14:textId="77777777" w:rsidR="00891D7E" w:rsidRPr="005629D7" w:rsidRDefault="00891D7E" w:rsidP="00891D7E">
      <w:pPr>
        <w:rPr>
          <w:lang w:val="es-MX"/>
        </w:rPr>
      </w:pPr>
      <w:r w:rsidRPr="005629D7">
        <w:rPr>
          <w:lang w:val="es-MX"/>
        </w:rPr>
        <w:t>Como estudiante matriculado(a) en educación postsecundaria durante el año académico 2019-2020, tu participación es esencial para ayudar a los educadores, investigadores y legisladores a entender mejor el panorama de la ayuda económica para estudiantes. </w:t>
      </w:r>
    </w:p>
    <w:p w14:paraId="427AC062" w14:textId="77777777" w:rsidR="00891D7E" w:rsidRPr="005629D7" w:rsidRDefault="00891D7E" w:rsidP="00891D7E">
      <w:pPr>
        <w:spacing w:after="120"/>
        <w:rPr>
          <w:lang w:val="es-MX"/>
        </w:rPr>
      </w:pPr>
      <w:r w:rsidRPr="005629D7">
        <w:rPr>
          <w:lang w:val="es-MX"/>
        </w:rPr>
        <w:t xml:space="preserve"> </w:t>
      </w:r>
    </w:p>
    <w:p w14:paraId="7A33447E"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Es importante incluir a estudiantes como tú que representan una amplia variedad de orígenes e instituciones académicas</w:t>
      </w:r>
      <w:r>
        <w:rPr>
          <w:rFonts w:cs="Arial"/>
          <w:lang w:val="es-MX"/>
        </w:rPr>
        <w:t>.</w:t>
      </w:r>
      <w:r w:rsidRPr="005629D7">
        <w:rPr>
          <w:rFonts w:cs="Arial"/>
          <w:lang w:val="es-MX"/>
        </w:rPr>
        <w:t xml:space="preserve"> </w:t>
      </w:r>
      <w:r w:rsidRPr="00C27657">
        <w:rPr>
          <w:lang w:val="es-MX"/>
        </w:rPr>
        <w:t>Sin una fuerte participación de los estudiantes, es imposible</w:t>
      </w:r>
      <w:r w:rsidRPr="005629D7">
        <w:rPr>
          <w:rFonts w:cs="Arial"/>
          <w:lang w:val="es-MX"/>
        </w:rPr>
        <w:t xml:space="preserve"> tener una visión completa de los costos y beneficios de la educación postsecundaria.</w:t>
      </w:r>
    </w:p>
    <w:p w14:paraId="1BD78E43"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Para los estudiantes que tienen becas Pell o Pr</w:t>
      </w:r>
      <w:r w:rsidRPr="005629D7">
        <w:rPr>
          <w:lang w:val="es-MX"/>
        </w:rPr>
        <w:t>é</w:t>
      </w:r>
      <w:r w:rsidRPr="005629D7">
        <w:rPr>
          <w:rFonts w:cstheme="minorHAnsi"/>
          <w:lang w:val="es-MX"/>
        </w:rPr>
        <w:t>stamos Directos</w:t>
      </w:r>
      <w:r w:rsidRPr="005629D7">
        <w:rPr>
          <w:rFonts w:cstheme="minorHAnsi"/>
          <w:i/>
          <w:iCs/>
          <w:lang w:val="es-MX"/>
        </w:rPr>
        <w:t xml:space="preserve"> </w:t>
      </w:r>
      <w:r w:rsidRPr="005629D7">
        <w:rPr>
          <w:rFonts w:cstheme="minorHAnsi"/>
          <w:lang w:val="es-MX"/>
        </w:rPr>
        <w:t xml:space="preserve">o Stafford, NPSAS es la fuente principal de datos que usa el gobierno federal para analizar la ayuda estudiantil federal y para informar políticas públicas sobre la efectividad de estos programas de ayuda. </w:t>
      </w:r>
    </w:p>
    <w:p w14:paraId="377956D0"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 xml:space="preserve">Tus respuestas a la encuesta representarán a otros estudiantes matriculados en tu institución que no hayan sido seleccionados para participar en NPSAS. Si decides no participar, </w:t>
      </w:r>
      <w:r w:rsidRPr="005629D7">
        <w:rPr>
          <w:rFonts w:cstheme="minorHAnsi"/>
          <w:b/>
          <w:lang w:val="es-MX"/>
        </w:rPr>
        <w:t xml:space="preserve">¡no podemos reemplazarte con nadie! </w:t>
      </w:r>
    </w:p>
    <w:p w14:paraId="4504456D" w14:textId="77777777" w:rsidR="00891D7E" w:rsidRPr="005629D7" w:rsidRDefault="00891D7E" w:rsidP="00891D7E">
      <w:pPr>
        <w:spacing w:after="120"/>
        <w:rPr>
          <w:lang w:val="es-ES"/>
        </w:rPr>
      </w:pPr>
      <w:r w:rsidRPr="005629D7">
        <w:rPr>
          <w:lang w:val="es-ES"/>
        </w:rPr>
        <w:t xml:space="preserve">¡Participa en el Estudio Nacional de Ayuda Económica a Estudiantes de Postsecundaria de 2019-20 (NPSAS:20) y harás </w:t>
      </w:r>
      <w:r w:rsidRPr="005629D7">
        <w:rPr>
          <w:lang w:val="es-MX"/>
        </w:rPr>
        <w:t>que tu experiencia cuente para el Departamento de Educación de los Estados Unidos!</w:t>
      </w:r>
    </w:p>
    <w:p w14:paraId="4FE83499" w14:textId="77777777" w:rsidR="00891D7E" w:rsidRPr="005629D7" w:rsidRDefault="00891D7E" w:rsidP="00891D7E">
      <w:pPr>
        <w:spacing w:after="120"/>
        <w:rPr>
          <w:b/>
          <w:lang w:val="es-ES"/>
        </w:rPr>
      </w:pPr>
    </w:p>
    <w:p w14:paraId="1A36AECC" w14:textId="77777777" w:rsidR="00891D7E" w:rsidRPr="005629D7" w:rsidRDefault="00891D7E" w:rsidP="00891D7E">
      <w:pPr>
        <w:spacing w:after="120"/>
        <w:rPr>
          <w:b/>
          <w:lang w:val="es-MX"/>
        </w:rPr>
      </w:pPr>
      <w:r w:rsidRPr="005629D7">
        <w:rPr>
          <w:b/>
          <w:lang w:val="es-MX"/>
        </w:rPr>
        <w:t>¿Qué pasa con los resultados?</w:t>
      </w:r>
    </w:p>
    <w:p w14:paraId="3EDC7A16" w14:textId="77777777" w:rsidR="00891D7E" w:rsidRPr="005629D7" w:rsidRDefault="00891D7E" w:rsidP="00891D7E">
      <w:pPr>
        <w:spacing w:after="120"/>
        <w:rPr>
          <w:b/>
          <w:lang w:val="es-MX"/>
        </w:rPr>
      </w:pPr>
      <w:r w:rsidRPr="005629D7">
        <w:rPr>
          <w:bCs/>
          <w:lang w:val="es-MX"/>
        </w:rPr>
        <w:t>Como en las rondas previas de NPSAS, los resultados del estudio de este año se publicarán en la página de NCES en Internet (</w:t>
      </w:r>
      <w:hyperlink r:id="rId481" w:history="1">
        <w:r w:rsidRPr="005629D7">
          <w:rPr>
            <w:rFonts w:cstheme="minorHAnsi"/>
            <w:bCs/>
            <w:u w:val="single"/>
            <w:lang w:val="es-MX"/>
          </w:rPr>
          <w:t>https://nces.ed.gov/surveys/npsas</w:t>
        </w:r>
      </w:hyperlink>
      <w:r w:rsidRPr="005629D7">
        <w:rPr>
          <w:bCs/>
          <w:lang w:val="es-MX"/>
        </w:rPr>
        <w:t>) tan pronto estén disponibles. Tus respuestas se combinarán con las respuestas</w:t>
      </w:r>
      <w:r w:rsidRPr="005629D7">
        <w:rPr>
          <w:lang w:val="es-MX"/>
        </w:rPr>
        <w:t xml:space="preserve"> de otros estudiantes y se presentarán solamente en forma de resumen. No se publicará ninguna información de manera individual.</w:t>
      </w:r>
    </w:p>
    <w:p w14:paraId="2B447DC1" w14:textId="77777777" w:rsidR="00891D7E" w:rsidRPr="005629D7" w:rsidRDefault="00891D7E" w:rsidP="00891D7E">
      <w:pPr>
        <w:spacing w:after="120"/>
        <w:rPr>
          <w:lang w:val="es-MX"/>
        </w:rPr>
      </w:pPr>
      <w:r w:rsidRPr="005629D7">
        <w:rPr>
          <w:lang w:val="es-MX"/>
        </w:rPr>
        <w:t>Investigadores diversos usarán los datos de NPSAS para explorar una amplia variedad de temas incluyendo la deuda de préstamos estudiantiles y persistencia en la educación postsecundaria.</w:t>
      </w:r>
    </w:p>
    <w:p w14:paraId="7D990DD5" w14:textId="77777777" w:rsidR="00891D7E" w:rsidRPr="005629D7" w:rsidRDefault="00891D7E" w:rsidP="00891D7E">
      <w:pPr>
        <w:spacing w:after="120"/>
        <w:rPr>
          <w:b/>
          <w:lang w:val="es-MX"/>
        </w:rPr>
      </w:pPr>
      <w:r w:rsidRPr="005629D7">
        <w:rPr>
          <w:b/>
          <w:lang w:val="es-MX"/>
        </w:rPr>
        <w:t xml:space="preserve">¿Cómo puedo participar? </w:t>
      </w:r>
    </w:p>
    <w:p w14:paraId="73B49179" w14:textId="77777777" w:rsidR="00891D7E" w:rsidRPr="005629D7" w:rsidRDefault="00891D7E" w:rsidP="00891D7E">
      <w:pPr>
        <w:spacing w:after="120"/>
        <w:rPr>
          <w:lang w:val="es-MX"/>
        </w:rPr>
      </w:pPr>
      <w:r w:rsidRPr="005629D7">
        <w:rPr>
          <w:lang w:val="es-MX"/>
        </w:rPr>
        <w:t xml:space="preserve">¡Participar es muy fácil!  Puedes completar la encuesta de NPSAS (disponible en inglés y español) por Internet o por teléfono. </w:t>
      </w:r>
    </w:p>
    <w:p w14:paraId="713DBAC7" w14:textId="77777777" w:rsidR="00891D7E" w:rsidRPr="005629D7" w:rsidRDefault="00891D7E" w:rsidP="00891D7E">
      <w:pPr>
        <w:rPr>
          <w:b/>
          <w:bCs/>
          <w:lang w:val="es-MX"/>
        </w:rPr>
      </w:pPr>
      <w:r w:rsidRPr="005629D7">
        <w:rPr>
          <w:b/>
          <w:bCs/>
          <w:lang w:val="es-MX"/>
        </w:rPr>
        <w:t>Por Internet</w:t>
      </w:r>
    </w:p>
    <w:p w14:paraId="68334CD1" w14:textId="77777777" w:rsidR="00891D7E" w:rsidRPr="005629D7" w:rsidRDefault="00891D7E" w:rsidP="00891D7E">
      <w:pPr>
        <w:spacing w:after="120"/>
        <w:rPr>
          <w:lang w:val="es-MX"/>
        </w:rPr>
      </w:pPr>
      <w:r w:rsidRPr="005629D7">
        <w:rPr>
          <w:lang w:val="es-MX"/>
        </w:rPr>
        <w:t xml:space="preserve">Ingresa a la página del estudio en Internet, </w:t>
      </w:r>
      <w:hyperlink r:id="rId482" w:history="1">
        <w:r w:rsidRPr="005629D7">
          <w:rPr>
            <w:rFonts w:cstheme="minorHAnsi"/>
            <w:u w:val="single"/>
            <w:lang w:val="es-MX"/>
          </w:rPr>
          <w:t>https://surveys.nces.ed.gov/npsas</w:t>
        </w:r>
      </w:hyperlink>
      <w:r w:rsidRPr="005629D7">
        <w:rPr>
          <w:rFonts w:cstheme="minorHAnsi"/>
          <w:u w:val="single"/>
          <w:lang w:val="es-MX"/>
        </w:rPr>
        <w:t>,</w:t>
      </w:r>
      <w:r w:rsidRPr="005629D7">
        <w:rPr>
          <w:lang w:val="es-MX"/>
        </w:rPr>
        <w:t xml:space="preserve"> usando tu ID del estudio y contraseña que te proporcionaron en los materiales del estudio. </w:t>
      </w:r>
    </w:p>
    <w:p w14:paraId="1316D6C1" w14:textId="77777777" w:rsidR="00891D7E" w:rsidRPr="005629D7" w:rsidRDefault="00891D7E" w:rsidP="00891D7E">
      <w:pPr>
        <w:spacing w:after="120"/>
        <w:rPr>
          <w:lang w:val="es-MX"/>
        </w:rPr>
      </w:pPr>
      <w:r w:rsidRPr="005629D7">
        <w:rPr>
          <w:lang w:val="es-MX"/>
        </w:rPr>
        <w:t xml:space="preserve">La encuesta se optimizó para funcionar en teléfonos celulares y tabletas de manera que puede completarse fácilmente desde un dispositivo móvil.  </w:t>
      </w:r>
    </w:p>
    <w:p w14:paraId="6E396202" w14:textId="77777777" w:rsidR="00891D7E" w:rsidRPr="005629D7" w:rsidRDefault="00891D7E" w:rsidP="00891D7E">
      <w:pPr>
        <w:rPr>
          <w:b/>
          <w:bCs/>
          <w:lang w:val="es-MX"/>
        </w:rPr>
      </w:pPr>
      <w:r w:rsidRPr="005629D7">
        <w:rPr>
          <w:b/>
          <w:bCs/>
          <w:lang w:val="es-MX"/>
        </w:rPr>
        <w:t>Teléfono</w:t>
      </w:r>
    </w:p>
    <w:p w14:paraId="2A71D3E6" w14:textId="77777777" w:rsidR="00891D7E" w:rsidRPr="005629D7" w:rsidRDefault="00891D7E" w:rsidP="00891D7E">
      <w:pPr>
        <w:rPr>
          <w:bCs/>
          <w:lang w:val="es-MX"/>
        </w:rPr>
      </w:pPr>
      <w:r w:rsidRPr="005629D7">
        <w:rPr>
          <w:bCs/>
          <w:lang w:val="es-MX"/>
        </w:rPr>
        <w:t>Llama a nuestra Línea de Ayuda para participantes gratuita al 877-677-2766 para hablar con uno de nuestros entrevistadores profesionales quienes te atenderán con todo gusto.</w:t>
      </w:r>
    </w:p>
    <w:p w14:paraId="6BDAEB0E" w14:textId="77777777" w:rsidR="00891D7E" w:rsidRPr="005629D7" w:rsidRDefault="00891D7E" w:rsidP="00891D7E">
      <w:pPr>
        <w:rPr>
          <w:lang w:val="es-MX"/>
        </w:rPr>
      </w:pPr>
    </w:p>
    <w:p w14:paraId="48786362" w14:textId="77777777" w:rsidR="00891D7E" w:rsidRPr="005629D7" w:rsidRDefault="00891D7E" w:rsidP="00891D7E">
      <w:pPr>
        <w:spacing w:after="120"/>
        <w:rPr>
          <w:lang w:val="es-MX"/>
        </w:rPr>
      </w:pPr>
      <w:r w:rsidRPr="005629D7">
        <w:rPr>
          <w:lang w:val="es-MX"/>
        </w:rPr>
        <w:t>Adicionalmente, durante el periodo de recolección de datos quizá recibas recordatorios de alguna de las siguientes maneras:</w:t>
      </w:r>
    </w:p>
    <w:p w14:paraId="4D8984A3" w14:textId="77777777" w:rsidR="00891D7E" w:rsidRPr="005629D7" w:rsidRDefault="00891D7E" w:rsidP="00891D7E">
      <w:pPr>
        <w:numPr>
          <w:ilvl w:val="0"/>
          <w:numId w:val="2"/>
        </w:numPr>
        <w:spacing w:after="120"/>
        <w:contextualSpacing/>
        <w:rPr>
          <w:rFonts w:cs="Arial"/>
          <w:lang w:val="es-ES"/>
        </w:rPr>
      </w:pPr>
      <w:r w:rsidRPr="005629D7">
        <w:rPr>
          <w:rFonts w:cs="Arial"/>
          <w:lang w:val="es-ES"/>
        </w:rPr>
        <w:t>Carta por correo del Centro Nacional para Estadísticas de Educación</w:t>
      </w:r>
    </w:p>
    <w:p w14:paraId="2FB2397B"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w:t>
      </w:r>
      <w:r w:rsidRPr="005629D7">
        <w:rPr>
          <w:rFonts w:cs="Arial"/>
          <w:u w:val="single"/>
          <w:lang w:val="es-MX"/>
        </w:rPr>
        <w:t>NPSAS@ed.gov</w:t>
      </w:r>
      <w:r w:rsidRPr="005629D7">
        <w:rPr>
          <w:rFonts w:cs="Arial"/>
          <w:lang w:val="es-MX"/>
        </w:rPr>
        <w:t xml:space="preserve"> o </w:t>
      </w:r>
      <w:hyperlink r:id="rId483" w:history="1">
        <w:r w:rsidRPr="005629D7">
          <w:rPr>
            <w:rFonts w:cs="Arial"/>
            <w:u w:val="single"/>
            <w:lang w:val="es-MX"/>
          </w:rPr>
          <w:t>NPSAS@rti.org</w:t>
        </w:r>
      </w:hyperlink>
    </w:p>
    <w:p w14:paraId="6353FC79"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2809912A"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Llamadas telefónicas de xxx-xxx-xxxx</w:t>
      </w:r>
    </w:p>
    <w:p w14:paraId="1212BE9E" w14:textId="77777777" w:rsidR="00891D7E" w:rsidRPr="005629D7" w:rsidRDefault="00891D7E" w:rsidP="00891D7E">
      <w:pPr>
        <w:spacing w:after="120"/>
        <w:rPr>
          <w:lang w:val="es-MX"/>
        </w:rPr>
      </w:pPr>
    </w:p>
    <w:p w14:paraId="74277C60" w14:textId="77777777" w:rsidR="00891D7E" w:rsidRPr="005629D7" w:rsidRDefault="00891D7E" w:rsidP="00891D7E">
      <w:pPr>
        <w:spacing w:after="120"/>
        <w:rPr>
          <w:lang w:val="es-MX"/>
        </w:rPr>
      </w:pPr>
    </w:p>
    <w:p w14:paraId="29DB6BEF" w14:textId="77777777" w:rsidR="00891D7E" w:rsidRPr="005629D7" w:rsidRDefault="00891D7E" w:rsidP="00891D7E">
      <w:pPr>
        <w:rPr>
          <w:b/>
          <w:bCs/>
        </w:rPr>
      </w:pPr>
      <w:r w:rsidRPr="005629D7">
        <w:rPr>
          <w:b/>
          <w:bCs/>
        </w:rPr>
        <w:t>¿Sabías que?</w:t>
      </w:r>
    </w:p>
    <w:p w14:paraId="61C86971" w14:textId="42141DB1" w:rsidR="00891D7E" w:rsidRPr="005629D7" w:rsidRDefault="00891D7E" w:rsidP="00891D7E">
      <w:pPr>
        <w:spacing w:after="120"/>
      </w:pPr>
      <w:r w:rsidRPr="005629D7">
        <w:lastRenderedPageBreak/>
        <w:t xml:space="preserve">[INSERT SELECTED TREND DATA FROM INTERESTING FACTS - TREND DATA, PAGE </w:t>
      </w:r>
      <w:r w:rsidR="008F1951">
        <w:t>E-</w:t>
      </w:r>
      <w:r w:rsidRPr="005629D7">
        <w:t>13</w:t>
      </w:r>
      <w:r w:rsidR="005C2176">
        <w:t>6</w:t>
      </w:r>
      <w:r w:rsidRPr="005629D7">
        <w:t>]</w:t>
      </w:r>
    </w:p>
    <w:p w14:paraId="6082080A" w14:textId="77777777" w:rsidR="00891D7E" w:rsidRPr="005629D7" w:rsidRDefault="00891D7E" w:rsidP="00891D7E">
      <w:pPr>
        <w:spacing w:after="120"/>
        <w:rPr>
          <w:rFonts w:eastAsiaTheme="majorEastAsia"/>
        </w:rPr>
      </w:pPr>
    </w:p>
    <w:p w14:paraId="777B485D" w14:textId="77777777" w:rsidR="00891D7E" w:rsidRPr="005629D7" w:rsidRDefault="00891D7E" w:rsidP="00891D7E">
      <w:pPr>
        <w:spacing w:after="120"/>
        <w:rPr>
          <w:rFonts w:eastAsiaTheme="majorEastAsia"/>
          <w:lang w:val="es-MX"/>
        </w:rPr>
      </w:pPr>
      <w:r w:rsidRPr="005629D7">
        <w:rPr>
          <w:rFonts w:eastAsiaTheme="majorEastAsia"/>
          <w:lang w:val="es-MX"/>
        </w:rPr>
        <w:t>BACK COVER</w:t>
      </w:r>
    </w:p>
    <w:p w14:paraId="4F9404BB" w14:textId="77777777" w:rsidR="00891D7E" w:rsidRPr="005629D7" w:rsidRDefault="00891D7E" w:rsidP="00891D7E">
      <w:pPr>
        <w:rPr>
          <w:rFonts w:eastAsiaTheme="majorEastAsia"/>
          <w:b/>
          <w:bCs/>
          <w:lang w:val="es-MX"/>
        </w:rPr>
      </w:pPr>
      <w:r w:rsidRPr="005629D7">
        <w:rPr>
          <w:rFonts w:eastAsiaTheme="majorEastAsia"/>
          <w:b/>
          <w:bCs/>
          <w:lang w:val="es-MX"/>
        </w:rPr>
        <w:t xml:space="preserve">Contáctanos </w:t>
      </w:r>
    </w:p>
    <w:p w14:paraId="7C8657F7" w14:textId="77777777" w:rsidR="00891D7E" w:rsidRPr="005629D7" w:rsidRDefault="00891D7E" w:rsidP="00891D7E">
      <w:pPr>
        <w:spacing w:after="120"/>
        <w:rPr>
          <w:lang w:val="es-MX"/>
        </w:rPr>
      </w:pPr>
      <w:r w:rsidRPr="005629D7">
        <w:rPr>
          <w:lang w:val="es-MX"/>
        </w:rPr>
        <w:t xml:space="preserve">Si necesitas ayuda, por favor contacta a la Línea de Ayuda del estudio o visita la página de Internet: </w:t>
      </w:r>
    </w:p>
    <w:p w14:paraId="48E99D5C" w14:textId="77777777" w:rsidR="00891D7E" w:rsidRPr="005629D7" w:rsidRDefault="00891D7E" w:rsidP="00891D7E">
      <w:pPr>
        <w:rPr>
          <w:highlight w:val="cyan"/>
          <w:lang w:val="es-MX"/>
        </w:rPr>
      </w:pPr>
    </w:p>
    <w:p w14:paraId="4546AB5D" w14:textId="77777777" w:rsidR="00891D7E" w:rsidRPr="005629D7" w:rsidRDefault="00891D7E" w:rsidP="00891D7E">
      <w:pPr>
        <w:rPr>
          <w:lang w:val="es-ES"/>
        </w:rPr>
      </w:pPr>
      <w:r w:rsidRPr="005629D7">
        <w:rPr>
          <w:lang w:val="es-ES"/>
        </w:rPr>
        <w:t>LÍNEA DE AYUDA DE NPSAS</w:t>
      </w:r>
    </w:p>
    <w:p w14:paraId="4328D990" w14:textId="77777777" w:rsidR="00891D7E" w:rsidRPr="005629D7" w:rsidRDefault="00891D7E" w:rsidP="00891D7E">
      <w:pPr>
        <w:rPr>
          <w:lang w:val="es-ES"/>
        </w:rPr>
      </w:pPr>
      <w:r w:rsidRPr="005629D7">
        <w:rPr>
          <w:lang w:val="es-ES"/>
        </w:rPr>
        <w:t>877-677-2766</w:t>
      </w:r>
    </w:p>
    <w:p w14:paraId="112F4DCB" w14:textId="77777777" w:rsidR="00891D7E" w:rsidRPr="005629D7" w:rsidRDefault="00F26158" w:rsidP="00891D7E">
      <w:pPr>
        <w:rPr>
          <w:lang w:val="es-ES"/>
        </w:rPr>
      </w:pPr>
      <w:hyperlink r:id="rId484" w:history="1">
        <w:r w:rsidR="00891D7E" w:rsidRPr="005629D7">
          <w:rPr>
            <w:rFonts w:eastAsiaTheme="majorEastAsia" w:cstheme="minorHAnsi"/>
            <w:u w:val="single"/>
            <w:lang w:val="es-ES"/>
          </w:rPr>
          <w:t>npsas@ed.gov</w:t>
        </w:r>
      </w:hyperlink>
    </w:p>
    <w:p w14:paraId="5EC82E79" w14:textId="77777777" w:rsidR="00891D7E" w:rsidRPr="005629D7" w:rsidRDefault="00F26158" w:rsidP="00891D7E">
      <w:pPr>
        <w:rPr>
          <w:rFonts w:eastAsiaTheme="majorEastAsia" w:cstheme="minorHAnsi"/>
          <w:u w:val="single"/>
          <w:lang w:val="es-ES"/>
        </w:rPr>
      </w:pPr>
      <w:hyperlink r:id="rId485" w:history="1">
        <w:r w:rsidR="00891D7E" w:rsidRPr="005629D7">
          <w:rPr>
            <w:rFonts w:eastAsiaTheme="majorEastAsia" w:cstheme="minorHAnsi"/>
            <w:u w:val="single"/>
            <w:lang w:val="es-ES"/>
          </w:rPr>
          <w:t>https://surveys.nces.ed.gov/npsas</w:t>
        </w:r>
      </w:hyperlink>
    </w:p>
    <w:p w14:paraId="40ABCDF8" w14:textId="77777777" w:rsidR="00891D7E" w:rsidRPr="005629D7" w:rsidRDefault="00891D7E" w:rsidP="00891D7E">
      <w:pPr>
        <w:widowControl w:val="0"/>
        <w:spacing w:before="120"/>
        <w:rPr>
          <w:rFonts w:cs="Arial"/>
          <w:lang w:val="es-ES"/>
        </w:rPr>
      </w:pPr>
    </w:p>
    <w:p w14:paraId="1A098028" w14:textId="77777777" w:rsidR="00891D7E" w:rsidRPr="005629D7" w:rsidRDefault="00891D7E" w:rsidP="00891D7E">
      <w:pPr>
        <w:widowControl w:val="0"/>
        <w:spacing w:before="120"/>
        <w:rPr>
          <w:rFonts w:cs="Arial"/>
          <w:lang w:val="es-MX"/>
        </w:rPr>
      </w:pPr>
      <w:r w:rsidRPr="005629D7">
        <w:rPr>
          <w:rFonts w:cs="Arial"/>
          <w:lang w:val="es-MX"/>
        </w:rPr>
        <w:t>Si tienes alguna pregunta o inquietud acerca de NPSAS:20 puedes contactar a:</w:t>
      </w:r>
    </w:p>
    <w:p w14:paraId="798648EF" w14:textId="77777777" w:rsidR="00891D7E" w:rsidRPr="005629D7" w:rsidRDefault="00891D7E" w:rsidP="00891D7E">
      <w:pPr>
        <w:widowControl w:val="0"/>
        <w:rPr>
          <w:rFonts w:cs="Arial"/>
          <w:lang w:val="es-MX"/>
        </w:rPr>
      </w:pPr>
    </w:p>
    <w:p w14:paraId="2FA8E0D3" w14:textId="77777777" w:rsidR="00891D7E" w:rsidRPr="005629D7" w:rsidRDefault="00891D7E" w:rsidP="00891D7E">
      <w:pPr>
        <w:widowControl w:val="0"/>
        <w:rPr>
          <w:rFonts w:cs="Arial"/>
          <w:b/>
          <w:bCs/>
        </w:rPr>
      </w:pPr>
      <w:r w:rsidRPr="005629D7">
        <w:rPr>
          <w:rFonts w:cs="Arial"/>
          <w:b/>
          <w:bCs/>
        </w:rPr>
        <w:t>RTI International</w:t>
      </w:r>
    </w:p>
    <w:p w14:paraId="7CC5DCFC" w14:textId="77777777" w:rsidR="00891D7E" w:rsidRPr="005629D7" w:rsidRDefault="00891D7E" w:rsidP="00891D7E">
      <w:pPr>
        <w:widowControl w:val="0"/>
        <w:rPr>
          <w:rFonts w:cs="Arial"/>
        </w:rPr>
      </w:pPr>
      <w:r w:rsidRPr="005629D7">
        <w:rPr>
          <w:rFonts w:cs="Arial"/>
        </w:rPr>
        <w:t>Jennifer Wine, Ph.D.</w:t>
      </w:r>
    </w:p>
    <w:p w14:paraId="4DBBA3AF" w14:textId="77777777" w:rsidR="00891D7E" w:rsidRPr="005629D7" w:rsidRDefault="00891D7E" w:rsidP="00891D7E">
      <w:pPr>
        <w:widowControl w:val="0"/>
        <w:rPr>
          <w:rFonts w:cs="Arial"/>
          <w:lang w:val="es-MX"/>
        </w:rPr>
      </w:pPr>
      <w:r w:rsidRPr="005629D7">
        <w:rPr>
          <w:rFonts w:cs="Arial"/>
          <w:lang w:val="es-MX"/>
        </w:rPr>
        <w:t>Directora del proyecto NPSAS (RTI)</w:t>
      </w:r>
    </w:p>
    <w:p w14:paraId="32835F65" w14:textId="77777777" w:rsidR="00891D7E" w:rsidRPr="005629D7" w:rsidRDefault="00F26158" w:rsidP="00891D7E">
      <w:pPr>
        <w:widowControl w:val="0"/>
        <w:rPr>
          <w:rFonts w:cs="Arial"/>
          <w:lang w:val="es-ES"/>
        </w:rPr>
      </w:pPr>
      <w:hyperlink r:id="rId486" w:history="1">
        <w:r w:rsidR="00891D7E" w:rsidRPr="005629D7">
          <w:rPr>
            <w:rFonts w:eastAsiaTheme="majorEastAsia" w:cs="Arial"/>
            <w:u w:val="single"/>
            <w:lang w:val="es-ES"/>
          </w:rPr>
          <w:t>jennifer@rti.org</w:t>
        </w:r>
      </w:hyperlink>
    </w:p>
    <w:p w14:paraId="74EF71F7" w14:textId="77777777" w:rsidR="00891D7E" w:rsidRPr="005629D7" w:rsidRDefault="00891D7E" w:rsidP="00891D7E">
      <w:pPr>
        <w:widowControl w:val="0"/>
        <w:rPr>
          <w:lang w:val="es-ES"/>
        </w:rPr>
      </w:pPr>
      <w:r w:rsidRPr="005629D7">
        <w:rPr>
          <w:szCs w:val="24"/>
          <w:lang w:val="es-ES"/>
        </w:rPr>
        <w:t>877-225-8470</w:t>
      </w:r>
    </w:p>
    <w:p w14:paraId="20F40D7D" w14:textId="77777777" w:rsidR="00891D7E" w:rsidRPr="005629D7" w:rsidRDefault="00891D7E" w:rsidP="00891D7E">
      <w:pPr>
        <w:rPr>
          <w:rFonts w:cs="Arial"/>
          <w:lang w:val="es-ES"/>
        </w:rPr>
      </w:pPr>
    </w:p>
    <w:p w14:paraId="4DB63885" w14:textId="77777777" w:rsidR="00891D7E" w:rsidRPr="005629D7" w:rsidRDefault="00891D7E" w:rsidP="00891D7E">
      <w:pPr>
        <w:rPr>
          <w:rFonts w:cs="Arial"/>
          <w:b/>
          <w:bCs/>
          <w:lang w:val="es-ES"/>
        </w:rPr>
      </w:pPr>
      <w:r w:rsidRPr="005629D7">
        <w:rPr>
          <w:rFonts w:cs="Arial"/>
          <w:b/>
          <w:bCs/>
          <w:lang w:val="es-ES"/>
        </w:rPr>
        <w:t xml:space="preserve">Centro Nacional para Estadísticas de Educación (NCES) </w:t>
      </w:r>
    </w:p>
    <w:p w14:paraId="62A3246D" w14:textId="77777777" w:rsidR="00891D7E" w:rsidRPr="005629D7" w:rsidRDefault="00891D7E" w:rsidP="00891D7E">
      <w:pPr>
        <w:rPr>
          <w:rFonts w:cs="Arial"/>
        </w:rPr>
      </w:pPr>
      <w:r w:rsidRPr="005629D7">
        <w:rPr>
          <w:rFonts w:cs="Arial"/>
        </w:rPr>
        <w:t>Tracy Hunt-White, Ph.D.</w:t>
      </w:r>
    </w:p>
    <w:p w14:paraId="27B948D5" w14:textId="77777777" w:rsidR="00891D7E" w:rsidRPr="005629D7" w:rsidRDefault="00891D7E" w:rsidP="00891D7E">
      <w:pPr>
        <w:rPr>
          <w:rFonts w:cs="Arial"/>
          <w:lang w:val="es-MX"/>
        </w:rPr>
      </w:pPr>
      <w:r w:rsidRPr="005629D7">
        <w:rPr>
          <w:rFonts w:cs="Arial"/>
          <w:lang w:val="es-MX"/>
        </w:rPr>
        <w:t>Oficial del proyecto NPSAS (NCES)</w:t>
      </w:r>
    </w:p>
    <w:p w14:paraId="0A2BE80D" w14:textId="77777777" w:rsidR="00891D7E" w:rsidRPr="005629D7" w:rsidRDefault="00F26158" w:rsidP="00891D7E">
      <w:pPr>
        <w:rPr>
          <w:rFonts w:cs="Arial"/>
          <w:lang w:val="es-MX"/>
        </w:rPr>
      </w:pPr>
      <w:hyperlink r:id="rId487" w:history="1">
        <w:r w:rsidR="00891D7E" w:rsidRPr="005629D7">
          <w:rPr>
            <w:rFonts w:cs="Arial"/>
            <w:u w:val="single"/>
            <w:lang w:val="es-MX"/>
          </w:rPr>
          <w:t>tracy.hunt-white@ed.gov</w:t>
        </w:r>
      </w:hyperlink>
    </w:p>
    <w:p w14:paraId="5171F7F0" w14:textId="77777777" w:rsidR="00891D7E" w:rsidRPr="005629D7" w:rsidRDefault="00891D7E" w:rsidP="00891D7E">
      <w:pPr>
        <w:rPr>
          <w:rFonts w:cs="Arial"/>
          <w:lang w:val="es-MX"/>
        </w:rPr>
      </w:pPr>
      <w:r w:rsidRPr="005629D7">
        <w:rPr>
          <w:rFonts w:cs="Arial"/>
          <w:lang w:val="es-MX"/>
        </w:rPr>
        <w:t>202-502-7438</w:t>
      </w:r>
    </w:p>
    <w:p w14:paraId="1C419B64" w14:textId="77777777" w:rsidR="00891D7E" w:rsidRDefault="00891D7E" w:rsidP="00891D7E">
      <w:pPr>
        <w:rPr>
          <w:rFonts w:ascii="Arial" w:hAnsi="Arial" w:cs="Arial"/>
          <w:b/>
          <w:bCs/>
          <w:szCs w:val="24"/>
        </w:rPr>
      </w:pPr>
      <w:r>
        <w:br w:type="page"/>
      </w:r>
    </w:p>
    <w:p w14:paraId="1BF2FFB5" w14:textId="77777777" w:rsidR="00891D7E" w:rsidRPr="005629D7" w:rsidRDefault="00891D7E" w:rsidP="00891D7E">
      <w:pPr>
        <w:pStyle w:val="AppH3"/>
      </w:pPr>
      <w:r>
        <w:lastRenderedPageBreak/>
        <w:t xml:space="preserve">Spanish </w:t>
      </w:r>
      <w:r w:rsidRPr="005629D7">
        <w:t xml:space="preserve">Website Text  </w:t>
      </w:r>
    </w:p>
    <w:p w14:paraId="544874F4" w14:textId="77777777" w:rsidR="00891D7E" w:rsidRPr="005629D7" w:rsidRDefault="00891D7E" w:rsidP="00891D7E">
      <w:pPr>
        <w:pStyle w:val="AppH4"/>
        <w:rPr>
          <w:lang w:val="es-ES"/>
        </w:rPr>
      </w:pPr>
      <w:r w:rsidRPr="005629D7">
        <w:rPr>
          <w:lang w:val="es-ES"/>
        </w:rPr>
        <w:t>Home Page</w:t>
      </w:r>
      <w:r w:rsidRPr="005629D7">
        <w:rPr>
          <w:lang w:val="es-ES"/>
        </w:rPr>
        <w:tab/>
        <w:t>English | Español</w:t>
      </w:r>
    </w:p>
    <w:p w14:paraId="7ABBA94D" w14:textId="77777777" w:rsidR="00891D7E" w:rsidRPr="005629D7" w:rsidRDefault="00891D7E" w:rsidP="00891D7E">
      <w:pPr>
        <w:keepNext/>
        <w:rPr>
          <w:b/>
          <w:bCs/>
          <w:lang w:val="es-ES"/>
        </w:rPr>
      </w:pPr>
      <w:r w:rsidRPr="005629D7">
        <w:rPr>
          <w:b/>
          <w:bCs/>
          <w:lang w:val="es-ES"/>
        </w:rPr>
        <w:t>Bienvenido(a) al Estudio Nacional de Ayuda Económica a Estudiantes de Postsecundaria de 2019-20 (NPSAS:20)</w:t>
      </w:r>
    </w:p>
    <w:p w14:paraId="68099F42" w14:textId="77777777" w:rsidR="00FD6DE0" w:rsidRPr="00712B36" w:rsidRDefault="00FD6DE0" w:rsidP="00FD6DE0">
      <w:pPr>
        <w:rPr>
          <w:color w:val="FF0000"/>
          <w:szCs w:val="24"/>
        </w:rPr>
      </w:pPr>
      <w:r w:rsidRPr="00AA69C0">
        <w:rPr>
          <w:color w:val="FF0000"/>
          <w:szCs w:val="24"/>
          <w:highlight w:val="yellow"/>
        </w:rPr>
        <w:t>&lt;&lt;*por favor ve la pestaña ‘Sobre NPSAS’ para un mensaje importante con respeto a la pandemia COVID-19 y sus efectos en NPSAS:20&gt;&gt;</w:t>
      </w:r>
    </w:p>
    <w:p w14:paraId="4BFEE33D" w14:textId="77777777" w:rsidR="00FD6DE0" w:rsidRDefault="00FD6DE0" w:rsidP="00891D7E">
      <w:pPr>
        <w:rPr>
          <w:rFonts w:cs="Segoe UI"/>
          <w:b/>
          <w:lang w:val="es-ES"/>
        </w:rPr>
      </w:pPr>
    </w:p>
    <w:p w14:paraId="0C5AE80F" w14:textId="3FD791BD" w:rsidR="00891D7E" w:rsidRPr="005629D7" w:rsidRDefault="00891D7E" w:rsidP="00891D7E">
      <w:pPr>
        <w:rPr>
          <w:rFonts w:cs="Segoe UI"/>
          <w:b/>
          <w:lang w:val="es-ES"/>
        </w:rPr>
      </w:pPr>
      <w:r w:rsidRPr="005629D7">
        <w:rPr>
          <w:rFonts w:cs="Segoe UI"/>
          <w:b/>
          <w:lang w:val="es-ES"/>
        </w:rPr>
        <w:t>Por favor ingresa tu ID del estudio y contraseña:</w:t>
      </w:r>
    </w:p>
    <w:p w14:paraId="16854F4F" w14:textId="77777777" w:rsidR="00891D7E" w:rsidRPr="005629D7" w:rsidRDefault="00891D7E" w:rsidP="00891D7E">
      <w:pPr>
        <w:rPr>
          <w:rFonts w:cs="Segoe UI"/>
          <w:lang w:val="es-ES"/>
        </w:rPr>
      </w:pPr>
      <w:r w:rsidRPr="005629D7">
        <w:rPr>
          <w:rFonts w:cs="Segoe UI"/>
          <w:lang w:val="es-ES"/>
        </w:rPr>
        <w:t>ID del estudio:</w:t>
      </w:r>
    </w:p>
    <w:p w14:paraId="13404499" w14:textId="77777777" w:rsidR="00891D7E" w:rsidRPr="005629D7" w:rsidRDefault="00891D7E" w:rsidP="00891D7E">
      <w:pPr>
        <w:rPr>
          <w:lang w:val="es-ES"/>
        </w:rPr>
      </w:pPr>
      <w:r w:rsidRPr="005629D7">
        <w:rPr>
          <w:rFonts w:cs="Segoe UI"/>
          <w:lang w:val="es-ES"/>
        </w:rPr>
        <w:t xml:space="preserve">Contraseña: </w:t>
      </w:r>
    </w:p>
    <w:p w14:paraId="23944C38" w14:textId="77777777" w:rsidR="00891D7E" w:rsidRPr="005629D7" w:rsidRDefault="00891D7E" w:rsidP="00891D7E">
      <w:pPr>
        <w:rPr>
          <w:rFonts w:cs="Segoe UI"/>
          <w:lang w:val="es-ES"/>
        </w:rPr>
      </w:pPr>
    </w:p>
    <w:p w14:paraId="0B3CC163" w14:textId="77777777" w:rsidR="00891D7E" w:rsidRPr="005629D7" w:rsidRDefault="00891D7E" w:rsidP="00891D7E">
      <w:pPr>
        <w:rPr>
          <w:rFonts w:cs="Segoe UI"/>
          <w:lang w:val="es-MX"/>
        </w:rPr>
      </w:pPr>
      <w:r w:rsidRPr="005629D7">
        <w:rPr>
          <w:rFonts w:cs="Segoe UI"/>
          <w:lang w:val="es-MX"/>
        </w:rPr>
        <w:t xml:space="preserve">□ Muéstrenme lo que escribí </w:t>
      </w:r>
    </w:p>
    <w:p w14:paraId="34D3998E" w14:textId="77777777" w:rsidR="00891D7E" w:rsidRPr="005629D7" w:rsidRDefault="00891D7E" w:rsidP="00891D7E">
      <w:pPr>
        <w:spacing w:after="120"/>
      </w:pPr>
      <w:r w:rsidRPr="005629D7">
        <w:rPr>
          <w:lang w:val="es-MX"/>
        </w:rPr>
        <w:t xml:space="preserve">¿Necesitas tu número de ID del estudio o contraseña? </w:t>
      </w:r>
      <w:r w:rsidRPr="005629D7">
        <w:t>(hyperlink to Login Help page)</w:t>
      </w:r>
    </w:p>
    <w:p w14:paraId="34B6A4F8" w14:textId="77777777" w:rsidR="00891D7E" w:rsidRPr="005629D7" w:rsidRDefault="00891D7E" w:rsidP="00891D7E">
      <w:pPr>
        <w:rPr>
          <w:b/>
          <w:bCs/>
          <w:lang w:val="es-MX"/>
        </w:rPr>
      </w:pPr>
      <w:r w:rsidRPr="005629D7">
        <w:rPr>
          <w:b/>
          <w:bCs/>
          <w:lang w:val="es-MX"/>
        </w:rPr>
        <w:t>Ayuda para ingresar</w:t>
      </w:r>
      <w:r w:rsidRPr="005629D7">
        <w:rPr>
          <w:b/>
          <w:bCs/>
          <w:lang w:val="es-MX"/>
        </w:rPr>
        <w:tab/>
        <w:t>English | Español</w:t>
      </w:r>
    </w:p>
    <w:p w14:paraId="5DE38367" w14:textId="77777777" w:rsidR="00891D7E" w:rsidRPr="005629D7" w:rsidRDefault="00891D7E" w:rsidP="00891D7E">
      <w:pPr>
        <w:spacing w:after="120"/>
        <w:rPr>
          <w:lang w:val="es-MX"/>
        </w:rPr>
      </w:pPr>
    </w:p>
    <w:p w14:paraId="7C34E0EE" w14:textId="77777777" w:rsidR="00891D7E" w:rsidRPr="005629D7" w:rsidRDefault="00891D7E" w:rsidP="00891D7E">
      <w:pPr>
        <w:spacing w:after="120"/>
        <w:rPr>
          <w:lang w:val="es-MX"/>
        </w:rPr>
      </w:pPr>
      <w:r w:rsidRPr="005629D7">
        <w:rPr>
          <w:lang w:val="es-MX"/>
        </w:rPr>
        <w:t xml:space="preserve">Llena este formulario y nosotros te enviaremos tu [&lt;&lt;caseid&gt;&gt;/&lt;&lt;password&gt;&gt;]. Trata de incluir toda la información posible y de esta manera podremos responderte más rápido. </w:t>
      </w:r>
    </w:p>
    <w:p w14:paraId="13A5F47D" w14:textId="77777777" w:rsidR="00891D7E" w:rsidRPr="005629D7" w:rsidRDefault="00891D7E" w:rsidP="00891D7E">
      <w:pPr>
        <w:rPr>
          <w:rFonts w:cs="Segoe UI"/>
          <w:lang w:val="es-MX"/>
        </w:rPr>
      </w:pPr>
      <w:r w:rsidRPr="005629D7">
        <w:rPr>
          <w:rFonts w:cs="Segoe UI"/>
          <w:lang w:val="es-MX"/>
        </w:rPr>
        <w:t>Número de ID del estudio (si lo sabes):</w:t>
      </w:r>
    </w:p>
    <w:p w14:paraId="60A113C9" w14:textId="77777777" w:rsidR="00891D7E" w:rsidRPr="005629D7" w:rsidRDefault="00891D7E" w:rsidP="00891D7E">
      <w:pPr>
        <w:rPr>
          <w:rFonts w:cs="Segoe UI"/>
          <w:lang w:val="es-MX"/>
        </w:rPr>
      </w:pPr>
      <w:r w:rsidRPr="005629D7">
        <w:rPr>
          <w:rFonts w:cs="Segoe UI"/>
          <w:lang w:val="es-MX"/>
        </w:rPr>
        <w:t>Primer nombre (obligatorio):</w:t>
      </w:r>
    </w:p>
    <w:p w14:paraId="1E80DE96" w14:textId="77777777" w:rsidR="00891D7E" w:rsidRPr="005629D7" w:rsidRDefault="00891D7E" w:rsidP="00891D7E">
      <w:pPr>
        <w:rPr>
          <w:rFonts w:cs="Segoe UI"/>
          <w:lang w:val="es-MX"/>
        </w:rPr>
      </w:pPr>
      <w:r w:rsidRPr="005629D7">
        <w:rPr>
          <w:rFonts w:cs="Segoe UI"/>
          <w:lang w:val="es-MX"/>
        </w:rPr>
        <w:t>Apellido (obligatorio):</w:t>
      </w:r>
    </w:p>
    <w:p w14:paraId="50E7EECB" w14:textId="77777777" w:rsidR="00891D7E" w:rsidRPr="005629D7" w:rsidRDefault="00891D7E" w:rsidP="00891D7E">
      <w:pPr>
        <w:rPr>
          <w:rFonts w:cs="Segoe UI"/>
          <w:lang w:val="es-MX"/>
        </w:rPr>
      </w:pPr>
      <w:r w:rsidRPr="005629D7">
        <w:rPr>
          <w:rFonts w:cs="Segoe UI"/>
          <w:lang w:val="es-MX"/>
        </w:rPr>
        <w:t>Fecha de nacimiento (MM/DD/YYYY):</w:t>
      </w:r>
    </w:p>
    <w:p w14:paraId="6CC0B477" w14:textId="77777777" w:rsidR="00891D7E" w:rsidRPr="005629D7" w:rsidRDefault="00891D7E" w:rsidP="00891D7E">
      <w:pPr>
        <w:rPr>
          <w:rFonts w:cs="Segoe UI"/>
          <w:lang w:val="es-MX"/>
        </w:rPr>
      </w:pPr>
      <w:r w:rsidRPr="005629D7">
        <w:rPr>
          <w:rFonts w:cs="Segoe UI"/>
          <w:lang w:val="es-MX"/>
        </w:rPr>
        <w:t xml:space="preserve">Nombre de la universidad o </w:t>
      </w:r>
      <w:r w:rsidRPr="005629D7">
        <w:rPr>
          <w:rFonts w:cs="Segoe UI"/>
          <w:i/>
          <w:iCs/>
          <w:lang w:val="es-MX"/>
        </w:rPr>
        <w:t>college</w:t>
      </w:r>
      <w:r w:rsidRPr="005629D7">
        <w:rPr>
          <w:rFonts w:cs="Segoe UI"/>
          <w:lang w:val="es-MX"/>
        </w:rPr>
        <w:t>:</w:t>
      </w:r>
    </w:p>
    <w:p w14:paraId="37D82773" w14:textId="77777777" w:rsidR="00891D7E" w:rsidRPr="005629D7" w:rsidRDefault="00891D7E" w:rsidP="00891D7E">
      <w:pPr>
        <w:rPr>
          <w:rFonts w:cs="Segoe UI"/>
          <w:lang w:val="es-MX"/>
        </w:rPr>
      </w:pPr>
      <w:r w:rsidRPr="005629D7">
        <w:rPr>
          <w:rFonts w:cs="Segoe UI"/>
          <w:lang w:val="es-MX"/>
        </w:rPr>
        <w:t>Correo electrónico (obligatorio):</w:t>
      </w:r>
    </w:p>
    <w:p w14:paraId="7A6E481B" w14:textId="77777777" w:rsidR="00891D7E" w:rsidRPr="005629D7" w:rsidRDefault="00891D7E" w:rsidP="00891D7E">
      <w:pPr>
        <w:rPr>
          <w:rFonts w:cs="Segoe UI"/>
          <w:lang w:val="es-MX"/>
        </w:rPr>
      </w:pPr>
      <w:r w:rsidRPr="005629D7">
        <w:rPr>
          <w:rFonts w:cs="Segoe UI"/>
          <w:lang w:val="es-MX"/>
        </w:rPr>
        <w:t>Teléfono celular (XXX-XXX-XXXX):</w:t>
      </w:r>
    </w:p>
    <w:p w14:paraId="73D13223" w14:textId="77777777" w:rsidR="00891D7E" w:rsidRPr="005629D7" w:rsidRDefault="00891D7E" w:rsidP="00891D7E">
      <w:pPr>
        <w:rPr>
          <w:rFonts w:cs="Segoe UI"/>
          <w:lang w:val="es-MX"/>
        </w:rPr>
      </w:pPr>
      <w:r w:rsidRPr="005629D7">
        <w:rPr>
          <w:rFonts w:cs="Segoe UI"/>
          <w:lang w:val="es-MX"/>
        </w:rPr>
        <w:t>Otro teléfono (XXX-XXX-XXXX):</w:t>
      </w:r>
    </w:p>
    <w:p w14:paraId="3B7D4C25" w14:textId="77777777" w:rsidR="00891D7E" w:rsidRPr="005629D7" w:rsidRDefault="00891D7E" w:rsidP="00891D7E">
      <w:pPr>
        <w:pStyle w:val="AppH4"/>
        <w:rPr>
          <w:lang w:val="es-MX"/>
        </w:rPr>
      </w:pPr>
      <w:r w:rsidRPr="005629D7">
        <w:rPr>
          <w:lang w:val="es-MX"/>
        </w:rPr>
        <w:t>Actualizar información de contacto</w:t>
      </w:r>
      <w:r w:rsidRPr="005629D7">
        <w:rPr>
          <w:lang w:val="es-MX"/>
        </w:rPr>
        <w:tab/>
        <w:t>English | Español</w:t>
      </w:r>
    </w:p>
    <w:p w14:paraId="50DF02C7" w14:textId="77777777" w:rsidR="00891D7E" w:rsidRPr="005629D7" w:rsidRDefault="00891D7E" w:rsidP="00891D7E">
      <w:pPr>
        <w:spacing w:after="120"/>
        <w:rPr>
          <w:lang w:val="es-MX"/>
        </w:rPr>
      </w:pPr>
      <w:r w:rsidRPr="005629D7">
        <w:rPr>
          <w:lang w:val="es-MX"/>
        </w:rPr>
        <w:t xml:space="preserve">Presiona en los siguientes campos para poner tu información </w:t>
      </w:r>
    </w:p>
    <w:p w14:paraId="167A763F" w14:textId="77777777" w:rsidR="00891D7E" w:rsidRPr="005629D7" w:rsidRDefault="00891D7E" w:rsidP="00891D7E">
      <w:pPr>
        <w:rPr>
          <w:rFonts w:cs="Segoe UI"/>
          <w:lang w:val="es-ES"/>
        </w:rPr>
      </w:pPr>
      <w:r w:rsidRPr="005629D7">
        <w:rPr>
          <w:rFonts w:cs="Segoe UI"/>
          <w:lang w:val="es-ES"/>
        </w:rPr>
        <w:t>ID del estudio</w:t>
      </w:r>
    </w:p>
    <w:p w14:paraId="7316FC37" w14:textId="77777777" w:rsidR="00891D7E" w:rsidRPr="005629D7" w:rsidRDefault="00891D7E" w:rsidP="00891D7E">
      <w:pPr>
        <w:rPr>
          <w:rFonts w:cs="Segoe UI"/>
          <w:lang w:val="es-ES"/>
        </w:rPr>
      </w:pPr>
      <w:r w:rsidRPr="005629D7">
        <w:rPr>
          <w:rFonts w:cs="Segoe UI"/>
          <w:lang w:val="es-ES"/>
        </w:rPr>
        <w:t xml:space="preserve">Primer nombre </w:t>
      </w:r>
    </w:p>
    <w:p w14:paraId="53D6C610" w14:textId="77777777" w:rsidR="00891D7E" w:rsidRPr="005629D7" w:rsidRDefault="00891D7E" w:rsidP="00891D7E">
      <w:pPr>
        <w:rPr>
          <w:rFonts w:cs="Segoe UI"/>
          <w:lang w:val="es-ES"/>
        </w:rPr>
      </w:pPr>
      <w:r w:rsidRPr="005629D7">
        <w:rPr>
          <w:rFonts w:cs="Segoe UI"/>
          <w:lang w:val="es-ES"/>
        </w:rPr>
        <w:t>Segundo nombre</w:t>
      </w:r>
    </w:p>
    <w:p w14:paraId="717925DB" w14:textId="77777777" w:rsidR="00891D7E" w:rsidRPr="005629D7" w:rsidRDefault="00891D7E" w:rsidP="00891D7E">
      <w:pPr>
        <w:rPr>
          <w:rFonts w:cs="Segoe UI"/>
          <w:lang w:val="es-ES"/>
        </w:rPr>
      </w:pPr>
      <w:r w:rsidRPr="005629D7">
        <w:rPr>
          <w:rFonts w:cs="Segoe UI"/>
          <w:lang w:val="es-ES"/>
        </w:rPr>
        <w:t>Apellidos</w:t>
      </w:r>
    </w:p>
    <w:p w14:paraId="4FAE3ECA" w14:textId="77777777" w:rsidR="00891D7E" w:rsidRPr="005629D7" w:rsidRDefault="00891D7E" w:rsidP="00891D7E">
      <w:pPr>
        <w:rPr>
          <w:rFonts w:cs="Segoe UI"/>
          <w:lang w:val="es-ES"/>
        </w:rPr>
      </w:pPr>
      <w:r w:rsidRPr="005629D7">
        <w:rPr>
          <w:rFonts w:cs="Segoe UI"/>
          <w:lang w:val="es-ES"/>
        </w:rPr>
        <w:t>Sufijo (drop-down)</w:t>
      </w:r>
    </w:p>
    <w:p w14:paraId="6AABAB83" w14:textId="77777777" w:rsidR="00891D7E" w:rsidRPr="005629D7" w:rsidRDefault="00891D7E" w:rsidP="00891D7E">
      <w:pPr>
        <w:rPr>
          <w:rFonts w:cs="Segoe UI"/>
          <w:lang w:val="es-MX"/>
        </w:rPr>
      </w:pPr>
      <w:r w:rsidRPr="005629D7">
        <w:rPr>
          <w:rFonts w:cs="Segoe UI"/>
          <w:lang w:val="es-MX"/>
        </w:rPr>
        <w:t>Nombre anterior</w:t>
      </w:r>
    </w:p>
    <w:p w14:paraId="56DFC284" w14:textId="77777777" w:rsidR="00891D7E" w:rsidRPr="005629D7" w:rsidRDefault="00891D7E" w:rsidP="00891D7E">
      <w:pPr>
        <w:rPr>
          <w:rFonts w:cs="Segoe UI"/>
          <w:lang w:val="es-MX"/>
        </w:rPr>
      </w:pPr>
      <w:r w:rsidRPr="005629D7">
        <w:rPr>
          <w:rFonts w:cs="Segoe UI"/>
          <w:lang w:val="es-MX"/>
        </w:rPr>
        <w:t>Teléfono celular</w:t>
      </w:r>
      <w:r w:rsidRPr="005629D7">
        <w:rPr>
          <w:rFonts w:cs="Segoe UI"/>
          <w:lang w:val="es-MX"/>
        </w:rPr>
        <w:tab/>
      </w:r>
      <w:r w:rsidRPr="005629D7">
        <w:rPr>
          <w:rFonts w:cs="Segoe UI"/>
          <w:lang w:val="es-MX"/>
        </w:rPr>
        <w:tab/>
      </w:r>
      <w:r w:rsidRPr="005629D7">
        <w:rPr>
          <w:rFonts w:cs="Segoe UI"/>
          <w:lang w:val="es-MX"/>
        </w:rPr>
        <w:tab/>
        <w:t>Teléfono de casa</w:t>
      </w:r>
      <w:r w:rsidRPr="005629D7">
        <w:rPr>
          <w:rFonts w:cs="Segoe UI"/>
          <w:lang w:val="es-MX"/>
        </w:rPr>
        <w:tab/>
      </w:r>
      <w:r w:rsidRPr="005629D7">
        <w:rPr>
          <w:rFonts w:cs="Segoe UI"/>
          <w:lang w:val="es-MX"/>
        </w:rPr>
        <w:tab/>
      </w:r>
      <w:r w:rsidRPr="005629D7">
        <w:rPr>
          <w:rFonts w:cs="Segoe UI"/>
          <w:lang w:val="es-MX"/>
        </w:rPr>
        <w:tab/>
        <w:t>Teléfono del trabajo</w:t>
      </w:r>
    </w:p>
    <w:p w14:paraId="61361A71" w14:textId="77777777" w:rsidR="00891D7E" w:rsidRPr="005629D7" w:rsidRDefault="00891D7E" w:rsidP="00891D7E">
      <w:pPr>
        <w:rPr>
          <w:rFonts w:cs="Segoe UI"/>
          <w:lang w:val="es-ES"/>
        </w:rPr>
      </w:pPr>
      <w:r w:rsidRPr="005629D7">
        <w:rPr>
          <w:rFonts w:cs="Segoe UI"/>
          <w:lang w:val="es-ES"/>
        </w:rPr>
        <w:t>Dirección electrónica</w:t>
      </w:r>
    </w:p>
    <w:p w14:paraId="73A14EBE" w14:textId="77777777" w:rsidR="00891D7E" w:rsidRPr="005629D7" w:rsidRDefault="00891D7E" w:rsidP="00891D7E">
      <w:pPr>
        <w:rPr>
          <w:rFonts w:cs="Segoe UI"/>
          <w:lang w:val="es-ES"/>
        </w:rPr>
      </w:pPr>
      <w:r w:rsidRPr="005629D7">
        <w:rPr>
          <w:rFonts w:cs="Segoe UI"/>
          <w:lang w:val="es-ES"/>
        </w:rPr>
        <w:t>Dirección electrónica adicional</w:t>
      </w:r>
    </w:p>
    <w:p w14:paraId="0E56CC3B" w14:textId="77777777" w:rsidR="00891D7E" w:rsidRPr="005629D7" w:rsidRDefault="00891D7E" w:rsidP="00891D7E">
      <w:pPr>
        <w:rPr>
          <w:rFonts w:cs="Segoe UI"/>
          <w:lang w:val="es-MX"/>
        </w:rPr>
      </w:pPr>
      <w:r w:rsidRPr="005629D7">
        <w:rPr>
          <w:rFonts w:cs="Segoe UI"/>
          <w:lang w:val="es-MX"/>
        </w:rPr>
        <w:t>Dirección</w:t>
      </w:r>
    </w:p>
    <w:p w14:paraId="32E5BAFE" w14:textId="77777777" w:rsidR="00891D7E" w:rsidRPr="005629D7" w:rsidRDefault="00891D7E" w:rsidP="00891D7E">
      <w:pPr>
        <w:rPr>
          <w:rFonts w:cs="Segoe UI"/>
          <w:lang w:val="es-MX"/>
        </w:rPr>
      </w:pPr>
      <w:r w:rsidRPr="005629D7">
        <w:rPr>
          <w:rFonts w:cs="Segoe UI"/>
          <w:lang w:val="es-MX"/>
        </w:rPr>
        <w:t>Dirección - línea 2</w:t>
      </w:r>
    </w:p>
    <w:p w14:paraId="324367A8" w14:textId="77777777" w:rsidR="00891D7E" w:rsidRPr="005629D7" w:rsidRDefault="00891D7E" w:rsidP="00891D7E">
      <w:pPr>
        <w:rPr>
          <w:rFonts w:cs="Segoe UI"/>
          <w:lang w:val="es-MX"/>
        </w:rPr>
      </w:pPr>
      <w:r w:rsidRPr="005629D7">
        <w:rPr>
          <w:rFonts w:cs="Segoe UI"/>
          <w:lang w:val="es-MX"/>
        </w:rPr>
        <w:t>Ciudad</w:t>
      </w:r>
      <w:r w:rsidRPr="005629D7">
        <w:rPr>
          <w:rFonts w:cs="Segoe UI"/>
          <w:lang w:val="es-MX"/>
        </w:rPr>
        <w:tab/>
      </w:r>
      <w:r w:rsidRPr="005629D7">
        <w:rPr>
          <w:rFonts w:cs="Segoe UI"/>
          <w:lang w:val="es-MX"/>
        </w:rPr>
        <w:tab/>
      </w:r>
      <w:r w:rsidRPr="005629D7">
        <w:rPr>
          <w:rFonts w:cs="Segoe UI"/>
          <w:lang w:val="es-MX"/>
        </w:rPr>
        <w:tab/>
        <w:t>Selecciona el estado (drop-down)</w:t>
      </w:r>
      <w:r w:rsidRPr="005629D7">
        <w:rPr>
          <w:rFonts w:cs="Segoe UI"/>
          <w:lang w:val="es-MX"/>
        </w:rPr>
        <w:tab/>
      </w:r>
      <w:r w:rsidRPr="005629D7">
        <w:rPr>
          <w:rFonts w:cs="Segoe UI"/>
          <w:lang w:val="es-MX"/>
        </w:rPr>
        <w:tab/>
        <w:t>Código postal</w:t>
      </w:r>
    </w:p>
    <w:p w14:paraId="5EEC7983" w14:textId="77777777" w:rsidR="00891D7E" w:rsidRPr="005629D7" w:rsidRDefault="00891D7E" w:rsidP="00891D7E">
      <w:pPr>
        <w:rPr>
          <w:rFonts w:cs="Segoe UI"/>
          <w:lang w:val="es-MX"/>
        </w:rPr>
      </w:pPr>
    </w:p>
    <w:p w14:paraId="30FE7C7E" w14:textId="77777777" w:rsidR="00891D7E" w:rsidRPr="005629D7" w:rsidRDefault="00891D7E" w:rsidP="00891D7E">
      <w:pPr>
        <w:spacing w:after="120"/>
        <w:rPr>
          <w:lang w:val="es-MX"/>
        </w:rPr>
      </w:pPr>
    </w:p>
    <w:p w14:paraId="2DFAC8D0" w14:textId="77777777" w:rsidR="00891D7E" w:rsidRPr="005629D7" w:rsidRDefault="00891D7E" w:rsidP="00891D7E">
      <w:pPr>
        <w:spacing w:after="120"/>
        <w:rPr>
          <w:lang w:val="es-MX"/>
        </w:rPr>
      </w:pPr>
      <w:r w:rsidRPr="005629D7">
        <w:rPr>
          <w:lang w:val="es-MX"/>
        </w:rPr>
        <w:t>Tu participación es muy importante, pero sabemos que estás muy ocupado(a). Periódicamente te enviaremos recordatorios por correo electrónico, correo postal, teléfono o mensajes de texto para que completes la encuesta de NPSAS. Para cada una de las siguientes opciones, por favor indica tus preferencias para recibir recordatorios relacionados con NPSAS:20</w:t>
      </w:r>
    </w:p>
    <w:p w14:paraId="08F6A1A4" w14:textId="77777777" w:rsidR="00891D7E" w:rsidRPr="005629D7" w:rsidRDefault="00891D7E" w:rsidP="00891D7E">
      <w:pPr>
        <w:spacing w:after="120"/>
        <w:rPr>
          <w:lang w:val="es-MX"/>
        </w:rPr>
      </w:pPr>
    </w:p>
    <w:p w14:paraId="78A3CE64" w14:textId="77777777" w:rsidR="00891D7E" w:rsidRPr="005629D7" w:rsidRDefault="00891D7E" w:rsidP="00891D7E">
      <w:pPr>
        <w:rPr>
          <w:b/>
          <w:bCs/>
          <w:lang w:val="es-MX"/>
        </w:rPr>
      </w:pPr>
      <w:r w:rsidRPr="00C82FE8">
        <w:rPr>
          <w:b/>
          <w:bCs/>
          <w:lang w:val="es-MX"/>
        </w:rPr>
        <w:t>[</w:t>
      </w:r>
      <w:r w:rsidRPr="005629D7">
        <w:rPr>
          <w:b/>
          <w:bCs/>
          <w:lang w:val="es-MX"/>
        </w:rPr>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891D7E" w:rsidRPr="005629D7" w14:paraId="279C8ECC" w14:textId="77777777" w:rsidTr="00C82FE8">
        <w:tc>
          <w:tcPr>
            <w:tcW w:w="1615" w:type="dxa"/>
          </w:tcPr>
          <w:p w14:paraId="3F31CCE9" w14:textId="77777777" w:rsidR="00891D7E" w:rsidRPr="005629D7" w:rsidRDefault="00891D7E" w:rsidP="00C82FE8">
            <w:pPr>
              <w:rPr>
                <w:rFonts w:cs="Segoe UI"/>
                <w:b/>
                <w:bCs/>
                <w:lang w:val="es-MX"/>
              </w:rPr>
            </w:pPr>
          </w:p>
        </w:tc>
        <w:tc>
          <w:tcPr>
            <w:tcW w:w="1728" w:type="dxa"/>
          </w:tcPr>
          <w:p w14:paraId="748EE6C6" w14:textId="77777777" w:rsidR="00891D7E" w:rsidRPr="005629D7" w:rsidRDefault="00891D7E" w:rsidP="00C82FE8">
            <w:pPr>
              <w:jc w:val="center"/>
              <w:rPr>
                <w:rFonts w:cs="Segoe UI"/>
                <w:b/>
                <w:bCs/>
                <w:lang w:val="es-MX"/>
              </w:rPr>
            </w:pPr>
            <w:r w:rsidRPr="005629D7">
              <w:rPr>
                <w:rFonts w:cs="Segoe UI"/>
                <w:b/>
                <w:bCs/>
                <w:lang w:val="es-MX"/>
              </w:rPr>
              <w:t>Prefiero menos</w:t>
            </w:r>
          </w:p>
        </w:tc>
        <w:tc>
          <w:tcPr>
            <w:tcW w:w="1728" w:type="dxa"/>
          </w:tcPr>
          <w:p w14:paraId="29383BDB" w14:textId="77777777" w:rsidR="00891D7E" w:rsidRPr="005629D7" w:rsidRDefault="00891D7E" w:rsidP="00C82FE8">
            <w:pPr>
              <w:jc w:val="center"/>
              <w:rPr>
                <w:rFonts w:cs="Segoe UI"/>
                <w:b/>
                <w:bCs/>
                <w:lang w:val="es-MX"/>
              </w:rPr>
            </w:pPr>
            <w:r w:rsidRPr="005629D7">
              <w:rPr>
                <w:rFonts w:cs="Segoe UI"/>
                <w:b/>
                <w:bCs/>
                <w:lang w:val="es-MX"/>
              </w:rPr>
              <w:t>Me da igual</w:t>
            </w:r>
          </w:p>
        </w:tc>
        <w:tc>
          <w:tcPr>
            <w:tcW w:w="2293" w:type="dxa"/>
          </w:tcPr>
          <w:p w14:paraId="6D5D1932" w14:textId="77777777" w:rsidR="00891D7E" w:rsidRPr="005629D7" w:rsidRDefault="00891D7E" w:rsidP="00C82FE8">
            <w:pPr>
              <w:jc w:val="center"/>
              <w:rPr>
                <w:rFonts w:cs="Segoe UI"/>
                <w:b/>
                <w:bCs/>
                <w:lang w:val="es-MX"/>
              </w:rPr>
            </w:pPr>
            <w:r w:rsidRPr="005629D7">
              <w:rPr>
                <w:rFonts w:cs="Segoe UI"/>
                <w:b/>
                <w:bCs/>
                <w:lang w:val="es-MX"/>
              </w:rPr>
              <w:t>Prefiero más</w:t>
            </w:r>
          </w:p>
        </w:tc>
      </w:tr>
      <w:tr w:rsidR="00891D7E" w:rsidRPr="005629D7" w14:paraId="5A512879" w14:textId="77777777" w:rsidTr="00C82FE8">
        <w:tc>
          <w:tcPr>
            <w:tcW w:w="1615" w:type="dxa"/>
          </w:tcPr>
          <w:p w14:paraId="3C1EF6DC" w14:textId="77777777" w:rsidR="00891D7E" w:rsidRPr="005629D7" w:rsidRDefault="00891D7E" w:rsidP="00C82FE8">
            <w:pPr>
              <w:rPr>
                <w:rFonts w:cs="Segoe UI"/>
                <w:b/>
                <w:bCs/>
                <w:lang w:val="es-MX"/>
              </w:rPr>
            </w:pPr>
            <w:r w:rsidRPr="005629D7">
              <w:rPr>
                <w:rFonts w:cs="Segoe UI"/>
                <w:b/>
                <w:bCs/>
                <w:lang w:val="es-MX"/>
              </w:rPr>
              <w:lastRenderedPageBreak/>
              <w:t>Correo electrónico</w:t>
            </w:r>
          </w:p>
        </w:tc>
        <w:tc>
          <w:tcPr>
            <w:tcW w:w="1728" w:type="dxa"/>
          </w:tcPr>
          <w:p w14:paraId="0AF12C18"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18CCB7ED" wp14:editId="00B8AC95">
                      <wp:extent cx="137160" cy="137160"/>
                      <wp:effectExtent l="12700" t="20320" r="21590" b="13970"/>
                      <wp:docPr id="248"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60837029"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0lV/3j4CAADABAAADgAAAAAAAAAA&#10;AAAAAAAuAgAAZHJzL2Uyb0RvYy54bWxQSwECLQAUAAYACAAAACEAoefyC9gAAAADAQAADwAAAAAA&#10;AAAAAAAAAACYBAAAZHJzL2Rvd25yZXYueG1sUEsFBgAAAAAEAAQA8wAAAJ0FAAAAAA==&#10;" strokeweight="2pt">
                      <w10:anchorlock/>
                    </v:oval>
                  </w:pict>
                </mc:Fallback>
              </mc:AlternateContent>
            </w:r>
          </w:p>
        </w:tc>
        <w:tc>
          <w:tcPr>
            <w:tcW w:w="1728" w:type="dxa"/>
          </w:tcPr>
          <w:p w14:paraId="613543D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47C18D6C" wp14:editId="675B320A">
                      <wp:extent cx="137160" cy="137160"/>
                      <wp:effectExtent l="14605" t="20320" r="19685" b="13970"/>
                      <wp:docPr id="28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CE84A86"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ruDTTj4CAADABAAADgAAAAAAAAAA&#10;AAAAAAAuAgAAZHJzL2Uyb0RvYy54bWxQSwECLQAUAAYACAAAACEAoefyC9gAAAADAQAADwAAAAAA&#10;AAAAAAAAAACYBAAAZHJzL2Rvd25yZXYueG1sUEsFBgAAAAAEAAQA8wAAAJ0FAAAAAA==&#10;" strokeweight="2pt">
                      <w10:anchorlock/>
                    </v:oval>
                  </w:pict>
                </mc:Fallback>
              </mc:AlternateContent>
            </w:r>
          </w:p>
        </w:tc>
        <w:tc>
          <w:tcPr>
            <w:tcW w:w="2293" w:type="dxa"/>
          </w:tcPr>
          <w:p w14:paraId="5378BF56"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09B8BB7" wp14:editId="5A4BBC67">
                      <wp:extent cx="137160" cy="137160"/>
                      <wp:effectExtent l="14605" t="20320" r="19685" b="13970"/>
                      <wp:docPr id="31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30013DF"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&#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OXBLNk8AgAAvw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4C4FC3DC" w14:textId="77777777" w:rsidTr="00C82FE8">
        <w:tc>
          <w:tcPr>
            <w:tcW w:w="1615" w:type="dxa"/>
          </w:tcPr>
          <w:p w14:paraId="768A88D0" w14:textId="77777777" w:rsidR="00891D7E" w:rsidRPr="005629D7" w:rsidRDefault="00891D7E" w:rsidP="00C82FE8">
            <w:pPr>
              <w:rPr>
                <w:rFonts w:cs="Segoe UI"/>
                <w:b/>
                <w:bCs/>
                <w:lang w:val="es-MX"/>
              </w:rPr>
            </w:pPr>
            <w:r w:rsidRPr="005629D7">
              <w:rPr>
                <w:rFonts w:cs="Segoe UI"/>
                <w:b/>
                <w:bCs/>
                <w:lang w:val="es-MX"/>
              </w:rPr>
              <w:t>Correo postal</w:t>
            </w:r>
          </w:p>
        </w:tc>
        <w:tc>
          <w:tcPr>
            <w:tcW w:w="1728" w:type="dxa"/>
          </w:tcPr>
          <w:p w14:paraId="3BAF921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6879BDA" wp14:editId="3B72CB45">
                      <wp:extent cx="137160" cy="137160"/>
                      <wp:effectExtent l="12700" t="19685" r="21590" b="14605"/>
                      <wp:docPr id="314"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5B6C72CE"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BjkKhYPQIAAMAEAAAOAAAAAAAAAAAA&#10;AAAAAC4CAABkcnMvZTJvRG9jLnhtbFBLAQItABQABgAIAAAAIQCh5/IL2AAAAAMBAAAPAAAAAAAA&#10;AAAAAAAAAJcEAABkcnMvZG93bnJldi54bWxQSwUGAAAAAAQABADzAAAAnAUAAAAA&#10;" strokeweight="2pt">
                      <w10:anchorlock/>
                    </v:oval>
                  </w:pict>
                </mc:Fallback>
              </mc:AlternateContent>
            </w:r>
          </w:p>
        </w:tc>
        <w:tc>
          <w:tcPr>
            <w:tcW w:w="1728" w:type="dxa"/>
          </w:tcPr>
          <w:p w14:paraId="59855ACB"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DECDE13" wp14:editId="431047BC">
                      <wp:extent cx="137160" cy="137160"/>
                      <wp:effectExtent l="14605" t="19685" r="19685" b="14605"/>
                      <wp:docPr id="31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86B1C9D"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IdxnQE8AgAAvw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6BF90C0A"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629CC00D" wp14:editId="32809AE0">
                      <wp:extent cx="137160" cy="137160"/>
                      <wp:effectExtent l="14605" t="19685" r="19685" b="14605"/>
                      <wp:docPr id="316"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7DFACE67"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fTPQ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CXp2fTPQIAAL8EAAAOAAAAAAAAAAAA&#10;AAAAAC4CAABkcnMvZTJvRG9jLnhtbFBLAQItABQABgAIAAAAIQCh5/IL2AAAAAMBAAAPAAAAAAAA&#10;AAAAAAAAAJcEAABkcnMvZG93bnJldi54bWxQSwUGAAAAAAQABADzAAAAnAUAAAAA&#10;" strokeweight="2pt">
                      <w10:anchorlock/>
                    </v:oval>
                  </w:pict>
                </mc:Fallback>
              </mc:AlternateContent>
            </w:r>
          </w:p>
        </w:tc>
      </w:tr>
      <w:tr w:rsidR="00891D7E" w:rsidRPr="005629D7" w14:paraId="70FCD76D" w14:textId="77777777" w:rsidTr="00C82FE8">
        <w:tc>
          <w:tcPr>
            <w:tcW w:w="1615" w:type="dxa"/>
          </w:tcPr>
          <w:p w14:paraId="2B199BE0" w14:textId="77777777" w:rsidR="00891D7E" w:rsidRPr="005629D7" w:rsidRDefault="00891D7E" w:rsidP="00C82FE8">
            <w:pPr>
              <w:rPr>
                <w:rFonts w:cs="Segoe UI"/>
                <w:b/>
                <w:bCs/>
                <w:lang w:val="es-MX"/>
              </w:rPr>
            </w:pPr>
            <w:r w:rsidRPr="005629D7">
              <w:rPr>
                <w:rFonts w:cs="Segoe UI"/>
                <w:b/>
                <w:bCs/>
                <w:lang w:val="es-MX"/>
              </w:rPr>
              <w:t>Mensajes de texto</w:t>
            </w:r>
          </w:p>
        </w:tc>
        <w:tc>
          <w:tcPr>
            <w:tcW w:w="1728" w:type="dxa"/>
          </w:tcPr>
          <w:p w14:paraId="107DA8C2"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AC24949" wp14:editId="5A823B0D">
                      <wp:extent cx="137160" cy="137160"/>
                      <wp:effectExtent l="12700" t="19050" r="21590" b="15240"/>
                      <wp:docPr id="31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E3DFF74"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0z7PAIAAL8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&#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Hd/TPs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3FBFDFC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51205124" wp14:editId="5FD5AFBD">
                      <wp:extent cx="137160" cy="137160"/>
                      <wp:effectExtent l="14605" t="19050" r="19685" b="15240"/>
                      <wp:docPr id="318" name="Oval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F1B75E9" id="Oval 31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4OnPAIAAME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MBzg6c8AgAAwQ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3EF8FC8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3C3C173" wp14:editId="27E11FD0">
                      <wp:extent cx="137160" cy="137160"/>
                      <wp:effectExtent l="14605" t="19050" r="19685" b="15240"/>
                      <wp:docPr id="319"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7791AE6"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YEutc8AgAAwA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2265C29A" w14:textId="77777777" w:rsidTr="00C82FE8">
        <w:tc>
          <w:tcPr>
            <w:tcW w:w="1615" w:type="dxa"/>
          </w:tcPr>
          <w:p w14:paraId="2EE171A0" w14:textId="77777777" w:rsidR="00891D7E" w:rsidRPr="005629D7" w:rsidRDefault="00891D7E" w:rsidP="00C82FE8">
            <w:pPr>
              <w:rPr>
                <w:rFonts w:cs="Segoe UI"/>
                <w:b/>
                <w:bCs/>
                <w:lang w:val="es-MX"/>
              </w:rPr>
            </w:pPr>
            <w:r w:rsidRPr="005629D7">
              <w:rPr>
                <w:rFonts w:cs="Segoe UI"/>
                <w:b/>
                <w:bCs/>
                <w:lang w:val="es-MX"/>
              </w:rPr>
              <w:t>Llamadas telefónicas</w:t>
            </w:r>
          </w:p>
        </w:tc>
        <w:tc>
          <w:tcPr>
            <w:tcW w:w="1728" w:type="dxa"/>
          </w:tcPr>
          <w:p w14:paraId="19D0D8E0"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28E2989" wp14:editId="22DC1E60">
                      <wp:extent cx="137160" cy="137160"/>
                      <wp:effectExtent l="12700" t="18415" r="21590" b="15875"/>
                      <wp:docPr id="19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1F951E0F"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LuPA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7cu4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7C1CC35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718605CB" wp14:editId="3D992113">
                      <wp:extent cx="137160" cy="137160"/>
                      <wp:effectExtent l="14605" t="18415" r="19685" b="15875"/>
                      <wp:docPr id="20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37EBA278"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D2Zp2xPQIAAL8EAAAOAAAAAAAAAAAA&#10;AAAAAC4CAABkcnMvZTJvRG9jLnhtbFBLAQItABQABgAIAAAAIQCh5/IL2AAAAAMBAAAPAAAAAAAA&#10;AAAAAAAAAJcEAABkcnMvZG93bnJldi54bWxQSwUGAAAAAAQABADzAAAAnAUAAAAA&#10;" strokeweight="2pt">
                      <w10:anchorlock/>
                    </v:oval>
                  </w:pict>
                </mc:Fallback>
              </mc:AlternateContent>
            </w:r>
          </w:p>
        </w:tc>
        <w:tc>
          <w:tcPr>
            <w:tcW w:w="2293" w:type="dxa"/>
          </w:tcPr>
          <w:p w14:paraId="767FDD9D"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696B822" wp14:editId="4F22CF36">
                      <wp:extent cx="137160" cy="137160"/>
                      <wp:effectExtent l="14605" t="18415" r="19685" b="15875"/>
                      <wp:docPr id="20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w:pict>
                    <v:oval w14:anchorId="43D7344D"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" strokeweight="2pt">
                      <w10:anchorlock/>
                    </v:oval>
                  </w:pict>
                </mc:Fallback>
              </mc:AlternateContent>
            </w:r>
          </w:p>
        </w:tc>
      </w:tr>
    </w:tbl>
    <w:p w14:paraId="34E75D72" w14:textId="77777777" w:rsidR="00891D7E" w:rsidRPr="005629D7" w:rsidRDefault="00891D7E" w:rsidP="00891D7E">
      <w:pPr>
        <w:spacing w:before="120"/>
        <w:rPr>
          <w:b/>
          <w:bCs/>
        </w:rPr>
      </w:pPr>
      <w:r w:rsidRPr="005629D7">
        <w:rPr>
          <w:b/>
          <w:bCs/>
        </w:rPr>
        <w:t>[ONCE CONTACT INFO PAGE SUBMITTED, REDIRECT TO HOME PAGE]</w:t>
      </w:r>
    </w:p>
    <w:p w14:paraId="2AF8AD8A" w14:textId="77777777" w:rsidR="00891D7E" w:rsidRPr="005629D7" w:rsidRDefault="00891D7E" w:rsidP="00891D7E">
      <w:pPr>
        <w:pStyle w:val="AppH4"/>
        <w:rPr>
          <w:lang w:val="es-MX"/>
        </w:rPr>
      </w:pPr>
      <w:r w:rsidRPr="005629D7">
        <w:rPr>
          <w:lang w:val="es-MX"/>
        </w:rPr>
        <w:t>Contáctanos</w:t>
      </w:r>
      <w:r w:rsidRPr="005629D7">
        <w:rPr>
          <w:lang w:val="es-MX"/>
        </w:rPr>
        <w:tab/>
        <w:t>English | Español</w:t>
      </w:r>
    </w:p>
    <w:p w14:paraId="212659C8" w14:textId="77777777" w:rsidR="00891D7E" w:rsidRPr="005629D7" w:rsidRDefault="00891D7E" w:rsidP="00891D7E">
      <w:pPr>
        <w:spacing w:after="120"/>
        <w:rPr>
          <w:lang w:val="es-MX"/>
        </w:rPr>
      </w:pPr>
      <w:r w:rsidRPr="005629D7">
        <w:rPr>
          <w:lang w:val="es-MX"/>
        </w:rPr>
        <w:t xml:space="preserve">Si necesitas ayuda, tienes preguntas o inquietudes relacionadas con el Estudio Nacional de Ayuda Económica a Estudiantes de Postsecundaria de 2019-20, o si deseas completar la encuesta por teléfono, hay diversas opciones para comunicarte con nosotros. </w:t>
      </w:r>
    </w:p>
    <w:p w14:paraId="574F0E8B" w14:textId="77777777" w:rsidR="00891D7E" w:rsidRPr="005629D7" w:rsidRDefault="00891D7E" w:rsidP="00891D7E">
      <w:pPr>
        <w:spacing w:after="120"/>
        <w:rPr>
          <w:lang w:val="es-MX"/>
        </w:rPr>
      </w:pPr>
      <w:r w:rsidRPr="005629D7">
        <w:rPr>
          <w:lang w:val="es-MX"/>
        </w:rPr>
        <w:t>Correo electrónico</w:t>
      </w:r>
      <w:r w:rsidRPr="005629D7">
        <w:rPr>
          <w:lang w:val="es-MX"/>
        </w:rPr>
        <w:tab/>
      </w:r>
      <w:r w:rsidRPr="005629D7">
        <w:rPr>
          <w:lang w:val="es-MX"/>
        </w:rPr>
        <w:tab/>
      </w:r>
      <w:hyperlink r:id="rId488" w:history="1">
        <w:r w:rsidRPr="005629D7">
          <w:rPr>
            <w:u w:val="single"/>
            <w:lang w:val="es-MX"/>
          </w:rPr>
          <w:t>npsas@ed.gov</w:t>
        </w:r>
      </w:hyperlink>
      <w:r w:rsidRPr="005629D7">
        <w:rPr>
          <w:lang w:val="es-MX"/>
        </w:rPr>
        <w:t xml:space="preserve"> </w:t>
      </w:r>
    </w:p>
    <w:p w14:paraId="0EEDCFE1" w14:textId="77777777" w:rsidR="00891D7E" w:rsidRPr="005629D7" w:rsidRDefault="00891D7E" w:rsidP="00891D7E">
      <w:pPr>
        <w:spacing w:after="120"/>
        <w:rPr>
          <w:lang w:val="es-MX"/>
        </w:rPr>
      </w:pPr>
      <w:r w:rsidRPr="005629D7">
        <w:rPr>
          <w:lang w:val="es-MX"/>
        </w:rPr>
        <w:t>Teléfono</w:t>
      </w:r>
      <w:r w:rsidRPr="005629D7">
        <w:rPr>
          <w:lang w:val="es-MX"/>
        </w:rPr>
        <w:tab/>
        <w:t>877-NPSAS-NOW (877-677-2766)</w:t>
      </w:r>
    </w:p>
    <w:p w14:paraId="544C94FF" w14:textId="77777777" w:rsidR="00891D7E" w:rsidRPr="005629D7" w:rsidRDefault="00891D7E" w:rsidP="00891D7E">
      <w:pPr>
        <w:spacing w:after="120"/>
        <w:rPr>
          <w:lang w:val="es-MX"/>
        </w:rPr>
      </w:pPr>
      <w:r w:rsidRPr="005629D7">
        <w:rPr>
          <w:lang w:val="es-MX"/>
        </w:rPr>
        <w:t xml:space="preserve">El personal de la Línea de Ayuda está disponible en los siguientes horarios para asistirte (en inglés o español): </w:t>
      </w:r>
    </w:p>
    <w:tbl>
      <w:tblPr>
        <w:tblW w:w="0" w:type="auto"/>
        <w:tblLook w:val="04A0" w:firstRow="1" w:lastRow="0" w:firstColumn="1" w:lastColumn="0" w:noHBand="0" w:noVBand="1"/>
      </w:tblPr>
      <w:tblGrid>
        <w:gridCol w:w="2358"/>
        <w:gridCol w:w="2880"/>
      </w:tblGrid>
      <w:tr w:rsidR="00891D7E" w:rsidRPr="005629D7" w14:paraId="3CF1C1BC" w14:textId="77777777" w:rsidTr="00C82FE8">
        <w:tc>
          <w:tcPr>
            <w:tcW w:w="2358" w:type="dxa"/>
          </w:tcPr>
          <w:p w14:paraId="18FCE590" w14:textId="77777777" w:rsidR="00891D7E" w:rsidRPr="005629D7" w:rsidRDefault="00891D7E" w:rsidP="00C82FE8">
            <w:pPr>
              <w:contextualSpacing/>
              <w:rPr>
                <w:rFonts w:cs="Segoe UI"/>
                <w:lang w:val="es-MX"/>
              </w:rPr>
            </w:pPr>
            <w:r w:rsidRPr="005629D7">
              <w:rPr>
                <w:rFonts w:cs="Segoe UI"/>
                <w:lang w:val="es-MX"/>
              </w:rPr>
              <w:t>Lunes- jueves</w:t>
            </w:r>
          </w:p>
        </w:tc>
        <w:tc>
          <w:tcPr>
            <w:tcW w:w="2880" w:type="dxa"/>
          </w:tcPr>
          <w:p w14:paraId="38FF8082" w14:textId="77777777" w:rsidR="00891D7E" w:rsidRPr="005629D7" w:rsidRDefault="00891D7E" w:rsidP="00C82FE8">
            <w:pPr>
              <w:contextualSpacing/>
              <w:rPr>
                <w:rFonts w:cs="Segoe UI"/>
                <w:lang w:val="es-MX"/>
              </w:rPr>
            </w:pPr>
            <w:r w:rsidRPr="005629D7">
              <w:rPr>
                <w:rFonts w:cs="Segoe UI"/>
                <w:lang w:val="es-MX"/>
              </w:rPr>
              <w:t>9:00 a.m. – Medianoche</w:t>
            </w:r>
          </w:p>
        </w:tc>
      </w:tr>
      <w:tr w:rsidR="00891D7E" w:rsidRPr="005629D7" w14:paraId="0B75D89F" w14:textId="77777777" w:rsidTr="00C82FE8">
        <w:tc>
          <w:tcPr>
            <w:tcW w:w="2358" w:type="dxa"/>
          </w:tcPr>
          <w:p w14:paraId="21A22037" w14:textId="77777777" w:rsidR="00891D7E" w:rsidRPr="005629D7" w:rsidRDefault="00891D7E" w:rsidP="00C82FE8">
            <w:pPr>
              <w:contextualSpacing/>
              <w:rPr>
                <w:rFonts w:cs="Segoe UI"/>
                <w:lang w:val="es-MX"/>
              </w:rPr>
            </w:pPr>
            <w:r w:rsidRPr="005629D7">
              <w:rPr>
                <w:rFonts w:cs="Segoe UI"/>
                <w:lang w:val="es-MX"/>
              </w:rPr>
              <w:t>Viernes</w:t>
            </w:r>
            <w:r w:rsidRPr="005629D7">
              <w:rPr>
                <w:rFonts w:cs="Segoe UI"/>
                <w:lang w:val="es-MX"/>
              </w:rPr>
              <w:tab/>
            </w:r>
          </w:p>
        </w:tc>
        <w:tc>
          <w:tcPr>
            <w:tcW w:w="2880" w:type="dxa"/>
          </w:tcPr>
          <w:p w14:paraId="63BAAC6E" w14:textId="77777777" w:rsidR="00891D7E" w:rsidRPr="005629D7" w:rsidRDefault="00891D7E" w:rsidP="00C82FE8">
            <w:pPr>
              <w:contextualSpacing/>
              <w:rPr>
                <w:rFonts w:cs="Segoe UI"/>
                <w:lang w:val="es-MX"/>
              </w:rPr>
            </w:pPr>
            <w:r w:rsidRPr="005629D7">
              <w:rPr>
                <w:rFonts w:cs="Segoe UI"/>
                <w:lang w:val="es-MX"/>
              </w:rPr>
              <w:t>9:00 a.m. – 11:00 p.m.</w:t>
            </w:r>
          </w:p>
        </w:tc>
      </w:tr>
      <w:tr w:rsidR="00891D7E" w:rsidRPr="005629D7" w14:paraId="4F79FF0E" w14:textId="77777777" w:rsidTr="00C82FE8">
        <w:tc>
          <w:tcPr>
            <w:tcW w:w="2358" w:type="dxa"/>
          </w:tcPr>
          <w:p w14:paraId="43040B60" w14:textId="77777777" w:rsidR="00891D7E" w:rsidRPr="005629D7" w:rsidRDefault="00891D7E" w:rsidP="00C82FE8">
            <w:pPr>
              <w:contextualSpacing/>
              <w:rPr>
                <w:rFonts w:cs="Segoe UI"/>
                <w:lang w:val="es-MX"/>
              </w:rPr>
            </w:pPr>
            <w:r w:rsidRPr="005629D7">
              <w:rPr>
                <w:rFonts w:cs="Segoe UI"/>
                <w:lang w:val="es-MX"/>
              </w:rPr>
              <w:t>Sábado</w:t>
            </w:r>
          </w:p>
        </w:tc>
        <w:tc>
          <w:tcPr>
            <w:tcW w:w="2880" w:type="dxa"/>
          </w:tcPr>
          <w:p w14:paraId="0D3543E2" w14:textId="77777777" w:rsidR="00891D7E" w:rsidRPr="005629D7" w:rsidRDefault="00891D7E" w:rsidP="00C82FE8">
            <w:pPr>
              <w:contextualSpacing/>
              <w:rPr>
                <w:rFonts w:cs="Segoe UI"/>
                <w:lang w:val="es-MX"/>
              </w:rPr>
            </w:pPr>
            <w:r w:rsidRPr="005629D7">
              <w:rPr>
                <w:rFonts w:cs="Segoe UI"/>
                <w:lang w:val="es-MX"/>
              </w:rPr>
              <w:t>9:30 a.m. – 9:00 p.m.</w:t>
            </w:r>
          </w:p>
        </w:tc>
      </w:tr>
      <w:tr w:rsidR="00891D7E" w:rsidRPr="005629D7" w14:paraId="20AC6353" w14:textId="77777777" w:rsidTr="00C82FE8">
        <w:tc>
          <w:tcPr>
            <w:tcW w:w="2358" w:type="dxa"/>
          </w:tcPr>
          <w:p w14:paraId="163AA0A5" w14:textId="77777777" w:rsidR="00891D7E" w:rsidRPr="005629D7" w:rsidRDefault="00891D7E" w:rsidP="00C82FE8">
            <w:pPr>
              <w:contextualSpacing/>
              <w:rPr>
                <w:rFonts w:cs="Segoe UI"/>
                <w:lang w:val="es-MX"/>
              </w:rPr>
            </w:pPr>
            <w:r w:rsidRPr="005629D7">
              <w:rPr>
                <w:rFonts w:cs="Segoe UI"/>
                <w:lang w:val="es-MX"/>
              </w:rPr>
              <w:t>Domingo</w:t>
            </w:r>
          </w:p>
        </w:tc>
        <w:tc>
          <w:tcPr>
            <w:tcW w:w="2880" w:type="dxa"/>
          </w:tcPr>
          <w:p w14:paraId="62318446" w14:textId="77777777" w:rsidR="00891D7E" w:rsidRPr="005629D7" w:rsidRDefault="00891D7E" w:rsidP="00C82FE8">
            <w:pPr>
              <w:contextualSpacing/>
              <w:rPr>
                <w:rFonts w:cs="Segoe UI"/>
                <w:lang w:val="es-MX"/>
              </w:rPr>
            </w:pPr>
            <w:r w:rsidRPr="005629D7">
              <w:rPr>
                <w:rFonts w:cs="Segoe UI"/>
                <w:lang w:val="es-MX"/>
              </w:rPr>
              <w:t>1:00 p.m. – 11:00 p.m.</w:t>
            </w:r>
          </w:p>
        </w:tc>
      </w:tr>
    </w:tbl>
    <w:p w14:paraId="106B1E3A" w14:textId="77777777" w:rsidR="00891D7E" w:rsidRPr="005629D7" w:rsidRDefault="00891D7E" w:rsidP="00891D7E">
      <w:pPr>
        <w:spacing w:after="120"/>
        <w:rPr>
          <w:lang w:val="es-MX"/>
        </w:rPr>
      </w:pPr>
      <w:r w:rsidRPr="005629D7">
        <w:rPr>
          <w:lang w:val="es-MX"/>
        </w:rPr>
        <w:t>Todos los horarios son en hora del este.</w:t>
      </w:r>
    </w:p>
    <w:p w14:paraId="78735DF3" w14:textId="77777777" w:rsidR="00891D7E" w:rsidRPr="005629D7" w:rsidRDefault="00891D7E" w:rsidP="00891D7E">
      <w:pPr>
        <w:rPr>
          <w:b/>
          <w:bCs/>
          <w:lang w:val="es-MX"/>
        </w:rPr>
      </w:pPr>
      <w:r w:rsidRPr="005629D7">
        <w:rPr>
          <w:b/>
          <w:bCs/>
          <w:lang w:val="es-MX"/>
        </w:rPr>
        <w:t>¿A quién puedo contactar si tengo preguntas o inquietudes adicionales?</w:t>
      </w:r>
    </w:p>
    <w:p w14:paraId="7CE82D08" w14:textId="77777777" w:rsidR="00891D7E" w:rsidRPr="005629D7" w:rsidRDefault="00891D7E" w:rsidP="00891D7E">
      <w:pPr>
        <w:spacing w:after="120"/>
        <w:rPr>
          <w:lang w:val="es-MX"/>
        </w:rPr>
      </w:pPr>
      <w:r w:rsidRPr="005629D7">
        <w:rPr>
          <w:lang w:val="es-MX"/>
        </w:rPr>
        <w:t xml:space="preserve">Si tienes preguntas o inquietudes adicionales, el personal del proyecto NPSAS está disponible para responder a tus preguntas de lunes a viernes entre 9:00 am y 5:00 pm, hora del este. </w:t>
      </w:r>
    </w:p>
    <w:p w14:paraId="7214928D" w14:textId="77777777" w:rsidR="00891D7E" w:rsidRPr="005629D7" w:rsidRDefault="00891D7E" w:rsidP="00891D7E">
      <w:pPr>
        <w:rPr>
          <w:b/>
          <w:bCs/>
          <w:lang w:val="es-MX"/>
        </w:rPr>
      </w:pPr>
      <w:r w:rsidRPr="005629D7">
        <w:rPr>
          <w:b/>
          <w:bCs/>
          <w:lang w:val="es-MX"/>
        </w:rPr>
        <w:t xml:space="preserve">Personal de NPSAS </w:t>
      </w:r>
    </w:p>
    <w:tbl>
      <w:tblPr>
        <w:tblW w:w="0" w:type="auto"/>
        <w:tblLook w:val="04A0" w:firstRow="1" w:lastRow="0" w:firstColumn="1" w:lastColumn="0" w:noHBand="0" w:noVBand="1"/>
      </w:tblPr>
      <w:tblGrid>
        <w:gridCol w:w="2988"/>
        <w:gridCol w:w="6588"/>
      </w:tblGrid>
      <w:tr w:rsidR="00891D7E" w:rsidRPr="005629D7" w14:paraId="730A1358" w14:textId="77777777" w:rsidTr="00C82FE8">
        <w:tc>
          <w:tcPr>
            <w:tcW w:w="2988" w:type="dxa"/>
          </w:tcPr>
          <w:p w14:paraId="1A4714CD" w14:textId="77777777" w:rsidR="00891D7E" w:rsidRPr="005629D7" w:rsidRDefault="00891D7E" w:rsidP="00C82FE8">
            <w:pPr>
              <w:rPr>
                <w:rFonts w:cs="Segoe UI"/>
                <w:lang w:val="es-MX"/>
              </w:rPr>
            </w:pPr>
            <w:r w:rsidRPr="005629D7">
              <w:rPr>
                <w:rFonts w:cs="Segoe UI"/>
                <w:lang w:val="es-MX"/>
              </w:rPr>
              <w:t xml:space="preserve">Directora del Proyecto en RTI </w:t>
            </w:r>
          </w:p>
        </w:tc>
        <w:tc>
          <w:tcPr>
            <w:tcW w:w="6588" w:type="dxa"/>
          </w:tcPr>
          <w:p w14:paraId="33F5AD67" w14:textId="77777777" w:rsidR="00891D7E" w:rsidRPr="005629D7" w:rsidRDefault="00891D7E" w:rsidP="00C82FE8">
            <w:pPr>
              <w:rPr>
                <w:rFonts w:cs="Segoe UI"/>
                <w:lang w:val="es-MX"/>
              </w:rPr>
            </w:pPr>
            <w:r w:rsidRPr="005629D7">
              <w:rPr>
                <w:rFonts w:cs="Segoe UI"/>
                <w:lang w:val="es-MX"/>
              </w:rPr>
              <w:t>Jennifer Wine, Ph.D.</w:t>
            </w:r>
          </w:p>
        </w:tc>
      </w:tr>
      <w:tr w:rsidR="00891D7E" w:rsidRPr="005629D7" w14:paraId="4439FE69" w14:textId="77777777" w:rsidTr="00C82FE8">
        <w:tc>
          <w:tcPr>
            <w:tcW w:w="2988" w:type="dxa"/>
          </w:tcPr>
          <w:p w14:paraId="64950962" w14:textId="77777777" w:rsidR="00891D7E" w:rsidRPr="005629D7" w:rsidRDefault="00891D7E" w:rsidP="00C82FE8">
            <w:pPr>
              <w:rPr>
                <w:rFonts w:cs="Segoe UI"/>
                <w:lang w:val="es-MX"/>
              </w:rPr>
            </w:pPr>
          </w:p>
        </w:tc>
        <w:tc>
          <w:tcPr>
            <w:tcW w:w="6588" w:type="dxa"/>
          </w:tcPr>
          <w:p w14:paraId="4495DC87" w14:textId="77777777" w:rsidR="00891D7E" w:rsidRPr="005629D7" w:rsidRDefault="00F26158" w:rsidP="00C82FE8">
            <w:pPr>
              <w:rPr>
                <w:rFonts w:cs="Segoe UI"/>
                <w:lang w:val="es-MX"/>
              </w:rPr>
            </w:pPr>
            <w:hyperlink r:id="rId489" w:history="1">
              <w:r w:rsidR="00891D7E" w:rsidRPr="005629D7">
                <w:rPr>
                  <w:rFonts w:cs="Segoe UI"/>
                  <w:u w:val="single"/>
                  <w:lang w:val="es-MX"/>
                </w:rPr>
                <w:t>jennifer@rti.org</w:t>
              </w:r>
            </w:hyperlink>
          </w:p>
        </w:tc>
      </w:tr>
      <w:tr w:rsidR="00891D7E" w:rsidRPr="005629D7" w14:paraId="0C8E3208" w14:textId="77777777" w:rsidTr="00C82FE8">
        <w:tc>
          <w:tcPr>
            <w:tcW w:w="2988" w:type="dxa"/>
          </w:tcPr>
          <w:p w14:paraId="7FE1D40A" w14:textId="77777777" w:rsidR="00891D7E" w:rsidRPr="005629D7" w:rsidRDefault="00891D7E" w:rsidP="00C82FE8">
            <w:pPr>
              <w:rPr>
                <w:rFonts w:cs="Segoe UI"/>
                <w:lang w:val="es-MX"/>
              </w:rPr>
            </w:pPr>
          </w:p>
        </w:tc>
        <w:tc>
          <w:tcPr>
            <w:tcW w:w="6588" w:type="dxa"/>
          </w:tcPr>
          <w:p w14:paraId="159071EE" w14:textId="77777777" w:rsidR="00891D7E" w:rsidRPr="005629D7" w:rsidRDefault="00891D7E" w:rsidP="00C82FE8">
            <w:pPr>
              <w:rPr>
                <w:rFonts w:cs="Segoe UI"/>
                <w:lang w:val="es-MX"/>
              </w:rPr>
            </w:pPr>
            <w:r w:rsidRPr="005629D7">
              <w:rPr>
                <w:rFonts w:cs="Segoe UI"/>
                <w:lang w:val="es-MX"/>
              </w:rPr>
              <w:t>877-225-8470</w:t>
            </w:r>
          </w:p>
          <w:p w14:paraId="616F7952" w14:textId="77777777" w:rsidR="00891D7E" w:rsidRPr="005629D7" w:rsidRDefault="00891D7E" w:rsidP="00C82FE8">
            <w:pPr>
              <w:rPr>
                <w:rFonts w:cs="Segoe UI"/>
                <w:lang w:val="es-MX"/>
              </w:rPr>
            </w:pPr>
          </w:p>
        </w:tc>
      </w:tr>
      <w:tr w:rsidR="00891D7E" w:rsidRPr="005629D7" w14:paraId="4EF2B37B" w14:textId="77777777" w:rsidTr="00C82FE8">
        <w:tc>
          <w:tcPr>
            <w:tcW w:w="2988" w:type="dxa"/>
          </w:tcPr>
          <w:p w14:paraId="46221E52" w14:textId="77777777" w:rsidR="00891D7E" w:rsidRPr="005629D7" w:rsidRDefault="00891D7E" w:rsidP="00C82FE8">
            <w:pPr>
              <w:rPr>
                <w:rFonts w:cs="Segoe UI"/>
                <w:lang w:val="es-MX"/>
              </w:rPr>
            </w:pPr>
            <w:r w:rsidRPr="005629D7">
              <w:rPr>
                <w:rFonts w:cs="Segoe UI"/>
                <w:lang w:val="es-MX"/>
              </w:rPr>
              <w:t xml:space="preserve">Oficial del Proyecto en NCES </w:t>
            </w:r>
          </w:p>
        </w:tc>
        <w:tc>
          <w:tcPr>
            <w:tcW w:w="6588" w:type="dxa"/>
          </w:tcPr>
          <w:p w14:paraId="25F1F939" w14:textId="77777777" w:rsidR="00891D7E" w:rsidRPr="005629D7" w:rsidRDefault="00891D7E" w:rsidP="00C82FE8">
            <w:pPr>
              <w:rPr>
                <w:rFonts w:cs="Segoe UI"/>
              </w:rPr>
            </w:pPr>
            <w:r w:rsidRPr="005629D7">
              <w:rPr>
                <w:rFonts w:cs="Segoe UI"/>
              </w:rPr>
              <w:t>Tracy Hunt-White, Ph.D.</w:t>
            </w:r>
          </w:p>
        </w:tc>
      </w:tr>
      <w:tr w:rsidR="00891D7E" w:rsidRPr="005629D7" w14:paraId="6DD5B454" w14:textId="77777777" w:rsidTr="00C82FE8">
        <w:tc>
          <w:tcPr>
            <w:tcW w:w="2988" w:type="dxa"/>
          </w:tcPr>
          <w:p w14:paraId="4FDC633A" w14:textId="77777777" w:rsidR="00891D7E" w:rsidRPr="005629D7" w:rsidRDefault="00891D7E" w:rsidP="00C82FE8">
            <w:pPr>
              <w:rPr>
                <w:rFonts w:cs="Segoe UI"/>
              </w:rPr>
            </w:pPr>
          </w:p>
        </w:tc>
        <w:tc>
          <w:tcPr>
            <w:tcW w:w="6588" w:type="dxa"/>
          </w:tcPr>
          <w:p w14:paraId="54D79756" w14:textId="77777777" w:rsidR="00891D7E" w:rsidRPr="005629D7" w:rsidRDefault="00F26158" w:rsidP="00C82FE8">
            <w:pPr>
              <w:rPr>
                <w:rFonts w:cs="Segoe UI"/>
              </w:rPr>
            </w:pPr>
            <w:hyperlink r:id="rId490" w:history="1">
              <w:r w:rsidR="00891D7E" w:rsidRPr="005629D7">
                <w:rPr>
                  <w:u w:val="single"/>
                </w:rPr>
                <w:t>Tracy.Hunt-White@ed.gov</w:t>
              </w:r>
            </w:hyperlink>
          </w:p>
        </w:tc>
      </w:tr>
      <w:tr w:rsidR="00891D7E" w:rsidRPr="005629D7" w14:paraId="0ADD9854" w14:textId="77777777" w:rsidTr="00C82FE8">
        <w:tc>
          <w:tcPr>
            <w:tcW w:w="2988" w:type="dxa"/>
          </w:tcPr>
          <w:p w14:paraId="3A73DE8C" w14:textId="77777777" w:rsidR="00891D7E" w:rsidRPr="005629D7" w:rsidRDefault="00891D7E" w:rsidP="00C82FE8">
            <w:pPr>
              <w:rPr>
                <w:rFonts w:cs="Segoe UI"/>
              </w:rPr>
            </w:pPr>
          </w:p>
        </w:tc>
        <w:tc>
          <w:tcPr>
            <w:tcW w:w="6588" w:type="dxa"/>
          </w:tcPr>
          <w:p w14:paraId="0A2D6738" w14:textId="77777777" w:rsidR="00891D7E" w:rsidRPr="005629D7" w:rsidRDefault="00891D7E" w:rsidP="00C82FE8">
            <w:pPr>
              <w:rPr>
                <w:rFonts w:cs="Segoe UI"/>
                <w:lang w:val="es-MX"/>
              </w:rPr>
            </w:pPr>
            <w:r w:rsidRPr="005629D7">
              <w:rPr>
                <w:rFonts w:cs="Segoe UI"/>
                <w:shd w:val="clear" w:color="auto" w:fill="FFFFFF"/>
                <w:lang w:val="es-MX"/>
              </w:rPr>
              <w:t>202-245-6507</w:t>
            </w:r>
          </w:p>
        </w:tc>
      </w:tr>
    </w:tbl>
    <w:p w14:paraId="72297ED7" w14:textId="77777777" w:rsidR="00891D7E" w:rsidRPr="005629D7" w:rsidRDefault="00891D7E" w:rsidP="00891D7E">
      <w:pPr>
        <w:pStyle w:val="AppH4"/>
        <w:rPr>
          <w:lang w:val="es-MX"/>
        </w:rPr>
      </w:pPr>
      <w:r w:rsidRPr="005629D7">
        <w:rPr>
          <w:lang w:val="es-MX"/>
        </w:rPr>
        <w:t>Qué esperar</w:t>
      </w:r>
      <w:r w:rsidRPr="005629D7">
        <w:rPr>
          <w:lang w:val="es-MX"/>
        </w:rPr>
        <w:tab/>
        <w:t>English | Español</w:t>
      </w:r>
    </w:p>
    <w:p w14:paraId="3CF40461" w14:textId="77777777" w:rsidR="00891D7E" w:rsidRPr="005629D7" w:rsidRDefault="00891D7E" w:rsidP="00891D7E">
      <w:pPr>
        <w:rPr>
          <w:b/>
          <w:bCs/>
          <w:lang w:val="es-MX"/>
        </w:rPr>
      </w:pPr>
      <w:r w:rsidRPr="005629D7">
        <w:rPr>
          <w:b/>
          <w:bCs/>
          <w:lang w:val="es-MX"/>
        </w:rPr>
        <w:t xml:space="preserve">¿Cómo puedo completar la encuesta de NPSAS ? </w:t>
      </w:r>
    </w:p>
    <w:p w14:paraId="7858C3E4" w14:textId="77777777" w:rsidR="00891D7E" w:rsidRPr="005629D7" w:rsidRDefault="00891D7E" w:rsidP="00891D7E">
      <w:pPr>
        <w:spacing w:after="120"/>
        <w:rPr>
          <w:lang w:val="es-MX"/>
        </w:rPr>
      </w:pPr>
      <w:r w:rsidRPr="005629D7">
        <w:rPr>
          <w:lang w:val="es-MX"/>
        </w:rPr>
        <w:t xml:space="preserve">Puedes completar la encuesta de NPSAS (disponible en inglés o español) por Internet -simplemente </w:t>
      </w:r>
      <w:r w:rsidRPr="005629D7">
        <w:rPr>
          <w:u w:val="single"/>
          <w:lang w:val="es-MX"/>
        </w:rPr>
        <w:t>inicia sesión</w:t>
      </w:r>
      <w:r w:rsidRPr="005629D7">
        <w:rPr>
          <w:lang w:val="es-MX"/>
        </w:rPr>
        <w:t xml:space="preserve"> </w:t>
      </w:r>
      <w:r w:rsidRPr="005629D7">
        <w:rPr>
          <w:u w:val="single"/>
          <w:lang w:val="es-MX"/>
        </w:rPr>
        <w:t xml:space="preserve">&lt;hyperlink to home page&gt; </w:t>
      </w:r>
      <w:r w:rsidRPr="005629D7">
        <w:rPr>
          <w:lang w:val="es-MX"/>
        </w:rPr>
        <w:t xml:space="preserve">poniendo tu número de ID del estudio y contraseña, que se incluyen en la carta de NPSAS o correo electrónico que recibiste. Puedes completarlo en tu dispositivo móvil. También está disponible la versión en español. Si necesitas ayuda para acceder a la encuesta en la página de Internet, o si prefieres completar la encuesta por teléfono, contacta a NPSAS Línea de Ayuda llamando al 877-677-2766 o enviando un correo electrónico a </w:t>
      </w:r>
      <w:hyperlink r:id="rId491" w:history="1">
        <w:r w:rsidRPr="005629D7">
          <w:rPr>
            <w:rFonts w:cs="Segoe UI"/>
            <w:u w:val="single"/>
            <w:lang w:val="es-MX"/>
          </w:rPr>
          <w:t>npsas@</w:t>
        </w:r>
      </w:hyperlink>
      <w:r w:rsidRPr="005629D7">
        <w:rPr>
          <w:rFonts w:cs="Segoe UI"/>
          <w:u w:val="single"/>
          <w:lang w:val="es-MX"/>
        </w:rPr>
        <w:t>ed.gov</w:t>
      </w:r>
      <w:r w:rsidRPr="005629D7">
        <w:rPr>
          <w:lang w:val="es-MX"/>
        </w:rPr>
        <w:t xml:space="preserve">.      </w:t>
      </w:r>
    </w:p>
    <w:p w14:paraId="00600D0D" w14:textId="77777777" w:rsidR="00891D7E" w:rsidRPr="005629D7" w:rsidRDefault="00891D7E" w:rsidP="00891D7E">
      <w:pPr>
        <w:rPr>
          <w:b/>
          <w:bCs/>
          <w:lang w:val="es-MX"/>
        </w:rPr>
      </w:pPr>
      <w:r w:rsidRPr="005629D7">
        <w:rPr>
          <w:b/>
          <w:bCs/>
          <w:lang w:val="es-MX"/>
        </w:rPr>
        <w:t>¿Recibiré recordatorios para tomar la encuesta?</w:t>
      </w:r>
    </w:p>
    <w:p w14:paraId="7FE14BB7" w14:textId="77777777" w:rsidR="00891D7E" w:rsidRPr="005629D7" w:rsidRDefault="00891D7E" w:rsidP="00891D7E">
      <w:pPr>
        <w:rPr>
          <w:lang w:val="es-MX"/>
        </w:rPr>
      </w:pPr>
      <w:r w:rsidRPr="005629D7">
        <w:rPr>
          <w:lang w:val="es-MX"/>
        </w:rPr>
        <w:t>Durante el periodo de recolección de datos, podrás recibir recordatorios en cualquiera de las siguientes formas:</w:t>
      </w:r>
    </w:p>
    <w:p w14:paraId="01229AD4"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Correo postal de parte del Centro Nacional para Estadísticas de Educación</w:t>
      </w:r>
    </w:p>
    <w:p w14:paraId="279A75B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parte de </w:t>
      </w:r>
      <w:hyperlink r:id="rId492" w:history="1">
        <w:r w:rsidRPr="005629D7">
          <w:rPr>
            <w:rFonts w:cs="Segoe UI"/>
            <w:u w:val="single"/>
            <w:lang w:val="es-MX"/>
          </w:rPr>
          <w:t>NPSAS@ed.gov</w:t>
        </w:r>
      </w:hyperlink>
      <w:r w:rsidRPr="005629D7">
        <w:rPr>
          <w:rFonts w:cs="Arial"/>
          <w:lang w:val="es-MX"/>
        </w:rPr>
        <w:t xml:space="preserve"> o </w:t>
      </w:r>
      <w:hyperlink r:id="rId493" w:history="1">
        <w:r w:rsidRPr="005629D7">
          <w:rPr>
            <w:rFonts w:cs="Segoe UI"/>
            <w:u w:val="single"/>
            <w:lang w:val="es-MX"/>
          </w:rPr>
          <w:t>NPSAS@rti.org</w:t>
        </w:r>
      </w:hyperlink>
    </w:p>
    <w:p w14:paraId="6BA3620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75F546E7"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Llamadas telefónicas de xxx-xxx-xxx o del Departamento de Educación de los Estados Unidos </w:t>
      </w:r>
    </w:p>
    <w:p w14:paraId="5DADFABC" w14:textId="77777777" w:rsidR="00891D7E" w:rsidRPr="005629D7" w:rsidRDefault="00891D7E" w:rsidP="00891D7E">
      <w:pPr>
        <w:rPr>
          <w:b/>
          <w:bCs/>
          <w:lang w:val="es-MX"/>
        </w:rPr>
      </w:pPr>
      <w:r w:rsidRPr="005629D7">
        <w:rPr>
          <w:b/>
          <w:bCs/>
          <w:lang w:val="es-MX"/>
        </w:rPr>
        <w:lastRenderedPageBreak/>
        <w:t>¿Cuánto tiempo toma completar la encuesta?</w:t>
      </w:r>
    </w:p>
    <w:p w14:paraId="7678F102" w14:textId="77777777" w:rsidR="00891D7E" w:rsidRPr="005629D7" w:rsidRDefault="00891D7E" w:rsidP="00891D7E">
      <w:pPr>
        <w:spacing w:after="120"/>
        <w:rPr>
          <w:lang w:val="es-MX"/>
        </w:rPr>
      </w:pPr>
      <w:r w:rsidRPr="005629D7">
        <w:rPr>
          <w:lang w:val="es-MX"/>
        </w:rPr>
        <w:t xml:space="preserve">Para la mayoría de los participantes, esperamos que la encuesta tome aproximadamente 30 minutos, pero eso depende de tus respuestas. No es necesario que completes la encuesta en una sola sesión. Puedes empezar y, si lo prefieres, puedes cerrar la sesión y continuar en otro momento. </w:t>
      </w:r>
    </w:p>
    <w:p w14:paraId="18C2DD74" w14:textId="77777777" w:rsidR="00891D7E" w:rsidRPr="005629D7" w:rsidRDefault="00891D7E" w:rsidP="00891D7E">
      <w:pPr>
        <w:keepNext/>
        <w:rPr>
          <w:b/>
          <w:bCs/>
          <w:lang w:val="es-MX"/>
        </w:rPr>
      </w:pPr>
      <w:r w:rsidRPr="005629D7">
        <w:rPr>
          <w:b/>
          <w:bCs/>
          <w:lang w:val="es-MX"/>
        </w:rPr>
        <w:t>¿Tengo que participar?</w:t>
      </w:r>
    </w:p>
    <w:p w14:paraId="06B66B35" w14:textId="77777777" w:rsidR="00891D7E" w:rsidRPr="005629D7" w:rsidRDefault="00891D7E" w:rsidP="00891D7E">
      <w:pPr>
        <w:keepNext/>
        <w:rPr>
          <w:lang w:val="es-MX"/>
        </w:rPr>
      </w:pPr>
      <w:r w:rsidRPr="005629D7">
        <w:rPr>
          <w:lang w:val="es-MX"/>
        </w:rPr>
        <w:t xml:space="preserve">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w:t>
      </w:r>
      <w:r w:rsidRPr="005629D7">
        <w:rPr>
          <w:rFonts w:cstheme="minorHAnsi"/>
          <w:b/>
          <w:bCs/>
          <w:lang w:val="es-MX"/>
        </w:rPr>
        <w:t>educación postsecundaria.</w:t>
      </w:r>
    </w:p>
    <w:p w14:paraId="1F3B8F59" w14:textId="77777777" w:rsidR="00891D7E" w:rsidRPr="005629D7" w:rsidRDefault="00891D7E" w:rsidP="00891D7E">
      <w:pPr>
        <w:keepNext/>
        <w:rPr>
          <w:lang w:val="es-MX"/>
        </w:rPr>
      </w:pPr>
      <w:r w:rsidRPr="005629D7">
        <w:rPr>
          <w:lang w:val="es-MX"/>
        </w:rPr>
        <w:t xml:space="preserve"> </w:t>
      </w:r>
    </w:p>
    <w:p w14:paraId="4AF6FA8F" w14:textId="77777777" w:rsidR="00891D7E" w:rsidRPr="005629D7" w:rsidRDefault="00891D7E" w:rsidP="00891D7E">
      <w:pPr>
        <w:keepNext/>
        <w:rPr>
          <w:b/>
          <w:bCs/>
          <w:lang w:val="es-MX"/>
        </w:rPr>
      </w:pPr>
      <w:r w:rsidRPr="005629D7">
        <w:rPr>
          <w:b/>
          <w:bCs/>
          <w:lang w:val="es-MX"/>
        </w:rPr>
        <w:t>¿Puedo decidir no contestar una pregunta?</w:t>
      </w:r>
    </w:p>
    <w:p w14:paraId="7FF726BF" w14:textId="77777777" w:rsidR="00891D7E" w:rsidRPr="005629D7" w:rsidRDefault="00891D7E" w:rsidP="00891D7E">
      <w:pPr>
        <w:spacing w:after="120"/>
        <w:rPr>
          <w:lang w:val="es-MX"/>
        </w:rPr>
      </w:pPr>
      <w:r w:rsidRPr="005629D7">
        <w:rPr>
          <w:lang w:val="es-MX"/>
        </w:rPr>
        <w:t xml:space="preserve">Puedes decidir no contestar cualquier pregunta en cualquier momento. Si no quieres o no puedes contestar una pregunta en particular, puedes seguir con el resto de la encuesta. Solamente tienes que dejar esa pregunta en blanco y presionar el botón de “Siguiente” para pasar a la siguiente pregunta. </w:t>
      </w:r>
    </w:p>
    <w:p w14:paraId="479675AE" w14:textId="77777777" w:rsidR="00891D7E" w:rsidRPr="005629D7" w:rsidRDefault="00891D7E" w:rsidP="00891D7E">
      <w:pPr>
        <w:rPr>
          <w:b/>
          <w:bCs/>
          <w:lang w:val="es-MX"/>
        </w:rPr>
      </w:pPr>
      <w:r w:rsidRPr="005629D7">
        <w:rPr>
          <w:b/>
          <w:bCs/>
          <w:lang w:val="es-MX"/>
        </w:rPr>
        <w:t xml:space="preserve">¿Cómo puedo saber si la página de Internet es segura? </w:t>
      </w:r>
    </w:p>
    <w:p w14:paraId="722D7DA2" w14:textId="77777777" w:rsidR="00891D7E" w:rsidRPr="005629D7" w:rsidRDefault="00891D7E" w:rsidP="00891D7E">
      <w:pPr>
        <w:spacing w:after="120"/>
        <w:rPr>
          <w:lang w:val="es-MX"/>
        </w:rPr>
      </w:pPr>
      <w:r w:rsidRPr="005629D7">
        <w:rPr>
          <w:lang w:val="es-MX"/>
        </w:rPr>
        <w:t xml:space="preserve">La página de Internet de NPSAS está protegida co13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ienen seguros. </w:t>
      </w:r>
    </w:p>
    <w:p w14:paraId="56399F7E" w14:textId="77777777" w:rsidR="00891D7E" w:rsidRPr="005629D7" w:rsidRDefault="00891D7E" w:rsidP="00891D7E">
      <w:pPr>
        <w:rPr>
          <w:b/>
          <w:bCs/>
          <w:lang w:val="es-MX"/>
        </w:rPr>
      </w:pPr>
    </w:p>
    <w:p w14:paraId="7BA8977C" w14:textId="77777777" w:rsidR="00891D7E" w:rsidRPr="005629D7" w:rsidRDefault="00891D7E" w:rsidP="00891D7E">
      <w:pPr>
        <w:rPr>
          <w:b/>
          <w:bCs/>
          <w:lang w:val="es-MX"/>
        </w:rPr>
      </w:pPr>
      <w:r w:rsidRPr="005629D7">
        <w:rPr>
          <w:b/>
          <w:bCs/>
          <w:lang w:val="es-MX"/>
        </w:rPr>
        <w:t>¿Debería usar un navegador en particular para completar la encuesta por Internet?</w:t>
      </w:r>
    </w:p>
    <w:p w14:paraId="0DC873C6" w14:textId="77777777" w:rsidR="00891D7E" w:rsidRPr="005629D7" w:rsidRDefault="00891D7E" w:rsidP="00891D7E">
      <w:pPr>
        <w:rPr>
          <w:lang w:val="es-MX"/>
        </w:rPr>
      </w:pPr>
      <w:r w:rsidRPr="005629D7">
        <w:rPr>
          <w:lang w:val="es-MX"/>
        </w:rPr>
        <w:t xml:space="preserve">La encuesta necesita usar un navegador que soporte </w:t>
      </w:r>
      <w:r w:rsidRPr="005629D7">
        <w:rPr>
          <w:shd w:val="clear" w:color="auto" w:fill="FFFFFF"/>
          <w:lang w:val="es-MX"/>
        </w:rPr>
        <w:t>HTML5 y JavaScript. Las últimas versiones de Firefox, Chrome y Safari funcionan, también Internet Explorer 9 y las versiones posteriores. Si tienes problemas para completar la encuesta, por favor llama a nuestra Línea de Ayuda al</w:t>
      </w:r>
      <w:r w:rsidRPr="005629D7">
        <w:rPr>
          <w:rFonts w:cs="Segoe UI"/>
          <w:shd w:val="clear" w:color="auto" w:fill="FFFFFF"/>
          <w:lang w:val="es-MX"/>
        </w:rPr>
        <w:t xml:space="preserve"> 877-677-2766 y tendremos mucho gusto en ayudarte. </w:t>
      </w:r>
    </w:p>
    <w:p w14:paraId="5E0E32FE" w14:textId="77777777" w:rsidR="00891D7E" w:rsidRPr="005629D7" w:rsidRDefault="00891D7E" w:rsidP="00891D7E">
      <w:pPr>
        <w:rPr>
          <w:lang w:val="es-MX"/>
        </w:rPr>
      </w:pPr>
    </w:p>
    <w:p w14:paraId="61C71FB9" w14:textId="77777777" w:rsidR="00891D7E" w:rsidRPr="005629D7" w:rsidRDefault="00891D7E" w:rsidP="00891D7E">
      <w:pPr>
        <w:pStyle w:val="AppH4"/>
        <w:rPr>
          <w:lang w:val="es-MX"/>
        </w:rPr>
      </w:pPr>
      <w:r w:rsidRPr="005629D7">
        <w:rPr>
          <w:lang w:val="es-MX"/>
        </w:rPr>
        <w:t>Resultados anteriores</w:t>
      </w:r>
      <w:r w:rsidRPr="005629D7">
        <w:rPr>
          <w:lang w:val="es-MX"/>
        </w:rPr>
        <w:tab/>
        <w:t>English | Español</w:t>
      </w:r>
    </w:p>
    <w:p w14:paraId="2F18FA2A" w14:textId="77777777" w:rsidR="00891D7E" w:rsidRPr="005629D7" w:rsidRDefault="00891D7E" w:rsidP="00891D7E">
      <w:pPr>
        <w:rPr>
          <w:b/>
          <w:bCs/>
          <w:lang w:val="es-MX"/>
        </w:rPr>
      </w:pPr>
      <w:r w:rsidRPr="005629D7">
        <w:rPr>
          <w:b/>
          <w:bCs/>
          <w:lang w:val="es-MX"/>
        </w:rPr>
        <w:t xml:space="preserve">¿Por qué es tan importante tu participación? </w:t>
      </w:r>
    </w:p>
    <w:p w14:paraId="6C41DDB2" w14:textId="77777777" w:rsidR="00891D7E" w:rsidRPr="005629D7" w:rsidRDefault="00891D7E" w:rsidP="00891D7E">
      <w:pPr>
        <w:numPr>
          <w:ilvl w:val="0"/>
          <w:numId w:val="10"/>
        </w:numPr>
        <w:contextualSpacing/>
        <w:rPr>
          <w:rFonts w:cs="Segoe UI"/>
          <w:b/>
          <w:lang w:val="es-MX"/>
        </w:rPr>
      </w:pPr>
      <w:r w:rsidRPr="005629D7">
        <w:rPr>
          <w:rFonts w:cstheme="minorHAnsi"/>
          <w:lang w:val="es-MX"/>
        </w:rPr>
        <w:t xml:space="preserve">NPSAS es la fuente principal de datos que usa el gobierno federal </w:t>
      </w:r>
      <w:r w:rsidRPr="005629D7">
        <w:rPr>
          <w:rFonts w:cs="Segoe UI"/>
          <w:lang w:val="es-MX"/>
        </w:rPr>
        <w:t>(y otras entidades como las asociaciones de educación postsecundaria oinvestigadores) desde 1987 para analizar la ayuda económica para estudiantes e informar a quienes diseñan políticas públicas sobre la situación de los programas de préstamos estudiantiles tales como las becas Pell y los préstamos Direct/Stafford.</w:t>
      </w:r>
    </w:p>
    <w:p w14:paraId="35E2D799" w14:textId="77777777" w:rsidR="00891D7E" w:rsidRPr="005629D7" w:rsidRDefault="00891D7E" w:rsidP="00891D7E">
      <w:pPr>
        <w:numPr>
          <w:ilvl w:val="0"/>
          <w:numId w:val="10"/>
        </w:numPr>
        <w:contextualSpacing/>
        <w:rPr>
          <w:rFonts w:cs="Segoe UI"/>
          <w:bCs/>
          <w:lang w:val="es-MX"/>
        </w:rPr>
      </w:pPr>
      <w:r w:rsidRPr="005629D7">
        <w:rPr>
          <w:rFonts w:cs="Segoe UI"/>
          <w:bCs/>
          <w:lang w:val="es-MX"/>
        </w:rPr>
        <w:t xml:space="preserve">Tú eres parte de un </w:t>
      </w:r>
      <w:r w:rsidRPr="005629D7">
        <w:rPr>
          <w:rFonts w:cs="Segoe UI"/>
          <w:b/>
          <w:lang w:val="es-MX"/>
        </w:rPr>
        <w:t>grupo exclusivo de estudiantes</w:t>
      </w:r>
      <w:r w:rsidRPr="005629D7">
        <w:rPr>
          <w:rFonts w:cs="Segoe UI"/>
          <w:bCs/>
          <w:lang w:val="es-MX"/>
        </w:rPr>
        <w:t xml:space="preserve"> seleccionados para representar a otros estudiantes matriculados en tu institución. </w:t>
      </w:r>
    </w:p>
    <w:p w14:paraId="5A75CBA4" w14:textId="77777777" w:rsidR="00891D7E" w:rsidRPr="005629D7" w:rsidRDefault="00891D7E" w:rsidP="00891D7E">
      <w:pPr>
        <w:numPr>
          <w:ilvl w:val="0"/>
          <w:numId w:val="10"/>
        </w:numPr>
        <w:contextualSpacing/>
        <w:rPr>
          <w:rFonts w:cs="Segoe UI"/>
          <w:lang w:val="es-MX"/>
        </w:rPr>
      </w:pPr>
      <w:r w:rsidRPr="005629D7">
        <w:rPr>
          <w:rFonts w:cs="Segoe UI"/>
          <w:lang w:val="es-MX"/>
        </w:rPr>
        <w:t xml:space="preserve">Tu situación personal es única y no puedes ser sustituido(a) por nadie en este estudio. </w:t>
      </w:r>
    </w:p>
    <w:p w14:paraId="74124238" w14:textId="77777777" w:rsidR="00891D7E" w:rsidRPr="005629D7" w:rsidRDefault="00891D7E" w:rsidP="00891D7E">
      <w:pPr>
        <w:numPr>
          <w:ilvl w:val="0"/>
          <w:numId w:val="10"/>
        </w:numPr>
        <w:contextualSpacing/>
        <w:rPr>
          <w:rFonts w:cs="Segoe UI"/>
          <w:b/>
          <w:bCs/>
          <w:lang w:val="es-MX"/>
        </w:rPr>
      </w:pPr>
      <w:r w:rsidRPr="005629D7">
        <w:rPr>
          <w:rFonts w:cs="Segoe UI"/>
          <w:b/>
          <w:bCs/>
          <w:lang w:val="es-MX"/>
        </w:rPr>
        <w:t xml:space="preserve">Tu participación es muy importante para entender y ayudar a cubrir las necesidades económicas de los estudiantes de postsecundaria en los Estados Unidos ahora y en el futuro. </w:t>
      </w:r>
    </w:p>
    <w:p w14:paraId="7B8350E8" w14:textId="77777777" w:rsidR="00891D7E" w:rsidRPr="005629D7" w:rsidRDefault="00891D7E" w:rsidP="00891D7E">
      <w:pPr>
        <w:spacing w:after="120"/>
        <w:rPr>
          <w:lang w:val="es-MX"/>
        </w:rPr>
      </w:pPr>
    </w:p>
    <w:p w14:paraId="77C3CA24" w14:textId="77777777" w:rsidR="00891D7E" w:rsidRPr="005629D7" w:rsidRDefault="00891D7E" w:rsidP="00891D7E">
      <w:pPr>
        <w:spacing w:after="120"/>
        <w:rPr>
          <w:lang w:val="es-MX"/>
        </w:rPr>
      </w:pPr>
      <w:r w:rsidRPr="005629D7">
        <w:rPr>
          <w:lang w:val="es-MX"/>
        </w:rPr>
        <w:t xml:space="preserve">Como en todas las encuestas anteriores de NPSAS, los resultados se presentarán únicamente en forma de resumen y no se publicarán resultados individuales. </w:t>
      </w:r>
    </w:p>
    <w:p w14:paraId="2D2EBCA4" w14:textId="77777777" w:rsidR="00891D7E" w:rsidRPr="005629D7" w:rsidRDefault="00891D7E" w:rsidP="00891D7E">
      <w:pPr>
        <w:rPr>
          <w:b/>
          <w:bCs/>
          <w:lang w:val="es-MX"/>
        </w:rPr>
      </w:pPr>
      <w:r w:rsidRPr="005629D7">
        <w:rPr>
          <w:b/>
          <w:bCs/>
          <w:lang w:val="es-MX"/>
        </w:rPr>
        <w:t>Esto es lo que hemos aprendido de las encuestas anteriores de NPSAS…</w:t>
      </w:r>
    </w:p>
    <w:p w14:paraId="7507B944" w14:textId="77777777" w:rsidR="00891D7E" w:rsidRPr="005629D7" w:rsidRDefault="00891D7E" w:rsidP="00891D7E">
      <w:pPr>
        <w:rPr>
          <w:lang w:val="es-MX"/>
        </w:rPr>
      </w:pPr>
      <w:r w:rsidRPr="005629D7">
        <w:rPr>
          <w:lang w:val="es-MX"/>
        </w:rPr>
        <w:t xml:space="preserve">NPSAS se llevó a cabo por última vez en el año académico 2015-2016 e incluyó alrededor de 89,000 estudiantes subgraduados y 24,000 estudiantes graduados matriculados en aproximadamente 1,800 instituciones de educación postsecundaria. 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 </w:t>
      </w:r>
    </w:p>
    <w:p w14:paraId="445B4FCD" w14:textId="18C3F2A9" w:rsidR="00891D7E" w:rsidRPr="005629D7" w:rsidRDefault="00891D7E" w:rsidP="00891D7E">
      <w:r w:rsidRPr="005629D7">
        <w:rPr>
          <w:lang w:val="es-MX"/>
        </w:rPr>
        <w:t xml:space="preserve"> </w:t>
      </w:r>
      <w:r w:rsidRPr="005629D7">
        <w:t xml:space="preserve">[INSERT SELECTED TREND DATA FROM INTERESTING FACTS – TREND DATA, PAGE </w:t>
      </w:r>
      <w:r w:rsidR="008F1951">
        <w:t>E-</w:t>
      </w:r>
      <w:r w:rsidRPr="005629D7">
        <w:t>13</w:t>
      </w:r>
      <w:r w:rsidR="005C2176">
        <w:t>6</w:t>
      </w:r>
      <w:r w:rsidRPr="005629D7">
        <w:t>]</w:t>
      </w:r>
    </w:p>
    <w:p w14:paraId="7E114D1A" w14:textId="77777777" w:rsidR="00891D7E" w:rsidRPr="005629D7" w:rsidRDefault="00891D7E" w:rsidP="00891D7E">
      <w:pPr>
        <w:pStyle w:val="AppH4"/>
        <w:rPr>
          <w:lang w:val="es-ES"/>
        </w:rPr>
      </w:pPr>
      <w:r w:rsidRPr="005629D7">
        <w:rPr>
          <w:lang w:val="es-ES"/>
        </w:rPr>
        <w:lastRenderedPageBreak/>
        <w:t>Confidencialidad</w:t>
      </w:r>
      <w:r w:rsidRPr="005629D7">
        <w:rPr>
          <w:lang w:val="es-ES"/>
        </w:rPr>
        <w:tab/>
        <w:t>English | Español</w:t>
      </w:r>
    </w:p>
    <w:p w14:paraId="78C7D248" w14:textId="77777777" w:rsidR="00891D7E" w:rsidRPr="005629D7" w:rsidRDefault="00891D7E" w:rsidP="00891D7E">
      <w:pPr>
        <w:spacing w:after="120"/>
        <w:rPr>
          <w:lang w:val="es-MX"/>
        </w:rPr>
      </w:pPr>
      <w:r w:rsidRPr="005629D7">
        <w:rPr>
          <w:lang w:val="es-ES"/>
        </w:rPr>
        <w:t xml:space="preserve">El Centro Nacional para Estadísticas de Educación (NCES) </w:t>
      </w:r>
      <w:r w:rsidRPr="005629D7">
        <w:rPr>
          <w:lang w:val="es-MX"/>
        </w:rPr>
        <w:t>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24DB0D78" w14:textId="77777777" w:rsidR="00891D7E" w:rsidRPr="005629D7" w:rsidRDefault="00891D7E" w:rsidP="00891D7E">
      <w:pPr>
        <w:rPr>
          <w:rFonts w:asciiTheme="minorHAnsi" w:hAnsiTheme="minorHAnsi" w:cs="Segoe UI"/>
          <w:sz w:val="22"/>
          <w:szCs w:val="22"/>
          <w:lang w:val="es-MX"/>
        </w:rPr>
      </w:pPr>
      <w:r w:rsidRPr="005629D7">
        <w:rPr>
          <w:lang w:val="es-MX"/>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w:t>
      </w:r>
      <w:r w:rsidRPr="005629D7">
        <w:rPr>
          <w:u w:val="single"/>
          <w:lang w:val="es-MX"/>
        </w:rPr>
        <w:t>a fuertes multas y/o prisión</w:t>
      </w:r>
      <w:r w:rsidRPr="005629D7">
        <w:rPr>
          <w:rFonts w:asciiTheme="minorHAnsi" w:hAnsiTheme="minorHAnsi" w:cs="Segoe UI"/>
          <w:sz w:val="22"/>
          <w:szCs w:val="22"/>
          <w:lang w:val="es-MX"/>
        </w:rPr>
        <w:t> </w:t>
      </w:r>
      <w:r w:rsidRPr="005629D7">
        <w:rPr>
          <w:lang w:val="es-MX"/>
        </w:rPr>
        <w:t>si concientemente publica o comunica cualquier información individual que pueda identificar a los participantes.</w:t>
      </w:r>
      <w:r w:rsidRPr="005629D7">
        <w:rPr>
          <w:rFonts w:asciiTheme="minorHAnsi" w:hAnsiTheme="minorHAnsi" w:cs="Segoe UI"/>
          <w:sz w:val="22"/>
          <w:szCs w:val="22"/>
          <w:lang w:val="es-MX"/>
        </w:rPr>
        <w:t xml:space="preserve"> </w:t>
      </w:r>
    </w:p>
    <w:p w14:paraId="02A06B12" w14:textId="77777777" w:rsidR="00891D7E" w:rsidRPr="005629D7" w:rsidRDefault="00891D7E" w:rsidP="00891D7E">
      <w:pPr>
        <w:rPr>
          <w:lang w:val="es-MX"/>
        </w:rPr>
      </w:pPr>
    </w:p>
    <w:p w14:paraId="5F384709"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w:t>
      </w:r>
    </w:p>
    <w:p w14:paraId="0D0A18A4" w14:textId="77777777" w:rsidR="00891D7E" w:rsidRPr="005629D7" w:rsidRDefault="00891D7E" w:rsidP="00891D7E">
      <w:pPr>
        <w:rPr>
          <w:lang w:val="es-MX"/>
        </w:rPr>
      </w:pPr>
      <w:r w:rsidRPr="005629D7">
        <w:rPr>
          <w:lang w:val="es-MX"/>
        </w:rPr>
        <w:t>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w:t>
      </w:r>
    </w:p>
    <w:p w14:paraId="575FF310" w14:textId="77777777" w:rsidR="00891D7E" w:rsidRPr="005629D7" w:rsidRDefault="00891D7E" w:rsidP="00891D7E">
      <w:pPr>
        <w:rPr>
          <w:lang w:val="es-MX"/>
        </w:rPr>
      </w:pPr>
    </w:p>
    <w:p w14:paraId="16FCA274" w14:textId="77777777" w:rsidR="00891D7E" w:rsidRPr="005629D7" w:rsidRDefault="00891D7E" w:rsidP="00891D7E">
      <w:pPr>
        <w:spacing w:after="120"/>
        <w:rPr>
          <w:lang w:val="es-MX"/>
        </w:rPr>
      </w:pPr>
      <w:r w:rsidRPr="005629D7">
        <w:rPr>
          <w:lang w:val="es-MX"/>
        </w:rPr>
        <w:t>Este estudio ha sido aprobado por la Oficina de Gestión y Presupuesto de los Estados Unidos (OMB por sus siglas en inglés). El número válido de OMB para esta recolección de información es 1850-0666. La fecha de expiración es xx/xx/xxxx.</w:t>
      </w:r>
    </w:p>
    <w:p w14:paraId="74F0F65B" w14:textId="77777777" w:rsidR="00891D7E" w:rsidRPr="005629D7" w:rsidRDefault="00891D7E" w:rsidP="00891D7E">
      <w:pPr>
        <w:rPr>
          <w:b/>
          <w:bCs/>
          <w:lang w:val="es-MX"/>
        </w:rPr>
      </w:pPr>
      <w:r w:rsidRPr="005629D7">
        <w:rPr>
          <w:b/>
          <w:bCs/>
          <w:lang w:val="es-MX"/>
        </w:rPr>
        <w:t>Nota importante sobre comunicación a través de mensajes de texto para estudios federales y la Ley de Protección Telefónica al Consumidor (TCPA por sus siglas en inglés)</w:t>
      </w:r>
    </w:p>
    <w:p w14:paraId="5B28066E" w14:textId="77777777" w:rsidR="00891D7E" w:rsidRPr="005629D7" w:rsidRDefault="00891D7E" w:rsidP="00891D7E">
      <w:pPr>
        <w:spacing w:after="120"/>
        <w:rPr>
          <w:lang w:val="es-MX"/>
        </w:rPr>
      </w:pPr>
      <w:r w:rsidRPr="005629D7">
        <w:rPr>
          <w:lang w:val="es-MX"/>
        </w:rPr>
        <w:t>La Ley de Protección Telefónica al Consumidor (TCPA por sus siglas en inglés) bajo el código U.S. 47 §</w:t>
      </w:r>
      <w:r w:rsidRPr="005629D7">
        <w:rPr>
          <w:rFonts w:ascii="Times New Roman" w:hAnsi="Times New Roman"/>
          <w:lang w:val="es-MX"/>
        </w:rPr>
        <w:t> </w:t>
      </w:r>
      <w:r w:rsidRPr="005629D7">
        <w:rPr>
          <w:lang w:val="es-MX"/>
        </w:rPr>
        <w:t xml:space="preserve">227 es un estatuto federal promulgado en 1991 para salvaguardar la privacidad del consumidor.  Esta legislación restringe las comunicaciones de </w:t>
      </w:r>
      <w:r w:rsidRPr="005629D7">
        <w:rPr>
          <w:b/>
          <w:bCs/>
          <w:lang w:val="es-MX"/>
        </w:rPr>
        <w:t>telemercadeo</w:t>
      </w:r>
      <w:r w:rsidRPr="005629D7">
        <w:rPr>
          <w:lang w:val="es-MX"/>
        </w:rPr>
        <w:t xml:space="preserve"> vía llamadas telefónicas, mensajes de texto y fax sin consentimiento explícito previo. Por una declaración hecha en julio de 2016 ante la Comisión Federal de Comunicaciones, se confirmó que TCPA </w:t>
      </w:r>
      <w:r w:rsidRPr="005629D7">
        <w:rPr>
          <w:b/>
          <w:bCs/>
          <w:lang w:val="es-MX"/>
        </w:rPr>
        <w:t>no</w:t>
      </w:r>
      <w:r w:rsidRPr="005629D7">
        <w:rPr>
          <w:lang w:val="es-MX"/>
        </w:rPr>
        <w:t xml:space="preserve"> restringe las comunicaciones para encuestas, siempre que estas comunicaciones sean hechas de acuerdo con la ley por el gobierno federal o por agentes bajo la autoridad válidamente conferida a ellos por el gobierno federal.  Debido a que el Departamento de Educación de los Estados Unidos autoriza la recolección de datos de educación postsecundaria para este proyecto, NPSAS:20 cae dentro de esta provisión.   </w:t>
      </w:r>
    </w:p>
    <w:p w14:paraId="298B9017" w14:textId="77777777" w:rsidR="00891D7E" w:rsidRPr="005629D7" w:rsidRDefault="00891D7E" w:rsidP="00891D7E">
      <w:pPr>
        <w:spacing w:after="120"/>
        <w:rPr>
          <w:lang w:val="es-MX"/>
        </w:rPr>
      </w:pPr>
      <w:r w:rsidRPr="005629D7">
        <w:rPr>
          <w:lang w:val="es-MX"/>
        </w:rPr>
        <w:t xml:space="preserve">Durante el periodo de recolección de datos es posible que recibas mensajes de texto recordándote que participes. Tienes la opción de dejar de recibir estos mensajes de texto en cualquier momento.   </w:t>
      </w:r>
    </w:p>
    <w:p w14:paraId="6A238BEF" w14:textId="77777777" w:rsidR="00891D7E" w:rsidRPr="005629D7" w:rsidRDefault="00891D7E" w:rsidP="00891D7E">
      <w:pPr>
        <w:spacing w:after="120"/>
        <w:rPr>
          <w:rFonts w:cs="Segoe UI"/>
          <w:lang w:val="es-MX"/>
        </w:rPr>
      </w:pPr>
    </w:p>
    <w:p w14:paraId="70BC37E6" w14:textId="77777777" w:rsidR="00891D7E" w:rsidRPr="005629D7" w:rsidRDefault="00891D7E" w:rsidP="00891D7E">
      <w:pPr>
        <w:spacing w:after="120"/>
        <w:rPr>
          <w:rFonts w:cs="Segoe UI"/>
          <w:lang w:val="es-MX"/>
        </w:rPr>
      </w:pPr>
      <w:r w:rsidRPr="005629D7">
        <w:rPr>
          <w:rFonts w:cs="Segoe UI"/>
          <w:lang w:val="es-MX"/>
        </w:rPr>
        <w:t xml:space="preserve">Puedes obtener más información acerca de TCPA oprimiendo aquí </w:t>
      </w:r>
      <w:hyperlink r:id="rId494" w:history="1">
        <w:r w:rsidRPr="005629D7">
          <w:rPr>
            <w:rFonts w:cs="Segoe UI"/>
            <w:u w:val="single"/>
            <w:lang w:val="es-MX"/>
          </w:rPr>
          <w:t>https://www.fcc.gov/general/telemarketing-and-robocalls</w:t>
        </w:r>
      </w:hyperlink>
      <w:r w:rsidRPr="005629D7">
        <w:rPr>
          <w:lang w:val="es-MX"/>
        </w:rPr>
        <w:t xml:space="preserve">. Si tienes preguntas acerca del uso de mensajes de texto como recordatorios, puedes contactarnos vía correo electrónico a  </w:t>
      </w:r>
      <w:hyperlink r:id="rId495" w:history="1">
        <w:r w:rsidRPr="005629D7">
          <w:rPr>
            <w:u w:val="single"/>
            <w:lang w:val="es-MX"/>
          </w:rPr>
          <w:t>npsas@ed.gov</w:t>
        </w:r>
      </w:hyperlink>
      <w:r w:rsidRPr="005629D7">
        <w:rPr>
          <w:u w:val="single"/>
          <w:lang w:val="es-MX"/>
        </w:rPr>
        <w:t xml:space="preserve"> </w:t>
      </w:r>
      <w:r w:rsidRPr="005629D7">
        <w:rPr>
          <w:lang w:val="es-MX"/>
        </w:rPr>
        <w:t>o por teléfono al</w:t>
      </w:r>
      <w:r w:rsidRPr="005629D7">
        <w:rPr>
          <w:u w:val="single"/>
          <w:lang w:val="es-MX"/>
        </w:rPr>
        <w:t xml:space="preserve"> </w:t>
      </w:r>
      <w:r w:rsidRPr="005629D7">
        <w:rPr>
          <w:rFonts w:cs="Segoe UI"/>
          <w:b/>
          <w:bCs/>
          <w:lang w:val="es-MX"/>
        </w:rPr>
        <w:t>877-677-2766.</w:t>
      </w:r>
    </w:p>
    <w:p w14:paraId="7FB957DB" w14:textId="77777777" w:rsidR="00891D7E" w:rsidRPr="005629D7" w:rsidRDefault="00891D7E" w:rsidP="00891D7E">
      <w:pPr>
        <w:pStyle w:val="AppH4"/>
        <w:rPr>
          <w:lang w:val="es-MX"/>
        </w:rPr>
      </w:pPr>
      <w:r w:rsidRPr="005629D7">
        <w:rPr>
          <w:lang w:val="es-MX"/>
        </w:rPr>
        <w:t>Acerca de NPSAS</w:t>
      </w:r>
      <w:r w:rsidRPr="005629D7">
        <w:rPr>
          <w:lang w:val="es-MX"/>
        </w:rPr>
        <w:tab/>
        <w:t>English | Español</w:t>
      </w:r>
    </w:p>
    <w:p w14:paraId="046C5C95" w14:textId="77777777" w:rsidR="00891D7E" w:rsidRPr="005629D7" w:rsidRDefault="00891D7E" w:rsidP="00891D7E">
      <w:pPr>
        <w:rPr>
          <w:lang w:val="es-MX"/>
        </w:rPr>
      </w:pPr>
      <w:r w:rsidRPr="005629D7">
        <w:rPr>
          <w:lang w:val="es-MX"/>
        </w:rPr>
        <w:t>El</w:t>
      </w:r>
      <w:r w:rsidRPr="005629D7">
        <w:rPr>
          <w:b/>
          <w:lang w:val="es-MX"/>
        </w:rPr>
        <w:t xml:space="preserve"> Estudio Nacional de Ayuda Económica a Estudiantes de Postsecundaria de 2019-20 (NPSAS:20)</w:t>
      </w:r>
      <w:r w:rsidRPr="005629D7">
        <w:rPr>
          <w:lang w:val="es-MX"/>
        </w:rPr>
        <w:t xml:space="preserve"> recolecta datos de una muestra representativa de aproximadamente 150,000 estudiantes matriculados en educación postsecundaria. Estudiantes de todo tipo de instituciones de educación postsecundaria del Título IV— instituciones con una duración de menos de 2 años, universidades o </w:t>
      </w:r>
      <w:r w:rsidRPr="005629D7">
        <w:rPr>
          <w:i/>
          <w:iCs/>
          <w:lang w:val="es-MX"/>
        </w:rPr>
        <w:t>colleges</w:t>
      </w:r>
      <w:r w:rsidRPr="005629D7">
        <w:rPr>
          <w:lang w:val="es-MX"/>
        </w:rPr>
        <w:t xml:space="preserve"> comunitarios, universidades o </w:t>
      </w:r>
      <w:r w:rsidRPr="005629D7">
        <w:rPr>
          <w:i/>
          <w:iCs/>
          <w:lang w:val="es-MX"/>
        </w:rPr>
        <w:t>colleges</w:t>
      </w:r>
      <w:r w:rsidRPr="005629D7">
        <w:rPr>
          <w:lang w:val="es-MX"/>
        </w:rPr>
        <w:t xml:space="preserve"> </w:t>
      </w:r>
      <w:r w:rsidRPr="005629D7">
        <w:rPr>
          <w:lang w:val="es-MX"/>
        </w:rPr>
        <w:lastRenderedPageBreak/>
        <w:t xml:space="preserve">de 4 años de duración — fueron seleccionados para participar sin importar si reciben o no asistencia económica (por ejemplo, fondos, becas, préstamos, premios y estipendios). Los resultados de NPSAS ayudarán a los legisladores y a los investigadores a entender mejor </w:t>
      </w:r>
      <w:r w:rsidRPr="005629D7">
        <w:rPr>
          <w:b/>
          <w:bCs/>
          <w:lang w:val="es-MX"/>
        </w:rPr>
        <w:t xml:space="preserve">cómo los estudiantes y sus familias pagan por la </w:t>
      </w:r>
      <w:r w:rsidRPr="005629D7">
        <w:rPr>
          <w:rFonts w:cstheme="minorHAnsi"/>
          <w:lang w:val="es-MX"/>
        </w:rPr>
        <w:t>educación postsecundaria.</w:t>
      </w:r>
    </w:p>
    <w:p w14:paraId="4C286285"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Encuestas anteriores de NPSAS se llevaron a cabo en 1987, 1990, 1993, 1996, 2000, 2004, 2008, 2012 y 2016.</w:t>
      </w:r>
    </w:p>
    <w:p w14:paraId="44587077" w14:textId="77777777" w:rsidR="00891D7E" w:rsidRPr="005629D7" w:rsidRDefault="00891D7E" w:rsidP="00891D7E">
      <w:pPr>
        <w:spacing w:after="120"/>
        <w:rPr>
          <w:rFonts w:cs="Segoe UI"/>
          <w:lang w:val="es-MX"/>
        </w:rPr>
      </w:pPr>
      <w:r w:rsidRPr="005629D7">
        <w:rPr>
          <w:rFonts w:cs="Segoe UI"/>
          <w:lang w:val="es-MX"/>
        </w:rPr>
        <w:t>RTI International (</w:t>
      </w:r>
      <w:hyperlink r:id="rId496" w:history="1">
        <w:r w:rsidRPr="005629D7">
          <w:rPr>
            <w:rFonts w:cs="Segoe UI"/>
            <w:u w:val="single"/>
            <w:lang w:val="es-MX"/>
          </w:rPr>
          <w:t>www.rti.org</w:t>
        </w:r>
      </w:hyperlink>
      <w:r w:rsidRPr="005629D7">
        <w:rPr>
          <w:rFonts w:cs="Segoe UI"/>
          <w:lang w:val="es-MX"/>
        </w:rPr>
        <w:t>), una empresa sin fines de lucro localizada en los Estados Unidos, lleva a cabo NPSAS a nombre de NCES.</w:t>
      </w:r>
    </w:p>
    <w:p w14:paraId="0FDF7181" w14:textId="5D543575" w:rsidR="00891D7E" w:rsidRDefault="00891D7E" w:rsidP="00891D7E">
      <w:pPr>
        <w:spacing w:after="120"/>
        <w:rPr>
          <w:lang w:val="es-MX"/>
        </w:rPr>
      </w:pPr>
      <w:r w:rsidRPr="005629D7">
        <w:rPr>
          <w:lang w:val="es-MX"/>
        </w:rPr>
        <w:t xml:space="preserve">Para más información acerca de los datos de las encuestas previas de NPSAS, visita </w:t>
      </w:r>
      <w:r w:rsidRPr="005629D7">
        <w:rPr>
          <w:b/>
          <w:bCs/>
          <w:lang w:val="es-MX"/>
        </w:rPr>
        <w:t>la página de Internet</w:t>
      </w:r>
      <w:r w:rsidRPr="005629D7">
        <w:rPr>
          <w:lang w:val="es-MX"/>
        </w:rPr>
        <w:t xml:space="preserve"> </w:t>
      </w:r>
      <w:r w:rsidRPr="005629D7">
        <w:rPr>
          <w:b/>
          <w:lang w:val="es-MX"/>
        </w:rPr>
        <w:t xml:space="preserve">NPSAS de NCES </w:t>
      </w:r>
      <w:hyperlink r:id="rId497" w:history="1">
        <w:r w:rsidRPr="005629D7">
          <w:rPr>
            <w:rFonts w:cs="Segoe UI"/>
            <w:u w:val="single"/>
            <w:lang w:val="es-MX"/>
          </w:rPr>
          <w:t>https://nces.ed.gov/surveys/npsas/</w:t>
        </w:r>
      </w:hyperlink>
      <w:r w:rsidRPr="005629D7">
        <w:rPr>
          <w:lang w:val="es-MX"/>
        </w:rPr>
        <w:t>.</w:t>
      </w:r>
    </w:p>
    <w:p w14:paraId="78F90A15" w14:textId="77777777" w:rsidR="00FD6DE0" w:rsidRPr="008B72B8" w:rsidRDefault="00FD6DE0" w:rsidP="00FD6DE0">
      <w:pPr>
        <w:rPr>
          <w:rFonts w:cstheme="minorHAnsi"/>
          <w:b/>
          <w:bCs/>
          <w:color w:val="FF0000"/>
          <w:szCs w:val="24"/>
          <w:highlight w:val="yellow"/>
        </w:rPr>
      </w:pPr>
      <w:r w:rsidRPr="008B72B8">
        <w:rPr>
          <w:rFonts w:cstheme="minorHAnsi"/>
          <w:b/>
          <w:bCs/>
          <w:color w:val="FF0000"/>
          <w:szCs w:val="24"/>
          <w:highlight w:val="yellow"/>
        </w:rPr>
        <w:t>Nota Importante sobre NPSAS:20 durante la pandemia COVID-19</w:t>
      </w:r>
    </w:p>
    <w:p w14:paraId="0504AD9D" w14:textId="7846BE61" w:rsidR="00FD6DE0" w:rsidRPr="008B72B8" w:rsidRDefault="00FD6DE0" w:rsidP="00FD6DE0">
      <w:pPr>
        <w:rPr>
          <w:rFonts w:cstheme="minorHAnsi"/>
          <w:color w:val="FF0000"/>
          <w:szCs w:val="24"/>
        </w:rPr>
      </w:pPr>
      <w:r w:rsidRPr="008B72B8">
        <w:rPr>
          <w:rFonts w:cstheme="minorHAnsi"/>
          <w:color w:val="FF0000"/>
          <w:szCs w:val="24"/>
          <w:highlight w:val="yellow"/>
        </w:rPr>
        <w:t>Reconocemos que tan perturbador COVID-19 es para la comunidad educativa, estudiantes, y padres. Sin embargo, si decides participar en NPSAS:20, tus respuestas serán ecenciales para entender como COVID-19 ha afectado a estudiantes como tu en sus instituciones postsecundarias. La encuesta se mantendrá abierta durante este tiempo, perso si tienes algún pregunta o preocupación, por favor contacta a nuestro Línea de Ayuda del pro</w:t>
      </w:r>
      <w:r w:rsidR="005641EB">
        <w:rPr>
          <w:rFonts w:cstheme="minorHAnsi"/>
          <w:color w:val="FF0000"/>
          <w:szCs w:val="24"/>
          <w:highlight w:val="yellow"/>
        </w:rPr>
        <w:t>y</w:t>
      </w:r>
      <w:r w:rsidRPr="008B72B8">
        <w:rPr>
          <w:rFonts w:cstheme="minorHAnsi"/>
          <w:color w:val="FF0000"/>
          <w:szCs w:val="24"/>
          <w:highlight w:val="yellow"/>
        </w:rPr>
        <w:t xml:space="preserve">ecto a 800-723-8942 o a </w:t>
      </w:r>
      <w:hyperlink r:id="rId498" w:history="1">
        <w:r w:rsidRPr="008B72B8">
          <w:rPr>
            <w:rStyle w:val="Hyperlink"/>
            <w:rFonts w:cstheme="minorHAnsi"/>
            <w:szCs w:val="24"/>
            <w:highlight w:val="yellow"/>
          </w:rPr>
          <w:t>npsas@rti.org</w:t>
        </w:r>
      </w:hyperlink>
      <w:r w:rsidRPr="008B72B8">
        <w:rPr>
          <w:rFonts w:cstheme="minorHAnsi"/>
          <w:color w:val="FF0000"/>
          <w:szCs w:val="24"/>
          <w:highlight w:val="yellow"/>
        </w:rPr>
        <w:t>.</w:t>
      </w:r>
    </w:p>
    <w:p w14:paraId="0293BE52" w14:textId="77777777" w:rsidR="00FD6DE0" w:rsidRPr="005629D7" w:rsidRDefault="00FD6DE0" w:rsidP="00891D7E">
      <w:pPr>
        <w:spacing w:after="120"/>
        <w:rPr>
          <w:lang w:val="es-MX"/>
        </w:rPr>
      </w:pPr>
    </w:p>
    <w:p w14:paraId="0A122766" w14:textId="3040EB54" w:rsidR="00891D7E" w:rsidRPr="005629D7" w:rsidRDefault="00891D7E" w:rsidP="00891D7E">
      <w:pPr>
        <w:rPr>
          <w:rFonts w:ascii="Arial" w:hAnsi="Arial" w:cs="Arial"/>
          <w:b/>
          <w:bCs/>
          <w:sz w:val="20"/>
        </w:rPr>
      </w:pPr>
      <w:r w:rsidRPr="005629D7">
        <w:rPr>
          <w:rFonts w:cstheme="minorHAnsi"/>
          <w:b/>
          <w:bCs/>
        </w:rPr>
        <w:t xml:space="preserve">[INSERT VIDEO FROM TABLE </w:t>
      </w:r>
      <w:r w:rsidRPr="005629D7">
        <w:rPr>
          <w:b/>
          <w:bCs/>
          <w:szCs w:val="24"/>
        </w:rPr>
        <w:t xml:space="preserve">– VIDEO </w:t>
      </w:r>
      <w:r w:rsidRPr="005629D7">
        <w:rPr>
          <w:rFonts w:cstheme="minorHAnsi"/>
          <w:b/>
          <w:bCs/>
        </w:rPr>
        <w:t xml:space="preserve">SCRIPTS, PAGE </w:t>
      </w:r>
      <w:r w:rsidR="008F1951">
        <w:rPr>
          <w:rFonts w:cstheme="minorHAnsi"/>
          <w:b/>
          <w:bCs/>
        </w:rPr>
        <w:t>E-</w:t>
      </w:r>
      <w:r w:rsidRPr="005629D7">
        <w:rPr>
          <w:rFonts w:cstheme="minorHAnsi"/>
          <w:b/>
          <w:bCs/>
        </w:rPr>
        <w:t>1</w:t>
      </w:r>
      <w:r w:rsidR="00B6124E">
        <w:rPr>
          <w:rFonts w:cstheme="minorHAnsi"/>
          <w:b/>
          <w:bCs/>
        </w:rPr>
        <w:t>4</w:t>
      </w:r>
      <w:r w:rsidR="005C2176">
        <w:rPr>
          <w:rFonts w:cstheme="minorHAnsi"/>
          <w:b/>
          <w:bCs/>
        </w:rPr>
        <w:t>2</w:t>
      </w:r>
      <w:r w:rsidRPr="005629D7">
        <w:rPr>
          <w:rFonts w:cstheme="minorHAnsi"/>
          <w:b/>
          <w:bCs/>
        </w:rPr>
        <w:t>]</w:t>
      </w:r>
    </w:p>
    <w:p w14:paraId="757E3D1B" w14:textId="77777777" w:rsidR="00891D7E" w:rsidRPr="005629D7" w:rsidRDefault="00891D7E" w:rsidP="00891D7E">
      <w:pPr>
        <w:pStyle w:val="AppH4"/>
        <w:rPr>
          <w:lang w:val="es-ES"/>
        </w:rPr>
      </w:pPr>
      <w:r w:rsidRPr="005629D7">
        <w:rPr>
          <w:lang w:val="es-ES"/>
        </w:rPr>
        <w:t>Footer (all pages)</w:t>
      </w:r>
      <w:r w:rsidRPr="005629D7">
        <w:rPr>
          <w:lang w:val="es-ES"/>
        </w:rPr>
        <w:tab/>
        <w:t>English | Español</w:t>
      </w:r>
    </w:p>
    <w:p w14:paraId="06FB38D6" w14:textId="77777777" w:rsidR="00891D7E" w:rsidRPr="005629D7" w:rsidRDefault="00891D7E" w:rsidP="00891D7E">
      <w:pPr>
        <w:spacing w:after="120"/>
        <w:rPr>
          <w:lang w:val="es-ES"/>
        </w:rPr>
      </w:pPr>
      <w:r w:rsidRPr="005629D7">
        <w:rPr>
          <w:lang w:val="es-ES"/>
        </w:rPr>
        <w:t>Centro Nacional para Estadísticas de Educación, Instituto de Ciencias de la Educación</w:t>
      </w:r>
    </w:p>
    <w:p w14:paraId="6EC01F50" w14:textId="77777777" w:rsidR="00891D7E" w:rsidRPr="005629D7" w:rsidRDefault="00891D7E" w:rsidP="00891D7E">
      <w:pPr>
        <w:spacing w:after="120"/>
        <w:rPr>
          <w:lang w:val="es-MX"/>
        </w:rPr>
      </w:pPr>
      <w:r w:rsidRPr="005629D7">
        <w:rPr>
          <w:lang w:val="es-MX"/>
        </w:rPr>
        <w:t>Fecha de expiración de la autorización OMB No: 1850-0666: xx/xx/xxxx</w:t>
      </w:r>
    </w:p>
    <w:p w14:paraId="5B7E3B65" w14:textId="77777777" w:rsidR="00891D7E" w:rsidRPr="005629D7" w:rsidRDefault="00891D7E" w:rsidP="00891D7E">
      <w:pPr>
        <w:rPr>
          <w:b/>
          <w:bCs/>
          <w:lang w:val="es-ES"/>
        </w:rPr>
      </w:pPr>
      <w:r w:rsidRPr="005629D7">
        <w:rPr>
          <w:lang w:val="es-MX"/>
        </w:rPr>
        <w:t xml:space="preserve">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 </w:t>
      </w:r>
    </w:p>
    <w:p w14:paraId="14B96AEF" w14:textId="77777777" w:rsidR="00891D7E" w:rsidRPr="005629D7" w:rsidRDefault="00891D7E" w:rsidP="00891D7E">
      <w:pPr>
        <w:rPr>
          <w:lang w:val="es-MX"/>
        </w:rPr>
      </w:pPr>
      <w:r w:rsidRPr="005629D7">
        <w:rPr>
          <w:lang w:val="es-MX"/>
        </w:rPr>
        <w:t xml:space="preserve">Los datos serán recolectados para NCES por RTI International, una empresa de investigación sin fines de lucro localizada en los Estados Unidos. </w:t>
      </w:r>
    </w:p>
    <w:p w14:paraId="2848131D" w14:textId="77777777" w:rsidR="00891D7E" w:rsidRPr="005629D7" w:rsidRDefault="00891D7E" w:rsidP="00891D7E">
      <w:pPr>
        <w:rPr>
          <w:lang w:val="es-MX"/>
        </w:rPr>
      </w:pPr>
    </w:p>
    <w:p w14:paraId="70121387" w14:textId="77777777" w:rsidR="00891D7E" w:rsidRPr="005629D7" w:rsidRDefault="00891D7E" w:rsidP="00891D7E">
      <w:pPr>
        <w:spacing w:after="200"/>
        <w:rPr>
          <w:szCs w:val="24"/>
          <w:lang w:val="es-MX"/>
        </w:rPr>
      </w:pPr>
      <w:r w:rsidRPr="005629D7">
        <w:rPr>
          <w:lang w:val="es-MX"/>
        </w:rPr>
        <w:t xml:space="preserve">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008413A3" w14:textId="77777777" w:rsidR="00891D7E" w:rsidRPr="005629D7" w:rsidRDefault="00891D7E" w:rsidP="00891D7E">
      <w:pPr>
        <w:rPr>
          <w:rFonts w:eastAsia="Calibri" w:cs="Calibri"/>
          <w:spacing w:val="-4"/>
          <w:szCs w:val="24"/>
          <w:lang w:val="es-MX"/>
        </w:rPr>
      </w:pPr>
      <w:r w:rsidRPr="005629D7">
        <w:rPr>
          <w:rFonts w:eastAsia="Calibri" w:cs="Calibri"/>
          <w:spacing w:val="-4"/>
          <w:szCs w:val="24"/>
          <w:lang w:val="es-MX"/>
        </w:rPr>
        <w:t xml:space="preserve">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usted tiene algún comentario con respecto a la precisión del cálculo de tiempo, sugerencias para mejorar esta encuesta, o cualquier comentario o inquietud acerca del estatus del envío de su encuesta individual, por favor escriba directamente a: </w:t>
      </w:r>
      <w:r w:rsidRPr="005629D7">
        <w:rPr>
          <w:szCs w:val="24"/>
          <w:lang w:val="es-ES"/>
        </w:rPr>
        <w:t>The 2019-20 National Postsecondary Student Aid Study (NPSAS:20), National Center for Education Statistics, Potomac Center Plaza, 550 12th St., SW, Room 4007, Washington, DC  20202.</w:t>
      </w:r>
      <w:r w:rsidRPr="005629D7">
        <w:rPr>
          <w:rFonts w:eastAsia="Calibri" w:cs="Calibri"/>
          <w:spacing w:val="-4"/>
          <w:szCs w:val="24"/>
          <w:lang w:val="es-MX"/>
        </w:rPr>
        <w:t xml:space="preserve"> Número de aprobación de OMB: 1850-0666</w:t>
      </w:r>
    </w:p>
    <w:p w14:paraId="3E4F12C1" w14:textId="6C2D2FC0" w:rsidR="00891D7E" w:rsidRPr="005629D7" w:rsidRDefault="00891D7E" w:rsidP="00891D7E">
      <w:pPr>
        <w:rPr>
          <w:rFonts w:ascii="Arial" w:hAnsi="Arial" w:cs="Arial"/>
          <w:b/>
          <w:bCs/>
          <w:iCs/>
          <w:sz w:val="28"/>
          <w:szCs w:val="28"/>
          <w:lang w:val="es-ES"/>
        </w:rPr>
      </w:pPr>
      <w:r w:rsidRPr="005629D7">
        <w:rPr>
          <w:rFonts w:eastAsia="Calibri" w:cs="Calibri"/>
          <w:spacing w:val="-4"/>
          <w:szCs w:val="24"/>
          <w:lang w:val="es-MX"/>
        </w:rPr>
        <w:t>Fecha de vencimiento: xx/xx/xxxx.</w:t>
      </w:r>
      <w:r w:rsidRPr="005629D7">
        <w:rPr>
          <w:lang w:val="es-ES"/>
        </w:rPr>
        <w:br w:type="page"/>
      </w:r>
    </w:p>
    <w:p w14:paraId="7A8F5C63" w14:textId="77777777" w:rsidR="00891D7E" w:rsidRPr="005629D7" w:rsidRDefault="00891D7E" w:rsidP="00891D7E">
      <w:pPr>
        <w:pStyle w:val="AppH3"/>
      </w:pPr>
      <w:r w:rsidRPr="005629D7">
        <w:lastRenderedPageBreak/>
        <w:t xml:space="preserve">NPSAS 2019-20 Consent Text </w:t>
      </w:r>
    </w:p>
    <w:p w14:paraId="68D83FD8" w14:textId="77777777" w:rsidR="00891D7E" w:rsidRPr="005629D7" w:rsidRDefault="00891D7E" w:rsidP="00891D7E">
      <w:pPr>
        <w:jc w:val="center"/>
        <w:rPr>
          <w:i/>
          <w:szCs w:val="24"/>
        </w:rPr>
      </w:pPr>
      <w:r w:rsidRPr="005629D7">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4B16214D" w14:textId="77777777" w:rsidR="00891D7E" w:rsidRPr="005629D7" w:rsidRDefault="00891D7E" w:rsidP="00891D7E">
      <w:pPr>
        <w:pStyle w:val="AppH4"/>
        <w:rPr>
          <w:lang w:val="es-ES"/>
        </w:rPr>
      </w:pPr>
      <w:r w:rsidRPr="005629D7">
        <w:rPr>
          <w:lang w:val="es-ES"/>
        </w:rPr>
        <w:t>Web Consent Text</w:t>
      </w:r>
    </w:p>
    <w:p w14:paraId="0DF47722" w14:textId="77777777" w:rsidR="00C13714" w:rsidRDefault="00C13714" w:rsidP="00891D7E">
      <w:pPr>
        <w:rPr>
          <w:b/>
          <w:bCs/>
          <w:szCs w:val="24"/>
          <w:lang w:val="es-ES"/>
        </w:rPr>
      </w:pPr>
    </w:p>
    <w:p w14:paraId="2B086D07" w14:textId="29239DED" w:rsidR="00891D7E" w:rsidRPr="005629D7" w:rsidRDefault="00C13714" w:rsidP="00891D7E">
      <w:pPr>
        <w:rPr>
          <w:b/>
          <w:bCs/>
          <w:szCs w:val="24"/>
          <w:lang w:val="es-ES"/>
        </w:rPr>
      </w:pPr>
      <w:r>
        <w:rPr>
          <w:b/>
          <w:bCs/>
          <w:szCs w:val="24"/>
          <w:lang w:val="es-ES"/>
        </w:rPr>
        <w:t>INFCON</w:t>
      </w:r>
      <w:r w:rsidR="00891D7E" w:rsidRPr="005629D7">
        <w:rPr>
          <w:b/>
          <w:bCs/>
          <w:szCs w:val="24"/>
          <w:lang w:val="es-ES"/>
        </w:rPr>
        <w:t>:</w:t>
      </w:r>
    </w:p>
    <w:p w14:paraId="1520F4B8" w14:textId="3E949BC4" w:rsidR="00F47F52" w:rsidRDefault="00F47F52" w:rsidP="00F47F52">
      <w:bookmarkStart w:id="204" w:name="_Hlk31975587"/>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t>Algunos estudiantes, como aquellos que se matricularon por primera vez en la universidad entre el primero de julio de 2019 y el 30 de junio de 2020, y otros grupos especiales, tal vez sean seleccionados para un estudio de seguimiento.</w:t>
      </w:r>
    </w:p>
    <w:p w14:paraId="6628924E" w14:textId="77777777" w:rsidR="00F47F52" w:rsidRDefault="00F47F52" w:rsidP="00F47F52">
      <w:pPr>
        <w:rPr>
          <w:rFonts w:cs="Arial"/>
          <w:szCs w:val="24"/>
          <w:lang w:val="es-ES"/>
        </w:rPr>
      </w:pPr>
    </w:p>
    <w:p w14:paraId="2C59042C" w14:textId="3D81ADF3"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por favor comunícate con nuestra Línea de Ayuda al teléfono gratis 1-877-677-2766 para obtener ayuda.]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14:paraId="32FB2788" w14:textId="77777777" w:rsidR="00F47F52" w:rsidRPr="00F55284" w:rsidRDefault="00F47F52" w:rsidP="00F47F52">
      <w:pPr>
        <w:rPr>
          <w:rFonts w:cs="Arial"/>
          <w:szCs w:val="24"/>
          <w:lang w:val="es-ES"/>
        </w:rPr>
      </w:pPr>
    </w:p>
    <w:p w14:paraId="50E53C4F" w14:textId="0723828F" w:rsidR="004D363B" w:rsidRDefault="004D363B" w:rsidP="004D363B">
      <w:r w:rsidRPr="007648F0">
        <w:t xml:space="preserve">Además de tus respuestas a la encuesta, recolectamos otra información de tu institución y otros fuentes, tales como bases de datos sobre préstamos estudiantiles y agencias de exámenes de admisión, relacionado a la </w:t>
      </w:r>
      <w:r w:rsidR="0014200D" w:rsidRPr="0014200D">
        <w:rPr>
          <w:szCs w:val="24"/>
        </w:rPr>
        <w:t>matr</w:t>
      </w:r>
      <w:r w:rsidR="0014200D" w:rsidRPr="0014200D">
        <w:rPr>
          <w:sz w:val="26"/>
          <w:szCs w:val="26"/>
        </w:rPr>
        <w:t>í</w:t>
      </w:r>
      <w:r w:rsidR="0014200D" w:rsidRPr="0014200D">
        <w:rPr>
          <w:szCs w:val="24"/>
        </w:rPr>
        <w:t>cula</w:t>
      </w:r>
      <w:r w:rsidRPr="007648F0">
        <w:t>. Tus respuestas, combinados con cualquier información de récords de estudiantes, se pueden usar</w:t>
      </w:r>
      <w:r>
        <w:t xml:space="preserve"> solo </w:t>
      </w:r>
      <w:r w:rsidRPr="007648F0">
        <w:t xml:space="preserve">para propósitos estadísticas y no </w:t>
      </w:r>
      <w:r w:rsidRPr="00911ED1">
        <w:t>se pueden revelar, o usar</w:t>
      </w:r>
      <w:r w:rsidRPr="007648F0">
        <w:t>, de formas personalmente identificables por cualquier otro propósito, excepto como requerido por la ley</w:t>
      </w:r>
      <w:r>
        <w:t xml:space="preserve"> </w:t>
      </w:r>
      <w:r w:rsidRPr="00F664BD">
        <w:t>(20 U.S.C. §9573 and 6 U.S.C. §151)</w:t>
      </w:r>
      <w:r w:rsidRPr="007648F0">
        <w:t>.</w:t>
      </w:r>
    </w:p>
    <w:p w14:paraId="711B0E3A" w14:textId="77777777" w:rsidR="00F47F52" w:rsidRDefault="00F47F52" w:rsidP="00F47F52"/>
    <w:p w14:paraId="56B5C589" w14:textId="35FDC95F"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14:paraId="6423168E" w14:textId="77777777" w:rsidR="00F47F52" w:rsidRDefault="00F47F52" w:rsidP="00F47F52">
      <w:pPr>
        <w:rPr>
          <w:lang w:val="es-HN"/>
        </w:rPr>
      </w:pPr>
    </w:p>
    <w:p w14:paraId="1667F54F"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 xml:space="preserve">s siguientes precauciones en su lugar – tus respuestas se guardan a dentro de un red de seguridad aumentado, solo personal del </w:t>
      </w:r>
      <w:bookmarkStart w:id="205" w:name="_GoBack"/>
      <w:r w:rsidRPr="00E6416C">
        <w:rPr>
          <w:lang w:val="es-HN"/>
        </w:rPr>
        <w:t>projecto</w:t>
      </w:r>
      <w:bookmarkEnd w:id="205"/>
      <w:r w:rsidRPr="00E6416C">
        <w:rPr>
          <w:lang w:val="es-HN"/>
        </w:rPr>
        <w:t xml:space="preserve"> autorizado tienen acceso a los datos, y todo personal han participado en entrenamiento de privacidad, firmado acuerdos de confidencialidad, y se han sometido a verificación de antecedents. Toda información personalmente identificable sera guardado en archivos de datos seguros y protegido, y seran separados de l</w:t>
      </w:r>
      <w:r>
        <w:rPr>
          <w:lang w:val="es-HN"/>
        </w:rPr>
        <w:t>a</w:t>
      </w:r>
      <w:r w:rsidRPr="00E6416C">
        <w:rPr>
          <w:lang w:val="es-HN"/>
        </w:rPr>
        <w:t>s respuestas que ya has proveído en esta encuesta.</w:t>
      </w:r>
    </w:p>
    <w:p w14:paraId="7921FF88" w14:textId="77777777" w:rsidR="00F47F52" w:rsidRDefault="00F47F52" w:rsidP="00F47F52">
      <w:pPr>
        <w:rPr>
          <w:rFonts w:cs="Arial"/>
          <w:szCs w:val="24"/>
          <w:lang w:val="es-ES"/>
        </w:rPr>
      </w:pPr>
    </w:p>
    <w:p w14:paraId="6299522C" w14:textId="77777777" w:rsidR="00F47F52" w:rsidRPr="00F55284" w:rsidRDefault="00F47F52" w:rsidP="00F47F52">
      <w:pPr>
        <w:rPr>
          <w:rFonts w:cs="Arial"/>
          <w:szCs w:val="24"/>
          <w:lang w:val="es-ES"/>
        </w:rPr>
      </w:pPr>
      <w:r w:rsidRPr="00F55284">
        <w:rPr>
          <w:rFonts w:cs="Arial"/>
          <w:szCs w:val="24"/>
          <w:lang w:val="es-ES"/>
        </w:rPr>
        <w:t>Si tienes alguna pregunta sobre este estudio, puedes comunicarte con la directora del estudio, Jennifer Wine, llamando al 1-</w:t>
      </w:r>
      <w:r>
        <w:rPr>
          <w:rFonts w:cs="Arial"/>
          <w:szCs w:val="24"/>
          <w:lang w:val="es-ES"/>
        </w:rPr>
        <w:t>800-723-8942</w:t>
      </w:r>
      <w:r w:rsidRPr="00F55284">
        <w:rPr>
          <w:rFonts w:cs="Arial"/>
          <w:szCs w:val="24"/>
          <w:lang w:val="es-ES"/>
        </w:rPr>
        <w:t>.</w:t>
      </w:r>
      <w:r>
        <w:rPr>
          <w:rFonts w:cs="Arial"/>
          <w:szCs w:val="24"/>
          <w:lang w:val="es-ES"/>
        </w:rPr>
        <w:t xml:space="preserve"> </w:t>
      </w:r>
      <w:r w:rsidRPr="00F55284">
        <w:rPr>
          <w:rFonts w:cs="Arial"/>
          <w:szCs w:val="24"/>
          <w:lang w:val="es-ES"/>
        </w:rPr>
        <w:t xml:space="preserve">Para obtener más información sobre tus derechos como participante, presiona aquí. </w:t>
      </w:r>
    </w:p>
    <w:p w14:paraId="6109018F" w14:textId="77777777" w:rsidR="00F47F52" w:rsidRDefault="00F47F52" w:rsidP="00F47F52">
      <w:pPr>
        <w:rPr>
          <w:rFonts w:cs="Arial"/>
          <w:szCs w:val="24"/>
          <w:lang w:val="es-ES"/>
        </w:rPr>
      </w:pPr>
    </w:p>
    <w:p w14:paraId="3BDA196C" w14:textId="28550762" w:rsidR="00F47F52" w:rsidRPr="00F55284" w:rsidRDefault="00F47F52" w:rsidP="00F47F52">
      <w:pPr>
        <w:rPr>
          <w:rFonts w:cs="Arial"/>
          <w:szCs w:val="24"/>
          <w:lang w:val="es-ES"/>
        </w:rPr>
      </w:pPr>
      <w:r w:rsidRPr="00F55284">
        <w:rPr>
          <w:rFonts w:cs="Arial"/>
          <w:szCs w:val="24"/>
          <w:lang w:val="es-ES"/>
        </w:rPr>
        <w:t>Para revisar la carta que enviamos, presiona aquí (carta PDF).</w:t>
      </w:r>
    </w:p>
    <w:p w14:paraId="220BCA27" w14:textId="77777777" w:rsidR="00F47F52" w:rsidRDefault="00F47F52" w:rsidP="00F47F52">
      <w:pPr>
        <w:rPr>
          <w:rFonts w:cs="Arial"/>
          <w:szCs w:val="24"/>
          <w:lang w:val="es-ES"/>
        </w:rPr>
      </w:pPr>
    </w:p>
    <w:p w14:paraId="390E1FF3" w14:textId="318DA550" w:rsidR="00F47F52" w:rsidRPr="00F55284" w:rsidRDefault="00F47F52" w:rsidP="00F47F52">
      <w:pPr>
        <w:rPr>
          <w:rFonts w:cs="Arial"/>
          <w:szCs w:val="24"/>
          <w:lang w:val="es-ES"/>
        </w:rPr>
      </w:pPr>
      <w:r w:rsidRPr="00F55284">
        <w:rPr>
          <w:rFonts w:cs="Arial"/>
          <w:szCs w:val="24"/>
          <w:lang w:val="es-ES"/>
        </w:rPr>
        <w:t>Para revisar el folleto del estudio, presiona aquí (folleto PDF).</w:t>
      </w:r>
    </w:p>
    <w:p w14:paraId="584374F7" w14:textId="77777777" w:rsidR="00F47F52" w:rsidRDefault="00F47F52" w:rsidP="00F47F52">
      <w:pPr>
        <w:rPr>
          <w:rFonts w:cs="Arial"/>
          <w:szCs w:val="24"/>
          <w:lang w:val="es-ES"/>
        </w:rPr>
      </w:pPr>
    </w:p>
    <w:p w14:paraId="6DEC6D57" w14:textId="3956F6B6" w:rsidR="00F47F52" w:rsidRPr="00F55284" w:rsidRDefault="00F47F52" w:rsidP="00F47F52">
      <w:pPr>
        <w:rPr>
          <w:szCs w:val="24"/>
          <w:lang w:val="es-ES"/>
        </w:rPr>
      </w:pPr>
      <w:r w:rsidRPr="00F55284">
        <w:rPr>
          <w:rFonts w:cs="Arial"/>
          <w:szCs w:val="24"/>
          <w:lang w:val="es-ES"/>
        </w:rPr>
        <w:t>¿Quieres empezar ahora con la encuesta?</w:t>
      </w:r>
    </w:p>
    <w:p w14:paraId="222B880F" w14:textId="77777777" w:rsidR="00F47F52" w:rsidRPr="00F55284" w:rsidRDefault="00F47F52" w:rsidP="00F47F52">
      <w:pPr>
        <w:pStyle w:val="NoSpacing"/>
        <w:rPr>
          <w:lang w:val="es-ES"/>
        </w:rPr>
      </w:pPr>
      <w:r w:rsidRPr="00F55284">
        <w:rPr>
          <w:lang w:val="es-ES"/>
        </w:rPr>
        <w:tab/>
        <w:t>1 = Sí, estoy de acuerdo en participar ahora</w:t>
      </w:r>
    </w:p>
    <w:p w14:paraId="7B0F7F30" w14:textId="77777777" w:rsidR="00F47F52" w:rsidRPr="00F55284" w:rsidRDefault="00F47F52" w:rsidP="00F47F52">
      <w:pPr>
        <w:pStyle w:val="NoSpacing"/>
        <w:rPr>
          <w:lang w:val="es-ES"/>
        </w:rPr>
      </w:pPr>
      <w:r w:rsidRPr="00F55284">
        <w:rPr>
          <w:lang w:val="es-ES"/>
        </w:rPr>
        <w:lastRenderedPageBreak/>
        <w:tab/>
        <w:t>2 = No quiero participar ahora, pero sí en el futuro</w:t>
      </w:r>
    </w:p>
    <w:p w14:paraId="1C8F492E" w14:textId="77777777" w:rsidR="00F47F52" w:rsidRPr="00F55284" w:rsidRDefault="00F47F52" w:rsidP="00F47F52">
      <w:pPr>
        <w:pStyle w:val="NoSpacing"/>
        <w:rPr>
          <w:lang w:val="es-ES"/>
        </w:rPr>
      </w:pPr>
      <w:r w:rsidRPr="00F55284">
        <w:rPr>
          <w:lang w:val="es-ES"/>
        </w:rPr>
        <w:tab/>
        <w:t>0 = No, no quiero participar para nada</w:t>
      </w:r>
    </w:p>
    <w:p w14:paraId="58315CAC" w14:textId="77777777" w:rsidR="00F47F52" w:rsidRDefault="00F47F52" w:rsidP="00F47F52">
      <w:pPr>
        <w:rPr>
          <w:rFonts w:cs="Arial"/>
          <w:b/>
          <w:bCs/>
          <w:szCs w:val="24"/>
        </w:rPr>
      </w:pPr>
    </w:p>
    <w:p w14:paraId="3FF71D30" w14:textId="0AF79C3C" w:rsidR="00F47F52" w:rsidRDefault="00F47F52" w:rsidP="00F47F52">
      <w:pPr>
        <w:rPr>
          <w:rFonts w:cs="Arial"/>
          <w:szCs w:val="24"/>
        </w:rPr>
      </w:pPr>
      <w:r w:rsidRPr="00B665FC">
        <w:rPr>
          <w:rFonts w:cs="Arial"/>
          <w:b/>
          <w:bCs/>
          <w:szCs w:val="24"/>
        </w:rPr>
        <w:t>Help Text:</w:t>
      </w:r>
      <w:r w:rsidRPr="00B665FC">
        <w:rPr>
          <w:rFonts w:cs="Arial"/>
          <w:szCs w:val="24"/>
        </w:rPr>
        <w:t xml:space="preserve"> </w:t>
      </w:r>
    </w:p>
    <w:p w14:paraId="06278C1D" w14:textId="3E46BCF4" w:rsidR="00F47F52" w:rsidRPr="00F55284" w:rsidRDefault="00F47F52" w:rsidP="00F47F52">
      <w:pPr>
        <w:pStyle w:val="bullet-survey"/>
        <w:numPr>
          <w:ilvl w:val="0"/>
          <w:numId w:val="37"/>
        </w:numPr>
        <w:ind w:left="360"/>
        <w:rPr>
          <w:lang w:val="es-ES"/>
        </w:rPr>
      </w:pPr>
      <w:r w:rsidRPr="00F55284">
        <w:rPr>
          <w:lang w:val="es-ES"/>
        </w:rPr>
        <w:t xml:space="preserve">Tú eres uno de los aproximadamente 150,000 estudiantes que participarán en este estudio. </w:t>
      </w:r>
    </w:p>
    <w:p w14:paraId="3636E790" w14:textId="77777777" w:rsidR="00F47F52" w:rsidRPr="007648F0" w:rsidRDefault="00F47F52" w:rsidP="00F47F52">
      <w:pPr>
        <w:pStyle w:val="ListParagraph"/>
        <w:numPr>
          <w:ilvl w:val="0"/>
          <w:numId w:val="38"/>
        </w:numPr>
        <w:spacing w:after="160" w:line="259" w:lineRule="auto"/>
        <w:rPr>
          <w:rFonts w:cstheme="minorHAnsi"/>
        </w:rPr>
      </w:pPr>
      <w:r w:rsidRPr="00F55284">
        <w:rPr>
          <w:lang w:val="es-ES"/>
        </w:rPr>
        <w:t>Hay poco riesgo por participar en este estudio y tal riesgo se relaciona con la seguridad de los datos. Sin embargo, hemos establecido procedimientos estrictos de seguridad para proteger tu información.</w:t>
      </w:r>
      <w:r>
        <w:rPr>
          <w:lang w:val="es-ES"/>
        </w:rPr>
        <w:t xml:space="preserve"> </w:t>
      </w:r>
      <w:r w:rsidRPr="007648F0">
        <w:rPr>
          <w:rFonts w:cstheme="minorHAnsi"/>
        </w:rPr>
        <w:t>Los procedimientos incluyen:</w:t>
      </w:r>
    </w:p>
    <w:p w14:paraId="7CFA2511" w14:textId="77777777" w:rsidR="0070418F" w:rsidRPr="00692F3D" w:rsidRDefault="0070418F" w:rsidP="0070418F">
      <w:pPr>
        <w:pStyle w:val="ListParagraph"/>
        <w:numPr>
          <w:ilvl w:val="0"/>
          <w:numId w:val="39"/>
        </w:numPr>
        <w:spacing w:before="120"/>
        <w:rPr>
          <w:rFonts w:cs="Arial"/>
          <w:szCs w:val="16"/>
          <w:lang w:val="es-ES"/>
        </w:rPr>
      </w:pPr>
      <w:r w:rsidRPr="00692F3D">
        <w:rPr>
          <w:rFonts w:cs="Arial"/>
          <w:szCs w:val="16"/>
          <w:lang w:val="es-ES"/>
        </w:rPr>
        <w:t xml:space="preserve">Las respuestas se seguran en el red de RTI, el cual cumple con todos los regulaciones pertinentes de seguidad y privacidad, incluyendo el uso de encriptación fuerte durante la transmisión en el internet (protocolo </w:t>
      </w:r>
      <w:r w:rsidRPr="00692F3D">
        <w:rPr>
          <w:rFonts w:cs="Arial"/>
          <w:i/>
          <w:iCs/>
          <w:szCs w:val="16"/>
          <w:lang w:val="es-ES"/>
        </w:rPr>
        <w:t>Secure Sockets Layer</w:t>
      </w:r>
      <w:r w:rsidRPr="00692F3D">
        <w:rPr>
          <w:rFonts w:cs="Arial"/>
          <w:szCs w:val="16"/>
          <w:lang w:val="es-ES"/>
        </w:rPr>
        <w:t xml:space="preserve"> (SSL)).</w:t>
      </w:r>
    </w:p>
    <w:p w14:paraId="03D172E4" w14:textId="77777777" w:rsidR="00F47F52" w:rsidRPr="00E6416C" w:rsidRDefault="00F47F52" w:rsidP="00F47F52">
      <w:pPr>
        <w:pStyle w:val="bullet-survey"/>
        <w:numPr>
          <w:ilvl w:val="0"/>
          <w:numId w:val="39"/>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15313A85" w14:textId="77777777" w:rsidR="00F47F52" w:rsidRPr="00F55284" w:rsidRDefault="00F47F52" w:rsidP="00F47F52">
      <w:pPr>
        <w:pStyle w:val="bullet-survey"/>
        <w:numPr>
          <w:ilvl w:val="0"/>
          <w:numId w:val="39"/>
        </w:numPr>
        <w:rPr>
          <w:lang w:val="es-ES"/>
        </w:rPr>
      </w:pPr>
      <w:r w:rsidRPr="00E6416C">
        <w:rPr>
          <w:lang w:val="es-ES"/>
        </w:rPr>
        <w:t>Personal del proyecto estan sujetos a multas grandes y / o encarcelamiento si publican o comunican a sabiendas cualquier información individualmente identificable.</w:t>
      </w:r>
    </w:p>
    <w:bookmarkEnd w:id="204"/>
    <w:p w14:paraId="7F167BC7" w14:textId="7E0CA3B1" w:rsidR="00891D7E" w:rsidRPr="005629D7" w:rsidRDefault="00891D7E" w:rsidP="00891D7E">
      <w:pPr>
        <w:pStyle w:val="AppH4"/>
        <w:rPr>
          <w:lang w:val="es-MX"/>
        </w:rPr>
      </w:pPr>
      <w:r w:rsidRPr="005629D7">
        <w:rPr>
          <w:lang w:val="es-MX"/>
        </w:rPr>
        <w:t>CATI Consent Text:</w:t>
      </w:r>
    </w:p>
    <w:p w14:paraId="1C977476" w14:textId="77777777" w:rsidR="00891D7E" w:rsidRPr="005629D7" w:rsidRDefault="00891D7E" w:rsidP="00891D7E">
      <w:pPr>
        <w:rPr>
          <w:szCs w:val="24"/>
        </w:rPr>
      </w:pPr>
      <w:r w:rsidRPr="005629D7">
        <w:rPr>
          <w:rFonts w:cs="Arial"/>
          <w:b/>
          <w:bCs/>
          <w:szCs w:val="24"/>
        </w:rPr>
        <w:t>LTR_S</w:t>
      </w:r>
      <w:r w:rsidRPr="005629D7">
        <w:rPr>
          <w:rFonts w:cs="Arial"/>
          <w:b/>
          <w:bCs/>
          <w:color w:val="FF0000"/>
          <w:szCs w:val="24"/>
        </w:rPr>
        <w:t xml:space="preserve"> </w:t>
      </w:r>
      <w:r w:rsidRPr="005629D7">
        <w:rPr>
          <w:rFonts w:cs="Arial"/>
          <w:color w:val="FF0000"/>
          <w:szCs w:val="24"/>
        </w:rPr>
        <w:t>- (THIS SCREEN IS READ TO ALL CATI SAMPLE MEMBERS).</w:t>
      </w:r>
      <w:r w:rsidRPr="005629D7">
        <w:rPr>
          <w:rFonts w:cs="Arial"/>
          <w:b/>
          <w:bCs/>
          <w:szCs w:val="24"/>
        </w:rPr>
        <w:t xml:space="preserve"> </w:t>
      </w:r>
      <w:r w:rsidRPr="005629D7">
        <w:rPr>
          <w:rFonts w:cs="Arial"/>
          <w:bCs/>
          <w:szCs w:val="24"/>
        </w:rPr>
        <w:t>(</w:t>
      </w:r>
      <w:r w:rsidRPr="005629D7">
        <w:rPr>
          <w:rFonts w:cs="Arial"/>
          <w:bCs/>
          <w:i/>
          <w:szCs w:val="24"/>
        </w:rPr>
        <w:t>read to all sample members who opted for CATI</w:t>
      </w:r>
      <w:r w:rsidRPr="005629D7">
        <w:rPr>
          <w:rFonts w:cs="Arial"/>
          <w:bCs/>
          <w:szCs w:val="24"/>
        </w:rPr>
        <w:t>)</w:t>
      </w:r>
      <w:r w:rsidRPr="005629D7">
        <w:rPr>
          <w:rFonts w:cs="Arial"/>
          <w:b/>
          <w:bCs/>
          <w:szCs w:val="24"/>
        </w:rPr>
        <w:t>:</w:t>
      </w:r>
    </w:p>
    <w:p w14:paraId="18FD31C8" w14:textId="77777777" w:rsidR="00F47F52" w:rsidRDefault="00F47F52" w:rsidP="00F47F52">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t>Algunos estudiantes, como aquellos que se matricularon por primera vez en la universidad entre el primero de julio de 2019 y el 30 de junio de 2020, y otros grupos especiales, tal vez sean seleccionados para un estudio de seguimiento.</w:t>
      </w:r>
    </w:p>
    <w:p w14:paraId="446B7C34" w14:textId="77777777" w:rsidR="00F47F52" w:rsidRDefault="00F47F52" w:rsidP="00F47F52">
      <w:pPr>
        <w:rPr>
          <w:rFonts w:cs="Arial"/>
          <w:szCs w:val="24"/>
          <w:lang w:val="es-ES"/>
        </w:rPr>
      </w:pPr>
    </w:p>
    <w:p w14:paraId="6A88B9B8" w14:textId="419DB96E" w:rsidR="00F47F52" w:rsidRDefault="00F47F52" w:rsidP="00F47F52">
      <w:pPr>
        <w:rPr>
          <w:rFonts w:cs="Arial"/>
          <w:szCs w:val="24"/>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w:t>
      </w:r>
      <w:r w:rsidR="00FC5E24" w:rsidRPr="00FC5E24">
        <w:rPr>
          <w:rFonts w:cs="Arial"/>
          <w:szCs w:val="24"/>
          <w:lang w:val="es-ES"/>
        </w:rPr>
        <w:t>por favor hágamelo saber</w:t>
      </w:r>
      <w:r w:rsidRPr="00F55284">
        <w:rPr>
          <w:rFonts w:cs="Arial"/>
          <w:szCs w:val="24"/>
          <w:lang w:val="es-ES"/>
        </w:rPr>
        <w:t xml:space="preserve">.]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14:paraId="1A49B817" w14:textId="77777777" w:rsidR="00F47F52" w:rsidRPr="00F55284" w:rsidRDefault="00F47F52" w:rsidP="00F47F52">
      <w:pPr>
        <w:rPr>
          <w:rFonts w:cs="Arial"/>
          <w:szCs w:val="24"/>
          <w:lang w:val="es-ES"/>
        </w:rPr>
      </w:pPr>
    </w:p>
    <w:p w14:paraId="30CCCE97" w14:textId="68C39AC7" w:rsidR="004D363B" w:rsidRDefault="004D363B" w:rsidP="004D363B">
      <w:r w:rsidRPr="007648F0">
        <w:t xml:space="preserve">Además de tus respuestas a la encuesta, recolectamos otra información de tu institución y otros fuentes, tales como bases de datos sobre préstamos estudiantiles y agencias de exámenes de admisión, relacionado a la </w:t>
      </w:r>
      <w:r w:rsidR="0014200D">
        <w:rPr>
          <w:szCs w:val="24"/>
        </w:rPr>
        <w:t>matr</w:t>
      </w:r>
      <w:r w:rsidR="0014200D">
        <w:rPr>
          <w:sz w:val="26"/>
          <w:szCs w:val="26"/>
        </w:rPr>
        <w:t>í</w:t>
      </w:r>
      <w:r w:rsidR="0014200D">
        <w:rPr>
          <w:szCs w:val="24"/>
        </w:rPr>
        <w:t>cula</w:t>
      </w:r>
      <w:r w:rsidRPr="007648F0">
        <w:t>. Tus respuestas, combinados con cualquier información de récords de estudiantes, se pueden usar</w:t>
      </w:r>
      <w:r>
        <w:t xml:space="preserve"> solo </w:t>
      </w:r>
      <w:r w:rsidRPr="007648F0">
        <w:t xml:space="preserve">para propósitos estadísticas y no </w:t>
      </w:r>
      <w:r w:rsidRPr="00911ED1">
        <w:t>se pueden revelar, o usar</w:t>
      </w:r>
      <w:r w:rsidRPr="007648F0">
        <w:t>, de formas personalmente identificables por cualquier otro propósito, excepto como requerido por la ley</w:t>
      </w:r>
      <w:r>
        <w:t xml:space="preserve"> </w:t>
      </w:r>
      <w:r w:rsidRPr="00F664BD">
        <w:t>(20 U.S.C. §9573 and 6 U.S.C. §151)</w:t>
      </w:r>
      <w:r w:rsidRPr="007648F0">
        <w:t>.</w:t>
      </w:r>
    </w:p>
    <w:p w14:paraId="2ED15F96" w14:textId="77777777" w:rsidR="00F47F52" w:rsidRDefault="00F47F52" w:rsidP="00F47F52"/>
    <w:p w14:paraId="314CC8A6" w14:textId="77777777" w:rsidR="00F47F52" w:rsidRDefault="00F47F52" w:rsidP="00F47F52">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14:paraId="69BA42E5" w14:textId="77777777" w:rsidR="00F47F52" w:rsidRDefault="00F47F52" w:rsidP="00F47F52">
      <w:pPr>
        <w:rPr>
          <w:lang w:val="es-HN"/>
        </w:rPr>
      </w:pPr>
    </w:p>
    <w:p w14:paraId="29A54D0B" w14:textId="77777777" w:rsidR="00F47F52" w:rsidRPr="00827B79" w:rsidRDefault="00F47F52" w:rsidP="00F47F52">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Pr>
          <w:lang w:val="es-HN"/>
        </w:rPr>
        <w:t>a</w:t>
      </w:r>
      <w:r w:rsidRPr="00E6416C">
        <w:rPr>
          <w:lang w:val="es-HN"/>
        </w:rPr>
        <w:t xml:space="preserve">s siguientes precauciones en su lugar – tus respuestas se guardan a dentro de un red de seguridad aumentado, solo personal del projecto autorizado tienen acceso a los datos, y todo personal han participado en entrenamiento de privacidad, firmado acuerdos de confidencialidad, y se han sometido a verificación de antecedents. Toda </w:t>
      </w:r>
      <w:r w:rsidRPr="00E6416C">
        <w:rPr>
          <w:lang w:val="es-HN"/>
        </w:rPr>
        <w:lastRenderedPageBreak/>
        <w:t>información personalmente identificable sera guardado en archivos de datos seguros y protegido, y seran separados de l</w:t>
      </w:r>
      <w:r>
        <w:rPr>
          <w:lang w:val="es-HN"/>
        </w:rPr>
        <w:t>a</w:t>
      </w:r>
      <w:r w:rsidRPr="00E6416C">
        <w:rPr>
          <w:lang w:val="es-HN"/>
        </w:rPr>
        <w:t>s respuestas que ya has proveído en esta encuesta.</w:t>
      </w:r>
    </w:p>
    <w:p w14:paraId="45897085" w14:textId="77777777" w:rsidR="00F47F52" w:rsidRDefault="00F47F52" w:rsidP="00F47F52">
      <w:pPr>
        <w:rPr>
          <w:rFonts w:cs="Arial"/>
          <w:szCs w:val="24"/>
          <w:lang w:val="es-ES"/>
        </w:rPr>
      </w:pPr>
    </w:p>
    <w:p w14:paraId="4A8F0146" w14:textId="77777777" w:rsidR="00F47F52" w:rsidRDefault="00F47F52" w:rsidP="00F47F52">
      <w:pPr>
        <w:spacing w:before="120" w:after="120"/>
        <w:rPr>
          <w:rFonts w:cs="Arial"/>
          <w:szCs w:val="24"/>
          <w:lang w:val="es-ES"/>
        </w:rPr>
      </w:pPr>
      <w:r w:rsidRPr="00F55284">
        <w:rPr>
          <w:rFonts w:cs="Arial"/>
          <w:szCs w:val="24"/>
          <w:lang w:val="es-ES"/>
        </w:rPr>
        <w:t>Si tienes alguna pregunta sobre este estudio, puedes comunicarte con la directora del estudio, Jennifer Wine, llamando al 1-</w:t>
      </w:r>
      <w:r>
        <w:rPr>
          <w:rFonts w:cs="Arial"/>
          <w:szCs w:val="24"/>
          <w:lang w:val="es-ES"/>
        </w:rPr>
        <w:t>800-723-8942</w:t>
      </w:r>
      <w:r w:rsidRPr="00F55284">
        <w:rPr>
          <w:rFonts w:cs="Arial"/>
          <w:szCs w:val="24"/>
          <w:lang w:val="es-ES"/>
        </w:rPr>
        <w:t>.</w:t>
      </w:r>
      <w:r>
        <w:rPr>
          <w:rFonts w:cs="Arial"/>
          <w:szCs w:val="24"/>
          <w:lang w:val="es-ES"/>
        </w:rPr>
        <w:t xml:space="preserve"> </w:t>
      </w:r>
    </w:p>
    <w:p w14:paraId="484BE37C" w14:textId="77777777" w:rsidR="00891D7E" w:rsidRPr="005629D7" w:rsidRDefault="00891D7E" w:rsidP="00891D7E">
      <w:pPr>
        <w:spacing w:before="120" w:after="120"/>
        <w:rPr>
          <w:rFonts w:cs="Arial"/>
          <w:bCs/>
          <w:szCs w:val="24"/>
        </w:rPr>
      </w:pPr>
      <w:r w:rsidRPr="005629D7">
        <w:rPr>
          <w:rFonts w:cs="Arial"/>
          <w:bCs/>
          <w:color w:val="FF0000"/>
          <w:szCs w:val="24"/>
        </w:rPr>
        <w:t xml:space="preserve">(IF SAMPLE MEMBER HAS ANY QUESTIONS OR WOULD LIKE ADDITIONAL INFORMATION, READ </w:t>
      </w:r>
      <w:r w:rsidRPr="005629D7">
        <w:rPr>
          <w:rFonts w:cs="Arial"/>
          <w:b/>
          <w:bCs/>
          <w:color w:val="FF0000"/>
          <w:szCs w:val="24"/>
        </w:rPr>
        <w:t>NOLET</w:t>
      </w:r>
      <w:r w:rsidRPr="005629D7">
        <w:rPr>
          <w:rFonts w:cs="Arial"/>
          <w:bCs/>
          <w:color w:val="FF0000"/>
          <w:szCs w:val="24"/>
        </w:rPr>
        <w:t xml:space="preserve">. OTHERWISE, CONTINUE WITH </w:t>
      </w:r>
      <w:r w:rsidRPr="005629D7">
        <w:rPr>
          <w:rFonts w:cs="Arial"/>
          <w:b/>
          <w:bCs/>
          <w:color w:val="FF0000"/>
          <w:szCs w:val="24"/>
        </w:rPr>
        <w:t xml:space="preserve">GOTLTS </w:t>
      </w:r>
      <w:r w:rsidRPr="005629D7">
        <w:rPr>
          <w:rFonts w:cs="Arial"/>
          <w:bCs/>
          <w:color w:val="FF0000"/>
          <w:szCs w:val="24"/>
        </w:rPr>
        <w:t>AND DO NOT</w:t>
      </w:r>
      <w:r w:rsidRPr="005629D7">
        <w:rPr>
          <w:rFonts w:cs="Arial"/>
          <w:b/>
          <w:bCs/>
          <w:color w:val="FF0000"/>
          <w:szCs w:val="24"/>
        </w:rPr>
        <w:t xml:space="preserve"> </w:t>
      </w:r>
      <w:r w:rsidRPr="005629D7">
        <w:rPr>
          <w:rFonts w:cs="Arial"/>
          <w:bCs/>
          <w:color w:val="FF0000"/>
          <w:szCs w:val="24"/>
        </w:rPr>
        <w:t>READ</w:t>
      </w:r>
      <w:r w:rsidRPr="005629D7">
        <w:rPr>
          <w:rFonts w:cs="Arial"/>
          <w:b/>
          <w:bCs/>
          <w:color w:val="FF0000"/>
          <w:szCs w:val="24"/>
        </w:rPr>
        <w:t xml:space="preserve"> NOLET</w:t>
      </w:r>
      <w:r w:rsidRPr="005629D7">
        <w:rPr>
          <w:rFonts w:cs="Arial"/>
          <w:bCs/>
          <w:color w:val="FF0000"/>
          <w:szCs w:val="24"/>
        </w:rPr>
        <w:t>)</w:t>
      </w:r>
    </w:p>
    <w:p w14:paraId="2262E1B1" w14:textId="77777777" w:rsidR="00891D7E" w:rsidRPr="005629D7" w:rsidRDefault="00891D7E" w:rsidP="00891D7E">
      <w:pPr>
        <w:spacing w:before="120" w:after="120"/>
        <w:rPr>
          <w:rFonts w:cs="Arial"/>
          <w:b/>
          <w:bCs/>
          <w:szCs w:val="24"/>
        </w:rPr>
      </w:pPr>
      <w:r w:rsidRPr="005629D7">
        <w:rPr>
          <w:rFonts w:cs="Arial"/>
          <w:b/>
          <w:bCs/>
          <w:szCs w:val="24"/>
        </w:rPr>
        <w:t xml:space="preserve">GOTLTS </w:t>
      </w:r>
      <w:r w:rsidRPr="005629D7">
        <w:rPr>
          <w:rFonts w:cs="Arial"/>
          <w:bCs/>
          <w:szCs w:val="24"/>
        </w:rPr>
        <w:t>(</w:t>
      </w:r>
      <w:r w:rsidRPr="005629D7">
        <w:rPr>
          <w:rFonts w:cs="Arial"/>
          <w:bCs/>
          <w:i/>
          <w:szCs w:val="24"/>
        </w:rPr>
        <w:t>read to all sample members who at the end of the LTR_S script do not have any questions</w:t>
      </w:r>
      <w:r w:rsidRPr="005629D7">
        <w:rPr>
          <w:rFonts w:cs="Arial"/>
          <w:bCs/>
          <w:szCs w:val="24"/>
        </w:rPr>
        <w:t>)</w:t>
      </w:r>
      <w:r w:rsidRPr="005629D7">
        <w:rPr>
          <w:rFonts w:cs="Arial"/>
          <w:b/>
          <w:bCs/>
          <w:szCs w:val="24"/>
        </w:rPr>
        <w:t>:</w:t>
      </w:r>
    </w:p>
    <w:p w14:paraId="46790E61" w14:textId="77777777" w:rsidR="00891D7E" w:rsidRPr="005629D7" w:rsidRDefault="00891D7E" w:rsidP="00891D7E">
      <w:pPr>
        <w:spacing w:before="120" w:after="120"/>
        <w:rPr>
          <w:rFonts w:cs="Arial"/>
          <w:bCs/>
          <w:szCs w:val="24"/>
          <w:lang w:val="es-ES"/>
        </w:rPr>
      </w:pPr>
      <w:r w:rsidRPr="005629D7">
        <w:rPr>
          <w:rFonts w:cs="Arial"/>
          <w:bCs/>
          <w:szCs w:val="24"/>
          <w:lang w:val="es-ES"/>
        </w:rPr>
        <w:t>¿Podemos empezar ahora la encuesta?</w:t>
      </w:r>
    </w:p>
    <w:p w14:paraId="2D29793B" w14:textId="318FE46C" w:rsidR="00891D7E" w:rsidRPr="005629D7" w:rsidRDefault="00891D7E" w:rsidP="00891D7E">
      <w:pPr>
        <w:spacing w:before="120" w:after="120"/>
        <w:rPr>
          <w:rFonts w:cs="Arial"/>
          <w:bCs/>
          <w:szCs w:val="24"/>
          <w:lang w:val="es-MX"/>
        </w:rPr>
      </w:pPr>
      <w:r w:rsidRPr="005629D7">
        <w:rPr>
          <w:rFonts w:cs="Arial"/>
          <w:bCs/>
          <w:szCs w:val="24"/>
          <w:lang w:val="es-MX"/>
        </w:rPr>
        <w:t xml:space="preserve">(READ AS NEEDED: Si nos lo pides, podemos enviarte la información de nuevo por correo postal. Si tienes preguntas sobre este estudio, puedes ponerte en contacto con la directora del estudio, la Dra. Jennifer Wine, al </w:t>
      </w:r>
      <w:r w:rsidR="007F56A7">
        <w:rPr>
          <w:rFonts w:cs="Arial"/>
          <w:bCs/>
          <w:szCs w:val="24"/>
          <w:lang w:val="es-MX"/>
        </w:rPr>
        <w:t>800-723-8942</w:t>
      </w:r>
      <w:r w:rsidRPr="005629D7">
        <w:rPr>
          <w:rFonts w:cs="Arial"/>
          <w:bCs/>
          <w:szCs w:val="24"/>
          <w:lang w:val="es-MX"/>
        </w:rPr>
        <w:t>. Si tienes preguntas sobre tus derechos como participante en un estudio, por favor comunícate con la Oficina de Protección a Sujetos de Investigación de RTI al 866-214-2043.</w:t>
      </w:r>
    </w:p>
    <w:p w14:paraId="2B1C85AE" w14:textId="77777777" w:rsidR="00891D7E" w:rsidRPr="005629D7" w:rsidRDefault="00891D7E" w:rsidP="00891D7E">
      <w:pPr>
        <w:spacing w:before="120" w:after="120"/>
        <w:rPr>
          <w:rFonts w:cs="Arial"/>
          <w:b/>
          <w:bCs/>
          <w:szCs w:val="24"/>
        </w:rPr>
      </w:pPr>
      <w:r w:rsidRPr="005629D7">
        <w:rPr>
          <w:rFonts w:cs="Arial"/>
          <w:b/>
          <w:bCs/>
          <w:szCs w:val="24"/>
        </w:rPr>
        <w:t xml:space="preserve">NOLET </w:t>
      </w:r>
      <w:r w:rsidRPr="005629D7">
        <w:rPr>
          <w:rFonts w:cs="Arial"/>
          <w:bCs/>
          <w:szCs w:val="24"/>
        </w:rPr>
        <w:t>(</w:t>
      </w:r>
      <w:r w:rsidRPr="005629D7">
        <w:rPr>
          <w:rFonts w:cs="Arial"/>
          <w:bCs/>
          <w:i/>
          <w:szCs w:val="24"/>
        </w:rPr>
        <w:t>read to all sample members who need more information</w:t>
      </w:r>
      <w:r w:rsidRPr="005629D7">
        <w:rPr>
          <w:rFonts w:cs="Arial"/>
          <w:bCs/>
          <w:szCs w:val="24"/>
        </w:rPr>
        <w:t>)</w:t>
      </w:r>
      <w:r w:rsidRPr="005629D7">
        <w:rPr>
          <w:rFonts w:cs="Arial"/>
          <w:b/>
          <w:bCs/>
          <w:szCs w:val="24"/>
        </w:rPr>
        <w:t>:</w:t>
      </w:r>
    </w:p>
    <w:p w14:paraId="7B95E6EF" w14:textId="77777777" w:rsidR="00F47F52" w:rsidRPr="00F55284" w:rsidRDefault="00F47F52" w:rsidP="00224162">
      <w:pPr>
        <w:pStyle w:val="bullet-survey"/>
        <w:tabs>
          <w:tab w:val="clear" w:pos="1080"/>
        </w:tabs>
        <w:ind w:left="0" w:firstLine="0"/>
        <w:rPr>
          <w:lang w:val="es-ES"/>
        </w:rPr>
      </w:pPr>
      <w:r w:rsidRPr="00F55284">
        <w:rPr>
          <w:lang w:val="es-ES"/>
        </w:rPr>
        <w:t xml:space="preserve">Tú eres uno de los aproximadamente 150,000 estudiantes que participarán en este estudio. </w:t>
      </w:r>
    </w:p>
    <w:p w14:paraId="40C94ED8" w14:textId="77777777" w:rsidR="00F47F52" w:rsidRPr="00C961E1" w:rsidRDefault="00F47F52" w:rsidP="00224162">
      <w:pPr>
        <w:spacing w:after="160" w:line="259" w:lineRule="auto"/>
        <w:rPr>
          <w:rFonts w:cstheme="minorHAnsi"/>
        </w:rPr>
      </w:pPr>
      <w:r w:rsidRPr="00C961E1">
        <w:rPr>
          <w:lang w:val="es-ES"/>
        </w:rPr>
        <w:t xml:space="preserve">Hay poco riesgo por participar en este estudio y tal riesgo se relaciona con la seguridad de los datos. Sin embargo, hemos establecido procedimientos estrictos de seguridad para proteger tu información. </w:t>
      </w:r>
      <w:r w:rsidRPr="00C961E1">
        <w:rPr>
          <w:rFonts w:cstheme="minorHAnsi"/>
        </w:rPr>
        <w:t>Los procedimientos incluyen:</w:t>
      </w:r>
    </w:p>
    <w:p w14:paraId="2DFCC631" w14:textId="77777777" w:rsidR="0070418F" w:rsidRPr="00692F3D" w:rsidRDefault="0070418F" w:rsidP="0070418F">
      <w:pPr>
        <w:pStyle w:val="ListParagraph"/>
        <w:numPr>
          <w:ilvl w:val="0"/>
          <w:numId w:val="40"/>
        </w:numPr>
        <w:spacing w:before="120"/>
        <w:rPr>
          <w:rFonts w:cs="Arial"/>
          <w:szCs w:val="16"/>
          <w:lang w:val="es-ES"/>
        </w:rPr>
      </w:pPr>
      <w:r w:rsidRPr="00692F3D">
        <w:rPr>
          <w:rFonts w:cs="Arial"/>
          <w:szCs w:val="16"/>
          <w:lang w:val="es-ES"/>
        </w:rPr>
        <w:t xml:space="preserve">Las respuestas se seguran en el red de RTI, el cual cumple con todos los regulaciones pertinentes de seguidad y privacidad, incluyendo el uso de encriptación fuerte durante la transmisión en el internet (protocolo </w:t>
      </w:r>
      <w:r w:rsidRPr="00692F3D">
        <w:rPr>
          <w:rFonts w:cs="Arial"/>
          <w:i/>
          <w:iCs/>
          <w:szCs w:val="16"/>
          <w:lang w:val="es-ES"/>
        </w:rPr>
        <w:t>Secure Sockets Layer</w:t>
      </w:r>
      <w:r w:rsidRPr="00692F3D">
        <w:rPr>
          <w:rFonts w:cs="Arial"/>
          <w:szCs w:val="16"/>
          <w:lang w:val="es-ES"/>
        </w:rPr>
        <w:t xml:space="preserve"> (SSL)).</w:t>
      </w:r>
    </w:p>
    <w:p w14:paraId="5CEADBDB" w14:textId="77777777" w:rsidR="00F47F52" w:rsidRPr="00E6416C" w:rsidRDefault="00F47F52" w:rsidP="00224162">
      <w:pPr>
        <w:pStyle w:val="bullet-survey"/>
        <w:numPr>
          <w:ilvl w:val="0"/>
          <w:numId w:val="40"/>
        </w:numPr>
        <w:rPr>
          <w:lang w:val="es-ES"/>
        </w:rPr>
      </w:pPr>
      <w:r w:rsidRPr="00E6416C">
        <w:rPr>
          <w:lang w:val="es-ES"/>
        </w:rPr>
        <w:t>Todos los módulos de entrada de datos son protegido</w:t>
      </w:r>
      <w:r>
        <w:rPr>
          <w:lang w:val="es-ES"/>
        </w:rPr>
        <w:t>s</w:t>
      </w:r>
      <w:r w:rsidRPr="00E6416C">
        <w:rPr>
          <w:lang w:val="es-ES"/>
        </w:rPr>
        <w:t xml:space="preserve"> con contraseña y requiere que el usuario inicia sesión antes de acceder a datos confidenciales.</w:t>
      </w:r>
    </w:p>
    <w:p w14:paraId="39014CD5" w14:textId="3F86D44B" w:rsidR="00F47F52" w:rsidRDefault="00F47F52" w:rsidP="00C961E1">
      <w:pPr>
        <w:pStyle w:val="bullet-survey"/>
        <w:numPr>
          <w:ilvl w:val="0"/>
          <w:numId w:val="40"/>
        </w:numPr>
        <w:rPr>
          <w:lang w:val="es-ES"/>
        </w:rPr>
      </w:pPr>
      <w:r w:rsidRPr="00E6416C">
        <w:rPr>
          <w:lang w:val="es-ES"/>
        </w:rPr>
        <w:t>Personal del proyecto estan sujetos a multas grandes y / o encarcelamiento si publican o comunican a sabiendas cualquier información individualmente identificable.</w:t>
      </w:r>
    </w:p>
    <w:p w14:paraId="328B164A" w14:textId="77777777" w:rsidR="00C961E1" w:rsidRPr="00F55284" w:rsidRDefault="00C961E1" w:rsidP="00224162">
      <w:pPr>
        <w:pStyle w:val="bullet-survey"/>
        <w:tabs>
          <w:tab w:val="clear" w:pos="1080"/>
        </w:tabs>
        <w:ind w:left="0" w:firstLine="0"/>
        <w:rPr>
          <w:lang w:val="es-ES"/>
        </w:rPr>
      </w:pPr>
    </w:p>
    <w:p w14:paraId="16F582AE" w14:textId="77777777" w:rsidR="00891D7E" w:rsidRPr="005629D7" w:rsidRDefault="00891D7E" w:rsidP="00891D7E">
      <w:pPr>
        <w:spacing w:before="120" w:after="120"/>
        <w:rPr>
          <w:rFonts w:cs="Arial"/>
          <w:bCs/>
          <w:szCs w:val="24"/>
          <w:lang w:val="es-MX"/>
        </w:rPr>
      </w:pPr>
      <w:r w:rsidRPr="005629D7">
        <w:rPr>
          <w:rFonts w:cs="Arial"/>
          <w:bCs/>
          <w:szCs w:val="24"/>
          <w:lang w:val="es-ES"/>
        </w:rPr>
        <w:t>¿Podemos empezar ahora la encuesta?</w:t>
      </w:r>
    </w:p>
    <w:p w14:paraId="63A30CE6"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READ AS NEEDED: </w:t>
      </w:r>
      <w:r w:rsidRPr="005629D7">
        <w:rPr>
          <w:rFonts w:cs="Arial"/>
          <w:bCs/>
          <w:szCs w:val="24"/>
          <w:lang w:val="es-MX"/>
        </w:rPr>
        <w:t>Si tienes preguntas sobre tus derechos como participante en un estudio, por favor comunícate con la Oficina de Protección a Sujetos de Investigación de RTI al 866-214-2043.)</w:t>
      </w:r>
    </w:p>
    <w:p w14:paraId="0132BC89" w14:textId="77777777" w:rsidR="00891D7E" w:rsidRDefault="00891D7E" w:rsidP="00891D7E">
      <w:pPr>
        <w:rPr>
          <w:rFonts w:cs="Arial"/>
          <w:i/>
          <w:iCs/>
          <w:szCs w:val="24"/>
          <w:lang w:val="es-ES"/>
        </w:rPr>
      </w:pPr>
      <w:r>
        <w:rPr>
          <w:rFonts w:cs="Arial"/>
          <w:i/>
          <w:iCs/>
          <w:szCs w:val="24"/>
          <w:lang w:val="es-ES"/>
        </w:rPr>
        <w:br w:type="page"/>
      </w:r>
    </w:p>
    <w:p w14:paraId="1277733E" w14:textId="77777777" w:rsidR="00891D7E" w:rsidRPr="005629D7" w:rsidRDefault="00891D7E" w:rsidP="00891D7E">
      <w:pPr>
        <w:pStyle w:val="AppH3"/>
      </w:pPr>
      <w:r>
        <w:lastRenderedPageBreak/>
        <w:t xml:space="preserve">Spanish </w:t>
      </w:r>
      <w:r w:rsidRPr="005629D7">
        <w:t xml:space="preserve">Letters </w:t>
      </w:r>
    </w:p>
    <w:p w14:paraId="0B8CD018" w14:textId="77777777" w:rsidR="00891D7E" w:rsidRPr="005629D7" w:rsidRDefault="00891D7E" w:rsidP="00891D7E">
      <w:pPr>
        <w:pStyle w:val="AppH4"/>
      </w:pPr>
      <w:r w:rsidRPr="005629D7">
        <w:t>Data Collection Announcement Letter</w:t>
      </w:r>
    </w:p>
    <w:p w14:paraId="3417DB09" w14:textId="77777777" w:rsidR="00891D7E" w:rsidRPr="005629D7" w:rsidRDefault="00891D7E" w:rsidP="00891D7E">
      <w:pPr>
        <w:spacing w:before="120" w:after="120"/>
        <w:rPr>
          <w:rFonts w:cs="Arial"/>
          <w:bCs/>
          <w:szCs w:val="22"/>
        </w:rPr>
      </w:pPr>
      <w:r w:rsidRPr="005629D7">
        <w:rPr>
          <w:rFonts w:cs="Arial"/>
          <w:bCs/>
          <w:szCs w:val="22"/>
        </w:rPr>
        <w:t>«date»</w:t>
      </w:r>
    </w:p>
    <w:p w14:paraId="123AADD8"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noProof/>
          <w:color w:val="000000"/>
          <w:sz w:val="22"/>
          <w:szCs w:val="22"/>
        </w:rPr>
        <mc:AlternateContent>
          <mc:Choice Requires="wps">
            <w:drawing>
              <wp:anchor distT="0" distB="0" distL="114300" distR="114300" simplePos="0" relativeHeight="251743232" behindDoc="0" locked="0" layoutInCell="1" allowOverlap="1" wp14:anchorId="057422D0" wp14:editId="53683105">
                <wp:simplePos x="0" y="0"/>
                <wp:positionH relativeFrom="column">
                  <wp:posOffset>4124325</wp:posOffset>
                </wp:positionH>
                <wp:positionV relativeFrom="paragraph">
                  <wp:posOffset>109220</wp:posOffset>
                </wp:positionV>
                <wp:extent cx="2171700" cy="495300"/>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5F6D412" w14:textId="77777777" w:rsidR="00FD6DE0" w:rsidRDefault="00FD6DE0" w:rsidP="00891D7E">
                            <w:pPr>
                              <w:pStyle w:val="Default"/>
                            </w:pPr>
                            <w:r>
                              <w:rPr>
                                <w:sz w:val="20"/>
                                <w:szCs w:val="20"/>
                              </w:rPr>
                              <w:t>ID del estudio</w:t>
                            </w:r>
                            <w:r w:rsidRPr="00D1697D">
                              <w:rPr>
                                <w:sz w:val="20"/>
                                <w:szCs w:val="20"/>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57422D0" id="Text Box 204" o:spid="_x0000_s1041" type="#_x0000_t202" style="position:absolute;margin-left:324.75pt;margin-top:8.6pt;width:171pt;height: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mCWQ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" fillcolor="window" stroked="f" strokeweight=".5pt">
                <v:textbox>
                  <w:txbxContent>
                    <w:p w14:paraId="05F6D412" w14:textId="77777777" w:rsidR="00FD6DE0" w:rsidRDefault="00FD6DE0" w:rsidP="00891D7E">
                      <w:pPr>
                        <w:pStyle w:val="Default"/>
                      </w:pPr>
                      <w:r>
                        <w:rPr>
                          <w:sz w:val="20"/>
                          <w:szCs w:val="20"/>
                        </w:rPr>
                        <w:t>ID del estudio</w:t>
                      </w:r>
                      <w:r w:rsidRPr="00D1697D">
                        <w:rPr>
                          <w:sz w:val="20"/>
                          <w:szCs w:val="20"/>
                        </w:rPr>
                        <w:t>: «caseid»</w:t>
                      </w:r>
                    </w:p>
                  </w:txbxContent>
                </v:textbox>
              </v:shape>
            </w:pict>
          </mc:Fallback>
        </mc:AlternateContent>
      </w:r>
      <w:r w:rsidRPr="005629D7">
        <w:rPr>
          <w:rFonts w:eastAsia="Malgun Gothic"/>
          <w:color w:val="000000"/>
          <w:sz w:val="22"/>
          <w:szCs w:val="22"/>
        </w:rPr>
        <w:t>«casenamenosuffixALLCAPS»</w:t>
      </w:r>
    </w:p>
    <w:p w14:paraId="702BF0D3"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1»</w:t>
      </w:r>
    </w:p>
    <w:p w14:paraId="60C2BD6F"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2»</w:t>
      </w:r>
    </w:p>
    <w:p w14:paraId="29EA276A"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 xml:space="preserve">«city», «state» «zip» </w:t>
      </w:r>
    </w:p>
    <w:p w14:paraId="16F6CA0D" w14:textId="77777777" w:rsidR="00891D7E" w:rsidRPr="005629D7" w:rsidRDefault="00891D7E" w:rsidP="00891D7E">
      <w:pPr>
        <w:spacing w:before="120" w:after="120"/>
        <w:rPr>
          <w:rFonts w:cs="Arial"/>
          <w:bCs/>
          <w:szCs w:val="22"/>
          <w:lang w:val="es-MX"/>
        </w:rPr>
      </w:pPr>
      <w:r w:rsidRPr="005629D7">
        <w:rPr>
          <w:rFonts w:cs="Arial"/>
          <w:bCs/>
          <w:szCs w:val="22"/>
          <w:lang w:val="es-MX"/>
        </w:rPr>
        <w:t>Estimado(a) «fname»,</w:t>
      </w:r>
    </w:p>
    <w:p w14:paraId="14B22593"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Felicidades! Has sido seleccionado(a) para participar en el Estudio Nacional de Ayuda Económica a Estudiantes de Postsecundaria (NPSAS) de 2019-20, un estudio importante del Departamento de Educación de los Estados Unidos que ayudará a determinar cómo los estudiantes </w:t>
      </w:r>
      <w:r w:rsidRPr="005629D7">
        <w:rPr>
          <w:rFonts w:cs="Arial"/>
          <w:b/>
          <w:bCs/>
          <w:szCs w:val="22"/>
          <w:lang w:val="es-MX"/>
        </w:rPr>
        <w:t xml:space="preserve">«estudiendo [major]//[fieldofstudy] » </w:t>
      </w:r>
      <w:r w:rsidRPr="005629D7">
        <w:rPr>
          <w:rFonts w:cs="Arial"/>
          <w:szCs w:val="22"/>
          <w:lang w:val="es-MX"/>
        </w:rPr>
        <w:t xml:space="preserve">y sus familias están cubriendo los costos de educación después de la escuela superior. </w:t>
      </w:r>
      <w:r w:rsidRPr="005629D7">
        <w:rPr>
          <w:rFonts w:cs="Arial"/>
          <w:b/>
          <w:bCs/>
          <w:szCs w:val="22"/>
          <w:lang w:val="es-MX"/>
        </w:rPr>
        <w:t xml:space="preserve">Hemos trabajado en cooperación con tu institución educativa para facilitar la participación de  </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
          <w:bCs/>
          <w:szCs w:val="22"/>
          <w:lang w:val="es-MX"/>
        </w:rPr>
        <w:t xml:space="preserve"> en este importante investigación.]</w:t>
      </w:r>
      <w:r w:rsidRPr="005629D7">
        <w:rPr>
          <w:rFonts w:cs="Arial"/>
          <w:szCs w:val="22"/>
          <w:lang w:val="es-MX"/>
        </w:rPr>
        <w:t xml:space="preserve"> </w:t>
      </w:r>
      <w:r w:rsidRPr="005629D7">
        <w:rPr>
          <w:rFonts w:cstheme="minorHAnsi"/>
          <w:bCs/>
          <w:szCs w:val="22"/>
          <w:lang w:val="es-MX"/>
        </w:rPr>
        <w:t xml:space="preserve">Tus respuestas a la encuesta representarán a otros estudiantes matriculados en </w:t>
      </w:r>
      <w:r w:rsidRPr="005629D7">
        <w:rPr>
          <w:rFonts w:cs="Arial"/>
          <w:b/>
          <w:bCs/>
          <w:szCs w:val="22"/>
          <w:lang w:val="es-MX"/>
        </w:rPr>
        <w:t>««el/la»</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Cs/>
          <w:szCs w:val="22"/>
          <w:lang w:val="es-MX"/>
        </w:rPr>
        <w:t>»</w:t>
      </w:r>
      <w:r w:rsidRPr="005629D7">
        <w:rPr>
          <w:rFonts w:cs="Arial"/>
          <w:b/>
          <w:bCs/>
          <w:szCs w:val="22"/>
          <w:lang w:val="es-MX"/>
        </w:rPr>
        <w:t>//«</w:t>
      </w:r>
      <w:r w:rsidRPr="005629D7">
        <w:rPr>
          <w:rFonts w:cs="Arial"/>
          <w:bCs/>
          <w:szCs w:val="22"/>
          <w:lang w:val="es-MX"/>
        </w:rPr>
        <w:t>tu institución educativa» que no hayan sido seleccionados para participar en NPSAS. Por lo tanto, tu participación es esencial para el éxito del estudio.</w:t>
      </w:r>
    </w:p>
    <w:p w14:paraId="11582B82"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Aquí hay información importante que te ayudará a empezar: </w:t>
      </w:r>
    </w:p>
    <w:p w14:paraId="7E89C90E"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b/>
          <w:color w:val="000000" w:themeColor="text1"/>
          <w:sz w:val="22"/>
          <w:szCs w:val="22"/>
          <w:lang w:val="es-MX"/>
        </w:rPr>
        <w:t xml:space="preserve">[IF PREPAID INCENTIVE ELIGIBLE: «Adjunto encontrarás $2 como agradecimiento por tu participación en NPSAS.»] </w:t>
      </w:r>
    </w:p>
    <w:p w14:paraId="06F30C16"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color w:val="000000"/>
          <w:sz w:val="22"/>
          <w:szCs w:val="22"/>
          <w:lang w:val="es-MX"/>
        </w:rPr>
        <w:t xml:space="preserve">La encuesta tomará aproximadamente </w:t>
      </w:r>
      <w:r w:rsidRPr="005629D7">
        <w:rPr>
          <w:rFonts w:eastAsia="Malgun Gothic"/>
          <w:b/>
          <w:color w:val="000000"/>
          <w:sz w:val="22"/>
          <w:szCs w:val="22"/>
          <w:lang w:val="es-MX"/>
        </w:rPr>
        <w:t>«time» minutos</w:t>
      </w:r>
      <w:r w:rsidRPr="005629D7">
        <w:rPr>
          <w:rFonts w:eastAsia="Malgun Gothic"/>
          <w:color w:val="000000"/>
          <w:sz w:val="22"/>
          <w:szCs w:val="22"/>
          <w:lang w:val="es-MX"/>
        </w:rPr>
        <w:t xml:space="preserve"> de tu tiempo y puede completarse en cualquier dispositivo electrónico, incluyendo tu teléfono móvil o tableta.</w:t>
      </w:r>
    </w:p>
    <w:p w14:paraId="35234DFB"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Para completar la encuesta (disponible en inglés o español): </w:t>
      </w:r>
    </w:p>
    <w:p w14:paraId="2673738C"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Visita nuestra página segura de NPSAS en Internet al: </w:t>
      </w:r>
      <w:hyperlink r:id="rId499" w:history="1">
        <w:r w:rsidRPr="005629D7">
          <w:rPr>
            <w:rFonts w:eastAsia="Malgun Gothic"/>
            <w:sz w:val="22"/>
            <w:szCs w:val="22"/>
            <w:u w:val="single"/>
            <w:lang w:val="es-MX"/>
          </w:rPr>
          <w:t>https://surveys.nces.ed.gov/npsas/</w:t>
        </w:r>
      </w:hyperlink>
    </w:p>
    <w:p w14:paraId="362481C6"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Inicia sesión usando tus:</w:t>
      </w:r>
    </w:p>
    <w:p w14:paraId="31936072"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ID del estudio: </w:t>
      </w:r>
      <w:r w:rsidRPr="005629D7">
        <w:rPr>
          <w:rFonts w:eastAsia="Malgun Gothic"/>
          <w:color w:val="000000"/>
          <w:sz w:val="22"/>
          <w:szCs w:val="22"/>
          <w:lang w:val="es-MX"/>
        </w:rPr>
        <w:t>«</w:t>
      </w:r>
      <w:r w:rsidRPr="005629D7">
        <w:rPr>
          <w:rFonts w:eastAsia="Malgun Gothic"/>
          <w:bCs/>
          <w:color w:val="000000"/>
          <w:sz w:val="22"/>
          <w:szCs w:val="22"/>
          <w:lang w:val="es-MX"/>
        </w:rPr>
        <w:t>caseID</w:t>
      </w:r>
      <w:r w:rsidRPr="005629D7">
        <w:rPr>
          <w:rFonts w:eastAsia="Malgun Gothic"/>
          <w:color w:val="000000"/>
          <w:sz w:val="22"/>
          <w:szCs w:val="22"/>
          <w:lang w:val="es-MX"/>
        </w:rPr>
        <w:t>»</w:t>
      </w:r>
    </w:p>
    <w:p w14:paraId="7DE7D53E"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Contraseña: </w:t>
      </w:r>
      <w:r w:rsidRPr="005629D7">
        <w:rPr>
          <w:rFonts w:eastAsia="Malgun Gothic"/>
          <w:color w:val="000000"/>
          <w:sz w:val="22"/>
          <w:szCs w:val="22"/>
          <w:lang w:val="es-MX"/>
        </w:rPr>
        <w:t>«</w:t>
      </w:r>
      <w:r w:rsidRPr="005629D7">
        <w:rPr>
          <w:rFonts w:eastAsia="Malgun Gothic"/>
          <w:bCs/>
          <w:color w:val="000000"/>
          <w:sz w:val="22"/>
          <w:szCs w:val="22"/>
          <w:lang w:val="es-MX"/>
        </w:rPr>
        <w:t>contraseña</w:t>
      </w:r>
      <w:r w:rsidRPr="005629D7">
        <w:rPr>
          <w:rFonts w:eastAsia="Malgun Gothic"/>
          <w:color w:val="000000"/>
          <w:sz w:val="22"/>
          <w:szCs w:val="22"/>
          <w:lang w:val="es-MX"/>
        </w:rPr>
        <w:t>»</w:t>
      </w:r>
    </w:p>
    <w:p w14:paraId="41ECB7F0"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O usa la cámara de tu teléfono para escanear el siguiente código QR:</w:t>
      </w:r>
    </w:p>
    <w:p w14:paraId="31595B50" w14:textId="77777777" w:rsidR="00891D7E" w:rsidRPr="005629D7" w:rsidRDefault="00891D7E" w:rsidP="00891D7E">
      <w:pPr>
        <w:autoSpaceDE w:val="0"/>
        <w:autoSpaceDN w:val="0"/>
        <w:adjustRightInd w:val="0"/>
        <w:jc w:val="center"/>
        <w:rPr>
          <w:rFonts w:eastAsia="Malgun Gothic"/>
          <w:bCs/>
          <w:color w:val="000000"/>
          <w:sz w:val="22"/>
          <w:szCs w:val="22"/>
          <w:lang w:val="es-MX"/>
        </w:rPr>
      </w:pPr>
      <w:r w:rsidRPr="005629D7">
        <w:rPr>
          <w:rFonts w:eastAsia="Malgun Gothic"/>
          <w:color w:val="000000"/>
          <w:sz w:val="22"/>
          <w:szCs w:val="22"/>
          <w:lang w:val="es-MX"/>
        </w:rPr>
        <w:t>«</w:t>
      </w:r>
      <w:r w:rsidRPr="005629D7">
        <w:rPr>
          <w:rFonts w:eastAsia="Malgun Gothic"/>
          <w:bCs/>
          <w:color w:val="000000"/>
          <w:sz w:val="22"/>
          <w:szCs w:val="22"/>
          <w:lang w:val="es-MX"/>
        </w:rPr>
        <w:t>QRCODE</w:t>
      </w:r>
      <w:r w:rsidRPr="005629D7">
        <w:rPr>
          <w:rFonts w:eastAsia="Malgun Gothic"/>
          <w:color w:val="000000"/>
          <w:sz w:val="22"/>
          <w:szCs w:val="22"/>
          <w:lang w:val="es-MX"/>
        </w:rPr>
        <w:t>»</w:t>
      </w:r>
    </w:p>
    <w:p w14:paraId="4C10DFD5" w14:textId="77777777" w:rsidR="00891D7E" w:rsidRPr="005629D7" w:rsidRDefault="00891D7E" w:rsidP="00891D7E">
      <w:pPr>
        <w:numPr>
          <w:ilvl w:val="1"/>
          <w:numId w:val="11"/>
        </w:numPr>
        <w:autoSpaceDE w:val="0"/>
        <w:autoSpaceDN w:val="0"/>
        <w:adjustRightInd w:val="0"/>
        <w:spacing w:before="120"/>
        <w:rPr>
          <w:rFonts w:eastAsia="Malgun Gothic"/>
          <w:sz w:val="22"/>
          <w:szCs w:val="22"/>
          <w:lang w:val="es-ES"/>
        </w:rPr>
      </w:pPr>
      <w:r w:rsidRPr="005629D7">
        <w:rPr>
          <w:rFonts w:eastAsia="Malgun Gothic"/>
          <w:color w:val="000000"/>
          <w:sz w:val="22"/>
          <w:szCs w:val="22"/>
          <w:lang w:val="es-ES"/>
        </w:rPr>
        <w:t xml:space="preserve">Si tienes preguntas o problemas para completar tu encuesta en Internet, </w:t>
      </w:r>
      <w:r w:rsidRPr="005629D7">
        <w:rPr>
          <w:rFonts w:ascii="Times New Roman" w:eastAsia="Malgun Gothic" w:hAnsi="Times New Roman"/>
          <w:color w:val="000000"/>
          <w:sz w:val="22"/>
          <w:szCs w:val="22"/>
          <w:lang w:val="es-MX"/>
        </w:rPr>
        <w:t xml:space="preserve">o si prefieres completar tu encuesta por teléfono, llama a la </w:t>
      </w:r>
      <w:r w:rsidRPr="005629D7">
        <w:rPr>
          <w:rFonts w:ascii="Times New Roman" w:eastAsia="Malgun Gothic" w:hAnsi="Times New Roman"/>
          <w:b/>
          <w:bCs/>
          <w:color w:val="000000"/>
          <w:sz w:val="22"/>
          <w:szCs w:val="22"/>
          <w:lang w:val="es-MX"/>
        </w:rPr>
        <w:t>Línea de Ayuda de NPSAS al</w:t>
      </w:r>
      <w:r w:rsidRPr="005629D7">
        <w:rPr>
          <w:rFonts w:ascii="Times New Roman" w:eastAsia="Malgun Gothic" w:hAnsi="Times New Roman"/>
          <w:color w:val="000000"/>
          <w:sz w:val="22"/>
          <w:szCs w:val="22"/>
          <w:lang w:val="es-MX"/>
        </w:rPr>
        <w:t xml:space="preserve"> </w:t>
      </w:r>
      <w:r w:rsidRPr="005629D7">
        <w:rPr>
          <w:rFonts w:ascii="Times New Roman" w:eastAsia="Malgun Gothic" w:hAnsi="Times New Roman"/>
          <w:b/>
          <w:color w:val="000000"/>
          <w:sz w:val="22"/>
          <w:szCs w:val="22"/>
          <w:lang w:val="es-MX"/>
        </w:rPr>
        <w:t>877-677-2766</w:t>
      </w:r>
      <w:r w:rsidRPr="005629D7">
        <w:rPr>
          <w:rFonts w:eastAsia="Malgun Gothic"/>
          <w:color w:val="000000"/>
          <w:sz w:val="22"/>
          <w:szCs w:val="22"/>
          <w:lang w:val="es-ES"/>
        </w:rPr>
        <w:t xml:space="preserve"> o envíanos un correo electrónico a </w:t>
      </w:r>
      <w:hyperlink r:id="rId500" w:history="1">
        <w:r w:rsidRPr="005629D7">
          <w:rPr>
            <w:rFonts w:eastAsia="Malgun Gothic"/>
            <w:sz w:val="22"/>
            <w:szCs w:val="22"/>
            <w:u w:val="single"/>
            <w:lang w:val="es-ES"/>
          </w:rPr>
          <w:t>npsas@ed.gov</w:t>
        </w:r>
      </w:hyperlink>
      <w:r w:rsidRPr="005629D7">
        <w:rPr>
          <w:rFonts w:eastAsia="Malgun Gothic"/>
          <w:sz w:val="22"/>
          <w:szCs w:val="22"/>
          <w:lang w:val="es-ES"/>
        </w:rPr>
        <w:t>.</w:t>
      </w:r>
    </w:p>
    <w:p w14:paraId="3E67CB11"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color w:val="000000"/>
          <w:sz w:val="22"/>
          <w:szCs w:val="22"/>
          <w:lang w:val="es-ES"/>
        </w:rPr>
        <w:t xml:space="preserve"> </w:t>
      </w:r>
      <w:r w:rsidRPr="005629D7">
        <w:rPr>
          <w:rFonts w:eastAsia="Malgun Gothic"/>
          <w:b/>
          <w:color w:val="000000"/>
          <w:sz w:val="22"/>
          <w:szCs w:val="22"/>
          <w:lang w:val="es-MX"/>
        </w:rPr>
        <w:t>[IF INCENTIVE ELIGIBLE:</w:t>
      </w:r>
      <w:r w:rsidRPr="005629D7">
        <w:rPr>
          <w:rFonts w:eastAsia="Malgun Gothic"/>
          <w:color w:val="000000"/>
          <w:sz w:val="22"/>
          <w:szCs w:val="22"/>
          <w:lang w:val="es-MX"/>
        </w:rPr>
        <w:t xml:space="preserve"> «</w:t>
      </w:r>
      <w:r w:rsidRPr="005629D7">
        <w:rPr>
          <w:rFonts w:eastAsia="Malgun Gothic"/>
          <w:b/>
          <w:bCs/>
          <w:color w:val="000000"/>
          <w:sz w:val="22"/>
          <w:szCs w:val="22"/>
          <w:lang w:val="es-MX"/>
        </w:rPr>
        <w:t>Después de completar la encuesta</w:t>
      </w:r>
      <w:r w:rsidRPr="005629D7">
        <w:rPr>
          <w:rFonts w:eastAsia="Malgun Gothic"/>
          <w:b/>
          <w:color w:val="000000"/>
          <w:sz w:val="22"/>
          <w:szCs w:val="22"/>
          <w:lang w:val="es-MX"/>
        </w:rPr>
        <w:t xml:space="preserve"> recibirás $«Inc_amount» </w:t>
      </w:r>
      <w:r w:rsidRPr="005629D7">
        <w:rPr>
          <w:rFonts w:eastAsia="Malgun Gothic"/>
          <w:color w:val="000000"/>
          <w:sz w:val="22"/>
          <w:szCs w:val="22"/>
          <w:lang w:val="es-MX"/>
        </w:rPr>
        <w:t>como muestra de agradecimiento a través de «PayPal o con» cheque.</w:t>
      </w:r>
      <w:r w:rsidRPr="005629D7">
        <w:rPr>
          <w:rFonts w:eastAsia="Malgun Gothic"/>
          <w:b/>
          <w:color w:val="000000"/>
          <w:sz w:val="22"/>
          <w:szCs w:val="22"/>
          <w:lang w:val="es-MX"/>
        </w:rPr>
        <w:t>»</w:t>
      </w:r>
      <w:r w:rsidRPr="005629D7">
        <w:rPr>
          <w:rFonts w:eastAsia="Malgun Gothic"/>
          <w:color w:val="000000"/>
          <w:sz w:val="22"/>
          <w:szCs w:val="22"/>
          <w:lang w:val="es-MX"/>
        </w:rPr>
        <w:t>]</w:t>
      </w:r>
      <w:r w:rsidRPr="005629D7">
        <w:rPr>
          <w:rFonts w:eastAsia="Malgun Gothic"/>
          <w:b/>
          <w:color w:val="000000"/>
          <w:sz w:val="22"/>
          <w:szCs w:val="22"/>
          <w:lang w:val="es-MX"/>
        </w:rPr>
        <w:t xml:space="preserve"> </w:t>
      </w:r>
    </w:p>
    <w:p w14:paraId="2EE6191A" w14:textId="77777777" w:rsidR="00891D7E" w:rsidRPr="005629D7" w:rsidRDefault="00891D7E" w:rsidP="00891D7E">
      <w:pPr>
        <w:numPr>
          <w:ilvl w:val="0"/>
          <w:numId w:val="12"/>
        </w:numPr>
        <w:spacing w:after="120" w:line="259" w:lineRule="auto"/>
        <w:rPr>
          <w:rFonts w:cs="Arial"/>
          <w:sz w:val="22"/>
          <w:szCs w:val="22"/>
          <w:lang w:val="es-MX"/>
        </w:rPr>
      </w:pPr>
      <w:r w:rsidRPr="005629D7">
        <w:rPr>
          <w:rFonts w:cs="Arial"/>
          <w:sz w:val="22"/>
          <w:szCs w:val="22"/>
          <w:lang w:val="es-MX"/>
        </w:rPr>
        <w:t xml:space="preserve">Debido a que tu participación es importante, quizá recibas recordatorios vía correo electrónico, correo postal, teléfono y mensajes de texto. </w:t>
      </w:r>
    </w:p>
    <w:p w14:paraId="4C5DD0B0" w14:textId="77777777" w:rsidR="00891D7E" w:rsidRDefault="00891D7E" w:rsidP="00891D7E">
      <w:pPr>
        <w:rPr>
          <w:rStyle w:val="CharChar1"/>
          <w:sz w:val="22"/>
        </w:rPr>
      </w:pPr>
      <w:r w:rsidRPr="008105B4">
        <w:rPr>
          <w:rStyle w:val="CharChar1"/>
          <w:rFonts w:ascii="Garamond" w:hAnsi="Garamond"/>
          <w:b w:val="0"/>
          <w:bCs w:val="0"/>
          <w:sz w:val="24"/>
          <w:szCs w:val="24"/>
        </w:rPr>
        <w:t xml:space="preserve">To request contact materials in English in the future, please call 877-677-2766 or send an e-mail to </w:t>
      </w:r>
      <w:hyperlink r:id="rId501" w:history="1">
        <w:r w:rsidRPr="008105B4">
          <w:rPr>
            <w:rStyle w:val="CharChar1"/>
            <w:rFonts w:ascii="Garamond" w:hAnsi="Garamond"/>
            <w:b w:val="0"/>
            <w:bCs w:val="0"/>
            <w:sz w:val="24"/>
            <w:szCs w:val="24"/>
            <w:u w:val="single"/>
          </w:rPr>
          <w:t>npsas@ed.gov</w:t>
        </w:r>
      </w:hyperlink>
      <w:r w:rsidRPr="008105B4">
        <w:rPr>
          <w:rStyle w:val="CharChar1"/>
          <w:rFonts w:ascii="Garamond" w:hAnsi="Garamond"/>
          <w:b w:val="0"/>
          <w:bCs w:val="0"/>
          <w:sz w:val="24"/>
          <w:szCs w:val="24"/>
        </w:rPr>
        <w:t>.</w:t>
      </w:r>
    </w:p>
    <w:p w14:paraId="461BCC66" w14:textId="77777777" w:rsidR="00891D7E" w:rsidRPr="005629D7" w:rsidRDefault="00891D7E" w:rsidP="00891D7E">
      <w:pPr>
        <w:autoSpaceDE w:val="0"/>
        <w:autoSpaceDN w:val="0"/>
        <w:adjustRightInd w:val="0"/>
        <w:spacing w:after="120"/>
        <w:rPr>
          <w:rFonts w:eastAsia="Malgun Gothic"/>
          <w:color w:val="000000"/>
          <w:sz w:val="22"/>
          <w:szCs w:val="22"/>
          <w:lang w:val="es-MX"/>
        </w:rPr>
      </w:pPr>
      <w:r w:rsidDel="009F0DB4">
        <w:rPr>
          <w:rStyle w:val="CommentReference"/>
        </w:rPr>
        <w:t xml:space="preserve"> </w:t>
      </w:r>
      <w:r w:rsidRPr="005629D7">
        <w:rPr>
          <w:rFonts w:eastAsia="Malgun Gothic"/>
          <w:color w:val="000000"/>
          <w:sz w:val="22"/>
          <w:szCs w:val="22"/>
          <w:lang w:val="es-MX"/>
        </w:rPr>
        <w:t>Atentamente,</w:t>
      </w:r>
    </w:p>
    <w:tbl>
      <w:tblPr>
        <w:tblStyle w:val="ObservationTable"/>
        <w:tblW w:w="0" w:type="auto"/>
        <w:tblLook w:val="04A0" w:firstRow="1" w:lastRow="0" w:firstColumn="1" w:lastColumn="0" w:noHBand="0" w:noVBand="1"/>
      </w:tblPr>
      <w:tblGrid>
        <w:gridCol w:w="5112"/>
        <w:gridCol w:w="5112"/>
      </w:tblGrid>
      <w:tr w:rsidR="00891D7E" w:rsidRPr="005629D7" w14:paraId="00CF9B96" w14:textId="77777777" w:rsidTr="00C82FE8">
        <w:trPr>
          <w:trHeight w:val="571"/>
        </w:trPr>
        <w:tc>
          <w:tcPr>
            <w:tcW w:w="5112" w:type="dxa"/>
            <w:vAlign w:val="bottom"/>
          </w:tcPr>
          <w:p w14:paraId="337D4471" w14:textId="77777777" w:rsidR="00891D7E" w:rsidRPr="005629D7" w:rsidRDefault="00891D7E" w:rsidP="00C82FE8">
            <w:pPr>
              <w:autoSpaceDE w:val="0"/>
              <w:autoSpaceDN w:val="0"/>
              <w:adjustRightInd w:val="0"/>
              <w:rPr>
                <w:color w:val="000000"/>
                <w:sz w:val="22"/>
                <w:szCs w:val="22"/>
                <w:lang w:val="es-MX"/>
              </w:rPr>
            </w:pPr>
          </w:p>
        </w:tc>
        <w:tc>
          <w:tcPr>
            <w:tcW w:w="5112" w:type="dxa"/>
            <w:vAlign w:val="bottom"/>
          </w:tcPr>
          <w:p w14:paraId="67B75F4B" w14:textId="77777777" w:rsidR="00891D7E" w:rsidRPr="005629D7" w:rsidRDefault="00891D7E" w:rsidP="00C82FE8">
            <w:pPr>
              <w:autoSpaceDE w:val="0"/>
              <w:autoSpaceDN w:val="0"/>
              <w:adjustRightInd w:val="0"/>
              <w:rPr>
                <w:color w:val="000000"/>
                <w:sz w:val="22"/>
                <w:szCs w:val="22"/>
                <w:lang w:val="es-MX"/>
              </w:rPr>
            </w:pPr>
          </w:p>
        </w:tc>
      </w:tr>
      <w:tr w:rsidR="00891D7E" w:rsidRPr="005629D7" w14:paraId="258B4657" w14:textId="77777777" w:rsidTr="00C82FE8">
        <w:trPr>
          <w:trHeight w:val="1114"/>
        </w:trPr>
        <w:tc>
          <w:tcPr>
            <w:tcW w:w="5112" w:type="dxa"/>
          </w:tcPr>
          <w:p w14:paraId="37908D14" w14:textId="77777777" w:rsidR="00891D7E" w:rsidRPr="005629D7" w:rsidRDefault="00891D7E" w:rsidP="00C82FE8">
            <w:pPr>
              <w:autoSpaceDE w:val="0"/>
              <w:autoSpaceDN w:val="0"/>
              <w:adjustRightInd w:val="0"/>
              <w:rPr>
                <w:color w:val="000000"/>
                <w:sz w:val="22"/>
                <w:szCs w:val="22"/>
              </w:rPr>
            </w:pPr>
            <w:r w:rsidRPr="005629D7">
              <w:rPr>
                <w:rFonts w:cs="Arial"/>
                <w:color w:val="000000"/>
                <w:sz w:val="22"/>
                <w:szCs w:val="22"/>
              </w:rPr>
              <w:t>Tracy Hunt-White, Ph.D.</w:t>
            </w:r>
          </w:p>
          <w:p w14:paraId="3F810BF6"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Oficial del proyecto, NPSAS</w:t>
            </w:r>
          </w:p>
          <w:p w14:paraId="54B4BD8C"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Centro Nacional para Estadísticas de Educación</w:t>
            </w:r>
          </w:p>
          <w:p w14:paraId="34D89441" w14:textId="77777777" w:rsidR="00891D7E" w:rsidRPr="005629D7" w:rsidRDefault="00F26158" w:rsidP="00C82FE8">
            <w:pPr>
              <w:autoSpaceDE w:val="0"/>
              <w:autoSpaceDN w:val="0"/>
              <w:adjustRightInd w:val="0"/>
              <w:rPr>
                <w:noProof/>
                <w:color w:val="000000"/>
                <w:sz w:val="22"/>
                <w:szCs w:val="22"/>
                <w:lang w:val="es-ES"/>
              </w:rPr>
            </w:pPr>
            <w:hyperlink r:id="rId502" w:history="1">
              <w:r w:rsidR="00891D7E" w:rsidRPr="005629D7">
                <w:rPr>
                  <w:sz w:val="22"/>
                  <w:szCs w:val="22"/>
                  <w:u w:val="single"/>
                  <w:lang w:val="es-ES"/>
                </w:rPr>
                <w:t>Tracy.Hunt-White@ed.gov</w:t>
              </w:r>
            </w:hyperlink>
            <w:r w:rsidR="00891D7E" w:rsidRPr="005629D7">
              <w:rPr>
                <w:rFonts w:cs="Arial"/>
                <w:color w:val="000000"/>
                <w:sz w:val="22"/>
                <w:szCs w:val="22"/>
                <w:lang w:val="es-ES"/>
              </w:rPr>
              <w:t xml:space="preserve"> | 202-245-6507</w:t>
            </w:r>
          </w:p>
        </w:tc>
        <w:tc>
          <w:tcPr>
            <w:tcW w:w="5112" w:type="dxa"/>
          </w:tcPr>
          <w:p w14:paraId="73BC46C5"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Jennifer Wine, Ph.D</w:t>
            </w:r>
          </w:p>
          <w:p w14:paraId="18F3E682"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Directora del proyecto, NPSAS</w:t>
            </w:r>
          </w:p>
          <w:p w14:paraId="5FDED547" w14:textId="77777777" w:rsidR="00891D7E" w:rsidRPr="005629D7" w:rsidRDefault="00891D7E" w:rsidP="00C82FE8">
            <w:pPr>
              <w:autoSpaceDE w:val="0"/>
              <w:autoSpaceDN w:val="0"/>
              <w:adjustRightInd w:val="0"/>
              <w:rPr>
                <w:rFonts w:cs="Arial"/>
                <w:color w:val="000000"/>
                <w:sz w:val="22"/>
                <w:szCs w:val="22"/>
              </w:rPr>
            </w:pPr>
            <w:r w:rsidRPr="005629D7">
              <w:rPr>
                <w:rFonts w:cs="Arial"/>
                <w:color w:val="000000"/>
                <w:sz w:val="22"/>
                <w:szCs w:val="22"/>
              </w:rPr>
              <w:t>RTI International</w:t>
            </w:r>
          </w:p>
          <w:p w14:paraId="02A8ECA6" w14:textId="77777777" w:rsidR="00891D7E" w:rsidRPr="005629D7" w:rsidRDefault="00F26158" w:rsidP="00C82FE8">
            <w:pPr>
              <w:autoSpaceDE w:val="0"/>
              <w:autoSpaceDN w:val="0"/>
              <w:adjustRightInd w:val="0"/>
              <w:rPr>
                <w:rFonts w:cs="Arial"/>
                <w:color w:val="000000"/>
                <w:sz w:val="22"/>
                <w:szCs w:val="22"/>
              </w:rPr>
            </w:pPr>
            <w:hyperlink r:id="rId503" w:history="1">
              <w:r w:rsidR="00891D7E" w:rsidRPr="005629D7">
                <w:rPr>
                  <w:sz w:val="22"/>
                  <w:szCs w:val="22"/>
                  <w:u w:val="single"/>
                </w:rPr>
                <w:t>jennifer@rti.org</w:t>
              </w:r>
            </w:hyperlink>
            <w:r w:rsidR="00891D7E" w:rsidRPr="005629D7">
              <w:rPr>
                <w:rFonts w:cs="Arial"/>
                <w:color w:val="000000"/>
                <w:sz w:val="22"/>
                <w:szCs w:val="22"/>
              </w:rPr>
              <w:t xml:space="preserve"> | 877-225-8470</w:t>
            </w:r>
          </w:p>
        </w:tc>
      </w:tr>
    </w:tbl>
    <w:p w14:paraId="6B164DA0"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891D7E" w:rsidRPr="005629D7" w14:paraId="22B8F32C" w14:textId="77777777" w:rsidTr="00C82FE8">
        <w:trPr>
          <w:trHeight w:val="2496"/>
        </w:trPr>
        <w:tc>
          <w:tcPr>
            <w:tcW w:w="10304" w:type="dxa"/>
            <w:tcBorders>
              <w:top w:val="single" w:sz="12" w:space="0" w:color="auto"/>
              <w:left w:val="nil"/>
              <w:bottom w:val="single" w:sz="12" w:space="0" w:color="auto"/>
              <w:right w:val="nil"/>
            </w:tcBorders>
            <w:hideMark/>
          </w:tcPr>
          <w:p w14:paraId="51ACD1AF" w14:textId="77777777" w:rsidR="00891D7E" w:rsidRPr="005629D7" w:rsidRDefault="00891D7E" w:rsidP="00C82FE8">
            <w:pPr>
              <w:tabs>
                <w:tab w:val="left" w:pos="2969"/>
              </w:tabs>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6DF50967" w14:textId="77777777" w:rsidR="00891D7E" w:rsidRPr="005629D7" w:rsidRDefault="00891D7E" w:rsidP="00C82FE8">
            <w:pPr>
              <w:tabs>
                <w:tab w:val="left" w:pos="1780"/>
              </w:tabs>
              <w:spacing w:after="60"/>
              <w:rPr>
                <w:rFonts w:eastAsia="Calibri" w:cs="Calibri"/>
                <w:spacing w:val="-4"/>
                <w:sz w:val="20"/>
                <w:lang w:val="es-MX"/>
              </w:rPr>
            </w:pPr>
            <w:r w:rsidRPr="005629D7">
              <w:rPr>
                <w:rFonts w:eastAsia="Calibri" w:cs="Calibri"/>
                <w:spacing w:val="-4"/>
                <w:sz w:val="20"/>
                <w:lang w:val="es-MX"/>
              </w:rPr>
              <w:tab/>
            </w:r>
          </w:p>
          <w:p w14:paraId="6C76A4A8" w14:textId="77777777" w:rsidR="00891D7E" w:rsidRPr="005629D7" w:rsidRDefault="00891D7E" w:rsidP="00C82FE8">
            <w:pPr>
              <w:tabs>
                <w:tab w:val="left" w:pos="2969"/>
              </w:tabs>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97C522" w14:textId="77777777" w:rsidR="00891D7E" w:rsidRPr="005629D7" w:rsidRDefault="00891D7E" w:rsidP="00C82FE8">
            <w:pPr>
              <w:tabs>
                <w:tab w:val="left" w:pos="2969"/>
              </w:tabs>
              <w:spacing w:after="60"/>
              <w:rPr>
                <w:rFonts w:eastAsia="Calibri" w:cs="Calibri"/>
                <w:spacing w:val="-4"/>
                <w:sz w:val="20"/>
                <w:lang w:val="es-MX"/>
              </w:rPr>
            </w:pPr>
          </w:p>
          <w:p w14:paraId="3F7265D2" w14:textId="77777777" w:rsidR="00891D7E" w:rsidRPr="005629D7" w:rsidRDefault="00891D7E" w:rsidP="00C82FE8">
            <w:pPr>
              <w:tabs>
                <w:tab w:val="left" w:pos="2969"/>
              </w:tabs>
              <w:rPr>
                <w:sz w:val="20"/>
                <w:lang w:val="es-ES"/>
              </w:rPr>
            </w:pPr>
            <w:r w:rsidRPr="005629D7">
              <w:rPr>
                <w:rFonts w:eastAsia="Calibri" w:cs="Calibri"/>
                <w:spacing w:val="-4"/>
                <w:sz w:val="20"/>
                <w:lang w:val="es-MX"/>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w:t>
            </w:r>
            <w:r>
              <w:rPr>
                <w:sz w:val="20"/>
                <w:szCs w:val="16"/>
                <w:lang w:val="es-ES"/>
              </w:rPr>
              <w:t>El</w:t>
            </w:r>
            <w:r w:rsidRPr="00364742">
              <w:rPr>
                <w:lang w:val="es-MX"/>
              </w:rPr>
              <w:t xml:space="preserve"> </w:t>
            </w:r>
            <w:r w:rsidRPr="00364742">
              <w:rPr>
                <w:sz w:val="20"/>
                <w:szCs w:val="16"/>
                <w:lang w:val="es-MX"/>
              </w:rPr>
              <w:t xml:space="preserve">Estudio Nacional de Ayuda Ecónomica a Estudiantes de Postsecundaria de 2019-20 </w:t>
            </w:r>
            <w:r>
              <w:rPr>
                <w:sz w:val="20"/>
                <w:szCs w:val="16"/>
                <w:lang w:val="es-ES"/>
              </w:rPr>
              <w:t xml:space="preserve"> </w:t>
            </w:r>
            <w:r w:rsidRPr="005629D7">
              <w:rPr>
                <w:sz w:val="20"/>
                <w:szCs w:val="16"/>
                <w:lang w:val="es-ES"/>
              </w:rPr>
              <w:t xml:space="preserve"> (NPSAS:20), </w:t>
            </w:r>
            <w:r w:rsidRPr="00364742">
              <w:rPr>
                <w:sz w:val="20"/>
                <w:szCs w:val="16"/>
                <w:lang w:val="es-MX"/>
              </w:rPr>
              <w:t>Centro Nacional para Estadísticas de Educación</w:t>
            </w:r>
            <w:r w:rsidRPr="005629D7">
              <w:rPr>
                <w:sz w:val="20"/>
                <w:szCs w:val="16"/>
                <w:lang w:val="es-ES"/>
              </w:rPr>
              <w:t xml:space="preserve">, Potomac Center Plaza, 550 12th St., SW, Room 4007, Washington, DC  20202. </w:t>
            </w:r>
            <w:r w:rsidRPr="005629D7">
              <w:rPr>
                <w:rFonts w:eastAsia="Calibri" w:cs="Calibri"/>
                <w:spacing w:val="-4"/>
                <w:sz w:val="20"/>
                <w:lang w:val="es-MX"/>
              </w:rPr>
              <w:t>Número de aprobación de OMB: 1850-0666. Fecha de vencimiento: xx/xx/xxxx.</w:t>
            </w:r>
          </w:p>
        </w:tc>
      </w:tr>
    </w:tbl>
    <w:p w14:paraId="2C559635" w14:textId="77777777" w:rsidR="00891D7E" w:rsidRPr="005629D7" w:rsidRDefault="00891D7E" w:rsidP="00891D7E">
      <w:pPr>
        <w:rPr>
          <w:lang w:val="es-ES"/>
        </w:rPr>
      </w:pPr>
      <w:r w:rsidRPr="005629D7">
        <w:rPr>
          <w:lang w:val="es-ES"/>
        </w:rPr>
        <w:br w:type="page"/>
      </w:r>
    </w:p>
    <w:p w14:paraId="6A704412" w14:textId="77777777" w:rsidR="00891D7E" w:rsidRPr="005629D7" w:rsidRDefault="00891D7E" w:rsidP="00891D7E">
      <w:pPr>
        <w:pStyle w:val="AppH4"/>
      </w:pPr>
      <w:r w:rsidRPr="005629D7">
        <w:lastRenderedPageBreak/>
        <w:t xml:space="preserve">Reminder Letter 1  </w:t>
      </w:r>
    </w:p>
    <w:p w14:paraId="6FF0580E" w14:textId="77777777" w:rsidR="00891D7E" w:rsidRPr="005629D7" w:rsidRDefault="00891D7E" w:rsidP="00891D7E">
      <w:pPr>
        <w:autoSpaceDE w:val="0"/>
        <w:autoSpaceDN w:val="0"/>
        <w:adjustRightInd w:val="0"/>
        <w:spacing w:before="120" w:after="120"/>
        <w:rPr>
          <w:rFonts w:eastAsia="Malgun Gothic"/>
          <w:color w:val="000000"/>
          <w:szCs w:val="24"/>
        </w:rPr>
      </w:pPr>
      <w:r w:rsidRPr="005629D7">
        <w:rPr>
          <w:rFonts w:eastAsia="Malgun Gothic"/>
          <w:color w:val="000000"/>
          <w:szCs w:val="24"/>
        </w:rPr>
        <w:t>«date»</w:t>
      </w:r>
    </w:p>
    <w:p w14:paraId="726EF20A"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6304" behindDoc="0" locked="0" layoutInCell="1" allowOverlap="1" wp14:anchorId="5F2D7424" wp14:editId="6DCD756C">
                <wp:simplePos x="0" y="0"/>
                <wp:positionH relativeFrom="column">
                  <wp:posOffset>4019550</wp:posOffset>
                </wp:positionH>
                <wp:positionV relativeFrom="paragraph">
                  <wp:posOffset>88900</wp:posOffset>
                </wp:positionV>
                <wp:extent cx="2171700" cy="495300"/>
                <wp:effectExtent l="0" t="0" r="0" b="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EAF6666" w14:textId="77777777" w:rsidR="00FD6DE0" w:rsidRPr="007E7511" w:rsidRDefault="00FD6DE0"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F2D7424" id="Text Box 205" o:spid="_x0000_s1042" type="#_x0000_t202" style="position:absolute;margin-left:316.5pt;margin-top:7pt;width:171pt;height:3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KsWg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" fillcolor="window" stroked="f" strokeweight=".5pt">
                <v:textbox>
                  <w:txbxContent>
                    <w:p w14:paraId="4EAF6666" w14:textId="77777777" w:rsidR="00FD6DE0" w:rsidRPr="007E7511" w:rsidRDefault="00FD6DE0"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25486BA3"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6656056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0D19712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24166B8A" w14:textId="77777777" w:rsidR="00891D7E" w:rsidRPr="005629D7" w:rsidRDefault="00891D7E" w:rsidP="00891D7E">
      <w:pPr>
        <w:autoSpaceDE w:val="0"/>
        <w:autoSpaceDN w:val="0"/>
        <w:adjustRightInd w:val="0"/>
        <w:spacing w:before="120" w:after="120"/>
        <w:rPr>
          <w:rFonts w:eastAsia="Malgun Gothic"/>
          <w:color w:val="000000"/>
          <w:szCs w:val="24"/>
          <w:lang w:val="es-MX"/>
        </w:rPr>
      </w:pPr>
      <w:r w:rsidRPr="005629D7">
        <w:rPr>
          <w:rFonts w:eastAsia="Malgun Gothic"/>
          <w:color w:val="000000"/>
          <w:szCs w:val="24"/>
          <w:lang w:val="es-MX"/>
        </w:rPr>
        <w:t>Estimado(a) «fname»,</w:t>
      </w:r>
    </w:p>
    <w:p w14:paraId="0B285179" w14:textId="77777777" w:rsidR="00891D7E" w:rsidRPr="005629D7" w:rsidRDefault="00891D7E" w:rsidP="00891D7E">
      <w:pPr>
        <w:spacing w:before="120" w:after="120"/>
        <w:rPr>
          <w:rFonts w:cs="Arial"/>
          <w:szCs w:val="24"/>
          <w:lang w:val="es-MX"/>
        </w:rPr>
      </w:pPr>
      <w:r w:rsidRPr="005629D7">
        <w:rPr>
          <w:rFonts w:cs="Arial"/>
          <w:szCs w:val="24"/>
          <w:lang w:val="es-MX"/>
        </w:rPr>
        <w:t xml:space="preserve">La recolección de datos para el Estudio Nacional de Ayuda Económica a Estudiantes de Postsecundaria (NPSAS, por sus siglas en inglés) del Departamento de Educación de los Estados Unidos continúa y nosotros queremos escuchar de los </w:t>
      </w:r>
      <w:r w:rsidRPr="005629D7">
        <w:rPr>
          <w:rFonts w:cs="Arial"/>
          <w:b/>
          <w:bCs/>
          <w:szCs w:val="24"/>
          <w:lang w:val="es-MX"/>
        </w:rPr>
        <w:t>«</w:t>
      </w:r>
      <w:r w:rsidRPr="005629D7">
        <w:rPr>
          <w:rFonts w:cs="Arial"/>
          <w:szCs w:val="24"/>
          <w:lang w:val="es-MX"/>
        </w:rPr>
        <w:t>e</w:t>
      </w:r>
      <w:r w:rsidRPr="005629D7">
        <w:rPr>
          <w:rFonts w:cs="Arial"/>
          <w:bCs/>
          <w:szCs w:val="24"/>
          <w:lang w:val="es-MX"/>
        </w:rPr>
        <w:t>studiantes de</w:t>
      </w:r>
      <w:r w:rsidRPr="005629D7">
        <w:rPr>
          <w:rFonts w:cs="Arial"/>
          <w:b/>
          <w:bCs/>
          <w:szCs w:val="24"/>
          <w:lang w:val="es-MX"/>
        </w:rPr>
        <w:t xml:space="preserve"> </w:t>
      </w:r>
      <w:r w:rsidRPr="005629D7">
        <w:rPr>
          <w:rFonts w:cs="Arial"/>
          <w:b/>
          <w:szCs w:val="24"/>
          <w:lang w:val="es-MX"/>
        </w:rPr>
        <w:t>[major]</w:t>
      </w:r>
      <w:r w:rsidRPr="005629D7">
        <w:rPr>
          <w:rFonts w:cs="Arial"/>
          <w:b/>
          <w:bCs/>
          <w:szCs w:val="24"/>
          <w:lang w:val="es-MX"/>
        </w:rPr>
        <w:t xml:space="preserve">//[fieldofstudy] </w:t>
      </w:r>
      <w:r w:rsidRPr="005629D7">
        <w:rPr>
          <w:rFonts w:cs="Arial"/>
          <w:szCs w:val="24"/>
          <w:lang w:val="es-MX"/>
        </w:rPr>
        <w:t xml:space="preserve">como </w:t>
      </w:r>
      <w:r w:rsidRPr="005629D7">
        <w:rPr>
          <w:rFonts w:cs="Arial"/>
          <w:b/>
          <w:bCs/>
          <w:szCs w:val="24"/>
          <w:lang w:val="es-MX"/>
        </w:rPr>
        <w:t>»</w:t>
      </w:r>
      <w:r w:rsidRPr="005629D7">
        <w:rPr>
          <w:rFonts w:cs="Arial"/>
          <w:szCs w:val="24"/>
          <w:lang w:val="es-MX"/>
        </w:rPr>
        <w:t xml:space="preserve">tú. </w:t>
      </w:r>
    </w:p>
    <w:p w14:paraId="24CA353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encuesta «reducida»– que puede ser completada fácilmente desde un dispositivo móvil – toma aproximadamente </w:t>
      </w:r>
      <w:r w:rsidRPr="005629D7">
        <w:rPr>
          <w:rFonts w:cs="Arial"/>
          <w:b/>
          <w:bCs/>
          <w:szCs w:val="24"/>
          <w:lang w:val="es-MX"/>
        </w:rPr>
        <w:t>«time» minutos</w:t>
      </w:r>
      <w:r w:rsidRPr="005629D7">
        <w:rPr>
          <w:rFonts w:cs="Arial"/>
          <w:bCs/>
          <w:szCs w:val="24"/>
          <w:lang w:val="es-MX"/>
        </w:rPr>
        <w:t xml:space="preserve"> de tu tiempo. [IF INCENTIVE ELIGIBLE: «Cuando completes tu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 recibirás </w:t>
      </w:r>
      <w:r w:rsidRPr="005629D7">
        <w:rPr>
          <w:rFonts w:cs="Arial"/>
          <w:b/>
          <w:bCs/>
          <w:szCs w:val="24"/>
          <w:lang w:val="es-MX"/>
        </w:rPr>
        <w:t>$«inc_amount»</w:t>
      </w:r>
      <w:r w:rsidRPr="005629D7">
        <w:rPr>
          <w:rFonts w:cs="Arial"/>
          <w:bCs/>
          <w:szCs w:val="24"/>
          <w:lang w:val="es-MX"/>
        </w:rPr>
        <w:t xml:space="preserve"> como muestra de nuestro agradecimiento, a través de «PayPal o con »cheque« </w:t>
      </w:r>
      <w:r w:rsidRPr="005629D7">
        <w:rPr>
          <w:rFonts w:cs="Arial"/>
          <w:b/>
          <w:bCs/>
          <w:color w:val="000000"/>
          <w:szCs w:val="24"/>
          <w:lang w:val="es-MX"/>
        </w:rPr>
        <w:t xml:space="preserve">además de los </w:t>
      </w:r>
      <w:r w:rsidRPr="005629D7">
        <w:rPr>
          <w:rFonts w:cs="Arial"/>
          <w:b/>
          <w:bCs/>
          <w:szCs w:val="24"/>
          <w:lang w:val="es-MX"/>
        </w:rPr>
        <w:t>$«prepaid1»//«prepaid2» que te enviamos anteriormente</w:t>
      </w:r>
      <w:r w:rsidRPr="005629D7">
        <w:rPr>
          <w:rFonts w:cs="Arial"/>
          <w:bCs/>
          <w:szCs w:val="24"/>
          <w:lang w:val="es-MX"/>
        </w:rPr>
        <w:t xml:space="preserve">».»] </w:t>
      </w:r>
    </w:p>
    <w:p w14:paraId="7C6984C1" w14:textId="77777777" w:rsidR="00891D7E" w:rsidRPr="005629D7" w:rsidRDefault="00891D7E" w:rsidP="00891D7E">
      <w:pPr>
        <w:autoSpaceDE w:val="0"/>
        <w:autoSpaceDN w:val="0"/>
        <w:adjustRightInd w:val="0"/>
        <w:spacing w:before="120" w:after="120"/>
        <w:contextualSpacing/>
        <w:rPr>
          <w:rFonts w:cs="Arial"/>
          <w:szCs w:val="24"/>
          <w:lang w:val="es-MX"/>
        </w:rPr>
      </w:pPr>
      <w:r w:rsidRPr="005629D7">
        <w:rPr>
          <w:rFonts w:cs="Arial"/>
          <w:szCs w:val="24"/>
          <w:lang w:val="es-MX"/>
        </w:rPr>
        <w:t>Por favor ingresa a nuestro sitio electrónico seguro para participar:</w:t>
      </w:r>
    </w:p>
    <w:p w14:paraId="7716DC44" w14:textId="77777777" w:rsidR="00891D7E" w:rsidRPr="005629D7" w:rsidRDefault="00F26158" w:rsidP="00891D7E">
      <w:pPr>
        <w:autoSpaceDE w:val="0"/>
        <w:autoSpaceDN w:val="0"/>
        <w:adjustRightInd w:val="0"/>
        <w:contextualSpacing/>
        <w:jc w:val="center"/>
        <w:rPr>
          <w:rFonts w:cs="Arial"/>
          <w:b/>
          <w:szCs w:val="24"/>
          <w:u w:val="single"/>
          <w:lang w:val="es-MX"/>
        </w:rPr>
      </w:pPr>
      <w:hyperlink r:id="rId504" w:history="1">
        <w:r w:rsidR="00891D7E" w:rsidRPr="005629D7">
          <w:rPr>
            <w:szCs w:val="24"/>
            <w:u w:val="single"/>
            <w:lang w:val="es-MX"/>
          </w:rPr>
          <w:t>https://surveys.nces.ed.gov/npsas/</w:t>
        </w:r>
      </w:hyperlink>
    </w:p>
    <w:p w14:paraId="430D1C28"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8FE0352"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73D243FE"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48753FE" w14:textId="77777777" w:rsidR="00891D7E" w:rsidRPr="005629D7" w:rsidRDefault="00891D7E" w:rsidP="00891D7E">
      <w:pPr>
        <w:autoSpaceDE w:val="0"/>
        <w:autoSpaceDN w:val="0"/>
        <w:adjustRightInd w:val="0"/>
        <w:spacing w:before="12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página de Internet»:</w:t>
      </w:r>
    </w:p>
    <w:p w14:paraId="36AE26B1"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520F31F6"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0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2BFC8628" w14:textId="77777777" w:rsidR="00891D7E" w:rsidRPr="005629D7" w:rsidRDefault="00891D7E" w:rsidP="00891D7E">
      <w:pPr>
        <w:spacing w:before="120" w:after="120"/>
        <w:rPr>
          <w:rFonts w:cs="Arial"/>
          <w:bCs/>
          <w:szCs w:val="24"/>
          <w:lang w:val="es-ES"/>
        </w:rPr>
      </w:pPr>
    </w:p>
    <w:p w14:paraId="11B37391"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C653CA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0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42D45DE8" w14:textId="77777777" w:rsidR="00891D7E" w:rsidRPr="005629D7" w:rsidRDefault="00891D7E" w:rsidP="00891D7E">
      <w:pPr>
        <w:spacing w:before="120" w:after="120"/>
        <w:rPr>
          <w:rFonts w:cs="Arial"/>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E8B8571" w14:textId="77777777" w:rsidTr="00C82FE8">
        <w:tc>
          <w:tcPr>
            <w:tcW w:w="5071" w:type="dxa"/>
            <w:vAlign w:val="bottom"/>
          </w:tcPr>
          <w:p w14:paraId="6823708F"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32A211A4" w14:textId="77777777" w:rsidR="00891D7E" w:rsidRPr="005629D7" w:rsidRDefault="00891D7E" w:rsidP="00C82FE8">
            <w:pPr>
              <w:autoSpaceDE w:val="0"/>
              <w:autoSpaceDN w:val="0"/>
              <w:adjustRightInd w:val="0"/>
              <w:rPr>
                <w:color w:val="000000"/>
                <w:szCs w:val="24"/>
                <w:lang w:val="es-MX"/>
              </w:rPr>
            </w:pPr>
          </w:p>
        </w:tc>
      </w:tr>
      <w:tr w:rsidR="00891D7E" w:rsidRPr="005629D7" w14:paraId="2F98344B" w14:textId="77777777" w:rsidTr="00C82FE8">
        <w:tc>
          <w:tcPr>
            <w:tcW w:w="5071" w:type="dxa"/>
          </w:tcPr>
          <w:p w14:paraId="198AF0C2"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0242F88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E441EEA"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662DDBC" w14:textId="77777777" w:rsidR="00891D7E" w:rsidRPr="005629D7" w:rsidRDefault="00F26158" w:rsidP="00C82FE8">
            <w:pPr>
              <w:autoSpaceDE w:val="0"/>
              <w:autoSpaceDN w:val="0"/>
              <w:adjustRightInd w:val="0"/>
              <w:rPr>
                <w:noProof/>
                <w:color w:val="000000"/>
                <w:szCs w:val="24"/>
                <w:lang w:val="es-ES"/>
              </w:rPr>
            </w:pPr>
            <w:hyperlink r:id="rId50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49E1674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74359D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DD99705"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836A77" w14:textId="77777777" w:rsidR="00891D7E" w:rsidRPr="005629D7" w:rsidRDefault="00F26158" w:rsidP="00C82FE8">
            <w:pPr>
              <w:autoSpaceDE w:val="0"/>
              <w:autoSpaceDN w:val="0"/>
              <w:adjustRightInd w:val="0"/>
              <w:rPr>
                <w:rFonts w:cs="Arial"/>
                <w:color w:val="000000"/>
                <w:szCs w:val="24"/>
              </w:rPr>
            </w:pPr>
            <w:hyperlink r:id="rId508" w:history="1">
              <w:r w:rsidR="00891D7E" w:rsidRPr="005629D7">
                <w:rPr>
                  <w:szCs w:val="24"/>
                  <w:u w:val="single"/>
                </w:rPr>
                <w:t>jennifer@rti.org</w:t>
              </w:r>
            </w:hyperlink>
            <w:r w:rsidR="00891D7E" w:rsidRPr="005629D7">
              <w:rPr>
                <w:rFonts w:cs="Arial"/>
                <w:color w:val="000000"/>
                <w:szCs w:val="24"/>
              </w:rPr>
              <w:t xml:space="preserve"> | 877-225-8470</w:t>
            </w:r>
          </w:p>
        </w:tc>
      </w:tr>
    </w:tbl>
    <w:p w14:paraId="7D1AEBA6" w14:textId="77777777" w:rsidR="00891D7E" w:rsidRPr="005629D7" w:rsidRDefault="00891D7E" w:rsidP="00891D7E">
      <w:pPr>
        <w:spacing w:before="240" w:after="240"/>
        <w:jc w:val="right"/>
        <w:rPr>
          <w:rFonts w:cs="Arial"/>
          <w:bCs/>
          <w:noProof/>
          <w:sz w:val="20"/>
          <w:lang w:val="es-MX"/>
        </w:rPr>
      </w:pPr>
      <w:r w:rsidRPr="005629D7">
        <w:rPr>
          <w:rFonts w:cs="Arial"/>
          <w:bCs/>
          <w:noProof/>
          <w:sz w:val="20"/>
          <w:lang w:val="es-MX"/>
        </w:rPr>
        <w:fldChar w:fldCharType="begin"/>
      </w:r>
      <w:r w:rsidRPr="005629D7">
        <w:rPr>
          <w:rFonts w:cs="Arial"/>
          <w:bCs/>
          <w:noProof/>
          <w:sz w:val="20"/>
          <w:lang w:val="es-MX"/>
        </w:rPr>
        <w:instrText xml:space="preserve"> MERGEFIELD "panelinfo" </w:instrText>
      </w:r>
      <w:r w:rsidRPr="005629D7">
        <w:rPr>
          <w:rFonts w:cs="Arial"/>
          <w:bCs/>
          <w:noProof/>
          <w:sz w:val="20"/>
          <w:lang w:val="es-MX"/>
        </w:rPr>
        <w:fldChar w:fldCharType="separate"/>
      </w:r>
      <w:r w:rsidRPr="005629D7">
        <w:rPr>
          <w:rFonts w:cs="Arial"/>
          <w:bCs/>
          <w:noProof/>
          <w:sz w:val="20"/>
          <w:lang w:val="es-MX"/>
        </w:rPr>
        <w:t>«panelinfo»</w:t>
      </w:r>
      <w:r w:rsidRPr="005629D7">
        <w:rPr>
          <w:rFonts w:cs="Arial"/>
          <w:bCs/>
          <w:noProof/>
          <w:sz w:val="20"/>
          <w:lang w:val="es-MX"/>
        </w:rPr>
        <w:fldChar w:fldCharType="end"/>
      </w:r>
      <w:r w:rsidRPr="005629D7">
        <w:rPr>
          <w:rFonts w:cs="Arial"/>
          <w:bCs/>
          <w:noProof/>
          <w:sz w:val="20"/>
          <w:lang w:val="es-MX"/>
        </w:rPr>
        <w:t>/</w:t>
      </w:r>
      <w:r w:rsidRPr="005629D7">
        <w:rPr>
          <w:rFonts w:cs="Arial"/>
          <w:bCs/>
          <w:noProof/>
          <w:sz w:val="20"/>
          <w:lang w:val="es-MX"/>
        </w:rPr>
        <w:fldChar w:fldCharType="begin"/>
      </w:r>
      <w:r w:rsidRPr="005629D7">
        <w:rPr>
          <w:rFonts w:cs="Arial"/>
          <w:bCs/>
          <w:noProof/>
          <w:sz w:val="20"/>
          <w:lang w:val="es-MX"/>
        </w:rPr>
        <w:instrText xml:space="preserve"> MERGEFIELD controlID </w:instrText>
      </w:r>
      <w:r w:rsidRPr="005629D7">
        <w:rPr>
          <w:rFonts w:cs="Arial"/>
          <w:bCs/>
          <w:noProof/>
          <w:sz w:val="20"/>
          <w:lang w:val="es-MX"/>
        </w:rPr>
        <w:fldChar w:fldCharType="separate"/>
      </w:r>
      <w:r w:rsidRPr="005629D7">
        <w:rPr>
          <w:rFonts w:cs="Arial"/>
          <w:bCs/>
          <w:noProof/>
          <w:sz w:val="20"/>
          <w:lang w:val="es-MX"/>
        </w:rPr>
        <w:t>«controlID»</w:t>
      </w:r>
      <w:r w:rsidRPr="005629D7">
        <w:rPr>
          <w:rFonts w:cs="Arial"/>
          <w:bCs/>
          <w:noProof/>
          <w:sz w:val="20"/>
          <w:lang w:val="es-MX"/>
        </w:rPr>
        <w:fldChar w:fldCharType="end"/>
      </w:r>
    </w:p>
    <w:p w14:paraId="0CCF274F" w14:textId="77777777" w:rsidR="00891D7E" w:rsidRPr="005629D7" w:rsidRDefault="00891D7E" w:rsidP="00891D7E">
      <w:pPr>
        <w:rPr>
          <w:noProof/>
          <w:sz w:val="20"/>
          <w:highlight w:val="cyan"/>
          <w:lang w:val="es-MX"/>
        </w:rPr>
      </w:pPr>
      <w:r w:rsidRPr="005629D7">
        <w:rPr>
          <w:noProof/>
          <w:sz w:val="20"/>
          <w:highlight w:val="cyan"/>
          <w:lang w:val="es-MX"/>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10141"/>
      </w:tblGrid>
      <w:tr w:rsidR="00891D7E" w:rsidRPr="005629D7" w14:paraId="42A545DF" w14:textId="77777777" w:rsidTr="00C82FE8">
        <w:trPr>
          <w:trHeight w:val="2909"/>
        </w:trPr>
        <w:tc>
          <w:tcPr>
            <w:tcW w:w="10141" w:type="dxa"/>
            <w:tcBorders>
              <w:top w:val="single" w:sz="12" w:space="0" w:color="auto"/>
              <w:left w:val="nil"/>
              <w:bottom w:val="single" w:sz="12" w:space="0" w:color="auto"/>
              <w:right w:val="nil"/>
            </w:tcBorders>
          </w:tcPr>
          <w:p w14:paraId="0223B9AD"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2F96C943" w14:textId="77777777" w:rsidR="00891D7E" w:rsidRPr="005629D7" w:rsidRDefault="00891D7E" w:rsidP="00C82FE8">
            <w:pPr>
              <w:spacing w:after="60"/>
              <w:rPr>
                <w:rFonts w:eastAsia="Calibri" w:cs="Calibri"/>
                <w:spacing w:val="-4"/>
                <w:sz w:val="20"/>
                <w:lang w:val="es-MX"/>
              </w:rPr>
            </w:pPr>
          </w:p>
          <w:p w14:paraId="46B3D7A6"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C64D0A5" w14:textId="77777777" w:rsidR="00891D7E" w:rsidRPr="005629D7" w:rsidRDefault="00891D7E" w:rsidP="00C82FE8">
            <w:pPr>
              <w:spacing w:after="120"/>
              <w:rPr>
                <w:rFonts w:cs="Arial"/>
                <w:sz w:val="20"/>
                <w:lang w:val="es-ES"/>
              </w:rPr>
            </w:pPr>
          </w:p>
        </w:tc>
      </w:tr>
    </w:tbl>
    <w:p w14:paraId="597666A2" w14:textId="77777777" w:rsidR="00891D7E" w:rsidRPr="005629D7" w:rsidRDefault="00891D7E" w:rsidP="00891D7E">
      <w:pPr>
        <w:rPr>
          <w:lang w:val="es-ES"/>
        </w:rPr>
      </w:pPr>
    </w:p>
    <w:p w14:paraId="2E4C40E6" w14:textId="77777777" w:rsidR="00891D7E" w:rsidRPr="005629D7" w:rsidRDefault="00891D7E" w:rsidP="00891D7E">
      <w:pPr>
        <w:rPr>
          <w:lang w:val="es-ES"/>
        </w:rPr>
      </w:pPr>
      <w:r w:rsidRPr="005629D7">
        <w:rPr>
          <w:lang w:val="es-ES"/>
        </w:rPr>
        <w:br w:type="page"/>
      </w:r>
    </w:p>
    <w:p w14:paraId="3E628E8C" w14:textId="77777777" w:rsidR="00891D7E" w:rsidRPr="005629D7" w:rsidRDefault="00891D7E" w:rsidP="00891D7E">
      <w:pPr>
        <w:pStyle w:val="AppH4"/>
      </w:pPr>
      <w:r w:rsidRPr="005629D7">
        <w:lastRenderedPageBreak/>
        <w:t xml:space="preserve">Reminder Letter 2 </w:t>
      </w:r>
    </w:p>
    <w:p w14:paraId="66036647" w14:textId="77777777" w:rsidR="00891D7E" w:rsidRPr="005629D7" w:rsidRDefault="00891D7E" w:rsidP="00891D7E">
      <w:pPr>
        <w:keepNext/>
        <w:spacing w:before="120" w:after="120"/>
        <w:rPr>
          <w:rFonts w:cs="Arial"/>
          <w:bCs/>
          <w:szCs w:val="24"/>
        </w:rPr>
      </w:pPr>
      <w:r w:rsidRPr="005629D7">
        <w:rPr>
          <w:rFonts w:cs="Arial"/>
          <w:bCs/>
          <w:szCs w:val="24"/>
        </w:rPr>
        <w:t>«date»</w:t>
      </w:r>
    </w:p>
    <w:p w14:paraId="2B778E55"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noProof/>
          <w:color w:val="000000"/>
          <w:szCs w:val="24"/>
        </w:rPr>
        <mc:AlternateContent>
          <mc:Choice Requires="wps">
            <w:drawing>
              <wp:anchor distT="0" distB="0" distL="114300" distR="114300" simplePos="0" relativeHeight="251747328" behindDoc="0" locked="0" layoutInCell="1" allowOverlap="1" wp14:anchorId="7E1EA319" wp14:editId="7863E173">
                <wp:simplePos x="0" y="0"/>
                <wp:positionH relativeFrom="column">
                  <wp:posOffset>4362450</wp:posOffset>
                </wp:positionH>
                <wp:positionV relativeFrom="paragraph">
                  <wp:posOffset>79375</wp:posOffset>
                </wp:positionV>
                <wp:extent cx="2171700" cy="49530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3C8B83A" w14:textId="77777777" w:rsidR="00FD6DE0" w:rsidRPr="007E7511" w:rsidRDefault="00FD6DE0"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1EA319" id="Text Box 206" o:spid="_x0000_s1043" type="#_x0000_t202" style="position:absolute;margin-left:343.5pt;margin-top:6.25pt;width:171pt;height:3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" fillcolor="window" stroked="f" strokeweight=".5pt">
                <v:textbox>
                  <w:txbxContent>
                    <w:p w14:paraId="03C8B83A" w14:textId="77777777" w:rsidR="00FD6DE0" w:rsidRPr="007E7511" w:rsidRDefault="00FD6DE0" w:rsidP="00891D7E">
                      <w:pPr>
                        <w:pStyle w:val="Default"/>
                      </w:pPr>
                      <w:r>
                        <w:t>ID del estudio</w:t>
                      </w:r>
                      <w:r w:rsidRPr="007E7511">
                        <w:t>: «caseid»</w:t>
                      </w:r>
                    </w:p>
                  </w:txbxContent>
                </v:textbox>
              </v:shape>
            </w:pict>
          </mc:Fallback>
        </mc:AlternateContent>
      </w:r>
      <w:r w:rsidRPr="005629D7">
        <w:rPr>
          <w:rFonts w:ascii="Times New Roman" w:eastAsia="Malgun Gothic" w:hAnsi="Times New Roman"/>
          <w:color w:val="000000"/>
          <w:szCs w:val="24"/>
        </w:rPr>
        <w:t>«casenamenosuffixALLCAPS»</w:t>
      </w:r>
    </w:p>
    <w:p w14:paraId="249C12DF"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1»</w:t>
      </w:r>
    </w:p>
    <w:p w14:paraId="128CAD23" w14:textId="77777777" w:rsidR="00891D7E" w:rsidRPr="005629D7" w:rsidRDefault="00891D7E" w:rsidP="00891D7E">
      <w:pPr>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2»</w:t>
      </w:r>
    </w:p>
    <w:p w14:paraId="39DACD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19F9C53E"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1E109A9E"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la escuela superior. Saber lo que les sucede a «estudiantes estudiando </w:t>
      </w:r>
      <w:r w:rsidRPr="005629D7">
        <w:rPr>
          <w:rFonts w:cs="Arial"/>
          <w:b/>
          <w:bCs/>
          <w:szCs w:val="24"/>
          <w:lang w:val="es-MX"/>
        </w:rPr>
        <w:t>[major]//[fieldofstudy]</w:t>
      </w:r>
      <w:r w:rsidRPr="005629D7">
        <w:rPr>
          <w:rFonts w:cs="Arial"/>
          <w:bCs/>
          <w:szCs w:val="24"/>
          <w:lang w:val="es-MX"/>
        </w:rPr>
        <w:t xml:space="preserve"> como »tú es muy importante.</w:t>
      </w:r>
    </w:p>
    <w:p w14:paraId="7E08509F" w14:textId="77777777" w:rsidR="00891D7E" w:rsidRPr="005629D7" w:rsidRDefault="00891D7E" w:rsidP="00891D7E">
      <w:pPr>
        <w:rPr>
          <w:rFonts w:cs="Arial"/>
          <w:szCs w:val="24"/>
          <w:lang w:val="es-MX"/>
        </w:rPr>
      </w:pPr>
      <w:r w:rsidRPr="005629D7">
        <w:rPr>
          <w:rFonts w:cs="Arial"/>
          <w:szCs w:val="24"/>
          <w:lang w:val="es-MX"/>
        </w:rPr>
        <w:t>[IF ABBREVIATED OR NRFU: Como probablemente tengas muy poco tiempo, ahora podemos ofrecerte una versión reducida de la encuesta de NPSAS, que «solamente</w:t>
      </w:r>
      <w:r w:rsidRPr="005629D7">
        <w:rPr>
          <w:rFonts w:cs="Arial"/>
          <w:color w:val="000000"/>
          <w:szCs w:val="24"/>
          <w:lang w:val="es-MX"/>
        </w:rPr>
        <w:t xml:space="preserve"> </w:t>
      </w:r>
      <w:r w:rsidRPr="005629D7">
        <w:rPr>
          <w:rFonts w:cs="Arial"/>
          <w:szCs w:val="24"/>
          <w:lang w:val="es-MX"/>
        </w:rPr>
        <w:t xml:space="preserve">» te tomará </w:t>
      </w:r>
      <w:r w:rsidRPr="005629D7">
        <w:rPr>
          <w:rFonts w:cs="Arial"/>
          <w:b/>
          <w:szCs w:val="24"/>
          <w:lang w:val="es-MX"/>
        </w:rPr>
        <w:t>«time»</w:t>
      </w:r>
      <w:r w:rsidRPr="005629D7">
        <w:rPr>
          <w:rFonts w:cs="Arial"/>
          <w:szCs w:val="24"/>
          <w:lang w:val="es-MX"/>
        </w:rPr>
        <w:t xml:space="preserve"> </w:t>
      </w:r>
      <w:r w:rsidRPr="005629D7">
        <w:rPr>
          <w:rFonts w:cs="Arial"/>
          <w:b/>
          <w:szCs w:val="24"/>
          <w:lang w:val="es-MX"/>
        </w:rPr>
        <w:t>minutos</w:t>
      </w:r>
      <w:r w:rsidRPr="005629D7">
        <w:rPr>
          <w:rFonts w:cs="Arial"/>
          <w:szCs w:val="24"/>
          <w:lang w:val="es-MX"/>
        </w:rPr>
        <w:t xml:space="preserve"> para completar.»] [IF FULL: Tus experiencias son únicas y nadie puede sustituirte en esta encuesta de </w:t>
      </w:r>
      <w:r w:rsidRPr="005629D7">
        <w:rPr>
          <w:rFonts w:cs="Arial"/>
          <w:b/>
          <w:szCs w:val="24"/>
          <w:lang w:val="es-MX"/>
        </w:rPr>
        <w:t>«time»</w:t>
      </w:r>
      <w:r w:rsidRPr="005629D7">
        <w:rPr>
          <w:rFonts w:cs="Arial"/>
          <w:szCs w:val="24"/>
          <w:lang w:val="es-MX"/>
        </w:rPr>
        <w:t>-</w:t>
      </w:r>
      <w:r w:rsidRPr="005629D7">
        <w:rPr>
          <w:rFonts w:cs="Arial"/>
          <w:b/>
          <w:szCs w:val="24"/>
          <w:lang w:val="es-MX"/>
        </w:rPr>
        <w:t>minutos</w:t>
      </w:r>
      <w:r w:rsidRPr="005629D7">
        <w:rPr>
          <w:rFonts w:cs="Arial"/>
          <w:szCs w:val="24"/>
          <w:lang w:val="es-MX"/>
        </w:rPr>
        <w:t>.»]</w:t>
      </w:r>
    </w:p>
    <w:p w14:paraId="2009F0EE" w14:textId="77777777" w:rsidR="00891D7E" w:rsidRPr="005629D7" w:rsidRDefault="00891D7E" w:rsidP="00891D7E">
      <w:pPr>
        <w:spacing w:before="120" w:after="120"/>
        <w:rPr>
          <w:rFonts w:cs="Arial"/>
          <w:bCs/>
          <w:szCs w:val="24"/>
          <w:lang w:val="es-MX"/>
        </w:rPr>
      </w:pPr>
      <w:r w:rsidRPr="005629D7">
        <w:rPr>
          <w:rFonts w:cs="Arial"/>
          <w:bCs/>
          <w:szCs w:val="24"/>
          <w:lang w:val="es-MX"/>
        </w:rPr>
        <w:t>[IF INCENTIVE ELIGIBLE: «¡Una vez que hayas completado la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recibirás $«inc_amount» por participar, a través de «PayPal o con »cheque« </w:t>
      </w:r>
      <w:r w:rsidRPr="005629D7">
        <w:rPr>
          <w:rFonts w:cs="Arial"/>
          <w:bCs/>
          <w:color w:val="000000"/>
          <w:szCs w:val="24"/>
          <w:lang w:val="es-MX"/>
        </w:rPr>
        <w:t xml:space="preserve">además de los </w:t>
      </w:r>
      <w:r w:rsidRPr="005629D7">
        <w:rPr>
          <w:rFonts w:cs="Arial"/>
          <w:bCs/>
          <w:szCs w:val="24"/>
          <w:lang w:val="es-MX"/>
        </w:rPr>
        <w:t xml:space="preserve">$«prepaid1»//«prepaid2» que te enviamos por adelantado»!»] </w:t>
      </w:r>
    </w:p>
    <w:p w14:paraId="386C9608" w14:textId="77777777" w:rsidR="00891D7E" w:rsidRPr="005629D7" w:rsidRDefault="00891D7E" w:rsidP="00891D7E">
      <w:pPr>
        <w:spacing w:before="120" w:after="120"/>
        <w:rPr>
          <w:rFonts w:cs="Arial"/>
          <w:bCs/>
          <w:szCs w:val="24"/>
          <w:lang w:val="es-MX"/>
        </w:rPr>
      </w:pPr>
      <w:r w:rsidRPr="005629D7">
        <w:rPr>
          <w:rFonts w:cs="Arial"/>
          <w:bCs/>
          <w:szCs w:val="24"/>
          <w:lang w:val="es-MX"/>
        </w:rPr>
        <w:t>Completa tu encuesta hoy, iniciando sesión en:</w:t>
      </w:r>
    </w:p>
    <w:p w14:paraId="38C473E5" w14:textId="77777777" w:rsidR="00891D7E" w:rsidRPr="005629D7" w:rsidRDefault="00F26158" w:rsidP="00891D7E">
      <w:pPr>
        <w:autoSpaceDE w:val="0"/>
        <w:autoSpaceDN w:val="0"/>
        <w:adjustRightInd w:val="0"/>
        <w:contextualSpacing/>
        <w:jc w:val="center"/>
        <w:rPr>
          <w:rFonts w:cs="Arial"/>
          <w:b/>
          <w:szCs w:val="24"/>
          <w:u w:val="single"/>
          <w:lang w:val="es-MX"/>
        </w:rPr>
      </w:pPr>
      <w:hyperlink r:id="rId509" w:history="1">
        <w:r w:rsidR="00891D7E" w:rsidRPr="005629D7">
          <w:rPr>
            <w:szCs w:val="24"/>
            <w:u w:val="single"/>
            <w:lang w:val="es-MX"/>
          </w:rPr>
          <w:t>https://surveys.nces.ed.gov/npsas/</w:t>
        </w:r>
      </w:hyperlink>
    </w:p>
    <w:p w14:paraId="639EDA80"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031572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5FEA9B7C"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465BD616" w14:textId="77777777" w:rsidR="00891D7E" w:rsidRPr="005629D7" w:rsidRDefault="00891D7E" w:rsidP="00891D7E">
      <w:pPr>
        <w:autoSpaceDE w:val="0"/>
        <w:autoSpaceDN w:val="0"/>
        <w:adjustRightInd w:val="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la página en Internet»:</w:t>
      </w:r>
    </w:p>
    <w:p w14:paraId="4C30F55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D41D5CB"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0"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1B37A87"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D70663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C0DDE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415A8F5" w14:textId="77777777" w:rsidTr="00C82FE8">
        <w:tc>
          <w:tcPr>
            <w:tcW w:w="5071" w:type="dxa"/>
            <w:vAlign w:val="bottom"/>
          </w:tcPr>
          <w:p w14:paraId="6B2E754D"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56FC30" w14:textId="77777777" w:rsidR="00891D7E" w:rsidRPr="005629D7" w:rsidRDefault="00891D7E" w:rsidP="00C82FE8">
            <w:pPr>
              <w:autoSpaceDE w:val="0"/>
              <w:autoSpaceDN w:val="0"/>
              <w:adjustRightInd w:val="0"/>
              <w:rPr>
                <w:color w:val="000000"/>
                <w:szCs w:val="24"/>
                <w:lang w:val="es-MX"/>
              </w:rPr>
            </w:pPr>
          </w:p>
        </w:tc>
      </w:tr>
      <w:tr w:rsidR="00891D7E" w:rsidRPr="005629D7" w14:paraId="79C5C056" w14:textId="77777777" w:rsidTr="00C82FE8">
        <w:tc>
          <w:tcPr>
            <w:tcW w:w="5071" w:type="dxa"/>
          </w:tcPr>
          <w:p w14:paraId="5DFFB204"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355D3CB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4EE01B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49C53BF3" w14:textId="77777777" w:rsidR="00891D7E" w:rsidRPr="005629D7" w:rsidRDefault="00F26158" w:rsidP="00C82FE8">
            <w:pPr>
              <w:autoSpaceDE w:val="0"/>
              <w:autoSpaceDN w:val="0"/>
              <w:adjustRightInd w:val="0"/>
              <w:rPr>
                <w:noProof/>
                <w:color w:val="000000"/>
                <w:szCs w:val="24"/>
                <w:lang w:val="es-ES"/>
              </w:rPr>
            </w:pPr>
            <w:hyperlink r:id="rId51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2E99AB0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5842E58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96CA93D"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8A55549" w14:textId="77777777" w:rsidR="00891D7E" w:rsidRPr="005629D7" w:rsidRDefault="00F26158" w:rsidP="00C82FE8">
            <w:pPr>
              <w:autoSpaceDE w:val="0"/>
              <w:autoSpaceDN w:val="0"/>
              <w:adjustRightInd w:val="0"/>
              <w:rPr>
                <w:rFonts w:cs="Arial"/>
                <w:color w:val="000000"/>
                <w:szCs w:val="24"/>
              </w:rPr>
            </w:pPr>
            <w:hyperlink r:id="rId513" w:history="1">
              <w:r w:rsidR="00891D7E" w:rsidRPr="005629D7">
                <w:rPr>
                  <w:szCs w:val="24"/>
                  <w:u w:val="single"/>
                </w:rPr>
                <w:t>jennifer@rti.org</w:t>
              </w:r>
            </w:hyperlink>
            <w:r w:rsidR="00891D7E" w:rsidRPr="005629D7">
              <w:rPr>
                <w:rFonts w:cs="Arial"/>
                <w:color w:val="000000"/>
                <w:szCs w:val="24"/>
              </w:rPr>
              <w:t xml:space="preserve"> | 877-225-8470</w:t>
            </w:r>
          </w:p>
        </w:tc>
      </w:tr>
    </w:tbl>
    <w:p w14:paraId="327095F5"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2435B571" w14:textId="77777777" w:rsidR="00891D7E" w:rsidRPr="005629D7" w:rsidRDefault="00891D7E" w:rsidP="00891D7E">
      <w:pPr>
        <w:rPr>
          <w:rFonts w:cs="Arial"/>
          <w:noProof/>
          <w:sz w:val="20"/>
          <w:lang w:val="es-MX"/>
        </w:rPr>
      </w:pPr>
      <w:r w:rsidRPr="005629D7">
        <w:rPr>
          <w:rFonts w:cs="Arial"/>
          <w:noProof/>
          <w:sz w:val="20"/>
          <w:lang w:val="es-MX"/>
        </w:rPr>
        <w:br w:type="page"/>
      </w:r>
    </w:p>
    <w:p w14:paraId="3B7E76EF" w14:textId="77777777" w:rsidR="00891D7E" w:rsidRPr="005629D7" w:rsidRDefault="00891D7E" w:rsidP="00891D7E">
      <w:pPr>
        <w:spacing w:before="240" w:after="240"/>
        <w:jc w:val="right"/>
        <w:rPr>
          <w:rFonts w:ascii="Arial" w:hAnsi="Arial" w:cs="Arial"/>
          <w:noProof/>
          <w:sz w:val="20"/>
          <w:lang w:val="es-MX"/>
        </w:rPr>
      </w:pPr>
    </w:p>
    <w:tbl>
      <w:tblPr>
        <w:tblW w:w="10439" w:type="dxa"/>
        <w:tblBorders>
          <w:top w:val="single" w:sz="12" w:space="0" w:color="auto"/>
          <w:bottom w:val="single" w:sz="12" w:space="0" w:color="auto"/>
        </w:tblBorders>
        <w:tblLook w:val="04A0" w:firstRow="1" w:lastRow="0" w:firstColumn="1" w:lastColumn="0" w:noHBand="0" w:noVBand="1"/>
      </w:tblPr>
      <w:tblGrid>
        <w:gridCol w:w="10439"/>
      </w:tblGrid>
      <w:tr w:rsidR="00891D7E" w:rsidRPr="005629D7" w14:paraId="7B2F982C" w14:textId="77777777" w:rsidTr="00C82FE8">
        <w:trPr>
          <w:trHeight w:val="3326"/>
        </w:trPr>
        <w:tc>
          <w:tcPr>
            <w:tcW w:w="10439" w:type="dxa"/>
            <w:tcBorders>
              <w:top w:val="single" w:sz="12" w:space="0" w:color="auto"/>
              <w:left w:val="nil"/>
              <w:bottom w:val="single" w:sz="12" w:space="0" w:color="auto"/>
              <w:right w:val="nil"/>
            </w:tcBorders>
            <w:hideMark/>
          </w:tcPr>
          <w:p w14:paraId="7DA58237"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51817E8D" w14:textId="77777777" w:rsidR="00891D7E" w:rsidRPr="005629D7" w:rsidRDefault="00891D7E" w:rsidP="00C82FE8">
            <w:pPr>
              <w:spacing w:after="60"/>
              <w:rPr>
                <w:rFonts w:eastAsia="Calibri" w:cs="Calibri"/>
                <w:spacing w:val="-4"/>
                <w:sz w:val="20"/>
                <w:lang w:val="es-MX"/>
              </w:rPr>
            </w:pPr>
          </w:p>
          <w:p w14:paraId="6FE0C9C0"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DA8C57C" w14:textId="77777777" w:rsidR="00891D7E" w:rsidRPr="005629D7" w:rsidRDefault="00891D7E" w:rsidP="00C82FE8">
            <w:pPr>
              <w:spacing w:after="60"/>
              <w:rPr>
                <w:rFonts w:eastAsia="Calibri" w:cs="Calibri"/>
                <w:spacing w:val="-4"/>
                <w:sz w:val="20"/>
                <w:lang w:val="es-MX"/>
              </w:rPr>
            </w:pPr>
          </w:p>
          <w:p w14:paraId="6EACEDE7" w14:textId="77777777" w:rsidR="00891D7E" w:rsidRPr="005629D7" w:rsidRDefault="00891D7E" w:rsidP="00C82FE8">
            <w:pPr>
              <w:rPr>
                <w:rFonts w:cs="Arial"/>
                <w:sz w:val="20"/>
                <w:lang w:val="es-ES"/>
              </w:rPr>
            </w:pPr>
          </w:p>
        </w:tc>
      </w:tr>
    </w:tbl>
    <w:p w14:paraId="6BEDC77E" w14:textId="77777777" w:rsidR="00891D7E" w:rsidRPr="005629D7" w:rsidRDefault="00891D7E" w:rsidP="00891D7E">
      <w:pPr>
        <w:rPr>
          <w:lang w:val="es-ES"/>
        </w:rPr>
      </w:pPr>
    </w:p>
    <w:p w14:paraId="1C0B2230" w14:textId="77777777" w:rsidR="00891D7E" w:rsidRPr="005629D7" w:rsidRDefault="00891D7E" w:rsidP="00891D7E">
      <w:pPr>
        <w:rPr>
          <w:rFonts w:ascii="Arial" w:hAnsi="Arial" w:cs="Arial"/>
          <w:b/>
          <w:bCs/>
          <w:szCs w:val="24"/>
          <w:lang w:val="es-ES"/>
        </w:rPr>
      </w:pPr>
      <w:r w:rsidRPr="005629D7">
        <w:rPr>
          <w:lang w:val="es-ES"/>
        </w:rPr>
        <w:br w:type="page"/>
      </w:r>
    </w:p>
    <w:p w14:paraId="722B5730" w14:textId="77777777" w:rsidR="00891D7E" w:rsidRPr="005629D7" w:rsidRDefault="00891D7E" w:rsidP="00891D7E">
      <w:pPr>
        <w:pStyle w:val="AppH4"/>
      </w:pPr>
      <w:r w:rsidRPr="005629D7">
        <w:lastRenderedPageBreak/>
        <w:t xml:space="preserve">Nonresponse Follow-up – 5-Minute Survey Letter  </w:t>
      </w:r>
    </w:p>
    <w:p w14:paraId="03BCBEC8" w14:textId="77777777" w:rsidR="00891D7E" w:rsidRPr="005629D7" w:rsidRDefault="00891D7E" w:rsidP="00891D7E">
      <w:pPr>
        <w:spacing w:before="120" w:after="120"/>
        <w:rPr>
          <w:rFonts w:cs="Arial"/>
          <w:bCs/>
          <w:szCs w:val="24"/>
        </w:rPr>
      </w:pPr>
      <w:r w:rsidRPr="005629D7">
        <w:rPr>
          <w:rFonts w:cs="Arial"/>
          <w:bCs/>
          <w:szCs w:val="24"/>
        </w:rPr>
        <w:t>«date»</w:t>
      </w:r>
    </w:p>
    <w:p w14:paraId="7AEFB95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9376" behindDoc="0" locked="0" layoutInCell="1" allowOverlap="1" wp14:anchorId="2ACD0438" wp14:editId="1627B389">
                <wp:simplePos x="0" y="0"/>
                <wp:positionH relativeFrom="column">
                  <wp:posOffset>4143375</wp:posOffset>
                </wp:positionH>
                <wp:positionV relativeFrom="paragraph">
                  <wp:posOffset>95250</wp:posOffset>
                </wp:positionV>
                <wp:extent cx="2171700" cy="495300"/>
                <wp:effectExtent l="0" t="0" r="0" b="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E60A1D9" w14:textId="77777777" w:rsidR="00FD6DE0" w:rsidRPr="00FC59D9" w:rsidRDefault="00FD6DE0" w:rsidP="00891D7E">
                            <w:pPr>
                              <w:pStyle w:val="Default"/>
                              <w:rPr>
                                <w:sz w:val="22"/>
                                <w:szCs w:val="22"/>
                              </w:rPr>
                            </w:pPr>
                            <w:r>
                              <w:rPr>
                                <w:sz w:val="22"/>
                                <w:szCs w:val="22"/>
                              </w:rPr>
                              <w:t>ID del estudio</w:t>
                            </w:r>
                            <w:r w:rsidRPr="00FC59D9">
                              <w:rPr>
                                <w:sz w:val="22"/>
                                <w:szCs w:val="22"/>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ACD0438" id="Text Box 207" o:spid="_x0000_s1044" type="#_x0000_t202" style="position:absolute;margin-left:326.25pt;margin-top:7.5pt;width:171pt;height:3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" fillcolor="window" stroked="f" strokeweight=".5pt">
                <v:textbox>
                  <w:txbxContent>
                    <w:p w14:paraId="0E60A1D9" w14:textId="77777777" w:rsidR="00FD6DE0" w:rsidRPr="00FC59D9" w:rsidRDefault="00FD6DE0" w:rsidP="00891D7E">
                      <w:pPr>
                        <w:pStyle w:val="Default"/>
                        <w:rPr>
                          <w:sz w:val="22"/>
                          <w:szCs w:val="22"/>
                        </w:rPr>
                      </w:pPr>
                      <w:r>
                        <w:rPr>
                          <w:sz w:val="22"/>
                          <w:szCs w:val="22"/>
                        </w:rPr>
                        <w:t>ID del estudio</w:t>
                      </w:r>
                      <w:r w:rsidRPr="00FC59D9">
                        <w:rPr>
                          <w:sz w:val="22"/>
                          <w:szCs w:val="22"/>
                        </w:rPr>
                        <w:t>: «caseid»</w:t>
                      </w:r>
                    </w:p>
                  </w:txbxContent>
                </v:textbox>
              </v:shape>
            </w:pict>
          </mc:Fallback>
        </mc:AlternateContent>
      </w:r>
      <w:r w:rsidRPr="005629D7">
        <w:rPr>
          <w:rFonts w:eastAsia="Malgun Gothic"/>
          <w:color w:val="000000"/>
          <w:szCs w:val="24"/>
        </w:rPr>
        <w:t>«casenamenosuffixALLCAPS»</w:t>
      </w:r>
    </w:p>
    <w:p w14:paraId="59A5879B"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3E50393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26B0197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4CCE01A9"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r w:rsidRPr="005629D7">
        <w:rPr>
          <w:rFonts w:cs="Arial"/>
          <w:bCs/>
          <w:szCs w:val="24"/>
          <w:lang w:val="es-MX"/>
        </w:rPr>
        <w:tab/>
      </w:r>
    </w:p>
    <w:p w14:paraId="16228DE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articipar en NPSAS es más fácil que nunca! </w:t>
      </w:r>
      <w:r w:rsidRPr="005629D7">
        <w:rPr>
          <w:rFonts w:cs="Arial"/>
          <w:b/>
          <w:szCs w:val="24"/>
          <w:lang w:val="es-MX"/>
        </w:rPr>
        <w:t>Completar</w:t>
      </w:r>
      <w:r w:rsidRPr="005629D7">
        <w:rPr>
          <w:rFonts w:cs="Arial"/>
          <w:bCs/>
          <w:szCs w:val="24"/>
          <w:lang w:val="es-MX"/>
        </w:rPr>
        <w:t xml:space="preserve"> </w:t>
      </w:r>
      <w:r w:rsidRPr="005629D7">
        <w:rPr>
          <w:rFonts w:cs="Arial"/>
          <w:b/>
          <w:bCs/>
          <w:szCs w:val="24"/>
          <w:lang w:val="es-MX"/>
        </w:rPr>
        <w:t xml:space="preserve">la encuesta te toma ahora solo 5 minutos de tu tiempo. </w:t>
      </w:r>
      <w:r w:rsidRPr="005629D7">
        <w:rPr>
          <w:rFonts w:cs="Arial"/>
          <w:bCs/>
          <w:szCs w:val="24"/>
          <w:lang w:val="es-MX"/>
        </w:rPr>
        <w:t xml:space="preserve">[IF INCENTIVE ELIGIBLE: «Como agradecimiento por tu participación, </w:t>
      </w:r>
      <w:r w:rsidRPr="005629D7">
        <w:rPr>
          <w:rFonts w:cs="Arial"/>
          <w:b/>
          <w:bCs/>
          <w:szCs w:val="24"/>
          <w:lang w:val="es-MX"/>
        </w:rPr>
        <w:t xml:space="preserve">«ahora » «todavía »recibirás $«inc_amount» </w:t>
      </w:r>
      <w:r w:rsidRPr="005629D7">
        <w:rPr>
          <w:rFonts w:cs="Arial"/>
          <w:bCs/>
          <w:szCs w:val="24"/>
          <w:lang w:val="es-MX"/>
        </w:rPr>
        <w:t xml:space="preserve">a través de «PayPal o con»cheque« </w:t>
      </w:r>
      <w:r w:rsidRPr="005629D7">
        <w:rPr>
          <w:rFonts w:cs="Arial"/>
          <w:b/>
          <w:bCs/>
          <w:szCs w:val="24"/>
          <w:lang w:val="es-MX"/>
        </w:rPr>
        <w:t>además de los $«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w:t>
      </w:r>
      <w:r w:rsidRPr="005629D7">
        <w:rPr>
          <w:rFonts w:cs="Arial"/>
          <w:b/>
          <w:bCs/>
          <w:szCs w:val="24"/>
          <w:lang w:val="es-MX"/>
        </w:rPr>
        <w:t xml:space="preserve">] </w:t>
      </w:r>
      <w:r w:rsidRPr="005629D7">
        <w:rPr>
          <w:rFonts w:cs="Arial"/>
          <w:szCs w:val="24"/>
          <w:lang w:val="es-MX"/>
        </w:rPr>
        <w:t>Se incluye aquí una muestra de las preguntas que te harán para que puedas ver qué breve y fácil es de completar.</w:t>
      </w:r>
      <w:r w:rsidRPr="005629D7">
        <w:rPr>
          <w:rFonts w:cs="Arial"/>
          <w:b/>
          <w:bCs/>
          <w:szCs w:val="24"/>
          <w:lang w:val="es-MX"/>
        </w:rPr>
        <w:t xml:space="preserve"> </w:t>
      </w:r>
    </w:p>
    <w:p w14:paraId="46AACB22"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tu encuesta:</w:t>
      </w:r>
    </w:p>
    <w:p w14:paraId="213FA6A1" w14:textId="77777777" w:rsidR="00891D7E" w:rsidRPr="005629D7" w:rsidRDefault="00891D7E" w:rsidP="00891D7E">
      <w:pPr>
        <w:numPr>
          <w:ilvl w:val="0"/>
          <w:numId w:val="12"/>
        </w:numPr>
        <w:autoSpaceDE w:val="0"/>
        <w:autoSpaceDN w:val="0"/>
        <w:adjustRightInd w:val="0"/>
        <w:contextualSpacing/>
        <w:rPr>
          <w:rFonts w:cs="Arial"/>
          <w:i/>
          <w:iCs/>
          <w:szCs w:val="24"/>
          <w:lang w:val="es-MX"/>
        </w:rPr>
      </w:pPr>
      <w:r w:rsidRPr="005629D7">
        <w:rPr>
          <w:szCs w:val="24"/>
          <w:lang w:val="es-MX"/>
        </w:rPr>
        <w:t xml:space="preserve">Iniciando sesión en nuestro sitio de Internet seguro </w:t>
      </w:r>
      <w:hyperlink r:id="rId514" w:history="1">
        <w:r w:rsidRPr="005629D7">
          <w:rPr>
            <w:szCs w:val="24"/>
            <w:u w:val="single"/>
            <w:lang w:val="es-MX"/>
          </w:rPr>
          <w:t>https://surveys.nces.ed.gov/npsas/</w:t>
        </w:r>
      </w:hyperlink>
      <w:r w:rsidRPr="005629D7">
        <w:rPr>
          <w:szCs w:val="24"/>
          <w:lang w:val="es-MX"/>
        </w:rPr>
        <w:t xml:space="preserve"> usando las claves de acceso que te dan a continuación </w:t>
      </w:r>
      <w:r w:rsidRPr="005629D7">
        <w:rPr>
          <w:i/>
          <w:szCs w:val="24"/>
          <w:lang w:val="es-MX"/>
        </w:rPr>
        <w:t>(</w:t>
      </w:r>
      <w:r w:rsidRPr="005629D7">
        <w:rPr>
          <w:rFonts w:cs="Arial"/>
          <w:i/>
          <w:iCs/>
          <w:szCs w:val="24"/>
          <w:lang w:val="es-MX"/>
        </w:rPr>
        <w:t>Tu contraseña distingue entre mayúsculas y minúsculas; necesitarás escribirla tal como aparece aquí.</w:t>
      </w:r>
    </w:p>
    <w:p w14:paraId="21E828B6" w14:textId="77777777" w:rsidR="00891D7E" w:rsidRPr="005629D7" w:rsidRDefault="00891D7E" w:rsidP="00891D7E">
      <w:pPr>
        <w:autoSpaceDE w:val="0"/>
        <w:autoSpaceDN w:val="0"/>
        <w:adjustRightInd w:val="0"/>
        <w:ind w:left="720"/>
        <w:contextualSpacing/>
        <w:rPr>
          <w:rFonts w:cs="Arial"/>
          <w:i/>
          <w:iCs/>
          <w:szCs w:val="24"/>
          <w:lang w:val="es-MX"/>
        </w:rPr>
      </w:pPr>
    </w:p>
    <w:p w14:paraId="626E86C3"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534CCF8"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ab/>
        <w:t>Contraseña:</w:t>
      </w:r>
      <w:r w:rsidRPr="005629D7">
        <w:rPr>
          <w:rFonts w:eastAsia="Malgun Gothic"/>
          <w:color w:val="000000"/>
          <w:szCs w:val="24"/>
          <w:lang w:val="es-ES"/>
        </w:rPr>
        <w:t xml:space="preserve"> «password»</w:t>
      </w:r>
    </w:p>
    <w:p w14:paraId="15A80FAD" w14:textId="77777777" w:rsidR="00891D7E" w:rsidRPr="005629D7" w:rsidRDefault="00891D7E" w:rsidP="00891D7E">
      <w:pPr>
        <w:numPr>
          <w:ilvl w:val="0"/>
          <w:numId w:val="12"/>
        </w:numPr>
        <w:autoSpaceDE w:val="0"/>
        <w:autoSpaceDN w:val="0"/>
        <w:adjustRightInd w:val="0"/>
        <w:spacing w:before="120"/>
        <w:rPr>
          <w:rFonts w:eastAsia="Malgun Gothic"/>
          <w:color w:val="000000"/>
          <w:szCs w:val="24"/>
          <w:lang w:val="es-ES"/>
        </w:rPr>
      </w:pPr>
      <w:r w:rsidRPr="005629D7">
        <w:rPr>
          <w:rFonts w:eastAsia="Malgun Gothic"/>
          <w:color w:val="000000"/>
          <w:szCs w:val="24"/>
          <w:lang w:val="es-ES"/>
        </w:rPr>
        <w:t>O usa la cámara de tu teléfono para escanear el siguiente código QR que te llevará a «la encuesta»/«la página de Internet»:</w:t>
      </w:r>
    </w:p>
    <w:p w14:paraId="6B6E218F"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color w:val="000000"/>
          <w:szCs w:val="24"/>
          <w:lang w:val="es-MX"/>
        </w:rPr>
        <w:t>«QRCODE»</w:t>
      </w:r>
    </w:p>
    <w:p w14:paraId="7B0A504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tu institución». Nadie puede sustituirte, así que esperamos que participes en el estudio, ¡especialmente ahora que completar la encuesta toma solamente 5 minutos!</w:t>
      </w:r>
    </w:p>
    <w:p w14:paraId="55B5974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278FAD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Gracias de antemano por ayudar a informar futuras políticas educativas. </w:t>
      </w:r>
    </w:p>
    <w:p w14:paraId="663B3270"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080ADEF6"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0C6C41F" w14:textId="77777777" w:rsidTr="00C82FE8">
        <w:tc>
          <w:tcPr>
            <w:tcW w:w="5071" w:type="dxa"/>
            <w:vAlign w:val="bottom"/>
          </w:tcPr>
          <w:p w14:paraId="241848E7"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52B18EF9" w14:textId="77777777" w:rsidR="00891D7E" w:rsidRPr="005629D7" w:rsidRDefault="00891D7E" w:rsidP="00C82FE8">
            <w:pPr>
              <w:autoSpaceDE w:val="0"/>
              <w:autoSpaceDN w:val="0"/>
              <w:adjustRightInd w:val="0"/>
              <w:rPr>
                <w:color w:val="000000"/>
                <w:szCs w:val="24"/>
                <w:lang w:val="es-MX"/>
              </w:rPr>
            </w:pPr>
          </w:p>
        </w:tc>
      </w:tr>
      <w:tr w:rsidR="00891D7E" w:rsidRPr="005629D7" w14:paraId="2DCBEDBD" w14:textId="77777777" w:rsidTr="00C82FE8">
        <w:tc>
          <w:tcPr>
            <w:tcW w:w="5071" w:type="dxa"/>
          </w:tcPr>
          <w:p w14:paraId="645E8EA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1A94BCF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72262E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5D3894C6" w14:textId="77777777" w:rsidR="00891D7E" w:rsidRPr="005629D7" w:rsidRDefault="00F26158" w:rsidP="00C82FE8">
            <w:pPr>
              <w:autoSpaceDE w:val="0"/>
              <w:autoSpaceDN w:val="0"/>
              <w:adjustRightInd w:val="0"/>
              <w:rPr>
                <w:noProof/>
                <w:color w:val="000000"/>
                <w:szCs w:val="24"/>
                <w:lang w:val="es-ES"/>
              </w:rPr>
            </w:pPr>
            <w:hyperlink r:id="rId51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EB068D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0B3C69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BD5922C"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B559898" w14:textId="77777777" w:rsidR="00891D7E" w:rsidRPr="005629D7" w:rsidRDefault="00F26158" w:rsidP="00C82FE8">
            <w:pPr>
              <w:autoSpaceDE w:val="0"/>
              <w:autoSpaceDN w:val="0"/>
              <w:adjustRightInd w:val="0"/>
              <w:rPr>
                <w:rFonts w:cs="Arial"/>
                <w:color w:val="000000"/>
                <w:szCs w:val="24"/>
              </w:rPr>
            </w:pPr>
            <w:hyperlink r:id="rId518" w:history="1">
              <w:r w:rsidR="00891D7E" w:rsidRPr="005629D7">
                <w:rPr>
                  <w:szCs w:val="24"/>
                  <w:u w:val="single"/>
                </w:rPr>
                <w:t>jennifer@rti.org</w:t>
              </w:r>
            </w:hyperlink>
            <w:r w:rsidR="00891D7E" w:rsidRPr="005629D7">
              <w:rPr>
                <w:rFonts w:cs="Arial"/>
                <w:color w:val="000000"/>
                <w:szCs w:val="24"/>
              </w:rPr>
              <w:t xml:space="preserve"> | 877-225-8470</w:t>
            </w:r>
          </w:p>
        </w:tc>
      </w:tr>
    </w:tbl>
    <w:p w14:paraId="036C426E" w14:textId="77777777" w:rsidR="00891D7E" w:rsidRPr="005629D7" w:rsidRDefault="00891D7E" w:rsidP="00891D7E">
      <w:pPr>
        <w:spacing w:before="240" w:after="12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6B3D3679" w14:textId="77777777" w:rsidR="00891D7E" w:rsidRPr="005629D7" w:rsidRDefault="00891D7E" w:rsidP="00891D7E">
      <w:pPr>
        <w:rPr>
          <w:rFonts w:cs="Arial"/>
          <w:noProof/>
          <w:sz w:val="20"/>
          <w:lang w:val="es-MX"/>
        </w:rPr>
      </w:pPr>
      <w:r w:rsidRPr="005629D7">
        <w:rPr>
          <w:rFonts w:cs="Arial"/>
          <w:noProof/>
          <w:sz w:val="20"/>
          <w:lang w:val="es-MX"/>
        </w:rPr>
        <w:br w:type="page"/>
      </w: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891D7E" w:rsidRPr="005629D7" w14:paraId="45C1AF0F" w14:textId="77777777" w:rsidTr="00C82FE8">
        <w:trPr>
          <w:trHeight w:val="3074"/>
        </w:trPr>
        <w:tc>
          <w:tcPr>
            <w:tcW w:w="10351" w:type="dxa"/>
            <w:tcBorders>
              <w:top w:val="single" w:sz="12" w:space="0" w:color="auto"/>
              <w:left w:val="nil"/>
              <w:bottom w:val="single" w:sz="12" w:space="0" w:color="auto"/>
              <w:right w:val="nil"/>
            </w:tcBorders>
            <w:hideMark/>
          </w:tcPr>
          <w:p w14:paraId="265FA8DC"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3EDDBECA" w14:textId="77777777" w:rsidR="00891D7E" w:rsidRPr="005629D7" w:rsidRDefault="00891D7E" w:rsidP="00C82FE8">
            <w:pPr>
              <w:spacing w:after="60"/>
              <w:rPr>
                <w:rFonts w:eastAsia="Calibri" w:cs="Calibri"/>
                <w:spacing w:val="-4"/>
                <w:sz w:val="20"/>
                <w:lang w:val="es-MX"/>
              </w:rPr>
            </w:pPr>
          </w:p>
          <w:p w14:paraId="5BED0E11"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30419558" w14:textId="77777777" w:rsidR="00891D7E" w:rsidRPr="005629D7" w:rsidRDefault="00891D7E" w:rsidP="00C82FE8">
            <w:pPr>
              <w:spacing w:after="60"/>
              <w:rPr>
                <w:rFonts w:eastAsia="Calibri" w:cs="Calibri"/>
                <w:spacing w:val="-4"/>
                <w:sz w:val="20"/>
                <w:lang w:val="es-MX"/>
              </w:rPr>
            </w:pPr>
          </w:p>
          <w:p w14:paraId="5F0B0B69" w14:textId="77777777" w:rsidR="00891D7E" w:rsidRPr="005629D7" w:rsidRDefault="00891D7E" w:rsidP="00C82FE8">
            <w:pPr>
              <w:keepNext/>
              <w:rPr>
                <w:rFonts w:cs="Arial"/>
                <w:sz w:val="20"/>
                <w:lang w:val="es-ES"/>
              </w:rPr>
            </w:pPr>
          </w:p>
        </w:tc>
      </w:tr>
    </w:tbl>
    <w:p w14:paraId="3265AC37" w14:textId="77777777" w:rsidR="00891D7E" w:rsidRPr="005629D7" w:rsidRDefault="00891D7E" w:rsidP="00891D7E">
      <w:pPr>
        <w:rPr>
          <w:lang w:val="es-ES"/>
        </w:rPr>
      </w:pPr>
    </w:p>
    <w:p w14:paraId="018C84B0" w14:textId="77777777" w:rsidR="00891D7E" w:rsidRPr="005629D7" w:rsidRDefault="00891D7E" w:rsidP="00891D7E">
      <w:pPr>
        <w:rPr>
          <w:rFonts w:ascii="Arial" w:hAnsi="Arial" w:cs="Arial"/>
          <w:b/>
          <w:bCs/>
          <w:szCs w:val="24"/>
          <w:lang w:val="es-ES"/>
        </w:rPr>
      </w:pPr>
      <w:r w:rsidRPr="005629D7">
        <w:rPr>
          <w:lang w:val="es-ES"/>
        </w:rPr>
        <w:br w:type="page"/>
      </w:r>
    </w:p>
    <w:p w14:paraId="06CB0B17" w14:textId="77777777" w:rsidR="00891D7E" w:rsidRPr="005629D7" w:rsidRDefault="00891D7E" w:rsidP="00891D7E">
      <w:pPr>
        <w:pStyle w:val="AppH4"/>
      </w:pPr>
      <w:r w:rsidRPr="005629D7">
        <w:lastRenderedPageBreak/>
        <w:t xml:space="preserve">Abbreviated </w:t>
      </w:r>
      <w:r>
        <w:t>Survey</w:t>
      </w:r>
      <w:r w:rsidRPr="005629D7">
        <w:t xml:space="preserve"> Invitation Letter  </w:t>
      </w:r>
    </w:p>
    <w:p w14:paraId="367518D8" w14:textId="77777777" w:rsidR="00891D7E" w:rsidRPr="005629D7" w:rsidRDefault="00891D7E" w:rsidP="00891D7E">
      <w:pPr>
        <w:spacing w:before="120" w:after="120"/>
        <w:rPr>
          <w:rFonts w:cs="Arial"/>
          <w:bCs/>
          <w:szCs w:val="24"/>
        </w:rPr>
      </w:pPr>
      <w:r w:rsidRPr="005629D7">
        <w:rPr>
          <w:rFonts w:cs="Arial"/>
          <w:bCs/>
          <w:szCs w:val="24"/>
        </w:rPr>
        <w:t>«date»</w:t>
      </w:r>
    </w:p>
    <w:p w14:paraId="4546F13F"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8352" behindDoc="0" locked="0" layoutInCell="1" allowOverlap="1" wp14:anchorId="0C1F446C" wp14:editId="269098CF">
                <wp:simplePos x="0" y="0"/>
                <wp:positionH relativeFrom="column">
                  <wp:posOffset>4362450</wp:posOffset>
                </wp:positionH>
                <wp:positionV relativeFrom="paragraph">
                  <wp:posOffset>104775</wp:posOffset>
                </wp:positionV>
                <wp:extent cx="2171700" cy="495300"/>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EF93BBC" w14:textId="77777777" w:rsidR="00FD6DE0" w:rsidRPr="007E7511" w:rsidRDefault="00FD6DE0"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1F446C" id="Text Box 208" o:spid="_x0000_s1045" type="#_x0000_t202" style="position:absolute;margin-left:343.5pt;margin-top:8.25pt;width:171pt;height:3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" fillcolor="window" stroked="f" strokeweight=".5pt">
                <v:textbox>
                  <w:txbxContent>
                    <w:p w14:paraId="6EF93BBC" w14:textId="77777777" w:rsidR="00FD6DE0" w:rsidRPr="007E7511" w:rsidRDefault="00FD6DE0"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4DA1C6B7"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5251499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13815ABC"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6482A434"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2E24ACB" w14:textId="77777777" w:rsidR="00891D7E" w:rsidRPr="005629D7" w:rsidRDefault="00891D7E" w:rsidP="00891D7E">
      <w:pPr>
        <w:spacing w:before="120" w:after="120"/>
        <w:rPr>
          <w:rFonts w:cs="Arial"/>
          <w:bCs/>
          <w:szCs w:val="24"/>
          <w:lang w:val="es-ES"/>
        </w:rPr>
      </w:pPr>
      <w:r w:rsidRPr="005629D7">
        <w:rPr>
          <w:rFonts w:cs="Arial"/>
          <w:b/>
          <w:bCs/>
          <w:szCs w:val="24"/>
          <w:lang w:val="es-ES"/>
        </w:rPr>
        <w:t xml:space="preserve">La encuesta de NPSAS toma ahora solamente «time» minutos </w:t>
      </w:r>
      <w:r w:rsidRPr="005629D7">
        <w:rPr>
          <w:rFonts w:cs="Arial"/>
          <w:bCs/>
          <w:szCs w:val="24"/>
          <w:lang w:val="es-ES"/>
        </w:rPr>
        <w:t>[IF INCENTIVE ELIGIBLE: «y al completarla, «ahora » «todavía »recibirás</w:t>
      </w:r>
      <w:r w:rsidRPr="005629D7">
        <w:rPr>
          <w:rFonts w:cs="Arial"/>
          <w:b/>
          <w:bCs/>
          <w:szCs w:val="24"/>
          <w:lang w:val="es-ES"/>
        </w:rPr>
        <w:t xml:space="preserve"> $«Inc_amount» como muestra de nuestro agradecimiento, </w:t>
      </w:r>
      <w:r w:rsidRPr="005629D7">
        <w:rPr>
          <w:rFonts w:cs="Arial"/>
          <w:bCs/>
          <w:szCs w:val="24"/>
          <w:lang w:val="es-ES"/>
        </w:rPr>
        <w:t xml:space="preserve">a través de «PayPal o con »cheque« </w:t>
      </w:r>
      <w:r w:rsidRPr="005629D7">
        <w:rPr>
          <w:rFonts w:cs="Arial"/>
          <w:b/>
          <w:bCs/>
          <w:szCs w:val="24"/>
          <w:lang w:val="es-ES"/>
        </w:rPr>
        <w:t>además de los $«prepaid1»//«prepaid2» que te enviamos por adelantado</w:t>
      </w:r>
      <w:r w:rsidRPr="005629D7">
        <w:rPr>
          <w:rFonts w:cs="Arial"/>
          <w:bCs/>
          <w:szCs w:val="24"/>
          <w:lang w:val="es-ES"/>
        </w:rPr>
        <w:t>»»].</w:t>
      </w:r>
    </w:p>
    <w:p w14:paraId="3E5BF070" w14:textId="77777777" w:rsidR="00891D7E" w:rsidRPr="005629D7" w:rsidRDefault="00891D7E" w:rsidP="00891D7E">
      <w:pPr>
        <w:spacing w:before="120" w:after="120"/>
        <w:rPr>
          <w:rFonts w:cs="Arial"/>
          <w:bCs/>
          <w:szCs w:val="24"/>
          <w:lang w:val="es-MX"/>
        </w:rPr>
      </w:pPr>
      <w:r w:rsidRPr="005629D7">
        <w:rPr>
          <w:rFonts w:cs="Arial"/>
          <w:bCs/>
          <w:szCs w:val="24"/>
          <w:lang w:val="es-MX"/>
        </w:rPr>
        <w:t>Por favor visita hoy la página en Internet para completar la encuesta reducida.</w:t>
      </w:r>
    </w:p>
    <w:p w14:paraId="6823D659" w14:textId="77777777" w:rsidR="00891D7E" w:rsidRPr="005629D7" w:rsidRDefault="00F26158" w:rsidP="00891D7E">
      <w:pPr>
        <w:autoSpaceDE w:val="0"/>
        <w:autoSpaceDN w:val="0"/>
        <w:adjustRightInd w:val="0"/>
        <w:contextualSpacing/>
        <w:jc w:val="center"/>
        <w:rPr>
          <w:rFonts w:cs="Arial"/>
          <w:b/>
          <w:szCs w:val="24"/>
          <w:u w:val="single"/>
          <w:lang w:val="es-MX"/>
        </w:rPr>
      </w:pPr>
      <w:hyperlink r:id="rId519" w:history="1">
        <w:r w:rsidR="00891D7E" w:rsidRPr="005629D7">
          <w:rPr>
            <w:szCs w:val="24"/>
            <w:u w:val="single"/>
            <w:lang w:val="es-MX"/>
          </w:rPr>
          <w:t>https://surveys.nces.ed.gov/npsas/</w:t>
        </w:r>
      </w:hyperlink>
    </w:p>
    <w:p w14:paraId="41E3071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r w:rsidRPr="005629D7">
        <w:rPr>
          <w:rFonts w:cstheme="minorHAnsi"/>
          <w:szCs w:val="24"/>
          <w:lang w:val="es-ES"/>
        </w:rPr>
        <w:t>«</w:t>
      </w:r>
      <w:r w:rsidRPr="005629D7">
        <w:rPr>
          <w:rFonts w:cs="Arial"/>
          <w:szCs w:val="24"/>
          <w:lang w:val="es-ES"/>
        </w:rPr>
        <w:t>caseid</w:t>
      </w:r>
      <w:r w:rsidRPr="005629D7">
        <w:rPr>
          <w:rFonts w:cstheme="minorHAnsi"/>
          <w:szCs w:val="24"/>
          <w:lang w:val="es-ES"/>
        </w:rPr>
        <w:t>»</w:t>
      </w:r>
    </w:p>
    <w:p w14:paraId="3D951497"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r w:rsidRPr="005629D7">
        <w:rPr>
          <w:rFonts w:cstheme="minorHAnsi"/>
          <w:szCs w:val="24"/>
          <w:lang w:val="es-ES"/>
        </w:rPr>
        <w:t>«</w:t>
      </w:r>
      <w:r w:rsidRPr="005629D7">
        <w:rPr>
          <w:rFonts w:cs="Arial"/>
          <w:szCs w:val="24"/>
          <w:lang w:val="es-ES"/>
        </w:rPr>
        <w:t>password</w:t>
      </w:r>
      <w:r w:rsidRPr="005629D7">
        <w:rPr>
          <w:rFonts w:cstheme="minorHAnsi"/>
          <w:szCs w:val="24"/>
          <w:lang w:val="es-ES"/>
        </w:rPr>
        <w:t>»</w:t>
      </w:r>
    </w:p>
    <w:p w14:paraId="1B43C704"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123695FC"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53249A7F" w14:textId="77777777" w:rsidR="00891D7E" w:rsidRPr="005629D7" w:rsidRDefault="00891D7E" w:rsidP="00891D7E">
      <w:pPr>
        <w:spacing w:after="120"/>
        <w:jc w:val="center"/>
        <w:rPr>
          <w:rFonts w:cs="Arial"/>
          <w:bCs/>
          <w:szCs w:val="24"/>
          <w:lang w:val="es-MX"/>
        </w:rPr>
      </w:pPr>
      <w:r w:rsidRPr="005629D7">
        <w:rPr>
          <w:rFonts w:cs="Arial"/>
          <w:bCs/>
          <w:szCs w:val="24"/>
          <w:lang w:val="es-MX"/>
        </w:rPr>
        <w:t>«QRCODE»</w:t>
      </w:r>
    </w:p>
    <w:p w14:paraId="3E47CB96"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us experiencias </w:t>
      </w:r>
      <w:r w:rsidRPr="005629D7">
        <w:rPr>
          <w:rFonts w:cs="Arial"/>
          <w:b/>
          <w:bCs/>
          <w:szCs w:val="24"/>
          <w:lang w:val="es-MX"/>
        </w:rPr>
        <w:t>«</w:t>
      </w:r>
      <w:r w:rsidRPr="005629D7">
        <w:rPr>
          <w:rFonts w:cs="Arial"/>
          <w:bCs/>
          <w:szCs w:val="24"/>
          <w:lang w:val="es-MX"/>
        </w:rPr>
        <w:t>estudiando</w:t>
      </w:r>
      <w:r w:rsidRPr="005629D7">
        <w:rPr>
          <w:rFonts w:cs="Arial"/>
          <w:b/>
          <w:bCs/>
          <w:szCs w:val="24"/>
          <w:lang w:val="es-MX"/>
        </w:rPr>
        <w:t xml:space="preserve"> [major]//[fieldofstudy]» </w:t>
      </w:r>
      <w:r w:rsidRPr="005629D7">
        <w:rPr>
          <w:rFonts w:cs="Arial"/>
          <w:bCs/>
          <w:szCs w:val="24"/>
          <w:lang w:val="es-MX"/>
        </w:rPr>
        <w:t xml:space="preserve">en </w:t>
      </w:r>
      <w:r w:rsidRPr="005629D7">
        <w:rPr>
          <w:rFonts w:cs="Arial"/>
          <w:b/>
          <w:bCs/>
          <w:szCs w:val="24"/>
          <w:lang w:val="es-MX"/>
        </w:rPr>
        <w:t>««la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
          <w:bCs/>
          <w:szCs w:val="24"/>
          <w:lang w:val="es-MX"/>
        </w:rPr>
        <w:t>»//«</w:t>
      </w:r>
      <w:r w:rsidRPr="005629D7">
        <w:rPr>
          <w:rFonts w:cs="Arial"/>
          <w:bCs/>
          <w:szCs w:val="24"/>
          <w:lang w:val="es-MX"/>
        </w:rPr>
        <w:t xml:space="preserve">tu institución» son únicas y, si tú decides no participar en NPSAS, nadie puede sustituirte. </w:t>
      </w:r>
    </w:p>
    <w:p w14:paraId="6359FDFA"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0"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0E713A69"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8DA98C6"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523BA78"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0630F87" w14:textId="77777777" w:rsidTr="00C82FE8">
        <w:tc>
          <w:tcPr>
            <w:tcW w:w="5071" w:type="dxa"/>
            <w:vAlign w:val="bottom"/>
          </w:tcPr>
          <w:p w14:paraId="26B585EE"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CDFCA5D" w14:textId="77777777" w:rsidR="00891D7E" w:rsidRPr="005629D7" w:rsidRDefault="00891D7E" w:rsidP="00C82FE8">
            <w:pPr>
              <w:autoSpaceDE w:val="0"/>
              <w:autoSpaceDN w:val="0"/>
              <w:adjustRightInd w:val="0"/>
              <w:rPr>
                <w:color w:val="000000"/>
                <w:szCs w:val="24"/>
                <w:lang w:val="es-MX"/>
              </w:rPr>
            </w:pPr>
          </w:p>
        </w:tc>
      </w:tr>
      <w:tr w:rsidR="00891D7E" w:rsidRPr="005629D7" w14:paraId="75DD49C5" w14:textId="77777777" w:rsidTr="00C82FE8">
        <w:tc>
          <w:tcPr>
            <w:tcW w:w="5071" w:type="dxa"/>
          </w:tcPr>
          <w:p w14:paraId="03577B4C"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E21D0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024899B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363CD0F3" w14:textId="77777777" w:rsidR="00891D7E" w:rsidRPr="005629D7" w:rsidRDefault="00F26158" w:rsidP="00C82FE8">
            <w:pPr>
              <w:autoSpaceDE w:val="0"/>
              <w:autoSpaceDN w:val="0"/>
              <w:adjustRightInd w:val="0"/>
              <w:rPr>
                <w:noProof/>
                <w:color w:val="000000"/>
                <w:szCs w:val="24"/>
                <w:lang w:val="es-ES"/>
              </w:rPr>
            </w:pPr>
            <w:hyperlink r:id="rId52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628D63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77AEE7F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0C054BAB"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234924C" w14:textId="77777777" w:rsidR="00891D7E" w:rsidRPr="005629D7" w:rsidRDefault="00F26158" w:rsidP="00C82FE8">
            <w:pPr>
              <w:autoSpaceDE w:val="0"/>
              <w:autoSpaceDN w:val="0"/>
              <w:adjustRightInd w:val="0"/>
              <w:rPr>
                <w:rFonts w:cs="Arial"/>
                <w:color w:val="000000"/>
                <w:szCs w:val="24"/>
              </w:rPr>
            </w:pPr>
            <w:hyperlink r:id="rId523" w:history="1">
              <w:r w:rsidR="00891D7E" w:rsidRPr="005629D7">
                <w:rPr>
                  <w:szCs w:val="24"/>
                  <w:u w:val="single"/>
                </w:rPr>
                <w:t>jennifer@rti.org</w:t>
              </w:r>
            </w:hyperlink>
            <w:r w:rsidR="00891D7E" w:rsidRPr="005629D7">
              <w:rPr>
                <w:rFonts w:cs="Arial"/>
                <w:color w:val="000000"/>
                <w:szCs w:val="24"/>
              </w:rPr>
              <w:t xml:space="preserve"> | 877-225-8470</w:t>
            </w:r>
          </w:p>
        </w:tc>
      </w:tr>
    </w:tbl>
    <w:p w14:paraId="4563F471"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p w14:paraId="26A55FDB" w14:textId="77777777" w:rsidR="00891D7E" w:rsidRPr="005629D7" w:rsidRDefault="00891D7E" w:rsidP="00891D7E">
      <w:pPr>
        <w:rPr>
          <w:rFonts w:cs="Arial"/>
          <w:noProof/>
          <w:sz w:val="22"/>
          <w:szCs w:val="22"/>
          <w:lang w:val="es-MX"/>
        </w:rPr>
      </w:pPr>
      <w:r w:rsidRPr="005629D7">
        <w:rPr>
          <w:rFonts w:cs="Arial"/>
          <w:noProof/>
          <w:sz w:val="22"/>
          <w:szCs w:val="22"/>
          <w:lang w:val="es-MX"/>
        </w:rPr>
        <w:br w:type="page"/>
      </w:r>
    </w:p>
    <w:tbl>
      <w:tblPr>
        <w:tblW w:w="10366" w:type="dxa"/>
        <w:tblBorders>
          <w:top w:val="single" w:sz="12" w:space="0" w:color="auto"/>
          <w:bottom w:val="single" w:sz="12" w:space="0" w:color="auto"/>
        </w:tblBorders>
        <w:tblLook w:val="04A0" w:firstRow="1" w:lastRow="0" w:firstColumn="1" w:lastColumn="0" w:noHBand="0" w:noVBand="1"/>
      </w:tblPr>
      <w:tblGrid>
        <w:gridCol w:w="10366"/>
      </w:tblGrid>
      <w:tr w:rsidR="00891D7E" w:rsidRPr="005629D7" w14:paraId="74CD4FA2" w14:textId="77777777" w:rsidTr="00C82FE8">
        <w:trPr>
          <w:trHeight w:val="3185"/>
        </w:trPr>
        <w:tc>
          <w:tcPr>
            <w:tcW w:w="10366" w:type="dxa"/>
            <w:tcBorders>
              <w:top w:val="single" w:sz="12" w:space="0" w:color="auto"/>
              <w:left w:val="nil"/>
              <w:bottom w:val="single" w:sz="12" w:space="0" w:color="auto"/>
              <w:right w:val="nil"/>
            </w:tcBorders>
            <w:hideMark/>
          </w:tcPr>
          <w:p w14:paraId="315B0F0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D5B66EB" w14:textId="77777777" w:rsidR="00891D7E" w:rsidRPr="005629D7" w:rsidRDefault="00891D7E" w:rsidP="00C82FE8">
            <w:pPr>
              <w:spacing w:after="60"/>
              <w:rPr>
                <w:rFonts w:eastAsia="Calibri" w:cs="Calibri"/>
                <w:spacing w:val="-4"/>
                <w:sz w:val="20"/>
                <w:lang w:val="es-MX"/>
              </w:rPr>
            </w:pPr>
          </w:p>
          <w:p w14:paraId="0687F8C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295F8EA3" w14:textId="77777777" w:rsidR="00891D7E" w:rsidRPr="005629D7" w:rsidRDefault="00891D7E" w:rsidP="00C82FE8">
            <w:pPr>
              <w:spacing w:after="60"/>
              <w:rPr>
                <w:rFonts w:eastAsia="Calibri" w:cs="Calibri"/>
                <w:spacing w:val="-4"/>
                <w:sz w:val="20"/>
                <w:lang w:val="es-MX"/>
              </w:rPr>
            </w:pPr>
          </w:p>
          <w:p w14:paraId="51EFBA5C" w14:textId="77777777" w:rsidR="00891D7E" w:rsidRPr="005629D7" w:rsidRDefault="00891D7E" w:rsidP="00C82FE8">
            <w:pPr>
              <w:rPr>
                <w:rFonts w:cs="Arial"/>
                <w:sz w:val="20"/>
                <w:lang w:val="es-ES"/>
              </w:rPr>
            </w:pPr>
          </w:p>
        </w:tc>
      </w:tr>
    </w:tbl>
    <w:p w14:paraId="0374EF7E" w14:textId="77777777" w:rsidR="00891D7E" w:rsidRPr="005629D7" w:rsidRDefault="00891D7E" w:rsidP="00891D7E">
      <w:pPr>
        <w:rPr>
          <w:rFonts w:ascii="Arial" w:hAnsi="Arial" w:cs="Arial"/>
          <w:b/>
          <w:bCs/>
          <w:szCs w:val="24"/>
          <w:lang w:val="es-ES"/>
        </w:rPr>
      </w:pPr>
      <w:r w:rsidRPr="005629D7">
        <w:rPr>
          <w:lang w:val="es-ES"/>
        </w:rPr>
        <w:br w:type="page"/>
      </w:r>
    </w:p>
    <w:p w14:paraId="38146F25" w14:textId="77777777" w:rsidR="00891D7E" w:rsidRPr="005629D7" w:rsidRDefault="00891D7E" w:rsidP="00891D7E">
      <w:pPr>
        <w:pStyle w:val="AppH4"/>
      </w:pPr>
      <w:r w:rsidRPr="005629D7">
        <w:lastRenderedPageBreak/>
        <w:t xml:space="preserve">Incentive Change Letter (Group 2, Phase 2)  </w:t>
      </w:r>
    </w:p>
    <w:p w14:paraId="02F8A507" w14:textId="77777777" w:rsidR="00891D7E" w:rsidRPr="005629D7" w:rsidRDefault="00891D7E" w:rsidP="00891D7E">
      <w:pPr>
        <w:spacing w:before="120" w:after="120"/>
        <w:rPr>
          <w:rFonts w:cs="Arial"/>
          <w:bCs/>
          <w:szCs w:val="24"/>
        </w:rPr>
      </w:pPr>
      <w:r w:rsidRPr="005629D7">
        <w:rPr>
          <w:rFonts w:cs="Arial"/>
          <w:bCs/>
          <w:szCs w:val="24"/>
        </w:rPr>
        <w:t>«date»</w:t>
      </w:r>
    </w:p>
    <w:p w14:paraId="17DFB5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4256" behindDoc="0" locked="0" layoutInCell="1" allowOverlap="1" wp14:anchorId="1443122C" wp14:editId="6C1CD4B5">
                <wp:simplePos x="0" y="0"/>
                <wp:positionH relativeFrom="column">
                  <wp:posOffset>4171950</wp:posOffset>
                </wp:positionH>
                <wp:positionV relativeFrom="paragraph">
                  <wp:posOffset>88900</wp:posOffset>
                </wp:positionV>
                <wp:extent cx="2171700" cy="495300"/>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3880016D" w14:textId="77777777" w:rsidR="00FD6DE0" w:rsidRPr="007E7511" w:rsidRDefault="00FD6DE0"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443122C" id="Text Box 209" o:spid="_x0000_s1046" type="#_x0000_t202" style="position:absolute;margin-left:328.5pt;margin-top:7pt;width:171pt;height:3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" fillcolor="window" stroked="f" strokeweight=".5pt">
                <v:textbox>
                  <w:txbxContent>
                    <w:p w14:paraId="3880016D" w14:textId="77777777" w:rsidR="00FD6DE0" w:rsidRPr="007E7511" w:rsidRDefault="00FD6DE0"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7C32178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28BCA7E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6881FC18"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5DB100E1"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6A7BA19C" w14:textId="77777777" w:rsidR="00891D7E" w:rsidRPr="005629D7" w:rsidRDefault="00891D7E" w:rsidP="00891D7E">
      <w:pPr>
        <w:spacing w:before="120" w:after="120"/>
        <w:rPr>
          <w:rFonts w:cs="Arial"/>
          <w:bCs/>
          <w:szCs w:val="24"/>
          <w:lang w:val="es-MX"/>
        </w:rPr>
      </w:pPr>
      <w:r w:rsidRPr="005629D7">
        <w:rPr>
          <w:rFonts w:cs="Arial"/>
          <w:color w:val="000000" w:themeColor="text1"/>
          <w:szCs w:val="24"/>
          <w:lang w:val="es-MX"/>
        </w:rPr>
        <w:t>Dado que tu participación en NPSAS es muy importante</w:t>
      </w:r>
      <w:r w:rsidRPr="005629D7">
        <w:rPr>
          <w:rFonts w:cs="Arial"/>
          <w:bCs/>
          <w:szCs w:val="24"/>
          <w:lang w:val="es-MX"/>
        </w:rPr>
        <w:t xml:space="preserve">, has sido seleccionado(a) para </w:t>
      </w:r>
      <w:r w:rsidRPr="005629D7">
        <w:rPr>
          <w:rFonts w:cs="Arial"/>
          <w:b/>
          <w:szCs w:val="24"/>
          <w:lang w:val="es-MX"/>
        </w:rPr>
        <w:t xml:space="preserve">recibir </w:t>
      </w:r>
      <w:r w:rsidRPr="005629D7">
        <w:rPr>
          <w:rFonts w:cs="Arial"/>
          <w:b/>
          <w:bCs/>
          <w:szCs w:val="24"/>
          <w:lang w:val="es-MX"/>
        </w:rPr>
        <w:t>$«Boost_Inc»</w:t>
      </w:r>
      <w:r w:rsidRPr="005629D7">
        <w:rPr>
          <w:rFonts w:cs="Arial"/>
          <w:bCs/>
          <w:szCs w:val="24"/>
          <w:lang w:val="es-MX"/>
        </w:rPr>
        <w:t xml:space="preserve"> </w:t>
      </w:r>
      <w:r w:rsidRPr="005629D7">
        <w:rPr>
          <w:rFonts w:cs="Arial"/>
          <w:b/>
          <w:szCs w:val="24"/>
          <w:lang w:val="es-MX"/>
        </w:rPr>
        <w:t xml:space="preserve">adicionales </w:t>
      </w:r>
      <w:r w:rsidRPr="005629D7">
        <w:rPr>
          <w:rFonts w:cs="Arial"/>
          <w:bCs/>
          <w:szCs w:val="24"/>
          <w:lang w:val="es-MX"/>
        </w:rPr>
        <w:t xml:space="preserve">por completar tu encuesta de NPSAS —o sea un </w:t>
      </w:r>
      <w:r w:rsidRPr="005629D7">
        <w:rPr>
          <w:rFonts w:cs="Arial"/>
          <w:b/>
          <w:bCs/>
          <w:szCs w:val="24"/>
          <w:lang w:val="es-MX"/>
        </w:rPr>
        <w:t>total de $«inc_amount»!</w:t>
      </w:r>
      <w:r w:rsidRPr="005629D7">
        <w:rPr>
          <w:rFonts w:cs="Arial"/>
          <w:bCs/>
          <w:szCs w:val="24"/>
          <w:lang w:val="es-MX"/>
        </w:rPr>
        <w:t xml:space="preserve"> Completa hoy tu encuesta «</w:t>
      </w:r>
      <w:r w:rsidRPr="005629D7">
        <w:rPr>
          <w:rFonts w:cs="Arial"/>
          <w:bCs/>
          <w:color w:val="000000"/>
          <w:szCs w:val="24"/>
          <w:lang w:val="es-MX"/>
        </w:rPr>
        <w:t>reducida</w:t>
      </w:r>
      <w:r w:rsidRPr="005629D7">
        <w:rPr>
          <w:rFonts w:cs="Arial"/>
          <w:bCs/>
          <w:szCs w:val="24"/>
          <w:lang w:val="es-MX"/>
        </w:rPr>
        <w:t>» de «</w:t>
      </w:r>
      <w:r w:rsidRPr="005629D7">
        <w:rPr>
          <w:rFonts w:cs="Arial"/>
          <w:b/>
          <w:bCs/>
          <w:szCs w:val="24"/>
          <w:lang w:val="es-MX"/>
        </w:rPr>
        <w:t>time</w:t>
      </w:r>
      <w:r w:rsidRPr="005629D7">
        <w:rPr>
          <w:rFonts w:cs="Arial"/>
          <w:bCs/>
          <w:szCs w:val="24"/>
          <w:lang w:val="es-MX"/>
        </w:rPr>
        <w:t>»</w:t>
      </w:r>
      <w:r w:rsidRPr="005629D7">
        <w:rPr>
          <w:rFonts w:cs="Arial"/>
          <w:b/>
          <w:bCs/>
          <w:szCs w:val="24"/>
          <w:lang w:val="es-MX"/>
        </w:rPr>
        <w:t>-minutos</w:t>
      </w:r>
      <w:r w:rsidRPr="005629D7">
        <w:rPr>
          <w:rFonts w:cs="Arial"/>
          <w:bCs/>
          <w:szCs w:val="24"/>
          <w:lang w:val="es-MX"/>
        </w:rPr>
        <w:t xml:space="preserve"> y recibe tus $«Boost_Inc» adicionales». </w:t>
      </w:r>
    </w:p>
    <w:p w14:paraId="23F3D0C4"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5B9CA2AD" w14:textId="77777777" w:rsidR="00891D7E" w:rsidRPr="005629D7" w:rsidRDefault="00F26158" w:rsidP="00891D7E">
      <w:pPr>
        <w:autoSpaceDE w:val="0"/>
        <w:autoSpaceDN w:val="0"/>
        <w:adjustRightInd w:val="0"/>
        <w:contextualSpacing/>
        <w:jc w:val="center"/>
        <w:rPr>
          <w:rFonts w:cs="Arial"/>
          <w:b/>
          <w:szCs w:val="24"/>
          <w:u w:val="single"/>
          <w:lang w:val="es-MX"/>
        </w:rPr>
      </w:pPr>
      <w:hyperlink r:id="rId524" w:history="1">
        <w:r w:rsidR="00891D7E" w:rsidRPr="005629D7">
          <w:rPr>
            <w:szCs w:val="24"/>
            <w:u w:val="single"/>
            <w:lang w:val="es-MX"/>
          </w:rPr>
          <w:t>https://surveys.nces.ed.gov/npsas/</w:t>
        </w:r>
      </w:hyperlink>
    </w:p>
    <w:p w14:paraId="2319BEE3"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2DBCBD7E"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3CBE5900"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D6920C0"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751A5816"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EB24B6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6902F77E"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31DD9782"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1D0A1D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112"/>
        <w:gridCol w:w="5112"/>
      </w:tblGrid>
      <w:tr w:rsidR="00891D7E" w:rsidRPr="005629D7" w14:paraId="28CCA2DD" w14:textId="77777777" w:rsidTr="00C82FE8">
        <w:tc>
          <w:tcPr>
            <w:tcW w:w="5112" w:type="dxa"/>
            <w:vAlign w:val="bottom"/>
          </w:tcPr>
          <w:p w14:paraId="282B2D25" w14:textId="77777777" w:rsidR="00891D7E" w:rsidRPr="005629D7" w:rsidRDefault="00891D7E" w:rsidP="00C82FE8">
            <w:pPr>
              <w:autoSpaceDE w:val="0"/>
              <w:autoSpaceDN w:val="0"/>
              <w:adjustRightInd w:val="0"/>
              <w:rPr>
                <w:color w:val="000000"/>
                <w:szCs w:val="24"/>
                <w:lang w:val="es-MX"/>
              </w:rPr>
            </w:pPr>
          </w:p>
        </w:tc>
        <w:tc>
          <w:tcPr>
            <w:tcW w:w="5112" w:type="dxa"/>
            <w:vAlign w:val="bottom"/>
          </w:tcPr>
          <w:p w14:paraId="1B6FBDAF" w14:textId="77777777" w:rsidR="00891D7E" w:rsidRPr="005629D7" w:rsidRDefault="00891D7E" w:rsidP="00C82FE8">
            <w:pPr>
              <w:autoSpaceDE w:val="0"/>
              <w:autoSpaceDN w:val="0"/>
              <w:adjustRightInd w:val="0"/>
              <w:rPr>
                <w:color w:val="000000"/>
                <w:szCs w:val="24"/>
                <w:lang w:val="es-MX"/>
              </w:rPr>
            </w:pPr>
          </w:p>
        </w:tc>
      </w:tr>
      <w:tr w:rsidR="00891D7E" w:rsidRPr="005629D7" w14:paraId="757D950E" w14:textId="77777777" w:rsidTr="00C82FE8">
        <w:tc>
          <w:tcPr>
            <w:tcW w:w="5112" w:type="dxa"/>
          </w:tcPr>
          <w:p w14:paraId="4D90CC47"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6F9B16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7416E48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2D49E669" w14:textId="77777777" w:rsidR="00891D7E" w:rsidRPr="005629D7" w:rsidRDefault="00F26158" w:rsidP="00C82FE8">
            <w:pPr>
              <w:autoSpaceDE w:val="0"/>
              <w:autoSpaceDN w:val="0"/>
              <w:adjustRightInd w:val="0"/>
              <w:rPr>
                <w:noProof/>
                <w:color w:val="000000"/>
                <w:szCs w:val="24"/>
                <w:lang w:val="es-ES"/>
              </w:rPr>
            </w:pPr>
            <w:hyperlink r:id="rId52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112" w:type="dxa"/>
          </w:tcPr>
          <w:p w14:paraId="07191C3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95B59A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08BD51A"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7B3A6F" w14:textId="77777777" w:rsidR="00891D7E" w:rsidRPr="005629D7" w:rsidRDefault="00F26158" w:rsidP="00C82FE8">
            <w:pPr>
              <w:autoSpaceDE w:val="0"/>
              <w:autoSpaceDN w:val="0"/>
              <w:adjustRightInd w:val="0"/>
              <w:rPr>
                <w:rFonts w:cs="Arial"/>
                <w:color w:val="000000"/>
                <w:szCs w:val="24"/>
              </w:rPr>
            </w:pPr>
            <w:hyperlink r:id="rId528" w:history="1">
              <w:r w:rsidR="00891D7E" w:rsidRPr="005629D7">
                <w:rPr>
                  <w:szCs w:val="24"/>
                  <w:u w:val="single"/>
                </w:rPr>
                <w:t>jennifer@rti.org</w:t>
              </w:r>
            </w:hyperlink>
            <w:r w:rsidR="00891D7E" w:rsidRPr="005629D7">
              <w:rPr>
                <w:rFonts w:cs="Arial"/>
                <w:color w:val="000000"/>
                <w:szCs w:val="24"/>
              </w:rPr>
              <w:t xml:space="preserve"> | 877-225-8470</w:t>
            </w:r>
          </w:p>
        </w:tc>
      </w:tr>
    </w:tbl>
    <w:p w14:paraId="6DCC2707"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65" w:type="dxa"/>
        <w:tblBorders>
          <w:top w:val="single" w:sz="12" w:space="0" w:color="auto"/>
          <w:bottom w:val="single" w:sz="12" w:space="0" w:color="auto"/>
        </w:tblBorders>
        <w:tblLook w:val="04A0" w:firstRow="1" w:lastRow="0" w:firstColumn="1" w:lastColumn="0" w:noHBand="0" w:noVBand="1"/>
      </w:tblPr>
      <w:tblGrid>
        <w:gridCol w:w="10365"/>
      </w:tblGrid>
      <w:tr w:rsidR="00891D7E" w:rsidRPr="005629D7" w14:paraId="1C2B4EF6" w14:textId="77777777" w:rsidTr="00C82FE8">
        <w:trPr>
          <w:trHeight w:val="3170"/>
        </w:trPr>
        <w:tc>
          <w:tcPr>
            <w:tcW w:w="10365" w:type="dxa"/>
            <w:tcBorders>
              <w:top w:val="single" w:sz="12" w:space="0" w:color="auto"/>
              <w:left w:val="nil"/>
              <w:bottom w:val="single" w:sz="12" w:space="0" w:color="auto"/>
              <w:right w:val="nil"/>
            </w:tcBorders>
            <w:hideMark/>
          </w:tcPr>
          <w:p w14:paraId="4C023BF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CC264E5" w14:textId="77777777" w:rsidR="00891D7E" w:rsidRPr="005629D7" w:rsidRDefault="00891D7E" w:rsidP="00C82FE8">
            <w:pPr>
              <w:spacing w:after="60"/>
              <w:rPr>
                <w:rFonts w:eastAsia="Calibri" w:cs="Calibri"/>
                <w:spacing w:val="-4"/>
                <w:sz w:val="20"/>
                <w:lang w:val="es-MX"/>
              </w:rPr>
            </w:pPr>
          </w:p>
          <w:p w14:paraId="18A55E9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B2A7F94" w14:textId="77777777" w:rsidR="00891D7E" w:rsidRPr="005629D7" w:rsidRDefault="00891D7E" w:rsidP="00C82FE8">
            <w:pPr>
              <w:spacing w:after="60"/>
              <w:rPr>
                <w:rFonts w:eastAsia="Calibri" w:cs="Calibri"/>
                <w:spacing w:val="-4"/>
                <w:sz w:val="20"/>
                <w:lang w:val="es-MX"/>
              </w:rPr>
            </w:pPr>
          </w:p>
          <w:p w14:paraId="486D177F" w14:textId="77777777" w:rsidR="00891D7E" w:rsidRPr="005629D7" w:rsidRDefault="00891D7E" w:rsidP="00C82FE8">
            <w:pPr>
              <w:rPr>
                <w:rFonts w:cs="Arial"/>
                <w:sz w:val="20"/>
                <w:lang w:val="es-ES"/>
              </w:rPr>
            </w:pPr>
          </w:p>
        </w:tc>
      </w:tr>
    </w:tbl>
    <w:p w14:paraId="4480F574" w14:textId="77777777" w:rsidR="00891D7E" w:rsidRPr="005629D7" w:rsidRDefault="00891D7E" w:rsidP="00891D7E">
      <w:pPr>
        <w:pStyle w:val="AppH4"/>
      </w:pPr>
      <w:r w:rsidRPr="005629D7">
        <w:lastRenderedPageBreak/>
        <w:t>Additional Prepaid Incentive Letter (Group 1, Phase 2)</w:t>
      </w:r>
    </w:p>
    <w:p w14:paraId="225544ED" w14:textId="77777777" w:rsidR="00891D7E" w:rsidRPr="005629D7" w:rsidRDefault="00891D7E" w:rsidP="00891D7E">
      <w:pPr>
        <w:keepNext/>
        <w:spacing w:before="120" w:after="120"/>
        <w:rPr>
          <w:rFonts w:cs="Arial"/>
          <w:bCs/>
          <w:szCs w:val="24"/>
        </w:rPr>
      </w:pPr>
      <w:r w:rsidRPr="005629D7">
        <w:rPr>
          <w:rFonts w:cs="Arial"/>
          <w:bCs/>
          <w:szCs w:val="24"/>
        </w:rPr>
        <w:t>«date»</w:t>
      </w:r>
    </w:p>
    <w:p w14:paraId="3C41ED2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5280" behindDoc="0" locked="0" layoutInCell="1" allowOverlap="1" wp14:anchorId="291922D6" wp14:editId="445A219E">
                <wp:simplePos x="0" y="0"/>
                <wp:positionH relativeFrom="column">
                  <wp:posOffset>4171950</wp:posOffset>
                </wp:positionH>
                <wp:positionV relativeFrom="paragraph">
                  <wp:posOffset>88900</wp:posOffset>
                </wp:positionV>
                <wp:extent cx="2171700" cy="49530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5122051" w14:textId="77777777" w:rsidR="00FD6DE0" w:rsidRPr="007E7511" w:rsidRDefault="00FD6DE0"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1922D6" id="Text Box 210" o:spid="_x0000_s1047" type="#_x0000_t202" style="position:absolute;margin-left:328.5pt;margin-top:7pt;width:171pt;height:3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" fillcolor="window" stroked="f" strokeweight=".5pt">
                <v:textbox>
                  <w:txbxContent>
                    <w:p w14:paraId="65122051" w14:textId="77777777" w:rsidR="00FD6DE0" w:rsidRPr="007E7511" w:rsidRDefault="00FD6DE0"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4833955C"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7DF5B9FE"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56ED41BA"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66FF7188"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70B35CFF" w14:textId="4590B641" w:rsidR="00891D7E" w:rsidRPr="005629D7" w:rsidRDefault="00891D7E" w:rsidP="00891D7E">
      <w:pPr>
        <w:spacing w:before="120" w:after="120"/>
        <w:rPr>
          <w:rFonts w:cs="Arial"/>
          <w:b/>
          <w:bCs/>
          <w:color w:val="000000" w:themeColor="text1"/>
          <w:szCs w:val="24"/>
          <w:lang w:val="es-MX"/>
        </w:rPr>
      </w:pPr>
      <w:r w:rsidRPr="005629D7">
        <w:rPr>
          <w:rFonts w:cs="Arial"/>
          <w:b/>
          <w:bCs/>
          <w:color w:val="000000" w:themeColor="text1"/>
          <w:szCs w:val="24"/>
          <w:lang w:val="es-MX"/>
        </w:rPr>
        <w:t>[IF PayPal PREPAID: «</w:t>
      </w:r>
      <w:r w:rsidRPr="005629D7">
        <w:rPr>
          <w:rFonts w:cs="Arial"/>
          <w:color w:val="000000" w:themeColor="text1"/>
          <w:szCs w:val="24"/>
          <w:lang w:val="es-MX"/>
        </w:rPr>
        <w:t>Dado que tu participación en NPSAS es muy importante</w:t>
      </w:r>
      <w:r w:rsidRPr="005629D7">
        <w:rPr>
          <w:rFonts w:cs="Arial"/>
          <w:b/>
          <w:bCs/>
          <w:color w:val="000000" w:themeColor="text1"/>
          <w:szCs w:val="24"/>
          <w:lang w:val="es-MX"/>
        </w:rPr>
        <w:t>, te enviamos $</w:t>
      </w:r>
      <w:r w:rsidRPr="005629D7">
        <w:rPr>
          <w:rFonts w:cs="Arial"/>
          <w:b/>
          <w:bCs/>
          <w:szCs w:val="24"/>
          <w:lang w:val="es-MX"/>
        </w:rPr>
        <w:t>«prepaid2»</w:t>
      </w:r>
      <w:r w:rsidRPr="005629D7">
        <w:rPr>
          <w:rFonts w:cs="Arial"/>
          <w:b/>
          <w:bCs/>
          <w:color w:val="000000" w:themeColor="text1"/>
          <w:szCs w:val="24"/>
          <w:lang w:val="es-MX"/>
        </w:rPr>
        <w:t xml:space="preserve"> a través de PayPal «a [e-mailaddress] »como muestra de agradecimiento por tu participación en NPSAS.</w:t>
      </w:r>
      <w:r w:rsidR="00FD6DE0" w:rsidRPr="00FD6DE0">
        <w:rPr>
          <w:rFonts w:asciiTheme="minorHAnsi" w:hAnsiTheme="minorHAnsi" w:cstheme="minorHAnsi"/>
          <w:b/>
          <w:color w:val="FF0000"/>
          <w:sz w:val="22"/>
          <w:highlight w:val="yellow"/>
        </w:rPr>
        <w:t xml:space="preserve"> </w:t>
      </w:r>
      <w:r w:rsidR="00FD6DE0" w:rsidRPr="008B72B8">
        <w:rPr>
          <w:rFonts w:cstheme="minorHAnsi"/>
          <w:b/>
          <w:color w:val="FF0000"/>
          <w:szCs w:val="24"/>
          <w:highlight w:val="yellow"/>
        </w:rPr>
        <w:t xml:space="preserve">Si prefieres a receibir los $«prepaid2» por cheque, por favor contactanos a </w:t>
      </w:r>
      <w:hyperlink r:id="rId529" w:history="1">
        <w:r w:rsidR="00FD6DE0" w:rsidRPr="008B72B8">
          <w:rPr>
            <w:rStyle w:val="Hyperlink"/>
            <w:rFonts w:cstheme="minorHAnsi"/>
            <w:b/>
            <w:szCs w:val="24"/>
            <w:highlight w:val="yellow"/>
          </w:rPr>
          <w:t>npsas@rti.org</w:t>
        </w:r>
      </w:hyperlink>
      <w:r w:rsidR="00FD6DE0" w:rsidRPr="008B72B8">
        <w:rPr>
          <w:rFonts w:cstheme="minorHAnsi"/>
          <w:b/>
          <w:color w:val="FF0000"/>
          <w:szCs w:val="24"/>
          <w:highlight w:val="yellow"/>
        </w:rPr>
        <w:t xml:space="preserve"> o 800-723-8942.»]</w:t>
      </w:r>
      <w:r w:rsidRPr="005629D7">
        <w:rPr>
          <w:rFonts w:cs="Arial"/>
          <w:b/>
          <w:bCs/>
          <w:color w:val="000000" w:themeColor="text1"/>
          <w:szCs w:val="24"/>
          <w:lang w:val="es-MX"/>
        </w:rPr>
        <w:t xml:space="preserve"> [IF CASH PREPAID: «</w:t>
      </w:r>
      <w:r w:rsidRPr="005629D7">
        <w:rPr>
          <w:rFonts w:cs="Arial"/>
          <w:bCs/>
          <w:color w:val="000000" w:themeColor="text1"/>
          <w:szCs w:val="24"/>
          <w:lang w:val="es-MX"/>
        </w:rPr>
        <w:t>Dado que tu participación en NPSAS es muy importante,</w:t>
      </w:r>
      <w:r w:rsidRPr="005629D7">
        <w:rPr>
          <w:rFonts w:cs="Arial"/>
          <w:b/>
          <w:bCs/>
          <w:color w:val="000000" w:themeColor="text1"/>
          <w:szCs w:val="24"/>
          <w:lang w:val="es-MX"/>
        </w:rPr>
        <w:t xml:space="preserve"> estamos incluyendo $</w:t>
      </w:r>
      <w:r w:rsidRPr="005629D7">
        <w:rPr>
          <w:rFonts w:cs="Arial"/>
          <w:b/>
          <w:bCs/>
          <w:szCs w:val="24"/>
          <w:lang w:val="es-MX"/>
        </w:rPr>
        <w:t>«prepaid2»</w:t>
      </w:r>
      <w:r w:rsidRPr="005629D7">
        <w:rPr>
          <w:rFonts w:cs="Arial"/>
          <w:b/>
          <w:bCs/>
          <w:color w:val="000000" w:themeColor="text1"/>
          <w:szCs w:val="24"/>
          <w:lang w:val="es-MX"/>
        </w:rPr>
        <w:t xml:space="preserve"> en esta carta como agradecimiento por tu participación en NPSAS.»] </w:t>
      </w:r>
    </w:p>
    <w:p w14:paraId="2C03A6BD"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IF INCENTIVE ELIGIBLE: «Una vez que hayas completado la encuesta, </w:t>
      </w:r>
      <w:r w:rsidRPr="005629D7">
        <w:rPr>
          <w:rFonts w:cs="Arial"/>
          <w:b/>
          <w:szCs w:val="24"/>
          <w:lang w:val="es-MX"/>
        </w:rPr>
        <w:t>recibirás</w:t>
      </w:r>
      <w:r w:rsidRPr="005629D7">
        <w:rPr>
          <w:rFonts w:cs="Arial"/>
          <w:b/>
          <w:bCs/>
          <w:szCs w:val="24"/>
          <w:lang w:val="es-MX"/>
        </w:rPr>
        <w:t xml:space="preserve"> $</w:t>
      </w:r>
      <w:r w:rsidRPr="005629D7">
        <w:rPr>
          <w:rFonts w:cs="Arial"/>
          <w:bCs/>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por participar, </w:t>
      </w:r>
      <w:r w:rsidRPr="005629D7">
        <w:rPr>
          <w:rFonts w:cs="Arial"/>
          <w:bCs/>
          <w:szCs w:val="24"/>
          <w:lang w:val="es-MX"/>
        </w:rPr>
        <w:t xml:space="preserve">a través de «PayPal o con »cheque« </w:t>
      </w:r>
      <w:r w:rsidRPr="005629D7">
        <w:rPr>
          <w:rFonts w:cs="Arial"/>
          <w:b/>
          <w:bCs/>
          <w:color w:val="000000"/>
          <w:szCs w:val="24"/>
          <w:lang w:val="es-MX"/>
        </w:rPr>
        <w:t xml:space="preserve">además de los </w:t>
      </w:r>
      <w:r w:rsidRPr="005629D7">
        <w:rPr>
          <w:rFonts w:cs="Arial"/>
          <w:b/>
          <w:bCs/>
          <w:szCs w:val="24"/>
          <w:lang w:val="es-MX"/>
        </w:rPr>
        <w:t>$«prepaid2» que te envíamos por adelantado</w:t>
      </w:r>
      <w:r w:rsidRPr="005629D7">
        <w:rPr>
          <w:rFonts w:cs="Arial"/>
          <w:bCs/>
          <w:szCs w:val="24"/>
          <w:lang w:val="es-MX"/>
        </w:rPr>
        <w:t xml:space="preserve">»!»] </w:t>
      </w:r>
    </w:p>
    <w:p w14:paraId="23205D21"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2BA184DF" w14:textId="77777777" w:rsidR="00891D7E" w:rsidRPr="005629D7" w:rsidRDefault="00891D7E" w:rsidP="00891D7E">
      <w:pPr>
        <w:spacing w:before="120" w:after="120"/>
        <w:rPr>
          <w:rFonts w:cs="Arial"/>
          <w:bCs/>
          <w:szCs w:val="24"/>
          <w:lang w:val="es-MX"/>
        </w:rPr>
      </w:pPr>
    </w:p>
    <w:p w14:paraId="6E73163B" w14:textId="77777777" w:rsidR="00891D7E" w:rsidRPr="005629D7" w:rsidRDefault="00F26158" w:rsidP="00891D7E">
      <w:pPr>
        <w:autoSpaceDE w:val="0"/>
        <w:autoSpaceDN w:val="0"/>
        <w:adjustRightInd w:val="0"/>
        <w:contextualSpacing/>
        <w:jc w:val="center"/>
        <w:rPr>
          <w:rFonts w:cs="Arial"/>
          <w:b/>
          <w:szCs w:val="24"/>
          <w:u w:val="single"/>
          <w:lang w:val="es-MX"/>
        </w:rPr>
      </w:pPr>
      <w:hyperlink r:id="rId530" w:history="1">
        <w:r w:rsidR="00891D7E" w:rsidRPr="005629D7">
          <w:rPr>
            <w:szCs w:val="24"/>
            <w:u w:val="single"/>
            <w:lang w:val="es-MX"/>
          </w:rPr>
          <w:t>https://surveys.nces.ed.gov/npsas/</w:t>
        </w:r>
      </w:hyperlink>
    </w:p>
    <w:p w14:paraId="5028D09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48D8088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22CCEA2F"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2A40C233"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1166F00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3513EE2D"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31"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58A50AD0"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E9CBEEE"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2"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E55837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3F3E7486" w14:textId="77777777" w:rsidTr="00C82FE8">
        <w:tc>
          <w:tcPr>
            <w:tcW w:w="5071" w:type="dxa"/>
            <w:vAlign w:val="bottom"/>
          </w:tcPr>
          <w:p w14:paraId="61A1E969"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B84585C" w14:textId="77777777" w:rsidR="00891D7E" w:rsidRPr="005629D7" w:rsidRDefault="00891D7E" w:rsidP="00C82FE8">
            <w:pPr>
              <w:autoSpaceDE w:val="0"/>
              <w:autoSpaceDN w:val="0"/>
              <w:adjustRightInd w:val="0"/>
              <w:rPr>
                <w:color w:val="000000"/>
                <w:szCs w:val="24"/>
                <w:lang w:val="es-MX"/>
              </w:rPr>
            </w:pPr>
          </w:p>
        </w:tc>
      </w:tr>
      <w:tr w:rsidR="00891D7E" w:rsidRPr="005629D7" w14:paraId="675EA957" w14:textId="77777777" w:rsidTr="00C82FE8">
        <w:tc>
          <w:tcPr>
            <w:tcW w:w="5071" w:type="dxa"/>
          </w:tcPr>
          <w:p w14:paraId="5A090DD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2866120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6ECDA31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61F613A0" w14:textId="77777777" w:rsidR="00891D7E" w:rsidRPr="005629D7" w:rsidRDefault="00F26158" w:rsidP="00C82FE8">
            <w:pPr>
              <w:autoSpaceDE w:val="0"/>
              <w:autoSpaceDN w:val="0"/>
              <w:adjustRightInd w:val="0"/>
              <w:rPr>
                <w:noProof/>
                <w:color w:val="000000"/>
                <w:szCs w:val="24"/>
                <w:lang w:val="es-ES"/>
              </w:rPr>
            </w:pPr>
            <w:hyperlink r:id="rId533"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385BC78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40351A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E61316F"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1B27C7D" w14:textId="77777777" w:rsidR="00891D7E" w:rsidRPr="005629D7" w:rsidRDefault="00F26158" w:rsidP="00C82FE8">
            <w:pPr>
              <w:autoSpaceDE w:val="0"/>
              <w:autoSpaceDN w:val="0"/>
              <w:adjustRightInd w:val="0"/>
              <w:rPr>
                <w:rFonts w:cs="Arial"/>
                <w:color w:val="000000"/>
                <w:szCs w:val="24"/>
              </w:rPr>
            </w:pPr>
            <w:hyperlink r:id="rId534" w:history="1">
              <w:r w:rsidR="00891D7E" w:rsidRPr="005629D7">
                <w:rPr>
                  <w:szCs w:val="24"/>
                  <w:u w:val="single"/>
                </w:rPr>
                <w:t>jennifer@rti.org</w:t>
              </w:r>
            </w:hyperlink>
            <w:r w:rsidR="00891D7E" w:rsidRPr="005629D7">
              <w:rPr>
                <w:rFonts w:cs="Arial"/>
                <w:color w:val="000000"/>
                <w:szCs w:val="24"/>
              </w:rPr>
              <w:t xml:space="preserve"> | 877-225-8470</w:t>
            </w:r>
          </w:p>
        </w:tc>
      </w:tr>
    </w:tbl>
    <w:p w14:paraId="35935808"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891D7E" w:rsidRPr="005629D7" w14:paraId="14E6A428" w14:textId="77777777" w:rsidTr="00C82FE8">
        <w:trPr>
          <w:trHeight w:val="3170"/>
        </w:trPr>
        <w:tc>
          <w:tcPr>
            <w:tcW w:w="10381" w:type="dxa"/>
            <w:tcBorders>
              <w:top w:val="single" w:sz="12" w:space="0" w:color="auto"/>
              <w:left w:val="nil"/>
              <w:bottom w:val="single" w:sz="12" w:space="0" w:color="auto"/>
              <w:right w:val="nil"/>
            </w:tcBorders>
            <w:hideMark/>
          </w:tcPr>
          <w:p w14:paraId="70A4F42F"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lastRenderedPageBreak/>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338A1A5" w14:textId="77777777" w:rsidR="00891D7E" w:rsidRPr="005629D7" w:rsidRDefault="00891D7E" w:rsidP="00C82FE8">
            <w:pPr>
              <w:spacing w:after="60"/>
              <w:rPr>
                <w:rFonts w:eastAsia="Calibri" w:cs="Calibri"/>
                <w:spacing w:val="-4"/>
                <w:sz w:val="20"/>
                <w:lang w:val="es-MX"/>
              </w:rPr>
            </w:pPr>
          </w:p>
          <w:p w14:paraId="2E9DE01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9AA2E64" w14:textId="77777777" w:rsidR="00891D7E" w:rsidRPr="005629D7" w:rsidRDefault="00891D7E" w:rsidP="00C82FE8">
            <w:pPr>
              <w:spacing w:after="60"/>
              <w:rPr>
                <w:rFonts w:eastAsia="Calibri" w:cs="Calibri"/>
                <w:spacing w:val="-4"/>
                <w:sz w:val="20"/>
                <w:lang w:val="es-MX"/>
              </w:rPr>
            </w:pPr>
          </w:p>
          <w:p w14:paraId="10C29BFB" w14:textId="77777777" w:rsidR="00891D7E" w:rsidRPr="005629D7" w:rsidRDefault="00891D7E" w:rsidP="00C82FE8">
            <w:pPr>
              <w:keepNext/>
              <w:rPr>
                <w:rFonts w:cs="Arial"/>
                <w:sz w:val="20"/>
                <w:lang w:val="es-ES"/>
              </w:rPr>
            </w:pPr>
          </w:p>
        </w:tc>
      </w:tr>
    </w:tbl>
    <w:p w14:paraId="6F34604E" w14:textId="77777777" w:rsidR="00891D7E" w:rsidRPr="005629D7" w:rsidRDefault="00891D7E" w:rsidP="00891D7E">
      <w:pPr>
        <w:rPr>
          <w:rFonts w:ascii="Arial" w:hAnsi="Arial" w:cs="Arial"/>
          <w:b/>
          <w:bCs/>
          <w:iCs/>
          <w:noProof/>
          <w:sz w:val="28"/>
          <w:szCs w:val="28"/>
          <w:lang w:val="es-ES"/>
        </w:rPr>
      </w:pPr>
    </w:p>
    <w:p w14:paraId="475F7F01"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5982E25" w14:textId="77777777" w:rsidR="00891D7E" w:rsidRPr="005629D7" w:rsidRDefault="00891D7E" w:rsidP="00891D7E">
      <w:pPr>
        <w:pStyle w:val="AppH4"/>
      </w:pPr>
      <w:r w:rsidRPr="005629D7">
        <w:lastRenderedPageBreak/>
        <w:t xml:space="preserve">Thank You Letter – sent with check </w:t>
      </w:r>
    </w:p>
    <w:p w14:paraId="2A2F00AF" w14:textId="77777777" w:rsidR="00891D7E" w:rsidRPr="005629D7" w:rsidRDefault="00891D7E" w:rsidP="00891D7E">
      <w:pPr>
        <w:keepNext/>
        <w:spacing w:before="120" w:after="120"/>
        <w:rPr>
          <w:rFonts w:cs="Arial"/>
          <w:bCs/>
          <w:szCs w:val="24"/>
        </w:rPr>
      </w:pPr>
      <w:r w:rsidRPr="005629D7">
        <w:rPr>
          <w:rFonts w:cs="Arial"/>
          <w:bCs/>
          <w:szCs w:val="24"/>
        </w:rPr>
        <w:t>«date»</w:t>
      </w:r>
    </w:p>
    <w:p w14:paraId="6839F8B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55520" behindDoc="0" locked="0" layoutInCell="1" allowOverlap="1" wp14:anchorId="50C874E0" wp14:editId="3538A458">
                <wp:simplePos x="0" y="0"/>
                <wp:positionH relativeFrom="column">
                  <wp:posOffset>4124325</wp:posOffset>
                </wp:positionH>
                <wp:positionV relativeFrom="paragraph">
                  <wp:posOffset>104775</wp:posOffset>
                </wp:positionV>
                <wp:extent cx="2171700" cy="495300"/>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7125A2D" w14:textId="77777777" w:rsidR="00FD6DE0" w:rsidRPr="007E7511" w:rsidRDefault="00FD6DE0" w:rsidP="00891D7E">
                            <w:pPr>
                              <w:pStyle w:val="Defaul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0C874E0" id="Text Box 211" o:spid="_x0000_s1048" type="#_x0000_t202" style="position:absolute;margin-left:324.75pt;margin-top:8.25pt;width:171pt;height: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" fillcolor="window" stroked="f" strokeweight=".5pt">
                <v:textbox>
                  <w:txbxContent>
                    <w:p w14:paraId="47125A2D" w14:textId="77777777" w:rsidR="00FD6DE0" w:rsidRPr="007E7511" w:rsidRDefault="00FD6DE0" w:rsidP="00891D7E">
                      <w:pPr>
                        <w:pStyle w:val="Default"/>
                      </w:pPr>
                    </w:p>
                  </w:txbxContent>
                </v:textbox>
              </v:shape>
            </w:pict>
          </mc:Fallback>
        </mc:AlternateContent>
      </w:r>
      <w:r w:rsidRPr="005629D7">
        <w:rPr>
          <w:rFonts w:eastAsia="Malgun Gothic"/>
          <w:color w:val="000000"/>
          <w:szCs w:val="24"/>
        </w:rPr>
        <w:t>«casenamenosuffixALLCAPS»</w:t>
      </w:r>
    </w:p>
    <w:p w14:paraId="13084939"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3FEDCC0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20B8E47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70224EDF"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6F38BB71"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del personal del Estudio Nacional de Ayuda Económica a Estudiantes de Postsecundaria (NPSAS), queremos darte las gracias. </w:t>
      </w:r>
      <w:r w:rsidRPr="005629D7">
        <w:rPr>
          <w:rFonts w:cs="Arial"/>
          <w:bCs/>
          <w:szCs w:val="24"/>
          <w:lang w:val="es-MX"/>
        </w:rPr>
        <w:t>Tu participación en NPSAS nos ayudará a formular políticas federales de asistencia para futuros estudiantes.</w:t>
      </w:r>
    </w:p>
    <w:p w14:paraId="6E7BD6C2"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contrarás aquí incluido un cheque por </w:t>
      </w:r>
      <w:r w:rsidRPr="005629D7">
        <w:rPr>
          <w:rFonts w:cs="Arial"/>
          <w:b/>
          <w:bCs/>
          <w:szCs w:val="24"/>
          <w:lang w:val="es-ES"/>
        </w:rPr>
        <w:t>$</w:t>
      </w:r>
      <w:r w:rsidRPr="005629D7">
        <w:rPr>
          <w:rFonts w:cs="Arial"/>
          <w:b/>
          <w:bCs/>
          <w:noProof/>
          <w:szCs w:val="24"/>
          <w:lang w:val="es-MX"/>
        </w:rPr>
        <w:fldChar w:fldCharType="begin"/>
      </w:r>
      <w:r w:rsidRPr="005629D7">
        <w:rPr>
          <w:rFonts w:cs="Arial"/>
          <w:b/>
          <w:bCs/>
          <w:noProof/>
          <w:szCs w:val="24"/>
          <w:lang w:val="es-ES"/>
        </w:rPr>
        <w:instrText xml:space="preserve"> MERGEFIELD "IncAmt" </w:instrText>
      </w:r>
      <w:r w:rsidRPr="005629D7">
        <w:rPr>
          <w:rFonts w:cs="Arial"/>
          <w:b/>
          <w:bCs/>
          <w:noProof/>
          <w:szCs w:val="24"/>
          <w:lang w:val="es-MX"/>
        </w:rPr>
        <w:fldChar w:fldCharType="separate"/>
      </w:r>
      <w:r w:rsidRPr="005629D7">
        <w:rPr>
          <w:rFonts w:cs="Arial"/>
          <w:b/>
          <w:bCs/>
          <w:noProof/>
          <w:szCs w:val="24"/>
          <w:lang w:val="es-ES"/>
        </w:rPr>
        <w:t>«inc_amount»</w:t>
      </w:r>
      <w:r w:rsidRPr="005629D7">
        <w:rPr>
          <w:rFonts w:cs="Arial"/>
          <w:b/>
          <w:bCs/>
          <w:noProof/>
          <w:szCs w:val="24"/>
          <w:lang w:val="es-MX"/>
        </w:rPr>
        <w:fldChar w:fldCharType="end"/>
      </w:r>
      <w:r w:rsidRPr="005629D7">
        <w:rPr>
          <w:rFonts w:cs="Arial"/>
          <w:bCs/>
          <w:szCs w:val="24"/>
          <w:lang w:val="es-ES"/>
        </w:rPr>
        <w:t xml:space="preserve"> as a </w:t>
      </w:r>
      <w:r w:rsidRPr="005629D7">
        <w:rPr>
          <w:rFonts w:cs="Arial"/>
          <w:bCs/>
          <w:szCs w:val="24"/>
          <w:lang w:val="es-MX"/>
        </w:rPr>
        <w:t>como muestra de nuestro agradecimiento</w:t>
      </w:r>
      <w:r w:rsidRPr="005629D7">
        <w:rPr>
          <w:rFonts w:cs="Arial"/>
          <w:bCs/>
          <w:szCs w:val="24"/>
          <w:lang w:val="es-ES"/>
        </w:rPr>
        <w:t xml:space="preserve">. </w:t>
      </w:r>
      <w:r w:rsidRPr="005629D7">
        <w:rPr>
          <w:rFonts w:cs="Arial"/>
          <w:bCs/>
          <w:szCs w:val="24"/>
          <w:lang w:val="es-MX"/>
        </w:rPr>
        <w:t xml:space="preserve">Si tienes preguntas, por favor no dudes en llamarnos a </w:t>
      </w:r>
      <w:r w:rsidRPr="005629D7">
        <w:rPr>
          <w:rFonts w:cs="Arial"/>
          <w:b/>
          <w:bCs/>
          <w:szCs w:val="24"/>
          <w:lang w:val="es-MX"/>
        </w:rPr>
        <w:t xml:space="preserve">NPSAS Línea de Ayuda al 877-677-2766 o por correo electrónico a </w:t>
      </w:r>
      <w:hyperlink r:id="rId535" w:history="1">
        <w:r w:rsidRPr="005629D7">
          <w:rPr>
            <w:rFonts w:cs="Arial"/>
            <w:b/>
            <w:bCs/>
            <w:szCs w:val="24"/>
            <w:u w:val="single"/>
            <w:lang w:val="es-MX"/>
          </w:rPr>
          <w:t>npsas@ed.gov</w:t>
        </w:r>
      </w:hyperlink>
      <w:r w:rsidRPr="005629D7">
        <w:rPr>
          <w:rFonts w:cs="Arial"/>
          <w:bCs/>
          <w:szCs w:val="24"/>
          <w:lang w:val="es-MX"/>
        </w:rPr>
        <w:t>.</w:t>
      </w:r>
    </w:p>
    <w:p w14:paraId="1FEAC24C"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nos a entender mejor las experiencias de los estudiantes de postsecundaria!</w:t>
      </w:r>
    </w:p>
    <w:p w14:paraId="0C2C8DCB" w14:textId="51C7126E" w:rsidR="00891D7E" w:rsidRPr="00C27657" w:rsidRDefault="00891D7E" w:rsidP="00891D7E">
      <w:pPr>
        <w:pStyle w:val="BodyText2"/>
        <w:rPr>
          <w:rStyle w:val="Hyperlink"/>
          <w:szCs w:val="24"/>
        </w:rPr>
      </w:pPr>
      <w:r w:rsidRPr="005629D7">
        <w:rPr>
          <w:szCs w:val="24"/>
          <w:lang w:val="es-MX"/>
        </w:rPr>
        <w:t xml:space="preserve">Para solicitar materiales de contacto en </w:t>
      </w:r>
      <w:r w:rsidR="00D05689">
        <w:rPr>
          <w:szCs w:val="24"/>
          <w:lang w:val="es-MX"/>
        </w:rPr>
        <w:t xml:space="preserve">ingles </w:t>
      </w:r>
      <w:r w:rsidRPr="005629D7">
        <w:rPr>
          <w:szCs w:val="24"/>
          <w:lang w:val="es-MX"/>
        </w:rPr>
        <w:t xml:space="preserve">en el futuro, por favor llame al 877-677-2766 o envia un e-mail a </w:t>
      </w:r>
      <w:hyperlink r:id="rId536" w:history="1">
        <w:r w:rsidRPr="005629D7">
          <w:rPr>
            <w:szCs w:val="24"/>
            <w:u w:val="single"/>
            <w:lang w:val="es-MX"/>
          </w:rPr>
          <w:t>npsas@ed.gov</w:t>
        </w:r>
      </w:hyperlink>
      <w:r w:rsidRPr="005629D7">
        <w:rPr>
          <w:szCs w:val="24"/>
          <w:lang w:val="es-MX"/>
        </w:rPr>
        <w:t>.</w:t>
      </w: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7"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2448505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1931976D" w14:textId="77777777" w:rsidTr="00C82FE8">
        <w:tc>
          <w:tcPr>
            <w:tcW w:w="5071" w:type="dxa"/>
            <w:vAlign w:val="bottom"/>
          </w:tcPr>
          <w:p w14:paraId="053F81F6"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69781B" w14:textId="77777777" w:rsidR="00891D7E" w:rsidRPr="005629D7" w:rsidRDefault="00891D7E" w:rsidP="00C82FE8">
            <w:pPr>
              <w:autoSpaceDE w:val="0"/>
              <w:autoSpaceDN w:val="0"/>
              <w:adjustRightInd w:val="0"/>
              <w:rPr>
                <w:color w:val="000000"/>
                <w:szCs w:val="24"/>
                <w:lang w:val="es-MX"/>
              </w:rPr>
            </w:pPr>
          </w:p>
        </w:tc>
      </w:tr>
      <w:tr w:rsidR="00891D7E" w:rsidRPr="005629D7" w14:paraId="3E3CE812" w14:textId="77777777" w:rsidTr="00C82FE8">
        <w:tc>
          <w:tcPr>
            <w:tcW w:w="5071" w:type="dxa"/>
          </w:tcPr>
          <w:p w14:paraId="1E8AEE91"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52EEEC78"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32F28F7C"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1E77645C" w14:textId="77777777" w:rsidR="00891D7E" w:rsidRPr="005629D7" w:rsidRDefault="00F26158" w:rsidP="00C82FE8">
            <w:pPr>
              <w:autoSpaceDE w:val="0"/>
              <w:autoSpaceDN w:val="0"/>
              <w:adjustRightInd w:val="0"/>
              <w:rPr>
                <w:noProof/>
                <w:color w:val="000000"/>
                <w:szCs w:val="24"/>
                <w:lang w:val="es-ES"/>
              </w:rPr>
            </w:pPr>
            <w:hyperlink r:id="rId538"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6551EED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1345A5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1EAD3B9"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58C95133" w14:textId="77777777" w:rsidR="00891D7E" w:rsidRPr="005629D7" w:rsidRDefault="00F26158" w:rsidP="00C82FE8">
            <w:pPr>
              <w:autoSpaceDE w:val="0"/>
              <w:autoSpaceDN w:val="0"/>
              <w:adjustRightInd w:val="0"/>
              <w:rPr>
                <w:rFonts w:cs="Arial"/>
                <w:color w:val="000000"/>
                <w:szCs w:val="24"/>
              </w:rPr>
            </w:pPr>
            <w:hyperlink r:id="rId539" w:history="1">
              <w:r w:rsidR="00891D7E" w:rsidRPr="005629D7">
                <w:rPr>
                  <w:szCs w:val="24"/>
                  <w:u w:val="single"/>
                </w:rPr>
                <w:t>jennifer@rti.org</w:t>
              </w:r>
            </w:hyperlink>
            <w:r w:rsidR="00891D7E" w:rsidRPr="005629D7">
              <w:rPr>
                <w:rFonts w:cs="Arial"/>
                <w:color w:val="000000"/>
                <w:szCs w:val="24"/>
              </w:rPr>
              <w:t xml:space="preserve"> | 877-225-8470</w:t>
            </w:r>
          </w:p>
        </w:tc>
      </w:tr>
    </w:tbl>
    <w:p w14:paraId="419FCC83"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95" w:type="dxa"/>
        <w:tblBorders>
          <w:top w:val="single" w:sz="12" w:space="0" w:color="auto"/>
          <w:bottom w:val="single" w:sz="12" w:space="0" w:color="auto"/>
        </w:tblBorders>
        <w:tblLook w:val="04A0" w:firstRow="1" w:lastRow="0" w:firstColumn="1" w:lastColumn="0" w:noHBand="0" w:noVBand="1"/>
      </w:tblPr>
      <w:tblGrid>
        <w:gridCol w:w="10395"/>
      </w:tblGrid>
      <w:tr w:rsidR="00891D7E" w:rsidRPr="005629D7" w14:paraId="06262F65" w14:textId="77777777" w:rsidTr="00C82FE8">
        <w:trPr>
          <w:trHeight w:val="3196"/>
        </w:trPr>
        <w:tc>
          <w:tcPr>
            <w:tcW w:w="10395" w:type="dxa"/>
            <w:tcBorders>
              <w:top w:val="single" w:sz="12" w:space="0" w:color="auto"/>
              <w:left w:val="nil"/>
              <w:bottom w:val="single" w:sz="12" w:space="0" w:color="auto"/>
              <w:right w:val="nil"/>
            </w:tcBorders>
            <w:hideMark/>
          </w:tcPr>
          <w:p w14:paraId="2A758C7E"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7A9B7B83" w14:textId="77777777" w:rsidR="00891D7E" w:rsidRPr="005629D7" w:rsidRDefault="00891D7E" w:rsidP="00C82FE8">
            <w:pPr>
              <w:spacing w:after="60"/>
              <w:rPr>
                <w:rFonts w:eastAsia="Calibri" w:cs="Calibri"/>
                <w:spacing w:val="-4"/>
                <w:sz w:val="20"/>
                <w:lang w:val="es-MX"/>
              </w:rPr>
            </w:pPr>
          </w:p>
          <w:p w14:paraId="39DE443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EB6339" w14:textId="77777777" w:rsidR="00891D7E" w:rsidRPr="005629D7" w:rsidRDefault="00891D7E" w:rsidP="00C82FE8">
            <w:pPr>
              <w:spacing w:after="60"/>
              <w:rPr>
                <w:rFonts w:eastAsia="Calibri" w:cs="Calibri"/>
                <w:spacing w:val="-4"/>
                <w:sz w:val="20"/>
                <w:lang w:val="es-MX"/>
              </w:rPr>
            </w:pPr>
          </w:p>
          <w:p w14:paraId="474A3D80" w14:textId="77777777" w:rsidR="00891D7E" w:rsidRPr="005629D7" w:rsidRDefault="00891D7E" w:rsidP="00C82FE8">
            <w:pPr>
              <w:rPr>
                <w:rFonts w:cs="Arial"/>
                <w:sz w:val="20"/>
                <w:lang w:val="es-ES"/>
              </w:rPr>
            </w:pPr>
          </w:p>
        </w:tc>
      </w:tr>
    </w:tbl>
    <w:p w14:paraId="01F4EBA5" w14:textId="77777777" w:rsidR="00891D7E" w:rsidRPr="005629D7" w:rsidRDefault="00891D7E" w:rsidP="00891D7E">
      <w:pPr>
        <w:rPr>
          <w:lang w:val="es-ES"/>
        </w:rPr>
      </w:pPr>
    </w:p>
    <w:p w14:paraId="2C00C407"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46D0508" w14:textId="77777777" w:rsidR="00891D7E" w:rsidRPr="005629D7" w:rsidRDefault="00891D7E" w:rsidP="00891D7E">
      <w:pPr>
        <w:pStyle w:val="AppH3"/>
        <w:rPr>
          <w:noProof/>
        </w:rPr>
      </w:pPr>
      <w:r>
        <w:rPr>
          <w:noProof/>
        </w:rPr>
        <w:lastRenderedPageBreak/>
        <w:t xml:space="preserve">Spanish </w:t>
      </w:r>
      <w:r w:rsidRPr="005629D7">
        <w:rPr>
          <w:noProof/>
        </w:rPr>
        <w:t xml:space="preserve">E-mails </w:t>
      </w:r>
    </w:p>
    <w:p w14:paraId="5566CF22" w14:textId="77777777" w:rsidR="00891D7E" w:rsidRPr="005629D7" w:rsidRDefault="00891D7E" w:rsidP="00891D7E">
      <w:pPr>
        <w:pStyle w:val="AppH4"/>
        <w:rPr>
          <w:lang w:val="es-ES"/>
        </w:rPr>
      </w:pPr>
      <w:r w:rsidRPr="005629D7">
        <w:rPr>
          <w:lang w:val="es-ES"/>
        </w:rPr>
        <w:t>Data Collection Announcement E-mail</w:t>
      </w:r>
    </w:p>
    <w:p w14:paraId="64253346" w14:textId="77777777" w:rsidR="00891D7E" w:rsidRPr="005629D7" w:rsidRDefault="00891D7E" w:rsidP="00891D7E">
      <w:pPr>
        <w:spacing w:after="240"/>
        <w:rPr>
          <w:rFonts w:cs="Arial"/>
          <w:szCs w:val="24"/>
          <w:lang w:val="es-ES"/>
        </w:rPr>
      </w:pPr>
      <w:r w:rsidRPr="005629D7">
        <w:rPr>
          <w:rFonts w:cs="Arial"/>
          <w:b/>
          <w:szCs w:val="24"/>
          <w:lang w:val="es-ES"/>
        </w:rPr>
        <w:t>ASUNTO:</w:t>
      </w:r>
      <w:r w:rsidRPr="005629D7">
        <w:rPr>
          <w:rFonts w:cs="Arial"/>
          <w:szCs w:val="24"/>
          <w:lang w:val="es-ES"/>
        </w:rPr>
        <w:t xml:space="preserve"> Estudio Nacional de Ayuda Económica a Estudiantes de Postsecundaria (NPSAS) del Departamento de Educación de los Estados Unidos</w:t>
      </w:r>
    </w:p>
    <w:p w14:paraId="022D022A" w14:textId="77777777" w:rsidR="00891D7E" w:rsidRPr="005629D7" w:rsidRDefault="00891D7E" w:rsidP="00891D7E">
      <w:pPr>
        <w:spacing w:after="240"/>
        <w:rPr>
          <w:rFonts w:cs="Arial"/>
          <w:sz w:val="22"/>
          <w:szCs w:val="22"/>
          <w:lang w:val="es-MX"/>
        </w:rPr>
      </w:pPr>
      <w:r w:rsidRPr="005629D7">
        <w:rPr>
          <w:noProof/>
          <w:color w:val="000000"/>
          <w:sz w:val="22"/>
          <w:szCs w:val="22"/>
        </w:rPr>
        <w:drawing>
          <wp:inline distT="0" distB="0" distL="0" distR="0" wp14:anchorId="59059E2E" wp14:editId="47923F39">
            <wp:extent cx="5943600" cy="779145"/>
            <wp:effectExtent l="0" t="0" r="0" b="1905"/>
            <wp:docPr id="212" name="Picture 212"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13B8B0CB" w14:textId="77777777" w:rsidR="00891D7E" w:rsidRPr="005629D7" w:rsidRDefault="00891D7E" w:rsidP="00891D7E">
      <w:pPr>
        <w:spacing w:before="120" w:after="120"/>
        <w:rPr>
          <w:rFonts w:cs="Arial"/>
          <w:bCs/>
          <w:szCs w:val="24"/>
          <w:lang w:val="es-ES"/>
        </w:rPr>
      </w:pPr>
      <w:r w:rsidRPr="005629D7">
        <w:rPr>
          <w:rFonts w:cs="Arial"/>
          <w:bCs/>
          <w:szCs w:val="22"/>
          <w:lang w:val="es-MX"/>
        </w:rPr>
        <w:t xml:space="preserve">¡Felicidades, </w:t>
      </w:r>
      <w:r w:rsidRPr="005629D7">
        <w:rPr>
          <w:rFonts w:cs="Arial"/>
          <w:bCs/>
          <w:szCs w:val="24"/>
          <w:lang w:val="es-ES"/>
        </w:rPr>
        <w:t>«fname»!</w:t>
      </w:r>
      <w:r w:rsidRPr="005629D7">
        <w:rPr>
          <w:rFonts w:cs="Arial"/>
          <w:bCs/>
          <w:szCs w:val="22"/>
          <w:lang w:val="es-MX"/>
        </w:rPr>
        <w:t xml:space="preserve"> Has sido seleccionado(a) para participar en el Estudio Nacional de Ayuda Económica a Estudiantes de Postsecundaria (NPSAS, por sus siglas en inglés) de 2019-20, un importante estudio del Departamento de Educación de los Estados Unidos que ayudará a determinar cómo los estudiantes </w:t>
      </w:r>
      <w:r w:rsidRPr="005629D7">
        <w:rPr>
          <w:rFonts w:cs="Arial"/>
          <w:b/>
          <w:bCs/>
          <w:szCs w:val="22"/>
          <w:lang w:val="es-MX"/>
        </w:rPr>
        <w:t xml:space="preserve">«estudiando [major]//[fieldofstudy] » </w:t>
      </w:r>
      <w:r w:rsidRPr="005629D7">
        <w:rPr>
          <w:rFonts w:cs="Arial"/>
          <w:szCs w:val="22"/>
          <w:lang w:val="es-MX"/>
        </w:rPr>
        <w:t>y sus familias están cubriendo los costos de educación después de la escuela superior.</w:t>
      </w:r>
    </w:p>
    <w:p w14:paraId="2F6323AE" w14:textId="77777777" w:rsidR="00891D7E" w:rsidRPr="005629D7" w:rsidRDefault="00891D7E" w:rsidP="00891D7E">
      <w:pPr>
        <w:spacing w:before="120" w:after="120"/>
        <w:rPr>
          <w:rFonts w:cs="Arial"/>
          <w:bCs/>
          <w:szCs w:val="24"/>
          <w:lang w:val="es-MX"/>
        </w:rPr>
      </w:pPr>
      <w:r w:rsidRPr="005629D7">
        <w:rPr>
          <w:rFonts w:cs="Arial"/>
          <w:b/>
          <w:bCs/>
          <w:szCs w:val="22"/>
          <w:lang w:val="es-MX"/>
        </w:rPr>
        <w:t xml:space="preserve">Hemos trabajado en cooperación con </w:t>
      </w:r>
      <w:r w:rsidRPr="005629D7">
        <w:rPr>
          <w:rFonts w:cs="Arial"/>
          <w:b/>
          <w:bCs/>
          <w:szCs w:val="24"/>
          <w:lang w:val="es-ES"/>
        </w:rPr>
        <w:t>[</w:t>
      </w:r>
      <w:r w:rsidRPr="005629D7">
        <w:rPr>
          <w:rFonts w:cs="Arial"/>
          <w:bCs/>
          <w:szCs w:val="24"/>
          <w:lang w:val="es-ES"/>
        </w:rPr>
        <w:t>«</w:t>
      </w:r>
      <w:r w:rsidRPr="005629D7">
        <w:rPr>
          <w:rFonts w:cs="Arial"/>
          <w:b/>
          <w:bCs/>
          <w:szCs w:val="24"/>
          <w:lang w:val="es-ES"/>
        </w:rPr>
        <w:t>PC_name</w:t>
      </w:r>
      <w:r w:rsidRPr="005629D7">
        <w:rPr>
          <w:rFonts w:cs="Arial"/>
          <w:bCs/>
          <w:szCs w:val="24"/>
          <w:lang w:val="es-ES"/>
        </w:rPr>
        <w:t>»</w:t>
      </w:r>
      <w:r w:rsidRPr="005629D7">
        <w:rPr>
          <w:rFonts w:cs="Arial"/>
          <w:b/>
          <w:bCs/>
          <w:szCs w:val="24"/>
          <w:lang w:val="es-ES"/>
        </w:rPr>
        <w:t xml:space="preserve">/personal profesional] en </w:t>
      </w:r>
      <w:r w:rsidRPr="005629D7">
        <w:rPr>
          <w:rFonts w:cs="Arial"/>
          <w:b/>
          <w:bCs/>
          <w:szCs w:val="22"/>
          <w:lang w:val="es-MX"/>
        </w:rPr>
        <w:t xml:space="preserve">tu institución educativa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Hemos trabajado en cooperación con tu institución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w:t>
      </w:r>
      <w:r w:rsidRPr="005629D7">
        <w:rPr>
          <w:rFonts w:cstheme="minorHAnsi"/>
          <w:bCs/>
          <w:szCs w:val="22"/>
          <w:lang w:val="es-MX"/>
        </w:rPr>
        <w:t xml:space="preserve"> </w:t>
      </w: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 xml:space="preserve">»//«tu institución» </w:t>
      </w:r>
      <w:r w:rsidRPr="005629D7">
        <w:rPr>
          <w:rFonts w:cs="Arial"/>
          <w:bCs/>
          <w:szCs w:val="24"/>
          <w:lang w:val="es-ES"/>
        </w:rPr>
        <w:t xml:space="preserve"> que no fueron seleccionados para participar. </w:t>
      </w:r>
      <w:r w:rsidRPr="005629D7">
        <w:rPr>
          <w:rFonts w:cs="Arial"/>
          <w:bCs/>
          <w:szCs w:val="24"/>
          <w:lang w:val="es-MX"/>
        </w:rPr>
        <w:t>Por lo tanto, tu participación es esencial para el éxito del estudio.</w:t>
      </w:r>
    </w:p>
    <w:p w14:paraId="095CA314"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r w:rsidRPr="005629D7">
        <w:rPr>
          <w:rFonts w:ascii="Times New Roman" w:eastAsia="Malgun Gothic" w:hAnsi="Times New Roman"/>
          <w:color w:val="000000"/>
          <w:szCs w:val="24"/>
          <w:lang w:val="es-MX"/>
        </w:rPr>
        <w:t>Aquí hay información importante que te ayudará a empezar:</w:t>
      </w:r>
    </w:p>
    <w:p w14:paraId="41E8FA13"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p>
    <w:p w14:paraId="21CE9381" w14:textId="77777777" w:rsidR="00891D7E" w:rsidRPr="005629D7" w:rsidRDefault="00891D7E" w:rsidP="00891D7E">
      <w:pPr>
        <w:numPr>
          <w:ilvl w:val="0"/>
          <w:numId w:val="12"/>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Te tomará aproximadamente </w:t>
      </w:r>
      <w:r w:rsidRPr="005629D7">
        <w:rPr>
          <w:rFonts w:eastAsia="Malgun Gothic"/>
          <w:b/>
          <w:szCs w:val="24"/>
          <w:lang w:val="es-MX"/>
        </w:rPr>
        <w:t>«time»</w:t>
      </w:r>
      <w:r w:rsidRPr="005629D7">
        <w:rPr>
          <w:rFonts w:eastAsia="Malgun Gothic"/>
          <w:b/>
          <w:bCs/>
          <w:szCs w:val="24"/>
          <w:lang w:val="es-MX"/>
        </w:rPr>
        <w:t xml:space="preserve"> </w:t>
      </w:r>
      <w:r w:rsidRPr="005629D7">
        <w:rPr>
          <w:rFonts w:eastAsia="Malgun Gothic"/>
          <w:b/>
          <w:szCs w:val="24"/>
          <w:lang w:val="es-MX"/>
        </w:rPr>
        <w:t>minutos</w:t>
      </w:r>
      <w:r w:rsidRPr="005629D7">
        <w:rPr>
          <w:rFonts w:eastAsia="Malgun Gothic"/>
          <w:szCs w:val="24"/>
          <w:lang w:val="es-MX"/>
        </w:rPr>
        <w:t xml:space="preserve"> para completar la encuesta.</w:t>
      </w:r>
    </w:p>
    <w:p w14:paraId="0CFD8539" w14:textId="77777777" w:rsidR="00891D7E" w:rsidRPr="005629D7" w:rsidRDefault="00891D7E" w:rsidP="00891D7E">
      <w:pPr>
        <w:numPr>
          <w:ilvl w:val="0"/>
          <w:numId w:val="19"/>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Para comenzar la encuesta automáticamente (disponible en inglés o español), presiona el siguiente botón: </w:t>
      </w:r>
    </w:p>
    <w:p w14:paraId="74EC8883" w14:textId="77777777" w:rsidR="00891D7E" w:rsidRPr="005629D7" w:rsidRDefault="00891D7E" w:rsidP="00891D7E">
      <w:pPr>
        <w:spacing w:before="120" w:after="120"/>
        <w:jc w:val="center"/>
        <w:rPr>
          <w:rFonts w:cs="Arial"/>
          <w:bCs/>
          <w:szCs w:val="24"/>
          <w:lang w:val="es-MX"/>
        </w:rPr>
      </w:pPr>
      <w:r w:rsidRPr="005629D7">
        <w:rPr>
          <w:rFonts w:cs="Arial"/>
          <w:bCs/>
          <w:noProof/>
          <w:szCs w:val="24"/>
        </w:rPr>
        <w:drawing>
          <wp:inline distT="0" distB="0" distL="0" distR="0" wp14:anchorId="509058DB" wp14:editId="4CAD99A8">
            <wp:extent cx="1279385" cy="513409"/>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313DFB42" w14:textId="77777777" w:rsidR="00891D7E" w:rsidRPr="005629D7" w:rsidRDefault="00891D7E" w:rsidP="00891D7E">
      <w:pPr>
        <w:autoSpaceDE w:val="0"/>
        <w:autoSpaceDN w:val="0"/>
        <w:adjustRightInd w:val="0"/>
        <w:ind w:left="720"/>
        <w:rPr>
          <w:rFonts w:eastAsia="Malgun Gothic"/>
          <w:color w:val="000000"/>
          <w:szCs w:val="24"/>
          <w:lang w:val="es-MX"/>
        </w:rPr>
      </w:pPr>
      <w:r w:rsidRPr="005629D7">
        <w:rPr>
          <w:rFonts w:eastAsia="Malgun Gothic"/>
          <w:color w:val="000000"/>
          <w:szCs w:val="24"/>
          <w:lang w:val="es-MX"/>
        </w:rPr>
        <w:t>Si deseas entrar a la página de nuestro estudio en Internet, puedes iniciar sesión con tu ID del estudio y contraseña que aparecen a continuación:</w:t>
      </w:r>
    </w:p>
    <w:p w14:paraId="31DCDB95" w14:textId="77777777" w:rsidR="00891D7E" w:rsidRPr="005629D7" w:rsidRDefault="00891D7E" w:rsidP="00891D7E">
      <w:pPr>
        <w:tabs>
          <w:tab w:val="left" w:pos="1260"/>
        </w:tabs>
        <w:autoSpaceDE w:val="0"/>
        <w:autoSpaceDN w:val="0"/>
        <w:adjustRightInd w:val="0"/>
        <w:ind w:left="720"/>
        <w:rPr>
          <w:rFonts w:eastAsia="Malgun Gothic"/>
          <w:b/>
          <w:bCs/>
          <w:i/>
          <w:iCs/>
          <w:color w:val="000000"/>
          <w:szCs w:val="24"/>
          <w:lang w:val="es-MX"/>
        </w:rPr>
      </w:pPr>
      <w:r w:rsidRPr="005629D7">
        <w:rPr>
          <w:rFonts w:ascii="Times New Roman" w:eastAsia="Malgun Gothic" w:hAnsi="Times New Roman" w:cs="Arial"/>
          <w:color w:val="000000"/>
          <w:szCs w:val="24"/>
          <w:lang w:val="es-MX"/>
        </w:rPr>
        <w:tab/>
      </w:r>
      <w:hyperlink r:id="rId540" w:history="1">
        <w:r w:rsidRPr="005629D7">
          <w:rPr>
            <w:rFonts w:ascii="Times New Roman" w:eastAsia="Malgun Gothic" w:hAnsi="Times New Roman" w:cs="Arial"/>
            <w:szCs w:val="24"/>
            <w:u w:val="single"/>
            <w:lang w:val="es-MX"/>
          </w:rPr>
          <w:t>https://surveys.nces.ed.gov/npsas/</w:t>
        </w:r>
      </w:hyperlink>
    </w:p>
    <w:p w14:paraId="00E0BD59" w14:textId="77777777" w:rsidR="00891D7E" w:rsidRPr="005629D7" w:rsidRDefault="00891D7E" w:rsidP="00891D7E">
      <w:pPr>
        <w:tabs>
          <w:tab w:val="left" w:pos="1260"/>
        </w:tabs>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8CCA71E" w14:textId="77777777" w:rsidR="00891D7E" w:rsidRPr="005629D7" w:rsidRDefault="00891D7E" w:rsidP="00891D7E">
      <w:pPr>
        <w:tabs>
          <w:tab w:val="left" w:pos="1260"/>
        </w:tabs>
        <w:autoSpaceDE w:val="0"/>
        <w:autoSpaceDN w:val="0"/>
        <w:adjustRightInd w:val="0"/>
        <w:contextualSpacing/>
        <w:rPr>
          <w:rFonts w:cs="Arial"/>
          <w:szCs w:val="24"/>
          <w:lang w:val="es-MX"/>
        </w:rPr>
      </w:pPr>
      <w:r w:rsidRPr="005629D7">
        <w:rPr>
          <w:b/>
          <w:bCs/>
          <w:lang w:val="es-ES"/>
        </w:rPr>
        <w:tab/>
        <w:t>Contraseña:</w:t>
      </w:r>
      <w:r w:rsidRPr="005629D7">
        <w:rPr>
          <w:lang w:val="es-ES"/>
        </w:rPr>
        <w:t xml:space="preserve"> «password» (</w:t>
      </w:r>
      <w:r w:rsidRPr="005629D7">
        <w:rPr>
          <w:rFonts w:cs="Arial"/>
          <w:i/>
          <w:iCs/>
          <w:szCs w:val="24"/>
          <w:lang w:val="es-MX"/>
        </w:rPr>
        <w:t>la contraseña distingue entre mayúsculas y minúsculas</w:t>
      </w:r>
      <w:r w:rsidRPr="005629D7">
        <w:rPr>
          <w:rFonts w:cs="Arial"/>
          <w:szCs w:val="24"/>
          <w:lang w:val="es-MX"/>
        </w:rPr>
        <w:t>)</w:t>
      </w:r>
    </w:p>
    <w:p w14:paraId="6E34150B" w14:textId="77777777" w:rsidR="00891D7E" w:rsidRPr="005629D7" w:rsidRDefault="00891D7E" w:rsidP="00891D7E">
      <w:pPr>
        <w:numPr>
          <w:ilvl w:val="0"/>
          <w:numId w:val="19"/>
        </w:numPr>
        <w:autoSpaceDE w:val="0"/>
        <w:autoSpaceDN w:val="0"/>
        <w:adjustRightInd w:val="0"/>
        <w:spacing w:before="120"/>
        <w:rPr>
          <w:rFonts w:eastAsia="Malgun Gothic"/>
          <w:b/>
          <w:color w:val="000000" w:themeColor="text1"/>
          <w:szCs w:val="24"/>
          <w:lang w:val="es-MX"/>
        </w:rPr>
      </w:pPr>
      <w:r w:rsidRPr="005629D7">
        <w:rPr>
          <w:rFonts w:eastAsia="Malgun Gothic"/>
          <w:b/>
          <w:color w:val="000000" w:themeColor="text1"/>
          <w:szCs w:val="24"/>
          <w:lang w:val="es-MX"/>
        </w:rPr>
        <w:t xml:space="preserve"> [IF PREPAID INCENTIVE ELIGIBLE AND UNSURE OF ADDRESS: «Te enviamos $2 a través de PayPal «a [e-mailaddress] »como agradecimiento por tu participación en NPSAS.»] [IF PREPAID INCENTIVE ELIGIBLE AND GOOD ADDRESS: «Te estamos enviando $2 por correo como agradecimiento por tu participación en NPSAS. </w:t>
      </w:r>
      <w:r w:rsidRPr="005629D7">
        <w:rPr>
          <w:b/>
          <w:bCs/>
          <w:color w:val="000000"/>
          <w:sz w:val="22"/>
          <w:szCs w:val="22"/>
          <w:lang w:val="es-MX"/>
        </w:rPr>
        <w:t xml:space="preserve"> </w:t>
      </w:r>
      <w:r w:rsidRPr="005629D7">
        <w:rPr>
          <w:rFonts w:eastAsia="Malgun Gothic"/>
          <w:b/>
          <w:bCs/>
          <w:color w:val="000000" w:themeColor="text1"/>
          <w:szCs w:val="24"/>
          <w:lang w:val="es-MX"/>
        </w:rPr>
        <w:t>No olvides estar pendiente de un sobre blanco grande que recibirás por correo postal de parte del</w:t>
      </w:r>
      <w:r w:rsidRPr="005629D7">
        <w:rPr>
          <w:rFonts w:eastAsia="Malgun Gothic"/>
          <w:b/>
          <w:color w:val="000000" w:themeColor="text1"/>
          <w:szCs w:val="24"/>
          <w:lang w:val="es-MX"/>
        </w:rPr>
        <w:t xml:space="preserve"> Centro Nacional para Estadísticas de Educación.»] </w:t>
      </w:r>
      <w:r w:rsidRPr="005629D7">
        <w:rPr>
          <w:rFonts w:eastAsia="Malgun Gothic"/>
          <w:szCs w:val="24"/>
          <w:lang w:val="es-MX"/>
        </w:rPr>
        <w:t xml:space="preserve">[IF INCENTIVE ELIGIBLE: </w:t>
      </w:r>
      <w:r w:rsidRPr="005629D7">
        <w:rPr>
          <w:rFonts w:eastAsia="Malgun Gothic"/>
          <w:bCs/>
          <w:szCs w:val="24"/>
          <w:lang w:val="es-MX"/>
        </w:rPr>
        <w:t>«</w:t>
      </w:r>
      <w:r w:rsidRPr="005629D7">
        <w:rPr>
          <w:color w:val="000000"/>
          <w:sz w:val="22"/>
          <w:szCs w:val="22"/>
          <w:lang w:val="es-MX"/>
        </w:rPr>
        <w:t xml:space="preserve"> </w:t>
      </w:r>
      <w:r w:rsidRPr="005629D7">
        <w:rPr>
          <w:rFonts w:eastAsia="Malgun Gothic"/>
          <w:szCs w:val="24"/>
          <w:lang w:val="es-MX"/>
        </w:rPr>
        <w:t xml:space="preserve">Por favor completa la encuesta para recibir </w:t>
      </w:r>
      <w:r w:rsidRPr="005629D7">
        <w:rPr>
          <w:rFonts w:eastAsia="Malgun Gothic"/>
          <w:b/>
          <w:bCs/>
          <w:szCs w:val="24"/>
          <w:lang w:val="es-MX"/>
        </w:rPr>
        <w:t>$«Inc_amount» a través de «PayPal o con »cheque como agradecimiento por tu participación</w:t>
      </w:r>
      <w:r w:rsidRPr="005629D7">
        <w:rPr>
          <w:rFonts w:eastAsia="Malgun Gothic"/>
          <w:bCs/>
          <w:szCs w:val="24"/>
          <w:lang w:val="es-MX"/>
        </w:rPr>
        <w:t>»]. Tu participación en este estudio no afectará ninguna ayuda u otro tipo de beneficios que recibas.</w:t>
      </w:r>
    </w:p>
    <w:p w14:paraId="5F1848EC" w14:textId="77777777" w:rsidR="00891D7E" w:rsidRPr="005629D7" w:rsidRDefault="00891D7E" w:rsidP="00891D7E">
      <w:pPr>
        <w:numPr>
          <w:ilvl w:val="0"/>
          <w:numId w:val="19"/>
        </w:numPr>
        <w:spacing w:after="120" w:line="259" w:lineRule="auto"/>
        <w:rPr>
          <w:rFonts w:cs="Arial"/>
          <w:szCs w:val="24"/>
          <w:lang w:val="es-MX"/>
        </w:rPr>
      </w:pPr>
      <w:r w:rsidRPr="005629D7">
        <w:rPr>
          <w:rFonts w:cs="Arial"/>
          <w:szCs w:val="24"/>
          <w:lang w:val="es-MX"/>
        </w:rPr>
        <w:t xml:space="preserve">Dado que tu participación es importante, quizá recibas recordatorios vía correo electrónico, correo postal, teléfono y mensajes de texto. </w:t>
      </w:r>
    </w:p>
    <w:p w14:paraId="41B25E60" w14:textId="77777777" w:rsidR="00891D7E" w:rsidRPr="005629D7" w:rsidRDefault="00891D7E" w:rsidP="00891D7E">
      <w:pPr>
        <w:autoSpaceDE w:val="0"/>
        <w:autoSpaceDN w:val="0"/>
        <w:adjustRightInd w:val="0"/>
        <w:spacing w:before="120"/>
        <w:ind w:left="360"/>
        <w:rPr>
          <w:rFonts w:cs="Arial"/>
          <w:bCs/>
          <w:szCs w:val="24"/>
          <w:lang w:val="es-ES"/>
        </w:rPr>
      </w:pPr>
      <w:r w:rsidRPr="005629D7">
        <w:rPr>
          <w:rFonts w:cs="Arial"/>
          <w:bCs/>
          <w:szCs w:val="24"/>
          <w:lang w:val="es-ES"/>
        </w:rPr>
        <w:t xml:space="preserve">Si tienes preguntas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41"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72DB5E24"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obtener más información sobre el estudio, visitando la página de Internet </w:t>
      </w:r>
      <w:hyperlink r:id="rId542" w:history="1">
        <w:r w:rsidRPr="005629D7">
          <w:rPr>
            <w:rFonts w:cs="Arial"/>
            <w:bCs/>
            <w:szCs w:val="24"/>
            <w:u w:val="single"/>
            <w:lang w:val="es-MX"/>
          </w:rPr>
          <w:t>https://surveys.nces.ed.gov/npsas/</w:t>
        </w:r>
      </w:hyperlink>
      <w:r w:rsidRPr="005629D7">
        <w:rPr>
          <w:rFonts w:cs="Arial"/>
          <w:bCs/>
          <w:szCs w:val="24"/>
          <w:lang w:val="es-MX"/>
        </w:rPr>
        <w:t xml:space="preserve">. </w:t>
      </w:r>
    </w:p>
    <w:p w14:paraId="64B7800A" w14:textId="77777777" w:rsidR="00891D7E" w:rsidRPr="005629D7" w:rsidRDefault="00891D7E" w:rsidP="00891D7E">
      <w:pPr>
        <w:spacing w:before="120" w:after="120"/>
        <w:rPr>
          <w:rFonts w:cs="Arial"/>
          <w:bCs/>
          <w:szCs w:val="24"/>
          <w:lang w:val="es-MX"/>
        </w:rPr>
      </w:pPr>
      <w:r w:rsidRPr="005629D7">
        <w:rPr>
          <w:rFonts w:cs="Arial"/>
          <w:bCs/>
          <w:szCs w:val="24"/>
          <w:lang w:val="es-MX"/>
        </w:rPr>
        <w:lastRenderedPageBreak/>
        <w:t>Esperamos que disfrutes de esta oportunidad de compartir tus experiencias y ayudar a informar decisiones sobre políticas.</w:t>
      </w:r>
    </w:p>
    <w:p w14:paraId="6EB7EE4D" w14:textId="77777777" w:rsidR="00891D7E" w:rsidRPr="005629D7" w:rsidRDefault="00891D7E" w:rsidP="00891D7E">
      <w:pPr>
        <w:keepNext/>
        <w:spacing w:before="120" w:after="120"/>
        <w:rPr>
          <w:rFonts w:cs="Arial"/>
          <w:bCs/>
          <w:szCs w:val="24"/>
          <w:lang w:val="es-MX"/>
        </w:rPr>
      </w:pPr>
      <w:r w:rsidRPr="005629D7">
        <w:rPr>
          <w:rFonts w:cs="Arial"/>
          <w:bCs/>
          <w:szCs w:val="24"/>
          <w:lang w:val="es-MX"/>
        </w:rPr>
        <w:t>Muchas gracias,</w:t>
      </w:r>
    </w:p>
    <w:tbl>
      <w:tblPr>
        <w:tblStyle w:val="ObservationTable"/>
        <w:tblW w:w="0" w:type="auto"/>
        <w:tblLook w:val="04A0" w:firstRow="1" w:lastRow="0" w:firstColumn="1" w:lastColumn="0" w:noHBand="0" w:noVBand="1"/>
      </w:tblPr>
      <w:tblGrid>
        <w:gridCol w:w="5071"/>
        <w:gridCol w:w="5067"/>
      </w:tblGrid>
      <w:tr w:rsidR="00891D7E" w:rsidRPr="005629D7" w14:paraId="3BAC28AA" w14:textId="77777777" w:rsidTr="00C82FE8">
        <w:tc>
          <w:tcPr>
            <w:tcW w:w="5071" w:type="dxa"/>
          </w:tcPr>
          <w:p w14:paraId="213DE4AE" w14:textId="77777777" w:rsidR="00891D7E" w:rsidRPr="005629D7" w:rsidRDefault="00891D7E" w:rsidP="00C82FE8">
            <w:pPr>
              <w:keepNext/>
              <w:autoSpaceDE w:val="0"/>
              <w:autoSpaceDN w:val="0"/>
              <w:adjustRightInd w:val="0"/>
              <w:rPr>
                <w:color w:val="000000"/>
                <w:szCs w:val="24"/>
              </w:rPr>
            </w:pPr>
            <w:r w:rsidRPr="005629D7">
              <w:rPr>
                <w:rFonts w:cs="Arial"/>
                <w:color w:val="000000"/>
                <w:szCs w:val="24"/>
              </w:rPr>
              <w:t>Tracy Hunt-White, Ph.D.</w:t>
            </w:r>
          </w:p>
          <w:p w14:paraId="5E7A9F7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21451B5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3366A10" w14:textId="77777777" w:rsidR="00891D7E" w:rsidRPr="005629D7" w:rsidRDefault="00F26158" w:rsidP="00C82FE8">
            <w:pPr>
              <w:autoSpaceDE w:val="0"/>
              <w:autoSpaceDN w:val="0"/>
              <w:adjustRightInd w:val="0"/>
              <w:rPr>
                <w:noProof/>
                <w:color w:val="000000"/>
                <w:szCs w:val="24"/>
                <w:lang w:val="es-ES"/>
              </w:rPr>
            </w:pPr>
            <w:hyperlink r:id="rId543"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098FCE05"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CDF400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4BA723F4"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661B2D77" w14:textId="77777777" w:rsidR="00891D7E" w:rsidRPr="005629D7" w:rsidRDefault="00F26158" w:rsidP="00C82FE8">
            <w:pPr>
              <w:autoSpaceDE w:val="0"/>
              <w:autoSpaceDN w:val="0"/>
              <w:adjustRightInd w:val="0"/>
              <w:rPr>
                <w:rFonts w:cs="Arial"/>
                <w:color w:val="000000"/>
                <w:szCs w:val="24"/>
              </w:rPr>
            </w:pPr>
            <w:hyperlink r:id="rId544" w:history="1">
              <w:r w:rsidR="00891D7E" w:rsidRPr="005629D7">
                <w:rPr>
                  <w:szCs w:val="24"/>
                  <w:u w:val="single"/>
                </w:rPr>
                <w:t>jennifer@rti.org</w:t>
              </w:r>
            </w:hyperlink>
            <w:r w:rsidR="00891D7E" w:rsidRPr="005629D7">
              <w:rPr>
                <w:rFonts w:cs="Arial"/>
                <w:color w:val="000000"/>
                <w:szCs w:val="24"/>
              </w:rPr>
              <w:t xml:space="preserve"> | 877-225-8470</w:t>
            </w:r>
          </w:p>
        </w:tc>
      </w:tr>
    </w:tbl>
    <w:p w14:paraId="56A0D3F4" w14:textId="77777777" w:rsidR="00891D7E" w:rsidRPr="005629D7" w:rsidRDefault="00891D7E" w:rsidP="00891D7E">
      <w:pPr>
        <w:spacing w:before="240"/>
        <w:jc w:val="center"/>
        <w:rPr>
          <w:rFonts w:cs="Arial"/>
          <w:sz w:val="20"/>
          <w:lang w:val="es-MX"/>
        </w:rPr>
      </w:pPr>
      <w:r w:rsidRPr="005629D7">
        <w:rPr>
          <w:rFonts w:cs="Arial"/>
          <w:sz w:val="20"/>
          <w:lang w:val="es-MX"/>
        </w:rPr>
        <w:t>No. de Control de OMB: 1850-0666</w:t>
      </w:r>
    </w:p>
    <w:p w14:paraId="72F01B71" w14:textId="77777777" w:rsidR="00891D7E" w:rsidRPr="005629D7" w:rsidRDefault="00891D7E" w:rsidP="00891D7E">
      <w:pPr>
        <w:jc w:val="center"/>
        <w:rPr>
          <w:rFonts w:cs="Arial"/>
          <w:sz w:val="20"/>
          <w:lang w:val="es-MX"/>
        </w:rPr>
      </w:pPr>
      <w:r w:rsidRPr="005629D7">
        <w:rPr>
          <w:rFonts w:cs="Arial"/>
          <w:i/>
          <w:iCs/>
          <w:sz w:val="20"/>
          <w:lang w:val="es-MX"/>
        </w:rPr>
        <w:t xml:space="preserve">Obtén más información sobre nuestros procedimientos de confidencialidad en </w:t>
      </w:r>
      <w:hyperlink r:id="rId545" w:history="1">
        <w:r w:rsidRPr="005629D7">
          <w:rPr>
            <w:rFonts w:cs="Arial"/>
            <w:sz w:val="20"/>
            <w:u w:val="single"/>
            <w:lang w:val="es-MX"/>
          </w:rPr>
          <w:t>https://surveys.nces.ed.gov/npsas/confidentiality.aspx</w:t>
        </w:r>
      </w:hyperlink>
    </w:p>
    <w:p w14:paraId="0059BC29" w14:textId="77777777" w:rsidR="00891D7E" w:rsidRPr="005629D7" w:rsidRDefault="00891D7E" w:rsidP="00891D7E">
      <w:pPr>
        <w:jc w:val="center"/>
        <w:rPr>
          <w:rFonts w:cs="Arial"/>
          <w:sz w:val="20"/>
        </w:rPr>
      </w:pPr>
      <w:r w:rsidRPr="005629D7">
        <w:rPr>
          <w:rFonts w:cs="Arial"/>
          <w:sz w:val="20"/>
        </w:rPr>
        <w:t>«</w:t>
      </w:r>
      <w:r w:rsidRPr="005629D7">
        <w:rPr>
          <w:rFonts w:eastAsiaTheme="majorEastAsia" w:cs="Arial"/>
          <w:sz w:val="20"/>
          <w:u w:val="single"/>
        </w:rPr>
        <w:t>emailID</w:t>
      </w:r>
      <w:r w:rsidRPr="005629D7">
        <w:rPr>
          <w:rFonts w:cs="Arial"/>
          <w:sz w:val="20"/>
        </w:rPr>
        <w:t>»</w:t>
      </w:r>
    </w:p>
    <w:p w14:paraId="0D9418FC" w14:textId="77777777" w:rsidR="00891D7E" w:rsidRPr="005629D7" w:rsidRDefault="00891D7E" w:rsidP="00891D7E">
      <w:pPr>
        <w:rPr>
          <w:rFonts w:cs="Arial"/>
          <w:sz w:val="20"/>
        </w:rPr>
      </w:pPr>
      <w:r w:rsidRPr="005629D7">
        <w:rPr>
          <w:rFonts w:cs="Arial"/>
          <w:sz w:val="20"/>
        </w:rPr>
        <w:t xml:space="preserve">Click </w:t>
      </w:r>
      <w:r w:rsidRPr="005629D7">
        <w:rPr>
          <w:rFonts w:cs="Arial"/>
          <w:sz w:val="20"/>
          <w:u w:val="single"/>
        </w:rPr>
        <w:t>here</w:t>
      </w:r>
      <w:r w:rsidRPr="005629D7">
        <w:rPr>
          <w:rFonts w:cs="Arial"/>
          <w:sz w:val="20"/>
        </w:rPr>
        <w:t xml:space="preserve"> to request contact materials in English.</w:t>
      </w:r>
    </w:p>
    <w:p w14:paraId="058F35D9" w14:textId="77777777" w:rsidR="00891D7E" w:rsidRDefault="00891D7E" w:rsidP="00891D7E">
      <w:pPr>
        <w:rPr>
          <w:rFonts w:cs="Arial"/>
          <w:sz w:val="20"/>
        </w:rPr>
      </w:pPr>
      <w:r>
        <w:rPr>
          <w:rFonts w:cs="Arial"/>
          <w:sz w:val="20"/>
        </w:rPr>
        <w:br w:type="page"/>
      </w:r>
    </w:p>
    <w:p w14:paraId="62116D73" w14:textId="77777777" w:rsidR="00891D7E" w:rsidRPr="005629D7" w:rsidRDefault="00891D7E" w:rsidP="00891D7E">
      <w:pPr>
        <w:rPr>
          <w:rFonts w:cs="Arial"/>
          <w:sz w:val="20"/>
        </w:rPr>
      </w:pPr>
    </w:p>
    <w:p w14:paraId="51A0B9D6" w14:textId="77777777" w:rsidR="00891D7E" w:rsidRPr="005629D7" w:rsidRDefault="00891D7E" w:rsidP="00891D7E">
      <w:pPr>
        <w:pStyle w:val="AppH4"/>
        <w:rPr>
          <w:lang w:val="es-MX"/>
        </w:rPr>
      </w:pPr>
      <w:r w:rsidRPr="005629D7">
        <w:rPr>
          <w:lang w:val="es-MX"/>
        </w:rPr>
        <w:t>Reminder E-mail 1</w:t>
      </w:r>
      <w:r w:rsidRPr="005629D7">
        <w:rPr>
          <w:highlight w:val="yellow"/>
          <w:lang w:val="es-MX"/>
        </w:rPr>
        <w:t xml:space="preserve">  </w:t>
      </w:r>
    </w:p>
    <w:p w14:paraId="1E0629BA"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La encuesta de NPSAS te necesita!</w:t>
      </w:r>
    </w:p>
    <w:p w14:paraId="6D7B7605"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xml:space="preserve">, te </w:t>
      </w:r>
      <w:r w:rsidRPr="005629D7">
        <w:rPr>
          <w:rFonts w:cs="Arial"/>
          <w:b/>
          <w:bCs/>
          <w:color w:val="000000"/>
          <w:szCs w:val="24"/>
          <w:u w:val="single"/>
          <w:lang w:val="es-MX"/>
        </w:rPr>
        <w:t>necesitamos</w:t>
      </w:r>
      <w:r w:rsidRPr="005629D7">
        <w:rPr>
          <w:rFonts w:cs="Arial"/>
          <w:bCs/>
          <w:color w:val="000000"/>
          <w:szCs w:val="24"/>
          <w:lang w:val="es-MX"/>
        </w:rPr>
        <w:t xml:space="preserve"> para que NPSAS sea un éxito.</w:t>
      </w:r>
    </w:p>
    <w:p w14:paraId="346B9986"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Recientemente, te enviamos una invitación para que seas parte del Estudio Nacional de Ayuda Económica a Estudiantes de Postsecundaria  (NPSAS) de 2019-20. [IF PREPAID:</w:t>
      </w:r>
      <w:r w:rsidRPr="005629D7">
        <w:rPr>
          <w:rFonts w:cs="Arial"/>
          <w:bCs/>
          <w:szCs w:val="24"/>
          <w:lang w:val="es-MX"/>
        </w:rPr>
        <w:t>«</w:t>
      </w:r>
      <w:r w:rsidRPr="005629D7">
        <w:rPr>
          <w:rFonts w:cs="Arial"/>
          <w:bCs/>
          <w:color w:val="000000"/>
          <w:szCs w:val="24"/>
          <w:lang w:val="es-MX"/>
        </w:rPr>
        <w:t>junto con $</w:t>
      </w:r>
      <w:r w:rsidRPr="005629D7">
        <w:rPr>
          <w:rFonts w:cs="Arial"/>
          <w:bCs/>
          <w:szCs w:val="24"/>
          <w:lang w:val="es-MX"/>
        </w:rPr>
        <w:t>«</w:t>
      </w:r>
      <w:r w:rsidRPr="005629D7">
        <w:rPr>
          <w:rFonts w:cs="Arial"/>
          <w:bCs/>
          <w:color w:val="000000"/>
          <w:szCs w:val="24"/>
          <w:lang w:val="es-MX"/>
        </w:rPr>
        <w:t>prepaid1</w:t>
      </w:r>
      <w:r w:rsidRPr="005629D7">
        <w:rPr>
          <w:rFonts w:cs="Arial"/>
          <w:bCs/>
          <w:szCs w:val="24"/>
          <w:lang w:val="es-MX"/>
        </w:rPr>
        <w:t>»//«</w:t>
      </w:r>
      <w:r w:rsidRPr="005629D7">
        <w:rPr>
          <w:rFonts w:cs="Arial"/>
          <w:bCs/>
          <w:color w:val="000000"/>
          <w:szCs w:val="24"/>
          <w:lang w:val="es-MX"/>
        </w:rPr>
        <w:t>prepaid2</w:t>
      </w:r>
      <w:r w:rsidRPr="005629D7">
        <w:rPr>
          <w:rFonts w:cs="Arial"/>
          <w:bCs/>
          <w:szCs w:val="24"/>
          <w:lang w:val="es-MX"/>
        </w:rPr>
        <w:t>»« a través de PayPal»//« por correo postal»»</w:t>
      </w:r>
      <w:r w:rsidRPr="005629D7">
        <w:rPr>
          <w:rFonts w:cs="Arial"/>
          <w:bCs/>
          <w:color w:val="000000"/>
          <w:szCs w:val="24"/>
          <w:lang w:val="es-MX"/>
        </w:rPr>
        <w:t xml:space="preserve">. </w:t>
      </w:r>
      <w:r w:rsidRPr="005629D7">
        <w:rPr>
          <w:rFonts w:cs="Arial"/>
          <w:bCs/>
          <w:szCs w:val="24"/>
          <w:lang w:val="es-MX"/>
        </w:rPr>
        <w:t>Tú has sido seleccionado(a) para representar a otros «</w:t>
      </w:r>
      <w:r w:rsidRPr="005629D7">
        <w:rPr>
          <w:rFonts w:cs="Arial"/>
          <w:bCs/>
          <w:color w:val="000000"/>
          <w:szCs w:val="24"/>
          <w:lang w:val="es-MX"/>
        </w:rPr>
        <w:t xml:space="preserve">studenttype </w:t>
      </w:r>
      <w:r w:rsidRPr="005629D7">
        <w:rPr>
          <w:rFonts w:cs="Arial"/>
          <w:bCs/>
          <w:szCs w:val="24"/>
          <w:lang w:val="es-MX"/>
        </w:rPr>
        <w:t>»estudiantes «</w:t>
      </w:r>
      <w:r w:rsidRPr="005629D7">
        <w:rPr>
          <w:rFonts w:cs="Arial"/>
          <w:b/>
          <w:bCs/>
          <w:szCs w:val="24"/>
          <w:lang w:val="es-MX"/>
        </w:rPr>
        <w:t>«del/de la »</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Cs/>
          <w:szCs w:val="24"/>
          <w:lang w:val="es-MX"/>
        </w:rPr>
        <w:t>»//«tu institución». Tu participación es esencial para que el estudio sea un éxito. Completa hoy tu encuesta de NPSAS y ayúdanos a informar políticas sobre cuestiones de educación postsecundaria, tales como préstamos estudiantiles.</w:t>
      </w:r>
    </w:p>
    <w:p w14:paraId="1EED7F53" w14:textId="77777777" w:rsidR="00891D7E" w:rsidRPr="005629D7" w:rsidRDefault="00891D7E" w:rsidP="00891D7E">
      <w:pPr>
        <w:spacing w:before="120" w:after="120"/>
        <w:rPr>
          <w:rFonts w:cs="Arial"/>
          <w:bCs/>
          <w:szCs w:val="24"/>
          <w:lang w:val="es-MX"/>
        </w:rPr>
      </w:pPr>
      <w:r w:rsidRPr="005629D7">
        <w:rPr>
          <w:rFonts w:cs="Arial"/>
          <w:bCs/>
          <w:szCs w:val="24"/>
          <w:lang w:val="es-MX"/>
        </w:rPr>
        <w:t>Completar tu encuesta «</w:t>
      </w:r>
      <w:r w:rsidRPr="005629D7">
        <w:rPr>
          <w:rFonts w:cs="Arial"/>
          <w:bCs/>
          <w:color w:val="000000"/>
          <w:szCs w:val="24"/>
          <w:lang w:val="es-MX"/>
        </w:rPr>
        <w:t xml:space="preserve">reducida </w:t>
      </w:r>
      <w:r w:rsidRPr="005629D7">
        <w:rPr>
          <w:rFonts w:cs="Arial"/>
          <w:bCs/>
          <w:szCs w:val="24"/>
          <w:lang w:val="es-MX"/>
        </w:rPr>
        <w:t>» tomará «</w:t>
      </w:r>
      <w:r w:rsidRPr="005629D7">
        <w:rPr>
          <w:rFonts w:cs="Arial"/>
          <w:bCs/>
          <w:color w:val="000000"/>
          <w:szCs w:val="24"/>
          <w:lang w:val="es-MX"/>
        </w:rPr>
        <w:t xml:space="preserve">solamente </w:t>
      </w:r>
      <w:r w:rsidRPr="005629D7">
        <w:rPr>
          <w:rFonts w:cs="Arial"/>
          <w:bCs/>
          <w:szCs w:val="24"/>
          <w:lang w:val="es-MX"/>
        </w:rPr>
        <w:t>» aproximadamente «</w:t>
      </w:r>
      <w:r w:rsidRPr="005629D7">
        <w:rPr>
          <w:rFonts w:cs="Arial"/>
          <w:b/>
          <w:bCs/>
          <w:szCs w:val="24"/>
          <w:lang w:val="es-MX"/>
        </w:rPr>
        <w:t>time</w:t>
      </w:r>
      <w:r w:rsidRPr="005629D7">
        <w:rPr>
          <w:rFonts w:cs="Arial"/>
          <w:bCs/>
          <w:szCs w:val="24"/>
          <w:lang w:val="es-MX"/>
        </w:rPr>
        <w:t>»</w:t>
      </w:r>
      <w:r w:rsidRPr="005629D7">
        <w:rPr>
          <w:rFonts w:cs="Arial"/>
          <w:b/>
          <w:bCs/>
          <w:szCs w:val="24"/>
          <w:lang w:val="es-MX"/>
        </w:rPr>
        <w:t xml:space="preserve"> minutos</w:t>
      </w:r>
      <w:r w:rsidRPr="005629D7">
        <w:rPr>
          <w:rFonts w:cs="Arial"/>
          <w:bCs/>
          <w:szCs w:val="24"/>
          <w:lang w:val="es-MX"/>
        </w:rPr>
        <w:t xml:space="preserve"> [IF INCENTIVE ELIGIBLE: «y «todavía</w:t>
      </w:r>
      <w:r w:rsidRPr="005629D7">
        <w:rPr>
          <w:rFonts w:cs="Arial"/>
          <w:bCs/>
          <w:color w:val="000000"/>
          <w:szCs w:val="24"/>
          <w:lang w:val="es-MX"/>
        </w:rPr>
        <w:t xml:space="preserve"> </w:t>
      </w:r>
      <w:r w:rsidRPr="005629D7">
        <w:rPr>
          <w:rFonts w:cs="Arial"/>
          <w:bCs/>
          <w:szCs w:val="24"/>
          <w:lang w:val="es-MX"/>
        </w:rPr>
        <w:t xml:space="preserve">»recibirás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 como agradecimiento por tu participación</w:t>
      </w:r>
      <w:r w:rsidRPr="005629D7">
        <w:rPr>
          <w:rFonts w:cs="Arial"/>
          <w:bCs/>
          <w:szCs w:val="24"/>
          <w:lang w:val="es-MX"/>
        </w:rPr>
        <w:t xml:space="preserve">»]. </w:t>
      </w:r>
    </w:p>
    <w:p w14:paraId="183A5E3C" w14:textId="77777777" w:rsidR="00891D7E" w:rsidRPr="005629D7" w:rsidRDefault="00891D7E" w:rsidP="00891D7E">
      <w:pPr>
        <w:spacing w:before="120" w:after="120"/>
        <w:rPr>
          <w:rFonts w:cs="Arial"/>
          <w:bCs/>
          <w:szCs w:val="24"/>
          <w:lang w:val="es-MX"/>
        </w:rPr>
      </w:pPr>
      <w:r w:rsidRPr="005629D7">
        <w:rPr>
          <w:rFonts w:cs="Arial"/>
          <w:bCs/>
          <w:noProof/>
          <w:szCs w:val="24"/>
        </w:rPr>
        <w:drawing>
          <wp:anchor distT="0" distB="0" distL="114300" distR="114300" simplePos="0" relativeHeight="251750400" behindDoc="1" locked="0" layoutInCell="1" allowOverlap="1" wp14:anchorId="3AECA28A" wp14:editId="2324602D">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cs="Arial"/>
          <w:bCs/>
          <w:szCs w:val="24"/>
          <w:lang w:val="es-MX"/>
        </w:rPr>
        <w:t xml:space="preserve">¡Es fácil completar la encuesta hoy! </w:t>
      </w:r>
    </w:p>
    <w:p w14:paraId="123DD76D" w14:textId="77777777" w:rsidR="00891D7E" w:rsidRPr="005629D7" w:rsidRDefault="00891D7E" w:rsidP="00891D7E">
      <w:pPr>
        <w:rPr>
          <w:rFonts w:cs="Arial"/>
          <w:color w:val="000000"/>
          <w:szCs w:val="24"/>
          <w:lang w:val="es-ES"/>
        </w:rPr>
      </w:pPr>
      <w:r w:rsidRPr="005629D7">
        <w:rPr>
          <w:rFonts w:cs="Arial"/>
          <w:color w:val="000000"/>
          <w:szCs w:val="24"/>
          <w:lang w:val="es-ES"/>
        </w:rPr>
        <w:t>O visita</w:t>
      </w:r>
      <w:r w:rsidRPr="005629D7">
        <w:rPr>
          <w:rFonts w:cs="Arial"/>
          <w:szCs w:val="24"/>
          <w:lang w:val="es-ES"/>
        </w:rPr>
        <w:t xml:space="preserve"> </w:t>
      </w:r>
      <w:hyperlink r:id="rId546" w:history="1">
        <w:r w:rsidRPr="005629D7">
          <w:rPr>
            <w:rFonts w:cs="Arial"/>
            <w:szCs w:val="24"/>
            <w:u w:val="single"/>
            <w:lang w:val="es-ES"/>
          </w:rPr>
          <w:t>https://surveys.nces.ed.gov/npsas/</w:t>
        </w:r>
      </w:hyperlink>
      <w:r w:rsidRPr="005629D7">
        <w:rPr>
          <w:rFonts w:cs="Arial"/>
          <w:color w:val="000000"/>
          <w:szCs w:val="24"/>
          <w:lang w:val="es-ES"/>
        </w:rPr>
        <w:t xml:space="preserve"> y inicia sesión:</w:t>
      </w:r>
    </w:p>
    <w:p w14:paraId="697E29D7" w14:textId="77777777" w:rsidR="00891D7E" w:rsidRPr="005629D7" w:rsidRDefault="00891D7E" w:rsidP="00891D7E">
      <w:pPr>
        <w:ind w:left="144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caseID</w:t>
      </w:r>
      <w:r w:rsidRPr="005629D7">
        <w:rPr>
          <w:szCs w:val="24"/>
          <w:lang w:val="es-ES"/>
        </w:rPr>
        <w:t>»</w:t>
      </w:r>
      <w:r w:rsidRPr="005629D7">
        <w:rPr>
          <w:rFonts w:cs="Arial"/>
          <w:color w:val="000000"/>
          <w:szCs w:val="24"/>
          <w:lang w:val="es-ES"/>
        </w:rPr>
        <w:br/>
      </w:r>
      <w:r w:rsidRPr="005629D7">
        <w:rPr>
          <w:rFonts w:cs="Arial"/>
          <w:b/>
          <w:color w:val="000000"/>
          <w:szCs w:val="24"/>
          <w:lang w:val="es-ES"/>
        </w:rPr>
        <w:t>Contraseña:</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password</w:t>
      </w:r>
      <w:r w:rsidRPr="005629D7">
        <w:rPr>
          <w:szCs w:val="24"/>
          <w:lang w:val="es-ES"/>
        </w:rPr>
        <w:t>»</w:t>
      </w:r>
    </w:p>
    <w:p w14:paraId="2818149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ambién puedes completar tu encuesta por teléfono, llamando al </w:t>
      </w:r>
      <w:r w:rsidRPr="005629D7">
        <w:rPr>
          <w:rFonts w:cs="Arial"/>
          <w:b/>
          <w:bCs/>
          <w:szCs w:val="24"/>
          <w:lang w:val="es-MX"/>
        </w:rPr>
        <w:t>877-677-2766</w:t>
      </w:r>
      <w:r w:rsidRPr="005629D7">
        <w:rPr>
          <w:rFonts w:cs="Arial"/>
          <w:bCs/>
          <w:szCs w:val="24"/>
          <w:lang w:val="es-MX"/>
        </w:rPr>
        <w:t>.</w:t>
      </w:r>
    </w:p>
    <w:p w14:paraId="3EDBC060" w14:textId="77777777" w:rsidR="00891D7E" w:rsidRPr="005629D7" w:rsidRDefault="00891D7E" w:rsidP="00891D7E">
      <w:pPr>
        <w:spacing w:before="120" w:after="120"/>
        <w:rPr>
          <w:rFonts w:cs="Arial"/>
          <w:bCs/>
          <w:szCs w:val="24"/>
          <w:lang w:val="es-MX"/>
        </w:rPr>
      </w:pPr>
      <w:r w:rsidRPr="005629D7">
        <w:rPr>
          <w:rFonts w:cs="Arial"/>
          <w:b/>
          <w:i/>
          <w:iCs/>
          <w:color w:val="000000"/>
          <w:szCs w:val="24"/>
          <w:lang w:val="es-MX"/>
        </w:rPr>
        <w:t xml:space="preserve">No hay problema si no tienes tiempo de completar toda la encuesta en este momento </w:t>
      </w:r>
      <w:r w:rsidRPr="005629D7">
        <w:rPr>
          <w:rFonts w:cs="Arial"/>
          <w:bCs/>
          <w:color w:val="000000"/>
          <w:szCs w:val="24"/>
          <w:lang w:val="es-MX"/>
        </w:rPr>
        <w:t>– puedes comenzar tu encuesta ahora y terminarla más tarde</w:t>
      </w:r>
      <w:r w:rsidRPr="005629D7">
        <w:rPr>
          <w:rFonts w:cs="Arial"/>
          <w:bCs/>
          <w:szCs w:val="24"/>
          <w:lang w:val="es-MX"/>
        </w:rPr>
        <w:t>. Podrás continuar desde donde te quedaste.</w:t>
      </w:r>
    </w:p>
    <w:p w14:paraId="0F6FE796" w14:textId="77777777" w:rsidR="00891D7E" w:rsidRPr="005629D7" w:rsidRDefault="00891D7E" w:rsidP="00891D7E">
      <w:pPr>
        <w:spacing w:before="120" w:after="120"/>
        <w:rPr>
          <w:rFonts w:cs="Arial"/>
          <w:bCs/>
          <w:szCs w:val="24"/>
          <w:lang w:val="es-MX"/>
        </w:rPr>
      </w:pPr>
      <w:r w:rsidRPr="005629D7">
        <w:rPr>
          <w:rFonts w:cs="Arial"/>
          <w:bCs/>
          <w:szCs w:val="24"/>
          <w:lang w:val="es-MX"/>
        </w:rPr>
        <w:t>Si tienes otras preguntas, por favor ponte en contacto con la</w:t>
      </w:r>
      <w:r w:rsidRPr="005629D7">
        <w:rPr>
          <w:rFonts w:cs="Arial"/>
          <w:b/>
          <w:bCs/>
          <w:szCs w:val="24"/>
          <w:lang w:val="es-MX"/>
        </w:rPr>
        <w:t xml:space="preserve"> Línea de Ayuda de NPSAS llamando al 877-677-2766</w:t>
      </w:r>
      <w:r w:rsidRPr="005629D7">
        <w:rPr>
          <w:rFonts w:cs="Arial"/>
          <w:bCs/>
          <w:szCs w:val="24"/>
          <w:lang w:val="es-MX"/>
        </w:rPr>
        <w:t xml:space="preserve"> o enviándonos un correo electrónico a </w:t>
      </w:r>
      <w:hyperlink r:id="rId547" w:history="1">
        <w:r w:rsidRPr="005629D7">
          <w:rPr>
            <w:rFonts w:cs="Arial"/>
            <w:bCs/>
            <w:szCs w:val="24"/>
            <w:u w:val="single"/>
            <w:lang w:val="es-MX"/>
          </w:rPr>
          <w:t>npsas@ed.gov</w:t>
        </w:r>
      </w:hyperlink>
      <w:r w:rsidRPr="005629D7">
        <w:rPr>
          <w:rFonts w:cs="Arial"/>
          <w:bCs/>
          <w:szCs w:val="24"/>
          <w:lang w:val="es-MX"/>
        </w:rPr>
        <w:t>.</w:t>
      </w:r>
    </w:p>
    <w:p w14:paraId="53142E9F" w14:textId="5BACB30E"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484D6E6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5D90C9F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8" w:history="1">
        <w:r w:rsidRPr="005629D7">
          <w:rPr>
            <w:rFonts w:cs="Arial"/>
            <w:szCs w:val="24"/>
            <w:u w:val="single"/>
            <w:lang w:val="es-ES"/>
          </w:rPr>
          <w:t>https://surveys.nces.ed.gov/npsas/confidentiality.aspx</w:t>
        </w:r>
      </w:hyperlink>
    </w:p>
    <w:p w14:paraId="16A2030C"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605B9AC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354EBA90" w14:textId="77777777" w:rsidR="00891D7E" w:rsidRPr="005629D7" w:rsidRDefault="00891D7E" w:rsidP="00891D7E">
      <w:pPr>
        <w:rPr>
          <w:rFonts w:cs="Arial"/>
          <w:szCs w:val="24"/>
          <w:lang w:val="es-MX"/>
        </w:rPr>
      </w:pPr>
    </w:p>
    <w:p w14:paraId="2857E51B" w14:textId="77777777" w:rsidR="00891D7E" w:rsidRPr="005629D7" w:rsidRDefault="00891D7E" w:rsidP="00891D7E">
      <w:pPr>
        <w:rPr>
          <w:rFonts w:cs="Arial"/>
          <w:szCs w:val="24"/>
          <w:lang w:val="es-MX"/>
        </w:rPr>
      </w:pPr>
    </w:p>
    <w:p w14:paraId="4EFCF887" w14:textId="77777777" w:rsidR="00891D7E" w:rsidRPr="005629D7" w:rsidRDefault="00891D7E" w:rsidP="00891D7E">
      <w:pPr>
        <w:rPr>
          <w:rFonts w:cs="Arial"/>
          <w:szCs w:val="24"/>
          <w:lang w:val="es-MX"/>
        </w:rPr>
      </w:pPr>
    </w:p>
    <w:p w14:paraId="59D723F7" w14:textId="77777777" w:rsidR="00891D7E" w:rsidRPr="005629D7" w:rsidRDefault="00891D7E" w:rsidP="00891D7E">
      <w:pPr>
        <w:rPr>
          <w:lang w:val="es-ES"/>
        </w:rPr>
      </w:pPr>
    </w:p>
    <w:p w14:paraId="2D8B9B2A" w14:textId="77777777" w:rsidR="00891D7E" w:rsidRPr="005629D7" w:rsidRDefault="00891D7E" w:rsidP="00891D7E">
      <w:pPr>
        <w:rPr>
          <w:rFonts w:ascii="Arial" w:hAnsi="Arial" w:cs="Arial"/>
          <w:b/>
          <w:bCs/>
          <w:szCs w:val="24"/>
          <w:lang w:val="es-ES"/>
        </w:rPr>
      </w:pPr>
    </w:p>
    <w:p w14:paraId="5FCC6B54" w14:textId="77777777" w:rsidR="00891D7E" w:rsidRPr="005629D7" w:rsidRDefault="00891D7E" w:rsidP="00891D7E">
      <w:pPr>
        <w:rPr>
          <w:rFonts w:ascii="Arial" w:hAnsi="Arial" w:cs="Arial"/>
          <w:b/>
          <w:bCs/>
          <w:szCs w:val="24"/>
          <w:lang w:val="es-MX"/>
        </w:rPr>
      </w:pPr>
      <w:r w:rsidRPr="005629D7">
        <w:rPr>
          <w:lang w:val="es-MX"/>
        </w:rPr>
        <w:br w:type="page"/>
      </w:r>
    </w:p>
    <w:p w14:paraId="403E63E3" w14:textId="77777777" w:rsidR="00891D7E" w:rsidRPr="005629D7" w:rsidRDefault="00891D7E" w:rsidP="00891D7E">
      <w:pPr>
        <w:pStyle w:val="AppH4"/>
        <w:rPr>
          <w:lang w:val="es-MX"/>
        </w:rPr>
      </w:pPr>
      <w:r w:rsidRPr="005629D7">
        <w:rPr>
          <w:lang w:val="es-MX"/>
        </w:rPr>
        <w:lastRenderedPageBreak/>
        <w:t xml:space="preserve">Reminder E-mail 8   </w:t>
      </w:r>
    </w:p>
    <w:p w14:paraId="348AC44C" w14:textId="77777777" w:rsidR="00891D7E" w:rsidRPr="005629D7" w:rsidRDefault="00891D7E" w:rsidP="00891D7E">
      <w:pPr>
        <w:spacing w:before="120" w:after="120"/>
        <w:rPr>
          <w:rFonts w:cs="Arial"/>
          <w:bCs/>
          <w:color w:val="000000"/>
          <w:szCs w:val="24"/>
          <w:lang w:val="es-MX"/>
        </w:rPr>
      </w:pPr>
      <w:r w:rsidRPr="005629D7">
        <w:rPr>
          <w:rFonts w:cs="Arial"/>
          <w:b/>
          <w:bCs/>
          <w:color w:val="000000"/>
          <w:szCs w:val="24"/>
          <w:lang w:val="es-MX"/>
        </w:rPr>
        <w:t>SUBJECT:</w:t>
      </w:r>
      <w:r w:rsidRPr="005629D7">
        <w:rPr>
          <w:rFonts w:cs="Arial"/>
          <w:bCs/>
          <w:color w:val="000000"/>
          <w:szCs w:val="24"/>
          <w:lang w:val="es-MX"/>
        </w:rPr>
        <w:t xml:space="preserve"> Toma parte de un importante estudio sobre educación al participar en NPSAS</w:t>
      </w:r>
    </w:p>
    <w:p w14:paraId="4A99605D"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stimado(a),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w:t>
      </w:r>
    </w:p>
    <w:p w14:paraId="7912B7EF"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Los datos de NPSAS son usados por legisladores para </w:t>
      </w:r>
      <w:r w:rsidRPr="005629D7">
        <w:rPr>
          <w:rFonts w:cs="Arial"/>
          <w:bCs/>
          <w:szCs w:val="24"/>
          <w:lang w:val="es-MX"/>
        </w:rPr>
        <w:t>informar decisionespolíticas sobre cuestiones de educación postsecundaria, como los de préstamos estudiantiles. Tu participación en NPSAS es esencial para el éxito del estudio y esperamos que participes. Este estudio del Departamento de Educación de los Estados Unidos incluye a todos tipo de estudiantes y tu participación «como » estudiante » «</w:t>
      </w:r>
      <w:r w:rsidRPr="005629D7">
        <w:rPr>
          <w:rFonts w:cs="Arial"/>
          <w:bCs/>
          <w:color w:val="000000"/>
          <w:szCs w:val="24"/>
          <w:lang w:val="es-MX"/>
        </w:rPr>
        <w:t>studenttype</w:t>
      </w:r>
      <w:r w:rsidRPr="005629D7">
        <w:rPr>
          <w:rFonts w:cs="Arial"/>
          <w:bCs/>
          <w:szCs w:val="24"/>
          <w:lang w:val="es-MX"/>
        </w:rPr>
        <w:t>»</w:t>
      </w:r>
      <w:r w:rsidRPr="005629D7">
        <w:rPr>
          <w:rFonts w:cs="Arial"/>
          <w:bCs/>
          <w:color w:val="000000"/>
          <w:szCs w:val="24"/>
          <w:lang w:val="es-MX"/>
        </w:rPr>
        <w:t xml:space="preserve"> </w:t>
      </w:r>
      <w:r w:rsidRPr="005629D7">
        <w:rPr>
          <w:rFonts w:cs="Arial"/>
          <w:bCs/>
          <w:szCs w:val="24"/>
          <w:lang w:val="es-MX"/>
        </w:rPr>
        <w:t>es importante. Nadie puede sustituirte en el estudio.</w:t>
      </w:r>
    </w:p>
    <w:p w14:paraId="5E273818"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La encuesta de NPSAS </w:t>
      </w:r>
      <w:r w:rsidRPr="005629D7">
        <w:rPr>
          <w:rFonts w:cs="Arial"/>
          <w:bCs/>
          <w:szCs w:val="24"/>
          <w:lang w:val="es-MX"/>
        </w:rPr>
        <w:t>«solamente »</w:t>
      </w:r>
      <w:r w:rsidRPr="005629D7">
        <w:rPr>
          <w:rFonts w:cs="Arial"/>
          <w:bCs/>
          <w:color w:val="000000"/>
          <w:szCs w:val="24"/>
          <w:lang w:val="es-MX"/>
        </w:rPr>
        <w:t xml:space="preserve">toma </w:t>
      </w:r>
      <w:r w:rsidRPr="005629D7">
        <w:rPr>
          <w:rFonts w:cs="Arial"/>
          <w:b/>
          <w:bCs/>
          <w:szCs w:val="24"/>
          <w:lang w:val="es-MX"/>
        </w:rPr>
        <w:t xml:space="preserve">«time» </w:t>
      </w:r>
      <w:r w:rsidRPr="005629D7">
        <w:rPr>
          <w:rFonts w:cs="Arial"/>
          <w:b/>
          <w:bCs/>
          <w:color w:val="000000"/>
          <w:szCs w:val="24"/>
          <w:lang w:val="es-MX"/>
        </w:rPr>
        <w:t>minutos</w:t>
      </w:r>
      <w:r w:rsidRPr="005629D7">
        <w:rPr>
          <w:rFonts w:cs="Arial"/>
          <w:bCs/>
          <w:color w:val="000000"/>
          <w:szCs w:val="24"/>
          <w:lang w:val="es-MX"/>
        </w:rPr>
        <w:t xml:space="preserve"> [IF INCENTIVE ELIGIBLE: </w:t>
      </w:r>
      <w:r w:rsidRPr="005629D7">
        <w:rPr>
          <w:rFonts w:cs="Arial"/>
          <w:bCs/>
          <w:szCs w:val="24"/>
          <w:lang w:val="es-MX"/>
        </w:rPr>
        <w:t>«</w:t>
      </w:r>
      <w:r w:rsidRPr="005629D7">
        <w:rPr>
          <w:rFonts w:cs="Arial"/>
          <w:bCs/>
          <w:color w:val="000000"/>
          <w:szCs w:val="24"/>
          <w:lang w:val="es-MX"/>
        </w:rPr>
        <w:t xml:space="preserve"> y, una vez que la hayas completado, </w:t>
      </w:r>
      <w:r w:rsidRPr="005629D7">
        <w:rPr>
          <w:rFonts w:cs="Arial"/>
          <w:bCs/>
          <w:szCs w:val="24"/>
          <w:lang w:val="es-MX"/>
        </w:rPr>
        <w:t>«ahora »</w:t>
      </w:r>
      <w:r w:rsidRPr="005629D7">
        <w:rPr>
          <w:rFonts w:cs="Arial"/>
          <w:bCs/>
          <w:color w:val="000000"/>
          <w:szCs w:val="24"/>
          <w:lang w:val="es-MX"/>
        </w:rPr>
        <w:t xml:space="preserve"> </w:t>
      </w:r>
      <w:r w:rsidRPr="005629D7">
        <w:rPr>
          <w:rFonts w:cs="Arial"/>
          <w:bCs/>
          <w:szCs w:val="24"/>
          <w:lang w:val="es-MX"/>
        </w:rPr>
        <w:t>«todavía »</w:t>
      </w:r>
      <w:r w:rsidRPr="005629D7">
        <w:rPr>
          <w:rFonts w:cs="Arial"/>
          <w:bCs/>
          <w:color w:val="000000"/>
          <w:szCs w:val="24"/>
          <w:lang w:val="es-MX"/>
        </w:rPr>
        <w:t>recibirás</w:t>
      </w:r>
      <w:r w:rsidRPr="005629D7">
        <w:rPr>
          <w:rFonts w:cs="Arial"/>
          <w:b/>
          <w:bCs/>
          <w:color w:val="000000"/>
          <w:szCs w:val="24"/>
          <w:lang w:val="es-MX"/>
        </w:rPr>
        <w:t xml:space="preserve">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Cs/>
          <w:color w:val="000000"/>
          <w:szCs w:val="24"/>
          <w:lang w:val="es-MX"/>
        </w:rPr>
        <w:t>!</w:t>
      </w:r>
    </w:p>
    <w:p w14:paraId="219FDCB1" w14:textId="77777777" w:rsidR="00891D7E" w:rsidRPr="005629D7" w:rsidRDefault="00891D7E" w:rsidP="00891D7E">
      <w:pPr>
        <w:spacing w:after="120"/>
        <w:rPr>
          <w:rFonts w:cs="Arial"/>
          <w:color w:val="000000" w:themeColor="text1"/>
          <w:szCs w:val="24"/>
          <w:u w:val="single"/>
          <w:lang w:val="es-MX"/>
        </w:rPr>
      </w:pPr>
      <w:r w:rsidRPr="005629D7">
        <w:rPr>
          <w:rFonts w:cs="Arial"/>
          <w:noProof/>
          <w:szCs w:val="24"/>
        </w:rPr>
        <w:drawing>
          <wp:anchor distT="0" distB="0" distL="114300" distR="114300" simplePos="0" relativeHeight="251751424" behindDoc="1" locked="0" layoutInCell="1" allowOverlap="1" wp14:anchorId="458A623C" wp14:editId="68E76100">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MX"/>
        </w:rPr>
        <w:t xml:space="preserve">O, inicia sesión en nuestra página de Internet </w:t>
      </w:r>
      <w:hyperlink r:id="rId549" w:history="1">
        <w:r w:rsidRPr="005629D7">
          <w:rPr>
            <w:rFonts w:cs="Arial"/>
            <w:szCs w:val="24"/>
            <w:u w:val="single"/>
            <w:lang w:val="es-MX"/>
          </w:rPr>
          <w:t>https://surveys.nces.ed.gov/npsas/</w:t>
        </w:r>
      </w:hyperlink>
    </w:p>
    <w:p w14:paraId="0CE24254"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F1743B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1A8CB97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 la </w:t>
      </w:r>
      <w:r w:rsidRPr="005629D7">
        <w:rPr>
          <w:rFonts w:cs="Arial"/>
          <w:b/>
          <w:bCs/>
          <w:szCs w:val="24"/>
          <w:lang w:val="es-MX"/>
        </w:rPr>
        <w:t xml:space="preserve">Línea de Ayuda de NPSAS al 877-677-2766 o contestar a este correo electrónico </w:t>
      </w:r>
      <w:r w:rsidRPr="005629D7">
        <w:rPr>
          <w:rFonts w:cs="Arial"/>
          <w:bCs/>
          <w:szCs w:val="24"/>
          <w:lang w:val="es-MX"/>
        </w:rPr>
        <w:t>si tienes preguntas o tienes algún problema para completar la encuesta, o si deseas completar la encuesta por teléfono.</w:t>
      </w:r>
    </w:p>
    <w:p w14:paraId="23B3CDBE" w14:textId="77777777" w:rsidR="00891D7E" w:rsidRPr="005629D7" w:rsidRDefault="00891D7E" w:rsidP="00891D7E">
      <w:pPr>
        <w:spacing w:before="120" w:after="120"/>
        <w:rPr>
          <w:rFonts w:cs="Arial"/>
          <w:bCs/>
          <w:szCs w:val="24"/>
          <w:lang w:val="es-MX"/>
        </w:rPr>
      </w:pPr>
      <w:r w:rsidRPr="005629D7">
        <w:rPr>
          <w:rFonts w:cs="Arial"/>
          <w:bCs/>
          <w:szCs w:val="24"/>
          <w:lang w:val="es-MX"/>
        </w:rPr>
        <w:t>Te agradecemos de antemano que compartas tus experiencias con nosotros.</w:t>
      </w:r>
    </w:p>
    <w:p w14:paraId="43E8BEC0" w14:textId="0B5DF8F4"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52EAA597"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0EDF6388"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0" w:history="1">
        <w:r w:rsidRPr="005629D7">
          <w:rPr>
            <w:rFonts w:cs="Arial"/>
            <w:szCs w:val="24"/>
            <w:u w:val="single"/>
            <w:lang w:val="es-ES"/>
          </w:rPr>
          <w:t>https://surveys.nces.ed.gov/npsas/confidentiality.aspx</w:t>
        </w:r>
      </w:hyperlink>
    </w:p>
    <w:p w14:paraId="2AFA0B6F"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55956F8C"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0E53FF9" w14:textId="77777777" w:rsidR="00891D7E" w:rsidRPr="005629D7" w:rsidRDefault="00891D7E" w:rsidP="00891D7E">
      <w:pPr>
        <w:rPr>
          <w:szCs w:val="24"/>
          <w:lang w:val="es-MX"/>
        </w:rPr>
      </w:pPr>
      <w:r w:rsidRPr="005629D7">
        <w:rPr>
          <w:szCs w:val="24"/>
          <w:lang w:val="es-MX"/>
        </w:rPr>
        <w:br w:type="page"/>
      </w:r>
    </w:p>
    <w:p w14:paraId="55D425CC" w14:textId="77777777" w:rsidR="00891D7E" w:rsidRPr="005629D7" w:rsidRDefault="00891D7E" w:rsidP="00891D7E">
      <w:pPr>
        <w:pStyle w:val="AppH4"/>
        <w:rPr>
          <w:lang w:val="es-MX"/>
        </w:rPr>
      </w:pPr>
      <w:r w:rsidRPr="005629D7">
        <w:rPr>
          <w:lang w:val="es-MX"/>
        </w:rPr>
        <w:lastRenderedPageBreak/>
        <w:t xml:space="preserve">Reminder E-mail 21  </w:t>
      </w:r>
    </w:p>
    <w:p w14:paraId="46BAE3FE" w14:textId="77777777" w:rsidR="00891D7E" w:rsidRPr="005629D7" w:rsidRDefault="00891D7E" w:rsidP="00891D7E">
      <w:pPr>
        <w:spacing w:before="120" w:after="120"/>
        <w:rPr>
          <w:rFonts w:cs="Arial"/>
          <w:b/>
          <w:bCs/>
          <w:szCs w:val="24"/>
          <w:lang w:val="es-MX"/>
        </w:rPr>
      </w:pPr>
      <w:r w:rsidRPr="005629D7">
        <w:rPr>
          <w:rFonts w:cs="Arial"/>
          <w:b/>
          <w:bCs/>
          <w:szCs w:val="24"/>
          <w:lang w:val="es-MX"/>
        </w:rPr>
        <w:t xml:space="preserve">SUBJECT: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participa hoy en NPSAS!</w:t>
      </w:r>
    </w:p>
    <w:p w14:paraId="0AC95BCC"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h</w:t>
      </w:r>
      <w:r w:rsidRPr="005629D7">
        <w:rPr>
          <w:rFonts w:cs="Arial"/>
          <w:bCs/>
          <w:color w:val="000000"/>
          <w:szCs w:val="24"/>
          <w:lang w:val="es-MX"/>
        </w:rPr>
        <w:t xml:space="preserve">emos estado contactándote a ti </w:t>
      </w:r>
      <w:r w:rsidRPr="005629D7">
        <w:rPr>
          <w:rFonts w:cs="Arial"/>
          <w:bCs/>
          <w:szCs w:val="24"/>
          <w:lang w:val="es-MX"/>
        </w:rPr>
        <w:t>«</w:t>
      </w:r>
      <w:r w:rsidRPr="005629D7">
        <w:rPr>
          <w:rFonts w:cs="Arial"/>
          <w:bCs/>
          <w:color w:val="000000"/>
          <w:szCs w:val="24"/>
          <w:lang w:val="es-MX"/>
        </w:rPr>
        <w:t xml:space="preserve">y a otros estudiantes que estudian </w:t>
      </w:r>
      <w:r w:rsidRPr="005629D7">
        <w:rPr>
          <w:rFonts w:cs="Arial"/>
          <w:b/>
          <w:bCs/>
          <w:color w:val="000000"/>
          <w:szCs w:val="24"/>
          <w:lang w:val="es-MX"/>
        </w:rPr>
        <w:t>[major]</w:t>
      </w:r>
      <w:r w:rsidRPr="005629D7">
        <w:rPr>
          <w:rFonts w:cs="Arial"/>
          <w:b/>
          <w:bCs/>
          <w:szCs w:val="24"/>
          <w:lang w:val="es-MX"/>
        </w:rPr>
        <w:t>//[fieldofstudy]</w:t>
      </w:r>
      <w:r w:rsidRPr="005629D7">
        <w:rPr>
          <w:rFonts w:cs="Arial"/>
          <w:bCs/>
          <w:szCs w:val="24"/>
          <w:lang w:val="es-MX"/>
        </w:rPr>
        <w:t xml:space="preserve"> » </w:t>
      </w:r>
      <w:r w:rsidRPr="005629D7">
        <w:rPr>
          <w:rFonts w:cs="Arial"/>
          <w:bCs/>
          <w:color w:val="000000"/>
          <w:szCs w:val="24"/>
          <w:lang w:val="es-MX"/>
        </w:rPr>
        <w:t>acerca de participar en NPSAS!</w:t>
      </w:r>
    </w:p>
    <w:p w14:paraId="69D35063"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r w:rsidRPr="005629D7">
        <w:rPr>
          <w:rFonts w:cs="Arial"/>
          <w:bCs/>
          <w:color w:val="000000"/>
          <w:szCs w:val="24"/>
          <w:lang w:val="es-MX"/>
        </w:rPr>
        <w:t>. [IF ABBREVIATED OR NRFU:</w:t>
      </w:r>
      <w:r w:rsidRPr="005629D7">
        <w:rPr>
          <w:rFonts w:cs="Arial"/>
          <w:bCs/>
          <w:szCs w:val="24"/>
          <w:lang w:val="es-MX"/>
        </w:rPr>
        <w:t xml:space="preserve"> «Para amoldarnos a las exigencias de tus horarios</w:t>
      </w:r>
      <w:r w:rsidRPr="005629D7">
        <w:rPr>
          <w:rFonts w:cs="Arial"/>
          <w:bCs/>
          <w:color w:val="000000"/>
          <w:szCs w:val="24"/>
          <w:lang w:val="es-MX"/>
        </w:rPr>
        <w:t xml:space="preserve">, completar tu encuesta te tomará sol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w:t>
      </w:r>
      <w:r w:rsidRPr="005629D7">
        <w:rPr>
          <w:rFonts w:cs="Arial"/>
          <w:bCs/>
          <w:szCs w:val="24"/>
          <w:lang w:val="es-MX"/>
        </w:rPr>
        <w:t>»</w:t>
      </w:r>
      <w:r w:rsidRPr="005629D7">
        <w:rPr>
          <w:rFonts w:cs="Arial"/>
          <w:bCs/>
          <w:color w:val="000000"/>
          <w:szCs w:val="24"/>
          <w:lang w:val="es-MX"/>
        </w:rPr>
        <w:t xml:space="preserve">.] [IF FULL: </w:t>
      </w:r>
      <w:r w:rsidRPr="005629D7">
        <w:rPr>
          <w:rFonts w:cs="Arial"/>
          <w:bCs/>
          <w:szCs w:val="24"/>
          <w:lang w:val="es-MX"/>
        </w:rPr>
        <w:t>«Completar t</w:t>
      </w:r>
      <w:r w:rsidRPr="005629D7">
        <w:rPr>
          <w:rFonts w:cs="Arial"/>
          <w:bCs/>
          <w:color w:val="000000"/>
          <w:szCs w:val="24"/>
          <w:lang w:val="es-MX"/>
        </w:rPr>
        <w:t xml:space="preserve">u encuesta toma aproximad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IF INCENTIVE ELIGIBLE: </w:t>
      </w:r>
      <w:r w:rsidRPr="005629D7">
        <w:rPr>
          <w:rFonts w:cs="Arial"/>
          <w:b/>
          <w:bCs/>
          <w:szCs w:val="24"/>
          <w:lang w:val="es-MX"/>
        </w:rPr>
        <w:t>«</w:t>
      </w:r>
      <w:r w:rsidRPr="005629D7">
        <w:rPr>
          <w:rFonts w:cs="Arial"/>
          <w:b/>
          <w:bCs/>
          <w:color w:val="000000"/>
          <w:szCs w:val="24"/>
          <w:lang w:val="es-MX"/>
        </w:rPr>
        <w:t xml:space="preserve">Ahora, te enviaremos </w:t>
      </w:r>
      <w:r w:rsidRPr="005629D7">
        <w:rPr>
          <w:rFonts w:cs="Arial"/>
          <w:b/>
          <w:bCs/>
          <w:szCs w:val="24"/>
          <w:lang w:val="es-MX"/>
        </w:rPr>
        <w:t>»</w:t>
      </w:r>
      <w:r w:rsidRPr="005629D7">
        <w:rPr>
          <w:rFonts w:cs="Arial"/>
          <w:b/>
          <w:bCs/>
          <w:color w:val="000000"/>
          <w:szCs w:val="24"/>
          <w:lang w:val="es-MX"/>
        </w:rPr>
        <w:t>/</w:t>
      </w:r>
      <w:r w:rsidRPr="005629D7">
        <w:rPr>
          <w:rFonts w:cs="Arial"/>
          <w:b/>
          <w:bCs/>
          <w:szCs w:val="24"/>
          <w:lang w:val="es-MX"/>
        </w:rPr>
        <w:t>«</w:t>
      </w:r>
      <w:r w:rsidRPr="005629D7">
        <w:rPr>
          <w:rFonts w:cs="Arial"/>
          <w:b/>
          <w:bCs/>
          <w:color w:val="000000"/>
          <w:szCs w:val="24"/>
          <w:lang w:val="es-MX"/>
        </w:rPr>
        <w:t xml:space="preserve">Todavía </w:t>
      </w:r>
      <w:r w:rsidRPr="005629D7">
        <w:rPr>
          <w:rFonts w:cs="Arial"/>
          <w:b/>
          <w:bCs/>
          <w:szCs w:val="24"/>
          <w:lang w:val="es-MX"/>
        </w:rPr>
        <w:t>»</w:t>
      </w:r>
      <w:r w:rsidRPr="005629D7">
        <w:rPr>
          <w:rFonts w:cs="Arial"/>
          <w:b/>
          <w:bCs/>
          <w:color w:val="000000"/>
          <w:szCs w:val="24"/>
          <w:lang w:val="es-MX"/>
        </w:rPr>
        <w:t>te enviaremos $</w:t>
      </w:r>
      <w:r w:rsidRPr="005629D7">
        <w:rPr>
          <w:rFonts w:cs="Arial"/>
          <w:bCs/>
          <w:szCs w:val="24"/>
          <w:lang w:val="es-MX"/>
        </w:rPr>
        <w:t>«</w:t>
      </w:r>
      <w:r w:rsidRPr="005629D7">
        <w:rPr>
          <w:rFonts w:cs="Arial"/>
          <w:b/>
          <w:bCs/>
          <w:color w:val="000000"/>
          <w:szCs w:val="24"/>
          <w:lang w:val="es-MX"/>
        </w:rPr>
        <w:t>inc_amount</w:t>
      </w:r>
      <w:r w:rsidRPr="005629D7">
        <w:rPr>
          <w:rFonts w:cs="Arial"/>
          <w:bCs/>
          <w:szCs w:val="24"/>
          <w:lang w:val="es-MX"/>
        </w:rPr>
        <w:t>»</w:t>
      </w:r>
      <w:r w:rsidRPr="005629D7">
        <w:rPr>
          <w:rFonts w:cs="Arial"/>
          <w:b/>
          <w:bCs/>
          <w:color w:val="000000"/>
          <w:szCs w:val="24"/>
          <w:lang w:val="es-MX"/>
        </w:rPr>
        <w:t xml:space="preserve"> por completarla</w:t>
      </w:r>
      <w:r w:rsidRPr="005629D7">
        <w:rPr>
          <w:rFonts w:cs="Arial"/>
          <w:bCs/>
          <w:szCs w:val="24"/>
          <w:lang w:val="es-MX"/>
        </w:rPr>
        <w:t xml:space="preserve"> «</w:t>
      </w:r>
      <w:r w:rsidRPr="005629D7">
        <w:rPr>
          <w:rFonts w:cs="Arial"/>
          <w:b/>
          <w:bCs/>
          <w:szCs w:val="24"/>
          <w:lang w:val="es-MX"/>
        </w:rPr>
        <w:t>,</w:t>
      </w:r>
      <w:r w:rsidRPr="005629D7">
        <w:rPr>
          <w:rFonts w:cs="Arial"/>
          <w:b/>
          <w:bCs/>
          <w:color w:val="000000"/>
          <w:szCs w:val="24"/>
          <w:lang w:val="es-MX"/>
        </w:rPr>
        <w:t xml:space="preserve"> ¡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
          <w:bCs/>
          <w:noProof/>
          <w:szCs w:val="24"/>
          <w:lang w:val="es-MX"/>
        </w:rPr>
        <w:t>»</w:t>
      </w:r>
      <w:r w:rsidRPr="005629D7">
        <w:rPr>
          <w:rFonts w:cs="Arial"/>
          <w:b/>
          <w:bCs/>
          <w:color w:val="000000"/>
          <w:szCs w:val="24"/>
          <w:lang w:val="es-MX"/>
        </w:rPr>
        <w:t xml:space="preserve">] </w:t>
      </w:r>
    </w:p>
    <w:p w14:paraId="6ABFD767" w14:textId="77777777" w:rsidR="00891D7E" w:rsidRPr="005629D7" w:rsidRDefault="00891D7E" w:rsidP="00891D7E">
      <w:pPr>
        <w:spacing w:before="100" w:beforeAutospacing="1"/>
        <w:rPr>
          <w:rFonts w:cs="Arial"/>
          <w:color w:val="000000" w:themeColor="text1"/>
          <w:szCs w:val="24"/>
          <w:u w:val="single"/>
          <w:lang w:val="es-ES"/>
        </w:rPr>
      </w:pPr>
      <w:r w:rsidRPr="005629D7">
        <w:rPr>
          <w:rFonts w:cs="Arial"/>
          <w:noProof/>
          <w:szCs w:val="24"/>
        </w:rPr>
        <w:drawing>
          <wp:anchor distT="0" distB="0" distL="114300" distR="114300" simplePos="0" relativeHeight="251752448" behindDoc="1" locked="0" layoutInCell="1" allowOverlap="1" wp14:anchorId="0F81289A" wp14:editId="68FF4920">
            <wp:simplePos x="0" y="0"/>
            <wp:positionH relativeFrom="margin">
              <wp:align>left</wp:align>
            </wp:positionH>
            <wp:positionV relativeFrom="paragraph">
              <wp:posOffset>1689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eastAsia="Calibri" w:cs="Arial"/>
          <w:szCs w:val="24"/>
          <w:lang w:val="es-ES"/>
        </w:rPr>
        <w:t xml:space="preserve">O inicia sesión ennuestro sitio de Internet seguro en: </w:t>
      </w:r>
      <w:hyperlink r:id="rId551" w:history="1">
        <w:r w:rsidRPr="005629D7">
          <w:rPr>
            <w:rFonts w:cs="Arial"/>
            <w:szCs w:val="24"/>
            <w:u w:val="single"/>
            <w:lang w:val="es-ES"/>
          </w:rPr>
          <w:t>https://surveys.nces.ed.gov/npsas/</w:t>
        </w:r>
      </w:hyperlink>
    </w:p>
    <w:p w14:paraId="5CB78AC5" w14:textId="77777777" w:rsidR="00891D7E" w:rsidRPr="005629D7" w:rsidRDefault="00891D7E" w:rsidP="00891D7E">
      <w:pPr>
        <w:spacing w:before="100" w:beforeAutospacing="1"/>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0853872E"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07759A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 con uno(a) de nuestros(as) entrevistadores(as) entrenados(as).</w:t>
      </w:r>
    </w:p>
    <w:p w14:paraId="45B4C91C"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Gracias de antemano por ayudar a informar futuras políticas educativas. </w:t>
      </w:r>
    </w:p>
    <w:p w14:paraId="4394223F" w14:textId="77777777" w:rsidR="00891D7E" w:rsidRPr="005629D7" w:rsidRDefault="00891D7E" w:rsidP="00891D7E">
      <w:pPr>
        <w:spacing w:before="120" w:after="120"/>
        <w:rPr>
          <w:rFonts w:cs="Arial"/>
          <w:bCs/>
          <w:szCs w:val="24"/>
        </w:rPr>
      </w:pPr>
      <w:r w:rsidRPr="005629D7">
        <w:rPr>
          <w:rFonts w:cs="Arial"/>
          <w:bCs/>
          <w:szCs w:val="24"/>
        </w:rPr>
        <w:t>Gracias,</w:t>
      </w:r>
    </w:p>
    <w:p w14:paraId="24F29405" w14:textId="2F246C74"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09254216"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7564F74B"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2" w:history="1">
        <w:r w:rsidRPr="005629D7">
          <w:rPr>
            <w:rFonts w:cs="Arial"/>
            <w:szCs w:val="24"/>
            <w:u w:val="single"/>
            <w:lang w:val="es-ES"/>
          </w:rPr>
          <w:t>https://surveys.nces.ed.gov/npsas/confidentiality.aspx</w:t>
        </w:r>
      </w:hyperlink>
    </w:p>
    <w:p w14:paraId="3D6FE604"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08D80558"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251A4EF" w14:textId="77777777" w:rsidR="00891D7E" w:rsidRPr="005629D7" w:rsidRDefault="00891D7E" w:rsidP="00891D7E">
      <w:pPr>
        <w:rPr>
          <w:rFonts w:ascii="Arial" w:hAnsi="Arial" w:cs="Arial"/>
          <w:b/>
          <w:bCs/>
          <w:szCs w:val="24"/>
          <w:lang w:val="es-MX"/>
        </w:rPr>
      </w:pPr>
      <w:r w:rsidRPr="005629D7">
        <w:rPr>
          <w:lang w:val="es-MX"/>
        </w:rPr>
        <w:br w:type="page"/>
      </w:r>
    </w:p>
    <w:p w14:paraId="713145DB" w14:textId="77777777" w:rsidR="00891D7E" w:rsidRPr="005629D7" w:rsidRDefault="00891D7E" w:rsidP="00891D7E">
      <w:pPr>
        <w:pStyle w:val="AppH4"/>
        <w:rPr>
          <w:lang w:val="es-MX"/>
        </w:rPr>
      </w:pPr>
      <w:r w:rsidRPr="005629D7">
        <w:rPr>
          <w:lang w:val="es-MX"/>
        </w:rPr>
        <w:lastRenderedPageBreak/>
        <w:t xml:space="preserve">Reminder E-mail 30   </w:t>
      </w:r>
    </w:p>
    <w:p w14:paraId="0A51C50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Eres la pieza que falta en NPSAS </w:t>
      </w:r>
    </w:p>
    <w:p w14:paraId="7DFFF800" w14:textId="77777777" w:rsidR="00891D7E" w:rsidRPr="005629D7" w:rsidRDefault="00891D7E" w:rsidP="00891D7E">
      <w:pPr>
        <w:spacing w:before="120" w:after="120"/>
        <w:rPr>
          <w:rFonts w:cs="Arial"/>
          <w:bCs/>
          <w:color w:val="000000"/>
          <w:szCs w:val="24"/>
          <w:lang w:val="es-MX"/>
        </w:rPr>
      </w:pPr>
      <w:r w:rsidRPr="005629D7">
        <w:rPr>
          <w:rFonts w:cs="Arial"/>
          <w:bCs/>
          <w:szCs w:val="24"/>
          <w:lang w:val="es-ES"/>
        </w:rPr>
        <w:t>«</w:t>
      </w:r>
      <w:r w:rsidRPr="005629D7">
        <w:rPr>
          <w:rFonts w:cs="Arial"/>
          <w:bCs/>
          <w:color w:val="000000"/>
          <w:szCs w:val="24"/>
          <w:lang w:val="es-ES"/>
        </w:rPr>
        <w:t>fname</w:t>
      </w:r>
      <w:r w:rsidRPr="005629D7">
        <w:rPr>
          <w:rFonts w:cs="Arial"/>
          <w:bCs/>
          <w:szCs w:val="24"/>
          <w:lang w:val="es-ES"/>
        </w:rPr>
        <w:t>»</w:t>
      </w:r>
      <w:r w:rsidRPr="005629D7">
        <w:rPr>
          <w:rFonts w:cs="Arial"/>
          <w:bCs/>
          <w:color w:val="000000"/>
          <w:szCs w:val="24"/>
          <w:lang w:val="es-ES"/>
        </w:rPr>
        <w:t xml:space="preserve">, ¡aún nos falta escuchar de </w:t>
      </w:r>
      <w:r w:rsidRPr="005629D7">
        <w:rPr>
          <w:rFonts w:cs="Arial"/>
          <w:bCs/>
          <w:szCs w:val="24"/>
          <w:lang w:val="es-ES"/>
        </w:rPr>
        <w:t xml:space="preserve">«estudiantes que estudian </w:t>
      </w:r>
      <w:r w:rsidRPr="005629D7">
        <w:rPr>
          <w:rFonts w:cs="Arial"/>
          <w:bCs/>
          <w:color w:val="000000"/>
          <w:szCs w:val="24"/>
          <w:lang w:val="es-ES"/>
        </w:rPr>
        <w:t>[</w:t>
      </w:r>
      <w:r w:rsidRPr="005629D7">
        <w:rPr>
          <w:rFonts w:cs="Arial"/>
          <w:b/>
          <w:bCs/>
          <w:color w:val="000000"/>
          <w:szCs w:val="24"/>
          <w:lang w:val="es-ES"/>
        </w:rPr>
        <w:t>major]//[fieldofstudy]</w:t>
      </w:r>
      <w:r w:rsidRPr="005629D7">
        <w:rPr>
          <w:rFonts w:cs="Arial"/>
          <w:bCs/>
          <w:szCs w:val="24"/>
          <w:lang w:val="es-ES"/>
        </w:rPr>
        <w:t xml:space="preserve"> </w:t>
      </w:r>
      <w:r w:rsidRPr="005629D7">
        <w:rPr>
          <w:rFonts w:cs="Arial"/>
          <w:bCs/>
          <w:color w:val="000000"/>
          <w:szCs w:val="24"/>
          <w:lang w:val="es-ES"/>
        </w:rPr>
        <w:t xml:space="preserve">como </w:t>
      </w:r>
      <w:r w:rsidRPr="005629D7">
        <w:rPr>
          <w:rFonts w:cs="Arial"/>
          <w:bCs/>
          <w:szCs w:val="24"/>
          <w:lang w:val="es-ES"/>
        </w:rPr>
        <w:t>»tú</w:t>
      </w:r>
      <w:r w:rsidRPr="005629D7">
        <w:rPr>
          <w:rFonts w:cs="Arial"/>
          <w:bCs/>
          <w:color w:val="000000"/>
          <w:szCs w:val="24"/>
          <w:lang w:val="es-ES"/>
        </w:rPr>
        <w:t xml:space="preserve">! </w:t>
      </w:r>
      <w:r w:rsidRPr="005629D7">
        <w:rPr>
          <w:rFonts w:cs="Arial"/>
          <w:bCs/>
          <w:color w:val="000000"/>
          <w:szCs w:val="24"/>
          <w:lang w:val="es-MX"/>
        </w:rPr>
        <w:t xml:space="preserve">Tú puedes contribuir a un estudio importante </w:t>
      </w:r>
      <w:r>
        <w:rPr>
          <w:rFonts w:cs="Arial"/>
          <w:bCs/>
          <w:color w:val="000000"/>
          <w:szCs w:val="24"/>
          <w:lang w:val="es-MX"/>
        </w:rPr>
        <w:t>realizado</w:t>
      </w:r>
      <w:r w:rsidRPr="005629D7">
        <w:rPr>
          <w:rFonts w:cs="Arial"/>
          <w:bCs/>
          <w:color w:val="000000"/>
          <w:szCs w:val="24"/>
          <w:lang w:val="es-MX"/>
        </w:rPr>
        <w:t xml:space="preserve"> por el Departamento de Educación de los Estados Unidos y </w:t>
      </w:r>
      <w:r w:rsidRPr="005629D7">
        <w:rPr>
          <w:rFonts w:cs="Arial"/>
          <w:bCs/>
          <w:szCs w:val="24"/>
          <w:lang w:val="es-MX"/>
        </w:rPr>
        <w:t>«</w:t>
      </w:r>
      <w:r w:rsidRPr="005629D7">
        <w:rPr>
          <w:rFonts w:cs="Arial"/>
          <w:bCs/>
          <w:color w:val="000000"/>
          <w:szCs w:val="24"/>
          <w:lang w:val="es-MX"/>
        </w:rPr>
        <w:t>solamente</w:t>
      </w:r>
      <w:r w:rsidRPr="005629D7">
        <w:rPr>
          <w:rFonts w:cs="Arial"/>
          <w:bCs/>
          <w:szCs w:val="24"/>
          <w:lang w:val="es-MX"/>
        </w:rPr>
        <w:t>» toma «</w:t>
      </w:r>
      <w:r w:rsidRPr="005629D7">
        <w:rPr>
          <w:rFonts w:cs="Arial"/>
          <w:b/>
          <w:bCs/>
          <w:color w:val="000000"/>
          <w:szCs w:val="24"/>
          <w:lang w:val="es-MX"/>
        </w:rPr>
        <w:t>time</w:t>
      </w:r>
      <w:r w:rsidRPr="005629D7">
        <w:rPr>
          <w:rFonts w:cs="Arial"/>
          <w:bCs/>
          <w:szCs w:val="24"/>
          <w:lang w:val="es-MX"/>
        </w:rPr>
        <w:t>»</w:t>
      </w:r>
      <w:r w:rsidRPr="005629D7">
        <w:rPr>
          <w:rFonts w:cs="Arial"/>
          <w:bCs/>
          <w:color w:val="000000"/>
          <w:szCs w:val="24"/>
          <w:lang w:val="es-MX"/>
        </w:rPr>
        <w:t xml:space="preserve"> </w:t>
      </w:r>
      <w:r w:rsidRPr="005629D7">
        <w:rPr>
          <w:rFonts w:cs="Arial"/>
          <w:b/>
          <w:bCs/>
          <w:color w:val="000000"/>
          <w:szCs w:val="24"/>
          <w:lang w:val="es-MX"/>
        </w:rPr>
        <w:t>minutos</w:t>
      </w:r>
      <w:r w:rsidRPr="005629D7">
        <w:rPr>
          <w:rFonts w:cs="Arial"/>
          <w:bCs/>
          <w:color w:val="000000"/>
          <w:szCs w:val="24"/>
          <w:lang w:val="es-MX"/>
        </w:rPr>
        <w:t>.</w:t>
      </w:r>
    </w:p>
    <w:p w14:paraId="5FDA1820" w14:textId="77777777" w:rsidR="00891D7E" w:rsidRPr="005629D7" w:rsidRDefault="00891D7E" w:rsidP="00891D7E">
      <w:pPr>
        <w:spacing w:before="120" w:after="120"/>
        <w:rPr>
          <w:rFonts w:cs="Arial"/>
          <w:bCs/>
          <w:szCs w:val="24"/>
          <w:lang w:val="es-MX"/>
        </w:rPr>
      </w:pPr>
      <w:r w:rsidRPr="005629D7">
        <w:rPr>
          <w:rFonts w:cs="Arial"/>
          <w:bCs/>
          <w:szCs w:val="24"/>
          <w:lang w:val="es-ES"/>
        </w:rPr>
        <w:t>¡NPSAS ayuda a investigadores, educadores y legisladores a entender mejor las cuestiones que te afectan!</w:t>
      </w:r>
    </w:p>
    <w:p w14:paraId="4CDC74D7"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Cuáles son los costos por continuar con la educación postsecundaria?</w:t>
      </w:r>
    </w:p>
    <w:p w14:paraId="407B478E"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Qué impacto tienen los préstamos estudiantiles en la vida de los estudiantes?</w:t>
      </w:r>
    </w:p>
    <w:p w14:paraId="5474D832"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Preparan las instituciones de educación postsecundaria a los estudiantes para que consigan los empleos que quieren?</w:t>
      </w:r>
    </w:p>
    <w:p w14:paraId="2196C631" w14:textId="77777777" w:rsidR="00891D7E" w:rsidRPr="005629D7" w:rsidRDefault="00891D7E" w:rsidP="00891D7E">
      <w:pPr>
        <w:spacing w:after="120"/>
        <w:rPr>
          <w:u w:val="single"/>
          <w:lang w:val="es-ES"/>
        </w:rPr>
      </w:pPr>
      <w:r w:rsidRPr="005629D7">
        <w:rPr>
          <w:rFonts w:cs="Arial"/>
          <w:noProof/>
          <w:szCs w:val="24"/>
        </w:rPr>
        <w:drawing>
          <wp:anchor distT="0" distB="0" distL="114300" distR="114300" simplePos="0" relativeHeight="251753472" behindDoc="1" locked="0" layoutInCell="1" allowOverlap="1" wp14:anchorId="24A53EC6" wp14:editId="7265E5DA">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ES"/>
        </w:rPr>
        <w:t xml:space="preserve">O, inicia sesión en nuestra página en: </w:t>
      </w:r>
      <w:hyperlink r:id="rId553" w:history="1">
        <w:r w:rsidRPr="005629D7">
          <w:rPr>
            <w:u w:val="single"/>
            <w:lang w:val="es-ES"/>
          </w:rPr>
          <w:t>https://surveys.nces.ed.gov/npsas/</w:t>
        </w:r>
      </w:hyperlink>
    </w:p>
    <w:p w14:paraId="303DF8FA"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4856AFB" w14:textId="77777777" w:rsidR="00891D7E" w:rsidRPr="005629D7" w:rsidRDefault="00891D7E" w:rsidP="00891D7E">
      <w:pPr>
        <w:autoSpaceDE w:val="0"/>
        <w:autoSpaceDN w:val="0"/>
        <w:adjustRightInd w:val="0"/>
        <w:rPr>
          <w:rFonts w:cs="Arial"/>
          <w:color w:val="000000"/>
          <w:szCs w:val="24"/>
          <w:lang w:val="es-ES"/>
        </w:rPr>
      </w:pPr>
      <w:r w:rsidRPr="005629D7">
        <w:rPr>
          <w:rFonts w:cs="Arial"/>
          <w:b/>
          <w:bCs/>
          <w:color w:val="000000"/>
          <w:szCs w:val="24"/>
          <w:lang w:val="es-ES"/>
        </w:rPr>
        <w:t>Contraseña:</w:t>
      </w:r>
      <w:r w:rsidRPr="005629D7">
        <w:rPr>
          <w:rFonts w:cs="Arial"/>
          <w:color w:val="000000"/>
          <w:szCs w:val="24"/>
          <w:lang w:val="es-ES"/>
        </w:rPr>
        <w:t xml:space="preserve"> «password»</w:t>
      </w:r>
    </w:p>
    <w:p w14:paraId="1D66090F"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F INCENTIVE ELIGIBLE: «Cuando completes la encuesta de NPSAS , «ahora » «todavía» recibirás </w:t>
      </w:r>
      <w:r w:rsidRPr="005629D7">
        <w:rPr>
          <w:rFonts w:cs="Arial"/>
          <w:b/>
          <w:bCs/>
          <w:szCs w:val="24"/>
          <w:lang w:val="es-ES"/>
        </w:rPr>
        <w:t>$</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a través de </w:t>
      </w:r>
      <w:r w:rsidRPr="005629D7">
        <w:rPr>
          <w:rFonts w:cs="Arial"/>
          <w:bCs/>
          <w:szCs w:val="24"/>
          <w:lang w:val="es-ES"/>
        </w:rPr>
        <w:t>«</w:t>
      </w:r>
      <w:r w:rsidRPr="005629D7">
        <w:rPr>
          <w:rFonts w:cs="Arial"/>
          <w:b/>
          <w:bCs/>
          <w:szCs w:val="24"/>
          <w:lang w:val="es-ES"/>
        </w:rPr>
        <w:t xml:space="preserve">PayPal o con </w:t>
      </w:r>
      <w:r w:rsidRPr="005629D7">
        <w:rPr>
          <w:rFonts w:cs="Arial"/>
          <w:bCs/>
          <w:szCs w:val="24"/>
          <w:lang w:val="es-ES"/>
        </w:rPr>
        <w:t>»</w:t>
      </w:r>
      <w:r w:rsidRPr="005629D7">
        <w:rPr>
          <w:rFonts w:cs="Arial"/>
          <w:b/>
          <w:bCs/>
          <w:szCs w:val="24"/>
          <w:lang w:val="es-ES"/>
        </w:rPr>
        <w:t>cheque</w:t>
      </w:r>
      <w:r w:rsidRPr="005629D7">
        <w:rPr>
          <w:rFonts w:cs="Arial"/>
          <w:bCs/>
          <w:szCs w:val="24"/>
          <w:lang w:val="es-ES"/>
        </w:rPr>
        <w:t xml:space="preserve">« </w:t>
      </w:r>
      <w:r w:rsidRPr="005629D7">
        <w:rPr>
          <w:rFonts w:cs="Arial"/>
          <w:b/>
          <w:bCs/>
          <w:szCs w:val="24"/>
          <w:lang w:val="es-ES"/>
        </w:rPr>
        <w:t>además de los $«prepaid1»//«prepaid2» que te envíamos por adelantado</w:t>
      </w:r>
      <w:r w:rsidRPr="005629D7">
        <w:rPr>
          <w:rFonts w:cs="Arial"/>
          <w:bCs/>
          <w:szCs w:val="24"/>
          <w:lang w:val="es-ES"/>
        </w:rPr>
        <w:t xml:space="preserve">« a través de PayPal»//« por correo postal»».»] </w:t>
      </w:r>
    </w:p>
    <w:p w14:paraId="6E76512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lo prefieres, también puedes completar tu encuesta por teléfono, llamando a la Línea de Ayuda de NPSAS al </w:t>
      </w:r>
      <w:r w:rsidRPr="005629D7">
        <w:rPr>
          <w:rFonts w:cs="Arial"/>
          <w:b/>
          <w:bCs/>
          <w:szCs w:val="24"/>
          <w:lang w:val="es-MX"/>
        </w:rPr>
        <w:t>877-677-2766</w:t>
      </w:r>
      <w:r w:rsidRPr="005629D7">
        <w:rPr>
          <w:rFonts w:cs="Arial"/>
          <w:bCs/>
          <w:szCs w:val="24"/>
          <w:lang w:val="es-MX"/>
        </w:rPr>
        <w:t>.</w:t>
      </w:r>
    </w:p>
    <w:p w14:paraId="4C150530" w14:textId="77777777" w:rsidR="00891D7E" w:rsidRPr="005629D7" w:rsidRDefault="00891D7E" w:rsidP="00891D7E">
      <w:pPr>
        <w:spacing w:before="120" w:after="120"/>
        <w:rPr>
          <w:rFonts w:cs="Arial"/>
          <w:bCs/>
          <w:szCs w:val="24"/>
        </w:rPr>
      </w:pPr>
      <w:r w:rsidRPr="005629D7">
        <w:rPr>
          <w:rFonts w:cs="Arial"/>
          <w:bCs/>
          <w:szCs w:val="24"/>
        </w:rPr>
        <w:t>Gracias,</w:t>
      </w:r>
    </w:p>
    <w:p w14:paraId="5D74D42F" w14:textId="23616061"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65FCEF6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37A3F6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4" w:history="1">
        <w:r w:rsidRPr="005629D7">
          <w:rPr>
            <w:u w:val="single"/>
            <w:lang w:val="es-ES"/>
          </w:rPr>
          <w:t>https://surveys.nces.ed.gov/npsas/confidentiality.aspx</w:t>
        </w:r>
      </w:hyperlink>
    </w:p>
    <w:p w14:paraId="73E02B1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79E1D9CF"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86DCCEA" w14:textId="77777777" w:rsidR="00891D7E" w:rsidRPr="005629D7" w:rsidRDefault="00891D7E" w:rsidP="00891D7E">
      <w:pPr>
        <w:rPr>
          <w:rFonts w:ascii="Arial" w:hAnsi="Arial" w:cs="Arial"/>
          <w:b/>
          <w:bCs/>
          <w:szCs w:val="24"/>
          <w:lang w:val="es-MX"/>
        </w:rPr>
      </w:pPr>
      <w:r w:rsidRPr="005629D7">
        <w:rPr>
          <w:lang w:val="es-MX"/>
        </w:rPr>
        <w:br w:type="page"/>
      </w:r>
    </w:p>
    <w:p w14:paraId="575B0A71" w14:textId="77777777" w:rsidR="00891D7E" w:rsidRPr="005629D7" w:rsidRDefault="00891D7E" w:rsidP="00891D7E">
      <w:pPr>
        <w:pStyle w:val="AppH4"/>
        <w:rPr>
          <w:lang w:val="es-MX"/>
        </w:rPr>
      </w:pPr>
      <w:r w:rsidRPr="005629D7">
        <w:rPr>
          <w:lang w:val="es-MX"/>
        </w:rPr>
        <w:lastRenderedPageBreak/>
        <w:t xml:space="preserve">Reminder E-mail 33    </w:t>
      </w:r>
    </w:p>
    <w:p w14:paraId="5AAC7E4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NPSAS está por terminar</w:t>
      </w:r>
    </w:p>
    <w:p w14:paraId="2675FD02"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l tiempo para participar en NPSAS se está acabando,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Todavía queremos saber de tus experiencias como estudiante en</w:t>
      </w:r>
      <w:r w:rsidRPr="005629D7">
        <w:rPr>
          <w:rFonts w:cs="Arial"/>
          <w:bCs/>
          <w:szCs w:val="24"/>
          <w:lang w:val="es-MX"/>
        </w:rPr>
        <w:t xml:space="preserve">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p>
    <w:p w14:paraId="1777EF93" w14:textId="77777777" w:rsidR="00891D7E" w:rsidRPr="005629D7" w:rsidRDefault="00891D7E" w:rsidP="00891D7E">
      <w:pPr>
        <w:spacing w:before="120" w:after="120"/>
        <w:rPr>
          <w:rFonts w:cs="Arial"/>
          <w:bCs/>
          <w:color w:val="000000"/>
          <w:szCs w:val="24"/>
          <w:lang w:val="es-ES"/>
        </w:rPr>
      </w:pPr>
      <w:r w:rsidRPr="005629D7">
        <w:rPr>
          <w:rFonts w:cs="Arial"/>
          <w:bCs/>
          <w:szCs w:val="24"/>
          <w:lang w:val="es-MX"/>
        </w:rPr>
        <w:t>«</w:t>
      </w:r>
      <w:r w:rsidRPr="005629D7">
        <w:rPr>
          <w:rFonts w:cs="Arial"/>
          <w:bCs/>
          <w:color w:val="000000"/>
          <w:szCs w:val="24"/>
          <w:lang w:val="es-MX"/>
        </w:rPr>
        <w:t xml:space="preserve">La encuesta de NPSAS </w:t>
      </w:r>
      <w:r w:rsidRPr="005629D7">
        <w:rPr>
          <w:rFonts w:cs="Arial"/>
          <w:b/>
          <w:bCs/>
          <w:color w:val="000000"/>
          <w:szCs w:val="24"/>
          <w:lang w:val="es-MX"/>
        </w:rPr>
        <w:t xml:space="preserve">termina el </w:t>
      </w:r>
      <w:r w:rsidRPr="005629D7">
        <w:rPr>
          <w:rFonts w:cs="Arial"/>
          <w:b/>
          <w:bCs/>
          <w:szCs w:val="24"/>
          <w:lang w:val="es-MX"/>
        </w:rPr>
        <w:t>«</w:t>
      </w:r>
      <w:r w:rsidRPr="005629D7">
        <w:rPr>
          <w:rFonts w:cs="Arial"/>
          <w:b/>
          <w:bCs/>
          <w:color w:val="000000"/>
          <w:szCs w:val="24"/>
          <w:lang w:val="es-MX"/>
        </w:rPr>
        <w:t>end_date</w:t>
      </w:r>
      <w:r w:rsidRPr="005629D7">
        <w:rPr>
          <w:rFonts w:cs="Arial"/>
          <w:b/>
          <w:bCs/>
          <w:szCs w:val="24"/>
          <w:lang w:val="es-MX"/>
        </w:rPr>
        <w:t>»</w:t>
      </w:r>
      <w:r w:rsidRPr="005629D7">
        <w:rPr>
          <w:rFonts w:cs="Arial"/>
          <w:bCs/>
          <w:color w:val="000000"/>
          <w:szCs w:val="24"/>
          <w:lang w:val="es-MX"/>
        </w:rPr>
        <w:t>.</w:t>
      </w:r>
      <w:r w:rsidRPr="005629D7">
        <w:rPr>
          <w:rFonts w:cs="Arial"/>
          <w:bCs/>
          <w:szCs w:val="24"/>
          <w:lang w:val="es-MX"/>
        </w:rPr>
        <w:t>»</w:t>
      </w:r>
      <w:r w:rsidRPr="005629D7">
        <w:rPr>
          <w:rFonts w:cs="Arial"/>
          <w:bCs/>
          <w:color w:val="000000"/>
          <w:szCs w:val="24"/>
          <w:lang w:val="es-MX"/>
        </w:rPr>
        <w:t xml:space="preserve"> Por favor tómate un rato de tiempo </w:t>
      </w:r>
      <w:r w:rsidRPr="005629D7">
        <w:rPr>
          <w:rFonts w:cs="Arial"/>
          <w:bCs/>
          <w:szCs w:val="24"/>
          <w:lang w:val="es-MX"/>
        </w:rPr>
        <w:t>«</w:t>
      </w:r>
      <w:r w:rsidRPr="005629D7">
        <w:rPr>
          <w:rFonts w:cs="Arial"/>
          <w:bCs/>
          <w:color w:val="000000"/>
          <w:szCs w:val="24"/>
          <w:lang w:val="es-MX"/>
        </w:rPr>
        <w:t xml:space="preserve">antes del </w:t>
      </w:r>
      <w:r w:rsidRPr="005629D7">
        <w:rPr>
          <w:rFonts w:cs="Arial"/>
          <w:bCs/>
          <w:szCs w:val="24"/>
          <w:lang w:val="es-MX"/>
        </w:rPr>
        <w:t>«</w:t>
      </w:r>
      <w:r w:rsidRPr="005629D7">
        <w:rPr>
          <w:rFonts w:cs="Arial"/>
          <w:bCs/>
          <w:color w:val="000000"/>
          <w:szCs w:val="24"/>
          <w:lang w:val="es-MX"/>
        </w:rPr>
        <w:t>end_date</w:t>
      </w:r>
      <w:r w:rsidRPr="005629D7">
        <w:rPr>
          <w:rFonts w:cs="Arial"/>
          <w:bCs/>
          <w:szCs w:val="24"/>
          <w:lang w:val="es-MX"/>
        </w:rPr>
        <w:t>»»</w:t>
      </w:r>
      <w:r w:rsidRPr="005629D7">
        <w:rPr>
          <w:rFonts w:cs="Arial"/>
          <w:bCs/>
          <w:color w:val="000000"/>
          <w:szCs w:val="24"/>
          <w:lang w:val="es-MX"/>
        </w:rPr>
        <w:t xml:space="preserve"> para completar tu encuesta </w:t>
      </w:r>
      <w:r w:rsidRPr="005629D7">
        <w:rPr>
          <w:rFonts w:cs="Arial"/>
          <w:bCs/>
          <w:szCs w:val="24"/>
          <w:lang w:val="es-MX"/>
        </w:rPr>
        <w:t>«</w:t>
      </w:r>
      <w:r w:rsidRPr="005629D7">
        <w:rPr>
          <w:rFonts w:cs="Arial"/>
          <w:bCs/>
          <w:color w:val="000000"/>
          <w:szCs w:val="24"/>
          <w:lang w:val="es-MX"/>
        </w:rPr>
        <w:t xml:space="preserve">reducida </w:t>
      </w:r>
      <w:r w:rsidRPr="005629D7">
        <w:rPr>
          <w:rFonts w:cs="Arial"/>
          <w:bCs/>
          <w:szCs w:val="24"/>
          <w:lang w:val="es-MX"/>
        </w:rPr>
        <w:t>»de «</w:t>
      </w:r>
      <w:r w:rsidRPr="005629D7">
        <w:rPr>
          <w:rFonts w:cs="Arial"/>
          <w:b/>
          <w:bCs/>
          <w:szCs w:val="24"/>
          <w:lang w:val="es-MX"/>
        </w:rPr>
        <w:t>time</w:t>
      </w:r>
      <w:r w:rsidRPr="005629D7">
        <w:rPr>
          <w:rFonts w:cs="Arial"/>
          <w:bCs/>
          <w:szCs w:val="24"/>
          <w:lang w:val="es-MX"/>
        </w:rPr>
        <w:t>»</w:t>
      </w:r>
      <w:r w:rsidRPr="005629D7">
        <w:rPr>
          <w:rFonts w:cs="Arial"/>
          <w:b/>
          <w:bCs/>
          <w:szCs w:val="24"/>
          <w:lang w:val="es-MX"/>
        </w:rPr>
        <w:t>-</w:t>
      </w:r>
      <w:r w:rsidRPr="005629D7">
        <w:rPr>
          <w:rFonts w:cs="Arial"/>
          <w:b/>
          <w:bCs/>
          <w:color w:val="000000"/>
          <w:szCs w:val="24"/>
          <w:lang w:val="es-MX"/>
        </w:rPr>
        <w:t>minutos</w:t>
      </w:r>
      <w:r w:rsidRPr="005629D7">
        <w:rPr>
          <w:rFonts w:cs="Arial"/>
          <w:bCs/>
          <w:color w:val="000000"/>
          <w:szCs w:val="24"/>
          <w:lang w:val="es-MX"/>
        </w:rPr>
        <w:t xml:space="preserve">. </w:t>
      </w:r>
      <w:r w:rsidRPr="005629D7">
        <w:rPr>
          <w:rFonts w:cs="Arial"/>
          <w:bCs/>
          <w:color w:val="000000"/>
          <w:szCs w:val="24"/>
          <w:lang w:val="es-ES"/>
        </w:rPr>
        <w:t xml:space="preserve">[IF INCENTIVE ELIGIBLE: </w:t>
      </w:r>
      <w:r w:rsidRPr="005629D7">
        <w:rPr>
          <w:rFonts w:eastAsia="Calibri" w:cs="Arial"/>
          <w:b/>
          <w:bCs/>
          <w:color w:val="000000"/>
          <w:szCs w:val="24"/>
          <w:lang w:val="es-ES"/>
        </w:rPr>
        <w:t>«</w:t>
      </w:r>
      <w:r w:rsidRPr="005629D7">
        <w:rPr>
          <w:rFonts w:cs="Arial"/>
          <w:bCs/>
          <w:color w:val="000000"/>
          <w:szCs w:val="24"/>
          <w:lang w:val="es-ES"/>
        </w:rPr>
        <w:t xml:space="preserve">Si terminas tu encuesta para entonces, </w:t>
      </w:r>
      <w:r w:rsidRPr="005629D7">
        <w:rPr>
          <w:rFonts w:cs="Arial"/>
          <w:bCs/>
          <w:szCs w:val="24"/>
          <w:lang w:val="es-ES"/>
        </w:rPr>
        <w:t>«todavía</w:t>
      </w:r>
      <w:r w:rsidRPr="005629D7">
        <w:rPr>
          <w:rFonts w:cs="Arial"/>
          <w:bCs/>
          <w:color w:val="000000"/>
          <w:szCs w:val="24"/>
          <w:lang w:val="es-ES"/>
        </w:rPr>
        <w:t xml:space="preserve"> </w:t>
      </w:r>
      <w:r w:rsidRPr="005629D7">
        <w:rPr>
          <w:rFonts w:cs="Arial"/>
          <w:bCs/>
          <w:szCs w:val="24"/>
          <w:lang w:val="es-ES"/>
        </w:rPr>
        <w:t>»</w:t>
      </w:r>
      <w:r w:rsidRPr="005629D7">
        <w:rPr>
          <w:rFonts w:cs="Arial"/>
          <w:bCs/>
          <w:color w:val="000000"/>
          <w:szCs w:val="24"/>
          <w:lang w:val="es-ES"/>
        </w:rPr>
        <w:t>recibirás</w:t>
      </w:r>
      <w:r w:rsidRPr="005629D7">
        <w:rPr>
          <w:rFonts w:cs="Arial"/>
          <w:bCs/>
          <w:color w:val="000000"/>
          <w:szCs w:val="24"/>
          <w:lang w:val="es-MX"/>
        </w:rPr>
        <w:t xml:space="preserve"> los</w:t>
      </w:r>
      <w:r w:rsidRPr="005629D7">
        <w:rPr>
          <w:rFonts w:cs="Arial"/>
          <w:bCs/>
          <w:color w:val="000000"/>
          <w:szCs w:val="24"/>
          <w:lang w:val="es-ES"/>
        </w:rPr>
        <w:t xml:space="preserve"> </w:t>
      </w:r>
      <w:r w:rsidRPr="005629D7">
        <w:rPr>
          <w:rFonts w:cs="Arial"/>
          <w:b/>
          <w:bCs/>
          <w:color w:val="000000"/>
          <w:szCs w:val="24"/>
          <w:lang w:val="es-ES"/>
        </w:rPr>
        <w:t>$</w:t>
      </w:r>
      <w:r w:rsidRPr="005629D7">
        <w:rPr>
          <w:rFonts w:cs="Arial"/>
          <w:bCs/>
          <w:szCs w:val="24"/>
          <w:lang w:val="es-ES"/>
        </w:rPr>
        <w:t>«</w:t>
      </w:r>
      <w:r w:rsidRPr="005629D7">
        <w:rPr>
          <w:rFonts w:cs="Arial"/>
          <w:b/>
          <w:bCs/>
          <w:color w:val="000000"/>
          <w:szCs w:val="24"/>
          <w:lang w:val="es-ES"/>
        </w:rPr>
        <w:t>inc_amount</w:t>
      </w:r>
      <w:r w:rsidRPr="005629D7">
        <w:rPr>
          <w:rFonts w:cs="Arial"/>
          <w:bCs/>
          <w:szCs w:val="24"/>
          <w:lang w:val="es-ES"/>
        </w:rPr>
        <w:t>»</w:t>
      </w:r>
      <w:r w:rsidRPr="005629D7">
        <w:rPr>
          <w:rFonts w:cs="Arial"/>
          <w:bCs/>
          <w:color w:val="000000"/>
          <w:szCs w:val="24"/>
          <w:lang w:val="es-ES"/>
        </w:rPr>
        <w:t xml:space="preserve"> a través de </w:t>
      </w:r>
      <w:r w:rsidRPr="005629D7">
        <w:rPr>
          <w:rFonts w:cs="Arial"/>
          <w:bCs/>
          <w:szCs w:val="24"/>
          <w:lang w:val="es-ES"/>
        </w:rPr>
        <w:t>«</w:t>
      </w:r>
      <w:r w:rsidRPr="005629D7">
        <w:rPr>
          <w:rFonts w:cs="Arial"/>
          <w:bCs/>
          <w:color w:val="000000"/>
          <w:szCs w:val="24"/>
          <w:lang w:val="es-ES"/>
        </w:rPr>
        <w:t xml:space="preserve">PayPal o con </w:t>
      </w:r>
      <w:r w:rsidRPr="005629D7">
        <w:rPr>
          <w:rFonts w:cs="Arial"/>
          <w:bCs/>
          <w:szCs w:val="24"/>
          <w:lang w:val="es-ES"/>
        </w:rPr>
        <w:t>»</w:t>
      </w:r>
      <w:r w:rsidRPr="005629D7">
        <w:rPr>
          <w:rFonts w:cs="Arial"/>
          <w:bCs/>
          <w:color w:val="000000"/>
          <w:szCs w:val="24"/>
          <w:lang w:val="es-ES"/>
        </w:rPr>
        <w:t>cheque</w:t>
      </w:r>
      <w:r w:rsidRPr="005629D7">
        <w:rPr>
          <w:rFonts w:cs="Arial"/>
          <w:bCs/>
          <w:szCs w:val="24"/>
          <w:lang w:val="es-ES"/>
        </w:rPr>
        <w:t xml:space="preserve">« </w:t>
      </w:r>
      <w:r w:rsidRPr="005629D7">
        <w:rPr>
          <w:rFonts w:cs="Arial"/>
          <w:b/>
          <w:bCs/>
          <w:color w:val="000000"/>
          <w:szCs w:val="24"/>
          <w:lang w:val="es-ES"/>
        </w:rPr>
        <w:t xml:space="preserve">además de los </w:t>
      </w:r>
      <w:r w:rsidRPr="005629D7">
        <w:rPr>
          <w:rFonts w:cs="Arial"/>
          <w:b/>
          <w:bCs/>
          <w:szCs w:val="24"/>
          <w:lang w:val="es-ES"/>
        </w:rPr>
        <w:t>$«prepaid1»//«prepaid2» que te envíamos por adelantado</w:t>
      </w:r>
      <w:r w:rsidRPr="005629D7">
        <w:rPr>
          <w:rFonts w:cs="Arial"/>
          <w:bCs/>
          <w:szCs w:val="24"/>
          <w:lang w:val="es-ES"/>
        </w:rPr>
        <w:t>« a través de PayPal»//« por correo postal»»</w:t>
      </w:r>
      <w:r w:rsidRPr="005629D7">
        <w:rPr>
          <w:rFonts w:cs="Arial"/>
          <w:bCs/>
          <w:color w:val="000000"/>
          <w:szCs w:val="24"/>
          <w:lang w:val="es-ES"/>
        </w:rPr>
        <w:t>!</w:t>
      </w:r>
      <w:r w:rsidRPr="005629D7">
        <w:rPr>
          <w:rFonts w:cs="Arial"/>
          <w:bCs/>
          <w:szCs w:val="24"/>
          <w:lang w:val="es-ES"/>
        </w:rPr>
        <w:t>»</w:t>
      </w:r>
      <w:r w:rsidRPr="005629D7">
        <w:rPr>
          <w:rFonts w:cs="Arial"/>
          <w:bCs/>
          <w:color w:val="000000"/>
          <w:szCs w:val="24"/>
          <w:lang w:val="es-ES"/>
        </w:rPr>
        <w:t xml:space="preserve">] </w:t>
      </w:r>
    </w:p>
    <w:p w14:paraId="6F2E9691"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A2FD7AD" wp14:editId="2871EEE0">
            <wp:extent cx="1422293" cy="570993"/>
            <wp:effectExtent l="0" t="0" r="0" b="63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69533368"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Internet de NPSAS e iniciar sesión: </w:t>
      </w:r>
      <w:hyperlink r:id="rId555" w:history="1">
        <w:r w:rsidRPr="005629D7">
          <w:rPr>
            <w:rFonts w:cs="Arial"/>
            <w:bCs/>
            <w:szCs w:val="24"/>
            <w:u w:val="single"/>
            <w:lang w:val="es-MX"/>
          </w:rPr>
          <w:t>https://surveys.nces.ed.gov/npsas/</w:t>
        </w:r>
      </w:hyperlink>
    </w:p>
    <w:p w14:paraId="37E80B0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aseID</w:t>
      </w:r>
      <w:r w:rsidRPr="005629D7">
        <w:rPr>
          <w:rFonts w:cs="Arial"/>
          <w:b/>
          <w:szCs w:val="24"/>
          <w:lang w:val="es-ES"/>
        </w:rPr>
        <w:t>»</w:t>
      </w:r>
    </w:p>
    <w:p w14:paraId="5BFAE041"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ontraseña</w:t>
      </w:r>
      <w:r w:rsidRPr="005629D7">
        <w:rPr>
          <w:rFonts w:cs="Arial"/>
          <w:b/>
          <w:szCs w:val="24"/>
          <w:lang w:val="es-ES"/>
        </w:rPr>
        <w:t>»</w:t>
      </w:r>
    </w:p>
    <w:p w14:paraId="427A14F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ponte en contacto con la </w:t>
      </w:r>
      <w:r w:rsidRPr="005629D7">
        <w:rPr>
          <w:rFonts w:cs="Arial"/>
          <w:b/>
          <w:bCs/>
          <w:szCs w:val="24"/>
          <w:lang w:val="es-MX"/>
        </w:rPr>
        <w:t>Línea de Ayuda de NPSAS, llamando al 877-677-2766.</w:t>
      </w:r>
    </w:p>
    <w:p w14:paraId="60837BDB"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2F3373E0" w14:textId="69BB3297"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63F120C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8277C9"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6" w:history="1">
        <w:r w:rsidRPr="005629D7">
          <w:rPr>
            <w:rFonts w:cs="Arial"/>
            <w:szCs w:val="24"/>
            <w:u w:val="single"/>
            <w:lang w:val="es-ES"/>
          </w:rPr>
          <w:t>https://surveys.nces.ed.gov/npsas/confidentiality.aspx</w:t>
        </w:r>
      </w:hyperlink>
    </w:p>
    <w:p w14:paraId="0C3A3489"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2FFE2F6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56E69A0" w14:textId="77777777" w:rsidR="00891D7E" w:rsidRPr="005629D7" w:rsidRDefault="00891D7E" w:rsidP="00891D7E">
      <w:pPr>
        <w:rPr>
          <w:rFonts w:ascii="Arial" w:hAnsi="Arial" w:cs="Arial"/>
          <w:b/>
          <w:bCs/>
          <w:szCs w:val="24"/>
          <w:lang w:val="es-MX"/>
        </w:rPr>
      </w:pPr>
      <w:r w:rsidRPr="005629D7">
        <w:rPr>
          <w:lang w:val="es-MX"/>
        </w:rPr>
        <w:br w:type="page"/>
      </w:r>
    </w:p>
    <w:p w14:paraId="37D6F0B9" w14:textId="77777777" w:rsidR="00891D7E" w:rsidRPr="005629D7" w:rsidRDefault="00891D7E" w:rsidP="00891D7E">
      <w:pPr>
        <w:pStyle w:val="AppH4"/>
      </w:pPr>
      <w:r w:rsidRPr="005629D7">
        <w:lastRenderedPageBreak/>
        <w:t xml:space="preserve">Nonresponse Follow-up: 5-Minute Survey E-mail   </w:t>
      </w:r>
    </w:p>
    <w:p w14:paraId="4BDDBBA1"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 xml:space="preserve">La encuesta de NPSAS ahora se completa en 5 minutos </w:t>
      </w:r>
    </w:p>
    <w:p w14:paraId="1473E1D6" w14:textId="77777777" w:rsidR="00891D7E" w:rsidRPr="005629D7" w:rsidRDefault="00891D7E" w:rsidP="00891D7E">
      <w:pPr>
        <w:spacing w:before="120" w:after="120"/>
        <w:rPr>
          <w:rFonts w:cs="Arial"/>
          <w:bCs/>
          <w:szCs w:val="24"/>
          <w:lang w:val="es-ES"/>
        </w:rPr>
      </w:pPr>
      <w:r w:rsidRPr="005629D7">
        <w:rPr>
          <w:rFonts w:cs="Arial"/>
          <w:bCs/>
          <w:szCs w:val="24"/>
          <w:lang w:val="es-ES"/>
        </w:rPr>
        <w:t>«fname»,</w:t>
      </w:r>
    </w:p>
    <w:p w14:paraId="3CAB9A1F"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Participar en NPSAS es más fácil que nunca! </w:t>
      </w:r>
      <w:r w:rsidRPr="005629D7">
        <w:rPr>
          <w:rFonts w:cs="Arial"/>
          <w:bCs/>
          <w:szCs w:val="24"/>
          <w:lang w:val="es-ES"/>
        </w:rPr>
        <w:t xml:space="preserve">Tu encuesta ahora tiene </w:t>
      </w:r>
      <w:r w:rsidRPr="005629D7">
        <w:rPr>
          <w:rFonts w:eastAsia="Calibri" w:cs="Arial"/>
          <w:b/>
          <w:bCs/>
          <w:color w:val="000000"/>
          <w:szCs w:val="24"/>
          <w:lang w:val="es-ES"/>
        </w:rPr>
        <w:t>««menos de</w:t>
      </w:r>
      <w:r w:rsidRPr="005629D7">
        <w:rPr>
          <w:rFonts w:cs="Arial"/>
          <w:bCs/>
          <w:szCs w:val="24"/>
          <w:lang w:val="es-ES"/>
        </w:rPr>
        <w:t xml:space="preserve"> » </w:t>
      </w:r>
      <w:r w:rsidRPr="005629D7">
        <w:rPr>
          <w:rFonts w:eastAsia="Calibri" w:cs="Arial"/>
          <w:b/>
          <w:bCs/>
          <w:color w:val="000000"/>
          <w:szCs w:val="24"/>
          <w:lang w:val="es-ES"/>
        </w:rPr>
        <w:t>«number_questions</w:t>
      </w:r>
      <w:r w:rsidRPr="005629D7">
        <w:rPr>
          <w:rFonts w:cs="Arial"/>
          <w:bCs/>
          <w:szCs w:val="24"/>
          <w:lang w:val="es-ES"/>
        </w:rPr>
        <w:t xml:space="preserve">» </w:t>
      </w:r>
      <w:r w:rsidRPr="005629D7">
        <w:rPr>
          <w:rFonts w:cs="Arial"/>
          <w:b/>
          <w:szCs w:val="24"/>
          <w:lang w:val="es-ES"/>
        </w:rPr>
        <w:t>preguntas</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 xml:space="preserve">y toma solamente unos </w:t>
      </w:r>
      <w:r w:rsidRPr="005629D7">
        <w:rPr>
          <w:rFonts w:cs="Arial"/>
          <w:b/>
          <w:bCs/>
          <w:szCs w:val="24"/>
          <w:lang w:val="es-ES"/>
        </w:rPr>
        <w:t>5 minutos</w:t>
      </w:r>
      <w:r w:rsidRPr="005629D7">
        <w:rPr>
          <w:rFonts w:cs="Arial"/>
          <w:bCs/>
          <w:szCs w:val="24"/>
          <w:lang w:val="es-ES"/>
        </w:rPr>
        <w:t xml:space="preserve"> de tu tiempo. </w:t>
      </w:r>
      <w:r w:rsidRPr="005629D7">
        <w:rPr>
          <w:rFonts w:cs="Arial"/>
          <w:bCs/>
          <w:szCs w:val="24"/>
          <w:lang w:val="es-MX"/>
        </w:rPr>
        <w:t xml:space="preserve">Para ver lo fácil que es responder las preguntas, puedes dar una mirada a la encuesta en nuestra página de Internet: </w:t>
      </w:r>
      <w:hyperlink r:id="rId557" w:history="1">
        <w:r w:rsidRPr="005629D7">
          <w:rPr>
            <w:rFonts w:cs="Arial"/>
            <w:szCs w:val="24"/>
            <w:u w:val="single"/>
            <w:lang w:val="es-MX"/>
          </w:rPr>
          <w:t>https://surveys.nces.ed.gov/npsas/LINK_TO_PDF</w:t>
        </w:r>
      </w:hyperlink>
      <w:r w:rsidRPr="005629D7">
        <w:rPr>
          <w:rFonts w:cs="Arial"/>
          <w:bCs/>
          <w:szCs w:val="24"/>
          <w:lang w:val="es-MX"/>
        </w:rPr>
        <w:t xml:space="preserve">. [IF INCENTIVE ELIGIBLE: </w:t>
      </w:r>
      <w:r w:rsidRPr="005629D7">
        <w:rPr>
          <w:rFonts w:eastAsia="Calibri" w:cs="Arial"/>
          <w:b/>
          <w:bCs/>
          <w:color w:val="000000"/>
          <w:szCs w:val="24"/>
          <w:lang w:val="es-MX"/>
        </w:rPr>
        <w:t>«</w:t>
      </w:r>
      <w:r w:rsidRPr="005629D7">
        <w:rPr>
          <w:rFonts w:cs="Arial"/>
          <w:bCs/>
          <w:szCs w:val="24"/>
          <w:lang w:val="es-MX"/>
        </w:rPr>
        <w:t xml:space="preserve">Como agradecimiento por tu participación </w:t>
      </w:r>
      <w:r w:rsidRPr="005629D7">
        <w:rPr>
          <w:rFonts w:cs="Arial"/>
          <w:b/>
          <w:bCs/>
          <w:szCs w:val="24"/>
          <w:lang w:val="es-MX"/>
        </w:rPr>
        <w:t>«ahora</w:t>
      </w:r>
      <w:r w:rsidRPr="005629D7">
        <w:rPr>
          <w:rFonts w:cs="Arial"/>
          <w:b/>
          <w:bCs/>
          <w:color w:val="000000"/>
          <w:szCs w:val="24"/>
          <w:lang w:val="es-MX"/>
        </w:rPr>
        <w:t xml:space="preserve"> </w:t>
      </w:r>
      <w:r w:rsidRPr="005629D7">
        <w:rPr>
          <w:rFonts w:cs="Arial"/>
          <w:b/>
          <w:bCs/>
          <w:szCs w:val="24"/>
          <w:lang w:val="es-MX"/>
        </w:rPr>
        <w:t>» «</w:t>
      </w:r>
      <w:r w:rsidRPr="005629D7">
        <w:rPr>
          <w:rFonts w:cs="Arial"/>
          <w:b/>
          <w:bCs/>
          <w:color w:val="000000"/>
          <w:szCs w:val="24"/>
          <w:lang w:val="es-MX"/>
        </w:rPr>
        <w:t xml:space="preserve">todavía </w:t>
      </w:r>
      <w:r w:rsidRPr="005629D7">
        <w:rPr>
          <w:rFonts w:cs="Arial"/>
          <w:b/>
          <w:bCs/>
          <w:szCs w:val="24"/>
          <w:lang w:val="es-MX"/>
        </w:rPr>
        <w:t>»recibirás $</w:t>
      </w:r>
      <w:r w:rsidRPr="005629D7">
        <w:rPr>
          <w:rFonts w:eastAsia="Calibri" w:cs="Arial"/>
          <w:b/>
          <w:bCs/>
          <w:color w:val="000000"/>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a través de </w:t>
      </w:r>
      <w:r w:rsidRPr="005629D7">
        <w:rPr>
          <w:rFonts w:eastAsia="Calibri" w:cs="Arial"/>
          <w:b/>
          <w:bCs/>
          <w:color w:val="000000"/>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 xml:space="preserve">»]  </w:t>
      </w:r>
    </w:p>
    <w:p w14:paraId="1E4466C3"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noProof/>
          <w:color w:val="000000"/>
          <w:szCs w:val="24"/>
        </w:rPr>
        <w:drawing>
          <wp:inline distT="0" distB="0" distL="0" distR="0" wp14:anchorId="35E5D7D9" wp14:editId="4D967CD1">
            <wp:extent cx="1693982" cy="680065"/>
            <wp:effectExtent l="0" t="0" r="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412715F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O visita nuestra página segura en </w:t>
      </w:r>
      <w:hyperlink r:id="rId558" w:history="1">
        <w:r w:rsidRPr="005629D7">
          <w:rPr>
            <w:rFonts w:cs="Arial"/>
            <w:bCs/>
            <w:szCs w:val="24"/>
            <w:u w:val="single"/>
            <w:lang w:val="es-MX"/>
          </w:rPr>
          <w:t>https://surveys.nces.ed.gov/npsas/</w:t>
        </w:r>
      </w:hyperlink>
      <w:r w:rsidRPr="005629D7">
        <w:rPr>
          <w:rFonts w:cs="Arial"/>
          <w:bCs/>
          <w:szCs w:val="24"/>
          <w:lang w:val="es-MX"/>
        </w:rPr>
        <w:t xml:space="preserve"> e inicia sesión usando las credenciales a continuación.</w:t>
      </w:r>
    </w:p>
    <w:p w14:paraId="1382776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0F2A852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color w:val="000000"/>
          <w:szCs w:val="24"/>
          <w:lang w:val="es-ES"/>
        </w:rPr>
        <w:tab/>
      </w:r>
      <w:r w:rsidRPr="005629D7">
        <w:rPr>
          <w:rFonts w:eastAsia="Malgun Gothic"/>
          <w:b/>
          <w:bCs/>
          <w:color w:val="000000"/>
          <w:szCs w:val="24"/>
          <w:lang w:val="es-ES"/>
        </w:rPr>
        <w:t>Contraseña:</w:t>
      </w:r>
      <w:r w:rsidRPr="005629D7">
        <w:rPr>
          <w:rFonts w:eastAsia="Malgun Gothic"/>
          <w:color w:val="000000"/>
          <w:szCs w:val="24"/>
          <w:lang w:val="es-ES"/>
        </w:rPr>
        <w:t xml:space="preserve"> «contraseña»</w:t>
      </w:r>
    </w:p>
    <w:p w14:paraId="6D42020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w:t>
      </w:r>
    </w:p>
    <w:p w14:paraId="1853B0FD" w14:textId="77777777" w:rsidR="00891D7E" w:rsidRPr="005629D7" w:rsidRDefault="00891D7E" w:rsidP="00891D7E">
      <w:pPr>
        <w:spacing w:before="120" w:after="120"/>
        <w:rPr>
          <w:rFonts w:cs="Arial"/>
          <w:bCs/>
          <w:szCs w:val="24"/>
          <w:lang w:val="es-MX"/>
        </w:rPr>
      </w:pPr>
      <w:r w:rsidRPr="005629D7">
        <w:rPr>
          <w:rFonts w:cstheme="minorHAnsi"/>
          <w:bCs/>
          <w:szCs w:val="22"/>
          <w:lang w:val="es-MX"/>
        </w:rPr>
        <w:t xml:space="preserve">Tus respuestas a la encuesta representarán a otros estudiantes matriculados en </w:t>
      </w:r>
      <w:r w:rsidRPr="005629D7">
        <w:rPr>
          <w:rFonts w:cs="Arial"/>
          <w:b/>
          <w:bCs/>
          <w:szCs w:val="24"/>
          <w:lang w:val="es-ES"/>
        </w:rPr>
        <w:t xml:space="preserve">««el/la » </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4"/>
          <w:lang w:val="es-MX"/>
        </w:rPr>
        <w:t xml:space="preserve"> </w:t>
      </w:r>
      <w:r w:rsidRPr="005629D7">
        <w:rPr>
          <w:rFonts w:cs="Arial"/>
          <w:b/>
          <w:bCs/>
          <w:szCs w:val="24"/>
          <w:lang w:val="es-ES"/>
        </w:rPr>
        <w:t>//</w:t>
      </w:r>
      <w:r w:rsidRPr="005629D7">
        <w:rPr>
          <w:rFonts w:cs="Arial"/>
          <w:bCs/>
          <w:szCs w:val="24"/>
          <w:lang w:val="es-ES"/>
        </w:rPr>
        <w:t>«</w:t>
      </w:r>
      <w:r w:rsidRPr="005629D7">
        <w:rPr>
          <w:rFonts w:cstheme="minorHAnsi"/>
          <w:bCs/>
          <w:szCs w:val="22"/>
          <w:lang w:val="es-MX"/>
        </w:rPr>
        <w:t>tu institución que no fueron seleccionados para participar en NPSAS. E</w:t>
      </w:r>
      <w:r w:rsidRPr="005629D7">
        <w:rPr>
          <w:rFonts w:cs="Arial"/>
          <w:bCs/>
          <w:szCs w:val="24"/>
          <w:lang w:val="es-MX"/>
        </w:rPr>
        <w:t>speramos que participes en el estudio, ¡especialmente ahora que completar la encuesta toma solamente 5 minutos!</w:t>
      </w:r>
    </w:p>
    <w:p w14:paraId="5DB99E78"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hacer que la encuesta de NPSAS del Departamento de Educación de los Estados Unidos sea un éxito.</w:t>
      </w:r>
    </w:p>
    <w:p w14:paraId="35014327" w14:textId="4D90C463"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0C79F5A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D2C4C4"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9" w:history="1">
        <w:r w:rsidRPr="005629D7">
          <w:rPr>
            <w:rFonts w:cs="Arial"/>
            <w:szCs w:val="24"/>
            <w:u w:val="single"/>
            <w:lang w:val="es-ES"/>
          </w:rPr>
          <w:t>https://surveys.nces.ed.gov/npsas/confidentiality.aspx</w:t>
        </w:r>
      </w:hyperlink>
    </w:p>
    <w:p w14:paraId="59D361A7"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D562454"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CBC6A22" w14:textId="77777777" w:rsidR="00891D7E" w:rsidRPr="005629D7" w:rsidRDefault="00891D7E" w:rsidP="00891D7E">
      <w:pPr>
        <w:tabs>
          <w:tab w:val="left" w:pos="6565"/>
        </w:tabs>
        <w:rPr>
          <w:sz w:val="22"/>
          <w:szCs w:val="22"/>
          <w:lang w:val="es-MX"/>
        </w:rPr>
      </w:pPr>
      <w:r w:rsidRPr="005629D7">
        <w:rPr>
          <w:sz w:val="22"/>
          <w:szCs w:val="22"/>
          <w:lang w:val="es-MX"/>
        </w:rPr>
        <w:tab/>
      </w:r>
    </w:p>
    <w:p w14:paraId="334055FF" w14:textId="77777777" w:rsidR="00891D7E" w:rsidRPr="005629D7" w:rsidRDefault="00891D7E" w:rsidP="00891D7E">
      <w:pPr>
        <w:tabs>
          <w:tab w:val="left" w:pos="6565"/>
        </w:tabs>
        <w:rPr>
          <w:sz w:val="22"/>
          <w:szCs w:val="22"/>
          <w:lang w:val="es-MX"/>
        </w:rPr>
      </w:pPr>
      <w:r w:rsidRPr="005629D7">
        <w:rPr>
          <w:sz w:val="22"/>
          <w:szCs w:val="22"/>
          <w:lang w:val="es-MX"/>
        </w:rPr>
        <w:br w:type="page"/>
      </w:r>
      <w:r w:rsidRPr="005629D7">
        <w:rPr>
          <w:sz w:val="22"/>
          <w:szCs w:val="22"/>
          <w:lang w:val="es-MX"/>
        </w:rPr>
        <w:lastRenderedPageBreak/>
        <w:tab/>
      </w:r>
    </w:p>
    <w:p w14:paraId="462FE197" w14:textId="77777777" w:rsidR="00891D7E" w:rsidRPr="005629D7" w:rsidRDefault="00891D7E" w:rsidP="00891D7E">
      <w:pPr>
        <w:pStyle w:val="AppH4"/>
      </w:pPr>
      <w:r w:rsidRPr="005629D7">
        <w:t>Abbreviated Announcement E-mail</w:t>
      </w:r>
      <w:r w:rsidRPr="005629D7">
        <w:tab/>
        <w:t xml:space="preserve">  </w:t>
      </w:r>
    </w:p>
    <w:p w14:paraId="35EE4269"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hora la encuesta de NPSAS toma solamente «time» minutos</w:t>
      </w:r>
    </w:p>
    <w:p w14:paraId="107686D8" w14:textId="77777777" w:rsidR="00891D7E" w:rsidRPr="005629D7" w:rsidRDefault="00891D7E" w:rsidP="00891D7E">
      <w:pPr>
        <w:spacing w:before="120" w:after="120"/>
        <w:rPr>
          <w:rFonts w:cs="Arial"/>
          <w:bCs/>
          <w:szCs w:val="24"/>
          <w:lang w:val="es-ES"/>
        </w:rPr>
      </w:pPr>
      <w:r w:rsidRPr="005629D7">
        <w:rPr>
          <w:rFonts w:cs="Arial"/>
          <w:bCs/>
          <w:szCs w:val="24"/>
          <w:lang w:val="es-ES"/>
        </w:rPr>
        <w:t>«fname», ahora completar la encuesta de NPSAS toma solamente «</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IF INCENTIVE ELIGIBLE: «y</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ahora </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todavía </w:t>
      </w:r>
      <w:r w:rsidRPr="005629D7">
        <w:rPr>
          <w:rFonts w:cs="Arial"/>
          <w:bCs/>
          <w:szCs w:val="24"/>
          <w:lang w:val="es-ES"/>
        </w:rPr>
        <w:t>»</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 xml:space="preserve">» </w:t>
      </w:r>
      <w:r w:rsidRPr="005629D7">
        <w:rPr>
          <w:rFonts w:cs="Arial"/>
          <w:b/>
          <w:bCs/>
          <w:szCs w:val="24"/>
          <w:lang w:val="es-ES"/>
        </w:rPr>
        <w:t>por tu participación</w:t>
      </w:r>
      <w:r w:rsidRPr="005629D7">
        <w:rPr>
          <w:rFonts w:cs="Arial"/>
          <w:bCs/>
          <w:szCs w:val="24"/>
          <w:lang w:val="es-ES"/>
        </w:rPr>
        <w:t xml:space="preserve">, a través de «PayPal o con »cheque« </w:t>
      </w:r>
      <w:r w:rsidRPr="005629D7">
        <w:rPr>
          <w:rFonts w:cs="Arial"/>
          <w:b/>
          <w:bCs/>
          <w:szCs w:val="24"/>
          <w:lang w:val="es-ES"/>
        </w:rPr>
        <w:t>además de $«prepaid1»//«prepaid2» que te envíamos por adelantado</w:t>
      </w:r>
      <w:r w:rsidRPr="005629D7">
        <w:rPr>
          <w:rFonts w:cs="Arial"/>
          <w:bCs/>
          <w:szCs w:val="24"/>
          <w:lang w:val="es-ES"/>
        </w:rPr>
        <w:t xml:space="preserve">« a través de PayPal»//« por correo postal»»»]. </w:t>
      </w:r>
    </w:p>
    <w:p w14:paraId="2E1FD7FF"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la encuesta en una de estas dos formas:</w:t>
      </w:r>
    </w:p>
    <w:p w14:paraId="16AE2F13" w14:textId="77777777" w:rsidR="00891D7E" w:rsidRPr="005629D7" w:rsidRDefault="00891D7E" w:rsidP="00891D7E">
      <w:pPr>
        <w:numPr>
          <w:ilvl w:val="0"/>
          <w:numId w:val="19"/>
        </w:numPr>
        <w:rPr>
          <w:rFonts w:cs="Arial"/>
          <w:color w:val="000000"/>
          <w:szCs w:val="24"/>
          <w:lang w:val="es-MX"/>
        </w:rPr>
      </w:pPr>
      <w:r w:rsidRPr="005629D7">
        <w:rPr>
          <w:rFonts w:cs="Arial"/>
          <w:color w:val="000000"/>
          <w:szCs w:val="24"/>
          <w:lang w:val="es-MX"/>
        </w:rPr>
        <w:t>Por Internet:</w:t>
      </w:r>
    </w:p>
    <w:p w14:paraId="3350B2C9" w14:textId="77777777" w:rsidR="00891D7E" w:rsidRPr="005629D7" w:rsidRDefault="00891D7E" w:rsidP="00891D7E">
      <w:pPr>
        <w:spacing w:before="60"/>
        <w:ind w:left="1080"/>
        <w:rPr>
          <w:rFonts w:cs="Arial"/>
          <w:bCs/>
          <w:szCs w:val="24"/>
          <w:lang w:val="es-MX"/>
        </w:rPr>
      </w:pPr>
      <w:r w:rsidRPr="005629D7">
        <w:rPr>
          <w:noProof/>
          <w:szCs w:val="24"/>
        </w:rPr>
        <w:drawing>
          <wp:anchor distT="0" distB="0" distL="114300" distR="114300" simplePos="0" relativeHeight="251754496" behindDoc="0" locked="0" layoutInCell="1" allowOverlap="1" wp14:anchorId="213F47BA" wp14:editId="13AF7055">
            <wp:simplePos x="0" y="0"/>
            <wp:positionH relativeFrom="column">
              <wp:posOffset>600075</wp:posOffset>
            </wp:positionH>
            <wp:positionV relativeFrom="paragraph">
              <wp:posOffset>69119</wp:posOffset>
            </wp:positionV>
            <wp:extent cx="1669415" cy="669925"/>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5629D7">
        <w:rPr>
          <w:rFonts w:cs="Arial"/>
          <w:bCs/>
          <w:szCs w:val="24"/>
          <w:lang w:val="es-MX"/>
        </w:rPr>
        <w:t xml:space="preserve">O visita </w:t>
      </w:r>
      <w:hyperlink r:id="rId560" w:history="1">
        <w:r w:rsidRPr="005629D7">
          <w:rPr>
            <w:rFonts w:cs="Arial"/>
            <w:szCs w:val="24"/>
            <w:u w:val="single"/>
            <w:lang w:val="es-MX"/>
          </w:rPr>
          <w:t>https://surveys.nces.ed.gov/npsas/</w:t>
        </w:r>
      </w:hyperlink>
    </w:p>
    <w:p w14:paraId="39E79C6A" w14:textId="77777777" w:rsidR="00891D7E" w:rsidRPr="005629D7" w:rsidRDefault="00891D7E" w:rsidP="00891D7E">
      <w:pPr>
        <w:ind w:left="1080"/>
        <w:rPr>
          <w:rFonts w:cs="Arial"/>
          <w:bCs/>
          <w:szCs w:val="24"/>
          <w:lang w:val="es-ES"/>
        </w:rPr>
      </w:pPr>
      <w:r w:rsidRPr="005629D7">
        <w:rPr>
          <w:rFonts w:cs="Arial"/>
          <w:bCs/>
          <w:szCs w:val="24"/>
          <w:lang w:val="es-ES"/>
        </w:rPr>
        <w:t xml:space="preserve">Inicia sesión usando tus credenciales seguras: </w:t>
      </w:r>
    </w:p>
    <w:p w14:paraId="05686EB8" w14:textId="77777777" w:rsidR="00891D7E" w:rsidRPr="005629D7" w:rsidRDefault="00891D7E" w:rsidP="00891D7E">
      <w:pPr>
        <w:autoSpaceDE w:val="0"/>
        <w:autoSpaceDN w:val="0"/>
        <w:adjustRightInd w:val="0"/>
        <w:ind w:left="1080"/>
        <w:rPr>
          <w:rFonts w:eastAsia="Malgun Gothic"/>
          <w:color w:val="000000"/>
          <w:szCs w:val="24"/>
          <w:lang w:val="es-ES"/>
        </w:rPr>
      </w:pPr>
      <w:r w:rsidRPr="005629D7">
        <w:rPr>
          <w:rFonts w:eastAsia="Malgun Gothic"/>
          <w:b/>
          <w:bCs/>
          <w:color w:val="000000"/>
          <w:szCs w:val="24"/>
          <w:lang w:val="es-ES"/>
        </w:rPr>
        <w:t>ID del estudio</w:t>
      </w:r>
      <w:r w:rsidRPr="005629D7">
        <w:rPr>
          <w:rFonts w:eastAsia="Malgun Gothic"/>
          <w:color w:val="000000"/>
          <w:szCs w:val="24"/>
          <w:lang w:val="es-ES"/>
        </w:rPr>
        <w:t>: «caseid»</w:t>
      </w:r>
    </w:p>
    <w:p w14:paraId="126C4504" w14:textId="77777777" w:rsidR="00891D7E" w:rsidRPr="005629D7" w:rsidRDefault="00891D7E" w:rsidP="00891D7E">
      <w:pPr>
        <w:ind w:left="1080"/>
        <w:rPr>
          <w:rFonts w:cs="Arial"/>
          <w:color w:val="000000"/>
          <w:szCs w:val="24"/>
          <w:lang w:val="es-ES"/>
        </w:rPr>
      </w:pPr>
      <w:r w:rsidRPr="005629D7">
        <w:rPr>
          <w:rFonts w:cs="Arial"/>
          <w:b/>
          <w:bCs/>
          <w:szCs w:val="24"/>
          <w:lang w:val="es-ES"/>
        </w:rPr>
        <w:t>Contraseña</w:t>
      </w:r>
      <w:r w:rsidRPr="005629D7">
        <w:rPr>
          <w:rFonts w:cs="Arial"/>
          <w:szCs w:val="24"/>
          <w:lang w:val="es-ES"/>
        </w:rPr>
        <w:t>: «password»</w:t>
      </w:r>
      <w:r w:rsidRPr="005629D7">
        <w:rPr>
          <w:rFonts w:cs="Arial"/>
          <w:bCs/>
          <w:szCs w:val="24"/>
          <w:lang w:val="es-ES"/>
        </w:rPr>
        <w:br w:type="textWrapping" w:clear="all"/>
      </w:r>
    </w:p>
    <w:p w14:paraId="5EA05875" w14:textId="77777777" w:rsidR="00891D7E" w:rsidRPr="005629D7" w:rsidRDefault="00891D7E" w:rsidP="00891D7E">
      <w:pPr>
        <w:numPr>
          <w:ilvl w:val="0"/>
          <w:numId w:val="19"/>
        </w:numPr>
        <w:spacing w:after="100" w:afterAutospacing="1"/>
        <w:rPr>
          <w:rFonts w:cs="Arial"/>
          <w:color w:val="000000"/>
          <w:szCs w:val="24"/>
          <w:lang w:val="es-MX"/>
        </w:rPr>
      </w:pPr>
      <w:r w:rsidRPr="005629D7">
        <w:rPr>
          <w:rFonts w:cs="Arial"/>
          <w:color w:val="000000"/>
          <w:szCs w:val="24"/>
          <w:lang w:val="es-MX"/>
        </w:rPr>
        <w:t>Por teléfono: Llámanos al 877-677-2766 para completar tu encuesta con un entrevistador</w:t>
      </w:r>
    </w:p>
    <w:p w14:paraId="486E6E93" w14:textId="77777777" w:rsidR="00891D7E" w:rsidRPr="005629D7" w:rsidRDefault="00891D7E" w:rsidP="00891D7E">
      <w:pPr>
        <w:spacing w:before="120" w:after="120"/>
        <w:rPr>
          <w:rFonts w:cs="Arial"/>
          <w:bCs/>
          <w:szCs w:val="24"/>
          <w:lang w:val="es-ES"/>
        </w:rPr>
      </w:pPr>
      <w:r w:rsidRPr="005629D7">
        <w:rPr>
          <w:rFonts w:cs="Arial"/>
          <w:bCs/>
          <w:szCs w:val="24"/>
          <w:lang w:val="es-MX"/>
        </w:rPr>
        <w:t xml:space="preserve">Esperamos que participes en el estudio, especialmente ahora que completar la encuesta toma solamente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MX"/>
        </w:rPr>
        <w:t>!</w:t>
      </w:r>
      <w:r w:rsidRPr="005629D7">
        <w:rPr>
          <w:rFonts w:cs="Arial"/>
          <w:bCs/>
          <w:szCs w:val="24"/>
          <w:lang w:val="es-ES"/>
        </w:rPr>
        <w:t xml:space="preserve"> </w:t>
      </w:r>
      <w:r w:rsidRPr="005629D7">
        <w:rPr>
          <w:rFonts w:cs="Arial"/>
          <w:bCs/>
          <w:szCs w:val="24"/>
          <w:lang w:val="es-MX"/>
        </w:rPr>
        <w:t xml:space="preserve">Necesitamos saber de ti. </w:t>
      </w:r>
      <w:r w:rsidRPr="005629D7">
        <w:rPr>
          <w:rFonts w:cs="Arial"/>
          <w:bCs/>
          <w:szCs w:val="24"/>
          <w:lang w:val="es-ES"/>
        </w:rPr>
        <w:t>Gracias de antemano por hacer que Estudio Nacional de Ayuda Económica a Estudiantes de Postsecundaria del Departamento de Educación de los Estados Unidos sea un éxito.</w:t>
      </w:r>
    </w:p>
    <w:p w14:paraId="4F94D0B9" w14:textId="45CAFBA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1B182273" w14:textId="77777777" w:rsidR="00891D7E" w:rsidRPr="005629D7" w:rsidRDefault="00891D7E" w:rsidP="00891D7E">
      <w:pPr>
        <w:spacing w:before="120"/>
        <w:jc w:val="center"/>
        <w:rPr>
          <w:rFonts w:cs="Arial"/>
          <w:szCs w:val="24"/>
          <w:lang w:val="es-ES"/>
        </w:rPr>
      </w:pPr>
      <w:r w:rsidRPr="005629D7">
        <w:rPr>
          <w:rFonts w:cs="Arial"/>
          <w:szCs w:val="24"/>
          <w:lang w:val="es-ES"/>
        </w:rPr>
        <w:t>No. de Control de OMB: 1850-0666</w:t>
      </w:r>
    </w:p>
    <w:p w14:paraId="07EE5612" w14:textId="77777777" w:rsidR="00891D7E" w:rsidRPr="005629D7" w:rsidRDefault="00891D7E" w:rsidP="00891D7E">
      <w:pPr>
        <w:jc w:val="center"/>
        <w:rPr>
          <w:rFonts w:cs="Arial"/>
          <w:szCs w:val="24"/>
          <w:lang w:val="es-MX"/>
        </w:rPr>
      </w:pPr>
      <w:r w:rsidRPr="005629D7">
        <w:rPr>
          <w:rFonts w:cs="Arial"/>
          <w:i/>
          <w:iCs/>
          <w:szCs w:val="24"/>
          <w:lang w:val="es-MX"/>
        </w:rPr>
        <w:t xml:space="preserve">Obtén más información sobre nuestros procedimientos de confidencialidad en </w:t>
      </w:r>
      <w:hyperlink r:id="rId561" w:history="1">
        <w:r w:rsidRPr="005629D7">
          <w:rPr>
            <w:rFonts w:cs="Arial"/>
            <w:szCs w:val="24"/>
            <w:u w:val="single"/>
            <w:lang w:val="es-MX"/>
          </w:rPr>
          <w:t>https://surveys.nces.ed.gov/npsas/confidentiality.aspx</w:t>
        </w:r>
      </w:hyperlink>
    </w:p>
    <w:p w14:paraId="5D689E2B"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188C937"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79C048B" w14:textId="77777777" w:rsidR="00891D7E" w:rsidRPr="005629D7" w:rsidRDefault="00891D7E" w:rsidP="00891D7E">
      <w:pPr>
        <w:rPr>
          <w:rFonts w:ascii="Arial" w:hAnsi="Arial" w:cs="Arial"/>
          <w:b/>
          <w:bCs/>
          <w:szCs w:val="24"/>
          <w:lang w:val="es-MX"/>
        </w:rPr>
      </w:pPr>
      <w:r w:rsidRPr="005629D7">
        <w:rPr>
          <w:lang w:val="es-MX"/>
        </w:rPr>
        <w:br w:type="page"/>
      </w:r>
    </w:p>
    <w:p w14:paraId="47671FDD" w14:textId="77777777" w:rsidR="00891D7E" w:rsidRPr="005629D7" w:rsidRDefault="00891D7E" w:rsidP="00891D7E">
      <w:pPr>
        <w:pStyle w:val="AppH4"/>
      </w:pPr>
      <w:r w:rsidRPr="005629D7">
        <w:lastRenderedPageBreak/>
        <w:t xml:space="preserve">Incentive Change E-mail (Group 2, Phase 2 Incentive Boost)  </w:t>
      </w:r>
    </w:p>
    <w:p w14:paraId="5A3E332E"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abamos de aumentar el incentivo por tu participación en NPSAS </w:t>
      </w:r>
    </w:p>
    <w:p w14:paraId="1F3E5A02"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360FC097" w14:textId="77777777" w:rsidR="00891D7E" w:rsidRPr="005629D7" w:rsidRDefault="00891D7E" w:rsidP="00891D7E">
      <w:pPr>
        <w:spacing w:before="120" w:after="120"/>
        <w:rPr>
          <w:rFonts w:cs="Arial"/>
          <w:bCs/>
          <w:szCs w:val="24"/>
          <w:lang w:val="es-ES"/>
        </w:rPr>
      </w:pPr>
      <w:r w:rsidRPr="005629D7">
        <w:rPr>
          <w:rFonts w:cs="Arial"/>
          <w:bCs/>
          <w:szCs w:val="24"/>
          <w:lang w:val="es-ES"/>
        </w:rPr>
        <w:t>Dado que tu participación en NPSAS es muy importante, ¡has sido seleccionado(a) para recibir $«Boost_Inc» más por completar la encuesta de NPSAS —o sea, un total de «</w:t>
      </w:r>
      <w:r w:rsidRPr="005629D7">
        <w:rPr>
          <w:rFonts w:cs="Arial"/>
          <w:b/>
          <w:bCs/>
          <w:szCs w:val="24"/>
          <w:lang w:val="es-ES"/>
        </w:rPr>
        <w:t>inc_amount</w:t>
      </w:r>
      <w:r w:rsidRPr="005629D7">
        <w:rPr>
          <w:rFonts w:cs="Arial"/>
          <w:bCs/>
          <w:szCs w:val="24"/>
          <w:lang w:val="es-ES"/>
        </w:rPr>
        <w:t xml:space="preserve">», </w:t>
      </w:r>
      <w:r w:rsidRPr="005629D7">
        <w:rPr>
          <w:rFonts w:cs="Arial"/>
          <w:b/>
          <w:bCs/>
          <w:color w:val="000000"/>
          <w:szCs w:val="24"/>
          <w:lang w:val="es-ES"/>
        </w:rPr>
        <w:t xml:space="preserve">a través de </w:t>
      </w:r>
      <w:r w:rsidRPr="005629D7">
        <w:rPr>
          <w:rFonts w:cs="Arial"/>
          <w:bCs/>
          <w:szCs w:val="24"/>
          <w:lang w:val="es-ES"/>
        </w:rPr>
        <w:t>«</w:t>
      </w:r>
      <w:r w:rsidRPr="005629D7">
        <w:rPr>
          <w:rFonts w:cs="Arial"/>
          <w:b/>
          <w:bCs/>
          <w:color w:val="000000"/>
          <w:szCs w:val="24"/>
          <w:lang w:val="es-ES"/>
        </w:rPr>
        <w:t xml:space="preserve">PayPal o con </w:t>
      </w:r>
      <w:r w:rsidRPr="005629D7">
        <w:rPr>
          <w:rFonts w:cs="Arial"/>
          <w:bCs/>
          <w:szCs w:val="24"/>
          <w:lang w:val="es-ES"/>
        </w:rPr>
        <w:t>»</w:t>
      </w:r>
      <w:r w:rsidRPr="005629D7">
        <w:rPr>
          <w:rFonts w:cs="Arial"/>
          <w:b/>
          <w:bCs/>
          <w:color w:val="000000"/>
          <w:szCs w:val="24"/>
          <w:lang w:val="es-ES"/>
        </w:rPr>
        <w:t>cheque</w:t>
      </w:r>
      <w:r w:rsidRPr="005629D7">
        <w:rPr>
          <w:rFonts w:cs="Arial"/>
          <w:bCs/>
          <w:szCs w:val="24"/>
          <w:lang w:val="es-ES"/>
        </w:rPr>
        <w:t xml:space="preserve">! Completa hoy tu encuesta </w:t>
      </w:r>
      <w:r w:rsidRPr="005629D7">
        <w:rPr>
          <w:rFonts w:cs="Arial"/>
          <w:b/>
          <w:bCs/>
          <w:szCs w:val="24"/>
          <w:lang w:val="es-ES"/>
        </w:rPr>
        <w:t>«reducida</w:t>
      </w:r>
      <w:r w:rsidRPr="005629D7">
        <w:rPr>
          <w:rFonts w:cs="Arial"/>
          <w:b/>
          <w:bCs/>
          <w:color w:val="000000"/>
          <w:szCs w:val="24"/>
          <w:lang w:val="es-ES"/>
        </w:rPr>
        <w:t xml:space="preserve"> </w:t>
      </w:r>
      <w:r w:rsidRPr="005629D7">
        <w:rPr>
          <w:rFonts w:cs="Arial"/>
          <w:b/>
          <w:bCs/>
          <w:szCs w:val="24"/>
          <w:lang w:val="es-ES"/>
        </w:rPr>
        <w:t xml:space="preserve">» a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y recibirás tus $«Boost_Inc» adicionales.</w:t>
      </w:r>
    </w:p>
    <w:p w14:paraId="155C2DBC"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C75247A" wp14:editId="45052D9E">
            <wp:extent cx="1647825" cy="661535"/>
            <wp:effectExtent l="0" t="0" r="0" b="571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C5346B6"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62" w:history="1">
        <w:r w:rsidRPr="005629D7">
          <w:rPr>
            <w:rFonts w:cs="Arial"/>
            <w:bCs/>
            <w:szCs w:val="24"/>
            <w:u w:val="single"/>
            <w:lang w:val="es-MX"/>
          </w:rPr>
          <w:t>https://surveys.nces.ed.gov/npsas/</w:t>
        </w:r>
      </w:hyperlink>
    </w:p>
    <w:p w14:paraId="71CC7D8B"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4CF93DFF"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10CC4D4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08BCACDB"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493FF2CC" w14:textId="17243E63"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3552608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4D6AB7"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3" w:history="1">
        <w:r w:rsidRPr="005629D7">
          <w:rPr>
            <w:szCs w:val="24"/>
            <w:u w:val="single"/>
            <w:lang w:val="es-ES"/>
          </w:rPr>
          <w:t>https://surveys.nces.ed.gov/npsas/confidentiality.aspx</w:t>
        </w:r>
      </w:hyperlink>
    </w:p>
    <w:p w14:paraId="1903C241"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403FEDF0" w14:textId="77777777" w:rsidR="00891D7E"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F97DE1C" w14:textId="77777777" w:rsidR="00891D7E" w:rsidRDefault="00891D7E" w:rsidP="00891D7E">
      <w:pPr>
        <w:rPr>
          <w:rFonts w:cs="Arial"/>
          <w:szCs w:val="24"/>
        </w:rPr>
      </w:pPr>
    </w:p>
    <w:p w14:paraId="089146B9" w14:textId="77777777" w:rsidR="00FD65C0" w:rsidRDefault="00FD65C0">
      <w:pPr>
        <w:rPr>
          <w:rFonts w:ascii="Arial" w:hAnsi="Arial"/>
          <w:b/>
          <w:bCs/>
          <w:sz w:val="22"/>
          <w:szCs w:val="22"/>
        </w:rPr>
      </w:pPr>
      <w:r>
        <w:br w:type="page"/>
      </w:r>
    </w:p>
    <w:p w14:paraId="3030D4C7" w14:textId="44DA5F92" w:rsidR="00891D7E" w:rsidRPr="005629D7" w:rsidRDefault="00891D7E" w:rsidP="00891D7E">
      <w:pPr>
        <w:pStyle w:val="AppH4"/>
      </w:pPr>
      <w:r w:rsidRPr="005629D7">
        <w:lastRenderedPageBreak/>
        <w:t xml:space="preserve">Additional Prepaid Incentive E-mail (Group 1, Phase 2)  </w:t>
      </w:r>
    </w:p>
    <w:p w14:paraId="5C5FB2D4"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gradecimiento por tu participación en NPSAS </w:t>
      </w:r>
    </w:p>
    <w:p w14:paraId="5E5C555E"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1743D5A3" w14:textId="647A08D8" w:rsidR="00891D7E" w:rsidRPr="005629D7" w:rsidRDefault="00891D7E" w:rsidP="00891D7E">
      <w:pPr>
        <w:spacing w:before="120" w:after="120"/>
        <w:rPr>
          <w:rFonts w:cs="Arial"/>
          <w:b/>
          <w:bCs/>
          <w:color w:val="000000" w:themeColor="text1"/>
          <w:szCs w:val="24"/>
        </w:rPr>
      </w:pPr>
      <w:r w:rsidRPr="005629D7">
        <w:rPr>
          <w:rFonts w:cs="Arial"/>
          <w:b/>
          <w:bCs/>
          <w:color w:val="000000" w:themeColor="text1"/>
          <w:szCs w:val="24"/>
          <w:lang w:val="es-ES"/>
        </w:rPr>
        <w:t>[IF PayPal PREPAID: «</w:t>
      </w:r>
      <w:r w:rsidRPr="005629D7">
        <w:rPr>
          <w:rFonts w:cs="Arial"/>
          <w:bCs/>
          <w:color w:val="000000" w:themeColor="text1"/>
          <w:szCs w:val="24"/>
          <w:lang w:val="es-ES"/>
        </w:rPr>
        <w:t>Dado que tu participación en NPSAS es muy importante,</w:t>
      </w:r>
      <w:r w:rsidRPr="005629D7">
        <w:rPr>
          <w:rFonts w:cs="Arial"/>
          <w:b/>
          <w:bCs/>
          <w:color w:val="000000" w:themeColor="text1"/>
          <w:szCs w:val="24"/>
          <w:lang w:val="es-ES"/>
        </w:rPr>
        <w:t xml:space="preserve"> te enviamos $</w:t>
      </w:r>
      <w:r w:rsidRPr="005629D7">
        <w:rPr>
          <w:rFonts w:cs="Arial"/>
          <w:b/>
          <w:bCs/>
          <w:szCs w:val="24"/>
          <w:lang w:val="es-ES"/>
        </w:rPr>
        <w:t>«prepaid2»</w:t>
      </w:r>
      <w:r w:rsidRPr="005629D7">
        <w:rPr>
          <w:rFonts w:cs="Arial"/>
          <w:b/>
          <w:bCs/>
          <w:color w:val="000000" w:themeColor="text1"/>
          <w:szCs w:val="24"/>
          <w:lang w:val="es-ES"/>
        </w:rPr>
        <w:t xml:space="preserve"> por PayPal «a [e-mailaddress] »como agradecimiento por tu participación en NPSAS.</w:t>
      </w:r>
      <w:r w:rsidR="00875330" w:rsidRPr="00875330">
        <w:rPr>
          <w:rFonts w:asciiTheme="minorHAnsi" w:hAnsiTheme="minorHAnsi" w:cstheme="minorHAnsi"/>
          <w:b/>
          <w:color w:val="FF0000"/>
          <w:sz w:val="22"/>
          <w:highlight w:val="yellow"/>
        </w:rPr>
        <w:t xml:space="preserve"> </w:t>
      </w:r>
      <w:r w:rsidR="00875330" w:rsidRPr="008B72B8">
        <w:rPr>
          <w:rFonts w:cstheme="minorHAnsi"/>
          <w:b/>
          <w:color w:val="FF0000"/>
          <w:szCs w:val="24"/>
          <w:highlight w:val="yellow"/>
        </w:rPr>
        <w:t xml:space="preserve">Si prefieres a receibir los $«prepaid2» por cheque, por favor contactanos a </w:t>
      </w:r>
      <w:hyperlink r:id="rId564" w:history="1">
        <w:r w:rsidR="00875330" w:rsidRPr="008B72B8">
          <w:rPr>
            <w:rStyle w:val="Hyperlink"/>
            <w:rFonts w:cstheme="minorHAnsi"/>
            <w:b/>
            <w:szCs w:val="24"/>
            <w:highlight w:val="yellow"/>
          </w:rPr>
          <w:t>npsas@rti.org</w:t>
        </w:r>
      </w:hyperlink>
      <w:r w:rsidR="00875330" w:rsidRPr="008B72B8">
        <w:rPr>
          <w:rFonts w:cstheme="minorHAnsi"/>
          <w:b/>
          <w:color w:val="FF0000"/>
          <w:szCs w:val="24"/>
          <w:highlight w:val="yellow"/>
        </w:rPr>
        <w:t xml:space="preserve"> o 800-723-8942.»]</w:t>
      </w:r>
      <w:r w:rsidR="00875330">
        <w:rPr>
          <w:rFonts w:asciiTheme="minorHAnsi" w:hAnsiTheme="minorHAnsi" w:cstheme="minorHAnsi"/>
          <w:b/>
          <w:color w:val="FF0000"/>
          <w:sz w:val="22"/>
        </w:rPr>
        <w:t xml:space="preserve"> </w:t>
      </w:r>
      <w:r w:rsidRPr="005629D7">
        <w:rPr>
          <w:rFonts w:cs="Arial"/>
          <w:b/>
          <w:bCs/>
          <w:color w:val="000000" w:themeColor="text1"/>
          <w:szCs w:val="24"/>
          <w:lang w:val="es-ES"/>
        </w:rPr>
        <w:t xml:space="preserve"> [IF CASH PREPAID: «</w:t>
      </w:r>
      <w:r w:rsidRPr="005629D7">
        <w:rPr>
          <w:rFonts w:cs="Arial"/>
          <w:bCs/>
          <w:color w:val="000000" w:themeColor="text1"/>
          <w:szCs w:val="24"/>
          <w:lang w:val="es-ES"/>
        </w:rPr>
        <w:t xml:space="preserve"> Dado que tu participación en NPSAS es muy importante,</w:t>
      </w:r>
      <w:r w:rsidRPr="005629D7">
        <w:rPr>
          <w:rFonts w:cs="Arial"/>
          <w:b/>
          <w:bCs/>
          <w:color w:val="000000" w:themeColor="text1"/>
          <w:szCs w:val="24"/>
          <w:lang w:val="es-ES"/>
        </w:rPr>
        <w:t xml:space="preserve"> te estamos enviando $</w:t>
      </w:r>
      <w:r w:rsidRPr="005629D7">
        <w:rPr>
          <w:rFonts w:cs="Arial"/>
          <w:b/>
          <w:bCs/>
          <w:szCs w:val="24"/>
          <w:lang w:val="es-ES"/>
        </w:rPr>
        <w:t>«prepaid2»</w:t>
      </w:r>
      <w:r w:rsidRPr="005629D7">
        <w:rPr>
          <w:rFonts w:cs="Arial"/>
          <w:b/>
          <w:bCs/>
          <w:color w:val="000000" w:themeColor="text1"/>
          <w:szCs w:val="24"/>
          <w:lang w:val="es-ES"/>
        </w:rPr>
        <w:t xml:space="preserve"> por correo electrónico como agradecimiento por tu participación en NPSAS. </w:t>
      </w:r>
      <w:r w:rsidRPr="00CE35FC">
        <w:rPr>
          <w:b/>
          <w:color w:val="000000" w:themeColor="text1"/>
          <w:szCs w:val="24"/>
          <w:lang w:val="es-ES"/>
        </w:rPr>
        <w:t>Re</w:t>
      </w:r>
      <w:r w:rsidRPr="00C27657">
        <w:rPr>
          <w:b/>
          <w:color w:val="000000" w:themeColor="text1"/>
          <w:szCs w:val="24"/>
          <w:lang w:val="es-ES"/>
        </w:rPr>
        <w:t xml:space="preserve">cuerda buscar un </w:t>
      </w:r>
      <w:r>
        <w:rPr>
          <w:b/>
          <w:color w:val="000000" w:themeColor="text1"/>
          <w:szCs w:val="24"/>
          <w:lang w:val="es-ES"/>
        </w:rPr>
        <w:t>sobre blanco grande del</w:t>
      </w:r>
      <w:r w:rsidRPr="005629D7">
        <w:rPr>
          <w:rFonts w:cs="Arial"/>
          <w:b/>
          <w:bCs/>
          <w:color w:val="000000" w:themeColor="text1"/>
          <w:szCs w:val="24"/>
        </w:rPr>
        <w:t xml:space="preserve">Centro Nacional para Estadísticas de Educación.»] </w:t>
      </w:r>
    </w:p>
    <w:p w14:paraId="20678391" w14:textId="77777777" w:rsidR="00891D7E" w:rsidRPr="005629D7" w:rsidRDefault="00891D7E" w:rsidP="00891D7E">
      <w:pPr>
        <w:spacing w:before="120" w:after="120"/>
        <w:rPr>
          <w:rFonts w:cs="Arial"/>
          <w:bCs/>
          <w:szCs w:val="24"/>
          <w:lang w:val="es-ES"/>
        </w:rPr>
      </w:pPr>
      <w:r w:rsidRPr="005629D7">
        <w:rPr>
          <w:rFonts w:cs="Arial"/>
          <w:bCs/>
          <w:szCs w:val="24"/>
          <w:lang w:val="es-ES"/>
        </w:rPr>
        <w:t>[IF INCENTIVE ELIGIBLE: «</w:t>
      </w:r>
      <w:r w:rsidRPr="005629D7">
        <w:rPr>
          <w:rFonts w:cs="Arial"/>
          <w:bCs/>
          <w:szCs w:val="24"/>
          <w:lang w:val="es-MX"/>
        </w:rPr>
        <w:t xml:space="preserve"> Una vez que hayas completado la encuesta</w:t>
      </w:r>
      <w:r w:rsidRPr="005629D7">
        <w:rPr>
          <w:rFonts w:cs="Arial"/>
          <w:bCs/>
          <w:szCs w:val="24"/>
          <w:lang w:val="es-ES"/>
        </w:rPr>
        <w:t xml:space="preserve">, </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por tu participación, </w:t>
      </w:r>
      <w:r w:rsidRPr="005629D7">
        <w:rPr>
          <w:rFonts w:cs="Arial"/>
          <w:bCs/>
          <w:szCs w:val="24"/>
          <w:lang w:val="es-ES"/>
        </w:rPr>
        <w:t xml:space="preserve">a través de «PayPal o con »cheque« </w:t>
      </w:r>
      <w:r w:rsidRPr="005629D7">
        <w:rPr>
          <w:rFonts w:cs="Arial"/>
          <w:b/>
          <w:bCs/>
          <w:color w:val="000000"/>
          <w:szCs w:val="24"/>
          <w:lang w:val="es-ES"/>
        </w:rPr>
        <w:t xml:space="preserve">además de los </w:t>
      </w:r>
      <w:r w:rsidRPr="005629D7">
        <w:rPr>
          <w:rFonts w:cs="Arial"/>
          <w:b/>
          <w:bCs/>
          <w:szCs w:val="24"/>
          <w:lang w:val="es-ES"/>
        </w:rPr>
        <w:t>$«prepaid2» que te envíamos por adelantado</w:t>
      </w:r>
      <w:r w:rsidRPr="005629D7">
        <w:rPr>
          <w:rFonts w:cs="Arial"/>
          <w:bCs/>
          <w:szCs w:val="24"/>
          <w:lang w:val="es-ES"/>
        </w:rPr>
        <w:t xml:space="preserve">»!»] </w:t>
      </w:r>
    </w:p>
    <w:p w14:paraId="3E2F11BD"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72B3E34F" wp14:editId="7A243087">
            <wp:extent cx="1461159" cy="586596"/>
            <wp:effectExtent l="0" t="0" r="0" b="444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EC8651D"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65" w:history="1">
        <w:r w:rsidRPr="005629D7">
          <w:rPr>
            <w:rFonts w:cs="Arial"/>
            <w:bCs/>
            <w:szCs w:val="24"/>
            <w:u w:val="single"/>
            <w:lang w:val="es-MX"/>
          </w:rPr>
          <w:t>https://surveys.nces.ed.gov/npsas/</w:t>
        </w:r>
      </w:hyperlink>
    </w:p>
    <w:p w14:paraId="58DBE12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06586F6E"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09B78A8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614A4664"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797B5300" w14:textId="38B23F1B"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0B2C1DB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67BB7FD"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6" w:history="1">
        <w:r w:rsidRPr="005629D7">
          <w:rPr>
            <w:szCs w:val="24"/>
            <w:u w:val="single"/>
            <w:lang w:val="es-ES"/>
          </w:rPr>
          <w:t>https://surveys.nces.ed.gov/npsas/confidentiality.aspx</w:t>
        </w:r>
      </w:hyperlink>
    </w:p>
    <w:p w14:paraId="434E309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29AAD5D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19DB644B" w14:textId="77777777" w:rsidR="00891D7E" w:rsidRPr="005629D7" w:rsidRDefault="00891D7E" w:rsidP="00891D7E">
      <w:pPr>
        <w:rPr>
          <w:rFonts w:ascii="Arial" w:hAnsi="Arial" w:cs="Arial"/>
          <w:b/>
          <w:bCs/>
          <w:szCs w:val="24"/>
          <w:lang w:val="es-MX"/>
        </w:rPr>
      </w:pPr>
      <w:r w:rsidRPr="005629D7">
        <w:rPr>
          <w:lang w:val="es-MX"/>
        </w:rPr>
        <w:br w:type="page"/>
      </w:r>
    </w:p>
    <w:p w14:paraId="10A33F08" w14:textId="77777777" w:rsidR="00891D7E" w:rsidRPr="005629D7" w:rsidRDefault="00891D7E" w:rsidP="00891D7E">
      <w:pPr>
        <w:pStyle w:val="AppH4"/>
      </w:pPr>
      <w:r w:rsidRPr="005629D7">
        <w:lastRenderedPageBreak/>
        <w:t xml:space="preserve">Thank You E-mail   </w:t>
      </w:r>
    </w:p>
    <w:p w14:paraId="61B5C8B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De parte de NPSAS, te damos las gracias</w:t>
      </w:r>
    </w:p>
    <w:p w14:paraId="15E1A771"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CE14BCE"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el personal del Estudio Nacional de Ayuda Económica a Estudiantes de Postsecundaria (NPSAS) queremos darte las gracias por participar en NPSAS. </w:t>
      </w:r>
      <w:r w:rsidRPr="005629D7">
        <w:rPr>
          <w:rFonts w:cs="Arial"/>
          <w:bCs/>
          <w:szCs w:val="24"/>
          <w:lang w:val="es-MX"/>
        </w:rPr>
        <w:t>Tu participación es muy importante para ayudar a asegurar el éxito del estudio.</w:t>
      </w:r>
    </w:p>
    <w:p w14:paraId="3A25E8B1" w14:textId="292BB338" w:rsidR="00891D7E" w:rsidRPr="005629D7" w:rsidRDefault="00891D7E" w:rsidP="00891D7E">
      <w:pPr>
        <w:spacing w:before="120" w:after="120"/>
        <w:rPr>
          <w:rFonts w:cs="Arial"/>
          <w:bCs/>
          <w:szCs w:val="24"/>
        </w:rPr>
      </w:pPr>
      <w:r w:rsidRPr="005629D7">
        <w:rPr>
          <w:rFonts w:cs="Arial"/>
          <w:bCs/>
          <w:szCs w:val="24"/>
        </w:rPr>
        <w:t xml:space="preserve">[INSERT MERGE FIELD FROM TABLE –INCENTIVE SELECTION, PAGE </w:t>
      </w:r>
      <w:r w:rsidR="005271E8">
        <w:rPr>
          <w:rFonts w:cs="Arial"/>
          <w:bCs/>
          <w:szCs w:val="24"/>
        </w:rPr>
        <w:t>E-19</w:t>
      </w:r>
      <w:r w:rsidR="00EB1D56">
        <w:rPr>
          <w:rFonts w:cs="Arial"/>
          <w:bCs/>
          <w:szCs w:val="24"/>
        </w:rPr>
        <w:t>6</w:t>
      </w:r>
      <w:r w:rsidRPr="005629D7">
        <w:rPr>
          <w:rFonts w:cs="Arial"/>
          <w:bCs/>
          <w:szCs w:val="24"/>
        </w:rPr>
        <w:t>]</w:t>
      </w:r>
    </w:p>
    <w:p w14:paraId="5B5C9362"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no dudes en llamarnos a </w:t>
      </w:r>
      <w:r w:rsidRPr="005629D7">
        <w:rPr>
          <w:rFonts w:cs="Arial"/>
          <w:b/>
          <w:bCs/>
          <w:szCs w:val="24"/>
          <w:lang w:val="es-MX"/>
        </w:rPr>
        <w:t>NPSAS Línea de Ayuda al 877-677-2766.</w:t>
      </w:r>
    </w:p>
    <w:p w14:paraId="098F0294"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 a que NPSAS sea un éxito!</w:t>
      </w:r>
    </w:p>
    <w:p w14:paraId="4E62916D"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3671DC23" w14:textId="0C873EF8"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w:t>
      </w:r>
      <w:r w:rsidR="00EB1D56">
        <w:rPr>
          <w:rFonts w:cs="Arial"/>
          <w:bCs/>
          <w:szCs w:val="24"/>
        </w:rPr>
        <w:t>6</w:t>
      </w:r>
      <w:r w:rsidRPr="005629D7">
        <w:rPr>
          <w:rFonts w:cs="Arial"/>
          <w:bCs/>
          <w:szCs w:val="24"/>
        </w:rPr>
        <w:t>]</w:t>
      </w:r>
    </w:p>
    <w:p w14:paraId="491706E0"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D del estudio: </w:t>
      </w:r>
      <w:r w:rsidRPr="005629D7">
        <w:rPr>
          <w:rFonts w:eastAsia="Calibri" w:cs="Arial"/>
          <w:b/>
          <w:bCs/>
          <w:color w:val="000000"/>
          <w:szCs w:val="24"/>
          <w:lang w:val="es-ES"/>
        </w:rPr>
        <w:t>«</w:t>
      </w:r>
      <w:r w:rsidRPr="005629D7">
        <w:rPr>
          <w:rFonts w:cs="Arial"/>
          <w:bCs/>
          <w:szCs w:val="24"/>
          <w:lang w:val="es-ES"/>
        </w:rPr>
        <w:t>caseID»</w:t>
      </w:r>
    </w:p>
    <w:p w14:paraId="136FA940"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BCC8FA"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7" w:history="1">
        <w:r w:rsidRPr="005629D7">
          <w:rPr>
            <w:rFonts w:cs="Arial"/>
            <w:szCs w:val="24"/>
            <w:u w:val="single"/>
            <w:lang w:val="es-ES"/>
          </w:rPr>
          <w:t>https://surveys.nces.ed.gov/npsas/confidentiality.aspx</w:t>
        </w:r>
      </w:hyperlink>
    </w:p>
    <w:p w14:paraId="0E76F8AA"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052E3D12"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59E98E90" w14:textId="77777777" w:rsidR="00891D7E" w:rsidRPr="005629D7" w:rsidRDefault="00891D7E" w:rsidP="00891D7E">
      <w:pPr>
        <w:rPr>
          <w:rFonts w:ascii="Arial" w:hAnsi="Arial" w:cs="Arial"/>
          <w:b/>
          <w:bCs/>
          <w:iCs/>
          <w:sz w:val="28"/>
          <w:szCs w:val="28"/>
          <w:lang w:val="es-MX"/>
        </w:rPr>
      </w:pPr>
      <w:r w:rsidRPr="005629D7">
        <w:rPr>
          <w:lang w:val="es-MX"/>
        </w:rPr>
        <w:br w:type="page"/>
      </w:r>
    </w:p>
    <w:p w14:paraId="700F1EE6" w14:textId="77777777" w:rsidR="00891D7E" w:rsidRPr="005629D7" w:rsidRDefault="00891D7E" w:rsidP="00891D7E">
      <w:pPr>
        <w:pStyle w:val="AppH4"/>
      </w:pPr>
      <w:r w:rsidRPr="005629D7">
        <w:lastRenderedPageBreak/>
        <w:t xml:space="preserve">BPS:20/22 FT Panel Maintenance E-mail   </w:t>
      </w:r>
    </w:p>
    <w:p w14:paraId="0F214FA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tualiza tu información de contacto para BPS</w:t>
      </w:r>
    </w:p>
    <w:p w14:paraId="0BFA458A"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 «lname»:</w:t>
      </w:r>
    </w:p>
    <w:p w14:paraId="1B4A809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Me complace informarte que has sido seleccionado(a) para participar en el </w:t>
      </w:r>
      <w:r w:rsidRPr="005629D7">
        <w:rPr>
          <w:rFonts w:cs="Arial"/>
          <w:bCs/>
          <w:szCs w:val="22"/>
          <w:lang w:val="es-ES"/>
        </w:rPr>
        <w:t xml:space="preserve">Estudio Longitudinal de Estudiantes que Comienzan Programas Postsecundarios de </w:t>
      </w:r>
      <w:r w:rsidRPr="005629D7">
        <w:rPr>
          <w:rFonts w:cs="Arial"/>
          <w:bCs/>
          <w:szCs w:val="24"/>
          <w:lang w:val="es-MX"/>
        </w:rPr>
        <w:t xml:space="preserve">2020/22 (BPS, por sus siglas en inglés), un estudio importante que le da seguimiento a estudiantes que se matricularon por primera vez en educación postsecundaria durante el año académico 2018-19. El Centro Nacional para Estadísticas de Educación (NCES, </w:t>
      </w:r>
      <w:r w:rsidRPr="005629D7">
        <w:rPr>
          <w:rFonts w:cs="Arial"/>
          <w:bCs/>
          <w:szCs w:val="22"/>
        </w:rPr>
        <w:t>por sus siglas en inglés</w:t>
      </w:r>
      <w:r w:rsidRPr="005629D7">
        <w:rPr>
          <w:rFonts w:cs="Arial"/>
          <w:bCs/>
          <w:szCs w:val="24"/>
          <w:lang w:val="es-MX"/>
        </w:rPr>
        <w:t xml:space="preserve">) del Instituto de Ciencias de Educación del Departamento de Educación de los Estados Unidos ha contratado a RTI International para recolectar información para BPS en su nombre. BPS proporcionará a legisladores, educadores e investigadores una mejor comprensión de los factores que afectan la matriculación y el logro académico en educación postsecundaria, incluyendo la manera en que los estudiantes pagan la universidad o </w:t>
      </w:r>
      <w:r w:rsidRPr="005629D7">
        <w:rPr>
          <w:rFonts w:cs="Arial"/>
          <w:bCs/>
          <w:i/>
          <w:iCs/>
          <w:szCs w:val="24"/>
          <w:lang w:val="es-MX"/>
        </w:rPr>
        <w:t>college</w:t>
      </w:r>
      <w:r w:rsidRPr="005629D7">
        <w:rPr>
          <w:rFonts w:cs="Arial"/>
          <w:bCs/>
          <w:szCs w:val="24"/>
          <w:lang w:val="es-MX"/>
        </w:rPr>
        <w:t>, y el empleo durante y después de esos estudios.</w:t>
      </w:r>
    </w:p>
    <w:p w14:paraId="1435242A" w14:textId="77777777" w:rsidR="00891D7E" w:rsidRPr="005629D7" w:rsidRDefault="00891D7E" w:rsidP="00891D7E">
      <w:pPr>
        <w:spacing w:before="120" w:after="120"/>
        <w:rPr>
          <w:rFonts w:cs="Arial"/>
          <w:b/>
          <w:bCs/>
          <w:szCs w:val="24"/>
          <w:lang w:val="es-MX"/>
        </w:rPr>
      </w:pPr>
      <w:r w:rsidRPr="005629D7">
        <w:rPr>
          <w:rFonts w:cs="Arial"/>
          <w:b/>
          <w:bCs/>
          <w:szCs w:val="24"/>
          <w:lang w:val="es-MX"/>
        </w:rPr>
        <w:t>Por favor dedica 3 minutos para actualizar tu información de contacto «y selecciona las formas de contacto que prefieres» para que podamos comunicarnos contigo cuando comience la recolección de datos.</w:t>
      </w:r>
    </w:p>
    <w:p w14:paraId="55B90EE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actualizar tu información en nuestro sitio de Internet seguro: </w:t>
      </w:r>
      <w:hyperlink r:id="rId568" w:history="1">
        <w:r w:rsidRPr="005629D7">
          <w:rPr>
            <w:rFonts w:cs="Arial"/>
            <w:bCs/>
            <w:szCs w:val="24"/>
            <w:u w:val="single"/>
            <w:lang w:val="es-MX"/>
          </w:rPr>
          <w:t>&lt;&lt;Website URL&gt;&gt;</w:t>
        </w:r>
      </w:hyperlink>
      <w:r w:rsidRPr="005629D7">
        <w:rPr>
          <w:rFonts w:cs="Arial"/>
          <w:bCs/>
          <w:szCs w:val="24"/>
          <w:lang w:val="es-MX"/>
        </w:rPr>
        <w:t xml:space="preserve"> - con tu ID del estudio exclusivo.</w:t>
      </w:r>
    </w:p>
    <w:p w14:paraId="377DEE91" w14:textId="77777777" w:rsidR="00891D7E" w:rsidRPr="005629D7" w:rsidRDefault="00891D7E" w:rsidP="00891D7E">
      <w:pPr>
        <w:autoSpaceDE w:val="0"/>
        <w:autoSpaceDN w:val="0"/>
        <w:adjustRightInd w:val="0"/>
        <w:spacing w:before="120" w:after="120"/>
        <w:jc w:val="center"/>
        <w:rPr>
          <w:rFonts w:eastAsia="Malgun Gothic"/>
          <w:color w:val="000000"/>
          <w:szCs w:val="24"/>
          <w:lang w:val="es-MX"/>
        </w:rPr>
      </w:pPr>
      <w:r w:rsidRPr="005629D7">
        <w:rPr>
          <w:rFonts w:eastAsia="Malgun Gothic"/>
          <w:b/>
          <w:bCs/>
          <w:color w:val="000000"/>
          <w:szCs w:val="24"/>
          <w:lang w:val="es-MX"/>
        </w:rPr>
        <w:t>ID del estudio:</w:t>
      </w:r>
      <w:r w:rsidRPr="005629D7">
        <w:rPr>
          <w:rFonts w:eastAsia="Malgun Gothic"/>
          <w:color w:val="000000"/>
          <w:szCs w:val="24"/>
          <w:lang w:val="es-MX"/>
        </w:rPr>
        <w:t xml:space="preserve"> «caseid»</w:t>
      </w:r>
    </w:p>
    <w:p w14:paraId="7535F60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alguna pregunta o tienes dificultades en la página de Internet, o si prefieres actualizar esta información por teléfono, por favor llámanos al </w:t>
      </w:r>
      <w:r w:rsidRPr="005629D7">
        <w:rPr>
          <w:rFonts w:cs="Arial"/>
          <w:b/>
          <w:bCs/>
          <w:szCs w:val="24"/>
          <w:lang w:val="es-MX"/>
        </w:rPr>
        <w:t>877-225-8470</w:t>
      </w:r>
      <w:r w:rsidRPr="005629D7">
        <w:rPr>
          <w:rFonts w:cs="Arial"/>
          <w:bCs/>
          <w:szCs w:val="24"/>
          <w:lang w:val="es-MX"/>
        </w:rPr>
        <w:t>.</w:t>
      </w:r>
    </w:p>
    <w:p w14:paraId="322D7EEF"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ayudar a que BPS sea un éxito!</w:t>
      </w:r>
    </w:p>
    <w:p w14:paraId="166B5671" w14:textId="77777777" w:rsidR="00891D7E" w:rsidRPr="005629D7" w:rsidRDefault="00891D7E" w:rsidP="00891D7E">
      <w:pPr>
        <w:spacing w:before="120" w:after="120"/>
        <w:rPr>
          <w:rFonts w:cs="Arial"/>
          <w:bCs/>
          <w:szCs w:val="24"/>
          <w:lang w:val="es-ES"/>
        </w:rPr>
      </w:pPr>
      <w:r w:rsidRPr="005629D7">
        <w:rPr>
          <w:rFonts w:cs="Arial"/>
          <w:bCs/>
          <w:szCs w:val="24"/>
          <w:lang w:val="es-ES"/>
        </w:rPr>
        <w:t>[Signature]</w:t>
      </w:r>
    </w:p>
    <w:p w14:paraId="2EDFE8B2" w14:textId="77777777" w:rsidR="00891D7E" w:rsidRPr="005629D7" w:rsidRDefault="00891D7E" w:rsidP="00891D7E">
      <w:pPr>
        <w:spacing w:before="120"/>
        <w:jc w:val="center"/>
        <w:rPr>
          <w:rFonts w:cs="Arial"/>
          <w:i/>
          <w:iCs/>
          <w:szCs w:val="24"/>
          <w:lang w:val="es-ES"/>
        </w:rPr>
      </w:pPr>
      <w:r w:rsidRPr="005629D7">
        <w:rPr>
          <w:rFonts w:cs="Arial"/>
          <w:i/>
          <w:iCs/>
          <w:szCs w:val="24"/>
          <w:lang w:val="es-ES"/>
        </w:rPr>
        <w:t xml:space="preserve">No. de Control de OMB: </w:t>
      </w:r>
      <w:r w:rsidRPr="005629D7">
        <w:rPr>
          <w:i/>
          <w:iCs/>
          <w:lang w:val="es-ES"/>
        </w:rPr>
        <w:t>1850-0666</w:t>
      </w:r>
    </w:p>
    <w:p w14:paraId="5EEEBE9E" w14:textId="77777777" w:rsidR="00891D7E" w:rsidRPr="005629D7" w:rsidRDefault="00891D7E" w:rsidP="00891D7E">
      <w:pPr>
        <w:jc w:val="center"/>
        <w:rPr>
          <w:szCs w:val="24"/>
          <w:lang w:val="es-ES"/>
        </w:rPr>
      </w:pPr>
      <w:r w:rsidRPr="005629D7">
        <w:rPr>
          <w:rFonts w:cs="Arial"/>
          <w:i/>
          <w:iCs/>
          <w:szCs w:val="24"/>
          <w:lang w:val="es-ES"/>
        </w:rPr>
        <w:t xml:space="preserve">Obtén más información sobre nuestros procedimientos de confidencialidad en  </w:t>
      </w:r>
      <w:hyperlink r:id="rId569" w:history="1">
        <w:r w:rsidRPr="005629D7">
          <w:rPr>
            <w:rFonts w:cs="Arial"/>
            <w:szCs w:val="24"/>
            <w:u w:val="single"/>
            <w:lang w:val="es-ES"/>
          </w:rPr>
          <w:t xml:space="preserve">&lt;&lt;Website URL&gt;&gt;confidentiality.aspx </w:t>
        </w:r>
      </w:hyperlink>
    </w:p>
    <w:p w14:paraId="78767307" w14:textId="6449D92C" w:rsidR="00FD6DE0"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01D6207" w14:textId="77777777" w:rsidR="00FD6DE0" w:rsidRDefault="00FD6DE0">
      <w:pPr>
        <w:rPr>
          <w:rFonts w:cs="Arial"/>
          <w:szCs w:val="24"/>
        </w:rPr>
      </w:pPr>
      <w:r>
        <w:rPr>
          <w:rFonts w:cs="Arial"/>
          <w:szCs w:val="24"/>
        </w:rPr>
        <w:br w:type="page"/>
      </w:r>
    </w:p>
    <w:p w14:paraId="4F4F6FA7" w14:textId="77777777" w:rsidR="00FD6DE0" w:rsidRPr="008B72B8" w:rsidRDefault="00FD6DE0" w:rsidP="008B72B8">
      <w:pPr>
        <w:pStyle w:val="AppH4"/>
        <w:rPr>
          <w:b w:val="0"/>
          <w:bCs w:val="0"/>
        </w:rPr>
      </w:pPr>
      <w:r w:rsidRPr="008B72B8">
        <w:lastRenderedPageBreak/>
        <w:t>Coronavirus Informational E-mail - Spanish</w:t>
      </w:r>
    </w:p>
    <w:p w14:paraId="357B4843" w14:textId="367FF021" w:rsidR="00FD6DE0" w:rsidRPr="008B72B8" w:rsidRDefault="00FD6DE0" w:rsidP="00FD6DE0">
      <w:pPr>
        <w:rPr>
          <w:rFonts w:cstheme="minorHAnsi"/>
          <w:szCs w:val="24"/>
        </w:rPr>
      </w:pPr>
      <w:r w:rsidRPr="00FD6DE0">
        <w:rPr>
          <w:rFonts w:cs="Arial"/>
          <w:b/>
          <w:bCs/>
          <w:szCs w:val="24"/>
          <w:lang w:val="es-MX"/>
        </w:rPr>
        <w:t>SUBJECT</w:t>
      </w:r>
      <w:r w:rsidRPr="008B72B8">
        <w:rPr>
          <w:rFonts w:cstheme="minorHAnsi"/>
          <w:szCs w:val="24"/>
        </w:rPr>
        <w:t>: Actualización de tu encuesta NPSAS</w:t>
      </w:r>
    </w:p>
    <w:p w14:paraId="55901013" w14:textId="77777777" w:rsidR="00FD6DE0" w:rsidRPr="008B72B8" w:rsidRDefault="00FD6DE0" w:rsidP="00FD6DE0">
      <w:pPr>
        <w:rPr>
          <w:rFonts w:cstheme="minorHAnsi"/>
          <w:szCs w:val="24"/>
        </w:rPr>
      </w:pPr>
    </w:p>
    <w:p w14:paraId="12C58BA9" w14:textId="77777777" w:rsidR="00FD6DE0" w:rsidRPr="008B72B8" w:rsidRDefault="00FD6DE0" w:rsidP="00FD6DE0">
      <w:pPr>
        <w:rPr>
          <w:rFonts w:cstheme="minorHAnsi"/>
          <w:szCs w:val="24"/>
        </w:rPr>
      </w:pPr>
      <w:r w:rsidRPr="008B72B8">
        <w:rPr>
          <w:rFonts w:cstheme="minorHAnsi"/>
          <w:szCs w:val="24"/>
        </w:rPr>
        <w:t>Estimado(a) &lt;fname&gt;,</w:t>
      </w:r>
    </w:p>
    <w:p w14:paraId="3F8B954E" w14:textId="77777777" w:rsidR="00FD6DE0" w:rsidRPr="008B72B8" w:rsidRDefault="00FD6DE0" w:rsidP="00FD6DE0">
      <w:pPr>
        <w:rPr>
          <w:rFonts w:cstheme="minorHAnsi"/>
          <w:szCs w:val="24"/>
        </w:rPr>
      </w:pPr>
    </w:p>
    <w:p w14:paraId="68EBB30A" w14:textId="016D57E2" w:rsidR="00FD6DE0" w:rsidRPr="008B72B8" w:rsidRDefault="00FD6DE0" w:rsidP="00FD6DE0">
      <w:pPr>
        <w:rPr>
          <w:rFonts w:cstheme="minorHAnsi"/>
          <w:szCs w:val="24"/>
        </w:rPr>
      </w:pPr>
      <w:r w:rsidRPr="008B72B8">
        <w:rPr>
          <w:rFonts w:cstheme="minorHAnsi"/>
          <w:szCs w:val="24"/>
        </w:rPr>
        <w:t xml:space="preserve">Esperamos que este correo electrónico </w:t>
      </w:r>
      <w:r w:rsidR="004B2A66" w:rsidRPr="007A3AB3">
        <w:rPr>
          <w:rFonts w:cstheme="minorHAnsi"/>
          <w:szCs w:val="24"/>
        </w:rPr>
        <w:t xml:space="preserve">te encuentre bien </w:t>
      </w:r>
      <w:r w:rsidRPr="008B72B8">
        <w:rPr>
          <w:rFonts w:cstheme="minorHAnsi"/>
          <w:szCs w:val="24"/>
        </w:rPr>
        <w:t>en medio de los desafíos de estos tiempos difíciles e inciertos. Reconocemos que tan perturbador COVID-19 es para la comunidad educativa entera y entendemos que tu salud y bienestar y la de tu familia son tus prioridades mayores.</w:t>
      </w:r>
    </w:p>
    <w:p w14:paraId="35408171" w14:textId="77777777" w:rsidR="00FD6DE0" w:rsidRPr="008B72B8" w:rsidRDefault="00FD6DE0" w:rsidP="00FD6DE0">
      <w:pPr>
        <w:rPr>
          <w:rFonts w:cstheme="minorHAnsi"/>
          <w:szCs w:val="24"/>
        </w:rPr>
      </w:pPr>
    </w:p>
    <w:p w14:paraId="06B29ABB" w14:textId="77777777" w:rsidR="00FD6DE0" w:rsidRPr="008B72B8" w:rsidRDefault="00FD6DE0" w:rsidP="00FD6DE0">
      <w:pPr>
        <w:rPr>
          <w:rFonts w:cstheme="minorHAnsi"/>
          <w:szCs w:val="24"/>
        </w:rPr>
      </w:pPr>
      <w:r w:rsidRPr="008B72B8">
        <w:rPr>
          <w:rFonts w:cstheme="minorHAnsi"/>
          <w:szCs w:val="24"/>
        </w:rPr>
        <w:t>Queremos que sepas que la recolección de datos del Estudio Nacional de Ayuda Económica a Estudiantes de Postsecundaria de 2019-20 (NPSAS) sigue continuando y, de hecho, hemos añadido varias preguntas relacionados con la pandemia de COVID-19 que ayudará legisladores entender como COVID-19 ha afectado las experiencias de estudiantes en sus instituciones postsecundarias.</w:t>
      </w:r>
    </w:p>
    <w:p w14:paraId="0CE6A0C6" w14:textId="77777777" w:rsidR="00FD6DE0" w:rsidRPr="008B72B8" w:rsidRDefault="00FD6DE0" w:rsidP="00FD6DE0">
      <w:pPr>
        <w:rPr>
          <w:rFonts w:cstheme="minorHAnsi"/>
          <w:szCs w:val="24"/>
        </w:rPr>
      </w:pPr>
    </w:p>
    <w:p w14:paraId="06B27F2F" w14:textId="77777777" w:rsidR="00FD6DE0" w:rsidRPr="008B72B8" w:rsidRDefault="00FD6DE0" w:rsidP="00FD6DE0">
      <w:pPr>
        <w:rPr>
          <w:rFonts w:cstheme="minorHAnsi"/>
          <w:szCs w:val="24"/>
        </w:rPr>
      </w:pPr>
      <w:r w:rsidRPr="008B72B8">
        <w:rPr>
          <w:rFonts w:cstheme="minorHAnsi"/>
          <w:szCs w:val="24"/>
        </w:rPr>
        <w:t>Para comenzar la encuesta automaticamente (disponible en ingles o español), haga clic en el botón de abajo:</w:t>
      </w:r>
    </w:p>
    <w:p w14:paraId="08C5EAD8" w14:textId="77777777" w:rsidR="00FD6DE0" w:rsidRPr="008B72B8" w:rsidRDefault="00FD6DE0" w:rsidP="00FD6DE0">
      <w:pPr>
        <w:rPr>
          <w:rFonts w:cstheme="minorHAnsi"/>
          <w:szCs w:val="24"/>
        </w:rPr>
      </w:pPr>
    </w:p>
    <w:p w14:paraId="2BCF1FDC" w14:textId="77777777" w:rsidR="00FD6DE0" w:rsidRPr="008B72B8" w:rsidRDefault="00FD6DE0" w:rsidP="00FD6DE0">
      <w:pPr>
        <w:rPr>
          <w:rFonts w:cstheme="minorHAnsi"/>
          <w:szCs w:val="24"/>
        </w:rPr>
      </w:pPr>
      <w:r w:rsidRPr="008B72B8">
        <w:rPr>
          <w:rFonts w:cstheme="minorHAnsi"/>
          <w:noProof/>
          <w:szCs w:val="24"/>
        </w:rPr>
        <w:drawing>
          <wp:inline distT="0" distB="0" distL="0" distR="0" wp14:anchorId="2D266E9E" wp14:editId="366E5DB2">
            <wp:extent cx="1279385" cy="513409"/>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44060806" w14:textId="77777777" w:rsidR="00FD6DE0" w:rsidRPr="008B72B8" w:rsidRDefault="00FD6DE0" w:rsidP="00FD6DE0">
      <w:pPr>
        <w:rPr>
          <w:rFonts w:cstheme="minorHAnsi"/>
          <w:szCs w:val="24"/>
        </w:rPr>
      </w:pPr>
    </w:p>
    <w:p w14:paraId="366EA47F" w14:textId="77777777" w:rsidR="00FD6DE0" w:rsidRPr="008B72B8" w:rsidRDefault="00FD6DE0" w:rsidP="00FD6DE0">
      <w:pPr>
        <w:rPr>
          <w:rFonts w:cstheme="minorHAnsi"/>
          <w:szCs w:val="24"/>
        </w:rPr>
      </w:pPr>
      <w:r w:rsidRPr="008B72B8">
        <w:rPr>
          <w:rFonts w:cstheme="minorHAnsi"/>
          <w:szCs w:val="24"/>
        </w:rPr>
        <w:t>Si deseas ir a nuestro página web del estudio, puedes iniciar sesión con tu ID de estudio y contraseña a siguiente.</w:t>
      </w:r>
    </w:p>
    <w:p w14:paraId="4DA97F91" w14:textId="77777777" w:rsidR="00FD6DE0" w:rsidRPr="008B72B8" w:rsidRDefault="00FD6DE0" w:rsidP="00FD6DE0">
      <w:pPr>
        <w:pStyle w:val="Default"/>
        <w:tabs>
          <w:tab w:val="left" w:pos="1260"/>
        </w:tabs>
        <w:rPr>
          <w:rFonts w:ascii="Garamond" w:hAnsi="Garamond" w:cstheme="minorHAnsi"/>
        </w:rPr>
      </w:pPr>
    </w:p>
    <w:p w14:paraId="7A8FB8EF" w14:textId="77777777" w:rsidR="00FD6DE0" w:rsidRPr="008B72B8" w:rsidRDefault="00F26158" w:rsidP="00FD6DE0">
      <w:pPr>
        <w:pStyle w:val="Default"/>
        <w:tabs>
          <w:tab w:val="left" w:pos="1260"/>
        </w:tabs>
        <w:rPr>
          <w:rFonts w:ascii="Garamond" w:hAnsi="Garamond" w:cstheme="minorHAnsi"/>
          <w:b/>
          <w:bCs/>
          <w:i/>
          <w:iCs/>
        </w:rPr>
      </w:pPr>
      <w:hyperlink r:id="rId570" w:history="1">
        <w:r w:rsidR="00FD6DE0" w:rsidRPr="008B72B8">
          <w:rPr>
            <w:rStyle w:val="Hyperlink"/>
            <w:rFonts w:ascii="Garamond" w:hAnsi="Garamond" w:cstheme="minorHAnsi"/>
          </w:rPr>
          <w:t>https://surveys.nces.ed.gov/npsas/</w:t>
        </w:r>
      </w:hyperlink>
    </w:p>
    <w:p w14:paraId="76B6B22A" w14:textId="77777777" w:rsidR="00FD6DE0" w:rsidRPr="008B72B8" w:rsidRDefault="00FD6DE0" w:rsidP="00FD6DE0">
      <w:pPr>
        <w:pStyle w:val="Default"/>
        <w:tabs>
          <w:tab w:val="left" w:pos="1260"/>
        </w:tabs>
        <w:rPr>
          <w:rFonts w:ascii="Garamond" w:hAnsi="Garamond" w:cstheme="minorHAnsi"/>
        </w:rPr>
      </w:pPr>
      <w:r w:rsidRPr="008B72B8">
        <w:rPr>
          <w:rFonts w:ascii="Garamond" w:hAnsi="Garamond" w:cstheme="minorHAnsi"/>
          <w:b/>
          <w:bCs/>
        </w:rPr>
        <w:t>ID de Estudio:</w:t>
      </w:r>
      <w:r w:rsidRPr="008B72B8">
        <w:rPr>
          <w:rFonts w:ascii="Garamond" w:hAnsi="Garamond" w:cstheme="minorHAnsi"/>
        </w:rPr>
        <w:t xml:space="preserve"> «caseid»</w:t>
      </w:r>
    </w:p>
    <w:p w14:paraId="59DDF383" w14:textId="77777777" w:rsidR="00FD6DE0" w:rsidRPr="008B72B8" w:rsidRDefault="00FD6DE0" w:rsidP="00FD6DE0">
      <w:pPr>
        <w:pStyle w:val="Default"/>
        <w:tabs>
          <w:tab w:val="left" w:pos="1260"/>
        </w:tabs>
        <w:rPr>
          <w:rFonts w:ascii="Garamond" w:hAnsi="Garamond" w:cstheme="minorHAnsi"/>
        </w:rPr>
      </w:pPr>
      <w:r w:rsidRPr="008B72B8">
        <w:rPr>
          <w:rFonts w:ascii="Garamond" w:hAnsi="Garamond" w:cstheme="minorHAnsi"/>
          <w:b/>
          <w:bCs/>
        </w:rPr>
        <w:t>Contraseña:</w:t>
      </w:r>
      <w:r w:rsidRPr="008B72B8">
        <w:rPr>
          <w:rFonts w:ascii="Garamond" w:hAnsi="Garamond" w:cstheme="minorHAnsi"/>
        </w:rPr>
        <w:t xml:space="preserve"> «password» (</w:t>
      </w:r>
      <w:r w:rsidRPr="008B72B8">
        <w:rPr>
          <w:rFonts w:ascii="Garamond" w:hAnsi="Garamond" w:cstheme="minorHAnsi"/>
          <w:i/>
          <w:iCs/>
        </w:rPr>
        <w:t xml:space="preserve">la </w:t>
      </w:r>
      <w:r w:rsidRPr="008B72B8">
        <w:rPr>
          <w:rFonts w:ascii="Garamond" w:hAnsi="Garamond" w:cstheme="minorHAnsi"/>
          <w:i/>
        </w:rPr>
        <w:t>contraseña distingue mayúsculas y minúsculas</w:t>
      </w:r>
      <w:r w:rsidRPr="008B72B8">
        <w:rPr>
          <w:rFonts w:ascii="Garamond" w:hAnsi="Garamond" w:cstheme="minorHAnsi"/>
        </w:rPr>
        <w:t>)</w:t>
      </w:r>
    </w:p>
    <w:p w14:paraId="32D3C4FA" w14:textId="77777777" w:rsidR="00FD6DE0" w:rsidRPr="008B72B8" w:rsidRDefault="00FD6DE0" w:rsidP="00FD6DE0">
      <w:pPr>
        <w:spacing w:before="240"/>
        <w:rPr>
          <w:rFonts w:cs="Nirmala UI"/>
          <w:szCs w:val="24"/>
        </w:rPr>
      </w:pPr>
      <w:r w:rsidRPr="008B72B8">
        <w:rPr>
          <w:rFonts w:cstheme="minorHAnsi"/>
          <w:szCs w:val="24"/>
        </w:rPr>
        <w:t xml:space="preserve">Si tienes algunas preguntas, por favor no dudes a contactar la Línea de Ayuda a 877-677-2766 o por correo electrónico a </w:t>
      </w:r>
      <w:hyperlink r:id="rId571" w:history="1">
        <w:r w:rsidRPr="008B72B8">
          <w:rPr>
            <w:rStyle w:val="Hyperlink"/>
            <w:rFonts w:cstheme="minorHAnsi"/>
            <w:szCs w:val="24"/>
          </w:rPr>
          <w:t>npsas@rti.org</w:t>
        </w:r>
      </w:hyperlink>
      <w:r w:rsidRPr="008B72B8">
        <w:rPr>
          <w:rFonts w:cstheme="minorHAnsi"/>
          <w:szCs w:val="24"/>
        </w:rPr>
        <w:t>.</w:t>
      </w:r>
    </w:p>
    <w:p w14:paraId="0138833D" w14:textId="77777777" w:rsidR="00FD6DE0" w:rsidRPr="008B72B8" w:rsidRDefault="00FD6DE0" w:rsidP="00FD6DE0">
      <w:pPr>
        <w:spacing w:before="240"/>
        <w:rPr>
          <w:rFonts w:cstheme="minorHAnsi"/>
          <w:szCs w:val="24"/>
        </w:rPr>
      </w:pPr>
      <w:r w:rsidRPr="008B72B8">
        <w:rPr>
          <w:rFonts w:cstheme="minorHAnsi"/>
          <w:szCs w:val="24"/>
        </w:rPr>
        <w:t>Apreciamos todo de lo que haces. Por favor mantente a salvo.</w:t>
      </w:r>
    </w:p>
    <w:p w14:paraId="700F7B85" w14:textId="77777777" w:rsidR="00FD6DE0" w:rsidRPr="008B72B8" w:rsidRDefault="00FD6DE0" w:rsidP="00FD6DE0">
      <w:pPr>
        <w:pStyle w:val="BodyText2"/>
        <w:keepNext/>
        <w:rPr>
          <w:rFonts w:cstheme="minorHAnsi"/>
          <w:szCs w:val="24"/>
        </w:rPr>
      </w:pPr>
      <w:r w:rsidRPr="008B72B8">
        <w:rPr>
          <w:rFonts w:cstheme="minorHAnsi"/>
          <w:szCs w:val="24"/>
        </w:rPr>
        <w:t>Muchas gracias,</w:t>
      </w:r>
    </w:p>
    <w:tbl>
      <w:tblPr>
        <w:tblStyle w:val="ObservationTable"/>
        <w:tblW w:w="0" w:type="auto"/>
        <w:tblLook w:val="04A0" w:firstRow="1" w:lastRow="0" w:firstColumn="1" w:lastColumn="0" w:noHBand="0" w:noVBand="1"/>
      </w:tblPr>
      <w:tblGrid>
        <w:gridCol w:w="5044"/>
        <w:gridCol w:w="4230"/>
      </w:tblGrid>
      <w:tr w:rsidR="00FD6DE0" w:rsidRPr="00875330" w14:paraId="54B48A31" w14:textId="77777777" w:rsidTr="00FD6DE0">
        <w:tc>
          <w:tcPr>
            <w:tcW w:w="5044" w:type="dxa"/>
          </w:tcPr>
          <w:p w14:paraId="1D029EA5" w14:textId="77777777" w:rsidR="00FD6DE0" w:rsidRPr="008B72B8" w:rsidRDefault="00FD6DE0" w:rsidP="00FD6DE0">
            <w:pPr>
              <w:pStyle w:val="Default"/>
              <w:keepNext/>
              <w:rPr>
                <w:rFonts w:ascii="Garamond" w:hAnsi="Garamond" w:cstheme="minorHAnsi"/>
              </w:rPr>
            </w:pPr>
            <w:r w:rsidRPr="008B72B8">
              <w:rPr>
                <w:rFonts w:ascii="Garamond" w:hAnsi="Garamond" w:cstheme="minorHAnsi"/>
              </w:rPr>
              <w:t>Tracy Hunt-White, Ph.D.</w:t>
            </w:r>
          </w:p>
          <w:p w14:paraId="088CF297" w14:textId="77777777" w:rsidR="00FD6DE0" w:rsidRPr="008B72B8" w:rsidRDefault="00FD6DE0" w:rsidP="00FD6DE0">
            <w:pPr>
              <w:pStyle w:val="Default"/>
              <w:rPr>
                <w:rFonts w:ascii="Garamond" w:hAnsi="Garamond" w:cstheme="minorHAnsi"/>
              </w:rPr>
            </w:pPr>
            <w:r w:rsidRPr="008B72B8">
              <w:rPr>
                <w:rFonts w:ascii="Garamond" w:hAnsi="Garamond" w:cstheme="minorHAnsi"/>
              </w:rPr>
              <w:t>Oficial del proyecto, NPSAS</w:t>
            </w:r>
          </w:p>
          <w:p w14:paraId="22434BBF" w14:textId="77777777" w:rsidR="00FD6DE0" w:rsidRPr="008B72B8" w:rsidRDefault="00FD6DE0" w:rsidP="00FD6DE0">
            <w:pPr>
              <w:pStyle w:val="Default"/>
              <w:rPr>
                <w:rFonts w:ascii="Garamond" w:hAnsi="Garamond" w:cstheme="minorHAnsi"/>
              </w:rPr>
            </w:pPr>
            <w:r w:rsidRPr="008B72B8">
              <w:rPr>
                <w:rFonts w:ascii="Garamond" w:hAnsi="Garamond" w:cstheme="minorHAnsi"/>
              </w:rPr>
              <w:t>Centro Nacional para Estadísticas de Educación (NCES)</w:t>
            </w:r>
          </w:p>
          <w:p w14:paraId="0ABD9D68" w14:textId="77777777" w:rsidR="00FD6DE0" w:rsidRPr="008B72B8" w:rsidRDefault="00F26158" w:rsidP="00FD6DE0">
            <w:pPr>
              <w:pStyle w:val="Default"/>
              <w:rPr>
                <w:rFonts w:ascii="Garamond" w:hAnsi="Garamond" w:cstheme="minorHAnsi"/>
                <w:noProof/>
              </w:rPr>
            </w:pPr>
            <w:hyperlink r:id="rId572" w:history="1">
              <w:r w:rsidR="00FD6DE0" w:rsidRPr="008B72B8">
                <w:rPr>
                  <w:rStyle w:val="Hyperlink"/>
                  <w:rFonts w:ascii="Garamond" w:hAnsi="Garamond" w:cstheme="minorHAnsi"/>
                </w:rPr>
                <w:t>Tracy.Hunt-White@ed.gov</w:t>
              </w:r>
            </w:hyperlink>
            <w:r w:rsidR="00FD6DE0" w:rsidRPr="008B72B8">
              <w:rPr>
                <w:rFonts w:ascii="Garamond" w:hAnsi="Garamond" w:cstheme="minorHAnsi"/>
              </w:rPr>
              <w:t xml:space="preserve"> | 202-245-6507</w:t>
            </w:r>
          </w:p>
        </w:tc>
        <w:tc>
          <w:tcPr>
            <w:tcW w:w="4230" w:type="dxa"/>
          </w:tcPr>
          <w:p w14:paraId="274C490B" w14:textId="77777777" w:rsidR="00FD6DE0" w:rsidRPr="008B72B8" w:rsidRDefault="00FD6DE0" w:rsidP="00FD6DE0">
            <w:pPr>
              <w:pStyle w:val="Default"/>
              <w:rPr>
                <w:rFonts w:ascii="Garamond" w:hAnsi="Garamond" w:cstheme="minorHAnsi"/>
              </w:rPr>
            </w:pPr>
            <w:r w:rsidRPr="008B72B8">
              <w:rPr>
                <w:rFonts w:ascii="Garamond" w:hAnsi="Garamond" w:cstheme="minorHAnsi"/>
              </w:rPr>
              <w:t>Jennifer Wine, Ph.D.</w:t>
            </w:r>
          </w:p>
          <w:p w14:paraId="349AEF8E" w14:textId="77777777" w:rsidR="00FD6DE0" w:rsidRPr="008B72B8" w:rsidRDefault="00FD6DE0" w:rsidP="00FD6DE0">
            <w:pPr>
              <w:pStyle w:val="Default"/>
              <w:rPr>
                <w:rFonts w:ascii="Garamond" w:hAnsi="Garamond" w:cstheme="minorHAnsi"/>
              </w:rPr>
            </w:pPr>
            <w:r w:rsidRPr="008B72B8">
              <w:rPr>
                <w:rFonts w:ascii="Garamond" w:hAnsi="Garamond" w:cstheme="minorHAnsi"/>
              </w:rPr>
              <w:t>Directora, NPSAS</w:t>
            </w:r>
          </w:p>
          <w:p w14:paraId="36E4FC25" w14:textId="77777777" w:rsidR="00FD6DE0" w:rsidRPr="008B72B8" w:rsidRDefault="00FD6DE0" w:rsidP="00FD6DE0">
            <w:pPr>
              <w:pStyle w:val="Default"/>
              <w:rPr>
                <w:rFonts w:ascii="Garamond" w:hAnsi="Garamond" w:cstheme="minorHAnsi"/>
              </w:rPr>
            </w:pPr>
            <w:r w:rsidRPr="008B72B8">
              <w:rPr>
                <w:rFonts w:ascii="Garamond" w:hAnsi="Garamond" w:cstheme="minorHAnsi"/>
              </w:rPr>
              <w:t>RTI International</w:t>
            </w:r>
          </w:p>
          <w:p w14:paraId="09A9DDF4" w14:textId="77777777" w:rsidR="00FD6DE0" w:rsidRPr="008B72B8" w:rsidRDefault="00F26158" w:rsidP="00FD6DE0">
            <w:pPr>
              <w:pStyle w:val="Default"/>
              <w:rPr>
                <w:rFonts w:ascii="Garamond" w:hAnsi="Garamond" w:cstheme="minorHAnsi"/>
              </w:rPr>
            </w:pPr>
            <w:hyperlink r:id="rId573" w:history="1">
              <w:r w:rsidR="00FD6DE0" w:rsidRPr="008B72B8">
                <w:rPr>
                  <w:rStyle w:val="Hyperlink"/>
                  <w:rFonts w:ascii="Garamond" w:hAnsi="Garamond" w:cstheme="minorHAnsi"/>
                </w:rPr>
                <w:t>jennifer@rti.org</w:t>
              </w:r>
            </w:hyperlink>
            <w:r w:rsidR="00FD6DE0" w:rsidRPr="008B72B8">
              <w:rPr>
                <w:rFonts w:ascii="Garamond" w:hAnsi="Garamond" w:cstheme="minorHAnsi"/>
              </w:rPr>
              <w:t xml:space="preserve"> | 800-823-8942</w:t>
            </w:r>
          </w:p>
        </w:tc>
      </w:tr>
    </w:tbl>
    <w:p w14:paraId="72B93C56" w14:textId="77777777" w:rsidR="00891D7E" w:rsidRDefault="00891D7E" w:rsidP="00891D7E">
      <w:pPr>
        <w:rPr>
          <w:rFonts w:ascii="Arial" w:hAnsi="Arial" w:cs="Arial"/>
          <w:b/>
          <w:bCs/>
          <w:szCs w:val="24"/>
        </w:rPr>
      </w:pPr>
      <w:r>
        <w:rPr>
          <w:rFonts w:ascii="Arial" w:hAnsi="Arial" w:cs="Arial"/>
          <w:b/>
          <w:bCs/>
          <w:szCs w:val="24"/>
        </w:rPr>
        <w:br w:type="page"/>
      </w:r>
    </w:p>
    <w:p w14:paraId="474CA122" w14:textId="77777777" w:rsidR="00891D7E" w:rsidRDefault="00891D7E" w:rsidP="00891D7E">
      <w:pPr>
        <w:pStyle w:val="AppH3"/>
      </w:pPr>
      <w:r>
        <w:lastRenderedPageBreak/>
        <w:t>Postcards</w:t>
      </w:r>
    </w:p>
    <w:p w14:paraId="61CE72C9" w14:textId="77777777" w:rsidR="00891D7E" w:rsidRPr="005629D7" w:rsidRDefault="00891D7E" w:rsidP="00891D7E">
      <w:pPr>
        <w:pStyle w:val="AppH4"/>
      </w:pPr>
      <w:r>
        <w:t xml:space="preserve">Reminder </w:t>
      </w:r>
      <w:r w:rsidRPr="005629D7">
        <w:t xml:space="preserve">Postcard 2 (Money – Sent only to sample members who are incentive eligible) </w:t>
      </w:r>
    </w:p>
    <w:p w14:paraId="48167644" w14:textId="77777777" w:rsidR="00891D7E" w:rsidRPr="005629D7" w:rsidRDefault="00891D7E" w:rsidP="00891D7E">
      <w:pPr>
        <w:rPr>
          <w:b/>
          <w:bCs/>
          <w:lang w:val="es-MX"/>
        </w:rPr>
      </w:pPr>
      <w:r w:rsidRPr="005629D7">
        <w:rPr>
          <w:b/>
          <w:bCs/>
          <w:lang w:val="es-MX"/>
        </w:rPr>
        <w:t>Outside</w:t>
      </w:r>
    </w:p>
    <w:p w14:paraId="20C3E21A" w14:textId="77777777" w:rsidR="00891D7E" w:rsidRPr="005629D7" w:rsidRDefault="00891D7E" w:rsidP="00891D7E">
      <w:pPr>
        <w:spacing w:before="120" w:after="120"/>
        <w:rPr>
          <w:rFonts w:cs="Arial"/>
          <w:bCs/>
          <w:szCs w:val="22"/>
          <w:lang w:val="es-MX"/>
        </w:rPr>
      </w:pPr>
      <w:r w:rsidRPr="005629D7">
        <w:rPr>
          <w:rFonts w:cs="Arial"/>
          <w:bCs/>
          <w:szCs w:val="22"/>
          <w:lang w:val="es-MX"/>
        </w:rPr>
        <w:t>Recibe $&lt;&lt;inc_amount&gt;&gt; por completar una encuesta sobre tu experiencia educativa.</w:t>
      </w:r>
    </w:p>
    <w:p w14:paraId="15C5B94B" w14:textId="77777777" w:rsidR="00891D7E" w:rsidRPr="005629D7" w:rsidRDefault="00891D7E" w:rsidP="00891D7E">
      <w:pPr>
        <w:rPr>
          <w:b/>
          <w:bCs/>
          <w:lang w:val="es-ES"/>
        </w:rPr>
      </w:pPr>
      <w:r w:rsidRPr="005629D7">
        <w:rPr>
          <w:b/>
          <w:bCs/>
          <w:lang w:val="es-ES"/>
        </w:rPr>
        <w:t>Inside</w:t>
      </w:r>
    </w:p>
    <w:p w14:paraId="5D622E69" w14:textId="77777777" w:rsidR="00891D7E" w:rsidRPr="005629D7" w:rsidRDefault="00891D7E" w:rsidP="00891D7E">
      <w:pPr>
        <w:spacing w:before="120" w:after="120"/>
        <w:rPr>
          <w:rFonts w:cs="Arial"/>
          <w:bCs/>
          <w:szCs w:val="22"/>
          <w:lang w:val="es-MX"/>
        </w:rPr>
      </w:pPr>
      <w:r w:rsidRPr="005629D7">
        <w:rPr>
          <w:rFonts w:cs="Arial"/>
          <w:bCs/>
          <w:szCs w:val="22"/>
          <w:lang w:val="es-ES"/>
        </w:rPr>
        <w:t>&lt;&lt;fname&gt;&gt;, completa tu encuesta de NPSAS y te enviaremos $&lt;&lt;inc_amount&gt;&gt;. ¡</w:t>
      </w:r>
      <w:r w:rsidRPr="005629D7">
        <w:rPr>
          <w:rFonts w:cs="Arial"/>
          <w:bCs/>
          <w:szCs w:val="22"/>
          <w:lang w:val="es-MX"/>
        </w:rPr>
        <w:t>La encuesta [IF ABBREVIATED OR NRFU: &lt;&lt;toma solamente &lt;&lt;time&gt;&gt; minutos!&gt;&gt;/ELSE: &lt;&lt;toma &lt;&lt;time&gt;&gt; minutos!&gt;&gt;]</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D3BB7A9" w14:textId="77777777" w:rsidTr="00C82FE8">
        <w:tc>
          <w:tcPr>
            <w:tcW w:w="3870" w:type="dxa"/>
          </w:tcPr>
          <w:p w14:paraId="1A9B6CE1"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74" w:history="1">
              <w:r w:rsidRPr="005629D7">
                <w:rPr>
                  <w:rFonts w:cs="Arial"/>
                  <w:u w:val="single"/>
                  <w:lang w:val="es-ES"/>
                </w:rPr>
                <w:t>https://surveys.nces.ed.gov/npsas/</w:t>
              </w:r>
            </w:hyperlink>
          </w:p>
          <w:p w14:paraId="57ACBB72"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189FD7BD"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47242089"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50010E6C" w14:textId="77777777" w:rsidR="00891D7E" w:rsidRPr="005629D7" w:rsidRDefault="00891D7E" w:rsidP="00C82FE8">
            <w:pPr>
              <w:spacing w:before="120" w:after="120"/>
              <w:rPr>
                <w:rFonts w:cs="Arial"/>
                <w:bCs/>
                <w:szCs w:val="24"/>
                <w:lang w:val="es-MX"/>
              </w:rPr>
            </w:pPr>
            <w:r w:rsidRPr="005629D7">
              <w:rPr>
                <w:rFonts w:cs="Arial"/>
                <w:bCs/>
                <w:szCs w:val="24"/>
                <w:lang w:val="es-MX"/>
              </w:rPr>
              <w:t>Escanea este código QR</w:t>
            </w:r>
          </w:p>
          <w:p w14:paraId="5393193A" w14:textId="77777777" w:rsidR="00891D7E" w:rsidRPr="005629D7" w:rsidRDefault="00891D7E" w:rsidP="00C82FE8">
            <w:pPr>
              <w:spacing w:before="120" w:after="120"/>
              <w:rPr>
                <w:rFonts w:cs="Arial"/>
                <w:bCs/>
                <w:szCs w:val="24"/>
                <w:lang w:val="es-MX"/>
              </w:rPr>
            </w:pPr>
            <w:r w:rsidRPr="005629D7">
              <w:rPr>
                <w:rFonts w:cs="Arial"/>
                <w:bCs/>
                <w:szCs w:val="24"/>
                <w:lang w:val="es-MX"/>
              </w:rPr>
              <w:t>&lt;&lt;QRCODE&gt;&gt;</w:t>
            </w:r>
          </w:p>
        </w:tc>
      </w:tr>
    </w:tbl>
    <w:p w14:paraId="0701B653" w14:textId="77777777" w:rsidR="00891D7E" w:rsidRPr="005629D7" w:rsidRDefault="00891D7E" w:rsidP="00891D7E">
      <w:pPr>
        <w:spacing w:before="120" w:after="120"/>
        <w:rPr>
          <w:rFonts w:cs="Arial"/>
          <w:bCs/>
          <w:szCs w:val="22"/>
          <w:lang w:val="es-ES"/>
        </w:rPr>
      </w:pPr>
      <w:r w:rsidRPr="005629D7">
        <w:rPr>
          <w:rFonts w:cs="Arial"/>
          <w:bCs/>
          <w:szCs w:val="24"/>
          <w:lang w:val="es-MX"/>
        </w:rPr>
        <w:t>¡Una vez que hayas completado la encuesta</w:t>
      </w:r>
      <w:r w:rsidRPr="005629D7">
        <w:rPr>
          <w:rFonts w:cs="Arial"/>
          <w:bCs/>
          <w:szCs w:val="22"/>
          <w:lang w:val="es-ES"/>
        </w:rPr>
        <w:t>, te enviaremos $&lt;&lt;inc_amount&gt;&gt;!</w:t>
      </w:r>
    </w:p>
    <w:p w14:paraId="67BC3F27"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75" w:history="1">
        <w:r w:rsidRPr="005629D7">
          <w:rPr>
            <w:rFonts w:eastAsia="Malgun Gothic"/>
            <w:szCs w:val="24"/>
            <w:u w:val="single"/>
            <w:lang w:val="es-ES"/>
          </w:rPr>
          <w:t>npsas@ed.gov</w:t>
        </w:r>
      </w:hyperlink>
      <w:r w:rsidRPr="005629D7">
        <w:rPr>
          <w:rFonts w:eastAsia="Malgun Gothic"/>
          <w:szCs w:val="24"/>
          <w:lang w:val="es-ES"/>
        </w:rPr>
        <w:t>.</w:t>
      </w:r>
    </w:p>
    <w:p w14:paraId="3BCFB36E"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76"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2A234AE5" w14:textId="77777777" w:rsidR="00891D7E" w:rsidRPr="005629D7"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77"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26FCF50E" w14:textId="77777777" w:rsidR="00891D7E" w:rsidRPr="005629D7" w:rsidRDefault="00891D7E" w:rsidP="00891D7E">
      <w:pPr>
        <w:pStyle w:val="AppH4"/>
      </w:pPr>
      <w:r>
        <w:t xml:space="preserve">Reminder </w:t>
      </w:r>
      <w:r w:rsidRPr="005629D7">
        <w:t xml:space="preserve">Postcard 3 (Policy Impact)  </w:t>
      </w:r>
    </w:p>
    <w:p w14:paraId="5151E6F6" w14:textId="77777777" w:rsidR="00891D7E" w:rsidRPr="005629D7" w:rsidRDefault="00891D7E" w:rsidP="00891D7E">
      <w:pPr>
        <w:rPr>
          <w:b/>
          <w:bCs/>
          <w:lang w:val="es-ES"/>
        </w:rPr>
      </w:pPr>
      <w:r w:rsidRPr="005629D7">
        <w:rPr>
          <w:b/>
          <w:bCs/>
          <w:lang w:val="es-ES"/>
        </w:rPr>
        <w:t>Outside</w:t>
      </w:r>
    </w:p>
    <w:p w14:paraId="4E165324" w14:textId="77777777" w:rsidR="00891D7E" w:rsidRPr="005629D7" w:rsidRDefault="00891D7E" w:rsidP="00891D7E">
      <w:pPr>
        <w:spacing w:before="120" w:after="120"/>
        <w:rPr>
          <w:rFonts w:cs="Arial"/>
          <w:bCs/>
          <w:szCs w:val="22"/>
          <w:lang w:val="es-ES"/>
        </w:rPr>
      </w:pPr>
      <w:r w:rsidRPr="005629D7">
        <w:rPr>
          <w:rFonts w:cs="Arial"/>
          <w:bCs/>
          <w:szCs w:val="22"/>
          <w:lang w:val="es-ES"/>
        </w:rPr>
        <w:t xml:space="preserve">&lt;&lt;fname&gt;&gt;, por favor ayuda a informar a los legisladores compartiendo tus experiencias educativas con el Departamento de Educación de los Estados Unidos. </w:t>
      </w:r>
    </w:p>
    <w:p w14:paraId="49807BDF" w14:textId="77777777" w:rsidR="00891D7E" w:rsidRPr="005629D7" w:rsidRDefault="00891D7E" w:rsidP="00891D7E">
      <w:pPr>
        <w:rPr>
          <w:b/>
          <w:bCs/>
          <w:lang w:val="es-ES"/>
        </w:rPr>
      </w:pPr>
      <w:r w:rsidRPr="005629D7">
        <w:rPr>
          <w:b/>
          <w:bCs/>
          <w:lang w:val="es-ES"/>
        </w:rPr>
        <w:t>Inside</w:t>
      </w:r>
    </w:p>
    <w:p w14:paraId="611CF426" w14:textId="77777777" w:rsidR="00891D7E" w:rsidRPr="005629D7" w:rsidRDefault="00891D7E" w:rsidP="00891D7E">
      <w:pPr>
        <w:tabs>
          <w:tab w:val="left" w:pos="990"/>
        </w:tabs>
        <w:spacing w:before="120" w:after="120"/>
        <w:rPr>
          <w:rFonts w:cs="Arial"/>
          <w:bCs/>
          <w:szCs w:val="22"/>
          <w:lang w:val="es-MX"/>
        </w:rPr>
      </w:pPr>
      <w:r w:rsidRPr="005629D7">
        <w:rPr>
          <w:rFonts w:cs="Arial"/>
          <w:bCs/>
          <w:szCs w:val="22"/>
          <w:lang w:val="es-ES"/>
        </w:rPr>
        <w:t xml:space="preserve">Los datos obtenidas de encuestas anteriores del </w:t>
      </w:r>
      <w:r w:rsidRPr="005629D7">
        <w:rPr>
          <w:rFonts w:cs="Arial"/>
          <w:bCs/>
          <w:szCs w:val="22"/>
          <w:lang w:val="es-MX"/>
        </w:rPr>
        <w:t xml:space="preserve">Estudio Nacional de Ayuda Económica a Estudiantes de Postsecundaria </w:t>
      </w:r>
      <w:r w:rsidRPr="005629D7">
        <w:rPr>
          <w:rFonts w:cs="Arial"/>
          <w:bCs/>
          <w:szCs w:val="22"/>
          <w:lang w:val="es-ES"/>
        </w:rPr>
        <w:t xml:space="preserve">(NPSAS) ayudan a legisladores, investigadores y educadores a </w:t>
      </w:r>
      <w:r w:rsidRPr="005629D7">
        <w:rPr>
          <w:rFonts w:cs="Arial"/>
          <w:bCs/>
          <w:szCs w:val="24"/>
          <w:lang w:val="es-MX"/>
        </w:rPr>
        <w:t>entender mejor los problemas que afectan la vida de los estudiantes después de la escuela superior.</w:t>
      </w:r>
    </w:p>
    <w:p w14:paraId="2ECF435A" w14:textId="77777777" w:rsidR="00891D7E" w:rsidRPr="005629D7" w:rsidRDefault="00891D7E" w:rsidP="00891D7E">
      <w:pPr>
        <w:spacing w:before="120" w:after="120"/>
        <w:rPr>
          <w:rFonts w:cs="Arial"/>
          <w:bCs/>
          <w:szCs w:val="22"/>
          <w:u w:val="single"/>
          <w:lang w:val="es-MX"/>
        </w:rPr>
      </w:pPr>
      <w:r w:rsidRPr="005629D7">
        <w:rPr>
          <w:rFonts w:cs="Arial"/>
          <w:bCs/>
          <w:szCs w:val="22"/>
          <w:lang w:val="es-MX"/>
        </w:rPr>
        <w:t xml:space="preserve">Completa hoy tu encuesta para ayudar a futuros estudiantes, iniciando sesión en </w:t>
      </w:r>
      <w:hyperlink r:id="rId578" w:history="1">
        <w:r w:rsidRPr="005629D7">
          <w:rPr>
            <w:rFonts w:cs="Arial"/>
            <w:bCs/>
            <w:szCs w:val="22"/>
            <w:u w:val="single"/>
            <w:lang w:val="es-MX"/>
          </w:rPr>
          <w:t>&lt;&lt;NPSAS</w:t>
        </w:r>
      </w:hyperlink>
      <w:r w:rsidRPr="005629D7">
        <w:rPr>
          <w:rFonts w:cs="Arial"/>
          <w:bCs/>
          <w:szCs w:val="22"/>
          <w:u w:val="single"/>
          <w:lang w:val="es-MX"/>
        </w:rPr>
        <w:t>_URL&gt;&gt;</w:t>
      </w:r>
      <w:r w:rsidRPr="005629D7">
        <w:rPr>
          <w:rFonts w:cs="Arial"/>
          <w:bCs/>
          <w:szCs w:val="22"/>
          <w:lang w:val="es-MX"/>
        </w:rPr>
        <w:t xml:space="preserve"> con tu ID del estudio y contraseña, o escanea el código QR</w:t>
      </w:r>
      <w:r w:rsidRPr="005629D7">
        <w:rPr>
          <w:rFonts w:cs="Arial"/>
          <w:bCs/>
          <w:szCs w:val="22"/>
          <w:u w:val="single"/>
          <w:lang w:val="es-MX"/>
        </w:rPr>
        <w:t>:</w:t>
      </w:r>
    </w:p>
    <w:tbl>
      <w:tblPr>
        <w:tblStyle w:val="ObservationTable"/>
        <w:tblW w:w="0" w:type="auto"/>
        <w:tblInd w:w="810" w:type="dxa"/>
        <w:tblLook w:val="04A0" w:firstRow="1" w:lastRow="0" w:firstColumn="1" w:lastColumn="0" w:noHBand="0" w:noVBand="1"/>
      </w:tblPr>
      <w:tblGrid>
        <w:gridCol w:w="3514"/>
        <w:gridCol w:w="810"/>
        <w:gridCol w:w="2250"/>
      </w:tblGrid>
      <w:tr w:rsidR="00891D7E" w:rsidRPr="005629D7" w14:paraId="00B02005" w14:textId="77777777" w:rsidTr="00C82FE8">
        <w:tc>
          <w:tcPr>
            <w:tcW w:w="2790" w:type="dxa"/>
          </w:tcPr>
          <w:p w14:paraId="60579C99"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79" w:history="1">
              <w:r w:rsidRPr="005629D7">
                <w:rPr>
                  <w:rFonts w:cs="Arial"/>
                  <w:u w:val="single"/>
                  <w:lang w:val="es-ES"/>
                </w:rPr>
                <w:t>https://surveys.nces.ed.gov/npsas/</w:t>
              </w:r>
            </w:hyperlink>
          </w:p>
          <w:p w14:paraId="1C1F8FAC" w14:textId="77777777" w:rsidR="00891D7E" w:rsidRPr="005629D7" w:rsidRDefault="00891D7E" w:rsidP="00C82FE8">
            <w:pPr>
              <w:keepNext/>
              <w:spacing w:before="20"/>
              <w:ind w:left="60"/>
              <w:rPr>
                <w:szCs w:val="24"/>
                <w:lang w:val="es-ES"/>
              </w:rPr>
            </w:pPr>
            <w:r w:rsidRPr="005629D7">
              <w:rPr>
                <w:szCs w:val="24"/>
                <w:lang w:val="es-ES"/>
              </w:rPr>
              <w:t xml:space="preserve">ID del estudio: </w:t>
            </w:r>
            <w:r w:rsidRPr="005629D7">
              <w:rPr>
                <w:b/>
                <w:szCs w:val="24"/>
                <w:lang w:val="es-ES"/>
              </w:rPr>
              <w:t>&lt;&lt;caseid&gt;&gt;</w:t>
            </w:r>
          </w:p>
          <w:p w14:paraId="01D77728" w14:textId="77777777" w:rsidR="00891D7E" w:rsidRPr="005629D7" w:rsidRDefault="00891D7E" w:rsidP="00C82FE8">
            <w:pPr>
              <w:ind w:left="60"/>
              <w:rPr>
                <w:rFonts w:cs="Arial"/>
                <w:bCs/>
                <w:szCs w:val="24"/>
                <w:lang w:val="es-ES"/>
              </w:rPr>
            </w:pPr>
            <w:r w:rsidRPr="005629D7">
              <w:rPr>
                <w:rFonts w:cs="Arial"/>
                <w:bCs/>
                <w:szCs w:val="24"/>
                <w:lang w:val="es-ES"/>
              </w:rPr>
              <w:t xml:space="preserve">Contraseña: </w:t>
            </w:r>
            <w:r w:rsidRPr="005629D7">
              <w:rPr>
                <w:rFonts w:cs="Arial"/>
                <w:b/>
                <w:bCs/>
                <w:szCs w:val="24"/>
                <w:lang w:val="es-ES"/>
              </w:rPr>
              <w:t>&lt;&lt;contraseña&gt;&gt;</w:t>
            </w:r>
          </w:p>
        </w:tc>
        <w:tc>
          <w:tcPr>
            <w:tcW w:w="810" w:type="dxa"/>
            <w:vAlign w:val="center"/>
          </w:tcPr>
          <w:p w14:paraId="4202D973"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025CF929"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43CF3EFC"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7FC91B7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IF INCENTIVE ELIGIBLE: &lt;&lt;</w:t>
      </w:r>
      <w:r w:rsidRPr="005629D7">
        <w:rPr>
          <w:rFonts w:ascii="Times New Roman" w:eastAsia="Malgun Gothic" w:hAnsi="Times New Roman"/>
          <w:color w:val="000000"/>
          <w:szCs w:val="24"/>
          <w:lang w:val="es-MX"/>
        </w:rPr>
        <w:t xml:space="preserve"> Una vez que hayas completado la encuesta</w:t>
      </w:r>
      <w:r w:rsidRPr="005629D7">
        <w:rPr>
          <w:rFonts w:ascii="Times New Roman" w:eastAsia="Malgun Gothic" w:hAnsi="Times New Roman"/>
          <w:color w:val="000000"/>
          <w:szCs w:val="24"/>
          <w:lang w:val="es-ES"/>
        </w:rPr>
        <w:t>, te enviaremos $&lt;&lt;inc_amount&gt;&gt; para agradecerte por tu tiempo. &gt;&gt;]</w:t>
      </w:r>
      <w:r w:rsidRPr="005629D7">
        <w:rPr>
          <w:rFonts w:eastAsia="Malgun Gothic"/>
          <w:color w:val="000000"/>
          <w:szCs w:val="24"/>
          <w:lang w:val="es-ES"/>
        </w:rPr>
        <w:t xml:space="preserve"> Si tienes preguntas, por favor llama al 877-677-2766 o envíanos un correo electrónico a </w:t>
      </w:r>
      <w:hyperlink r:id="rId580" w:history="1">
        <w:r w:rsidRPr="005629D7">
          <w:rPr>
            <w:rFonts w:eastAsia="Malgun Gothic"/>
            <w:szCs w:val="24"/>
            <w:u w:val="single"/>
            <w:lang w:val="es-ES"/>
          </w:rPr>
          <w:t>npsas@ed.gov</w:t>
        </w:r>
      </w:hyperlink>
      <w:r w:rsidRPr="005629D7">
        <w:rPr>
          <w:rFonts w:eastAsia="Malgun Gothic"/>
          <w:szCs w:val="24"/>
          <w:lang w:val="es-ES"/>
        </w:rPr>
        <w:t>.</w:t>
      </w:r>
    </w:p>
    <w:p w14:paraId="612F47D2"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81"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DE33374" w14:textId="77777777" w:rsidR="00891D7E" w:rsidRPr="005629D7" w:rsidRDefault="00891D7E" w:rsidP="00891D7E">
      <w:pPr>
        <w:spacing w:before="120" w:after="120"/>
        <w:rPr>
          <w:rFonts w:ascii="Arial" w:hAnsi="Arial" w:cs="Arial"/>
          <w:b/>
          <w:bCs/>
          <w:szCs w:val="24"/>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82" w:history="1">
        <w:r w:rsidRPr="005629D7">
          <w:rPr>
            <w:rFonts w:cs="Arial"/>
            <w:bCs/>
            <w:szCs w:val="22"/>
            <w:u w:val="single"/>
            <w:lang w:val="es-ES"/>
          </w:rPr>
          <w:t>https://surveys.nces.ed.gov/npsas/confidentiality.aspx</w:t>
        </w:r>
      </w:hyperlink>
      <w:r w:rsidRPr="005629D7">
        <w:rPr>
          <w:rFonts w:cs="Arial"/>
          <w:bCs/>
          <w:szCs w:val="22"/>
          <w:lang w:val="es-ES"/>
        </w:rPr>
        <w:t xml:space="preserve"> </w:t>
      </w:r>
      <w:r w:rsidRPr="005629D7">
        <w:rPr>
          <w:lang w:val="es-ES"/>
        </w:rPr>
        <w:br w:type="page"/>
      </w:r>
    </w:p>
    <w:p w14:paraId="4039E61F" w14:textId="77777777" w:rsidR="00891D7E" w:rsidRPr="005629D7" w:rsidRDefault="00891D7E" w:rsidP="00891D7E">
      <w:pPr>
        <w:pStyle w:val="AppH4"/>
      </w:pPr>
      <w:r>
        <w:lastRenderedPageBreak/>
        <w:t xml:space="preserve">Reminder </w:t>
      </w:r>
      <w:r w:rsidRPr="005629D7">
        <w:t xml:space="preserve">Postcard 7 (To the point)  </w:t>
      </w:r>
    </w:p>
    <w:p w14:paraId="083E0C35" w14:textId="77777777" w:rsidR="00891D7E" w:rsidRPr="005629D7" w:rsidRDefault="00891D7E" w:rsidP="00891D7E">
      <w:pPr>
        <w:rPr>
          <w:b/>
          <w:bCs/>
          <w:szCs w:val="24"/>
          <w:lang w:val="es-MX"/>
        </w:rPr>
      </w:pPr>
      <w:r w:rsidRPr="005629D7">
        <w:rPr>
          <w:b/>
          <w:bCs/>
          <w:szCs w:val="24"/>
          <w:lang w:val="es-MX"/>
        </w:rPr>
        <w:t>Outside</w:t>
      </w:r>
    </w:p>
    <w:p w14:paraId="4F66F1AB" w14:textId="77777777" w:rsidR="00891D7E" w:rsidRPr="005629D7" w:rsidRDefault="00891D7E" w:rsidP="00891D7E">
      <w:pPr>
        <w:spacing w:before="120" w:after="120"/>
        <w:rPr>
          <w:rFonts w:cs="Arial"/>
          <w:bCs/>
          <w:szCs w:val="24"/>
          <w:lang w:val="es-MX"/>
        </w:rPr>
      </w:pPr>
      <w:r w:rsidRPr="005629D7">
        <w:rPr>
          <w:rFonts w:cs="Arial"/>
          <w:bCs/>
          <w:szCs w:val="24"/>
          <w:lang w:val="es-MX"/>
        </w:rPr>
        <w:t>&lt;&lt;fname&gt;&gt;, tú puedes contribuir a un importante estudio sobre educación.</w:t>
      </w:r>
    </w:p>
    <w:p w14:paraId="3B52119A" w14:textId="77777777" w:rsidR="00891D7E" w:rsidRPr="005629D7" w:rsidRDefault="00891D7E" w:rsidP="00891D7E">
      <w:pPr>
        <w:rPr>
          <w:b/>
          <w:bCs/>
          <w:szCs w:val="24"/>
          <w:lang w:val="es-MX"/>
        </w:rPr>
      </w:pPr>
      <w:r w:rsidRPr="005629D7">
        <w:rPr>
          <w:b/>
          <w:bCs/>
          <w:szCs w:val="24"/>
          <w:lang w:val="es-MX"/>
        </w:rPr>
        <w:t>Inside</w:t>
      </w:r>
    </w:p>
    <w:p w14:paraId="567A0AA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recolección de datos para NPSAS aún no termina. Si ya has completado tu encuesta, ¡muchas gracias! </w:t>
      </w:r>
    </w:p>
    <w:p w14:paraId="22F85E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aún no lo has hecho, puedes completar la encuesta en una de estas dos formas: </w:t>
      </w:r>
    </w:p>
    <w:p w14:paraId="2D4E0B33" w14:textId="77777777" w:rsidR="00891D7E" w:rsidRPr="005629D7" w:rsidRDefault="00891D7E" w:rsidP="00891D7E">
      <w:pPr>
        <w:spacing w:before="120" w:after="120"/>
        <w:ind w:left="720" w:hanging="360"/>
        <w:rPr>
          <w:rFonts w:cs="Arial"/>
          <w:bCs/>
          <w:szCs w:val="24"/>
          <w:u w:val="single"/>
        </w:rPr>
      </w:pPr>
      <w:r w:rsidRPr="005629D7">
        <w:rPr>
          <w:rFonts w:cs="Arial"/>
          <w:bCs/>
          <w:szCs w:val="24"/>
        </w:rPr>
        <w:t>1.</w:t>
      </w:r>
      <w:r w:rsidRPr="005629D7">
        <w:rPr>
          <w:rFonts w:cs="Arial"/>
          <w:bCs/>
          <w:szCs w:val="24"/>
        </w:rPr>
        <w:tab/>
        <w:t xml:space="preserve">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86F069B" w14:textId="77777777" w:rsidTr="00C82FE8">
        <w:tc>
          <w:tcPr>
            <w:tcW w:w="3870" w:type="dxa"/>
          </w:tcPr>
          <w:p w14:paraId="26106DEF"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83" w:history="1">
              <w:r w:rsidRPr="005629D7">
                <w:rPr>
                  <w:rFonts w:cs="Arial"/>
                  <w:u w:val="single"/>
                  <w:lang w:val="es-ES"/>
                </w:rPr>
                <w:t>https://surveys.nces.ed.gov/npsas/</w:t>
              </w:r>
            </w:hyperlink>
          </w:p>
          <w:p w14:paraId="5F562B76"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07CE2C35"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B8294AB"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2B8E2C6E"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084B364E"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665D51F5" w14:textId="77777777" w:rsidR="00891D7E" w:rsidRPr="005629D7" w:rsidRDefault="00891D7E" w:rsidP="00891D7E">
      <w:pPr>
        <w:spacing w:before="120"/>
        <w:ind w:left="720" w:hanging="360"/>
        <w:rPr>
          <w:szCs w:val="24"/>
          <w:lang w:val="es-MX"/>
        </w:rPr>
      </w:pPr>
      <w:r w:rsidRPr="005629D7">
        <w:rPr>
          <w:szCs w:val="24"/>
          <w:lang w:val="es-MX"/>
        </w:rPr>
        <w:t>2.</w:t>
      </w:r>
      <w:r w:rsidRPr="005629D7">
        <w:rPr>
          <w:szCs w:val="24"/>
          <w:lang w:val="es-MX"/>
        </w:rPr>
        <w:tab/>
        <w:t>Por teléfono: Llama al 877-677-2766 para completar la encuesta por teléfono.</w:t>
      </w:r>
    </w:p>
    <w:p w14:paraId="251E0231" w14:textId="77777777" w:rsidR="00891D7E" w:rsidRPr="005629D7" w:rsidRDefault="00891D7E" w:rsidP="00891D7E">
      <w:pPr>
        <w:spacing w:before="120" w:after="120"/>
        <w:rPr>
          <w:rFonts w:cs="Arial"/>
          <w:bCs/>
          <w:szCs w:val="22"/>
          <w:lang w:val="es-ES"/>
        </w:rPr>
      </w:pPr>
      <w:r w:rsidRPr="005629D7">
        <w:rPr>
          <w:rFonts w:cs="Arial"/>
          <w:bCs/>
          <w:szCs w:val="22"/>
          <w:lang w:val="es-MX"/>
        </w:rPr>
        <w:t xml:space="preserve">La encuesta [IF ABBREVIATED OR NRFU: &lt;&lt;solamente&gt;&gt;] te tomará &lt;&lt;time&gt;&gt; minutos. </w:t>
      </w:r>
      <w:r w:rsidRPr="005629D7">
        <w:rPr>
          <w:rFonts w:cs="Arial"/>
          <w:bCs/>
          <w:szCs w:val="22"/>
          <w:lang w:val="es-ES"/>
        </w:rPr>
        <w:t>[IF INCENTIVE ELIGIBLE: &lt;&lt;</w:t>
      </w:r>
      <w:r w:rsidRPr="005629D7">
        <w:rPr>
          <w:rFonts w:cs="Arial"/>
          <w:bCs/>
          <w:szCs w:val="24"/>
          <w:lang w:val="es-MX"/>
        </w:rPr>
        <w:t xml:space="preserve"> Una vez que hayas completado la encuesta</w:t>
      </w:r>
      <w:r w:rsidRPr="005629D7">
        <w:rPr>
          <w:rFonts w:cs="Arial"/>
          <w:bCs/>
          <w:szCs w:val="22"/>
          <w:lang w:val="es-ES"/>
        </w:rPr>
        <w:t>, te enviaremos &lt;&lt;inc_amount&gt;&gt;</w:t>
      </w:r>
    </w:p>
    <w:p w14:paraId="0B46D1A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 xml:space="preserve">como agradecimiento por tu tiempo. &gt;&gt;] </w:t>
      </w:r>
      <w:r w:rsidRPr="005629D7">
        <w:rPr>
          <w:rFonts w:eastAsia="Malgun Gothic"/>
          <w:color w:val="000000"/>
          <w:szCs w:val="24"/>
          <w:lang w:val="es-ES"/>
        </w:rPr>
        <w:t xml:space="preserve">Si tienes preguntas, por favor llama al 877-677-2766 o envíanos un correo electrónico a </w:t>
      </w:r>
      <w:hyperlink r:id="rId584" w:history="1">
        <w:r w:rsidRPr="005629D7">
          <w:rPr>
            <w:rFonts w:eastAsia="Malgun Gothic"/>
            <w:szCs w:val="24"/>
            <w:u w:val="single"/>
            <w:lang w:val="es-ES"/>
          </w:rPr>
          <w:t>npsas@ed.gov</w:t>
        </w:r>
      </w:hyperlink>
      <w:r w:rsidRPr="005629D7">
        <w:rPr>
          <w:rFonts w:eastAsia="Malgun Gothic"/>
          <w:szCs w:val="24"/>
          <w:lang w:val="es-ES"/>
        </w:rPr>
        <w:t>.</w:t>
      </w:r>
    </w:p>
    <w:p w14:paraId="36E55120" w14:textId="77777777" w:rsidR="00891D7E" w:rsidRPr="005629D7" w:rsidRDefault="00891D7E" w:rsidP="00891D7E">
      <w:pPr>
        <w:spacing w:before="120" w:after="120"/>
        <w:rPr>
          <w:rFonts w:cs="Arial"/>
          <w:bCs/>
          <w:szCs w:val="22"/>
          <w:lang w:val="es-MX"/>
        </w:rPr>
      </w:pPr>
      <w:r w:rsidRPr="005629D7">
        <w:rPr>
          <w:rFonts w:cs="Arial"/>
          <w:bCs/>
          <w:szCs w:val="22"/>
          <w:lang w:val="es-MX"/>
        </w:rPr>
        <w:t>¡Por favor, completa tu encuesta lo más pronto posible!</w:t>
      </w:r>
    </w:p>
    <w:p w14:paraId="16661C95"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85"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6633F71" w14:textId="1C4DD122"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86" w:history="1">
        <w:r w:rsidRPr="005629D7">
          <w:rPr>
            <w:rFonts w:cs="Arial"/>
            <w:bCs/>
            <w:szCs w:val="22"/>
            <w:u w:val="single"/>
            <w:lang w:val="es-ES"/>
          </w:rPr>
          <w:t>https://surveys.nces.ed.gov/npsas/confidentiality.aspx</w:t>
        </w:r>
      </w:hyperlink>
    </w:p>
    <w:p w14:paraId="705CBE25" w14:textId="30F78582" w:rsidR="00971BAD" w:rsidRDefault="00971BAD" w:rsidP="00891D7E">
      <w:pPr>
        <w:spacing w:before="120" w:after="120"/>
        <w:rPr>
          <w:rFonts w:cs="Arial"/>
          <w:bCs/>
          <w:szCs w:val="22"/>
          <w:lang w:val="es-ES"/>
        </w:rPr>
      </w:pPr>
    </w:p>
    <w:p w14:paraId="294B9602" w14:textId="77777777" w:rsidR="00971BAD" w:rsidRPr="0050308F" w:rsidRDefault="00971BAD" w:rsidP="00971BAD">
      <w:pPr>
        <w:pStyle w:val="AppH4"/>
      </w:pPr>
      <w:r w:rsidRPr="0050308F">
        <w:t xml:space="preserve">Nonresponse Follow-up Announcement Postcard  </w:t>
      </w:r>
    </w:p>
    <w:p w14:paraId="53C6A4DD" w14:textId="77777777" w:rsidR="00971BAD" w:rsidRPr="00A74A43" w:rsidRDefault="00971BAD" w:rsidP="00971BAD">
      <w:pPr>
        <w:pStyle w:val="H2noTOC"/>
        <w:rPr>
          <w:szCs w:val="24"/>
        </w:rPr>
      </w:pPr>
      <w:r w:rsidRPr="00A74A43">
        <w:rPr>
          <w:szCs w:val="24"/>
        </w:rPr>
        <w:t>Outside</w:t>
      </w:r>
    </w:p>
    <w:p w14:paraId="06AF9FD6" w14:textId="77777777" w:rsidR="00971BAD" w:rsidRPr="000718EA" w:rsidRDefault="00971BAD" w:rsidP="00971BAD">
      <w:pPr>
        <w:pStyle w:val="BodyText2"/>
        <w:rPr>
          <w:szCs w:val="24"/>
          <w:lang w:val="es-MX"/>
        </w:rPr>
      </w:pPr>
      <w:r w:rsidRPr="000718EA">
        <w:rPr>
          <w:szCs w:val="24"/>
          <w:lang w:val="es-MX"/>
        </w:rPr>
        <w:t>[IF INCENTIVE ELIGILE: &lt;&lt;Recibe $5 por 5 minutos de tu tiempo.&gt;&gt;]/[ELSE: &lt;&lt;¡5 minutos es todo lo qu</w:t>
      </w:r>
      <w:r>
        <w:rPr>
          <w:szCs w:val="24"/>
          <w:lang w:val="es-MX"/>
        </w:rPr>
        <w:t>e</w:t>
      </w:r>
      <w:r w:rsidRPr="000718EA">
        <w:rPr>
          <w:szCs w:val="24"/>
          <w:lang w:val="es-MX"/>
        </w:rPr>
        <w:t xml:space="preserve"> necesitamos!&gt;&gt;] </w:t>
      </w:r>
    </w:p>
    <w:p w14:paraId="1A937749" w14:textId="77777777" w:rsidR="00971BAD" w:rsidRPr="000718EA" w:rsidRDefault="00971BAD" w:rsidP="00971BAD">
      <w:pPr>
        <w:pStyle w:val="H2noTOC"/>
        <w:rPr>
          <w:szCs w:val="24"/>
          <w:lang w:val="es-MX"/>
        </w:rPr>
      </w:pPr>
      <w:r w:rsidRPr="000718EA">
        <w:rPr>
          <w:szCs w:val="24"/>
          <w:lang w:val="es-MX"/>
        </w:rPr>
        <w:t>Inside</w:t>
      </w:r>
    </w:p>
    <w:p w14:paraId="2653FB3F" w14:textId="77777777" w:rsidR="00971BAD" w:rsidRPr="000718EA" w:rsidRDefault="00971BAD" w:rsidP="00971BAD">
      <w:pPr>
        <w:pStyle w:val="BodyText2"/>
        <w:rPr>
          <w:szCs w:val="24"/>
          <w:lang w:val="es-MX"/>
        </w:rPr>
      </w:pPr>
      <w:r w:rsidRPr="000718EA">
        <w:rPr>
          <w:szCs w:val="24"/>
          <w:lang w:val="es-MX"/>
        </w:rPr>
        <w:t xml:space="preserve">&lt;&lt;fname&gt;&gt;, </w:t>
      </w:r>
      <w:r>
        <w:rPr>
          <w:szCs w:val="24"/>
          <w:lang w:val="es-MX"/>
        </w:rPr>
        <w:t>¡</w:t>
      </w:r>
      <w:r w:rsidRPr="000718EA">
        <w:rPr>
          <w:szCs w:val="24"/>
          <w:lang w:val="es-MX"/>
        </w:rPr>
        <w:t xml:space="preserve">contamos con tu ayuda para </w:t>
      </w:r>
      <w:r>
        <w:rPr>
          <w:szCs w:val="24"/>
          <w:lang w:val="es-MX"/>
        </w:rPr>
        <w:t>que</w:t>
      </w:r>
      <w:r w:rsidRPr="000718EA">
        <w:rPr>
          <w:szCs w:val="24"/>
          <w:lang w:val="es-MX"/>
        </w:rPr>
        <w:t xml:space="preserve"> NPSAS </w:t>
      </w:r>
      <w:r>
        <w:rPr>
          <w:szCs w:val="24"/>
          <w:lang w:val="es-MX"/>
        </w:rPr>
        <w:t>sea un éxito</w:t>
      </w:r>
      <w:r w:rsidRPr="000718EA">
        <w:rPr>
          <w:szCs w:val="24"/>
          <w:lang w:val="es-MX"/>
        </w:rPr>
        <w:t xml:space="preserve">! </w:t>
      </w:r>
      <w:r>
        <w:rPr>
          <w:szCs w:val="24"/>
          <w:lang w:val="es-MX"/>
        </w:rPr>
        <w:t>Para</w:t>
      </w:r>
      <w:r w:rsidRPr="000718EA">
        <w:rPr>
          <w:szCs w:val="24"/>
          <w:lang w:val="es-MX"/>
        </w:rPr>
        <w:t xml:space="preserve"> conocer más sobre las experiencias de estudiantes como tú, hemos reducido tu encuesta a solo 5 minutos. Por favor, </w:t>
      </w:r>
      <w:r>
        <w:rPr>
          <w:szCs w:val="24"/>
          <w:lang w:val="es-MX"/>
        </w:rPr>
        <w:t>¡</w:t>
      </w:r>
      <w:r w:rsidRPr="000718EA">
        <w:rPr>
          <w:szCs w:val="24"/>
          <w:lang w:val="es-MX"/>
        </w:rPr>
        <w:t>completa esta breve encuesta ahora[IF INCENTIVE ELIGIBLE:&lt;&lt;, y recibe $5&gt;&gt;]!</w:t>
      </w:r>
    </w:p>
    <w:p w14:paraId="7EDA5D8D" w14:textId="77777777" w:rsidR="00971BAD" w:rsidRPr="00E5529E" w:rsidRDefault="00971BAD" w:rsidP="00971BAD">
      <w:pPr>
        <w:pStyle w:val="BodyText2"/>
        <w:rPr>
          <w:szCs w:val="24"/>
          <w:lang w:val="es-ES"/>
        </w:rPr>
      </w:pPr>
      <w:r w:rsidRPr="00E5529E">
        <w:rPr>
          <w:szCs w:val="24"/>
          <w:lang w:val="es-ES"/>
        </w:rPr>
        <w:t xml:space="preserve">Por favor complétala en una de dos formas: </w:t>
      </w:r>
    </w:p>
    <w:p w14:paraId="1A43D6DF" w14:textId="77777777" w:rsidR="00971BAD" w:rsidRPr="000718EA" w:rsidRDefault="00971BAD" w:rsidP="00971BAD">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971BAD" w:rsidRPr="00EC2FEA" w14:paraId="11883EBB" w14:textId="77777777" w:rsidTr="00C13714">
        <w:tc>
          <w:tcPr>
            <w:tcW w:w="3870" w:type="dxa"/>
          </w:tcPr>
          <w:p w14:paraId="3796EB2D" w14:textId="77777777" w:rsidR="00971BAD" w:rsidRPr="00E5529E" w:rsidRDefault="00971BAD" w:rsidP="00C13714">
            <w:pPr>
              <w:keepNext/>
              <w:spacing w:before="20" w:after="120"/>
              <w:ind w:left="60"/>
              <w:rPr>
                <w:rStyle w:val="Hyperlink"/>
                <w:szCs w:val="24"/>
                <w:lang w:val="es-ES"/>
              </w:rPr>
            </w:pPr>
            <w:r w:rsidRPr="00E5529E">
              <w:rPr>
                <w:szCs w:val="24"/>
                <w:lang w:val="es-ES"/>
              </w:rPr>
              <w:t xml:space="preserve">Visita </w:t>
            </w:r>
            <w:hyperlink r:id="rId587" w:history="1">
              <w:r w:rsidRPr="00E5529E">
                <w:rPr>
                  <w:rStyle w:val="Hyperlink"/>
                  <w:rFonts w:cs="Arial"/>
                  <w:lang w:val="es-ES"/>
                </w:rPr>
                <w:t>https://surveys.nces.ed.gov/npsas/</w:t>
              </w:r>
            </w:hyperlink>
          </w:p>
          <w:p w14:paraId="33C8DFBC" w14:textId="77777777" w:rsidR="00971BAD" w:rsidRPr="00CF0E1F" w:rsidRDefault="00971BAD" w:rsidP="00C13714">
            <w:pPr>
              <w:keepNext/>
              <w:spacing w:before="20"/>
              <w:ind w:left="60"/>
              <w:rPr>
                <w:szCs w:val="24"/>
                <w:lang w:val="es-ES"/>
              </w:rPr>
            </w:pPr>
            <w:r>
              <w:rPr>
                <w:szCs w:val="24"/>
                <w:lang w:val="es-ES"/>
              </w:rPr>
              <w:t>Ingresa tu</w:t>
            </w:r>
            <w:r w:rsidRPr="00CF0E1F">
              <w:rPr>
                <w:szCs w:val="24"/>
                <w:lang w:val="es-ES"/>
              </w:rPr>
              <w:t xml:space="preserve"> ID del estudio: </w:t>
            </w:r>
            <w:r w:rsidRPr="00CF0E1F">
              <w:rPr>
                <w:b/>
                <w:szCs w:val="24"/>
                <w:lang w:val="es-ES"/>
              </w:rPr>
              <w:t>&lt;&lt;caseid&gt;&gt;</w:t>
            </w:r>
          </w:p>
          <w:p w14:paraId="3C3C0697" w14:textId="77777777" w:rsidR="00971BAD" w:rsidRPr="000718EA" w:rsidRDefault="00971BAD" w:rsidP="00C13714">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65D599C8" w14:textId="77777777" w:rsidR="00971BAD" w:rsidRPr="000718EA" w:rsidRDefault="00971BAD" w:rsidP="00C13714">
            <w:pPr>
              <w:pStyle w:val="BodyText2"/>
              <w:jc w:val="center"/>
              <w:rPr>
                <w:szCs w:val="24"/>
                <w:lang w:val="es-MX"/>
              </w:rPr>
            </w:pPr>
            <w:r w:rsidRPr="000718EA">
              <w:rPr>
                <w:szCs w:val="24"/>
                <w:lang w:val="es-MX"/>
              </w:rPr>
              <w:t>O</w:t>
            </w:r>
          </w:p>
        </w:tc>
        <w:tc>
          <w:tcPr>
            <w:tcW w:w="2250" w:type="dxa"/>
          </w:tcPr>
          <w:p w14:paraId="4E798012" w14:textId="77777777" w:rsidR="00971BAD" w:rsidRPr="00563189" w:rsidRDefault="00971BAD" w:rsidP="00C13714">
            <w:pPr>
              <w:pStyle w:val="BodyText2"/>
              <w:rPr>
                <w:szCs w:val="24"/>
                <w:lang w:val="es-ES"/>
              </w:rPr>
            </w:pPr>
            <w:r w:rsidRPr="00563189">
              <w:rPr>
                <w:szCs w:val="24"/>
                <w:lang w:val="es-ES"/>
              </w:rPr>
              <w:t>Escanea este código QR</w:t>
            </w:r>
          </w:p>
          <w:p w14:paraId="26331A64" w14:textId="77777777" w:rsidR="00971BAD" w:rsidRPr="00563189" w:rsidRDefault="00971BAD" w:rsidP="00C13714">
            <w:pPr>
              <w:pStyle w:val="BodyText2"/>
              <w:rPr>
                <w:szCs w:val="24"/>
                <w:lang w:val="es-ES"/>
              </w:rPr>
            </w:pPr>
            <w:r w:rsidRPr="00563189">
              <w:rPr>
                <w:szCs w:val="24"/>
                <w:lang w:val="es-ES"/>
              </w:rPr>
              <w:t>&lt;&lt;QRCODE&gt;&gt;</w:t>
            </w:r>
          </w:p>
        </w:tc>
      </w:tr>
    </w:tbl>
    <w:p w14:paraId="32DB3B97" w14:textId="77777777" w:rsidR="00971BAD" w:rsidRPr="00E5529E" w:rsidRDefault="00971BAD" w:rsidP="00971BAD">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1F89D76A" w14:textId="77777777" w:rsidR="00971BAD" w:rsidRPr="00AD7C09" w:rsidRDefault="00971BAD" w:rsidP="00971BAD">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88" w:history="1">
        <w:r w:rsidRPr="00AD7C09">
          <w:rPr>
            <w:rStyle w:val="Hyperlink"/>
            <w:rFonts w:ascii="Garamond" w:hAnsi="Garamond"/>
            <w:lang w:val="es-ES"/>
          </w:rPr>
          <w:t>npsas@ed.gov</w:t>
        </w:r>
      </w:hyperlink>
      <w:r w:rsidRPr="00AD7C09">
        <w:rPr>
          <w:rFonts w:ascii="Garamond" w:hAnsi="Garamond"/>
          <w:color w:val="auto"/>
          <w:lang w:val="es-ES"/>
        </w:rPr>
        <w:t>.</w:t>
      </w:r>
    </w:p>
    <w:p w14:paraId="0619C2E5" w14:textId="77777777" w:rsidR="00971BAD" w:rsidRPr="000718EA" w:rsidRDefault="00971BAD" w:rsidP="00971BAD">
      <w:pPr>
        <w:pStyle w:val="BodyText2"/>
        <w:rPr>
          <w:szCs w:val="24"/>
          <w:lang w:val="es-MX"/>
        </w:rPr>
      </w:pPr>
      <w:r w:rsidRPr="000718EA">
        <w:rPr>
          <w:szCs w:val="24"/>
          <w:lang w:val="es-MX"/>
        </w:rPr>
        <w:lastRenderedPageBreak/>
        <w:t xml:space="preserve">Para solicitar materiales de contacto en </w:t>
      </w:r>
      <w:r>
        <w:rPr>
          <w:szCs w:val="24"/>
          <w:lang w:val="es-MX"/>
        </w:rPr>
        <w:t>ingles</w:t>
      </w:r>
      <w:r w:rsidRPr="000718EA">
        <w:rPr>
          <w:szCs w:val="24"/>
          <w:lang w:val="es-MX"/>
        </w:rPr>
        <w:t xml:space="preserve"> en el futuro, por favor llame al 877-677-2766 o envia un e-mail a </w:t>
      </w:r>
      <w:hyperlink r:id="rId589" w:history="1">
        <w:r w:rsidRPr="000718EA">
          <w:rPr>
            <w:rStyle w:val="Hyperlink"/>
            <w:szCs w:val="24"/>
            <w:lang w:val="es-MX"/>
          </w:rPr>
          <w:t>npsas@ed.gov</w:t>
        </w:r>
      </w:hyperlink>
      <w:r w:rsidRPr="000718EA">
        <w:rPr>
          <w:rStyle w:val="Hyperlink"/>
          <w:szCs w:val="24"/>
          <w:u w:val="none"/>
          <w:lang w:val="es-MX"/>
        </w:rPr>
        <w:t>.</w:t>
      </w:r>
    </w:p>
    <w:p w14:paraId="25568650" w14:textId="77777777" w:rsidR="00971BAD" w:rsidRPr="00B41F80" w:rsidRDefault="00971BAD" w:rsidP="00971BAD">
      <w:pPr>
        <w:pStyle w:val="BodyText2"/>
        <w:rPr>
          <w:i/>
          <w:szCs w:val="24"/>
          <w:lang w:val="es-ES"/>
        </w:rPr>
      </w:pPr>
      <w:r w:rsidRPr="00B41F80">
        <w:rPr>
          <w:i/>
          <w:szCs w:val="24"/>
          <w:lang w:val="es-ES"/>
        </w:rPr>
        <w:t>No. de Control de OMB: 1850-0666</w:t>
      </w:r>
    </w:p>
    <w:p w14:paraId="22C98DA4" w14:textId="3FDE54F1" w:rsidR="00971BAD" w:rsidRDefault="00971BAD" w:rsidP="00971BAD">
      <w:pPr>
        <w:spacing w:before="120" w:after="120"/>
        <w:rPr>
          <w:rStyle w:val="Hyperlink"/>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90" w:history="1">
        <w:r w:rsidRPr="00566F14">
          <w:rPr>
            <w:rStyle w:val="Hyperlink"/>
            <w:szCs w:val="24"/>
            <w:lang w:val="es-ES"/>
          </w:rPr>
          <w:t>https://surveys.nces.ed.gov/npsas/confidentiality.aspx</w:t>
        </w:r>
      </w:hyperlink>
    </w:p>
    <w:p w14:paraId="4F6D75C5" w14:textId="354BE6B3" w:rsidR="00971BAD" w:rsidRDefault="00971BAD" w:rsidP="00971BAD">
      <w:pPr>
        <w:spacing w:before="120" w:after="120"/>
        <w:rPr>
          <w:rStyle w:val="Hyperlink"/>
          <w:szCs w:val="24"/>
          <w:lang w:val="es-ES"/>
        </w:rPr>
      </w:pPr>
    </w:p>
    <w:p w14:paraId="0DEBDB4D" w14:textId="6561D0B2" w:rsidR="00891D7E" w:rsidRPr="007C51AF" w:rsidRDefault="00891D7E" w:rsidP="00971BAD">
      <w:pPr>
        <w:pStyle w:val="AppH4"/>
        <w:rPr>
          <w:lang w:val="es-MX"/>
        </w:rPr>
      </w:pPr>
      <w:r w:rsidRPr="007C51AF">
        <w:rPr>
          <w:lang w:val="es-MX"/>
        </w:rPr>
        <w:t xml:space="preserve">Abbreviated Announcement Postcard  </w:t>
      </w:r>
    </w:p>
    <w:p w14:paraId="2C48D5AB" w14:textId="77777777" w:rsidR="00891D7E" w:rsidRPr="000718EA" w:rsidRDefault="00891D7E" w:rsidP="00891D7E">
      <w:pPr>
        <w:pStyle w:val="H2noTOC"/>
        <w:rPr>
          <w:szCs w:val="24"/>
          <w:lang w:val="es-MX"/>
        </w:rPr>
      </w:pPr>
      <w:r w:rsidRPr="000718EA">
        <w:rPr>
          <w:szCs w:val="24"/>
          <w:lang w:val="es-MX"/>
        </w:rPr>
        <w:t>Outside</w:t>
      </w:r>
    </w:p>
    <w:p w14:paraId="0139B98C" w14:textId="77777777" w:rsidR="00891D7E" w:rsidRPr="000718EA" w:rsidRDefault="00891D7E" w:rsidP="00891D7E">
      <w:pPr>
        <w:pStyle w:val="BodyText2"/>
        <w:rPr>
          <w:szCs w:val="24"/>
          <w:lang w:val="es-MX"/>
        </w:rPr>
      </w:pPr>
      <w:r w:rsidRPr="000718EA">
        <w:rPr>
          <w:szCs w:val="24"/>
          <w:lang w:val="es-MX"/>
        </w:rPr>
        <w:t>¡Tu encuesta sobre educación ahora toma solamente &lt;&lt;time&gt;&gt; minutos!</w:t>
      </w:r>
    </w:p>
    <w:p w14:paraId="1E8FDAB9" w14:textId="77777777" w:rsidR="00891D7E" w:rsidRPr="000718EA" w:rsidRDefault="00891D7E" w:rsidP="00891D7E">
      <w:pPr>
        <w:pStyle w:val="H2noTOC"/>
        <w:rPr>
          <w:szCs w:val="24"/>
          <w:lang w:val="es-MX"/>
        </w:rPr>
      </w:pPr>
      <w:r w:rsidRPr="000718EA">
        <w:rPr>
          <w:szCs w:val="24"/>
          <w:lang w:val="es-MX"/>
        </w:rPr>
        <w:t>Inside</w:t>
      </w:r>
    </w:p>
    <w:p w14:paraId="0FC69ACA" w14:textId="77777777" w:rsidR="00891D7E" w:rsidRPr="000718EA" w:rsidRDefault="00891D7E" w:rsidP="00891D7E">
      <w:pPr>
        <w:pStyle w:val="BodyText2"/>
        <w:rPr>
          <w:szCs w:val="24"/>
          <w:lang w:val="es-MX"/>
        </w:rPr>
      </w:pPr>
      <w:r w:rsidRPr="000718EA">
        <w:rPr>
          <w:szCs w:val="24"/>
          <w:lang w:val="es-MX"/>
        </w:rPr>
        <w:t xml:space="preserve">&lt;&lt;fname&gt;&gt;, </w:t>
      </w:r>
      <w:r>
        <w:rPr>
          <w:szCs w:val="24"/>
          <w:lang w:val="es-MX"/>
        </w:rPr>
        <w:t xml:space="preserve">quisimos </w:t>
      </w:r>
      <w:r w:rsidRPr="000718EA">
        <w:rPr>
          <w:szCs w:val="24"/>
          <w:lang w:val="es-MX"/>
        </w:rPr>
        <w:t xml:space="preserve">enviarte un recordatorio de que tu </w:t>
      </w:r>
      <w:r>
        <w:rPr>
          <w:szCs w:val="24"/>
          <w:lang w:val="es-MX"/>
        </w:rPr>
        <w:t xml:space="preserve">encuesta de </w:t>
      </w:r>
      <w:r w:rsidRPr="000718EA">
        <w:rPr>
          <w:szCs w:val="24"/>
          <w:lang w:val="es-MX"/>
        </w:rPr>
        <w:t>NPSAS ahora toma solamente &lt;&lt;time&gt;&gt; minutos[INCENTIVE ELIGIBLE:&lt;&lt; y todavía recib</w:t>
      </w:r>
      <w:r>
        <w:rPr>
          <w:szCs w:val="24"/>
          <w:lang w:val="es-MX"/>
        </w:rPr>
        <w:t>irás</w:t>
      </w:r>
      <w:r w:rsidRPr="000718EA">
        <w:rPr>
          <w:szCs w:val="24"/>
          <w:lang w:val="es-MX"/>
        </w:rPr>
        <w:t xml:space="preserve"> $&lt;&lt;inc_amount&gt;&gt; </w:t>
      </w:r>
      <w:r>
        <w:rPr>
          <w:szCs w:val="24"/>
          <w:lang w:val="es-MX"/>
        </w:rPr>
        <w:t>si completas hoy tu encuesta</w:t>
      </w:r>
      <w:r w:rsidRPr="000718EA">
        <w:rPr>
          <w:szCs w:val="24"/>
          <w:lang w:val="es-MX"/>
        </w:rPr>
        <w:t>&gt;&gt;]!</w:t>
      </w:r>
    </w:p>
    <w:p w14:paraId="512D0379" w14:textId="77777777" w:rsidR="00891D7E" w:rsidRPr="00E5529E" w:rsidRDefault="00891D7E" w:rsidP="00891D7E">
      <w:pPr>
        <w:pStyle w:val="BodyText2"/>
        <w:rPr>
          <w:szCs w:val="24"/>
          <w:lang w:val="es-ES"/>
        </w:rPr>
      </w:pPr>
      <w:r w:rsidRPr="00E5529E">
        <w:rPr>
          <w:szCs w:val="24"/>
          <w:lang w:val="es-ES"/>
        </w:rPr>
        <w:t xml:space="preserve">Por favor complétala en una de dos formas: </w:t>
      </w:r>
    </w:p>
    <w:p w14:paraId="46EB111C" w14:textId="77777777" w:rsidR="00891D7E" w:rsidRPr="000718EA" w:rsidRDefault="00891D7E" w:rsidP="00891D7E">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EC2FEA" w14:paraId="2CAF5973" w14:textId="77777777" w:rsidTr="00C82FE8">
        <w:tc>
          <w:tcPr>
            <w:tcW w:w="3870" w:type="dxa"/>
          </w:tcPr>
          <w:p w14:paraId="42FC40BB" w14:textId="77777777" w:rsidR="00891D7E" w:rsidRPr="00E5529E" w:rsidRDefault="00891D7E" w:rsidP="00C82FE8">
            <w:pPr>
              <w:keepNext/>
              <w:spacing w:before="20" w:after="120"/>
              <w:ind w:left="60"/>
              <w:rPr>
                <w:rStyle w:val="Hyperlink"/>
                <w:szCs w:val="24"/>
                <w:lang w:val="es-ES"/>
              </w:rPr>
            </w:pPr>
            <w:r w:rsidRPr="00E5529E">
              <w:rPr>
                <w:szCs w:val="24"/>
                <w:lang w:val="es-ES"/>
              </w:rPr>
              <w:t xml:space="preserve">Visita </w:t>
            </w:r>
            <w:hyperlink r:id="rId591" w:history="1">
              <w:r w:rsidRPr="00E5529E">
                <w:rPr>
                  <w:rStyle w:val="Hyperlink"/>
                  <w:rFonts w:cs="Arial"/>
                  <w:lang w:val="es-ES"/>
                </w:rPr>
                <w:t>https://surveys.nces.ed.gov/npsas/</w:t>
              </w:r>
            </w:hyperlink>
          </w:p>
          <w:p w14:paraId="624C0C70" w14:textId="77777777" w:rsidR="00891D7E" w:rsidRPr="00CF0E1F" w:rsidRDefault="00891D7E" w:rsidP="00C82FE8">
            <w:pPr>
              <w:keepNext/>
              <w:spacing w:before="20"/>
              <w:ind w:left="60"/>
              <w:rPr>
                <w:szCs w:val="24"/>
                <w:lang w:val="es-ES"/>
              </w:rPr>
            </w:pPr>
            <w:r>
              <w:rPr>
                <w:szCs w:val="24"/>
                <w:lang w:val="es-ES"/>
              </w:rPr>
              <w:t>Ingresa su</w:t>
            </w:r>
            <w:r w:rsidRPr="00CF0E1F">
              <w:rPr>
                <w:szCs w:val="24"/>
                <w:lang w:val="es-ES"/>
              </w:rPr>
              <w:t xml:space="preserve"> ID del estudio: </w:t>
            </w:r>
            <w:r w:rsidRPr="00CF0E1F">
              <w:rPr>
                <w:b/>
                <w:szCs w:val="24"/>
                <w:lang w:val="es-ES"/>
              </w:rPr>
              <w:t>&lt;&lt;caseid&gt;&gt;</w:t>
            </w:r>
          </w:p>
          <w:p w14:paraId="1A8621F8" w14:textId="77777777" w:rsidR="00891D7E" w:rsidRPr="000718EA" w:rsidRDefault="00891D7E" w:rsidP="00C82FE8">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26D1F58C" w14:textId="77777777" w:rsidR="00891D7E" w:rsidRPr="000718EA" w:rsidRDefault="00891D7E" w:rsidP="00C82FE8">
            <w:pPr>
              <w:pStyle w:val="BodyText2"/>
              <w:jc w:val="center"/>
              <w:rPr>
                <w:szCs w:val="24"/>
                <w:lang w:val="es-MX"/>
              </w:rPr>
            </w:pPr>
            <w:r w:rsidRPr="000718EA">
              <w:rPr>
                <w:szCs w:val="24"/>
                <w:lang w:val="es-MX"/>
              </w:rPr>
              <w:t>O</w:t>
            </w:r>
          </w:p>
        </w:tc>
        <w:tc>
          <w:tcPr>
            <w:tcW w:w="2250" w:type="dxa"/>
          </w:tcPr>
          <w:p w14:paraId="5FC5B627" w14:textId="77777777" w:rsidR="00891D7E" w:rsidRPr="00A903E4" w:rsidRDefault="00891D7E" w:rsidP="00C82FE8">
            <w:pPr>
              <w:pStyle w:val="BodyText2"/>
              <w:rPr>
                <w:szCs w:val="24"/>
                <w:lang w:val="es-ES"/>
              </w:rPr>
            </w:pPr>
            <w:r w:rsidRPr="00A903E4">
              <w:rPr>
                <w:szCs w:val="24"/>
                <w:lang w:val="es-ES"/>
              </w:rPr>
              <w:t>Escanea este código QR</w:t>
            </w:r>
          </w:p>
          <w:p w14:paraId="3EE9DC25" w14:textId="77777777" w:rsidR="00891D7E" w:rsidRPr="00A903E4" w:rsidRDefault="00891D7E" w:rsidP="00C82FE8">
            <w:pPr>
              <w:pStyle w:val="BodyText2"/>
              <w:rPr>
                <w:szCs w:val="24"/>
                <w:lang w:val="es-ES"/>
              </w:rPr>
            </w:pPr>
            <w:r w:rsidRPr="00A903E4">
              <w:rPr>
                <w:szCs w:val="24"/>
                <w:lang w:val="es-ES"/>
              </w:rPr>
              <w:t>&lt;&lt;QRCODE&gt;&gt;</w:t>
            </w:r>
          </w:p>
        </w:tc>
      </w:tr>
    </w:tbl>
    <w:p w14:paraId="5E075ABB" w14:textId="77777777" w:rsidR="00891D7E" w:rsidRPr="00E5529E" w:rsidRDefault="00891D7E" w:rsidP="00891D7E">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5B309C7C" w14:textId="77777777" w:rsidR="00891D7E" w:rsidRPr="00AD7C09" w:rsidRDefault="00891D7E" w:rsidP="00891D7E">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92" w:history="1">
        <w:r w:rsidRPr="00AD7C09">
          <w:rPr>
            <w:rStyle w:val="Hyperlink"/>
            <w:rFonts w:ascii="Garamond" w:hAnsi="Garamond"/>
            <w:lang w:val="es-ES"/>
          </w:rPr>
          <w:t>npsas@ed.gov</w:t>
        </w:r>
      </w:hyperlink>
      <w:r w:rsidRPr="00AD7C09">
        <w:rPr>
          <w:rFonts w:ascii="Garamond" w:hAnsi="Garamond"/>
          <w:color w:val="auto"/>
          <w:lang w:val="es-ES"/>
        </w:rPr>
        <w:t>.</w:t>
      </w:r>
    </w:p>
    <w:p w14:paraId="72F0381B" w14:textId="5D1AE844" w:rsidR="00891D7E" w:rsidRPr="000718EA" w:rsidRDefault="00891D7E" w:rsidP="00891D7E">
      <w:pPr>
        <w:pStyle w:val="BodyText2"/>
        <w:rPr>
          <w:szCs w:val="24"/>
          <w:lang w:val="es-MX"/>
        </w:rPr>
      </w:pPr>
      <w:r w:rsidRPr="000718EA">
        <w:rPr>
          <w:szCs w:val="24"/>
          <w:lang w:val="es-MX"/>
        </w:rPr>
        <w:t xml:space="preserve">Para solicitar materiales de contacto en </w:t>
      </w:r>
      <w:r w:rsidR="00D05689">
        <w:rPr>
          <w:szCs w:val="24"/>
          <w:lang w:val="es-MX"/>
        </w:rPr>
        <w:t xml:space="preserve">ingles </w:t>
      </w:r>
      <w:r w:rsidRPr="000718EA">
        <w:rPr>
          <w:szCs w:val="24"/>
          <w:lang w:val="es-MX"/>
        </w:rPr>
        <w:t xml:space="preserve">en el futuro, por favor llame al 877-677-2766 o envia un e-mail a </w:t>
      </w:r>
      <w:hyperlink r:id="rId593" w:history="1">
        <w:r w:rsidRPr="000718EA">
          <w:rPr>
            <w:rStyle w:val="Hyperlink"/>
            <w:szCs w:val="24"/>
            <w:lang w:val="es-MX"/>
          </w:rPr>
          <w:t>npsas@ed.gov</w:t>
        </w:r>
      </w:hyperlink>
      <w:r w:rsidRPr="000718EA">
        <w:rPr>
          <w:rStyle w:val="Hyperlink"/>
          <w:szCs w:val="24"/>
          <w:u w:val="none"/>
          <w:lang w:val="es-MX"/>
        </w:rPr>
        <w:t>.</w:t>
      </w:r>
    </w:p>
    <w:p w14:paraId="04A555B4" w14:textId="77777777" w:rsidR="00891D7E" w:rsidRPr="00B41F80" w:rsidRDefault="00891D7E" w:rsidP="00891D7E">
      <w:pPr>
        <w:pStyle w:val="BodyText2"/>
        <w:rPr>
          <w:i/>
          <w:szCs w:val="24"/>
          <w:lang w:val="es-ES"/>
        </w:rPr>
      </w:pPr>
      <w:r w:rsidRPr="00B41F80">
        <w:rPr>
          <w:i/>
          <w:szCs w:val="24"/>
          <w:lang w:val="es-ES"/>
        </w:rPr>
        <w:t>No. de Control de OMB: 1850-0666</w:t>
      </w:r>
    </w:p>
    <w:p w14:paraId="55D59176" w14:textId="1DA5096E" w:rsidR="00891D7E" w:rsidRDefault="00891D7E" w:rsidP="00891D7E">
      <w:pPr>
        <w:pStyle w:val="BodyText2"/>
        <w:rPr>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94" w:history="1">
        <w:r w:rsidRPr="00566F14">
          <w:rPr>
            <w:rStyle w:val="Hyperlink"/>
            <w:szCs w:val="24"/>
            <w:lang w:val="es-ES"/>
          </w:rPr>
          <w:t>https://surveys.nces.ed.gov/npsas/confidentiality.aspx</w:t>
        </w:r>
      </w:hyperlink>
    </w:p>
    <w:p w14:paraId="5F677F60" w14:textId="208E6B7B" w:rsidR="00971BAD" w:rsidRDefault="00971BAD" w:rsidP="00891D7E">
      <w:pPr>
        <w:pStyle w:val="BodyText2"/>
        <w:rPr>
          <w:szCs w:val="24"/>
          <w:lang w:val="es-ES"/>
        </w:rPr>
      </w:pPr>
    </w:p>
    <w:p w14:paraId="4013B0EE" w14:textId="77777777" w:rsidR="00891D7E" w:rsidRPr="005629D7" w:rsidRDefault="00891D7E" w:rsidP="00891D7E">
      <w:pPr>
        <w:pStyle w:val="AppH4"/>
      </w:pPr>
      <w:r w:rsidRPr="005629D7">
        <w:t xml:space="preserve">Phase 2 Announcement Postcard </w:t>
      </w:r>
    </w:p>
    <w:p w14:paraId="4E777ABE" w14:textId="77777777" w:rsidR="00891D7E" w:rsidRPr="005629D7" w:rsidRDefault="00891D7E" w:rsidP="00891D7E">
      <w:pPr>
        <w:rPr>
          <w:b/>
          <w:bCs/>
          <w:szCs w:val="24"/>
        </w:rPr>
      </w:pPr>
      <w:r w:rsidRPr="005629D7">
        <w:rPr>
          <w:b/>
          <w:bCs/>
          <w:szCs w:val="24"/>
        </w:rPr>
        <w:t xml:space="preserve">Outside </w:t>
      </w:r>
    </w:p>
    <w:p w14:paraId="58ACB485" w14:textId="3B87587B"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TEXT OUTSIDE, PAGE </w:t>
      </w:r>
      <w:r w:rsidR="005271E8">
        <w:rPr>
          <w:rFonts w:cs="Arial"/>
          <w:bCs/>
          <w:szCs w:val="24"/>
        </w:rPr>
        <w:t>E-19</w:t>
      </w:r>
      <w:r w:rsidR="0063107D">
        <w:rPr>
          <w:rFonts w:cs="Arial"/>
          <w:bCs/>
          <w:szCs w:val="24"/>
        </w:rPr>
        <w:t>6</w:t>
      </w:r>
      <w:r w:rsidRPr="005629D7">
        <w:rPr>
          <w:rFonts w:cs="Arial"/>
          <w:bCs/>
          <w:szCs w:val="24"/>
        </w:rPr>
        <w:t>]</w:t>
      </w:r>
    </w:p>
    <w:p w14:paraId="749648ED" w14:textId="77777777" w:rsidR="00891D7E" w:rsidRPr="005629D7" w:rsidRDefault="00891D7E" w:rsidP="00891D7E">
      <w:pPr>
        <w:rPr>
          <w:b/>
          <w:bCs/>
          <w:szCs w:val="24"/>
        </w:rPr>
      </w:pPr>
      <w:r w:rsidRPr="005629D7">
        <w:rPr>
          <w:b/>
          <w:bCs/>
          <w:szCs w:val="24"/>
        </w:rPr>
        <w:t>Inside</w:t>
      </w:r>
    </w:p>
    <w:p w14:paraId="44789A8B" w14:textId="525A3CDA"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GROUP, PAGE </w:t>
      </w:r>
      <w:r w:rsidR="005271E8">
        <w:rPr>
          <w:rFonts w:cs="Arial"/>
          <w:bCs/>
          <w:szCs w:val="24"/>
        </w:rPr>
        <w:t>E-19</w:t>
      </w:r>
      <w:r w:rsidR="0063107D">
        <w:rPr>
          <w:rFonts w:cs="Arial"/>
          <w:bCs/>
          <w:szCs w:val="24"/>
        </w:rPr>
        <w:t>7</w:t>
      </w:r>
      <w:r w:rsidRPr="005629D7">
        <w:rPr>
          <w:rFonts w:cs="Arial"/>
          <w:bCs/>
          <w:szCs w:val="24"/>
        </w:rPr>
        <w:t xml:space="preserve">] </w:t>
      </w:r>
    </w:p>
    <w:p w14:paraId="61CD9671" w14:textId="77777777" w:rsidR="00891D7E" w:rsidRPr="005629D7" w:rsidRDefault="00891D7E" w:rsidP="00891D7E">
      <w:pPr>
        <w:spacing w:before="120" w:after="120"/>
        <w:ind w:left="360"/>
        <w:rPr>
          <w:rFonts w:cs="Arial"/>
          <w:bCs/>
          <w:szCs w:val="24"/>
          <w:u w:val="single"/>
          <w:lang w:val="es-MX"/>
        </w:rPr>
      </w:pPr>
      <w:r w:rsidRPr="005629D7">
        <w:rPr>
          <w:rFonts w:cs="Arial"/>
          <w:bCs/>
          <w:szCs w:val="24"/>
          <w:lang w:val="es-MX"/>
        </w:rPr>
        <w:t xml:space="preserve">Completa la encuesta 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1133B49D" w14:textId="77777777" w:rsidTr="00C82FE8">
        <w:tc>
          <w:tcPr>
            <w:tcW w:w="3870" w:type="dxa"/>
          </w:tcPr>
          <w:p w14:paraId="271165FD"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95" w:history="1">
              <w:r w:rsidRPr="005629D7">
                <w:rPr>
                  <w:rFonts w:cs="Arial"/>
                  <w:u w:val="single"/>
                  <w:lang w:val="es-ES"/>
                </w:rPr>
                <w:t>https://surveys.nces.ed.gov/npsas/</w:t>
              </w:r>
            </w:hyperlink>
          </w:p>
          <w:p w14:paraId="618254D4" w14:textId="77777777" w:rsidR="00891D7E" w:rsidRPr="005629D7" w:rsidRDefault="00891D7E" w:rsidP="00C82FE8">
            <w:pPr>
              <w:keepNext/>
              <w:spacing w:before="20"/>
              <w:ind w:left="60"/>
              <w:rPr>
                <w:szCs w:val="24"/>
                <w:lang w:val="es-ES"/>
              </w:rPr>
            </w:pPr>
            <w:r w:rsidRPr="005629D7">
              <w:rPr>
                <w:szCs w:val="24"/>
                <w:lang w:val="es-ES"/>
              </w:rPr>
              <w:t xml:space="preserve">Ingresa su ID del estudio: </w:t>
            </w:r>
            <w:r w:rsidRPr="005629D7">
              <w:rPr>
                <w:b/>
                <w:szCs w:val="24"/>
                <w:lang w:val="es-ES"/>
              </w:rPr>
              <w:t>&lt;&lt;caseid&gt;&gt;</w:t>
            </w:r>
          </w:p>
          <w:p w14:paraId="5FFD3283"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F87C234"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66320CF8"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29287C42"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07A4AD33" w14:textId="77777777" w:rsidR="00891D7E" w:rsidRPr="005629D7" w:rsidRDefault="00891D7E" w:rsidP="00891D7E">
      <w:pPr>
        <w:spacing w:before="120" w:after="120"/>
        <w:ind w:left="360"/>
        <w:rPr>
          <w:rFonts w:cs="Arial"/>
          <w:bCs/>
          <w:szCs w:val="24"/>
          <w:lang w:val="es-ES"/>
        </w:rPr>
      </w:pPr>
      <w:r w:rsidRPr="005629D7">
        <w:rPr>
          <w:rFonts w:cs="Arial"/>
          <w:bCs/>
          <w:szCs w:val="24"/>
          <w:lang w:val="es-ES"/>
        </w:rPr>
        <w:t>Completa la encuesta por teléfono: Llama al 877-677-2766 para completar la encuesta por teléfono.</w:t>
      </w:r>
    </w:p>
    <w:p w14:paraId="53953FEA"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96" w:history="1">
        <w:r w:rsidRPr="005629D7">
          <w:rPr>
            <w:rFonts w:eastAsia="Malgun Gothic"/>
            <w:szCs w:val="24"/>
            <w:u w:val="single"/>
            <w:lang w:val="es-ES"/>
          </w:rPr>
          <w:t>npsas@ed.gov</w:t>
        </w:r>
      </w:hyperlink>
      <w:r w:rsidRPr="005629D7">
        <w:rPr>
          <w:rFonts w:eastAsia="Malgun Gothic"/>
          <w:szCs w:val="24"/>
          <w:lang w:val="es-ES"/>
        </w:rPr>
        <w:t>.</w:t>
      </w:r>
    </w:p>
    <w:p w14:paraId="1FC1CB4D" w14:textId="77777777" w:rsidR="00891D7E" w:rsidRPr="005629D7" w:rsidRDefault="00891D7E" w:rsidP="00891D7E">
      <w:pPr>
        <w:spacing w:before="120" w:after="120"/>
        <w:rPr>
          <w:rFonts w:cs="Arial"/>
          <w:bCs/>
          <w:i/>
          <w:szCs w:val="24"/>
          <w:lang w:val="es-ES"/>
        </w:rPr>
      </w:pPr>
      <w:r w:rsidRPr="009F0DB4">
        <w:rPr>
          <w:rStyle w:val="CharChar1"/>
          <w:rFonts w:ascii="Garamond" w:hAnsi="Garamond"/>
          <w:b w:val="0"/>
          <w:bCs w:val="0"/>
          <w:sz w:val="24"/>
          <w:szCs w:val="24"/>
        </w:rPr>
        <w:lastRenderedPageBreak/>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97"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4"/>
          <w:lang w:val="es-ES"/>
        </w:rPr>
        <w:t>No. de Control de OMB: 1850-0666</w:t>
      </w:r>
    </w:p>
    <w:p w14:paraId="68A113E6" w14:textId="77777777"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98"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068550F9" w14:textId="77777777" w:rsidR="00891D7E" w:rsidRDefault="00891D7E" w:rsidP="00891D7E">
      <w:pPr>
        <w:rPr>
          <w:rFonts w:cs="Arial"/>
          <w:bCs/>
          <w:szCs w:val="22"/>
          <w:lang w:val="es-ES"/>
        </w:rPr>
      </w:pPr>
      <w:r>
        <w:rPr>
          <w:rFonts w:cs="Arial"/>
          <w:bCs/>
          <w:szCs w:val="22"/>
          <w:lang w:val="es-ES"/>
        </w:rPr>
        <w:br w:type="page"/>
      </w:r>
    </w:p>
    <w:p w14:paraId="438021F2" w14:textId="77777777" w:rsidR="00891D7E" w:rsidRPr="00930871" w:rsidRDefault="00891D7E" w:rsidP="00891D7E">
      <w:pPr>
        <w:pStyle w:val="AppH3"/>
      </w:pPr>
      <w:r w:rsidRPr="00930871">
        <w:lastRenderedPageBreak/>
        <w:t>Text Message Reminders</w:t>
      </w:r>
    </w:p>
    <w:p w14:paraId="25A31150" w14:textId="77777777" w:rsidR="00891D7E" w:rsidRPr="0050308F" w:rsidRDefault="00891D7E" w:rsidP="00891D7E">
      <w:pPr>
        <w:pStyle w:val="AppH4"/>
      </w:pPr>
      <w:r w:rsidRPr="0050308F">
        <w:t xml:space="preserve">Data Collection Announcement Text  </w:t>
      </w:r>
    </w:p>
    <w:p w14:paraId="7BDC0014" w14:textId="77777777" w:rsidR="00891D7E" w:rsidRPr="0050308F" w:rsidRDefault="00891D7E" w:rsidP="00891D7E">
      <w:pPr>
        <w:pStyle w:val="BodyText2"/>
      </w:pPr>
      <w:r w:rsidRPr="00E35B70">
        <w:rPr>
          <w:lang w:val="es-ES"/>
        </w:rPr>
        <w:t xml:space="preserve">US DEPT OF EDUC: &lt;&lt;fname&gt;&gt;, </w:t>
      </w:r>
      <w:r>
        <w:rPr>
          <w:lang w:val="es-ES"/>
        </w:rPr>
        <w:t>has sido seleccionado(a)</w:t>
      </w:r>
      <w:r w:rsidRPr="00E35B70">
        <w:rPr>
          <w:lang w:val="es-ES"/>
        </w:rPr>
        <w:t xml:space="preserve"> para participar en el Estudio Nacional de Ayuda Económica a Estudiantes de Postsecundaria</w:t>
      </w:r>
      <w:r>
        <w:rPr>
          <w:lang w:val="es-ES"/>
        </w:rPr>
        <w:t xml:space="preserve"> de 2019-20 del </w:t>
      </w:r>
      <w:r w:rsidRPr="00E35B70">
        <w:rPr>
          <w:lang w:val="es-ES"/>
        </w:rPr>
        <w:t xml:space="preserve">Departamento de Educación de los Estados </w:t>
      </w:r>
      <w:r>
        <w:rPr>
          <w:lang w:val="es-ES"/>
        </w:rPr>
        <w:t>Unidos</w:t>
      </w:r>
      <w:r w:rsidRPr="00E35B70">
        <w:rPr>
          <w:lang w:val="es-ES"/>
        </w:rPr>
        <w:t xml:space="preserve">. </w:t>
      </w:r>
      <w:r w:rsidRPr="000718EA">
        <w:rPr>
          <w:lang w:val="es-MX"/>
        </w:rPr>
        <w:t xml:space="preserve">[IF INCENTIVE ELIGIBLE: &lt;&lt;Recibirás &lt;&lt;inc_amount&gt;&gt; por tu participación.&gt;&gt;] </w:t>
      </w:r>
      <w:r>
        <w:rPr>
          <w:lang w:val="es-MX"/>
        </w:rPr>
        <w:t>Presiona aquí</w:t>
      </w:r>
      <w:r w:rsidRPr="000718EA">
        <w:rPr>
          <w:lang w:val="es-MX"/>
        </w:rPr>
        <w:t xml:space="preserve"> para completar tu encuesta: [bitly link]. 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41FBED30" w14:textId="77777777" w:rsidR="00891D7E" w:rsidRPr="0050308F" w:rsidRDefault="00891D7E" w:rsidP="00891D7E">
      <w:pPr>
        <w:pStyle w:val="AppH4"/>
      </w:pPr>
      <w:r w:rsidRPr="0050308F">
        <w:t xml:space="preserve">Text Message Reminder 1   </w:t>
      </w:r>
    </w:p>
    <w:p w14:paraId="78C70FE5" w14:textId="77777777" w:rsidR="00891D7E" w:rsidRPr="0050308F" w:rsidRDefault="00891D7E" w:rsidP="00891D7E">
      <w:pPr>
        <w:pStyle w:val="BodyText2"/>
      </w:pPr>
      <w:r w:rsidRPr="0050308F">
        <w:t xml:space="preserve">US DEPT OF EDUC: Hi «fname». </w:t>
      </w:r>
      <w:r w:rsidRPr="000718EA">
        <w:rPr>
          <w:lang w:val="es-MX"/>
        </w:rPr>
        <w:t xml:space="preserve">Tú puedes hacer que entendamos más </w:t>
      </w:r>
      <w:r>
        <w:rPr>
          <w:lang w:val="es-MX"/>
        </w:rPr>
        <w:t xml:space="preserve">sobre </w:t>
      </w:r>
      <w:r w:rsidRPr="000718EA">
        <w:rPr>
          <w:lang w:val="es-MX"/>
        </w:rPr>
        <w:t>las experiencias de los estudiantes de universidad</w:t>
      </w:r>
      <w:r>
        <w:rPr>
          <w:lang w:val="es-MX"/>
        </w:rPr>
        <w:t xml:space="preserve"> o </w:t>
      </w:r>
      <w:r w:rsidRPr="00001E1D">
        <w:rPr>
          <w:i/>
          <w:iCs/>
          <w:lang w:val="es-MX"/>
        </w:rPr>
        <w:t>college</w:t>
      </w:r>
      <w:r w:rsidRPr="000718EA">
        <w:rPr>
          <w:lang w:val="es-MX"/>
        </w:rPr>
        <w:t xml:space="preserve">. </w:t>
      </w:r>
      <w:r w:rsidRPr="00E3197F">
        <w:rPr>
          <w:lang w:val="es-ES"/>
        </w:rPr>
        <w:t>Inicia sesión para completar tu encuesta de NPSAS [IF INCENTIVE ELIGIBLE:&lt;&lt;y &lt;&lt;ahora&gt;&gt; &lt;&lt;t</w:t>
      </w:r>
      <w:r>
        <w:rPr>
          <w:lang w:val="es-ES"/>
        </w:rPr>
        <w:t>odavía</w:t>
      </w:r>
      <w:r w:rsidRPr="00E3197F">
        <w:rPr>
          <w:lang w:val="es-ES"/>
        </w:rPr>
        <w:t>&gt;&gt; rec</w:t>
      </w:r>
      <w:r>
        <w:rPr>
          <w:lang w:val="es-ES"/>
        </w:rPr>
        <w:t>ibirás</w:t>
      </w:r>
      <w:r w:rsidRPr="00E3197F">
        <w:rPr>
          <w:lang w:val="es-ES"/>
        </w:rPr>
        <w:t xml:space="preserve"> $&lt;&lt;inc_amount&gt;&gt;]. </w:t>
      </w:r>
      <w:r w:rsidRPr="00A903E4">
        <w:rPr>
          <w:lang w:val="es-ES"/>
        </w:rPr>
        <w:t xml:space="preserve">Completa la encuesta en: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07B9ACA5" w14:textId="77777777" w:rsidR="00891D7E" w:rsidRPr="009B6894" w:rsidRDefault="00891D7E" w:rsidP="00891D7E">
      <w:pPr>
        <w:pStyle w:val="AppH4"/>
      </w:pPr>
      <w:r w:rsidRPr="009B6894">
        <w:t xml:space="preserve">Text Message Reminder 7   </w:t>
      </w:r>
    </w:p>
    <w:p w14:paraId="7920F182" w14:textId="77777777" w:rsidR="00891D7E" w:rsidRPr="0050308F" w:rsidRDefault="00891D7E" w:rsidP="00891D7E">
      <w:pPr>
        <w:pStyle w:val="BodyText2"/>
      </w:pPr>
      <w:r w:rsidRPr="000718EA">
        <w:rPr>
          <w:lang w:val="es-MX"/>
        </w:rPr>
        <w:t xml:space="preserve">US DEPT OF EDUC: &lt;&lt;Fname&gt;&gt;, tu participación en NPSAS </w:t>
      </w:r>
      <w:r>
        <w:rPr>
          <w:lang w:val="es-MX"/>
        </w:rPr>
        <w:t xml:space="preserve">ayuda </w:t>
      </w:r>
      <w:r w:rsidRPr="008A6ED2">
        <w:rPr>
          <w:szCs w:val="24"/>
          <w:lang w:val="es-MX"/>
        </w:rPr>
        <w:t xml:space="preserve">a </w:t>
      </w:r>
      <w:r w:rsidRPr="00A15121">
        <w:rPr>
          <w:szCs w:val="24"/>
          <w:lang w:val="es-MX"/>
        </w:rPr>
        <w:t xml:space="preserve">informar políticas </w:t>
      </w:r>
      <w:r>
        <w:rPr>
          <w:szCs w:val="24"/>
          <w:lang w:val="es-MX"/>
        </w:rPr>
        <w:t>sobre cuestiones</w:t>
      </w:r>
      <w:r w:rsidRPr="00A15121">
        <w:rPr>
          <w:szCs w:val="24"/>
          <w:lang w:val="es-MX"/>
        </w:rPr>
        <w:t xml:space="preserve"> de educación postsecundaria, tales como préstamos estudiantiles.</w:t>
      </w:r>
      <w:r>
        <w:rPr>
          <w:szCs w:val="24"/>
          <w:lang w:val="es-MX"/>
        </w:rPr>
        <w:t xml:space="preserve"> Presiona aquí</w:t>
      </w:r>
      <w:r w:rsidRPr="009B6894">
        <w:rPr>
          <w:lang w:val="es-MX"/>
        </w:rPr>
        <w:t xml:space="preserve"> [bitly link] para comenzar tu encuesta de &lt;&lt;time&gt;&gt;-minutos [IF INCENTIVE ELIGIBLE:&lt;&lt;</w:t>
      </w:r>
      <w:r>
        <w:rPr>
          <w:lang w:val="es-MX"/>
        </w:rPr>
        <w:t>y</w:t>
      </w:r>
      <w:r w:rsidRPr="009B6894">
        <w:rPr>
          <w:lang w:val="es-MX"/>
        </w:rPr>
        <w:t xml:space="preserve"> &lt;&lt;</w:t>
      </w:r>
      <w:r>
        <w:rPr>
          <w:lang w:val="es-MX"/>
        </w:rPr>
        <w:t>ahora</w:t>
      </w:r>
      <w:r w:rsidRPr="009B6894">
        <w:rPr>
          <w:lang w:val="es-MX"/>
        </w:rPr>
        <w:t>&gt;&gt;&lt;&lt;</w:t>
      </w:r>
      <w:r>
        <w:rPr>
          <w:lang w:val="es-MX"/>
        </w:rPr>
        <w:t>todavía</w:t>
      </w:r>
      <w:r w:rsidRPr="009B6894">
        <w:rPr>
          <w:lang w:val="es-MX"/>
        </w:rPr>
        <w:t>&gt;&gt; rec</w:t>
      </w:r>
      <w:r>
        <w:rPr>
          <w:lang w:val="es-MX"/>
        </w:rPr>
        <w:t>ibirás</w:t>
      </w:r>
      <w:r w:rsidRPr="009B6894">
        <w:rPr>
          <w:lang w:val="es-MX"/>
        </w:rPr>
        <w:t xml:space="preserve"> $&lt;&lt;inc_amount&gt;&gt;&gt;&gt;].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FDDF192" w14:textId="77777777" w:rsidR="00891D7E" w:rsidRPr="009B6894" w:rsidRDefault="00891D7E" w:rsidP="00891D7E">
      <w:pPr>
        <w:pStyle w:val="AppH4"/>
      </w:pPr>
      <w:r w:rsidRPr="009B6894">
        <w:t xml:space="preserve">Text Message Reminder 8   </w:t>
      </w:r>
    </w:p>
    <w:p w14:paraId="00897D3B" w14:textId="77777777" w:rsidR="00891D7E" w:rsidRPr="0050308F" w:rsidRDefault="00891D7E" w:rsidP="00891D7E">
      <w:pPr>
        <w:pStyle w:val="BodyText2"/>
      </w:pPr>
      <w:r w:rsidRPr="009B6894">
        <w:rPr>
          <w:lang w:val="es-ES"/>
        </w:rPr>
        <w:t xml:space="preserve">US DEPT OF EDUC: </w:t>
      </w:r>
      <w:r>
        <w:rPr>
          <w:lang w:val="es-ES"/>
        </w:rPr>
        <w:t>¡</w:t>
      </w:r>
      <w:r w:rsidRPr="009B6894">
        <w:rPr>
          <w:lang w:val="es-ES"/>
        </w:rPr>
        <w:t>Tu e</w:t>
      </w:r>
      <w:r>
        <w:rPr>
          <w:lang w:val="es-ES"/>
        </w:rPr>
        <w:t xml:space="preserve">ncuesta de </w:t>
      </w:r>
      <w:r w:rsidRPr="009B6894">
        <w:rPr>
          <w:lang w:val="es-ES"/>
        </w:rPr>
        <w:t xml:space="preserve">NPSAS de &lt;&lt;time&gt;&gt;-minutos es fácil de completar, &lt;&lt;fname&gt;&gt;![IF INCENTIVE ELIGIBLE: &lt;&lt; </w:t>
      </w:r>
      <w:r w:rsidRPr="009B6894">
        <w:rPr>
          <w:szCs w:val="24"/>
          <w:lang w:val="es-ES"/>
        </w:rPr>
        <w:t>Una vez que hayas completado la encuesta</w:t>
      </w:r>
      <w:r>
        <w:rPr>
          <w:lang w:val="es-ES"/>
        </w:rPr>
        <w:t>,</w:t>
      </w:r>
      <w:r w:rsidRPr="009B6894">
        <w:rPr>
          <w:lang w:val="es-ES"/>
        </w:rPr>
        <w:t xml:space="preserve"> &lt;&lt;</w:t>
      </w:r>
      <w:r>
        <w:rPr>
          <w:lang w:val="es-ES"/>
        </w:rPr>
        <w:t>ahora</w:t>
      </w:r>
      <w:r w:rsidRPr="009B6894">
        <w:rPr>
          <w:lang w:val="es-ES"/>
        </w:rPr>
        <w:t>&gt;&gt; &lt;&lt;</w:t>
      </w:r>
      <w:r>
        <w:rPr>
          <w:lang w:val="es-ES"/>
        </w:rPr>
        <w:t>todavía</w:t>
      </w:r>
      <w:r w:rsidRPr="009B6894">
        <w:rPr>
          <w:lang w:val="es-ES"/>
        </w:rPr>
        <w:t>&gt;&gt; rec</w:t>
      </w:r>
      <w:r>
        <w:rPr>
          <w:lang w:val="es-ES"/>
        </w:rPr>
        <w:t>ibirás</w:t>
      </w:r>
      <w:r w:rsidRPr="009B6894">
        <w:rPr>
          <w:lang w:val="es-ES"/>
        </w:rPr>
        <w:t xml:space="preserve"> $&lt;&lt;inc_amount&gt;&gt;&gt;&gt;]. 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3595F868" w14:textId="77777777" w:rsidR="00891D7E" w:rsidRPr="009B6894" w:rsidRDefault="00891D7E" w:rsidP="00891D7E">
      <w:pPr>
        <w:pStyle w:val="AppH4"/>
      </w:pPr>
      <w:r w:rsidRPr="009B6894">
        <w:t xml:space="preserve">Text Message Reminder 13   </w:t>
      </w:r>
    </w:p>
    <w:p w14:paraId="55677B8F" w14:textId="77777777" w:rsidR="00891D7E" w:rsidRPr="0050308F" w:rsidRDefault="00891D7E" w:rsidP="00891D7E">
      <w:pPr>
        <w:pStyle w:val="BodyText2"/>
      </w:pPr>
      <w:r w:rsidRPr="006C5030">
        <w:rPr>
          <w:lang w:val="es-MX"/>
        </w:rPr>
        <w:t xml:space="preserve">US DEPT OF EDUC: &lt;&lt;fname&gt;&gt;, por favor ayuda a los legisladores </w:t>
      </w:r>
      <w:r>
        <w:rPr>
          <w:lang w:val="es-MX"/>
        </w:rPr>
        <w:t xml:space="preserve">a entender </w:t>
      </w:r>
      <w:r w:rsidRPr="006C5030">
        <w:rPr>
          <w:lang w:val="es-MX"/>
        </w:rPr>
        <w:t xml:space="preserve">mejor cómo los estudiantes y sus familias </w:t>
      </w:r>
      <w:r>
        <w:rPr>
          <w:lang w:val="es-MX"/>
        </w:rPr>
        <w:t>cubren el costo de</w:t>
      </w:r>
      <w:r w:rsidRPr="006C5030">
        <w:rPr>
          <w:lang w:val="es-MX"/>
        </w:rPr>
        <w:t xml:space="preserve"> la educación </w:t>
      </w:r>
      <w:r>
        <w:rPr>
          <w:lang w:val="es-MX"/>
        </w:rPr>
        <w:t>después de</w:t>
      </w:r>
      <w:r w:rsidRPr="006C5030">
        <w:rPr>
          <w:lang w:val="es-MX"/>
        </w:rPr>
        <w:t xml:space="preserve"> la escuela superior [IF INCENTIVE ELIGIBLE:&lt;&lt; </w:t>
      </w:r>
      <w:r>
        <w:rPr>
          <w:lang w:val="es-MX"/>
        </w:rPr>
        <w:t>y</w:t>
      </w:r>
      <w:r w:rsidRPr="006C5030">
        <w:rPr>
          <w:lang w:val="es-MX"/>
        </w:rPr>
        <w:t xml:space="preserve"> &lt;&lt;</w:t>
      </w:r>
      <w:r>
        <w:rPr>
          <w:lang w:val="es-MX"/>
        </w:rPr>
        <w:t>ahora</w:t>
      </w:r>
      <w:r w:rsidRPr="006C5030">
        <w:rPr>
          <w:lang w:val="es-MX"/>
        </w:rPr>
        <w:t>&gt;&gt;&lt;&lt;</w:t>
      </w:r>
      <w:r>
        <w:rPr>
          <w:lang w:val="es-MX"/>
        </w:rPr>
        <w:t>todavía</w:t>
      </w:r>
      <w:r w:rsidRPr="006C5030">
        <w:rPr>
          <w:lang w:val="es-MX"/>
        </w:rPr>
        <w:t>&gt;&gt; rec</w:t>
      </w:r>
      <w:r>
        <w:rPr>
          <w:lang w:val="es-MX"/>
        </w:rPr>
        <w:t>ibirás</w:t>
      </w:r>
      <w:r w:rsidRPr="006C5030">
        <w:rPr>
          <w:lang w:val="es-MX"/>
        </w:rPr>
        <w:t xml:space="preserve"> $&lt;&lt;inc_amount&gt;&gt;&gt;&gt;]. </w:t>
      </w:r>
      <w:r w:rsidRPr="009B6894">
        <w:rPr>
          <w:lang w:val="es-ES"/>
        </w:rPr>
        <w:t xml:space="preserve">Presiona aquí: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DFBF0B7" w14:textId="77777777" w:rsidR="00891D7E" w:rsidRDefault="00891D7E" w:rsidP="00891D7E">
      <w:pPr>
        <w:pStyle w:val="AppH4"/>
      </w:pPr>
      <w:r w:rsidRPr="009B6894">
        <w:t xml:space="preserve">Text Message, Reminder 22 (Last Day)   </w:t>
      </w:r>
    </w:p>
    <w:p w14:paraId="454E9F88" w14:textId="77777777" w:rsidR="00891D7E" w:rsidRPr="0050308F" w:rsidRDefault="00891D7E" w:rsidP="00891D7E">
      <w:pPr>
        <w:pStyle w:val="BodyText2"/>
      </w:pPr>
      <w:r w:rsidRPr="009B6894">
        <w:rPr>
          <w:lang w:val="es-ES"/>
        </w:rPr>
        <w:t>US DEPT OF EDUC: «fname», hoy es el ÚLTIMO DÍA para completar tu encuesta de NPSAS  de&lt;&lt;time&gt;&gt;-minutos [IF INCENTIVE ELIGIBLE:&lt;&lt;</w:t>
      </w:r>
      <w:r>
        <w:rPr>
          <w:lang w:val="es-ES"/>
        </w:rPr>
        <w:t>y</w:t>
      </w:r>
      <w:r w:rsidRPr="009B6894">
        <w:rPr>
          <w:lang w:val="es-ES"/>
        </w:rPr>
        <w:t xml:space="preserve"> &lt;&lt;</w:t>
      </w:r>
      <w:r>
        <w:rPr>
          <w:lang w:val="es-ES"/>
        </w:rPr>
        <w:t>ahora</w:t>
      </w:r>
      <w:r w:rsidRPr="009B6894">
        <w:rPr>
          <w:lang w:val="es-ES"/>
        </w:rPr>
        <w:t>&gt;&gt;&lt;&lt;</w:t>
      </w:r>
      <w:r>
        <w:rPr>
          <w:lang w:val="es-ES"/>
        </w:rPr>
        <w:t>todavía</w:t>
      </w:r>
      <w:r w:rsidRPr="009B6894">
        <w:rPr>
          <w:lang w:val="es-ES"/>
        </w:rPr>
        <w:t xml:space="preserve">&gt;&gt;&gt; </w:t>
      </w:r>
      <w:r w:rsidRPr="006C5030">
        <w:rPr>
          <w:lang w:val="es-MX"/>
        </w:rPr>
        <w:t>rec</w:t>
      </w:r>
      <w:r>
        <w:rPr>
          <w:lang w:val="es-MX"/>
        </w:rPr>
        <w:t>ibirás</w:t>
      </w:r>
      <w:r>
        <w:rPr>
          <w:lang w:val="es-ES"/>
        </w:rPr>
        <w:t xml:space="preserve"> </w:t>
      </w:r>
      <w:r w:rsidRPr="009B6894">
        <w:rPr>
          <w:lang w:val="es-ES"/>
        </w:rPr>
        <w:t xml:space="preserve">$&lt;&lt;inc_amount&gt;&gt;&gt;&gt;]! </w:t>
      </w:r>
      <w:r w:rsidRPr="00A903E4">
        <w:rPr>
          <w:lang w:val="es-ES"/>
        </w:rPr>
        <w:t xml:space="preserve">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44AF267" w14:textId="77777777" w:rsidR="00891D7E" w:rsidRPr="009B6894" w:rsidRDefault="00891D7E" w:rsidP="00891D7E">
      <w:pPr>
        <w:pStyle w:val="AppH4"/>
      </w:pPr>
      <w:r w:rsidRPr="009B6894">
        <w:t xml:space="preserve">Nonresponse Follow-Up Via Text Announcement  </w:t>
      </w:r>
    </w:p>
    <w:p w14:paraId="7A425CFD" w14:textId="77777777" w:rsidR="00891D7E" w:rsidRPr="0050308F" w:rsidRDefault="00891D7E" w:rsidP="00891D7E">
      <w:pPr>
        <w:pStyle w:val="BodyText2"/>
      </w:pPr>
      <w:r w:rsidRPr="0050308F">
        <w:t xml:space="preserve">US DEPT OF EDUC: Hi «fname». </w:t>
      </w:r>
      <w:r w:rsidRPr="000718EA">
        <w:rPr>
          <w:lang w:val="es-MX"/>
        </w:rPr>
        <w:t xml:space="preserve">Tu </w:t>
      </w:r>
      <w:r>
        <w:rPr>
          <w:lang w:val="es-MX"/>
        </w:rPr>
        <w:t xml:space="preserve">encuesta de </w:t>
      </w:r>
      <w:r w:rsidRPr="000718EA">
        <w:rPr>
          <w:lang w:val="es-MX"/>
        </w:rPr>
        <w:t xml:space="preserve">NPSAS ahora </w:t>
      </w:r>
      <w:r>
        <w:rPr>
          <w:lang w:val="es-MX"/>
        </w:rPr>
        <w:t>tiene</w:t>
      </w:r>
      <w:r w:rsidRPr="000718EA">
        <w:rPr>
          <w:lang w:val="es-MX"/>
        </w:rPr>
        <w:t xml:space="preserve"> menos de &lt;&lt;number_questions&gt;&gt; preguntas fáciles [IF INCENTIVE ELIGIBLE:¡&lt;&lt; </w:t>
      </w:r>
      <w:r>
        <w:rPr>
          <w:lang w:val="es-MX"/>
        </w:rPr>
        <w:t>y</w:t>
      </w:r>
      <w:r w:rsidRPr="000718EA">
        <w:rPr>
          <w:lang w:val="es-MX"/>
        </w:rPr>
        <w:t xml:space="preserve"> &lt;&lt;</w:t>
      </w:r>
      <w:r>
        <w:rPr>
          <w:lang w:val="es-MX"/>
        </w:rPr>
        <w:t>ahora</w:t>
      </w:r>
      <w:r w:rsidRPr="000718EA">
        <w:rPr>
          <w:lang w:val="es-MX"/>
        </w:rPr>
        <w:t>&gt;&gt; &lt;&lt;</w:t>
      </w:r>
      <w:r>
        <w:rPr>
          <w:lang w:val="es-MX"/>
        </w:rPr>
        <w:t>todavía</w:t>
      </w:r>
      <w:r w:rsidRPr="000718EA">
        <w:rPr>
          <w:lang w:val="es-MX"/>
        </w:rPr>
        <w:t xml:space="preserve">&gt;&gt; </w:t>
      </w:r>
      <w:r>
        <w:rPr>
          <w:lang w:val="es-MX"/>
        </w:rPr>
        <w:t>recibirás</w:t>
      </w:r>
      <w:r w:rsidRPr="000718EA">
        <w:rPr>
          <w:lang w:val="es-MX"/>
        </w:rPr>
        <w:t xml:space="preserve"> $&lt;&lt;inc_amount&gt;&gt; como forma de agradecimiento&gt;&gt;]! </w:t>
      </w:r>
      <w:r w:rsidRPr="00001E1D">
        <w:rPr>
          <w:lang w:val="es-MX"/>
        </w:rPr>
        <w:t xml:space="preserve">Comienza la encuesta respondiendo a este texto con la </w:t>
      </w:r>
      <w:r w:rsidRPr="00675FBE">
        <w:rPr>
          <w:lang w:val="es-MX"/>
        </w:rPr>
        <w:t>palabra COMENZAR</w:t>
      </w:r>
      <w:r w:rsidRPr="000718EA">
        <w:rPr>
          <w:lang w:val="es-MX"/>
        </w:rPr>
        <w:t>.</w:t>
      </w:r>
      <w:r>
        <w:rPr>
          <w:lang w:val="es-MX"/>
        </w:rPr>
        <w:t xml:space="preserve">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2B18EADF" w14:textId="77777777" w:rsidR="00891D7E" w:rsidRPr="009B6894" w:rsidRDefault="00891D7E" w:rsidP="00891D7E">
      <w:pPr>
        <w:pStyle w:val="AppH4"/>
      </w:pPr>
      <w:r w:rsidRPr="009B6894">
        <w:t xml:space="preserve">Text Message Reminder (Abbreviated)  </w:t>
      </w:r>
    </w:p>
    <w:p w14:paraId="75F72CB3" w14:textId="7756EFBC" w:rsidR="00891D7E" w:rsidRDefault="00891D7E" w:rsidP="00891D7E">
      <w:pPr>
        <w:pStyle w:val="BodyText2"/>
      </w:pPr>
      <w:r w:rsidRPr="00F57BBD">
        <w:rPr>
          <w:lang w:val="es-MX"/>
        </w:rPr>
        <w:t xml:space="preserve">US DEPT OF EDUC: Tenemos buenas noticias, «fname» - tu </w:t>
      </w:r>
      <w:r>
        <w:rPr>
          <w:lang w:val="es-MX"/>
        </w:rPr>
        <w:t xml:space="preserve">encuesta de </w:t>
      </w:r>
      <w:r w:rsidRPr="00F57BBD">
        <w:rPr>
          <w:lang w:val="es-MX"/>
        </w:rPr>
        <w:t xml:space="preserve">NPSAS &lt;&lt;ahora&gt;&gt; toma </w:t>
      </w:r>
      <w:r>
        <w:rPr>
          <w:lang w:val="es-MX"/>
        </w:rPr>
        <w:t xml:space="preserve">solamente </w:t>
      </w:r>
      <w:r w:rsidRPr="00F57BBD">
        <w:rPr>
          <w:lang w:val="es-MX"/>
        </w:rPr>
        <w:t>&lt;&lt;time&gt;&gt; minutos[IF INCENTIVE ELIGIBLE:&lt;&lt; y &lt;&lt;</w:t>
      </w:r>
      <w:r>
        <w:rPr>
          <w:lang w:val="es-MX"/>
        </w:rPr>
        <w:t>ahora</w:t>
      </w:r>
      <w:r w:rsidRPr="00F57BBD">
        <w:rPr>
          <w:lang w:val="es-MX"/>
        </w:rPr>
        <w:t xml:space="preserve">&gt;&gt; &lt;&lt; </w:t>
      </w:r>
      <w:r>
        <w:rPr>
          <w:lang w:val="es-MX"/>
        </w:rPr>
        <w:t>todavía</w:t>
      </w:r>
      <w:r w:rsidRPr="00F57BBD">
        <w:rPr>
          <w:lang w:val="es-MX"/>
        </w:rPr>
        <w:t>&gt;&gt; rec</w:t>
      </w:r>
      <w:r>
        <w:rPr>
          <w:lang w:val="es-MX"/>
        </w:rPr>
        <w:t>ibirás</w:t>
      </w:r>
      <w:r w:rsidRPr="00F57BBD">
        <w:rPr>
          <w:lang w:val="es-MX"/>
        </w:rPr>
        <w:t xml:space="preserve"> $&lt;&lt;inc_amount&gt;&gt; </w:t>
      </w:r>
      <w:r>
        <w:rPr>
          <w:lang w:val="es-MX"/>
        </w:rPr>
        <w:t>además de los</w:t>
      </w:r>
      <w:r w:rsidRPr="00F57BBD">
        <w:rPr>
          <w:lang w:val="es-MX"/>
        </w:rPr>
        <w:t xml:space="preserve"> $«prepaid1»/«prepaid2» que te envíamos por adelantado« a través de PayPal»/« por correo postal»»»]! </w:t>
      </w:r>
      <w:r w:rsidRPr="00675FBE">
        <w:rPr>
          <w:lang w:val="es-ES"/>
        </w:rPr>
        <w:t>Presiona aquí [&lt;&lt;</w:t>
      </w:r>
      <w:r>
        <w:rPr>
          <w:lang w:val="es-ES"/>
        </w:rPr>
        <w:t>para comenzar.</w:t>
      </w:r>
      <w:r w:rsidRPr="00675FBE">
        <w:rPr>
          <w:lang w:val="es-ES"/>
        </w:rPr>
        <w:t xml:space="preserve">&gt;&gt;]: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4737EFEC" w14:textId="77777777" w:rsidR="00FD6DE0" w:rsidRPr="00EA5EE6" w:rsidRDefault="00FD6DE0" w:rsidP="008B72B8">
      <w:pPr>
        <w:pStyle w:val="AppH4"/>
        <w:rPr>
          <w:szCs w:val="24"/>
        </w:rPr>
      </w:pPr>
      <w:r w:rsidRPr="00B03287">
        <w:lastRenderedPageBreak/>
        <w:t xml:space="preserve">Coronavirus Informational </w:t>
      </w:r>
      <w:r>
        <w:t xml:space="preserve">SMS </w:t>
      </w:r>
      <w:r w:rsidRPr="00B03287">
        <w:t>Text</w:t>
      </w:r>
      <w:r>
        <w:t xml:space="preserve"> - Spanish</w:t>
      </w:r>
    </w:p>
    <w:p w14:paraId="5D37F828" w14:textId="47A01F6A" w:rsidR="00FD6DE0" w:rsidRDefault="00FD6DE0" w:rsidP="00FD6DE0">
      <w:pPr>
        <w:pStyle w:val="BodyText2"/>
        <w:rPr>
          <w:rFonts w:cstheme="minorHAnsi"/>
        </w:rPr>
      </w:pPr>
      <w:r w:rsidRPr="008B72B8">
        <w:rPr>
          <w:rFonts w:cstheme="minorHAnsi"/>
        </w:rPr>
        <w:t>US DEPT OF EDUC: Mientras que entendemos que quizás no puedes participar en NPSAS:20 ahora como resultado de la pandemia COVID-19, la encuesta se mantiene abierto. Si eres capaz de participar, tus respuestas nos ayudará entender como la pandemia esta afectando a estudiantes. Haga clic aquí para comenzar: [bitly link]. Responde con la palabra STOP para dejar de recibir mensajes. Reply “English” to request this message in English.</w:t>
      </w:r>
    </w:p>
    <w:p w14:paraId="64E1FC1F" w14:textId="4C923090" w:rsidR="00F93B1B" w:rsidRDefault="00F93B1B" w:rsidP="00FD6DE0">
      <w:pPr>
        <w:pStyle w:val="BodyText2"/>
        <w:rPr>
          <w:rFonts w:cstheme="minorHAnsi"/>
        </w:rPr>
      </w:pPr>
    </w:p>
    <w:p w14:paraId="386B796C" w14:textId="77777777" w:rsidR="00F93B1B" w:rsidRPr="00476FE2" w:rsidRDefault="00F93B1B" w:rsidP="008B72B8">
      <w:pPr>
        <w:pStyle w:val="AppH4"/>
      </w:pPr>
      <w:r w:rsidRPr="00476FE2">
        <w:t>Group 1, Phase 2 Additional $10 Prepaid Incentive Text</w:t>
      </w:r>
    </w:p>
    <w:p w14:paraId="1F5DF575" w14:textId="52E352AA" w:rsidR="00F93B1B" w:rsidRPr="00875330" w:rsidRDefault="004D2A4D" w:rsidP="00FD6DE0">
      <w:pPr>
        <w:pStyle w:val="BodyText2"/>
      </w:pPr>
      <w:r w:rsidRPr="004D2A4D">
        <w:rPr>
          <w:rFonts w:cstheme="minorHAnsi"/>
          <w:szCs w:val="24"/>
        </w:rPr>
        <w:t>US DEPT OF EDUC: &lt;&lt;fname&gt;&gt;, tu participación en NPSAS es importante, [IF PAYPAL PREPAID: y por eso te mandamos $prepaid2 por PayPal; IF CASH: y por eso te vamos a mandar $prepaid2 por correo].  &lt;TRANSLATED TEXT&gt;. Completa tu encuesta para recibir un pago adicional de $&lt;inc_amount&gt;. Haga clic aqui para empezar: [bitly link]. Responde con la palabra STOP para dejar de recibir mensajes. Reply “English” to request this message in English.</w:t>
      </w:r>
    </w:p>
    <w:p w14:paraId="267AB801" w14:textId="77777777" w:rsidR="00891D7E" w:rsidRPr="00A903E4" w:rsidRDefault="00891D7E" w:rsidP="00891D7E">
      <w:pPr>
        <w:pStyle w:val="AppH3"/>
      </w:pPr>
      <w:r w:rsidRPr="00A903E4">
        <w:lastRenderedPageBreak/>
        <w:t>E-mail Merge Fields</w:t>
      </w:r>
    </w:p>
    <w:p w14:paraId="4CF1C445" w14:textId="77777777" w:rsidR="00891D7E" w:rsidRPr="0050308F" w:rsidRDefault="00891D7E" w:rsidP="00891D7E">
      <w:pPr>
        <w:pStyle w:val="AppH4"/>
      </w:pPr>
      <w:r w:rsidRPr="0050308F">
        <w:t xml:space="preserve">Source and Signatory   </w:t>
      </w:r>
    </w:p>
    <w:tbl>
      <w:tblPr>
        <w:tblStyle w:val="TableGrid"/>
        <w:tblW w:w="5000" w:type="pct"/>
        <w:tblLook w:val="0620" w:firstRow="1" w:lastRow="0" w:firstColumn="0" w:lastColumn="0" w:noHBand="1" w:noVBand="1"/>
      </w:tblPr>
      <w:tblGrid>
        <w:gridCol w:w="2225"/>
        <w:gridCol w:w="8287"/>
      </w:tblGrid>
      <w:tr w:rsidR="00891D7E" w:rsidRPr="000718EA" w14:paraId="7D5FBEC0" w14:textId="77777777" w:rsidTr="00C82FE8">
        <w:trPr>
          <w:cnfStyle w:val="100000000000" w:firstRow="1" w:lastRow="0" w:firstColumn="0" w:lastColumn="0" w:oddVBand="0" w:evenVBand="0" w:oddHBand="0" w:evenHBand="0" w:firstRowFirstColumn="0" w:firstRowLastColumn="0" w:lastRowFirstColumn="0" w:lastRowLastColumn="0"/>
        </w:trPr>
        <w:tc>
          <w:tcPr>
            <w:tcW w:w="2164" w:type="dxa"/>
          </w:tcPr>
          <w:p w14:paraId="720376F6" w14:textId="77777777" w:rsidR="00891D7E" w:rsidRPr="000718EA" w:rsidRDefault="00891D7E" w:rsidP="00C82FE8">
            <w:pPr>
              <w:spacing w:before="60"/>
              <w:rPr>
                <w:rFonts w:cs="Arial"/>
                <w:sz w:val="22"/>
                <w:szCs w:val="22"/>
                <w:lang w:val="es-MX"/>
              </w:rPr>
            </w:pPr>
            <w:r w:rsidRPr="000718EA">
              <w:rPr>
                <w:sz w:val="22"/>
                <w:szCs w:val="22"/>
                <w:lang w:val="es-MX"/>
              </w:rPr>
              <w:t>Source</w:t>
            </w:r>
          </w:p>
        </w:tc>
        <w:tc>
          <w:tcPr>
            <w:tcW w:w="8060" w:type="dxa"/>
          </w:tcPr>
          <w:p w14:paraId="09F7AACA" w14:textId="77777777" w:rsidR="00891D7E" w:rsidRPr="000718EA" w:rsidRDefault="00891D7E" w:rsidP="00C82FE8">
            <w:pPr>
              <w:spacing w:before="60"/>
              <w:rPr>
                <w:rFonts w:cs="Arial"/>
                <w:sz w:val="22"/>
                <w:szCs w:val="22"/>
                <w:lang w:val="es-MX"/>
              </w:rPr>
            </w:pPr>
            <w:r w:rsidRPr="000718EA">
              <w:rPr>
                <w:sz w:val="22"/>
                <w:szCs w:val="22"/>
                <w:lang w:val="es-MX"/>
              </w:rPr>
              <w:t>Signatory</w:t>
            </w:r>
          </w:p>
        </w:tc>
      </w:tr>
      <w:tr w:rsidR="00891D7E" w:rsidRPr="000718EA" w14:paraId="23C3BE80" w14:textId="77777777" w:rsidTr="00C82FE8">
        <w:tc>
          <w:tcPr>
            <w:tcW w:w="2164" w:type="dxa"/>
            <w:hideMark/>
          </w:tcPr>
          <w:p w14:paraId="5D25D4DE" w14:textId="77777777" w:rsidR="00891D7E" w:rsidRPr="000718EA" w:rsidRDefault="00891D7E" w:rsidP="00C82FE8">
            <w:pPr>
              <w:spacing w:before="60"/>
              <w:rPr>
                <w:rFonts w:cs="Arial"/>
                <w:sz w:val="22"/>
                <w:szCs w:val="22"/>
                <w:lang w:val="es-MX"/>
              </w:rPr>
            </w:pPr>
            <w:r>
              <w:rPr>
                <w:rFonts w:cs="Arial"/>
                <w:sz w:val="22"/>
                <w:szCs w:val="22"/>
                <w:lang w:val="es-MX"/>
              </w:rPr>
              <w:t>De parte de</w:t>
            </w:r>
            <w:r w:rsidRPr="000718EA">
              <w:rPr>
                <w:rFonts w:cs="Arial"/>
                <w:sz w:val="22"/>
                <w:szCs w:val="22"/>
                <w:lang w:val="es-MX"/>
              </w:rPr>
              <w:t xml:space="preserve"> NCES</w:t>
            </w:r>
          </w:p>
        </w:tc>
        <w:tc>
          <w:tcPr>
            <w:tcW w:w="8060" w:type="dxa"/>
            <w:hideMark/>
          </w:tcPr>
          <w:p w14:paraId="0F643213" w14:textId="77777777" w:rsidR="00891D7E" w:rsidRPr="0050308F" w:rsidRDefault="00891D7E" w:rsidP="00C82FE8">
            <w:pPr>
              <w:spacing w:before="60"/>
              <w:rPr>
                <w:rFonts w:cs="Arial"/>
                <w:sz w:val="22"/>
                <w:szCs w:val="22"/>
              </w:rPr>
            </w:pPr>
            <w:r w:rsidRPr="0050308F">
              <w:rPr>
                <w:rFonts w:cs="Arial"/>
                <w:sz w:val="22"/>
                <w:szCs w:val="22"/>
              </w:rPr>
              <w:t>Tracy Hunt-White, Ph.D.</w:t>
            </w:r>
          </w:p>
          <w:p w14:paraId="11E1CC2F" w14:textId="77777777" w:rsidR="00891D7E" w:rsidRPr="00A903E4" w:rsidRDefault="00891D7E" w:rsidP="00C82FE8">
            <w:pPr>
              <w:rPr>
                <w:rFonts w:cs="Arial"/>
                <w:sz w:val="22"/>
                <w:szCs w:val="22"/>
                <w:lang w:val="es-ES"/>
              </w:rPr>
            </w:pPr>
            <w:r w:rsidRPr="00A903E4">
              <w:rPr>
                <w:rFonts w:cs="Arial"/>
                <w:sz w:val="22"/>
                <w:szCs w:val="22"/>
                <w:lang w:val="es-ES"/>
              </w:rPr>
              <w:t>Oficial del proyecto, NPSAS</w:t>
            </w:r>
          </w:p>
          <w:p w14:paraId="1E62F347" w14:textId="77777777" w:rsidR="00891D7E" w:rsidRPr="00BA36A9" w:rsidRDefault="00891D7E" w:rsidP="00C82FE8">
            <w:pPr>
              <w:rPr>
                <w:rFonts w:cs="Arial"/>
                <w:sz w:val="22"/>
                <w:szCs w:val="22"/>
                <w:lang w:val="es-ES"/>
              </w:rPr>
            </w:pPr>
            <w:r w:rsidRPr="00BA36A9">
              <w:rPr>
                <w:rFonts w:cs="Arial"/>
                <w:sz w:val="22"/>
                <w:szCs w:val="22"/>
                <w:lang w:val="es-ES"/>
              </w:rPr>
              <w:t>Centro Nacional para Estadísticas de Educación</w:t>
            </w:r>
          </w:p>
          <w:p w14:paraId="551BBA37" w14:textId="77777777" w:rsidR="00891D7E" w:rsidRPr="000718EA" w:rsidRDefault="00F26158" w:rsidP="00C82FE8">
            <w:pPr>
              <w:rPr>
                <w:rFonts w:cs="Arial"/>
                <w:sz w:val="22"/>
                <w:szCs w:val="22"/>
                <w:lang w:val="es-MX"/>
              </w:rPr>
            </w:pPr>
            <w:hyperlink r:id="rId599" w:history="1">
              <w:r w:rsidR="00891D7E" w:rsidRPr="000718EA">
                <w:rPr>
                  <w:rStyle w:val="Hyperlink"/>
                  <w:rFonts w:cs="Arial"/>
                  <w:sz w:val="22"/>
                  <w:szCs w:val="22"/>
                  <w:lang w:val="es-MX"/>
                </w:rPr>
                <w:t>NPSAS@ed.gov</w:t>
              </w:r>
            </w:hyperlink>
            <w:r w:rsidR="00891D7E" w:rsidRPr="000718EA">
              <w:rPr>
                <w:rFonts w:cs="Arial"/>
                <w:sz w:val="22"/>
                <w:szCs w:val="22"/>
                <w:lang w:val="es-MX"/>
              </w:rPr>
              <w:t xml:space="preserve"> </w:t>
            </w:r>
            <w:r w:rsidR="00891D7E" w:rsidRPr="000718EA">
              <w:rPr>
                <w:rStyle w:val="Hyperlink"/>
                <w:rFonts w:cs="Arial"/>
                <w:sz w:val="22"/>
                <w:szCs w:val="22"/>
                <w:u w:val="none"/>
                <w:lang w:val="es-MX"/>
              </w:rPr>
              <w:t>| 202</w:t>
            </w:r>
            <w:r w:rsidR="00891D7E" w:rsidRPr="000718EA">
              <w:rPr>
                <w:rFonts w:cs="Arial"/>
                <w:sz w:val="22"/>
                <w:szCs w:val="22"/>
                <w:lang w:val="es-MX"/>
              </w:rPr>
              <w:t>-245-6507</w:t>
            </w:r>
          </w:p>
        </w:tc>
      </w:tr>
      <w:tr w:rsidR="00891D7E" w:rsidRPr="000718EA" w14:paraId="68626862" w14:textId="77777777" w:rsidTr="00C82FE8">
        <w:tc>
          <w:tcPr>
            <w:tcW w:w="2164" w:type="dxa"/>
            <w:hideMark/>
          </w:tcPr>
          <w:p w14:paraId="27700B45"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Directora del proyecto</w:t>
            </w:r>
          </w:p>
        </w:tc>
        <w:tc>
          <w:tcPr>
            <w:tcW w:w="8060" w:type="dxa"/>
            <w:hideMark/>
          </w:tcPr>
          <w:p w14:paraId="106D1695" w14:textId="77777777" w:rsidR="00891D7E" w:rsidRPr="00A903E4" w:rsidRDefault="00891D7E" w:rsidP="00C82FE8">
            <w:pPr>
              <w:spacing w:before="120"/>
              <w:rPr>
                <w:rFonts w:cs="Arial"/>
                <w:sz w:val="22"/>
                <w:szCs w:val="22"/>
                <w:lang w:val="es-ES"/>
              </w:rPr>
            </w:pPr>
            <w:r w:rsidRPr="00A903E4">
              <w:rPr>
                <w:rFonts w:cs="Arial"/>
                <w:sz w:val="22"/>
                <w:szCs w:val="22"/>
                <w:lang w:val="es-ES"/>
              </w:rPr>
              <w:t>Jennifer Wine, Ph.D.</w:t>
            </w:r>
          </w:p>
          <w:p w14:paraId="440814AA" w14:textId="77777777" w:rsidR="00891D7E" w:rsidRPr="00A903E4" w:rsidRDefault="00891D7E" w:rsidP="00C82FE8">
            <w:pPr>
              <w:rPr>
                <w:rFonts w:cs="Arial"/>
                <w:sz w:val="22"/>
                <w:szCs w:val="22"/>
                <w:lang w:val="es-ES"/>
              </w:rPr>
            </w:pPr>
            <w:r w:rsidRPr="00A903E4">
              <w:rPr>
                <w:rFonts w:cs="Arial"/>
                <w:sz w:val="22"/>
                <w:szCs w:val="22"/>
                <w:lang w:val="es-ES"/>
              </w:rPr>
              <w:t>Directora del proyecto, NPSAS</w:t>
            </w:r>
          </w:p>
          <w:p w14:paraId="050DA2FD" w14:textId="77777777" w:rsidR="00891D7E" w:rsidRPr="0050308F" w:rsidRDefault="00891D7E" w:rsidP="00C82FE8">
            <w:pPr>
              <w:rPr>
                <w:rFonts w:cs="Arial"/>
                <w:sz w:val="22"/>
                <w:szCs w:val="22"/>
              </w:rPr>
            </w:pPr>
            <w:r w:rsidRPr="0050308F">
              <w:rPr>
                <w:rFonts w:cs="Arial"/>
                <w:sz w:val="22"/>
                <w:szCs w:val="22"/>
              </w:rPr>
              <w:t>RTI International</w:t>
            </w:r>
          </w:p>
          <w:p w14:paraId="77328698" w14:textId="77777777" w:rsidR="00891D7E" w:rsidRPr="00930871" w:rsidRDefault="00F26158" w:rsidP="00C82FE8">
            <w:pPr>
              <w:rPr>
                <w:rFonts w:cs="Arial"/>
                <w:sz w:val="22"/>
                <w:szCs w:val="22"/>
              </w:rPr>
            </w:pPr>
            <w:hyperlink r:id="rId600" w:history="1">
              <w:r w:rsidR="00891D7E" w:rsidRPr="00930871">
                <w:rPr>
                  <w:rStyle w:val="Hyperlink"/>
                  <w:rFonts w:cs="Arial"/>
                  <w:sz w:val="22"/>
                  <w:szCs w:val="22"/>
                </w:rPr>
                <w:t>NPSAS@rti.org</w:t>
              </w:r>
            </w:hyperlink>
            <w:r w:rsidR="00891D7E" w:rsidRPr="00930871">
              <w:rPr>
                <w:rFonts w:cs="Arial"/>
                <w:sz w:val="22"/>
                <w:szCs w:val="22"/>
              </w:rPr>
              <w:t xml:space="preserve"> | 877-225-8470  </w:t>
            </w:r>
          </w:p>
        </w:tc>
      </w:tr>
      <w:tr w:rsidR="00891D7E" w:rsidRPr="000718EA" w14:paraId="0E3FE7E7" w14:textId="77777777" w:rsidTr="00C82FE8">
        <w:tc>
          <w:tcPr>
            <w:tcW w:w="2164" w:type="dxa"/>
          </w:tcPr>
          <w:p w14:paraId="224B587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Líder de tarea</w:t>
            </w:r>
          </w:p>
        </w:tc>
        <w:tc>
          <w:tcPr>
            <w:tcW w:w="8060" w:type="dxa"/>
          </w:tcPr>
          <w:p w14:paraId="3F8E6191" w14:textId="77777777" w:rsidR="00891D7E" w:rsidRPr="0050308F" w:rsidRDefault="00891D7E" w:rsidP="00C82FE8">
            <w:pPr>
              <w:spacing w:before="120"/>
              <w:rPr>
                <w:rFonts w:cs="Arial"/>
                <w:sz w:val="22"/>
                <w:szCs w:val="22"/>
                <w:lang w:val="es-ES"/>
              </w:rPr>
            </w:pPr>
            <w:r w:rsidRPr="0050308F">
              <w:rPr>
                <w:rFonts w:cs="Arial"/>
                <w:sz w:val="22"/>
                <w:szCs w:val="22"/>
                <w:lang w:val="es-ES"/>
              </w:rPr>
              <w:t>Jeff Franklin</w:t>
            </w:r>
          </w:p>
          <w:p w14:paraId="5441CD51" w14:textId="77777777" w:rsidR="00891D7E" w:rsidRPr="00A903E4" w:rsidRDefault="00891D7E" w:rsidP="00C82FE8">
            <w:pPr>
              <w:rPr>
                <w:rFonts w:cs="Arial"/>
                <w:sz w:val="22"/>
                <w:szCs w:val="22"/>
                <w:lang w:val="es-ES"/>
              </w:rPr>
            </w:pPr>
            <w:r>
              <w:rPr>
                <w:rFonts w:cs="Arial"/>
                <w:sz w:val="22"/>
                <w:szCs w:val="22"/>
                <w:lang w:val="es-MX"/>
              </w:rPr>
              <w:t xml:space="preserve">Líder de recolección de datos de </w:t>
            </w:r>
            <w:r w:rsidRPr="00BC1E62">
              <w:rPr>
                <w:rFonts w:cs="Arial"/>
                <w:sz w:val="22"/>
                <w:szCs w:val="22"/>
                <w:lang w:val="es-MX"/>
              </w:rPr>
              <w:t xml:space="preserve">NPSAS </w:t>
            </w:r>
          </w:p>
          <w:p w14:paraId="7B6E8DDD" w14:textId="77777777" w:rsidR="00891D7E" w:rsidRPr="0050308F" w:rsidRDefault="00891D7E" w:rsidP="00C82FE8">
            <w:pPr>
              <w:rPr>
                <w:rFonts w:cs="Arial"/>
                <w:sz w:val="22"/>
                <w:szCs w:val="22"/>
              </w:rPr>
            </w:pPr>
            <w:r w:rsidRPr="0050308F">
              <w:rPr>
                <w:rFonts w:cs="Arial"/>
                <w:sz w:val="22"/>
                <w:szCs w:val="22"/>
              </w:rPr>
              <w:t>RTI International</w:t>
            </w:r>
          </w:p>
          <w:p w14:paraId="5B4557A3" w14:textId="77777777" w:rsidR="00891D7E" w:rsidRPr="0050308F" w:rsidRDefault="00F26158" w:rsidP="00C82FE8">
            <w:pPr>
              <w:rPr>
                <w:rFonts w:cs="Arial"/>
                <w:sz w:val="22"/>
                <w:szCs w:val="22"/>
              </w:rPr>
            </w:pPr>
            <w:hyperlink r:id="rId601" w:history="1">
              <w:r w:rsidR="00891D7E" w:rsidRPr="0050308F">
                <w:rPr>
                  <w:rStyle w:val="Hyperlink"/>
                  <w:rFonts w:cs="Arial"/>
                  <w:sz w:val="22"/>
                  <w:szCs w:val="22"/>
                </w:rPr>
                <w:t>jwf@rti.org</w:t>
              </w:r>
            </w:hyperlink>
            <w:r w:rsidR="00891D7E" w:rsidRPr="0050308F">
              <w:rPr>
                <w:rStyle w:val="Hyperlink"/>
                <w:rFonts w:cs="Arial"/>
                <w:sz w:val="22"/>
                <w:szCs w:val="22"/>
                <w:u w:val="none"/>
              </w:rPr>
              <w:t xml:space="preserve"> | 877-225-8470</w:t>
            </w:r>
          </w:p>
        </w:tc>
      </w:tr>
      <w:tr w:rsidR="00891D7E" w:rsidRPr="000718EA" w14:paraId="14311CEA" w14:textId="77777777" w:rsidTr="00C82FE8">
        <w:tc>
          <w:tcPr>
            <w:tcW w:w="2164" w:type="dxa"/>
          </w:tcPr>
          <w:p w14:paraId="44B03AA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Equipo de recolección de datos</w:t>
            </w:r>
          </w:p>
        </w:tc>
        <w:tc>
          <w:tcPr>
            <w:tcW w:w="8060" w:type="dxa"/>
          </w:tcPr>
          <w:p w14:paraId="37C7A357" w14:textId="77777777" w:rsidR="00891D7E" w:rsidRPr="00675FBE" w:rsidRDefault="00891D7E" w:rsidP="00C82FE8">
            <w:pPr>
              <w:spacing w:before="120"/>
              <w:rPr>
                <w:rFonts w:cs="Arial"/>
                <w:sz w:val="22"/>
                <w:szCs w:val="22"/>
                <w:lang w:val="es-ES"/>
              </w:rPr>
            </w:pPr>
            <w:r w:rsidRPr="00675FBE">
              <w:rPr>
                <w:rFonts w:cs="Arial"/>
                <w:sz w:val="22"/>
                <w:szCs w:val="22"/>
                <w:lang w:val="es-ES"/>
              </w:rPr>
              <w:t xml:space="preserve">Equipo de recolección de datos de NPSAS </w:t>
            </w:r>
          </w:p>
          <w:p w14:paraId="00D205B2" w14:textId="77777777" w:rsidR="00891D7E" w:rsidRPr="0050308F" w:rsidRDefault="00F26158" w:rsidP="00C82FE8">
            <w:pPr>
              <w:spacing w:after="60"/>
              <w:rPr>
                <w:rFonts w:cs="Arial"/>
                <w:sz w:val="22"/>
                <w:szCs w:val="22"/>
              </w:rPr>
            </w:pPr>
            <w:hyperlink r:id="rId602" w:history="1">
              <w:r w:rsidR="00891D7E" w:rsidRPr="0050308F">
                <w:rPr>
                  <w:rStyle w:val="Hyperlink"/>
                  <w:rFonts w:cs="Arial"/>
                  <w:sz w:val="22"/>
                  <w:szCs w:val="22"/>
                </w:rPr>
                <w:t>npsas@ed.gov</w:t>
              </w:r>
            </w:hyperlink>
            <w:r w:rsidR="00891D7E" w:rsidRPr="0050308F">
              <w:rPr>
                <w:rStyle w:val="Hyperlink"/>
                <w:rFonts w:cs="Arial"/>
                <w:sz w:val="22"/>
                <w:szCs w:val="22"/>
                <w:u w:val="none"/>
              </w:rPr>
              <w:t xml:space="preserve"> | </w:t>
            </w:r>
            <w:r w:rsidR="00891D7E" w:rsidRPr="0050308F">
              <w:rPr>
                <w:rFonts w:cs="Arial"/>
                <w:sz w:val="22"/>
                <w:szCs w:val="22"/>
              </w:rPr>
              <w:t>877-225-8470</w:t>
            </w:r>
          </w:p>
        </w:tc>
      </w:tr>
    </w:tbl>
    <w:p w14:paraId="3B2EE6AB" w14:textId="77777777" w:rsidR="00891D7E" w:rsidRPr="00A903E4" w:rsidRDefault="00891D7E" w:rsidP="00891D7E">
      <w:pPr>
        <w:pStyle w:val="AppH4"/>
        <w:rPr>
          <w:lang w:val="es-ES"/>
        </w:rPr>
      </w:pPr>
      <w:r>
        <w:rPr>
          <w:lang w:val="es-ES"/>
        </w:rPr>
        <w:t>Incentive Selection</w:t>
      </w:r>
    </w:p>
    <w:tbl>
      <w:tblPr>
        <w:tblStyle w:val="TableGrid"/>
        <w:tblW w:w="5000" w:type="pct"/>
        <w:tblLook w:val="0600" w:firstRow="0" w:lastRow="0" w:firstColumn="0" w:lastColumn="0" w:noHBand="1" w:noVBand="1"/>
      </w:tblPr>
      <w:tblGrid>
        <w:gridCol w:w="1855"/>
        <w:gridCol w:w="8657"/>
      </w:tblGrid>
      <w:tr w:rsidR="00891D7E" w:rsidRPr="000718EA" w14:paraId="1F59B19D" w14:textId="77777777" w:rsidTr="00C82FE8">
        <w:tc>
          <w:tcPr>
            <w:tcW w:w="1804" w:type="dxa"/>
            <w:hideMark/>
          </w:tcPr>
          <w:p w14:paraId="1154132A" w14:textId="77777777" w:rsidR="00891D7E" w:rsidRPr="000718EA" w:rsidRDefault="00891D7E" w:rsidP="00C82FE8">
            <w:pPr>
              <w:spacing w:before="60"/>
              <w:rPr>
                <w:sz w:val="22"/>
                <w:szCs w:val="22"/>
                <w:lang w:val="es-MX"/>
              </w:rPr>
            </w:pPr>
            <w:r w:rsidRPr="000718EA">
              <w:rPr>
                <w:sz w:val="22"/>
                <w:szCs w:val="22"/>
                <w:lang w:val="es-MX"/>
              </w:rPr>
              <w:t>PayPal</w:t>
            </w:r>
          </w:p>
        </w:tc>
        <w:tc>
          <w:tcPr>
            <w:tcW w:w="8420" w:type="dxa"/>
            <w:hideMark/>
          </w:tcPr>
          <w:p w14:paraId="616FF6BE" w14:textId="77777777" w:rsidR="00891D7E" w:rsidRPr="000718EA" w:rsidRDefault="00891D7E" w:rsidP="00C82FE8">
            <w:pPr>
              <w:spacing w:before="60"/>
              <w:rPr>
                <w:sz w:val="22"/>
                <w:szCs w:val="22"/>
                <w:lang w:val="es-MX"/>
              </w:rPr>
            </w:pPr>
            <w:r w:rsidRPr="000718EA">
              <w:rPr>
                <w:sz w:val="22"/>
                <w:szCs w:val="22"/>
                <w:lang w:val="es-MX"/>
              </w:rPr>
              <w:t>Nuestros registros indican que e</w:t>
            </w:r>
            <w:r>
              <w:rPr>
                <w:sz w:val="22"/>
                <w:szCs w:val="22"/>
                <w:lang w:val="es-MX"/>
              </w:rPr>
              <w:t>scogiste</w:t>
            </w:r>
            <w:r w:rsidRPr="000718EA">
              <w:rPr>
                <w:sz w:val="22"/>
                <w:szCs w:val="22"/>
                <w:lang w:val="es-MX"/>
              </w:rPr>
              <w:t xml:space="preserv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rsidR="00891D7E" w:rsidRPr="00EC2FEA" w14:paraId="483C79F2" w14:textId="77777777" w:rsidTr="00C82FE8">
        <w:tc>
          <w:tcPr>
            <w:tcW w:w="1804" w:type="dxa"/>
          </w:tcPr>
          <w:p w14:paraId="4EFF9EAA" w14:textId="77777777" w:rsidR="00891D7E" w:rsidRPr="000718EA" w:rsidRDefault="00891D7E" w:rsidP="00C82FE8">
            <w:pPr>
              <w:spacing w:before="60"/>
              <w:rPr>
                <w:sz w:val="22"/>
                <w:szCs w:val="22"/>
                <w:lang w:val="es-MX"/>
              </w:rPr>
            </w:pPr>
            <w:r w:rsidRPr="000718EA">
              <w:rPr>
                <w:sz w:val="22"/>
                <w:szCs w:val="22"/>
                <w:lang w:val="es-MX"/>
              </w:rPr>
              <w:t>PayPal no entregado</w:t>
            </w:r>
          </w:p>
        </w:tc>
        <w:tc>
          <w:tcPr>
            <w:tcW w:w="8420" w:type="dxa"/>
          </w:tcPr>
          <w:p w14:paraId="3F76B64D" w14:textId="77777777" w:rsidR="00891D7E" w:rsidRPr="000718EA" w:rsidRDefault="00891D7E" w:rsidP="00C82FE8">
            <w:pPr>
              <w:spacing w:before="60"/>
              <w:rPr>
                <w:sz w:val="22"/>
                <w:szCs w:val="22"/>
                <w:lang w:val="es-MX"/>
              </w:rPr>
            </w:pPr>
            <w:r>
              <w:rPr>
                <w:sz w:val="22"/>
                <w:szCs w:val="22"/>
                <w:lang w:val="es-MX"/>
              </w:rPr>
              <w:t>Nuestros récords indican que</w:t>
            </w:r>
            <w:r w:rsidRPr="000718EA">
              <w:rPr>
                <w:sz w:val="22"/>
                <w:szCs w:val="22"/>
                <w:lang w:val="es-MX"/>
              </w:rPr>
              <w:t xml:space="preserve"> tu pago a través de PayPal no pudo ser entregado. Nos gustaría volver a enviarte tu pago. Por favor responde a este correo electrónico y avísanos si te gustaría que enviemos el pago usando un</w:t>
            </w:r>
            <w:r>
              <w:rPr>
                <w:sz w:val="22"/>
                <w:szCs w:val="22"/>
                <w:lang w:val="es-MX"/>
              </w:rPr>
              <w:t>a dirección electrónica</w:t>
            </w:r>
            <w:r w:rsidRPr="000718EA">
              <w:rPr>
                <w:sz w:val="22"/>
                <w:szCs w:val="22"/>
                <w:lang w:val="es-MX"/>
              </w:rPr>
              <w:t xml:space="preserve"> diferente, o si te gustaría que intentemos enviarlo nuevamente </w:t>
            </w:r>
            <w:r>
              <w:rPr>
                <w:sz w:val="22"/>
                <w:szCs w:val="22"/>
                <w:lang w:val="es-MX"/>
              </w:rPr>
              <w:t>a la dirección</w:t>
            </w:r>
            <w:r w:rsidRPr="000718EA">
              <w:rPr>
                <w:sz w:val="22"/>
                <w:szCs w:val="22"/>
                <w:lang w:val="es-MX"/>
              </w:rPr>
              <w:t xml:space="preserve"> electrónic</w:t>
            </w:r>
            <w:r>
              <w:rPr>
                <w:sz w:val="22"/>
                <w:szCs w:val="22"/>
                <w:lang w:val="es-MX"/>
              </w:rPr>
              <w:t>a</w:t>
            </w:r>
            <w:r w:rsidRPr="000718EA">
              <w:rPr>
                <w:sz w:val="22"/>
                <w:szCs w:val="22"/>
                <w:lang w:val="es-MX"/>
              </w:rPr>
              <w:t xml:space="preserve"> </w:t>
            </w:r>
            <w:r w:rsidRPr="000718EA">
              <w:rPr>
                <w:rFonts w:eastAsia="Calibri"/>
                <w:sz w:val="22"/>
                <w:szCs w:val="22"/>
                <w:lang w:val="es-MX"/>
              </w:rPr>
              <w:t>«emailaddress»</w:t>
            </w:r>
            <w:r w:rsidRPr="000718EA">
              <w:rPr>
                <w:sz w:val="22"/>
                <w:szCs w:val="22"/>
                <w:lang w:val="es-MX"/>
              </w:rPr>
              <w:t>. El hecho de que el pago no pudo ser entregado podría indicar que tu cuenta está bloqueada o inactiva.</w:t>
            </w:r>
          </w:p>
        </w:tc>
      </w:tr>
      <w:tr w:rsidR="00891D7E" w:rsidRPr="0007470D" w14:paraId="68E95F5F" w14:textId="77777777" w:rsidTr="00C82FE8">
        <w:tc>
          <w:tcPr>
            <w:tcW w:w="1804" w:type="dxa"/>
          </w:tcPr>
          <w:p w14:paraId="531F07D0" w14:textId="77777777" w:rsidR="00891D7E" w:rsidRPr="000718EA" w:rsidRDefault="00891D7E" w:rsidP="00C82FE8">
            <w:pPr>
              <w:spacing w:before="60"/>
              <w:rPr>
                <w:sz w:val="22"/>
                <w:szCs w:val="22"/>
                <w:lang w:val="es-MX"/>
              </w:rPr>
            </w:pPr>
            <w:r w:rsidRPr="000718EA">
              <w:rPr>
                <w:sz w:val="22"/>
                <w:szCs w:val="22"/>
                <w:lang w:val="es-MX"/>
              </w:rPr>
              <w:t>PayPal aceptado</w:t>
            </w:r>
          </w:p>
        </w:tc>
        <w:tc>
          <w:tcPr>
            <w:tcW w:w="8420" w:type="dxa"/>
          </w:tcPr>
          <w:p w14:paraId="687B9AAA" w14:textId="77777777" w:rsidR="00891D7E" w:rsidRPr="0007470D" w:rsidRDefault="00891D7E" w:rsidP="00C82FE8">
            <w:pPr>
              <w:spacing w:before="60"/>
              <w:rPr>
                <w:sz w:val="22"/>
                <w:szCs w:val="22"/>
                <w:lang w:val="es-ES"/>
              </w:rPr>
            </w:pPr>
            <w:r w:rsidRPr="00675FBE">
              <w:rPr>
                <w:sz w:val="22"/>
                <w:szCs w:val="22"/>
                <w:lang w:val="es-MX"/>
              </w:rPr>
              <w:t xml:space="preserve">Nuestros récords indican que </w:t>
            </w:r>
            <w:r>
              <w:rPr>
                <w:sz w:val="22"/>
                <w:szCs w:val="22"/>
                <w:lang w:val="es-MX"/>
              </w:rPr>
              <w:t xml:space="preserve">elegiste recibir nuestra muestra de agradecimiento por PayPal </w:t>
            </w:r>
            <w:r w:rsidRPr="00675FBE">
              <w:rPr>
                <w:sz w:val="22"/>
                <w:szCs w:val="22"/>
                <w:lang w:val="es-MX"/>
              </w:rPr>
              <w:t xml:space="preserve">y que has aceptado el pago. </w:t>
            </w:r>
            <w:r w:rsidRPr="0007470D">
              <w:rPr>
                <w:sz w:val="22"/>
                <w:szCs w:val="22"/>
                <w:lang w:val="es-ES"/>
              </w:rPr>
              <w:t>Por favor contáctanos si tienes alguna inquietud.</w:t>
            </w:r>
          </w:p>
        </w:tc>
      </w:tr>
      <w:tr w:rsidR="00891D7E" w:rsidRPr="000718EA" w14:paraId="18C1E558" w14:textId="77777777" w:rsidTr="00C82FE8">
        <w:tc>
          <w:tcPr>
            <w:tcW w:w="1804" w:type="dxa"/>
          </w:tcPr>
          <w:p w14:paraId="5BFCA3C4" w14:textId="77777777" w:rsidR="00891D7E" w:rsidRPr="000718EA" w:rsidRDefault="00891D7E" w:rsidP="00C82FE8">
            <w:pPr>
              <w:spacing w:before="60"/>
              <w:rPr>
                <w:sz w:val="22"/>
                <w:szCs w:val="22"/>
                <w:lang w:val="es-MX"/>
              </w:rPr>
            </w:pPr>
            <w:r w:rsidRPr="000718EA">
              <w:rPr>
                <w:sz w:val="22"/>
                <w:szCs w:val="22"/>
                <w:lang w:val="es-MX"/>
              </w:rPr>
              <w:t>PayPal no reclamado</w:t>
            </w:r>
          </w:p>
        </w:tc>
        <w:tc>
          <w:tcPr>
            <w:tcW w:w="8420" w:type="dxa"/>
          </w:tcPr>
          <w:p w14:paraId="06237165" w14:textId="77777777" w:rsidR="00891D7E" w:rsidRPr="000718EA" w:rsidRDefault="00891D7E" w:rsidP="00C82FE8">
            <w:pPr>
              <w:spacing w:before="60"/>
              <w:rPr>
                <w:rFonts w:eastAsia="Calibri"/>
                <w:sz w:val="22"/>
                <w:szCs w:val="22"/>
                <w:lang w:val="es-MX"/>
              </w:rPr>
            </w:pPr>
            <w:r w:rsidRPr="00675FBE">
              <w:rPr>
                <w:sz w:val="22"/>
                <w:szCs w:val="22"/>
                <w:lang w:val="es-MX"/>
              </w:rPr>
              <w:t>Nuestros r</w:t>
            </w:r>
            <w:r>
              <w:rPr>
                <w:sz w:val="22"/>
                <w:szCs w:val="22"/>
                <w:lang w:val="es-MX"/>
              </w:rPr>
              <w:t>é</w:t>
            </w:r>
            <w:r w:rsidRPr="00675FBE">
              <w:rPr>
                <w:sz w:val="22"/>
                <w:szCs w:val="22"/>
                <w:lang w:val="es-MX"/>
              </w:rPr>
              <w:t xml:space="preserve">cords indican que </w:t>
            </w:r>
            <w:r>
              <w:rPr>
                <w:sz w:val="22"/>
                <w:szCs w:val="22"/>
                <w:lang w:val="es-MX"/>
              </w:rPr>
              <w:t>elegiste recibir nuestra muestra de agradecimiento por PayPal</w:t>
            </w:r>
            <w:r w:rsidRPr="00675FBE">
              <w:rPr>
                <w:sz w:val="22"/>
                <w:szCs w:val="22"/>
                <w:lang w:val="es-ES"/>
              </w:rPr>
              <w:t xml:space="preserve">, pero que aún no has reclamado tu pago. </w:t>
            </w:r>
            <w:r w:rsidRPr="000718EA">
              <w:rPr>
                <w:rFonts w:eastAsia="Calibri"/>
                <w:sz w:val="22"/>
                <w:szCs w:val="22"/>
                <w:lang w:val="es-MX"/>
              </w:rPr>
              <w:t xml:space="preserve">El pago expirará después de 30 días, así que por favor asegúrate de reclamarlo antes de ese plazo. </w:t>
            </w:r>
            <w:r>
              <w:rPr>
                <w:sz w:val="22"/>
                <w:szCs w:val="22"/>
              </w:rPr>
              <w:t>Por favor contáctanos si tienes alguna inquietud</w:t>
            </w:r>
            <w:r w:rsidRPr="000718EA">
              <w:rPr>
                <w:rFonts w:eastAsia="Calibri"/>
                <w:sz w:val="22"/>
                <w:szCs w:val="22"/>
                <w:lang w:val="es-MX"/>
              </w:rPr>
              <w:t xml:space="preserve">. </w:t>
            </w:r>
          </w:p>
        </w:tc>
      </w:tr>
      <w:tr w:rsidR="00891D7E" w:rsidRPr="000718EA" w14:paraId="6B865951" w14:textId="77777777" w:rsidTr="00C82FE8">
        <w:tc>
          <w:tcPr>
            <w:tcW w:w="1804" w:type="dxa"/>
          </w:tcPr>
          <w:p w14:paraId="6188168A" w14:textId="77777777" w:rsidR="00891D7E" w:rsidRPr="000718EA" w:rsidRDefault="00891D7E" w:rsidP="00C82FE8">
            <w:pPr>
              <w:spacing w:before="60"/>
              <w:rPr>
                <w:sz w:val="22"/>
                <w:szCs w:val="22"/>
                <w:lang w:val="es-MX"/>
              </w:rPr>
            </w:pPr>
            <w:r w:rsidRPr="000718EA">
              <w:rPr>
                <w:sz w:val="22"/>
                <w:szCs w:val="22"/>
                <w:lang w:val="es-MX"/>
              </w:rPr>
              <w:t>Cheque</w:t>
            </w:r>
          </w:p>
        </w:tc>
        <w:tc>
          <w:tcPr>
            <w:tcW w:w="8420" w:type="dxa"/>
          </w:tcPr>
          <w:p w14:paraId="3CD5A777" w14:textId="27C117CC" w:rsidR="00891D7E" w:rsidRPr="000718EA" w:rsidRDefault="00891D7E" w:rsidP="00C82FE8">
            <w:pPr>
              <w:spacing w:before="60"/>
              <w:rPr>
                <w:sz w:val="22"/>
                <w:szCs w:val="22"/>
                <w:lang w:val="es-MX"/>
              </w:rPr>
            </w:pPr>
            <w:r>
              <w:rPr>
                <w:sz w:val="22"/>
                <w:szCs w:val="22"/>
                <w:lang w:val="es-ES"/>
              </w:rPr>
              <w:t>Nuestros récords indican que elegiste</w:t>
            </w:r>
            <w:r w:rsidRPr="00E314DD">
              <w:rPr>
                <w:sz w:val="22"/>
                <w:szCs w:val="22"/>
                <w:lang w:val="es-ES"/>
              </w:rPr>
              <w:t xml:space="preserve"> </w:t>
            </w:r>
            <w:r>
              <w:rPr>
                <w:sz w:val="22"/>
                <w:szCs w:val="22"/>
                <w:lang w:val="es-ES"/>
              </w:rPr>
              <w:t>recibir nuestra</w:t>
            </w:r>
            <w:r w:rsidRPr="00E314DD">
              <w:rPr>
                <w:sz w:val="22"/>
                <w:szCs w:val="22"/>
                <w:lang w:val="es-ES"/>
              </w:rPr>
              <w:t xml:space="preserve"> muestra de agradecimiento</w:t>
            </w:r>
            <w:r>
              <w:rPr>
                <w:sz w:val="22"/>
                <w:szCs w:val="22"/>
                <w:lang w:val="es-ES"/>
              </w:rPr>
              <w:t xml:space="preserve"> por cheque</w:t>
            </w:r>
            <w:r w:rsidRPr="00E314DD">
              <w:rPr>
                <w:sz w:val="22"/>
                <w:szCs w:val="22"/>
                <w:lang w:val="es-ES"/>
              </w:rPr>
              <w:t xml:space="preserve">. </w:t>
            </w:r>
            <w:r w:rsidRPr="000718EA">
              <w:rPr>
                <w:sz w:val="22"/>
                <w:szCs w:val="22"/>
                <w:lang w:val="es-MX"/>
              </w:rPr>
              <w:t xml:space="preserve">Tu cheque está siendo procesado y deberías recibirlo de 3 a 4 semanas. </w:t>
            </w:r>
            <w:r w:rsidR="00875330" w:rsidRPr="00886D14">
              <w:rPr>
                <w:rFonts w:cstheme="minorHAnsi"/>
                <w:sz w:val="22"/>
                <w:szCs w:val="22"/>
              </w:rPr>
              <w:t>&lt;&lt;Por favor toma en cuenta: Tu cheque podría ser retrasado como resultado a la pandemia COVID-19. Nos disculpamos por algún molestia esto podría causar.&gt;&gt;</w:t>
            </w:r>
            <w:r w:rsidR="00875330" w:rsidRPr="00886D14">
              <w:rPr>
                <w:rFonts w:asciiTheme="minorHAnsi" w:hAnsiTheme="minorHAnsi" w:cstheme="minorHAnsi"/>
                <w:sz w:val="22"/>
                <w:szCs w:val="22"/>
              </w:rPr>
              <w:t xml:space="preserve"> </w:t>
            </w:r>
            <w:r w:rsidRPr="00886D14">
              <w:rPr>
                <w:sz w:val="22"/>
                <w:szCs w:val="22"/>
              </w:rPr>
              <w:t>Por favor contáctan</w:t>
            </w:r>
            <w:r>
              <w:rPr>
                <w:sz w:val="22"/>
                <w:szCs w:val="22"/>
              </w:rPr>
              <w:t>os si tienes alguna inquietud.</w:t>
            </w:r>
          </w:p>
        </w:tc>
      </w:tr>
      <w:tr w:rsidR="00891D7E" w:rsidRPr="000718EA" w14:paraId="5A05EBEC" w14:textId="77777777" w:rsidTr="00C82FE8">
        <w:tc>
          <w:tcPr>
            <w:tcW w:w="1804" w:type="dxa"/>
          </w:tcPr>
          <w:p w14:paraId="1C1D7782"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420" w:type="dxa"/>
          </w:tcPr>
          <w:p w14:paraId="317E6C1A" w14:textId="77777777" w:rsidR="00891D7E" w:rsidRPr="000718EA" w:rsidRDefault="00891D7E" w:rsidP="00C82FE8">
            <w:pPr>
              <w:spacing w:before="60"/>
              <w:rPr>
                <w:sz w:val="22"/>
                <w:szCs w:val="22"/>
                <w:lang w:val="es-MX"/>
              </w:rPr>
            </w:pPr>
            <w:r w:rsidRPr="000718EA">
              <w:rPr>
                <w:sz w:val="22"/>
                <w:szCs w:val="22"/>
                <w:lang w:val="es-MX"/>
              </w:rPr>
              <w:t>Leave blank</w:t>
            </w:r>
          </w:p>
        </w:tc>
      </w:tr>
    </w:tbl>
    <w:p w14:paraId="3038ABB4" w14:textId="77777777" w:rsidR="00891D7E" w:rsidRPr="0050308F" w:rsidRDefault="00891D7E" w:rsidP="00891D7E">
      <w:pPr>
        <w:pStyle w:val="AppH4"/>
      </w:pPr>
      <w:r w:rsidRPr="0050308F">
        <w:t xml:space="preserve">Incentive Text Outside  </w:t>
      </w:r>
    </w:p>
    <w:tbl>
      <w:tblPr>
        <w:tblStyle w:val="TableGrid"/>
        <w:tblW w:w="5000" w:type="pct"/>
        <w:tblLook w:val="0600" w:firstRow="0" w:lastRow="0" w:firstColumn="0" w:lastColumn="0" w:noHBand="1" w:noVBand="1"/>
      </w:tblPr>
      <w:tblGrid>
        <w:gridCol w:w="1954"/>
        <w:gridCol w:w="8558"/>
      </w:tblGrid>
      <w:tr w:rsidR="00891D7E" w:rsidRPr="00EC2FEA" w14:paraId="1E245DA7" w14:textId="77777777" w:rsidTr="00C82FE8">
        <w:tc>
          <w:tcPr>
            <w:tcW w:w="1890" w:type="dxa"/>
            <w:hideMark/>
          </w:tcPr>
          <w:p w14:paraId="091FF29C"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280" w:type="dxa"/>
            <w:hideMark/>
          </w:tcPr>
          <w:p w14:paraId="29AAF276" w14:textId="77777777" w:rsidR="00891D7E" w:rsidRPr="000718EA" w:rsidRDefault="00891D7E" w:rsidP="00C82FE8">
            <w:pPr>
              <w:spacing w:before="60"/>
              <w:rPr>
                <w:sz w:val="22"/>
                <w:szCs w:val="22"/>
                <w:lang w:val="es-MX"/>
              </w:rPr>
            </w:pPr>
            <w:r w:rsidRPr="000718EA">
              <w:rPr>
                <w:sz w:val="22"/>
                <w:szCs w:val="22"/>
                <w:lang w:val="es-MX"/>
              </w:rPr>
              <w:t>Recibe el resto de tu incentivo cuando completes una encuesta importante sobre educación.</w:t>
            </w:r>
          </w:p>
        </w:tc>
      </w:tr>
      <w:tr w:rsidR="00891D7E" w:rsidRPr="00EC2FEA" w14:paraId="4EEBD828" w14:textId="77777777" w:rsidTr="00C82FE8">
        <w:tc>
          <w:tcPr>
            <w:tcW w:w="1890" w:type="dxa"/>
            <w:hideMark/>
          </w:tcPr>
          <w:p w14:paraId="74299FC3"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280" w:type="dxa"/>
            <w:hideMark/>
          </w:tcPr>
          <w:p w14:paraId="7BE302B5" w14:textId="77777777" w:rsidR="00891D7E" w:rsidRPr="000718EA" w:rsidRDefault="00891D7E" w:rsidP="00C82FE8">
            <w:pPr>
              <w:spacing w:before="60"/>
              <w:rPr>
                <w:sz w:val="22"/>
                <w:szCs w:val="22"/>
                <w:lang w:val="es-MX"/>
              </w:rPr>
            </w:pPr>
            <w:r w:rsidRPr="000718EA">
              <w:rPr>
                <w:sz w:val="22"/>
                <w:szCs w:val="22"/>
                <w:lang w:val="es-MX"/>
              </w:rPr>
              <w:t>Nuevo incentivo por completar una importan</w:t>
            </w:r>
            <w:r>
              <w:rPr>
                <w:sz w:val="22"/>
                <w:szCs w:val="22"/>
                <w:lang w:val="es-MX"/>
              </w:rPr>
              <w:t>t</w:t>
            </w:r>
            <w:r w:rsidRPr="000718EA">
              <w:rPr>
                <w:sz w:val="22"/>
                <w:szCs w:val="22"/>
                <w:lang w:val="es-MX"/>
              </w:rPr>
              <w:t>e encuesta sobre educación.</w:t>
            </w:r>
          </w:p>
        </w:tc>
      </w:tr>
      <w:tr w:rsidR="00891D7E" w:rsidRPr="00EC2FEA" w14:paraId="631DCA68" w14:textId="77777777" w:rsidTr="00C82FE8">
        <w:tc>
          <w:tcPr>
            <w:tcW w:w="1890" w:type="dxa"/>
            <w:hideMark/>
          </w:tcPr>
          <w:p w14:paraId="48D060DB"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280" w:type="dxa"/>
            <w:hideMark/>
          </w:tcPr>
          <w:p w14:paraId="7D2081BA" w14:textId="77777777" w:rsidR="00891D7E" w:rsidRPr="000718EA" w:rsidRDefault="00891D7E" w:rsidP="00C82FE8">
            <w:pPr>
              <w:spacing w:before="60"/>
              <w:rPr>
                <w:sz w:val="22"/>
                <w:szCs w:val="22"/>
                <w:lang w:val="es-MX"/>
              </w:rPr>
            </w:pPr>
            <w:r w:rsidRPr="000718EA">
              <w:rPr>
                <w:sz w:val="22"/>
                <w:szCs w:val="22"/>
                <w:lang w:val="es-MX"/>
              </w:rPr>
              <w:t>Completa hoy tu importante encuesta sobre educación y recibe $&lt;&lt;inc_amount&gt;&gt;.</w:t>
            </w:r>
          </w:p>
        </w:tc>
      </w:tr>
      <w:tr w:rsidR="00891D7E" w:rsidRPr="00EC2FEA" w14:paraId="26F60A43" w14:textId="77777777" w:rsidTr="00C82FE8">
        <w:tc>
          <w:tcPr>
            <w:tcW w:w="1890" w:type="dxa"/>
          </w:tcPr>
          <w:p w14:paraId="08EAF225" w14:textId="77777777" w:rsidR="00891D7E" w:rsidRPr="000718EA" w:rsidRDefault="00891D7E" w:rsidP="00C82FE8">
            <w:pPr>
              <w:spacing w:before="60"/>
              <w:rPr>
                <w:sz w:val="22"/>
                <w:szCs w:val="22"/>
                <w:lang w:val="es-MX"/>
              </w:rPr>
            </w:pPr>
            <w:r w:rsidRPr="000718EA">
              <w:rPr>
                <w:sz w:val="22"/>
                <w:szCs w:val="22"/>
                <w:lang w:val="es-MX"/>
              </w:rPr>
              <w:t xml:space="preserve">No es elegible para incentivo </w:t>
            </w:r>
          </w:p>
        </w:tc>
        <w:tc>
          <w:tcPr>
            <w:tcW w:w="8280" w:type="dxa"/>
          </w:tcPr>
          <w:p w14:paraId="38581A4F" w14:textId="77777777" w:rsidR="00891D7E" w:rsidRPr="000718EA" w:rsidRDefault="00891D7E" w:rsidP="00C82FE8">
            <w:pPr>
              <w:spacing w:before="60"/>
              <w:rPr>
                <w:sz w:val="22"/>
                <w:szCs w:val="22"/>
                <w:lang w:val="es-MX"/>
              </w:rPr>
            </w:pPr>
            <w:r w:rsidRPr="000718EA">
              <w:rPr>
                <w:sz w:val="22"/>
                <w:szCs w:val="22"/>
                <w:lang w:val="es-MX"/>
              </w:rPr>
              <w:t xml:space="preserve">¡Ayúdanos a alcanzar nuestro objetivo! </w:t>
            </w:r>
          </w:p>
        </w:tc>
      </w:tr>
    </w:tbl>
    <w:p w14:paraId="47F483B5" w14:textId="5A8C2A74" w:rsidR="00891D7E" w:rsidRPr="0050308F" w:rsidRDefault="00891D7E" w:rsidP="00891D7E">
      <w:pPr>
        <w:pStyle w:val="AppH4"/>
      </w:pPr>
      <w:r w:rsidRPr="0050308F">
        <w:t xml:space="preserve">Incentive Group   </w:t>
      </w:r>
    </w:p>
    <w:tbl>
      <w:tblPr>
        <w:tblStyle w:val="TableGrid"/>
        <w:tblW w:w="0" w:type="auto"/>
        <w:tblLook w:val="0600" w:firstRow="0" w:lastRow="0" w:firstColumn="0" w:lastColumn="0" w:noHBand="1" w:noVBand="1"/>
      </w:tblPr>
      <w:tblGrid>
        <w:gridCol w:w="1890"/>
        <w:gridCol w:w="8324"/>
      </w:tblGrid>
      <w:tr w:rsidR="00891D7E" w:rsidRPr="009A6479" w14:paraId="19DB73CF" w14:textId="77777777" w:rsidTr="00C82FE8">
        <w:tc>
          <w:tcPr>
            <w:tcW w:w="1890" w:type="dxa"/>
            <w:hideMark/>
          </w:tcPr>
          <w:p w14:paraId="0A6D88A7" w14:textId="77777777" w:rsidR="00891D7E" w:rsidRPr="000718EA" w:rsidRDefault="00891D7E" w:rsidP="00C82FE8">
            <w:pPr>
              <w:spacing w:before="60"/>
              <w:rPr>
                <w:sz w:val="22"/>
                <w:szCs w:val="22"/>
                <w:lang w:val="es-MX"/>
              </w:rPr>
            </w:pPr>
            <w:r w:rsidRPr="000718EA">
              <w:rPr>
                <w:sz w:val="22"/>
                <w:szCs w:val="22"/>
                <w:lang w:val="es-MX"/>
              </w:rPr>
              <w:lastRenderedPageBreak/>
              <w:t>Incentivo Grupo 1</w:t>
            </w:r>
          </w:p>
        </w:tc>
        <w:tc>
          <w:tcPr>
            <w:tcW w:w="8324" w:type="dxa"/>
            <w:hideMark/>
          </w:tcPr>
          <w:p w14:paraId="2720369A" w14:textId="77777777" w:rsidR="00891D7E" w:rsidRPr="000718EA" w:rsidRDefault="00891D7E" w:rsidP="00C82FE8">
            <w:pPr>
              <w:spacing w:before="60"/>
              <w:rPr>
                <w:sz w:val="22"/>
                <w:szCs w:val="22"/>
                <w:lang w:val="es-MX"/>
              </w:rPr>
            </w:pPr>
            <w:r w:rsidRPr="000718EA">
              <w:rPr>
                <w:sz w:val="22"/>
                <w:szCs w:val="22"/>
                <w:lang w:val="es-MX"/>
              </w:rPr>
              <w:t xml:space="preserve">&lt;&lt;fname&gt;&gt;, </w:t>
            </w:r>
            <w:r>
              <w:rPr>
                <w:sz w:val="22"/>
                <w:szCs w:val="22"/>
                <w:lang w:val="es-MX"/>
              </w:rPr>
              <w:t>recientemente</w:t>
            </w:r>
            <w:r w:rsidRPr="000718EA">
              <w:rPr>
                <w:sz w:val="22"/>
                <w:szCs w:val="22"/>
                <w:lang w:val="es-MX"/>
              </w:rPr>
              <w:t xml:space="preserve"> te enviamos $10 para </w:t>
            </w:r>
            <w:r>
              <w:rPr>
                <w:sz w:val="22"/>
                <w:szCs w:val="22"/>
                <w:lang w:val="es-MX"/>
              </w:rPr>
              <w:t>agradecerte por adelantado por</w:t>
            </w:r>
            <w:r w:rsidRPr="000718EA">
              <w:rPr>
                <w:sz w:val="22"/>
                <w:szCs w:val="22"/>
                <w:lang w:val="es-MX"/>
              </w:rPr>
              <w:t xml:space="preserve"> completar tu encuesta. Una vez que termines tu encuesta de &lt;&lt;time&gt;&gt;-minutos, </w:t>
            </w:r>
            <w:r>
              <w:rPr>
                <w:sz w:val="22"/>
                <w:szCs w:val="22"/>
                <w:lang w:val="es-MX"/>
              </w:rPr>
              <w:t>te enviaremos</w:t>
            </w:r>
            <w:r w:rsidRPr="000718EA">
              <w:rPr>
                <w:sz w:val="22"/>
                <w:szCs w:val="22"/>
                <w:lang w:val="es-MX"/>
              </w:rPr>
              <w:t xml:space="preserve"> &lt;&lt;inc_amount&gt;&gt; adicionales </w:t>
            </w:r>
            <w:r>
              <w:rPr>
                <w:sz w:val="22"/>
                <w:szCs w:val="22"/>
                <w:lang w:val="es-MX"/>
              </w:rPr>
              <w:t>con</w:t>
            </w:r>
            <w:r w:rsidRPr="000718EA">
              <w:rPr>
                <w:sz w:val="22"/>
                <w:szCs w:val="22"/>
                <w:lang w:val="es-MX"/>
              </w:rPr>
              <w:t xml:space="preserve"> cheque &lt;&lt; o a través de PayPal&gt;&gt;. </w:t>
            </w:r>
            <w:r>
              <w:rPr>
                <w:sz w:val="22"/>
                <w:szCs w:val="22"/>
                <w:lang w:val="es-MX"/>
              </w:rPr>
              <w:t>Esperamos que completes la encuesta hoy.</w:t>
            </w:r>
            <w:r w:rsidRPr="000718EA">
              <w:rPr>
                <w:sz w:val="22"/>
                <w:szCs w:val="22"/>
                <w:lang w:val="es-MX"/>
              </w:rPr>
              <w:t xml:space="preserve"> </w:t>
            </w:r>
          </w:p>
        </w:tc>
      </w:tr>
      <w:tr w:rsidR="00891D7E" w:rsidRPr="009A6479" w14:paraId="5FF2BDA4" w14:textId="77777777" w:rsidTr="00C82FE8">
        <w:tc>
          <w:tcPr>
            <w:tcW w:w="1890" w:type="dxa"/>
            <w:hideMark/>
          </w:tcPr>
          <w:p w14:paraId="12F69914"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324" w:type="dxa"/>
            <w:hideMark/>
          </w:tcPr>
          <w:p w14:paraId="195B55AE" w14:textId="77777777" w:rsidR="00891D7E" w:rsidRPr="000718EA" w:rsidRDefault="00891D7E" w:rsidP="00C82FE8">
            <w:pPr>
              <w:spacing w:before="60"/>
              <w:rPr>
                <w:sz w:val="22"/>
                <w:szCs w:val="22"/>
                <w:lang w:val="es-MX"/>
              </w:rPr>
            </w:pPr>
            <w:r w:rsidRPr="000718EA">
              <w:rPr>
                <w:sz w:val="22"/>
                <w:szCs w:val="22"/>
                <w:lang w:val="es-MX"/>
              </w:rPr>
              <w:t xml:space="preserve">&lt;&lt;fname&gt;&gt;, ¡hemos duplicado tu incentivo!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9A6479" w14:paraId="0553CD9A" w14:textId="77777777" w:rsidTr="00C82FE8">
        <w:tc>
          <w:tcPr>
            <w:tcW w:w="1890" w:type="dxa"/>
          </w:tcPr>
          <w:p w14:paraId="7E6216B7"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324" w:type="dxa"/>
          </w:tcPr>
          <w:p w14:paraId="140E5807" w14:textId="77777777" w:rsidR="00891D7E" w:rsidRPr="000718EA" w:rsidRDefault="00891D7E" w:rsidP="00C82FE8">
            <w:pPr>
              <w:spacing w:before="60"/>
              <w:rPr>
                <w:sz w:val="22"/>
                <w:szCs w:val="22"/>
                <w:lang w:val="es-MX"/>
              </w:rPr>
            </w:pPr>
            <w:r w:rsidRPr="000718EA">
              <w:rPr>
                <w:sz w:val="22"/>
                <w:szCs w:val="22"/>
                <w:lang w:val="es-MX"/>
              </w:rPr>
              <w:t xml:space="preserve">&lt;&lt;fname&gt;&gt;,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EC2FEA" w14:paraId="768CF62B" w14:textId="77777777" w:rsidTr="00C82FE8">
        <w:tc>
          <w:tcPr>
            <w:tcW w:w="1890" w:type="dxa"/>
          </w:tcPr>
          <w:p w14:paraId="7B03443D"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324" w:type="dxa"/>
          </w:tcPr>
          <w:p w14:paraId="475DDA4F" w14:textId="77777777" w:rsidR="00891D7E" w:rsidRPr="000718EA" w:rsidRDefault="00891D7E" w:rsidP="00C82FE8">
            <w:pPr>
              <w:spacing w:before="60"/>
              <w:rPr>
                <w:sz w:val="22"/>
                <w:szCs w:val="22"/>
                <w:lang w:val="es-MX"/>
              </w:rPr>
            </w:pPr>
            <w:r w:rsidRPr="000718EA">
              <w:rPr>
                <w:sz w:val="22"/>
                <w:szCs w:val="22"/>
                <w:lang w:val="es-MX"/>
              </w:rPr>
              <w:t xml:space="preserve">&lt;&lt;fname&gt;&gt;, esperamos que completes hoy tu encuesta de &lt;&lt;time&gt;&gt;-minutos. </w:t>
            </w:r>
          </w:p>
        </w:tc>
      </w:tr>
      <w:bookmarkEnd w:id="201"/>
      <w:bookmarkEnd w:id="202"/>
      <w:bookmarkEnd w:id="203"/>
    </w:tbl>
    <w:p w14:paraId="496A3112" w14:textId="3F2CE068" w:rsidR="00986AD8" w:rsidRDefault="00986AD8" w:rsidP="007D0977">
      <w:pPr>
        <w:pStyle w:val="BodyText2"/>
        <w:tabs>
          <w:tab w:val="left" w:pos="2475"/>
        </w:tabs>
      </w:pPr>
    </w:p>
    <w:sectPr w:rsidR="00986AD8" w:rsidSect="002B0DFE">
      <w:footerReference w:type="default" r:id="rId603"/>
      <w:footerReference w:type="first" r:id="rId604"/>
      <w:pgSz w:w="12240" w:h="15840" w:code="1"/>
      <w:pgMar w:top="864" w:right="864" w:bottom="720" w:left="864" w:header="432" w:footer="288" w:gutter="0"/>
      <w:pgNumType w:chapStyle="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529FD" w14:textId="77777777" w:rsidR="00FD6DE0" w:rsidRDefault="00FD6DE0">
      <w:r>
        <w:separator/>
      </w:r>
    </w:p>
  </w:endnote>
  <w:endnote w:type="continuationSeparator" w:id="0">
    <w:p w14:paraId="5FC9DE96" w14:textId="77777777" w:rsidR="00FD6DE0" w:rsidRDefault="00FD6DE0">
      <w:r>
        <w:continuationSeparator/>
      </w:r>
    </w:p>
  </w:endnote>
  <w:endnote w:type="continuationNotice" w:id="1">
    <w:p w14:paraId="1AD7067C" w14:textId="77777777" w:rsidR="00FD6DE0" w:rsidRDefault="00FD6D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77777777" w:rsidR="00FD6DE0" w:rsidRPr="005E071F" w:rsidRDefault="00FD6DE0" w:rsidP="005E071F">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5FF8FCC4" w:rsidR="00FD6DE0" w:rsidRPr="001A5214" w:rsidRDefault="00FD6DE0" w:rsidP="001A5214">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B6FB5" w14:textId="77777777" w:rsidR="00FD6DE0" w:rsidRDefault="00FD6DE0">
      <w:r>
        <w:separator/>
      </w:r>
    </w:p>
  </w:footnote>
  <w:footnote w:type="continuationSeparator" w:id="0">
    <w:p w14:paraId="023B617F" w14:textId="77777777" w:rsidR="00FD6DE0" w:rsidRDefault="00FD6DE0">
      <w:r>
        <w:continuationSeparator/>
      </w:r>
    </w:p>
  </w:footnote>
  <w:footnote w:type="continuationNotice" w:id="1">
    <w:p w14:paraId="20F178FD" w14:textId="77777777" w:rsidR="00FD6DE0" w:rsidRDefault="00FD6DE0"/>
  </w:footnote>
  <w:footnote w:id="2">
    <w:p w14:paraId="72FD9ABE" w14:textId="02721FFD" w:rsidR="00FD6DE0" w:rsidRDefault="00FD6DE0">
      <w:pPr>
        <w:pStyle w:val="FootnoteText"/>
      </w:pPr>
      <w:r>
        <w:rPr>
          <w:rStyle w:val="FootnoteReference"/>
        </w:rPr>
        <w:footnoteRef/>
      </w:r>
      <w:r>
        <w:t xml:space="preserve"> Three different mockup screenshots for the NPSAS:20 website are provided in Appendix I. Page I-22 contains a mockup of the login screen as seen on a desktop or laptop computer, while p. I-23 has a mockup of the login screen on a mobile phone. In addition to the login page, this data collection effort also contains some clickable links that will allow users to bypass the login screen; see the section of Text Message Reminders to see the context for those links. If users click on those personalized links, they will bypass the login screen and land on a welcome page. A similar welcome page from the B&amp;B 16/17 collection is provided on page I-24 to demonstrate how the NPSAS:20 welcome page will look and function, and how the legal language will be shown on it. The image will be updated once the NPSAS:20 website has been fully programmed and the NPSAS version of the image is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36D76"/>
    <w:multiLevelType w:val="hybridMultilevel"/>
    <w:tmpl w:val="CF9402FE"/>
    <w:lvl w:ilvl="0" w:tplc="892857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143D7"/>
    <w:multiLevelType w:val="hybridMultilevel"/>
    <w:tmpl w:val="BA2805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002D2"/>
    <w:multiLevelType w:val="hybridMultilevel"/>
    <w:tmpl w:val="01EE6118"/>
    <w:lvl w:ilvl="0" w:tplc="7D5CD7BC">
      <w:start w:val="5"/>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6544183"/>
    <w:multiLevelType w:val="hybridMultilevel"/>
    <w:tmpl w:val="EF005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0747C"/>
    <w:multiLevelType w:val="hybridMultilevel"/>
    <w:tmpl w:val="37587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6A23006A"/>
    <w:multiLevelType w:val="hybridMultilevel"/>
    <w:tmpl w:val="0A92CA9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2"/>
  </w:num>
  <w:num w:numId="3">
    <w:abstractNumId w:val="29"/>
  </w:num>
  <w:num w:numId="4">
    <w:abstractNumId w:val="0"/>
  </w:num>
  <w:num w:numId="5">
    <w:abstractNumId w:val="8"/>
  </w:num>
  <w:num w:numId="6">
    <w:abstractNumId w:val="6"/>
  </w:num>
  <w:num w:numId="7">
    <w:abstractNumId w:val="27"/>
  </w:num>
  <w:num w:numId="8">
    <w:abstractNumId w:val="32"/>
  </w:num>
  <w:num w:numId="9">
    <w:abstractNumId w:val="9"/>
  </w:num>
  <w:num w:numId="10">
    <w:abstractNumId w:val="23"/>
  </w:num>
  <w:num w:numId="11">
    <w:abstractNumId w:val="11"/>
  </w:num>
  <w:num w:numId="12">
    <w:abstractNumId w:val="10"/>
  </w:num>
  <w:num w:numId="13">
    <w:abstractNumId w:val="18"/>
  </w:num>
  <w:num w:numId="14">
    <w:abstractNumId w:val="7"/>
  </w:num>
  <w:num w:numId="15">
    <w:abstractNumId w:val="28"/>
  </w:num>
  <w:num w:numId="16">
    <w:abstractNumId w:val="1"/>
  </w:num>
  <w:num w:numId="17">
    <w:abstractNumId w:val="30"/>
  </w:num>
  <w:num w:numId="18">
    <w:abstractNumId w:val="4"/>
  </w:num>
  <w:num w:numId="19">
    <w:abstractNumId w:val="25"/>
  </w:num>
  <w:num w:numId="20">
    <w:abstractNumId w:val="26"/>
  </w:num>
  <w:num w:numId="21">
    <w:abstractNumId w:val="31"/>
  </w:num>
  <w:num w:numId="22">
    <w:abstractNumId w:val="12"/>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lvlOverride w:ilvl="3"/>
    <w:lvlOverride w:ilvl="4"/>
    <w:lvlOverride w:ilvl="5"/>
    <w:lvlOverride w:ilvl="6"/>
    <w:lvlOverride w:ilvl="7"/>
    <w:lvlOverride w:ilvl="8"/>
  </w:num>
  <w:num w:numId="25">
    <w:abstractNumId w:val="35"/>
  </w:num>
  <w:num w:numId="26">
    <w:abstractNumId w:val="21"/>
  </w:num>
  <w:num w:numId="27">
    <w:abstractNumId w:val="19"/>
  </w:num>
  <w:num w:numId="28">
    <w:abstractNumId w:val="17"/>
  </w:num>
  <w:num w:numId="29">
    <w:abstractNumId w:val="36"/>
  </w:num>
  <w:num w:numId="30">
    <w:abstractNumId w:val="37"/>
  </w:num>
  <w:num w:numId="31">
    <w:abstractNumId w:val="13"/>
  </w:num>
  <w:num w:numId="32">
    <w:abstractNumId w:val="3"/>
  </w:num>
  <w:num w:numId="33">
    <w:abstractNumId w:val="34"/>
  </w:num>
  <w:num w:numId="34">
    <w:abstractNumId w:val="15"/>
  </w:num>
  <w:num w:numId="35">
    <w:abstractNumId w:val="20"/>
  </w:num>
  <w:num w:numId="36">
    <w:abstractNumId w:val="5"/>
  </w:num>
  <w:num w:numId="37">
    <w:abstractNumId w:val="16"/>
  </w:num>
  <w:num w:numId="38">
    <w:abstractNumId w:val="2"/>
  </w:num>
  <w:num w:numId="39">
    <w:abstractNumId w:val="24"/>
  </w:num>
  <w:num w:numId="40">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5246"/>
    <w:rsid w:val="000069B6"/>
    <w:rsid w:val="00006D27"/>
    <w:rsid w:val="00007C01"/>
    <w:rsid w:val="0001000F"/>
    <w:rsid w:val="00010F1B"/>
    <w:rsid w:val="000129AE"/>
    <w:rsid w:val="0001364D"/>
    <w:rsid w:val="0001490D"/>
    <w:rsid w:val="000163EE"/>
    <w:rsid w:val="00017D9A"/>
    <w:rsid w:val="00021CF5"/>
    <w:rsid w:val="0002378D"/>
    <w:rsid w:val="0002535E"/>
    <w:rsid w:val="00030BE1"/>
    <w:rsid w:val="00030F63"/>
    <w:rsid w:val="00031012"/>
    <w:rsid w:val="000311C8"/>
    <w:rsid w:val="0003152B"/>
    <w:rsid w:val="000320F1"/>
    <w:rsid w:val="0003264F"/>
    <w:rsid w:val="00033B7F"/>
    <w:rsid w:val="00034051"/>
    <w:rsid w:val="0003435E"/>
    <w:rsid w:val="0003621E"/>
    <w:rsid w:val="00036CAB"/>
    <w:rsid w:val="00040012"/>
    <w:rsid w:val="0004039D"/>
    <w:rsid w:val="0004380C"/>
    <w:rsid w:val="00045089"/>
    <w:rsid w:val="0004521B"/>
    <w:rsid w:val="000464CA"/>
    <w:rsid w:val="0004772F"/>
    <w:rsid w:val="00047C36"/>
    <w:rsid w:val="00047FAB"/>
    <w:rsid w:val="000503EE"/>
    <w:rsid w:val="0005093B"/>
    <w:rsid w:val="00050EE0"/>
    <w:rsid w:val="00051985"/>
    <w:rsid w:val="0005512F"/>
    <w:rsid w:val="000556AC"/>
    <w:rsid w:val="00060FED"/>
    <w:rsid w:val="000625BD"/>
    <w:rsid w:val="0006471E"/>
    <w:rsid w:val="000707A4"/>
    <w:rsid w:val="00074117"/>
    <w:rsid w:val="0007515D"/>
    <w:rsid w:val="000756C5"/>
    <w:rsid w:val="000767FE"/>
    <w:rsid w:val="00084958"/>
    <w:rsid w:val="00087182"/>
    <w:rsid w:val="000871A2"/>
    <w:rsid w:val="00091C34"/>
    <w:rsid w:val="0009277C"/>
    <w:rsid w:val="00092EF9"/>
    <w:rsid w:val="00096ED5"/>
    <w:rsid w:val="000A0077"/>
    <w:rsid w:val="000A1AF6"/>
    <w:rsid w:val="000A2599"/>
    <w:rsid w:val="000A6327"/>
    <w:rsid w:val="000A697A"/>
    <w:rsid w:val="000B1D9C"/>
    <w:rsid w:val="000B1EFD"/>
    <w:rsid w:val="000B37B8"/>
    <w:rsid w:val="000B4417"/>
    <w:rsid w:val="000B4856"/>
    <w:rsid w:val="000C018D"/>
    <w:rsid w:val="000C0436"/>
    <w:rsid w:val="000C2093"/>
    <w:rsid w:val="000C243C"/>
    <w:rsid w:val="000C2A87"/>
    <w:rsid w:val="000C3161"/>
    <w:rsid w:val="000C34C3"/>
    <w:rsid w:val="000C453E"/>
    <w:rsid w:val="000C79FD"/>
    <w:rsid w:val="000D01EE"/>
    <w:rsid w:val="000D0739"/>
    <w:rsid w:val="000D18DA"/>
    <w:rsid w:val="000D2277"/>
    <w:rsid w:val="000D28E3"/>
    <w:rsid w:val="000D2A4C"/>
    <w:rsid w:val="000D431B"/>
    <w:rsid w:val="000D5240"/>
    <w:rsid w:val="000D6213"/>
    <w:rsid w:val="000D73B2"/>
    <w:rsid w:val="000E09DF"/>
    <w:rsid w:val="000E24FF"/>
    <w:rsid w:val="000E3729"/>
    <w:rsid w:val="000E451D"/>
    <w:rsid w:val="000E68E5"/>
    <w:rsid w:val="000E7EA0"/>
    <w:rsid w:val="000F04AB"/>
    <w:rsid w:val="000F0E28"/>
    <w:rsid w:val="000F0F91"/>
    <w:rsid w:val="000F2B19"/>
    <w:rsid w:val="000F40FB"/>
    <w:rsid w:val="000F464F"/>
    <w:rsid w:val="000F476C"/>
    <w:rsid w:val="000F4FF5"/>
    <w:rsid w:val="000F667A"/>
    <w:rsid w:val="00100B76"/>
    <w:rsid w:val="00103D9B"/>
    <w:rsid w:val="00107CD0"/>
    <w:rsid w:val="001119CC"/>
    <w:rsid w:val="00112273"/>
    <w:rsid w:val="00112A8F"/>
    <w:rsid w:val="00112D7C"/>
    <w:rsid w:val="00117688"/>
    <w:rsid w:val="00121E33"/>
    <w:rsid w:val="0012541E"/>
    <w:rsid w:val="001264EB"/>
    <w:rsid w:val="001267B0"/>
    <w:rsid w:val="00130148"/>
    <w:rsid w:val="00130428"/>
    <w:rsid w:val="00134B79"/>
    <w:rsid w:val="00134EA8"/>
    <w:rsid w:val="00134EC7"/>
    <w:rsid w:val="00135760"/>
    <w:rsid w:val="0014072C"/>
    <w:rsid w:val="00140F46"/>
    <w:rsid w:val="00140FE3"/>
    <w:rsid w:val="0014200D"/>
    <w:rsid w:val="001427F4"/>
    <w:rsid w:val="00143B99"/>
    <w:rsid w:val="00144161"/>
    <w:rsid w:val="0014536F"/>
    <w:rsid w:val="001462CF"/>
    <w:rsid w:val="00146738"/>
    <w:rsid w:val="001468F6"/>
    <w:rsid w:val="00147F23"/>
    <w:rsid w:val="00147F85"/>
    <w:rsid w:val="00151909"/>
    <w:rsid w:val="00156CFB"/>
    <w:rsid w:val="00160839"/>
    <w:rsid w:val="00161E14"/>
    <w:rsid w:val="00164A8C"/>
    <w:rsid w:val="00164BF2"/>
    <w:rsid w:val="001651D1"/>
    <w:rsid w:val="001671EC"/>
    <w:rsid w:val="00172282"/>
    <w:rsid w:val="00172AE7"/>
    <w:rsid w:val="0017378E"/>
    <w:rsid w:val="001751D2"/>
    <w:rsid w:val="0017536E"/>
    <w:rsid w:val="00176012"/>
    <w:rsid w:val="00176402"/>
    <w:rsid w:val="00177013"/>
    <w:rsid w:val="0017774A"/>
    <w:rsid w:val="00177845"/>
    <w:rsid w:val="00177ECF"/>
    <w:rsid w:val="00185E28"/>
    <w:rsid w:val="00185FD2"/>
    <w:rsid w:val="00191C1B"/>
    <w:rsid w:val="00192972"/>
    <w:rsid w:val="001964DA"/>
    <w:rsid w:val="00196FFF"/>
    <w:rsid w:val="00197837"/>
    <w:rsid w:val="00197BAE"/>
    <w:rsid w:val="001A05F7"/>
    <w:rsid w:val="001A1586"/>
    <w:rsid w:val="001A287F"/>
    <w:rsid w:val="001A5214"/>
    <w:rsid w:val="001A56FC"/>
    <w:rsid w:val="001A6A2D"/>
    <w:rsid w:val="001A70FE"/>
    <w:rsid w:val="001A714E"/>
    <w:rsid w:val="001B0800"/>
    <w:rsid w:val="001B08E4"/>
    <w:rsid w:val="001B1F21"/>
    <w:rsid w:val="001B4724"/>
    <w:rsid w:val="001C0079"/>
    <w:rsid w:val="001C00AC"/>
    <w:rsid w:val="001C03D5"/>
    <w:rsid w:val="001C0BDC"/>
    <w:rsid w:val="001C2B20"/>
    <w:rsid w:val="001C4B35"/>
    <w:rsid w:val="001C4CAA"/>
    <w:rsid w:val="001C4FE4"/>
    <w:rsid w:val="001C595D"/>
    <w:rsid w:val="001C720F"/>
    <w:rsid w:val="001D25C5"/>
    <w:rsid w:val="001D2E55"/>
    <w:rsid w:val="001D3DE4"/>
    <w:rsid w:val="001D5284"/>
    <w:rsid w:val="001E015E"/>
    <w:rsid w:val="001E131F"/>
    <w:rsid w:val="001E37B8"/>
    <w:rsid w:val="001E4391"/>
    <w:rsid w:val="001E532E"/>
    <w:rsid w:val="001E583E"/>
    <w:rsid w:val="001E73E7"/>
    <w:rsid w:val="001F2224"/>
    <w:rsid w:val="001F2472"/>
    <w:rsid w:val="001F36F7"/>
    <w:rsid w:val="001F41F9"/>
    <w:rsid w:val="001F6DA4"/>
    <w:rsid w:val="001F6F9B"/>
    <w:rsid w:val="001F734D"/>
    <w:rsid w:val="001F7D5E"/>
    <w:rsid w:val="002010E2"/>
    <w:rsid w:val="00201D61"/>
    <w:rsid w:val="00205078"/>
    <w:rsid w:val="00207A25"/>
    <w:rsid w:val="00207A8F"/>
    <w:rsid w:val="002109F9"/>
    <w:rsid w:val="002122F9"/>
    <w:rsid w:val="00212777"/>
    <w:rsid w:val="002131BB"/>
    <w:rsid w:val="00213B57"/>
    <w:rsid w:val="0021463B"/>
    <w:rsid w:val="002159BA"/>
    <w:rsid w:val="002178AF"/>
    <w:rsid w:val="0022132F"/>
    <w:rsid w:val="002223D8"/>
    <w:rsid w:val="00222888"/>
    <w:rsid w:val="0022306A"/>
    <w:rsid w:val="00223470"/>
    <w:rsid w:val="00224162"/>
    <w:rsid w:val="00224562"/>
    <w:rsid w:val="00225586"/>
    <w:rsid w:val="0022591F"/>
    <w:rsid w:val="002266C3"/>
    <w:rsid w:val="002305B1"/>
    <w:rsid w:val="00231B88"/>
    <w:rsid w:val="00232662"/>
    <w:rsid w:val="00233083"/>
    <w:rsid w:val="00233845"/>
    <w:rsid w:val="00234986"/>
    <w:rsid w:val="00236DBA"/>
    <w:rsid w:val="00237545"/>
    <w:rsid w:val="0023768B"/>
    <w:rsid w:val="00240658"/>
    <w:rsid w:val="00241DCE"/>
    <w:rsid w:val="002438A7"/>
    <w:rsid w:val="00244154"/>
    <w:rsid w:val="0024417A"/>
    <w:rsid w:val="00244DDF"/>
    <w:rsid w:val="00244E77"/>
    <w:rsid w:val="00246CC7"/>
    <w:rsid w:val="0025016E"/>
    <w:rsid w:val="00250C4A"/>
    <w:rsid w:val="00254832"/>
    <w:rsid w:val="002552E7"/>
    <w:rsid w:val="00256168"/>
    <w:rsid w:val="0025741C"/>
    <w:rsid w:val="002574AE"/>
    <w:rsid w:val="00264532"/>
    <w:rsid w:val="00265056"/>
    <w:rsid w:val="002652F8"/>
    <w:rsid w:val="002715BB"/>
    <w:rsid w:val="002715D3"/>
    <w:rsid w:val="00271839"/>
    <w:rsid w:val="00273DFE"/>
    <w:rsid w:val="002749BC"/>
    <w:rsid w:val="00275BA5"/>
    <w:rsid w:val="0027655C"/>
    <w:rsid w:val="002805D1"/>
    <w:rsid w:val="002822A4"/>
    <w:rsid w:val="00284637"/>
    <w:rsid w:val="00284F8E"/>
    <w:rsid w:val="00285D58"/>
    <w:rsid w:val="002866B3"/>
    <w:rsid w:val="00286784"/>
    <w:rsid w:val="00287EA6"/>
    <w:rsid w:val="00292329"/>
    <w:rsid w:val="00293445"/>
    <w:rsid w:val="002943EF"/>
    <w:rsid w:val="00295DF5"/>
    <w:rsid w:val="00296027"/>
    <w:rsid w:val="002962EE"/>
    <w:rsid w:val="0029643A"/>
    <w:rsid w:val="00296E91"/>
    <w:rsid w:val="002973C7"/>
    <w:rsid w:val="00297AFE"/>
    <w:rsid w:val="002A16EF"/>
    <w:rsid w:val="002A2134"/>
    <w:rsid w:val="002A4343"/>
    <w:rsid w:val="002A4E1F"/>
    <w:rsid w:val="002A58A9"/>
    <w:rsid w:val="002A6D5E"/>
    <w:rsid w:val="002A6E45"/>
    <w:rsid w:val="002B0DFE"/>
    <w:rsid w:val="002B1022"/>
    <w:rsid w:val="002B241C"/>
    <w:rsid w:val="002B2CC1"/>
    <w:rsid w:val="002B5050"/>
    <w:rsid w:val="002C2324"/>
    <w:rsid w:val="002C24EE"/>
    <w:rsid w:val="002C27D6"/>
    <w:rsid w:val="002C3ED2"/>
    <w:rsid w:val="002C4262"/>
    <w:rsid w:val="002C4799"/>
    <w:rsid w:val="002C6DFF"/>
    <w:rsid w:val="002D0424"/>
    <w:rsid w:val="002D196A"/>
    <w:rsid w:val="002D2AD3"/>
    <w:rsid w:val="002D4495"/>
    <w:rsid w:val="002D56F2"/>
    <w:rsid w:val="002E0B27"/>
    <w:rsid w:val="002E1CB3"/>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E29"/>
    <w:rsid w:val="002F634A"/>
    <w:rsid w:val="003013A0"/>
    <w:rsid w:val="003046B2"/>
    <w:rsid w:val="00304C45"/>
    <w:rsid w:val="00305D0F"/>
    <w:rsid w:val="0030761C"/>
    <w:rsid w:val="00307B99"/>
    <w:rsid w:val="003116A3"/>
    <w:rsid w:val="00312781"/>
    <w:rsid w:val="00313230"/>
    <w:rsid w:val="00314A7A"/>
    <w:rsid w:val="00314D0C"/>
    <w:rsid w:val="00314F3F"/>
    <w:rsid w:val="00315699"/>
    <w:rsid w:val="00317B6D"/>
    <w:rsid w:val="00317DAC"/>
    <w:rsid w:val="00320B4F"/>
    <w:rsid w:val="00321BA6"/>
    <w:rsid w:val="00321FD4"/>
    <w:rsid w:val="003227E7"/>
    <w:rsid w:val="0032427D"/>
    <w:rsid w:val="00325033"/>
    <w:rsid w:val="00327CAA"/>
    <w:rsid w:val="0033132A"/>
    <w:rsid w:val="00331A5C"/>
    <w:rsid w:val="00332CEB"/>
    <w:rsid w:val="00333039"/>
    <w:rsid w:val="003335CA"/>
    <w:rsid w:val="00333BE7"/>
    <w:rsid w:val="003355D3"/>
    <w:rsid w:val="003407BE"/>
    <w:rsid w:val="00341684"/>
    <w:rsid w:val="00341F15"/>
    <w:rsid w:val="003431D7"/>
    <w:rsid w:val="00347F01"/>
    <w:rsid w:val="003501BB"/>
    <w:rsid w:val="00350CDF"/>
    <w:rsid w:val="0035330E"/>
    <w:rsid w:val="00353F96"/>
    <w:rsid w:val="00354636"/>
    <w:rsid w:val="0035550B"/>
    <w:rsid w:val="00360789"/>
    <w:rsid w:val="00362950"/>
    <w:rsid w:val="00362C53"/>
    <w:rsid w:val="00365C73"/>
    <w:rsid w:val="003669F1"/>
    <w:rsid w:val="00366C46"/>
    <w:rsid w:val="003719B8"/>
    <w:rsid w:val="00371E55"/>
    <w:rsid w:val="00372910"/>
    <w:rsid w:val="003731E7"/>
    <w:rsid w:val="00375501"/>
    <w:rsid w:val="0037735A"/>
    <w:rsid w:val="00377797"/>
    <w:rsid w:val="003807DE"/>
    <w:rsid w:val="00380E33"/>
    <w:rsid w:val="0038140B"/>
    <w:rsid w:val="0038282A"/>
    <w:rsid w:val="00383679"/>
    <w:rsid w:val="00383AEE"/>
    <w:rsid w:val="00383F62"/>
    <w:rsid w:val="0038565F"/>
    <w:rsid w:val="00386DF5"/>
    <w:rsid w:val="0039060E"/>
    <w:rsid w:val="00390756"/>
    <w:rsid w:val="00392025"/>
    <w:rsid w:val="003929B3"/>
    <w:rsid w:val="00394D46"/>
    <w:rsid w:val="00396299"/>
    <w:rsid w:val="00396490"/>
    <w:rsid w:val="0039678F"/>
    <w:rsid w:val="0039746D"/>
    <w:rsid w:val="00397E93"/>
    <w:rsid w:val="00397EC3"/>
    <w:rsid w:val="003A021A"/>
    <w:rsid w:val="003A05B2"/>
    <w:rsid w:val="003A369B"/>
    <w:rsid w:val="003A4199"/>
    <w:rsid w:val="003A50EE"/>
    <w:rsid w:val="003B01AA"/>
    <w:rsid w:val="003B0332"/>
    <w:rsid w:val="003B1205"/>
    <w:rsid w:val="003B2408"/>
    <w:rsid w:val="003B2C56"/>
    <w:rsid w:val="003B2CE0"/>
    <w:rsid w:val="003B35C7"/>
    <w:rsid w:val="003B3E14"/>
    <w:rsid w:val="003B54F6"/>
    <w:rsid w:val="003B6053"/>
    <w:rsid w:val="003C0698"/>
    <w:rsid w:val="003C1354"/>
    <w:rsid w:val="003C20BB"/>
    <w:rsid w:val="003C3886"/>
    <w:rsid w:val="003C390F"/>
    <w:rsid w:val="003C4B9B"/>
    <w:rsid w:val="003C4D68"/>
    <w:rsid w:val="003C55C4"/>
    <w:rsid w:val="003C5B93"/>
    <w:rsid w:val="003C64F5"/>
    <w:rsid w:val="003C6B85"/>
    <w:rsid w:val="003C72BA"/>
    <w:rsid w:val="003C7826"/>
    <w:rsid w:val="003C7947"/>
    <w:rsid w:val="003D0278"/>
    <w:rsid w:val="003D0EAF"/>
    <w:rsid w:val="003D184B"/>
    <w:rsid w:val="003D20AF"/>
    <w:rsid w:val="003D6E23"/>
    <w:rsid w:val="003D70C9"/>
    <w:rsid w:val="003E46DE"/>
    <w:rsid w:val="003E4E87"/>
    <w:rsid w:val="003E4F80"/>
    <w:rsid w:val="003E5E0A"/>
    <w:rsid w:val="003E5F20"/>
    <w:rsid w:val="003E630C"/>
    <w:rsid w:val="003F3483"/>
    <w:rsid w:val="003F4F6A"/>
    <w:rsid w:val="003F63A4"/>
    <w:rsid w:val="003F6FF3"/>
    <w:rsid w:val="003F715D"/>
    <w:rsid w:val="004025AF"/>
    <w:rsid w:val="00405B71"/>
    <w:rsid w:val="00406E7C"/>
    <w:rsid w:val="004074B4"/>
    <w:rsid w:val="00407D24"/>
    <w:rsid w:val="004117C1"/>
    <w:rsid w:val="00411BD3"/>
    <w:rsid w:val="00411F61"/>
    <w:rsid w:val="0041379D"/>
    <w:rsid w:val="00413A73"/>
    <w:rsid w:val="00416544"/>
    <w:rsid w:val="00416BC6"/>
    <w:rsid w:val="00420052"/>
    <w:rsid w:val="00420EA9"/>
    <w:rsid w:val="004221F0"/>
    <w:rsid w:val="0042293C"/>
    <w:rsid w:val="004234CD"/>
    <w:rsid w:val="00423F7D"/>
    <w:rsid w:val="00424EFC"/>
    <w:rsid w:val="00426042"/>
    <w:rsid w:val="00426DC5"/>
    <w:rsid w:val="00426FE7"/>
    <w:rsid w:val="00430D98"/>
    <w:rsid w:val="0043450F"/>
    <w:rsid w:val="00434954"/>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571B2"/>
    <w:rsid w:val="00463CFA"/>
    <w:rsid w:val="00463E1E"/>
    <w:rsid w:val="004648C3"/>
    <w:rsid w:val="00466B2B"/>
    <w:rsid w:val="00466C65"/>
    <w:rsid w:val="00467EAC"/>
    <w:rsid w:val="00470281"/>
    <w:rsid w:val="00470465"/>
    <w:rsid w:val="004706A7"/>
    <w:rsid w:val="00471E5B"/>
    <w:rsid w:val="00472889"/>
    <w:rsid w:val="004744DD"/>
    <w:rsid w:val="0047611D"/>
    <w:rsid w:val="004761CD"/>
    <w:rsid w:val="00476FE2"/>
    <w:rsid w:val="0048229F"/>
    <w:rsid w:val="004847F9"/>
    <w:rsid w:val="0048551C"/>
    <w:rsid w:val="004855C3"/>
    <w:rsid w:val="00485FD1"/>
    <w:rsid w:val="00486962"/>
    <w:rsid w:val="00487235"/>
    <w:rsid w:val="00487C67"/>
    <w:rsid w:val="00490C9D"/>
    <w:rsid w:val="00491360"/>
    <w:rsid w:val="00492CC7"/>
    <w:rsid w:val="004930FC"/>
    <w:rsid w:val="00493A77"/>
    <w:rsid w:val="004948CB"/>
    <w:rsid w:val="00494CEC"/>
    <w:rsid w:val="004975EF"/>
    <w:rsid w:val="00497940"/>
    <w:rsid w:val="00497B5A"/>
    <w:rsid w:val="004A1025"/>
    <w:rsid w:val="004A16EA"/>
    <w:rsid w:val="004A20AF"/>
    <w:rsid w:val="004A2740"/>
    <w:rsid w:val="004A2A92"/>
    <w:rsid w:val="004A3F3C"/>
    <w:rsid w:val="004A42E3"/>
    <w:rsid w:val="004A5715"/>
    <w:rsid w:val="004A6924"/>
    <w:rsid w:val="004A7EB1"/>
    <w:rsid w:val="004B030F"/>
    <w:rsid w:val="004B0785"/>
    <w:rsid w:val="004B2A66"/>
    <w:rsid w:val="004B48BB"/>
    <w:rsid w:val="004B4E79"/>
    <w:rsid w:val="004B6783"/>
    <w:rsid w:val="004C0EB0"/>
    <w:rsid w:val="004C1915"/>
    <w:rsid w:val="004C33E9"/>
    <w:rsid w:val="004C3A6C"/>
    <w:rsid w:val="004C5A84"/>
    <w:rsid w:val="004D03CE"/>
    <w:rsid w:val="004D0B2C"/>
    <w:rsid w:val="004D2A4D"/>
    <w:rsid w:val="004D363B"/>
    <w:rsid w:val="004D3A90"/>
    <w:rsid w:val="004D3E27"/>
    <w:rsid w:val="004D4309"/>
    <w:rsid w:val="004D47A6"/>
    <w:rsid w:val="004D7B93"/>
    <w:rsid w:val="004E0540"/>
    <w:rsid w:val="004E0B9F"/>
    <w:rsid w:val="004E5020"/>
    <w:rsid w:val="004E5FA9"/>
    <w:rsid w:val="004E60CB"/>
    <w:rsid w:val="004F1F07"/>
    <w:rsid w:val="004F33FF"/>
    <w:rsid w:val="004F3474"/>
    <w:rsid w:val="004F39D8"/>
    <w:rsid w:val="004F3C4D"/>
    <w:rsid w:val="004F4B6D"/>
    <w:rsid w:val="004F701E"/>
    <w:rsid w:val="004F7DE3"/>
    <w:rsid w:val="004F7E3C"/>
    <w:rsid w:val="00500A06"/>
    <w:rsid w:val="00500AB9"/>
    <w:rsid w:val="005016C1"/>
    <w:rsid w:val="005022E0"/>
    <w:rsid w:val="0050294F"/>
    <w:rsid w:val="005047C0"/>
    <w:rsid w:val="005069DD"/>
    <w:rsid w:val="00512396"/>
    <w:rsid w:val="0051345E"/>
    <w:rsid w:val="0051428A"/>
    <w:rsid w:val="005150C2"/>
    <w:rsid w:val="00515C3B"/>
    <w:rsid w:val="00516F46"/>
    <w:rsid w:val="00520882"/>
    <w:rsid w:val="0052498D"/>
    <w:rsid w:val="00524DF0"/>
    <w:rsid w:val="0052523E"/>
    <w:rsid w:val="00526D6F"/>
    <w:rsid w:val="005271E8"/>
    <w:rsid w:val="0052758F"/>
    <w:rsid w:val="0052769D"/>
    <w:rsid w:val="00527956"/>
    <w:rsid w:val="0052797A"/>
    <w:rsid w:val="00530B5F"/>
    <w:rsid w:val="00530EDF"/>
    <w:rsid w:val="00531E12"/>
    <w:rsid w:val="00532B72"/>
    <w:rsid w:val="0053350B"/>
    <w:rsid w:val="005364D0"/>
    <w:rsid w:val="00536BE2"/>
    <w:rsid w:val="00536C02"/>
    <w:rsid w:val="00540223"/>
    <w:rsid w:val="00540DDD"/>
    <w:rsid w:val="00541961"/>
    <w:rsid w:val="00541D0E"/>
    <w:rsid w:val="00542603"/>
    <w:rsid w:val="005457AA"/>
    <w:rsid w:val="00546DAF"/>
    <w:rsid w:val="00551507"/>
    <w:rsid w:val="00554528"/>
    <w:rsid w:val="0055578D"/>
    <w:rsid w:val="0055646C"/>
    <w:rsid w:val="00560956"/>
    <w:rsid w:val="00561493"/>
    <w:rsid w:val="005616F1"/>
    <w:rsid w:val="005623F0"/>
    <w:rsid w:val="005629D7"/>
    <w:rsid w:val="00562E0C"/>
    <w:rsid w:val="00563D99"/>
    <w:rsid w:val="005641EB"/>
    <w:rsid w:val="0056525A"/>
    <w:rsid w:val="005655EF"/>
    <w:rsid w:val="00565D09"/>
    <w:rsid w:val="00566B35"/>
    <w:rsid w:val="00566EF6"/>
    <w:rsid w:val="0057154D"/>
    <w:rsid w:val="00572902"/>
    <w:rsid w:val="00572FE3"/>
    <w:rsid w:val="00574F5D"/>
    <w:rsid w:val="00575C14"/>
    <w:rsid w:val="00575D74"/>
    <w:rsid w:val="0057645B"/>
    <w:rsid w:val="0057712F"/>
    <w:rsid w:val="00577A43"/>
    <w:rsid w:val="00580CE9"/>
    <w:rsid w:val="0058131B"/>
    <w:rsid w:val="0058441D"/>
    <w:rsid w:val="00584B4B"/>
    <w:rsid w:val="00584DB1"/>
    <w:rsid w:val="00585A98"/>
    <w:rsid w:val="00586025"/>
    <w:rsid w:val="005872DE"/>
    <w:rsid w:val="00587F10"/>
    <w:rsid w:val="0059102B"/>
    <w:rsid w:val="005920BC"/>
    <w:rsid w:val="00593F57"/>
    <w:rsid w:val="005957A6"/>
    <w:rsid w:val="00595BEB"/>
    <w:rsid w:val="00595C63"/>
    <w:rsid w:val="005A0B54"/>
    <w:rsid w:val="005A18A1"/>
    <w:rsid w:val="005A233C"/>
    <w:rsid w:val="005A37F1"/>
    <w:rsid w:val="005A566F"/>
    <w:rsid w:val="005A5793"/>
    <w:rsid w:val="005A5EB3"/>
    <w:rsid w:val="005B0635"/>
    <w:rsid w:val="005B1E1D"/>
    <w:rsid w:val="005B335A"/>
    <w:rsid w:val="005B3524"/>
    <w:rsid w:val="005B5785"/>
    <w:rsid w:val="005B7C0A"/>
    <w:rsid w:val="005C089F"/>
    <w:rsid w:val="005C0BAF"/>
    <w:rsid w:val="005C2176"/>
    <w:rsid w:val="005C2D44"/>
    <w:rsid w:val="005C3C59"/>
    <w:rsid w:val="005C41C1"/>
    <w:rsid w:val="005C7068"/>
    <w:rsid w:val="005C7CE4"/>
    <w:rsid w:val="005D22AD"/>
    <w:rsid w:val="005D491B"/>
    <w:rsid w:val="005D4E89"/>
    <w:rsid w:val="005D50C0"/>
    <w:rsid w:val="005D5DD2"/>
    <w:rsid w:val="005D6B41"/>
    <w:rsid w:val="005D6E07"/>
    <w:rsid w:val="005D72E1"/>
    <w:rsid w:val="005E034A"/>
    <w:rsid w:val="005E071F"/>
    <w:rsid w:val="005E1246"/>
    <w:rsid w:val="005E22C8"/>
    <w:rsid w:val="005E34C0"/>
    <w:rsid w:val="005E37DC"/>
    <w:rsid w:val="005E5323"/>
    <w:rsid w:val="005E64D7"/>
    <w:rsid w:val="005E6F09"/>
    <w:rsid w:val="005E7FF6"/>
    <w:rsid w:val="005F1ADC"/>
    <w:rsid w:val="005F1CFF"/>
    <w:rsid w:val="005F3BAB"/>
    <w:rsid w:val="005F475C"/>
    <w:rsid w:val="005F5378"/>
    <w:rsid w:val="005F5581"/>
    <w:rsid w:val="005F78D0"/>
    <w:rsid w:val="00601029"/>
    <w:rsid w:val="0060134B"/>
    <w:rsid w:val="00603503"/>
    <w:rsid w:val="00605E66"/>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2FF2"/>
    <w:rsid w:val="00624C39"/>
    <w:rsid w:val="00625D5A"/>
    <w:rsid w:val="006266BC"/>
    <w:rsid w:val="00626D27"/>
    <w:rsid w:val="00626D44"/>
    <w:rsid w:val="00630183"/>
    <w:rsid w:val="0063078B"/>
    <w:rsid w:val="0063103B"/>
    <w:rsid w:val="0063107D"/>
    <w:rsid w:val="00631335"/>
    <w:rsid w:val="00632280"/>
    <w:rsid w:val="00632544"/>
    <w:rsid w:val="00634587"/>
    <w:rsid w:val="00634B72"/>
    <w:rsid w:val="00636434"/>
    <w:rsid w:val="00643567"/>
    <w:rsid w:val="0064372B"/>
    <w:rsid w:val="00643ABF"/>
    <w:rsid w:val="00644435"/>
    <w:rsid w:val="00644D3E"/>
    <w:rsid w:val="00644D79"/>
    <w:rsid w:val="006452F5"/>
    <w:rsid w:val="00647087"/>
    <w:rsid w:val="006473C0"/>
    <w:rsid w:val="00647EF8"/>
    <w:rsid w:val="00653B7E"/>
    <w:rsid w:val="006554D7"/>
    <w:rsid w:val="00655934"/>
    <w:rsid w:val="00656A12"/>
    <w:rsid w:val="00656E8C"/>
    <w:rsid w:val="00657073"/>
    <w:rsid w:val="006578D7"/>
    <w:rsid w:val="0066064F"/>
    <w:rsid w:val="00661885"/>
    <w:rsid w:val="0066382F"/>
    <w:rsid w:val="00663995"/>
    <w:rsid w:val="00663F22"/>
    <w:rsid w:val="006734D6"/>
    <w:rsid w:val="00673D3E"/>
    <w:rsid w:val="006759EC"/>
    <w:rsid w:val="00676A30"/>
    <w:rsid w:val="006774C2"/>
    <w:rsid w:val="006843C9"/>
    <w:rsid w:val="00684AA3"/>
    <w:rsid w:val="00685196"/>
    <w:rsid w:val="00685261"/>
    <w:rsid w:val="00685280"/>
    <w:rsid w:val="006869D7"/>
    <w:rsid w:val="00694387"/>
    <w:rsid w:val="00695738"/>
    <w:rsid w:val="006970FF"/>
    <w:rsid w:val="006A0880"/>
    <w:rsid w:val="006A0F29"/>
    <w:rsid w:val="006A1869"/>
    <w:rsid w:val="006A1B8C"/>
    <w:rsid w:val="006A1FDC"/>
    <w:rsid w:val="006A25B3"/>
    <w:rsid w:val="006A4916"/>
    <w:rsid w:val="006A4B93"/>
    <w:rsid w:val="006A643F"/>
    <w:rsid w:val="006A7210"/>
    <w:rsid w:val="006B08A3"/>
    <w:rsid w:val="006B2C55"/>
    <w:rsid w:val="006B37B9"/>
    <w:rsid w:val="006B4883"/>
    <w:rsid w:val="006B527E"/>
    <w:rsid w:val="006B62EC"/>
    <w:rsid w:val="006B7F50"/>
    <w:rsid w:val="006C059D"/>
    <w:rsid w:val="006C0DAA"/>
    <w:rsid w:val="006C105D"/>
    <w:rsid w:val="006C1765"/>
    <w:rsid w:val="006C1E60"/>
    <w:rsid w:val="006C1F94"/>
    <w:rsid w:val="006C3A6D"/>
    <w:rsid w:val="006C3FC7"/>
    <w:rsid w:val="006C6FEB"/>
    <w:rsid w:val="006D15D2"/>
    <w:rsid w:val="006D2BB8"/>
    <w:rsid w:val="006D3248"/>
    <w:rsid w:val="006D326A"/>
    <w:rsid w:val="006D39AD"/>
    <w:rsid w:val="006D5201"/>
    <w:rsid w:val="006D54FA"/>
    <w:rsid w:val="006D5570"/>
    <w:rsid w:val="006E2852"/>
    <w:rsid w:val="006E2F81"/>
    <w:rsid w:val="006E3C40"/>
    <w:rsid w:val="006E782B"/>
    <w:rsid w:val="006F06B1"/>
    <w:rsid w:val="006F1145"/>
    <w:rsid w:val="006F1AD7"/>
    <w:rsid w:val="006F24AE"/>
    <w:rsid w:val="006F29F8"/>
    <w:rsid w:val="006F33DB"/>
    <w:rsid w:val="006F3DFB"/>
    <w:rsid w:val="006F5053"/>
    <w:rsid w:val="006F625C"/>
    <w:rsid w:val="006F6A74"/>
    <w:rsid w:val="006F702D"/>
    <w:rsid w:val="00700B1C"/>
    <w:rsid w:val="00700B55"/>
    <w:rsid w:val="00701F02"/>
    <w:rsid w:val="0070204E"/>
    <w:rsid w:val="00703C02"/>
    <w:rsid w:val="00703CDF"/>
    <w:rsid w:val="0070418F"/>
    <w:rsid w:val="007051A4"/>
    <w:rsid w:val="007075DE"/>
    <w:rsid w:val="007107BB"/>
    <w:rsid w:val="0071240D"/>
    <w:rsid w:val="00712595"/>
    <w:rsid w:val="00712807"/>
    <w:rsid w:val="00712B4A"/>
    <w:rsid w:val="00712CE8"/>
    <w:rsid w:val="0071493E"/>
    <w:rsid w:val="00714C8D"/>
    <w:rsid w:val="007151A1"/>
    <w:rsid w:val="0071594B"/>
    <w:rsid w:val="00716FDA"/>
    <w:rsid w:val="00717B5D"/>
    <w:rsid w:val="007216D9"/>
    <w:rsid w:val="007217B3"/>
    <w:rsid w:val="00721A2C"/>
    <w:rsid w:val="00722F7E"/>
    <w:rsid w:val="00725838"/>
    <w:rsid w:val="00726271"/>
    <w:rsid w:val="007269DD"/>
    <w:rsid w:val="00730659"/>
    <w:rsid w:val="007309E9"/>
    <w:rsid w:val="007322F5"/>
    <w:rsid w:val="0073245D"/>
    <w:rsid w:val="00732684"/>
    <w:rsid w:val="00732793"/>
    <w:rsid w:val="007358E8"/>
    <w:rsid w:val="00735BFE"/>
    <w:rsid w:val="00737090"/>
    <w:rsid w:val="00737B0B"/>
    <w:rsid w:val="00742FD9"/>
    <w:rsid w:val="0074428A"/>
    <w:rsid w:val="007443DC"/>
    <w:rsid w:val="00747E7E"/>
    <w:rsid w:val="0075109F"/>
    <w:rsid w:val="00751E86"/>
    <w:rsid w:val="00752434"/>
    <w:rsid w:val="0075414E"/>
    <w:rsid w:val="0075427B"/>
    <w:rsid w:val="0075619A"/>
    <w:rsid w:val="00756923"/>
    <w:rsid w:val="00757F2C"/>
    <w:rsid w:val="0076165C"/>
    <w:rsid w:val="00761772"/>
    <w:rsid w:val="00761C60"/>
    <w:rsid w:val="00764C78"/>
    <w:rsid w:val="00766410"/>
    <w:rsid w:val="00766E5C"/>
    <w:rsid w:val="00770786"/>
    <w:rsid w:val="0077305E"/>
    <w:rsid w:val="00773478"/>
    <w:rsid w:val="00774B25"/>
    <w:rsid w:val="00774B2E"/>
    <w:rsid w:val="007750DD"/>
    <w:rsid w:val="00776786"/>
    <w:rsid w:val="00776D5A"/>
    <w:rsid w:val="00777353"/>
    <w:rsid w:val="0078026C"/>
    <w:rsid w:val="00781D9C"/>
    <w:rsid w:val="0078200E"/>
    <w:rsid w:val="007823EE"/>
    <w:rsid w:val="007827BA"/>
    <w:rsid w:val="00783128"/>
    <w:rsid w:val="00784E28"/>
    <w:rsid w:val="00785D7D"/>
    <w:rsid w:val="0078643E"/>
    <w:rsid w:val="00790A65"/>
    <w:rsid w:val="0079222D"/>
    <w:rsid w:val="00792766"/>
    <w:rsid w:val="00792CB5"/>
    <w:rsid w:val="00796804"/>
    <w:rsid w:val="007978F6"/>
    <w:rsid w:val="007A0088"/>
    <w:rsid w:val="007A1AEA"/>
    <w:rsid w:val="007A303A"/>
    <w:rsid w:val="007A6493"/>
    <w:rsid w:val="007A6F15"/>
    <w:rsid w:val="007B0123"/>
    <w:rsid w:val="007B1F34"/>
    <w:rsid w:val="007B335C"/>
    <w:rsid w:val="007B3582"/>
    <w:rsid w:val="007B6D1A"/>
    <w:rsid w:val="007B7446"/>
    <w:rsid w:val="007C0985"/>
    <w:rsid w:val="007C1B98"/>
    <w:rsid w:val="007C1CD8"/>
    <w:rsid w:val="007C2A69"/>
    <w:rsid w:val="007C339D"/>
    <w:rsid w:val="007C3885"/>
    <w:rsid w:val="007C3EF3"/>
    <w:rsid w:val="007C590E"/>
    <w:rsid w:val="007C647F"/>
    <w:rsid w:val="007C65F6"/>
    <w:rsid w:val="007C7707"/>
    <w:rsid w:val="007C789D"/>
    <w:rsid w:val="007D07AD"/>
    <w:rsid w:val="007D0977"/>
    <w:rsid w:val="007D21EB"/>
    <w:rsid w:val="007D28B6"/>
    <w:rsid w:val="007D2DF1"/>
    <w:rsid w:val="007D4936"/>
    <w:rsid w:val="007D5251"/>
    <w:rsid w:val="007D5737"/>
    <w:rsid w:val="007D60C6"/>
    <w:rsid w:val="007E0D89"/>
    <w:rsid w:val="007E1C89"/>
    <w:rsid w:val="007E41E1"/>
    <w:rsid w:val="007E5C43"/>
    <w:rsid w:val="007E7511"/>
    <w:rsid w:val="007E7BD5"/>
    <w:rsid w:val="007F1B03"/>
    <w:rsid w:val="007F2357"/>
    <w:rsid w:val="007F4B51"/>
    <w:rsid w:val="007F56A7"/>
    <w:rsid w:val="007F7FDB"/>
    <w:rsid w:val="00800CB8"/>
    <w:rsid w:val="00802992"/>
    <w:rsid w:val="00802E84"/>
    <w:rsid w:val="00803DDF"/>
    <w:rsid w:val="0080674E"/>
    <w:rsid w:val="008105B4"/>
    <w:rsid w:val="00812411"/>
    <w:rsid w:val="0081376B"/>
    <w:rsid w:val="00813BB9"/>
    <w:rsid w:val="00816764"/>
    <w:rsid w:val="00816A10"/>
    <w:rsid w:val="00817429"/>
    <w:rsid w:val="00817F26"/>
    <w:rsid w:val="00820A08"/>
    <w:rsid w:val="008238A1"/>
    <w:rsid w:val="00832B90"/>
    <w:rsid w:val="008354EE"/>
    <w:rsid w:val="008363BD"/>
    <w:rsid w:val="008364DE"/>
    <w:rsid w:val="008419DC"/>
    <w:rsid w:val="00842475"/>
    <w:rsid w:val="00842BFC"/>
    <w:rsid w:val="0084591C"/>
    <w:rsid w:val="0084659A"/>
    <w:rsid w:val="00846621"/>
    <w:rsid w:val="008466AD"/>
    <w:rsid w:val="008520F3"/>
    <w:rsid w:val="00852216"/>
    <w:rsid w:val="008525DF"/>
    <w:rsid w:val="00853EBB"/>
    <w:rsid w:val="008555FF"/>
    <w:rsid w:val="00855910"/>
    <w:rsid w:val="00856FA6"/>
    <w:rsid w:val="00862343"/>
    <w:rsid w:val="0086325A"/>
    <w:rsid w:val="008655AE"/>
    <w:rsid w:val="00867F7A"/>
    <w:rsid w:val="008710C3"/>
    <w:rsid w:val="008712C8"/>
    <w:rsid w:val="00871C41"/>
    <w:rsid w:val="008720EA"/>
    <w:rsid w:val="008728AA"/>
    <w:rsid w:val="0087394F"/>
    <w:rsid w:val="00874DE7"/>
    <w:rsid w:val="00875330"/>
    <w:rsid w:val="00876797"/>
    <w:rsid w:val="00877A03"/>
    <w:rsid w:val="0088161D"/>
    <w:rsid w:val="00881C1A"/>
    <w:rsid w:val="00883CB7"/>
    <w:rsid w:val="008858EB"/>
    <w:rsid w:val="00886D14"/>
    <w:rsid w:val="00891D7E"/>
    <w:rsid w:val="008925EA"/>
    <w:rsid w:val="00892963"/>
    <w:rsid w:val="00896454"/>
    <w:rsid w:val="0089693C"/>
    <w:rsid w:val="00896ACE"/>
    <w:rsid w:val="00896B3C"/>
    <w:rsid w:val="00897E88"/>
    <w:rsid w:val="008A033A"/>
    <w:rsid w:val="008A1540"/>
    <w:rsid w:val="008A205D"/>
    <w:rsid w:val="008A2F4D"/>
    <w:rsid w:val="008A3A69"/>
    <w:rsid w:val="008A7F5C"/>
    <w:rsid w:val="008B067F"/>
    <w:rsid w:val="008B0DF7"/>
    <w:rsid w:val="008B14EC"/>
    <w:rsid w:val="008B1D8B"/>
    <w:rsid w:val="008B3313"/>
    <w:rsid w:val="008B4681"/>
    <w:rsid w:val="008B4D63"/>
    <w:rsid w:val="008B6980"/>
    <w:rsid w:val="008B72B8"/>
    <w:rsid w:val="008B78C0"/>
    <w:rsid w:val="008C174D"/>
    <w:rsid w:val="008C2693"/>
    <w:rsid w:val="008C27B8"/>
    <w:rsid w:val="008C292C"/>
    <w:rsid w:val="008C2C1D"/>
    <w:rsid w:val="008C2E82"/>
    <w:rsid w:val="008C4C60"/>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951"/>
    <w:rsid w:val="008F23BB"/>
    <w:rsid w:val="008F3142"/>
    <w:rsid w:val="008F3724"/>
    <w:rsid w:val="008F4DDF"/>
    <w:rsid w:val="008F50DC"/>
    <w:rsid w:val="008F6DD2"/>
    <w:rsid w:val="009001E9"/>
    <w:rsid w:val="0090187F"/>
    <w:rsid w:val="00905A3C"/>
    <w:rsid w:val="00906E8E"/>
    <w:rsid w:val="0090705D"/>
    <w:rsid w:val="00907803"/>
    <w:rsid w:val="009111D6"/>
    <w:rsid w:val="00911819"/>
    <w:rsid w:val="0091259E"/>
    <w:rsid w:val="00913377"/>
    <w:rsid w:val="00913B90"/>
    <w:rsid w:val="0091415F"/>
    <w:rsid w:val="009179CD"/>
    <w:rsid w:val="00922076"/>
    <w:rsid w:val="0092209C"/>
    <w:rsid w:val="0092265C"/>
    <w:rsid w:val="0092301D"/>
    <w:rsid w:val="009239DE"/>
    <w:rsid w:val="009239E9"/>
    <w:rsid w:val="009245D4"/>
    <w:rsid w:val="009252F3"/>
    <w:rsid w:val="00926FF9"/>
    <w:rsid w:val="009311BF"/>
    <w:rsid w:val="009317E4"/>
    <w:rsid w:val="0093275A"/>
    <w:rsid w:val="00932809"/>
    <w:rsid w:val="00933DD2"/>
    <w:rsid w:val="00936258"/>
    <w:rsid w:val="009364FF"/>
    <w:rsid w:val="00936AD2"/>
    <w:rsid w:val="009375AF"/>
    <w:rsid w:val="00940F4D"/>
    <w:rsid w:val="009412EE"/>
    <w:rsid w:val="0094446E"/>
    <w:rsid w:val="00944691"/>
    <w:rsid w:val="00944C1C"/>
    <w:rsid w:val="0094598B"/>
    <w:rsid w:val="00946E49"/>
    <w:rsid w:val="0094767C"/>
    <w:rsid w:val="00953C4D"/>
    <w:rsid w:val="00960159"/>
    <w:rsid w:val="009628D3"/>
    <w:rsid w:val="00962ADD"/>
    <w:rsid w:val="009634DE"/>
    <w:rsid w:val="00967525"/>
    <w:rsid w:val="009711B6"/>
    <w:rsid w:val="009714C1"/>
    <w:rsid w:val="00971BAD"/>
    <w:rsid w:val="00971C4F"/>
    <w:rsid w:val="009727F7"/>
    <w:rsid w:val="00973056"/>
    <w:rsid w:val="00973D8C"/>
    <w:rsid w:val="00974369"/>
    <w:rsid w:val="00975A0D"/>
    <w:rsid w:val="00975DF6"/>
    <w:rsid w:val="00983772"/>
    <w:rsid w:val="00985F59"/>
    <w:rsid w:val="00986AD8"/>
    <w:rsid w:val="00986C47"/>
    <w:rsid w:val="0099183E"/>
    <w:rsid w:val="00992444"/>
    <w:rsid w:val="009928CE"/>
    <w:rsid w:val="00992CE6"/>
    <w:rsid w:val="00993A0C"/>
    <w:rsid w:val="00994A4B"/>
    <w:rsid w:val="00996487"/>
    <w:rsid w:val="009A02F6"/>
    <w:rsid w:val="009A0739"/>
    <w:rsid w:val="009A2785"/>
    <w:rsid w:val="009A3031"/>
    <w:rsid w:val="009A3516"/>
    <w:rsid w:val="009A3ABF"/>
    <w:rsid w:val="009A408D"/>
    <w:rsid w:val="009A4212"/>
    <w:rsid w:val="009A4349"/>
    <w:rsid w:val="009B40F0"/>
    <w:rsid w:val="009B48FB"/>
    <w:rsid w:val="009B49A0"/>
    <w:rsid w:val="009C0E3C"/>
    <w:rsid w:val="009C19A6"/>
    <w:rsid w:val="009C380D"/>
    <w:rsid w:val="009C42F8"/>
    <w:rsid w:val="009C54A2"/>
    <w:rsid w:val="009C5EDA"/>
    <w:rsid w:val="009D080A"/>
    <w:rsid w:val="009D2590"/>
    <w:rsid w:val="009D3E0A"/>
    <w:rsid w:val="009D5EA4"/>
    <w:rsid w:val="009D61ED"/>
    <w:rsid w:val="009D74E7"/>
    <w:rsid w:val="009E3495"/>
    <w:rsid w:val="009E4FF2"/>
    <w:rsid w:val="009E79EF"/>
    <w:rsid w:val="009F0DB4"/>
    <w:rsid w:val="009F3E72"/>
    <w:rsid w:val="009F4F6C"/>
    <w:rsid w:val="009F58CC"/>
    <w:rsid w:val="009F5CE7"/>
    <w:rsid w:val="009F6842"/>
    <w:rsid w:val="009F7A05"/>
    <w:rsid w:val="00A0354C"/>
    <w:rsid w:val="00A040F3"/>
    <w:rsid w:val="00A050A3"/>
    <w:rsid w:val="00A07CA1"/>
    <w:rsid w:val="00A13FEE"/>
    <w:rsid w:val="00A1414C"/>
    <w:rsid w:val="00A1730C"/>
    <w:rsid w:val="00A17CCE"/>
    <w:rsid w:val="00A2159E"/>
    <w:rsid w:val="00A2281F"/>
    <w:rsid w:val="00A2412A"/>
    <w:rsid w:val="00A24909"/>
    <w:rsid w:val="00A27A40"/>
    <w:rsid w:val="00A30D0B"/>
    <w:rsid w:val="00A30F66"/>
    <w:rsid w:val="00A326AA"/>
    <w:rsid w:val="00A32EEE"/>
    <w:rsid w:val="00A33139"/>
    <w:rsid w:val="00A337C4"/>
    <w:rsid w:val="00A33D33"/>
    <w:rsid w:val="00A35C80"/>
    <w:rsid w:val="00A406F8"/>
    <w:rsid w:val="00A42634"/>
    <w:rsid w:val="00A4394F"/>
    <w:rsid w:val="00A46476"/>
    <w:rsid w:val="00A46557"/>
    <w:rsid w:val="00A46C79"/>
    <w:rsid w:val="00A50D8F"/>
    <w:rsid w:val="00A5125C"/>
    <w:rsid w:val="00A51EE9"/>
    <w:rsid w:val="00A537E2"/>
    <w:rsid w:val="00A62F6E"/>
    <w:rsid w:val="00A6489A"/>
    <w:rsid w:val="00A64A7A"/>
    <w:rsid w:val="00A66B51"/>
    <w:rsid w:val="00A677E0"/>
    <w:rsid w:val="00A677E2"/>
    <w:rsid w:val="00A67D94"/>
    <w:rsid w:val="00A705FD"/>
    <w:rsid w:val="00A73C9D"/>
    <w:rsid w:val="00A75214"/>
    <w:rsid w:val="00A7603C"/>
    <w:rsid w:val="00A805AD"/>
    <w:rsid w:val="00A8158D"/>
    <w:rsid w:val="00A83B4C"/>
    <w:rsid w:val="00A857E6"/>
    <w:rsid w:val="00A86B37"/>
    <w:rsid w:val="00A8797F"/>
    <w:rsid w:val="00A90808"/>
    <w:rsid w:val="00A927F0"/>
    <w:rsid w:val="00A931C6"/>
    <w:rsid w:val="00A93B1D"/>
    <w:rsid w:val="00A95145"/>
    <w:rsid w:val="00A96098"/>
    <w:rsid w:val="00A96241"/>
    <w:rsid w:val="00A97340"/>
    <w:rsid w:val="00A97635"/>
    <w:rsid w:val="00AA0B8C"/>
    <w:rsid w:val="00AA19D6"/>
    <w:rsid w:val="00AA2662"/>
    <w:rsid w:val="00AA3B6C"/>
    <w:rsid w:val="00AA4034"/>
    <w:rsid w:val="00AA555B"/>
    <w:rsid w:val="00AA5A36"/>
    <w:rsid w:val="00AA6A5F"/>
    <w:rsid w:val="00AA6F5E"/>
    <w:rsid w:val="00AA7AA0"/>
    <w:rsid w:val="00AB24D1"/>
    <w:rsid w:val="00AB3938"/>
    <w:rsid w:val="00AB4597"/>
    <w:rsid w:val="00AB78C9"/>
    <w:rsid w:val="00AB7B84"/>
    <w:rsid w:val="00AC2D80"/>
    <w:rsid w:val="00AC6749"/>
    <w:rsid w:val="00AC7000"/>
    <w:rsid w:val="00AD2240"/>
    <w:rsid w:val="00AD35FF"/>
    <w:rsid w:val="00AD4501"/>
    <w:rsid w:val="00AD599E"/>
    <w:rsid w:val="00AD64DB"/>
    <w:rsid w:val="00AD7FC9"/>
    <w:rsid w:val="00AE061E"/>
    <w:rsid w:val="00AE0997"/>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F52"/>
    <w:rsid w:val="00B0117D"/>
    <w:rsid w:val="00B01419"/>
    <w:rsid w:val="00B0327F"/>
    <w:rsid w:val="00B040F1"/>
    <w:rsid w:val="00B0566C"/>
    <w:rsid w:val="00B06609"/>
    <w:rsid w:val="00B10459"/>
    <w:rsid w:val="00B1087B"/>
    <w:rsid w:val="00B10AB5"/>
    <w:rsid w:val="00B11E8B"/>
    <w:rsid w:val="00B121CE"/>
    <w:rsid w:val="00B137D5"/>
    <w:rsid w:val="00B14424"/>
    <w:rsid w:val="00B21578"/>
    <w:rsid w:val="00B232D5"/>
    <w:rsid w:val="00B25528"/>
    <w:rsid w:val="00B2676A"/>
    <w:rsid w:val="00B329B3"/>
    <w:rsid w:val="00B33D50"/>
    <w:rsid w:val="00B34375"/>
    <w:rsid w:val="00B3714E"/>
    <w:rsid w:val="00B37293"/>
    <w:rsid w:val="00B411AC"/>
    <w:rsid w:val="00B422DA"/>
    <w:rsid w:val="00B422F7"/>
    <w:rsid w:val="00B435C5"/>
    <w:rsid w:val="00B43C3E"/>
    <w:rsid w:val="00B45B62"/>
    <w:rsid w:val="00B4652E"/>
    <w:rsid w:val="00B506F1"/>
    <w:rsid w:val="00B51154"/>
    <w:rsid w:val="00B51AB9"/>
    <w:rsid w:val="00B5439A"/>
    <w:rsid w:val="00B5570B"/>
    <w:rsid w:val="00B562A7"/>
    <w:rsid w:val="00B56E5B"/>
    <w:rsid w:val="00B575A7"/>
    <w:rsid w:val="00B60578"/>
    <w:rsid w:val="00B609E3"/>
    <w:rsid w:val="00B6124E"/>
    <w:rsid w:val="00B6131F"/>
    <w:rsid w:val="00B622EA"/>
    <w:rsid w:val="00B62B65"/>
    <w:rsid w:val="00B64880"/>
    <w:rsid w:val="00B64F83"/>
    <w:rsid w:val="00B655C1"/>
    <w:rsid w:val="00B657E6"/>
    <w:rsid w:val="00B65FF8"/>
    <w:rsid w:val="00B66B03"/>
    <w:rsid w:val="00B70E23"/>
    <w:rsid w:val="00B7192B"/>
    <w:rsid w:val="00B72BE8"/>
    <w:rsid w:val="00B73CD4"/>
    <w:rsid w:val="00B75321"/>
    <w:rsid w:val="00B75334"/>
    <w:rsid w:val="00B75A14"/>
    <w:rsid w:val="00B77C26"/>
    <w:rsid w:val="00B77DD2"/>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137"/>
    <w:rsid w:val="00BA23DE"/>
    <w:rsid w:val="00BA34BA"/>
    <w:rsid w:val="00BA34DA"/>
    <w:rsid w:val="00BA3FE5"/>
    <w:rsid w:val="00BA5689"/>
    <w:rsid w:val="00BA670B"/>
    <w:rsid w:val="00BB0094"/>
    <w:rsid w:val="00BB053C"/>
    <w:rsid w:val="00BB1962"/>
    <w:rsid w:val="00BB1EDA"/>
    <w:rsid w:val="00BB2729"/>
    <w:rsid w:val="00BB35F5"/>
    <w:rsid w:val="00BB481C"/>
    <w:rsid w:val="00BB4F99"/>
    <w:rsid w:val="00BB6295"/>
    <w:rsid w:val="00BB695A"/>
    <w:rsid w:val="00BC0C45"/>
    <w:rsid w:val="00BC0CC0"/>
    <w:rsid w:val="00BC0D73"/>
    <w:rsid w:val="00BC1163"/>
    <w:rsid w:val="00BC2B2A"/>
    <w:rsid w:val="00BC30D6"/>
    <w:rsid w:val="00BC4296"/>
    <w:rsid w:val="00BC534D"/>
    <w:rsid w:val="00BC5B34"/>
    <w:rsid w:val="00BC5FAB"/>
    <w:rsid w:val="00BC7021"/>
    <w:rsid w:val="00BC7F35"/>
    <w:rsid w:val="00BD25DB"/>
    <w:rsid w:val="00BD3CD9"/>
    <w:rsid w:val="00BD50AB"/>
    <w:rsid w:val="00BD737D"/>
    <w:rsid w:val="00BE0B3F"/>
    <w:rsid w:val="00BE1333"/>
    <w:rsid w:val="00BE2182"/>
    <w:rsid w:val="00BE268F"/>
    <w:rsid w:val="00BE2838"/>
    <w:rsid w:val="00BE6F17"/>
    <w:rsid w:val="00BF25B2"/>
    <w:rsid w:val="00BF29BC"/>
    <w:rsid w:val="00BF6A25"/>
    <w:rsid w:val="00BF7580"/>
    <w:rsid w:val="00BF78E4"/>
    <w:rsid w:val="00BF7DD1"/>
    <w:rsid w:val="00C00380"/>
    <w:rsid w:val="00C0205C"/>
    <w:rsid w:val="00C03EBD"/>
    <w:rsid w:val="00C0427A"/>
    <w:rsid w:val="00C05734"/>
    <w:rsid w:val="00C05B76"/>
    <w:rsid w:val="00C061C6"/>
    <w:rsid w:val="00C12633"/>
    <w:rsid w:val="00C13714"/>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5516"/>
    <w:rsid w:val="00C365AB"/>
    <w:rsid w:val="00C37503"/>
    <w:rsid w:val="00C376E7"/>
    <w:rsid w:val="00C37A32"/>
    <w:rsid w:val="00C420C1"/>
    <w:rsid w:val="00C42E20"/>
    <w:rsid w:val="00C43535"/>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61106"/>
    <w:rsid w:val="00C618A2"/>
    <w:rsid w:val="00C625C6"/>
    <w:rsid w:val="00C6286F"/>
    <w:rsid w:val="00C62ADC"/>
    <w:rsid w:val="00C63EAA"/>
    <w:rsid w:val="00C678F8"/>
    <w:rsid w:val="00C70B1D"/>
    <w:rsid w:val="00C70F64"/>
    <w:rsid w:val="00C72A82"/>
    <w:rsid w:val="00C7339C"/>
    <w:rsid w:val="00C76A3F"/>
    <w:rsid w:val="00C80D6D"/>
    <w:rsid w:val="00C81D50"/>
    <w:rsid w:val="00C82FE8"/>
    <w:rsid w:val="00C8330B"/>
    <w:rsid w:val="00C85986"/>
    <w:rsid w:val="00C87BD8"/>
    <w:rsid w:val="00C87E9B"/>
    <w:rsid w:val="00C916D1"/>
    <w:rsid w:val="00C91A5D"/>
    <w:rsid w:val="00C91D44"/>
    <w:rsid w:val="00C9247C"/>
    <w:rsid w:val="00C92553"/>
    <w:rsid w:val="00C9285B"/>
    <w:rsid w:val="00C94471"/>
    <w:rsid w:val="00C961E1"/>
    <w:rsid w:val="00C973FE"/>
    <w:rsid w:val="00CA0186"/>
    <w:rsid w:val="00CA1208"/>
    <w:rsid w:val="00CA24BB"/>
    <w:rsid w:val="00CA24BD"/>
    <w:rsid w:val="00CA2C7B"/>
    <w:rsid w:val="00CA3681"/>
    <w:rsid w:val="00CA3F07"/>
    <w:rsid w:val="00CA7323"/>
    <w:rsid w:val="00CB0807"/>
    <w:rsid w:val="00CB1561"/>
    <w:rsid w:val="00CB1E72"/>
    <w:rsid w:val="00CB32E8"/>
    <w:rsid w:val="00CB4174"/>
    <w:rsid w:val="00CB496B"/>
    <w:rsid w:val="00CB57B1"/>
    <w:rsid w:val="00CB5E16"/>
    <w:rsid w:val="00CC0FCC"/>
    <w:rsid w:val="00CC2032"/>
    <w:rsid w:val="00CC21B5"/>
    <w:rsid w:val="00CC2583"/>
    <w:rsid w:val="00CC2BD8"/>
    <w:rsid w:val="00CC3366"/>
    <w:rsid w:val="00CC4890"/>
    <w:rsid w:val="00CC65B5"/>
    <w:rsid w:val="00CC680A"/>
    <w:rsid w:val="00CD2A56"/>
    <w:rsid w:val="00CE17AB"/>
    <w:rsid w:val="00CE239F"/>
    <w:rsid w:val="00CE5CD5"/>
    <w:rsid w:val="00CE634A"/>
    <w:rsid w:val="00CE7FF9"/>
    <w:rsid w:val="00CF0A47"/>
    <w:rsid w:val="00CF4F9E"/>
    <w:rsid w:val="00CF54B1"/>
    <w:rsid w:val="00CF68E2"/>
    <w:rsid w:val="00D00F95"/>
    <w:rsid w:val="00D05689"/>
    <w:rsid w:val="00D117D2"/>
    <w:rsid w:val="00D12618"/>
    <w:rsid w:val="00D1317E"/>
    <w:rsid w:val="00D15BBE"/>
    <w:rsid w:val="00D1636F"/>
    <w:rsid w:val="00D2143F"/>
    <w:rsid w:val="00D23060"/>
    <w:rsid w:val="00D25160"/>
    <w:rsid w:val="00D25748"/>
    <w:rsid w:val="00D275D5"/>
    <w:rsid w:val="00D279A6"/>
    <w:rsid w:val="00D31071"/>
    <w:rsid w:val="00D313CA"/>
    <w:rsid w:val="00D35B1B"/>
    <w:rsid w:val="00D35C59"/>
    <w:rsid w:val="00D36374"/>
    <w:rsid w:val="00D370AA"/>
    <w:rsid w:val="00D37130"/>
    <w:rsid w:val="00D4039A"/>
    <w:rsid w:val="00D4134F"/>
    <w:rsid w:val="00D413B7"/>
    <w:rsid w:val="00D42197"/>
    <w:rsid w:val="00D4391A"/>
    <w:rsid w:val="00D46379"/>
    <w:rsid w:val="00D46AB1"/>
    <w:rsid w:val="00D472F9"/>
    <w:rsid w:val="00D477EF"/>
    <w:rsid w:val="00D51416"/>
    <w:rsid w:val="00D5177C"/>
    <w:rsid w:val="00D51AD0"/>
    <w:rsid w:val="00D52BDC"/>
    <w:rsid w:val="00D5321D"/>
    <w:rsid w:val="00D55844"/>
    <w:rsid w:val="00D55BAA"/>
    <w:rsid w:val="00D60241"/>
    <w:rsid w:val="00D61594"/>
    <w:rsid w:val="00D61724"/>
    <w:rsid w:val="00D61FFD"/>
    <w:rsid w:val="00D64D02"/>
    <w:rsid w:val="00D652F3"/>
    <w:rsid w:val="00D66449"/>
    <w:rsid w:val="00D66D3E"/>
    <w:rsid w:val="00D67BE8"/>
    <w:rsid w:val="00D703B2"/>
    <w:rsid w:val="00D70727"/>
    <w:rsid w:val="00D74654"/>
    <w:rsid w:val="00D750FD"/>
    <w:rsid w:val="00D75273"/>
    <w:rsid w:val="00D82593"/>
    <w:rsid w:val="00D82E74"/>
    <w:rsid w:val="00D83FFD"/>
    <w:rsid w:val="00D84ADC"/>
    <w:rsid w:val="00D8506E"/>
    <w:rsid w:val="00D851F9"/>
    <w:rsid w:val="00D85397"/>
    <w:rsid w:val="00D856E9"/>
    <w:rsid w:val="00D85886"/>
    <w:rsid w:val="00D86628"/>
    <w:rsid w:val="00D869EE"/>
    <w:rsid w:val="00D91237"/>
    <w:rsid w:val="00D9136F"/>
    <w:rsid w:val="00D9484C"/>
    <w:rsid w:val="00D948CA"/>
    <w:rsid w:val="00D9665A"/>
    <w:rsid w:val="00D9677D"/>
    <w:rsid w:val="00D977A2"/>
    <w:rsid w:val="00DA09B3"/>
    <w:rsid w:val="00DA0E46"/>
    <w:rsid w:val="00DA1BF3"/>
    <w:rsid w:val="00DA1FE3"/>
    <w:rsid w:val="00DA5870"/>
    <w:rsid w:val="00DA5AFB"/>
    <w:rsid w:val="00DA65B3"/>
    <w:rsid w:val="00DA67D2"/>
    <w:rsid w:val="00DA77CF"/>
    <w:rsid w:val="00DB1A32"/>
    <w:rsid w:val="00DB30E0"/>
    <w:rsid w:val="00DB52DC"/>
    <w:rsid w:val="00DB79EB"/>
    <w:rsid w:val="00DC32AC"/>
    <w:rsid w:val="00DC53D4"/>
    <w:rsid w:val="00DC738C"/>
    <w:rsid w:val="00DD2C1D"/>
    <w:rsid w:val="00DD2CD3"/>
    <w:rsid w:val="00DD3188"/>
    <w:rsid w:val="00DD4D75"/>
    <w:rsid w:val="00DD5040"/>
    <w:rsid w:val="00DD549F"/>
    <w:rsid w:val="00DD5C9E"/>
    <w:rsid w:val="00DD7A80"/>
    <w:rsid w:val="00DD7C24"/>
    <w:rsid w:val="00DD7FEF"/>
    <w:rsid w:val="00DE017F"/>
    <w:rsid w:val="00DE07AA"/>
    <w:rsid w:val="00DE0CBF"/>
    <w:rsid w:val="00DE407E"/>
    <w:rsid w:val="00DE4787"/>
    <w:rsid w:val="00DE49A9"/>
    <w:rsid w:val="00DE7051"/>
    <w:rsid w:val="00DE7176"/>
    <w:rsid w:val="00DF210E"/>
    <w:rsid w:val="00DF4E35"/>
    <w:rsid w:val="00DF6182"/>
    <w:rsid w:val="00DF70E4"/>
    <w:rsid w:val="00DF782E"/>
    <w:rsid w:val="00E00FCA"/>
    <w:rsid w:val="00E01F7D"/>
    <w:rsid w:val="00E029B0"/>
    <w:rsid w:val="00E02CDA"/>
    <w:rsid w:val="00E03AE7"/>
    <w:rsid w:val="00E04486"/>
    <w:rsid w:val="00E05B72"/>
    <w:rsid w:val="00E073AA"/>
    <w:rsid w:val="00E075CE"/>
    <w:rsid w:val="00E103B6"/>
    <w:rsid w:val="00E11414"/>
    <w:rsid w:val="00E11797"/>
    <w:rsid w:val="00E12610"/>
    <w:rsid w:val="00E139B5"/>
    <w:rsid w:val="00E16280"/>
    <w:rsid w:val="00E16415"/>
    <w:rsid w:val="00E17366"/>
    <w:rsid w:val="00E17FF9"/>
    <w:rsid w:val="00E20AAB"/>
    <w:rsid w:val="00E211C2"/>
    <w:rsid w:val="00E212C4"/>
    <w:rsid w:val="00E21317"/>
    <w:rsid w:val="00E213CE"/>
    <w:rsid w:val="00E21F59"/>
    <w:rsid w:val="00E24DC5"/>
    <w:rsid w:val="00E2542A"/>
    <w:rsid w:val="00E261F2"/>
    <w:rsid w:val="00E27CB8"/>
    <w:rsid w:val="00E30228"/>
    <w:rsid w:val="00E32327"/>
    <w:rsid w:val="00E33C48"/>
    <w:rsid w:val="00E3416A"/>
    <w:rsid w:val="00E35342"/>
    <w:rsid w:val="00E359C2"/>
    <w:rsid w:val="00E35B00"/>
    <w:rsid w:val="00E35D95"/>
    <w:rsid w:val="00E35E24"/>
    <w:rsid w:val="00E37080"/>
    <w:rsid w:val="00E3742F"/>
    <w:rsid w:val="00E37792"/>
    <w:rsid w:val="00E41E18"/>
    <w:rsid w:val="00E43D15"/>
    <w:rsid w:val="00E4673E"/>
    <w:rsid w:val="00E46F40"/>
    <w:rsid w:val="00E50900"/>
    <w:rsid w:val="00E51511"/>
    <w:rsid w:val="00E53BAD"/>
    <w:rsid w:val="00E546E9"/>
    <w:rsid w:val="00E56D28"/>
    <w:rsid w:val="00E5796C"/>
    <w:rsid w:val="00E60E5F"/>
    <w:rsid w:val="00E612C9"/>
    <w:rsid w:val="00E61B80"/>
    <w:rsid w:val="00E61BDD"/>
    <w:rsid w:val="00E62249"/>
    <w:rsid w:val="00E63A00"/>
    <w:rsid w:val="00E645E7"/>
    <w:rsid w:val="00E658BB"/>
    <w:rsid w:val="00E65ACA"/>
    <w:rsid w:val="00E66E86"/>
    <w:rsid w:val="00E67964"/>
    <w:rsid w:val="00E70A2D"/>
    <w:rsid w:val="00E70F86"/>
    <w:rsid w:val="00E71E80"/>
    <w:rsid w:val="00E7316A"/>
    <w:rsid w:val="00E77A8C"/>
    <w:rsid w:val="00E80EFA"/>
    <w:rsid w:val="00E816E5"/>
    <w:rsid w:val="00E831A6"/>
    <w:rsid w:val="00E8380C"/>
    <w:rsid w:val="00E83DBC"/>
    <w:rsid w:val="00E848F4"/>
    <w:rsid w:val="00E849A7"/>
    <w:rsid w:val="00E84B50"/>
    <w:rsid w:val="00E84DB7"/>
    <w:rsid w:val="00E8643D"/>
    <w:rsid w:val="00E872DB"/>
    <w:rsid w:val="00E901FF"/>
    <w:rsid w:val="00E9035C"/>
    <w:rsid w:val="00E90560"/>
    <w:rsid w:val="00E90DB3"/>
    <w:rsid w:val="00E914AB"/>
    <w:rsid w:val="00E933EC"/>
    <w:rsid w:val="00E967C8"/>
    <w:rsid w:val="00E967F6"/>
    <w:rsid w:val="00E97A31"/>
    <w:rsid w:val="00E97A3B"/>
    <w:rsid w:val="00EA2ABF"/>
    <w:rsid w:val="00EA363E"/>
    <w:rsid w:val="00EA4E11"/>
    <w:rsid w:val="00EA51D5"/>
    <w:rsid w:val="00EB0888"/>
    <w:rsid w:val="00EB14F4"/>
    <w:rsid w:val="00EB1669"/>
    <w:rsid w:val="00EB1D56"/>
    <w:rsid w:val="00EB27D1"/>
    <w:rsid w:val="00EB356B"/>
    <w:rsid w:val="00EB6852"/>
    <w:rsid w:val="00EB700F"/>
    <w:rsid w:val="00EB77FE"/>
    <w:rsid w:val="00EB7940"/>
    <w:rsid w:val="00EC155A"/>
    <w:rsid w:val="00EC287D"/>
    <w:rsid w:val="00EC3171"/>
    <w:rsid w:val="00EC62F4"/>
    <w:rsid w:val="00ED1157"/>
    <w:rsid w:val="00ED192D"/>
    <w:rsid w:val="00ED46E4"/>
    <w:rsid w:val="00ED4B61"/>
    <w:rsid w:val="00ED6602"/>
    <w:rsid w:val="00ED6C82"/>
    <w:rsid w:val="00ED7D3F"/>
    <w:rsid w:val="00ED7FE9"/>
    <w:rsid w:val="00EE1BA8"/>
    <w:rsid w:val="00EE360C"/>
    <w:rsid w:val="00EE3C83"/>
    <w:rsid w:val="00EE5BCE"/>
    <w:rsid w:val="00EF0E38"/>
    <w:rsid w:val="00EF1903"/>
    <w:rsid w:val="00EF3D4A"/>
    <w:rsid w:val="00EF535F"/>
    <w:rsid w:val="00EF692F"/>
    <w:rsid w:val="00EF78BB"/>
    <w:rsid w:val="00F0028B"/>
    <w:rsid w:val="00F049D5"/>
    <w:rsid w:val="00F0500E"/>
    <w:rsid w:val="00F075E1"/>
    <w:rsid w:val="00F07A04"/>
    <w:rsid w:val="00F119C1"/>
    <w:rsid w:val="00F120C4"/>
    <w:rsid w:val="00F127C5"/>
    <w:rsid w:val="00F133E1"/>
    <w:rsid w:val="00F137BB"/>
    <w:rsid w:val="00F14AFD"/>
    <w:rsid w:val="00F160DA"/>
    <w:rsid w:val="00F169C3"/>
    <w:rsid w:val="00F17029"/>
    <w:rsid w:val="00F17801"/>
    <w:rsid w:val="00F17D84"/>
    <w:rsid w:val="00F26158"/>
    <w:rsid w:val="00F26CE9"/>
    <w:rsid w:val="00F2775E"/>
    <w:rsid w:val="00F27999"/>
    <w:rsid w:val="00F27CFB"/>
    <w:rsid w:val="00F30443"/>
    <w:rsid w:val="00F33A2E"/>
    <w:rsid w:val="00F34E9E"/>
    <w:rsid w:val="00F3549E"/>
    <w:rsid w:val="00F37B53"/>
    <w:rsid w:val="00F40693"/>
    <w:rsid w:val="00F418A6"/>
    <w:rsid w:val="00F41B59"/>
    <w:rsid w:val="00F42922"/>
    <w:rsid w:val="00F4339B"/>
    <w:rsid w:val="00F47C60"/>
    <w:rsid w:val="00F47D39"/>
    <w:rsid w:val="00F47F52"/>
    <w:rsid w:val="00F504A3"/>
    <w:rsid w:val="00F52A40"/>
    <w:rsid w:val="00F53B14"/>
    <w:rsid w:val="00F545EE"/>
    <w:rsid w:val="00F546CA"/>
    <w:rsid w:val="00F56766"/>
    <w:rsid w:val="00F57578"/>
    <w:rsid w:val="00F601FD"/>
    <w:rsid w:val="00F60A85"/>
    <w:rsid w:val="00F60D45"/>
    <w:rsid w:val="00F61128"/>
    <w:rsid w:val="00F61469"/>
    <w:rsid w:val="00F627D4"/>
    <w:rsid w:val="00F63FED"/>
    <w:rsid w:val="00F641FD"/>
    <w:rsid w:val="00F64E4E"/>
    <w:rsid w:val="00F66405"/>
    <w:rsid w:val="00F672AA"/>
    <w:rsid w:val="00F703A5"/>
    <w:rsid w:val="00F705A3"/>
    <w:rsid w:val="00F72AF8"/>
    <w:rsid w:val="00F73FC7"/>
    <w:rsid w:val="00F749F0"/>
    <w:rsid w:val="00F80A83"/>
    <w:rsid w:val="00F80E04"/>
    <w:rsid w:val="00F81A20"/>
    <w:rsid w:val="00F81C98"/>
    <w:rsid w:val="00F8273C"/>
    <w:rsid w:val="00F840D2"/>
    <w:rsid w:val="00F84E01"/>
    <w:rsid w:val="00F87AE5"/>
    <w:rsid w:val="00F92550"/>
    <w:rsid w:val="00F93B1B"/>
    <w:rsid w:val="00F95AB6"/>
    <w:rsid w:val="00F9613E"/>
    <w:rsid w:val="00F96226"/>
    <w:rsid w:val="00FA11DD"/>
    <w:rsid w:val="00FA25F2"/>
    <w:rsid w:val="00FA2CF6"/>
    <w:rsid w:val="00FA311B"/>
    <w:rsid w:val="00FA4043"/>
    <w:rsid w:val="00FA4B59"/>
    <w:rsid w:val="00FA50AA"/>
    <w:rsid w:val="00FA579D"/>
    <w:rsid w:val="00FA604D"/>
    <w:rsid w:val="00FB03AF"/>
    <w:rsid w:val="00FB09DD"/>
    <w:rsid w:val="00FB27E8"/>
    <w:rsid w:val="00FB3B82"/>
    <w:rsid w:val="00FB3FC6"/>
    <w:rsid w:val="00FB5119"/>
    <w:rsid w:val="00FB5207"/>
    <w:rsid w:val="00FB5893"/>
    <w:rsid w:val="00FB5C9A"/>
    <w:rsid w:val="00FB659E"/>
    <w:rsid w:val="00FC0545"/>
    <w:rsid w:val="00FC1C1A"/>
    <w:rsid w:val="00FC1DF2"/>
    <w:rsid w:val="00FC2050"/>
    <w:rsid w:val="00FC3439"/>
    <w:rsid w:val="00FC3491"/>
    <w:rsid w:val="00FC414E"/>
    <w:rsid w:val="00FC4B6D"/>
    <w:rsid w:val="00FC5202"/>
    <w:rsid w:val="00FC59D9"/>
    <w:rsid w:val="00FC5E24"/>
    <w:rsid w:val="00FD0B6C"/>
    <w:rsid w:val="00FD1AC2"/>
    <w:rsid w:val="00FD1E7D"/>
    <w:rsid w:val="00FD23D1"/>
    <w:rsid w:val="00FD4897"/>
    <w:rsid w:val="00FD5275"/>
    <w:rsid w:val="00FD52A2"/>
    <w:rsid w:val="00FD5AE7"/>
    <w:rsid w:val="00FD65C0"/>
    <w:rsid w:val="00FD6DE0"/>
    <w:rsid w:val="00FD6F4B"/>
    <w:rsid w:val="00FD793F"/>
    <w:rsid w:val="00FE0627"/>
    <w:rsid w:val="00FE10BA"/>
    <w:rsid w:val="00FE11BD"/>
    <w:rsid w:val="00FE2D37"/>
    <w:rsid w:val="00FE3C42"/>
    <w:rsid w:val="00FE4339"/>
    <w:rsid w:val="00FE5358"/>
    <w:rsid w:val="00FE774F"/>
    <w:rsid w:val="00FE794A"/>
    <w:rsid w:val="00FF0273"/>
    <w:rsid w:val="00FF0CB3"/>
    <w:rsid w:val="00FF122E"/>
    <w:rsid w:val="00FF6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8D14D0"/>
    <w:pPr>
      <w:spacing w:before="240"/>
    </w:pPr>
    <w:rPr>
      <w:rFonts w:asciiTheme="minorHAnsi" w:hAnsiTheme="minorHAnsi"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rtpnfil02\npsas20\OMB\Student_Package_June2019\Student_Interview_materials\Emails\NPSAS20_email_drafts\npsas@rti.org" TargetMode="External"/><Relationship Id="rId21" Type="http://schemas.openxmlformats.org/officeDocument/2006/relationships/hyperlink" Target="http://nces.ed.gov/statprog/conflaws.asp" TargetMode="External"/><Relationship Id="rId324" Type="http://schemas.openxmlformats.org/officeDocument/2006/relationships/hyperlink" Target="mailto:npsas@ed.gov" TargetMode="External"/><Relationship Id="rId531" Type="http://schemas.openxmlformats.org/officeDocument/2006/relationships/hyperlink" Target="mailto:npsas@ed.gov" TargetMode="External"/><Relationship Id="rId170" Type="http://schemas.openxmlformats.org/officeDocument/2006/relationships/hyperlink" Target="https://surveys.nces.ed.gov/npsas/" TargetMode="External"/><Relationship Id="rId268" Type="http://schemas.openxmlformats.org/officeDocument/2006/relationships/hyperlink" Target="mailto:npsas@ed.gov" TargetMode="External"/><Relationship Id="rId475" Type="http://schemas.openxmlformats.org/officeDocument/2006/relationships/hyperlink" Target="mailto:npsas@rti.org" TargetMode="External"/><Relationship Id="rId32" Type="http://schemas.openxmlformats.org/officeDocument/2006/relationships/hyperlink" Target="https://surveys.nces.ed.gov/npsas/" TargetMode="External"/><Relationship Id="rId128" Type="http://schemas.openxmlformats.org/officeDocument/2006/relationships/hyperlink" Target="https://surveys.nces.ed.gov/npsas/confidentiality.aspx" TargetMode="External"/><Relationship Id="rId335" Type="http://schemas.openxmlformats.org/officeDocument/2006/relationships/hyperlink" Target="https://surveys.nces.ed.gov/npsas/confidentiality.aspx" TargetMode="External"/><Relationship Id="rId542" Type="http://schemas.openxmlformats.org/officeDocument/2006/relationships/hyperlink" Target="https://surveys.nces.ed.gov/npsas/" TargetMode="External"/><Relationship Id="rId181" Type="http://schemas.openxmlformats.org/officeDocument/2006/relationships/hyperlink" Target="https://surveys.nces.ed.gov/npsas/" TargetMode="External"/><Relationship Id="rId402" Type="http://schemas.openxmlformats.org/officeDocument/2006/relationships/hyperlink" Target="mailto:npsas@ed.gov" TargetMode="External"/><Relationship Id="rId279" Type="http://schemas.openxmlformats.org/officeDocument/2006/relationships/hyperlink" Target="https://surveys.nces.ed.gov/npsas/" TargetMode="External"/><Relationship Id="rId486" Type="http://schemas.openxmlformats.org/officeDocument/2006/relationships/hyperlink" Target="mailto:jennifer@rti.org" TargetMode="External"/><Relationship Id="rId43" Type="http://schemas.openxmlformats.org/officeDocument/2006/relationships/hyperlink" Target="mailto:npsas@ed.gov" TargetMode="External"/><Relationship Id="rId139" Type="http://schemas.openxmlformats.org/officeDocument/2006/relationships/hyperlink" Target="https://surveys.nces.ed.gov/npsas/confidentiality.aspx" TargetMode="External"/><Relationship Id="rId346" Type="http://schemas.openxmlformats.org/officeDocument/2006/relationships/hyperlink" Target="https://nces.ed.gov/surveys/npsas/" TargetMode="External"/><Relationship Id="rId553" Type="http://schemas.openxmlformats.org/officeDocument/2006/relationships/hyperlink" Target="https://surveys.nces.ed.gov/npsas/" TargetMode="External"/><Relationship Id="rId192" Type="http://schemas.openxmlformats.org/officeDocument/2006/relationships/hyperlink" Target="https://surveys.nces.ed.gov/npsas/" TargetMode="External"/><Relationship Id="rId206" Type="http://schemas.openxmlformats.org/officeDocument/2006/relationships/hyperlink" Target="https://surveys.nces.ed.gov/npsas/confidentiality.aspx" TargetMode="External"/><Relationship Id="rId413" Type="http://schemas.openxmlformats.org/officeDocument/2006/relationships/hyperlink" Target="mailto:npsas@ed.gov" TargetMode="External"/><Relationship Id="rId497" Type="http://schemas.openxmlformats.org/officeDocument/2006/relationships/hyperlink" Target="https://nces.ed.gov/surveys/npsas/" TargetMode="External"/><Relationship Id="rId357" Type="http://schemas.openxmlformats.org/officeDocument/2006/relationships/hyperlink" Target="mailto:npsas@ed.gov" TargetMode="External"/><Relationship Id="rId54" Type="http://schemas.openxmlformats.org/officeDocument/2006/relationships/hyperlink" Target="mailto:npsas@ed.gov" TargetMode="External"/><Relationship Id="rId217" Type="http://schemas.openxmlformats.org/officeDocument/2006/relationships/hyperlink" Target="mailto:npsas@ed.gov" TargetMode="External"/><Relationship Id="rId564" Type="http://schemas.openxmlformats.org/officeDocument/2006/relationships/hyperlink" Target="mailto:npsas@rti.org" TargetMode="External"/><Relationship Id="rId424" Type="http://schemas.openxmlformats.org/officeDocument/2006/relationships/hyperlink" Target="https://surveys.nces.ed.gov/npsas/" TargetMode="External"/><Relationship Id="rId270" Type="http://schemas.openxmlformats.org/officeDocument/2006/relationships/hyperlink" Target="mailto:npsas@rti.org" TargetMode="External"/><Relationship Id="rId65" Type="http://schemas.openxmlformats.org/officeDocument/2006/relationships/hyperlink" Target="mailto:Tracy.Hunt-White@ed.gov" TargetMode="External"/><Relationship Id="rId130" Type="http://schemas.openxmlformats.org/officeDocument/2006/relationships/hyperlink" Target="https://surveys.nces.ed.gov/npsas/" TargetMode="External"/><Relationship Id="rId368" Type="http://schemas.openxmlformats.org/officeDocument/2006/relationships/hyperlink" Target="mailto:npsas@rti.org" TargetMode="External"/><Relationship Id="rId575" Type="http://schemas.openxmlformats.org/officeDocument/2006/relationships/hyperlink" Target="mailto:npsas@ed.gov" TargetMode="External"/><Relationship Id="rId228" Type="http://schemas.openxmlformats.org/officeDocument/2006/relationships/hyperlink" Target="https://surveys.nces.ed.gov/npsas/confidentiality.aspx" TargetMode="External"/><Relationship Id="rId435" Type="http://schemas.openxmlformats.org/officeDocument/2006/relationships/hyperlink" Target="mailto:npsas@ed.gov" TargetMode="External"/><Relationship Id="rId281" Type="http://schemas.openxmlformats.org/officeDocument/2006/relationships/hyperlink" Target="mailto:npsas@ed.gov" TargetMode="External"/><Relationship Id="rId502" Type="http://schemas.openxmlformats.org/officeDocument/2006/relationships/hyperlink" Target="mailto:Tracy.Hunt-White@ed.gov" TargetMode="External"/><Relationship Id="rId76" Type="http://schemas.openxmlformats.org/officeDocument/2006/relationships/hyperlink" Target="mailto:jennifer@rti.org" TargetMode="External"/><Relationship Id="rId141" Type="http://schemas.openxmlformats.org/officeDocument/2006/relationships/hyperlink" Target="https://surveys.nces.ed.gov/npsas/prev_results.aspx" TargetMode="External"/><Relationship Id="rId379" Type="http://schemas.openxmlformats.org/officeDocument/2006/relationships/hyperlink" Target="mailto:npsas@rti.org" TargetMode="External"/><Relationship Id="rId586" Type="http://schemas.openxmlformats.org/officeDocument/2006/relationships/hyperlink" Target="https://surveys.nces.ed.gov/npsas/confidentiality.aspx" TargetMode="External"/><Relationship Id="rId7" Type="http://schemas.openxmlformats.org/officeDocument/2006/relationships/endnotes" Target="endnotes.xml"/><Relationship Id="rId239" Type="http://schemas.openxmlformats.org/officeDocument/2006/relationships/hyperlink" Target="mailto:npsas@ed.gov" TargetMode="External"/><Relationship Id="rId446" Type="http://schemas.openxmlformats.org/officeDocument/2006/relationships/hyperlink" Target="mailto:xx@rti.org" TargetMode="External"/><Relationship Id="rId292" Type="http://schemas.openxmlformats.org/officeDocument/2006/relationships/hyperlink" Target="https://surveys.nces.ed.gov/npsas/" TargetMode="External"/><Relationship Id="rId306" Type="http://schemas.openxmlformats.org/officeDocument/2006/relationships/hyperlink" Target="https://surveys.nces.ed.gov/npsas/confidentiality.aspx" TargetMode="External"/><Relationship Id="rId87" Type="http://schemas.openxmlformats.org/officeDocument/2006/relationships/hyperlink" Target="https://surveys.nces.ed.gov/npsas/update-contact.aspx" TargetMode="External"/><Relationship Id="rId513" Type="http://schemas.openxmlformats.org/officeDocument/2006/relationships/hyperlink" Target="mailto:jennifer@rti.org" TargetMode="External"/><Relationship Id="rId597" Type="http://schemas.openxmlformats.org/officeDocument/2006/relationships/hyperlink" Target="mailto:npsas@ed.gov" TargetMode="External"/><Relationship Id="rId152" Type="http://schemas.openxmlformats.org/officeDocument/2006/relationships/hyperlink" Target="https://surveys.nces.ed.gov/npsas/" TargetMode="External"/><Relationship Id="rId457" Type="http://schemas.openxmlformats.org/officeDocument/2006/relationships/hyperlink" Target="https://surveys.nces.ed.gov/npsas/" TargetMode="External"/><Relationship Id="rId14" Type="http://schemas.openxmlformats.org/officeDocument/2006/relationships/hyperlink" Target="mailto:npsas@ed.gov" TargetMode="External"/><Relationship Id="rId317" Type="http://schemas.openxmlformats.org/officeDocument/2006/relationships/hyperlink" Target="https://surveys.nces.ed.gov/npsas/" TargetMode="External"/><Relationship Id="rId524" Type="http://schemas.openxmlformats.org/officeDocument/2006/relationships/hyperlink" Target="https://surveys.nces.ed.gov/npsas/" TargetMode="External"/><Relationship Id="rId98" Type="http://schemas.openxmlformats.org/officeDocument/2006/relationships/hyperlink" Target="mailto:jennifer@rti.org" TargetMode="External"/><Relationship Id="rId121" Type="http://schemas.openxmlformats.org/officeDocument/2006/relationships/hyperlink" Target="https://surveys.nces.ed.gov/npsas/confidentiality.aspx" TargetMode="External"/><Relationship Id="rId163" Type="http://schemas.openxmlformats.org/officeDocument/2006/relationships/hyperlink" Target="https://surveys.nces.ed.gov/npsas/confidentiality.aspx" TargetMode="External"/><Relationship Id="rId219" Type="http://schemas.openxmlformats.org/officeDocument/2006/relationships/hyperlink" Target="https://surveys.nces.ed.gov/npsas/confidentiality.aspx" TargetMode="External"/><Relationship Id="rId370" Type="http://schemas.openxmlformats.org/officeDocument/2006/relationships/hyperlink" Target="mailto:npsas@ed.gov" TargetMode="External"/><Relationship Id="rId426" Type="http://schemas.openxmlformats.org/officeDocument/2006/relationships/hyperlink" Target="mailto:npsas@ed.gov" TargetMode="External"/><Relationship Id="rId230" Type="http://schemas.openxmlformats.org/officeDocument/2006/relationships/hyperlink" Target="https://surveys.nces.ed.gov/npsas/LINK_TO_PDF" TargetMode="External"/><Relationship Id="rId468" Type="http://schemas.openxmlformats.org/officeDocument/2006/relationships/hyperlink" Target="https://surveys.nces.ed.gov/npsas/confidentiality.aspx" TargetMode="External"/><Relationship Id="rId25" Type="http://schemas.openxmlformats.org/officeDocument/2006/relationships/hyperlink" Target="https://nces.ed.gov/surveys/npsas/" TargetMode="External"/><Relationship Id="rId67" Type="http://schemas.openxmlformats.org/officeDocument/2006/relationships/hyperlink" Target="https://surveys.nces.ed.gov/npsas/" TargetMode="External"/><Relationship Id="rId272" Type="http://schemas.openxmlformats.org/officeDocument/2006/relationships/hyperlink" Target="mailto:npsas@ed.gov" TargetMode="External"/><Relationship Id="rId328" Type="http://schemas.openxmlformats.org/officeDocument/2006/relationships/hyperlink" Target="https://surveys.nces.ed.gov/npsas/confidentiality.aspx" TargetMode="External"/><Relationship Id="rId535" Type="http://schemas.openxmlformats.org/officeDocument/2006/relationships/hyperlink" Target="mailto:npsas@ed.gov" TargetMode="External"/><Relationship Id="rId577" Type="http://schemas.openxmlformats.org/officeDocument/2006/relationships/hyperlink" Target="https://surveys.nces.ed.gov/npsas/confidentiality.aspx" TargetMode="External"/><Relationship Id="rId132" Type="http://schemas.openxmlformats.org/officeDocument/2006/relationships/hyperlink" Target="mailto:npsas@ed.gov" TargetMode="External"/><Relationship Id="rId174" Type="http://schemas.openxmlformats.org/officeDocument/2006/relationships/hyperlink" Target="https://surveys.nces.ed.gov/npsas/confidentiality.aspx" TargetMode="External"/><Relationship Id="rId381" Type="http://schemas.openxmlformats.org/officeDocument/2006/relationships/hyperlink" Target="mailto:npsas@ed.gov" TargetMode="External"/><Relationship Id="rId602" Type="http://schemas.openxmlformats.org/officeDocument/2006/relationships/hyperlink" Target="mailto:npsas@rti.org" TargetMode="External"/><Relationship Id="rId241" Type="http://schemas.openxmlformats.org/officeDocument/2006/relationships/hyperlink" Target="https://surveys.nces.ed.gov/npsas/confidentiality.aspx" TargetMode="External"/><Relationship Id="rId437" Type="http://schemas.openxmlformats.org/officeDocument/2006/relationships/hyperlink" Target="https://surveys.nces.ed.gov/npsas/" TargetMode="External"/><Relationship Id="rId479" Type="http://schemas.openxmlformats.org/officeDocument/2006/relationships/hyperlink" Target="https://www.brookings.edu/research/why-student-loan-rhetoric-doesnt-match-the-facts/"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confidentiality.aspx" TargetMode="External"/><Relationship Id="rId339" Type="http://schemas.openxmlformats.org/officeDocument/2006/relationships/hyperlink" Target="mailto:npsas@rti.org" TargetMode="External"/><Relationship Id="rId490" Type="http://schemas.openxmlformats.org/officeDocument/2006/relationships/hyperlink" Target="mailto:Tracy.Hunt-White@ed.gov" TargetMode="External"/><Relationship Id="rId504" Type="http://schemas.openxmlformats.org/officeDocument/2006/relationships/hyperlink" Target="https://surveys.nces.ed.gov/npsas/" TargetMode="External"/><Relationship Id="rId546" Type="http://schemas.openxmlformats.org/officeDocument/2006/relationships/hyperlink" Target="https://surveys.nces.ed.gov/npsas/%20" TargetMode="External"/><Relationship Id="rId78" Type="http://schemas.openxmlformats.org/officeDocument/2006/relationships/hyperlink" Target="mailto:npsas@ed.gov" TargetMode="External"/><Relationship Id="rId101" Type="http://schemas.openxmlformats.org/officeDocument/2006/relationships/hyperlink" Target="https://surveys.nces.ed.gov/npsas/" TargetMode="External"/><Relationship Id="rId143" Type="http://schemas.openxmlformats.org/officeDocument/2006/relationships/hyperlink" Target="https://surveys.nces.ed.gov/npsas/confidentiality.aspx" TargetMode="External"/><Relationship Id="rId185" Type="http://schemas.openxmlformats.org/officeDocument/2006/relationships/hyperlink" Target="mailto:npsas@rti.org" TargetMode="External"/><Relationship Id="rId350" Type="http://schemas.openxmlformats.org/officeDocument/2006/relationships/hyperlink" Target="mailto:npsas@ed.gov" TargetMode="External"/><Relationship Id="rId406" Type="http://schemas.openxmlformats.org/officeDocument/2006/relationships/hyperlink" Target="mailto:jennifer@rti.org" TargetMode="External"/><Relationship Id="rId588" Type="http://schemas.openxmlformats.org/officeDocument/2006/relationships/hyperlink" Target="mailto:npsas@ed.gov" TargetMode="External"/><Relationship Id="rId9" Type="http://schemas.openxmlformats.org/officeDocument/2006/relationships/hyperlink" Target="https://surveys.nces.ed.gov/npsas" TargetMode="External"/><Relationship Id="rId210" Type="http://schemas.openxmlformats.org/officeDocument/2006/relationships/hyperlink" Target="https://surveys.nces.ed.gov/npsas/confidentiality.aspx" TargetMode="External"/><Relationship Id="rId392" Type="http://schemas.openxmlformats.org/officeDocument/2006/relationships/hyperlink" Target="https://surveys.nces.ed.gov/npsas/confidentiality.aspx" TargetMode="External"/><Relationship Id="rId448" Type="http://schemas.openxmlformats.org/officeDocument/2006/relationships/hyperlink" Target="https://surveys.nces.ed.gov/npsas/confidentiality.aspx" TargetMode="External"/><Relationship Id="rId252" Type="http://schemas.openxmlformats.org/officeDocument/2006/relationships/hyperlink" Target="mailto:npsas@ed.gov" TargetMode="External"/><Relationship Id="rId294" Type="http://schemas.openxmlformats.org/officeDocument/2006/relationships/hyperlink" Target="https://surveys.nces.ed.gov/npsas/confidentiality.aspx" TargetMode="External"/><Relationship Id="rId308" Type="http://schemas.openxmlformats.org/officeDocument/2006/relationships/hyperlink" Target="https://surveys.nces.ed.gov/npsas/" TargetMode="External"/><Relationship Id="rId515" Type="http://schemas.openxmlformats.org/officeDocument/2006/relationships/hyperlink" Target="mailto:npsas@ed.gov" TargetMode="External"/><Relationship Id="rId47" Type="http://schemas.openxmlformats.org/officeDocument/2006/relationships/hyperlink" Target="https://surveys.nces.ed.gov/npsas/" TargetMode="External"/><Relationship Id="rId89" Type="http://schemas.openxmlformats.org/officeDocument/2006/relationships/hyperlink" Target="mailto:npsas@ed.gov" TargetMode="External"/><Relationship Id="rId112" Type="http://schemas.openxmlformats.org/officeDocument/2006/relationships/hyperlink" Target="https://surveys.nces.ed.gov/npsas/" TargetMode="External"/><Relationship Id="rId154" Type="http://schemas.openxmlformats.org/officeDocument/2006/relationships/hyperlink" Target="mailto:npsas@ed.gov" TargetMode="External"/><Relationship Id="rId361" Type="http://schemas.openxmlformats.org/officeDocument/2006/relationships/hyperlink" Target="mailto:npsas@rti.org" TargetMode="External"/><Relationship Id="rId557" Type="http://schemas.openxmlformats.org/officeDocument/2006/relationships/hyperlink" Target="https://surveys.nces.ed.gov/npsas/LINK_TO_PDF" TargetMode="External"/><Relationship Id="rId599" Type="http://schemas.openxmlformats.org/officeDocument/2006/relationships/hyperlink" Target="mailto:NPSAS@ed.gov" TargetMode="External"/><Relationship Id="rId196" Type="http://schemas.openxmlformats.org/officeDocument/2006/relationships/hyperlink" Target="https://surveys.nces.ed.gov/npsas/" TargetMode="External"/><Relationship Id="rId417" Type="http://schemas.openxmlformats.org/officeDocument/2006/relationships/hyperlink" Target="mailto:xx@rti.org" TargetMode="External"/><Relationship Id="rId459" Type="http://schemas.openxmlformats.org/officeDocument/2006/relationships/hyperlink" Target="mailto:npsas@ed.gov" TargetMode="External"/><Relationship Id="rId16" Type="http://schemas.openxmlformats.org/officeDocument/2006/relationships/hyperlink" Target="mailto:Tracy.Hunt-White@ed.gov" TargetMode="External"/><Relationship Id="rId221" Type="http://schemas.openxmlformats.org/officeDocument/2006/relationships/hyperlink" Target="https://surveys.nces.ed.gov/npsas/" TargetMode="External"/><Relationship Id="rId263" Type="http://schemas.openxmlformats.org/officeDocument/2006/relationships/hyperlink" Target="https://surveys.nces.ed.gov/npsas/" TargetMode="External"/><Relationship Id="rId319" Type="http://schemas.openxmlformats.org/officeDocument/2006/relationships/hyperlink" Target="https://surveys.nces.ed.gov/npsas/confidentiality.aspx" TargetMode="External"/><Relationship Id="rId470" Type="http://schemas.openxmlformats.org/officeDocument/2006/relationships/hyperlink" Target="mailto:npsas@ed.gov" TargetMode="External"/><Relationship Id="rId526" Type="http://schemas.openxmlformats.org/officeDocument/2006/relationships/hyperlink" Target="mailto:npsas@ed.gov" TargetMode="External"/><Relationship Id="rId58" Type="http://schemas.openxmlformats.org/officeDocument/2006/relationships/hyperlink" Target="mailto:npsas@ed.gov" TargetMode="External"/><Relationship Id="rId123" Type="http://schemas.openxmlformats.org/officeDocument/2006/relationships/hyperlink" Target="https://surveys.nces.ed.gov/npsas/" TargetMode="External"/><Relationship Id="rId330" Type="http://schemas.openxmlformats.org/officeDocument/2006/relationships/hyperlink" Target="https://surveys.nces.ed.gov/npsas/" TargetMode="External"/><Relationship Id="rId568" Type="http://schemas.openxmlformats.org/officeDocument/2006/relationships/hyperlink" Target="https://surveys.nces.ed.gov/bandb/" TargetMode="External"/><Relationship Id="rId165" Type="http://schemas.openxmlformats.org/officeDocument/2006/relationships/hyperlink" Target="https://surveys.nces.ed.gov/npsas/" TargetMode="External"/><Relationship Id="rId372" Type="http://schemas.openxmlformats.org/officeDocument/2006/relationships/hyperlink" Target="https://surveys.nces.ed.gov/npsas/confidentiality.aspx" TargetMode="External"/><Relationship Id="rId428" Type="http://schemas.openxmlformats.org/officeDocument/2006/relationships/hyperlink" Target="https://surveys.nces.ed.gov/npsas/" TargetMode="External"/><Relationship Id="rId232" Type="http://schemas.openxmlformats.org/officeDocument/2006/relationships/hyperlink" Target="https://surveys.nces.ed.gov/npsas/confidentiality.aspx" TargetMode="External"/><Relationship Id="rId274" Type="http://schemas.openxmlformats.org/officeDocument/2006/relationships/hyperlink" Target="https://surveys.nces.ed.gov/npsas/confidentiality.aspx" TargetMode="External"/><Relationship Id="rId481" Type="http://schemas.openxmlformats.org/officeDocument/2006/relationships/hyperlink" Target="https://nces.ed.gov/surveys/npsas" TargetMode="External"/><Relationship Id="rId27" Type="http://schemas.openxmlformats.org/officeDocument/2006/relationships/hyperlink" Target="https://surveys.nces.ed.gov/npsas/" TargetMode="External"/><Relationship Id="rId69" Type="http://schemas.openxmlformats.org/officeDocument/2006/relationships/hyperlink" Target="mailto:npsas@ed.gov" TargetMode="External"/><Relationship Id="rId134" Type="http://schemas.openxmlformats.org/officeDocument/2006/relationships/hyperlink" Target="https://surveys.nces.ed.gov/npsas/confidentiality.aspx" TargetMode="External"/><Relationship Id="rId537" Type="http://schemas.openxmlformats.org/officeDocument/2006/relationships/hyperlink" Target="mailto:npsas@ed.gov" TargetMode="External"/><Relationship Id="rId579" Type="http://schemas.openxmlformats.org/officeDocument/2006/relationships/hyperlink" Target="https://surveys.nces.ed.gov/npsas/" TargetMode="External"/><Relationship Id="rId80" Type="http://schemas.openxmlformats.org/officeDocument/2006/relationships/hyperlink" Target="mailto:Tracy.Hunt-White@ed.gov" TargetMode="External"/><Relationship Id="rId176" Type="http://schemas.openxmlformats.org/officeDocument/2006/relationships/hyperlink" Target="mailto:npsas@ed.gov" TargetMode="External"/><Relationship Id="rId341" Type="http://schemas.openxmlformats.org/officeDocument/2006/relationships/hyperlink" Target="https://surveys.nces.ed.gov/npsas/confidentiality.aspx" TargetMode="External"/><Relationship Id="rId383" Type="http://schemas.openxmlformats.org/officeDocument/2006/relationships/hyperlink" Target="mailto:npsas@rti.org" TargetMode="External"/><Relationship Id="rId439" Type="http://schemas.openxmlformats.org/officeDocument/2006/relationships/hyperlink" Target="mailto:npsas@ed.gov" TargetMode="External"/><Relationship Id="rId590" Type="http://schemas.openxmlformats.org/officeDocument/2006/relationships/hyperlink" Target="https://surveys.nces.ed.gov/npsas/confidentiality.aspx" TargetMode="External"/><Relationship Id="rId604" Type="http://schemas.openxmlformats.org/officeDocument/2006/relationships/footer" Target="footer2.xml"/><Relationship Id="rId201" Type="http://schemas.openxmlformats.org/officeDocument/2006/relationships/hyperlink" Target="mailto:npsas@ed.gov" TargetMode="External"/><Relationship Id="rId243" Type="http://schemas.openxmlformats.org/officeDocument/2006/relationships/hyperlink" Target="https://surveys.nces.ed.gov/npsas/" TargetMode="External"/><Relationship Id="rId285" Type="http://schemas.openxmlformats.org/officeDocument/2006/relationships/hyperlink" Target="https://surveys.nces.ed.gov/npsas/" TargetMode="External"/><Relationship Id="rId450" Type="http://schemas.openxmlformats.org/officeDocument/2006/relationships/hyperlink" Target="mailto:npsas@rti.org" TargetMode="External"/><Relationship Id="rId506" Type="http://schemas.openxmlformats.org/officeDocument/2006/relationships/hyperlink" Target="mailto:npsas@ed.gov" TargetMode="External"/><Relationship Id="rId38" Type="http://schemas.openxmlformats.org/officeDocument/2006/relationships/hyperlink" Target="mailto:npsas@ed.gov" TargetMode="External"/><Relationship Id="rId103" Type="http://schemas.openxmlformats.org/officeDocument/2006/relationships/hyperlink" Target="https://surveys.nces.ed.gov/npsas/" TargetMode="External"/><Relationship Id="rId310" Type="http://schemas.openxmlformats.org/officeDocument/2006/relationships/hyperlink" Target="mailto:npsas@rti.org" TargetMode="External"/><Relationship Id="rId492" Type="http://schemas.openxmlformats.org/officeDocument/2006/relationships/hyperlink" Target="mailto:ed.gov" TargetMode="External"/><Relationship Id="rId548" Type="http://schemas.openxmlformats.org/officeDocument/2006/relationships/hyperlink" Target="https://surveys.nces.ed.gov/npsas/confidentiality.aspx" TargetMode="External"/><Relationship Id="rId91" Type="http://schemas.openxmlformats.org/officeDocument/2006/relationships/hyperlink" Target="mailto:npsas@ed.gov" TargetMode="External"/><Relationship Id="rId145" Type="http://schemas.openxmlformats.org/officeDocument/2006/relationships/hyperlink" Target="https://surveys.nces.ed.gov/npsas/" TargetMode="External"/><Relationship Id="rId187" Type="http://schemas.openxmlformats.org/officeDocument/2006/relationships/hyperlink" Target="mailto:npsas@ed.gov" TargetMode="External"/><Relationship Id="rId352" Type="http://schemas.openxmlformats.org/officeDocument/2006/relationships/hyperlink" Target="https://surveys.nces.ed.gov/npsas/confidentiality.aspx" TargetMode="External"/><Relationship Id="rId394" Type="http://schemas.openxmlformats.org/officeDocument/2006/relationships/hyperlink" Target="mailto:npsas@rti.org" TargetMode="External"/><Relationship Id="rId408" Type="http://schemas.openxmlformats.org/officeDocument/2006/relationships/hyperlink" Target="mailto:npsas@rti.org" TargetMode="External"/><Relationship Id="rId212" Type="http://schemas.openxmlformats.org/officeDocument/2006/relationships/hyperlink" Target="https://surveys.nces.ed.gov/npsas/" TargetMode="External"/><Relationship Id="rId254" Type="http://schemas.openxmlformats.org/officeDocument/2006/relationships/hyperlink" Target="https://surveys.nces.ed.gov/npsas/" TargetMode="External"/><Relationship Id="rId49" Type="http://schemas.openxmlformats.org/officeDocument/2006/relationships/hyperlink" Target="mailto:npsas@ed.gov" TargetMode="External"/><Relationship Id="rId114" Type="http://schemas.openxmlformats.org/officeDocument/2006/relationships/hyperlink" Target="https://surveys.nces.ed.gov/npsas/confidentiality.aspx" TargetMode="External"/><Relationship Id="rId296" Type="http://schemas.openxmlformats.org/officeDocument/2006/relationships/hyperlink" Target="https://surveys.nces.ed.gov/npsas/" TargetMode="External"/><Relationship Id="rId461" Type="http://schemas.openxmlformats.org/officeDocument/2006/relationships/hyperlink" Target="https://surveys.nces.ed.gov/npsas/" TargetMode="External"/><Relationship Id="rId517" Type="http://schemas.openxmlformats.org/officeDocument/2006/relationships/hyperlink" Target="mailto:Tracy.Hunt-White@ed.gov" TargetMode="External"/><Relationship Id="rId559" Type="http://schemas.openxmlformats.org/officeDocument/2006/relationships/hyperlink" Target="https://surveys.nces.ed.gov/npsas/confidentiality.aspx" TargetMode="External"/><Relationship Id="rId60" Type="http://schemas.openxmlformats.org/officeDocument/2006/relationships/hyperlink" Target="mailto:Tracy.Hunt-White@ed.gov" TargetMode="External"/><Relationship Id="rId156" Type="http://schemas.openxmlformats.org/officeDocument/2006/relationships/hyperlink" Target="https://surveys.nces.ed.gov/npsas/confidentiality.aspx" TargetMode="External"/><Relationship Id="rId198" Type="http://schemas.openxmlformats.org/officeDocument/2006/relationships/hyperlink" Target="mailto:npsas@ed.gov" TargetMode="External"/><Relationship Id="rId321" Type="http://schemas.openxmlformats.org/officeDocument/2006/relationships/hyperlink" Target="https://surveys.nces.ed.gov/npsas/" TargetMode="External"/><Relationship Id="rId363" Type="http://schemas.openxmlformats.org/officeDocument/2006/relationships/hyperlink" Target="mailto:npsas@ed.gov" TargetMode="External"/><Relationship Id="rId419" Type="http://schemas.openxmlformats.org/officeDocument/2006/relationships/hyperlink" Target="https://surveys.nces.ed.gov/npsas/confidentiality.aspx" TargetMode="External"/><Relationship Id="rId570" Type="http://schemas.openxmlformats.org/officeDocument/2006/relationships/hyperlink" Target="https://surveys.nces.ed.gov/npsas/" TargetMode="External"/><Relationship Id="rId223" Type="http://schemas.openxmlformats.org/officeDocument/2006/relationships/hyperlink" Target="mailto:npsas@ed.gov" TargetMode="External"/><Relationship Id="rId430" Type="http://schemas.openxmlformats.org/officeDocument/2006/relationships/hyperlink" Target="mailto:xx@rti.org" TargetMode="External"/><Relationship Id="rId18" Type="http://schemas.openxmlformats.org/officeDocument/2006/relationships/hyperlink" Target="mailto:ed.gov" TargetMode="External"/><Relationship Id="rId265" Type="http://schemas.openxmlformats.org/officeDocument/2006/relationships/hyperlink" Target="mailto:npsas@ed.gov" TargetMode="External"/><Relationship Id="rId472" Type="http://schemas.openxmlformats.org/officeDocument/2006/relationships/hyperlink" Target="mailto:NPSAS@ed.gov" TargetMode="External"/><Relationship Id="rId528" Type="http://schemas.openxmlformats.org/officeDocument/2006/relationships/hyperlink" Target="mailto:jennifer@rti.org" TargetMode="External"/><Relationship Id="rId125" Type="http://schemas.openxmlformats.org/officeDocument/2006/relationships/hyperlink" Target="https://surveys.nces.ed.gov/npsas/confidentiality.aspx" TargetMode="External"/><Relationship Id="rId167" Type="http://schemas.openxmlformats.org/officeDocument/2006/relationships/hyperlink" Target="https://surveys.nces.ed.gov/npsas/confidentiality.aspx" TargetMode="External"/><Relationship Id="rId332" Type="http://schemas.openxmlformats.org/officeDocument/2006/relationships/hyperlink" Target="https://surveys.nces.ed.gov/npsas/confidentiality.aspx" TargetMode="External"/><Relationship Id="rId374" Type="http://schemas.openxmlformats.org/officeDocument/2006/relationships/hyperlink" Target="https://surveys.nces.ed.gov/npsas/" TargetMode="External"/><Relationship Id="rId581" Type="http://schemas.openxmlformats.org/officeDocument/2006/relationships/hyperlink" Target="mailto:npsas@ed.gov" TargetMode="External"/><Relationship Id="rId71" Type="http://schemas.openxmlformats.org/officeDocument/2006/relationships/hyperlink" Target="mailto:jennifer@rti.org" TargetMode="External"/><Relationship Id="rId234" Type="http://schemas.openxmlformats.org/officeDocument/2006/relationships/hyperlink" Target="https://surveys.nces.ed.gov/npsas/" TargetMode="External"/><Relationship Id="rId2" Type="http://schemas.openxmlformats.org/officeDocument/2006/relationships/numbering" Target="numbering.xml"/><Relationship Id="rId29" Type="http://schemas.openxmlformats.org/officeDocument/2006/relationships/hyperlink" Target="mailto:npsas@ed.gov" TargetMode="External"/><Relationship Id="rId276" Type="http://schemas.openxmlformats.org/officeDocument/2006/relationships/hyperlink" Target="https://surveys.nces.ed.gov/npsas/" TargetMode="External"/><Relationship Id="rId441" Type="http://schemas.openxmlformats.org/officeDocument/2006/relationships/hyperlink" Target="https://surveys.nces.ed.gov/npsas/" TargetMode="External"/><Relationship Id="rId483" Type="http://schemas.openxmlformats.org/officeDocument/2006/relationships/hyperlink" Target="mailto:NPSAS@rti.org" TargetMode="External"/><Relationship Id="rId539" Type="http://schemas.openxmlformats.org/officeDocument/2006/relationships/hyperlink" Target="mailto:jennifer@rti.org" TargetMode="External"/><Relationship Id="rId40" Type="http://schemas.openxmlformats.org/officeDocument/2006/relationships/hyperlink" Target="mailto:Tracy.Hunt-White@ed.gov" TargetMode="External"/><Relationship Id="rId136" Type="http://schemas.openxmlformats.org/officeDocument/2006/relationships/hyperlink" Target="https://surveys.nces.ed.gov/npsas/" TargetMode="External"/><Relationship Id="rId178" Type="http://schemas.openxmlformats.org/officeDocument/2006/relationships/hyperlink" Target="file:///C:\Users\rpowell\AppData\Local\Microsoft\Windows\Temporary%20Internet%20Files\Content.Outlook\UM8G4OSM\surveys.nces.ed.gov\bb\" TargetMode="External"/><Relationship Id="rId301" Type="http://schemas.openxmlformats.org/officeDocument/2006/relationships/hyperlink" Target="https://surveys.nces.ed.gov/npsas/" TargetMode="External"/><Relationship Id="rId343" Type="http://schemas.openxmlformats.org/officeDocument/2006/relationships/hyperlink" Target="mailto:npsas@rti.org" TargetMode="External"/><Relationship Id="rId550" Type="http://schemas.openxmlformats.org/officeDocument/2006/relationships/hyperlink" Target="https://surveys.nces.ed.gov/npsas/confidentiality.aspx" TargetMode="External"/><Relationship Id="rId82" Type="http://schemas.openxmlformats.org/officeDocument/2006/relationships/hyperlink" Target="mailto:npsas@ed.gov" TargetMode="External"/><Relationship Id="rId203" Type="http://schemas.openxmlformats.org/officeDocument/2006/relationships/hyperlink" Target="https://surveys.nces.ed.gov/npsas/confidentiality.aspx" TargetMode="External"/><Relationship Id="rId385" Type="http://schemas.openxmlformats.org/officeDocument/2006/relationships/hyperlink" Target="mailto:npsas@ed.gov" TargetMode="External"/><Relationship Id="rId592" Type="http://schemas.openxmlformats.org/officeDocument/2006/relationships/hyperlink" Target="mailto:npsas@ed.gov" TargetMode="External"/><Relationship Id="rId606" Type="http://schemas.openxmlformats.org/officeDocument/2006/relationships/theme" Target="theme/theme1.xml"/><Relationship Id="rId245" Type="http://schemas.openxmlformats.org/officeDocument/2006/relationships/hyperlink" Target="mailto:npsas@ed.gov" TargetMode="External"/><Relationship Id="rId287" Type="http://schemas.openxmlformats.org/officeDocument/2006/relationships/hyperlink" Target="mailto:npsas@ed.gov" TargetMode="External"/><Relationship Id="rId410" Type="http://schemas.openxmlformats.org/officeDocument/2006/relationships/hyperlink" Target="https://surveys.nces.ed.gov/npsas/confidentiality.aspx" TargetMode="External"/><Relationship Id="rId452" Type="http://schemas.openxmlformats.org/officeDocument/2006/relationships/hyperlink" Target="https://surveys.nces.ed.gov/npsas/confidentiality.aspx" TargetMode="External"/><Relationship Id="rId494" Type="http://schemas.openxmlformats.org/officeDocument/2006/relationships/hyperlink" Target="https://www.fcc.gov/general/telemarketing-and-robocalls" TargetMode="External"/><Relationship Id="rId508" Type="http://schemas.openxmlformats.org/officeDocument/2006/relationships/hyperlink" Target="mailto:jennifer@rti.org" TargetMode="External"/><Relationship Id="rId105" Type="http://schemas.openxmlformats.org/officeDocument/2006/relationships/hyperlink" Target="mailto:jennifer@rti.org" TargetMode="External"/><Relationship Id="rId147" Type="http://schemas.openxmlformats.org/officeDocument/2006/relationships/hyperlink" Target="https://surveys.nces.ed.gov/npsas/confidentiality.aspx" TargetMode="External"/><Relationship Id="rId312" Type="http://schemas.openxmlformats.org/officeDocument/2006/relationships/hyperlink" Target="mailto:npsas@ed.gov" TargetMode="External"/><Relationship Id="rId354" Type="http://schemas.openxmlformats.org/officeDocument/2006/relationships/hyperlink" Target="mailto:npsas@rti.org" TargetMode="External"/><Relationship Id="rId51" Type="http://schemas.openxmlformats.org/officeDocument/2006/relationships/hyperlink" Target="mailto:jennifer@rti.org" TargetMode="External"/><Relationship Id="rId93" Type="http://schemas.openxmlformats.org/officeDocument/2006/relationships/hyperlink" Target="mailto:Tracy.Hunt-White@ed.gov" TargetMode="External"/><Relationship Id="rId189" Type="http://schemas.openxmlformats.org/officeDocument/2006/relationships/hyperlink" Target="https://surveys.nces.ed.gov/npsas/confidentiality.aspx" TargetMode="External"/><Relationship Id="rId396" Type="http://schemas.openxmlformats.org/officeDocument/2006/relationships/hyperlink" Target="mailto:npsas@ed.gov" TargetMode="External"/><Relationship Id="rId561" Type="http://schemas.openxmlformats.org/officeDocument/2006/relationships/hyperlink" Target="https://surveys.nces.ed.gov/npsas/confidentiality.aspx" TargetMode="External"/><Relationship Id="rId214" Type="http://schemas.openxmlformats.org/officeDocument/2006/relationships/hyperlink" Target="mailto:npsas@ed.gov" TargetMode="External"/><Relationship Id="rId256" Type="http://schemas.openxmlformats.org/officeDocument/2006/relationships/hyperlink" Target="mailto:npsas@ed.gov" TargetMode="External"/><Relationship Id="rId298" Type="http://schemas.openxmlformats.org/officeDocument/2006/relationships/hyperlink" Target="https://surveys.nces.ed.gov/npsas/confidentiality.aspx" TargetMode="External"/><Relationship Id="rId421" Type="http://schemas.openxmlformats.org/officeDocument/2006/relationships/hyperlink" Target="mailto:xx@rti.org" TargetMode="External"/><Relationship Id="rId463" Type="http://schemas.openxmlformats.org/officeDocument/2006/relationships/hyperlink" Target="mailto:npsas@ed.gov" TargetMode="External"/><Relationship Id="rId519" Type="http://schemas.openxmlformats.org/officeDocument/2006/relationships/hyperlink" Target="https://surveys.nces.ed.gov/npsas/" TargetMode="External"/><Relationship Id="rId116" Type="http://schemas.openxmlformats.org/officeDocument/2006/relationships/hyperlink" Target="https://surveys.nces.ed.gov/npsas/" TargetMode="External"/><Relationship Id="rId158" Type="http://schemas.openxmlformats.org/officeDocument/2006/relationships/hyperlink" Target="https://surveys.nces.ed.gov/npsas/" TargetMode="External"/><Relationship Id="rId323" Type="http://schemas.openxmlformats.org/officeDocument/2006/relationships/hyperlink" Target="https://surveys.nces.ed.gov/npsas/confidentiality.aspx" TargetMode="External"/><Relationship Id="rId530" Type="http://schemas.openxmlformats.org/officeDocument/2006/relationships/hyperlink" Target="https://surveys.nces.ed.gov/npsas/" TargetMode="External"/><Relationship Id="rId20" Type="http://schemas.openxmlformats.org/officeDocument/2006/relationships/hyperlink" Target="https://surveys.nces.ed.gov/npsas/confidentiality.aspx" TargetMode="External"/><Relationship Id="rId62" Type="http://schemas.openxmlformats.org/officeDocument/2006/relationships/hyperlink" Target="https://surveys.nces.ed.gov/npsas/" TargetMode="External"/><Relationship Id="rId365" Type="http://schemas.openxmlformats.org/officeDocument/2006/relationships/hyperlink" Target="https://surveys.nces.ed.gov/npsas/confidentiality.aspx" TargetMode="External"/><Relationship Id="rId572" Type="http://schemas.openxmlformats.org/officeDocument/2006/relationships/hyperlink" Target="mailto:Tracy.Hunt-White@ed.gov" TargetMode="External"/><Relationship Id="rId225" Type="http://schemas.openxmlformats.org/officeDocument/2006/relationships/hyperlink" Target="https://surveys.nces.ed.gov/npsas/confidentiality.aspx" TargetMode="External"/><Relationship Id="rId267" Type="http://schemas.openxmlformats.org/officeDocument/2006/relationships/hyperlink" Target="https://surveys.nces.ed.gov/npsas/confidentiality.aspx" TargetMode="External"/><Relationship Id="rId432" Type="http://schemas.openxmlformats.org/officeDocument/2006/relationships/hyperlink" Target="https://surveys.nces.ed.gov/npsas/confidentiality.aspx" TargetMode="External"/><Relationship Id="rId474" Type="http://schemas.openxmlformats.org/officeDocument/2006/relationships/hyperlink" Target="mailto:jwf@rti.org" TargetMode="External"/><Relationship Id="rId127" Type="http://schemas.openxmlformats.org/officeDocument/2006/relationships/hyperlink" Target="https://surveys.nces.ed.gov/npsas/" TargetMode="External"/><Relationship Id="rId31" Type="http://schemas.openxmlformats.org/officeDocument/2006/relationships/hyperlink" Target="mailto:jennifer@rti.org" TargetMode="External"/><Relationship Id="rId73" Type="http://schemas.openxmlformats.org/officeDocument/2006/relationships/hyperlink" Target="mailto:npsas@ed.gov" TargetMode="External"/><Relationship Id="rId169" Type="http://schemas.openxmlformats.org/officeDocument/2006/relationships/hyperlink" Target="https://surveys.nces.ed.gov/npsas/" TargetMode="External"/><Relationship Id="rId334" Type="http://schemas.openxmlformats.org/officeDocument/2006/relationships/hyperlink" Target="mailto:npsas@ed.gov" TargetMode="External"/><Relationship Id="rId376" Type="http://schemas.openxmlformats.org/officeDocument/2006/relationships/hyperlink" Target="https://surveys.nces.ed.gov/npsas/confidentiality.aspx" TargetMode="External"/><Relationship Id="rId541" Type="http://schemas.openxmlformats.org/officeDocument/2006/relationships/hyperlink" Target="mailto:npsas@ed.gov" TargetMode="External"/><Relationship Id="rId583" Type="http://schemas.openxmlformats.org/officeDocument/2006/relationships/hyperlink" Target="https://surveys.nces.ed.gov/npsas/" TargetMode="External"/><Relationship Id="rId4" Type="http://schemas.openxmlformats.org/officeDocument/2006/relationships/settings" Target="settings.xml"/><Relationship Id="rId180" Type="http://schemas.openxmlformats.org/officeDocument/2006/relationships/hyperlink" Target="mailto:npsas@ed.gov" TargetMode="External"/><Relationship Id="rId236" Type="http://schemas.openxmlformats.org/officeDocument/2006/relationships/hyperlink" Target="mailto:npsas@ed.gov" TargetMode="External"/><Relationship Id="rId278" Type="http://schemas.openxmlformats.org/officeDocument/2006/relationships/hyperlink" Target="mailto:npsas@ed.gov" TargetMode="External"/><Relationship Id="rId401" Type="http://schemas.openxmlformats.org/officeDocument/2006/relationships/hyperlink" Target="https://surveys.nces.ed.gov/bandb/confidentiality.aspx%20%20" TargetMode="External"/><Relationship Id="rId443" Type="http://schemas.openxmlformats.org/officeDocument/2006/relationships/hyperlink" Target="mailto:npsas@ed.gov" TargetMode="External"/><Relationship Id="rId303" Type="http://schemas.openxmlformats.org/officeDocument/2006/relationships/hyperlink" Target="mailto:npsas@ed.gov" TargetMode="External"/><Relationship Id="rId485" Type="http://schemas.openxmlformats.org/officeDocument/2006/relationships/hyperlink" Target="https://surveys.nces.ed.gov/npsas/" TargetMode="External"/><Relationship Id="rId42" Type="http://schemas.openxmlformats.org/officeDocument/2006/relationships/hyperlink" Target="https://surveys.nces.ed.gov/npsas/" TargetMode="External"/><Relationship Id="rId84" Type="http://schemas.openxmlformats.org/officeDocument/2006/relationships/hyperlink" Target="mailto:Tracy.Hunt-White@ed.gov" TargetMode="External"/><Relationship Id="rId138" Type="http://schemas.openxmlformats.org/officeDocument/2006/relationships/hyperlink" Target="https://surveys.nces.ed.gov/npsas/" TargetMode="External"/><Relationship Id="rId345" Type="http://schemas.openxmlformats.org/officeDocument/2006/relationships/hyperlink" Target="mailto:npsas@ed.gov" TargetMode="External"/><Relationship Id="rId387" Type="http://schemas.openxmlformats.org/officeDocument/2006/relationships/hyperlink" Target="https://surveys.nces.ed.gov/npsas/confidentiality.aspx" TargetMode="External"/><Relationship Id="rId510" Type="http://schemas.openxmlformats.org/officeDocument/2006/relationships/hyperlink" Target="mailto:npsas@ed.gov" TargetMode="External"/><Relationship Id="rId552" Type="http://schemas.openxmlformats.org/officeDocument/2006/relationships/hyperlink" Target="https://surveys.nces.ed.gov/npsas/confidentiality.aspx" TargetMode="External"/><Relationship Id="rId594" Type="http://schemas.openxmlformats.org/officeDocument/2006/relationships/hyperlink" Target="https://surveys.nces.ed.gov/npsas/confidentiality.aspx" TargetMode="External"/><Relationship Id="rId191" Type="http://schemas.openxmlformats.org/officeDocument/2006/relationships/hyperlink" Target="https://surveys.nces.ed.gov/npsas/" TargetMode="External"/><Relationship Id="rId205" Type="http://schemas.openxmlformats.org/officeDocument/2006/relationships/hyperlink" Target="https://surveys.nces.ed.gov/npsas" TargetMode="External"/><Relationship Id="rId247" Type="http://schemas.openxmlformats.org/officeDocument/2006/relationships/hyperlink" Target="mailto:npsas@ed.gov" TargetMode="External"/><Relationship Id="rId412" Type="http://schemas.openxmlformats.org/officeDocument/2006/relationships/hyperlink" Target="mailto:xx@rti.org" TargetMode="External"/><Relationship Id="rId107" Type="http://schemas.openxmlformats.org/officeDocument/2006/relationships/hyperlink" Target="https://surveys.nces.ed.gov/npsas/%20" TargetMode="External"/><Relationship Id="rId289" Type="http://schemas.openxmlformats.org/officeDocument/2006/relationships/hyperlink" Target="https://surveys.nces.ed.gov/npsas" TargetMode="External"/><Relationship Id="rId454" Type="http://schemas.openxmlformats.org/officeDocument/2006/relationships/hyperlink" Target="mailto:npsas@rti.org" TargetMode="External"/><Relationship Id="rId496" Type="http://schemas.openxmlformats.org/officeDocument/2006/relationships/hyperlink" Target="file:///\\RTPNFIL02\NPSAS20\OMB\Student_Package_June2019\Student_Interview_materials\Jennifers_edited_files\www.rti.org" TargetMode="External"/><Relationship Id="rId11" Type="http://schemas.openxmlformats.org/officeDocument/2006/relationships/hyperlink" Target="https://surveys.nces.ed.gov/npsas/" TargetMode="External"/><Relationship Id="rId53" Type="http://schemas.openxmlformats.org/officeDocument/2006/relationships/hyperlink" Target="mailto:npsas@ed.gov" TargetMode="External"/><Relationship Id="rId149" Type="http://schemas.openxmlformats.org/officeDocument/2006/relationships/hyperlink" Target="https://surveys.nces.ed.gov/npsas/" TargetMode="External"/><Relationship Id="rId314" Type="http://schemas.openxmlformats.org/officeDocument/2006/relationships/hyperlink" Target="mailto:npsas@rti.org" TargetMode="External"/><Relationship Id="rId356" Type="http://schemas.openxmlformats.org/officeDocument/2006/relationships/hyperlink" Target="https://surveys.nces.ed.gov/npsas/confidentiality.aspx" TargetMode="External"/><Relationship Id="rId398" Type="http://schemas.openxmlformats.org/officeDocument/2006/relationships/hyperlink" Target="https://surveys.nces.ed.gov/npsas/confidentiality.aspx" TargetMode="External"/><Relationship Id="rId521" Type="http://schemas.openxmlformats.org/officeDocument/2006/relationships/hyperlink" Target="mailto:npsas@ed.gov" TargetMode="External"/><Relationship Id="rId563" Type="http://schemas.openxmlformats.org/officeDocument/2006/relationships/hyperlink" Target="https://surveys.nces.ed.gov/npsas/confidentiality.aspx" TargetMode="External"/><Relationship Id="rId95" Type="http://schemas.openxmlformats.org/officeDocument/2006/relationships/hyperlink" Target="https://surveys.nces.ed.gov/npsas/" TargetMode="External"/><Relationship Id="rId160" Type="http://schemas.openxmlformats.org/officeDocument/2006/relationships/hyperlink" Target="mailto:npsas@ed.gov" TargetMode="External"/><Relationship Id="rId216" Type="http://schemas.openxmlformats.org/officeDocument/2006/relationships/hyperlink" Target="https://surveys.nces.ed.gov/npsas/confidentiality.aspx" TargetMode="External"/><Relationship Id="rId423" Type="http://schemas.openxmlformats.org/officeDocument/2006/relationships/hyperlink" Target="https://surveys.nces.ed.gov/npsas/confidentiality.aspx" TargetMode="External"/><Relationship Id="rId258" Type="http://schemas.openxmlformats.org/officeDocument/2006/relationships/hyperlink" Target="https://surveys.nces.ed.gov/npsas/confidentiality.aspx" TargetMode="External"/><Relationship Id="rId465" Type="http://schemas.openxmlformats.org/officeDocument/2006/relationships/hyperlink" Target="https://surveys.nces.ed.gov/npsas/" TargetMode="External"/><Relationship Id="rId22" Type="http://schemas.openxmlformats.org/officeDocument/2006/relationships/hyperlink" Target="https://www.fcc.gov/general/telemarketing-and-robocalls" TargetMode="External"/><Relationship Id="rId64" Type="http://schemas.openxmlformats.org/officeDocument/2006/relationships/hyperlink" Target="mailto:npsas@ed.gov" TargetMode="External"/><Relationship Id="rId118" Type="http://schemas.openxmlformats.org/officeDocument/2006/relationships/hyperlink" Target="https://surveys.nces.ed.gov/npsas/confidentiality.aspx" TargetMode="External"/><Relationship Id="rId325" Type="http://schemas.openxmlformats.org/officeDocument/2006/relationships/hyperlink" Target="https://surveys.nces.ed.gov/npsas/" TargetMode="External"/><Relationship Id="rId367" Type="http://schemas.openxmlformats.org/officeDocument/2006/relationships/hyperlink" Target="https://surveys.nces.ed.gov/npsas" TargetMode="External"/><Relationship Id="rId532" Type="http://schemas.openxmlformats.org/officeDocument/2006/relationships/hyperlink" Target="mailto:npsas@ed.gov" TargetMode="External"/><Relationship Id="rId574" Type="http://schemas.openxmlformats.org/officeDocument/2006/relationships/hyperlink" Target="https://surveys.nces.ed.gov/npsas/" TargetMode="External"/><Relationship Id="rId171" Type="http://schemas.openxmlformats.org/officeDocument/2006/relationships/hyperlink" Target="https://surveys.nces.ed.gov/npsas/confidentiality.aspx" TargetMode="External"/><Relationship Id="rId227" Type="http://schemas.openxmlformats.org/officeDocument/2006/relationships/hyperlink" Target="https://surveys.nces.ed.gov/npsas/" TargetMode="External"/><Relationship Id="rId269" Type="http://schemas.openxmlformats.org/officeDocument/2006/relationships/hyperlink" Target="https://surveys.nces.ed.gov/npsas/%20" TargetMode="External"/><Relationship Id="rId434" Type="http://schemas.openxmlformats.org/officeDocument/2006/relationships/hyperlink" Target="mailto:xx@rti.org" TargetMode="External"/><Relationship Id="rId476" Type="http://schemas.openxmlformats.org/officeDocument/2006/relationships/hyperlink" Target="https://www.nytimes.com/2018/07/11/your-money/student-loan-debt-parents.html" TargetMode="External"/><Relationship Id="rId33" Type="http://schemas.openxmlformats.org/officeDocument/2006/relationships/hyperlink" Target="mailto:npsas@ed.gov" TargetMode="External"/><Relationship Id="rId129" Type="http://schemas.openxmlformats.org/officeDocument/2006/relationships/hyperlink" Target="mailto:npsas@ed.gov" TargetMode="External"/><Relationship Id="rId280" Type="http://schemas.openxmlformats.org/officeDocument/2006/relationships/hyperlink" Target="https://surveys.nces.ed.gov/npsas/confidentiality.aspx" TargetMode="External"/><Relationship Id="rId336" Type="http://schemas.openxmlformats.org/officeDocument/2006/relationships/hyperlink" Target="mailto:npsas@ed.gov" TargetMode="External"/><Relationship Id="rId501" Type="http://schemas.openxmlformats.org/officeDocument/2006/relationships/hyperlink" Target="mailto:npsas@ed.gov" TargetMode="External"/><Relationship Id="rId543" Type="http://schemas.openxmlformats.org/officeDocument/2006/relationships/hyperlink" Target="mailto:Tracy.Hunt-White@ed.gov" TargetMode="External"/><Relationship Id="rId75" Type="http://schemas.openxmlformats.org/officeDocument/2006/relationships/hyperlink" Target="mailto:Tracy.Hunt-White@ed.gov" TargetMode="External"/><Relationship Id="rId140" Type="http://schemas.openxmlformats.org/officeDocument/2006/relationships/hyperlink" Target="mailto:npsas@ed.gov" TargetMode="External"/><Relationship Id="rId182" Type="http://schemas.openxmlformats.org/officeDocument/2006/relationships/hyperlink" Target="https://surveys.nces.ed.gov/npsas/confidentiality.aspx" TargetMode="External"/><Relationship Id="rId378" Type="http://schemas.openxmlformats.org/officeDocument/2006/relationships/hyperlink" Target="mailto:npsas@rti.org" TargetMode="External"/><Relationship Id="rId403" Type="http://schemas.openxmlformats.org/officeDocument/2006/relationships/hyperlink" Target="https://surveys.nces.ed.gov/npsas/" TargetMode="External"/><Relationship Id="rId585" Type="http://schemas.openxmlformats.org/officeDocument/2006/relationships/hyperlink" Target="mailto:npsas@ed.gov" TargetMode="External"/><Relationship Id="rId6" Type="http://schemas.openxmlformats.org/officeDocument/2006/relationships/footnotes" Target="footnotes.xml"/><Relationship Id="rId238" Type="http://schemas.openxmlformats.org/officeDocument/2006/relationships/hyperlink" Target="https://surveys.nces.ed.gov/npsas/confidentiality.aspx" TargetMode="External"/><Relationship Id="rId445" Type="http://schemas.openxmlformats.org/officeDocument/2006/relationships/hyperlink" Target="https://surveys.nces.ed.gov/npsas/" TargetMode="External"/><Relationship Id="rId487" Type="http://schemas.openxmlformats.org/officeDocument/2006/relationships/hyperlink" Target="mailto:tracy.hunt-white@ed.gov" TargetMode="External"/><Relationship Id="rId291" Type="http://schemas.openxmlformats.org/officeDocument/2006/relationships/hyperlink" Target="mailto:npsas@ed.gov" TargetMode="External"/><Relationship Id="rId305" Type="http://schemas.openxmlformats.org/officeDocument/2006/relationships/hyperlink" Target="https://surveys.nces.ed.gov/npsas/" TargetMode="External"/><Relationship Id="rId347" Type="http://schemas.openxmlformats.org/officeDocument/2006/relationships/hyperlink" Target="mailto:nspas@ed.gov" TargetMode="External"/><Relationship Id="rId512" Type="http://schemas.openxmlformats.org/officeDocument/2006/relationships/hyperlink" Target="mailto:Tracy.Hunt-White@ed.gov" TargetMode="External"/><Relationship Id="rId44" Type="http://schemas.openxmlformats.org/officeDocument/2006/relationships/hyperlink" Target="mailto:npsas@ed.gov" TargetMode="External"/><Relationship Id="rId86" Type="http://schemas.openxmlformats.org/officeDocument/2006/relationships/hyperlink" Target="https://surveys.nces.ed.gov/npsas/" TargetMode="External"/><Relationship Id="rId151" Type="http://schemas.openxmlformats.org/officeDocument/2006/relationships/hyperlink" Target="mailto:npsas@ed.gov" TargetMode="External"/><Relationship Id="rId389" Type="http://schemas.openxmlformats.org/officeDocument/2006/relationships/hyperlink" Target="https://surveys.nces.ed.gov/npsas/" TargetMode="External"/><Relationship Id="rId554" Type="http://schemas.openxmlformats.org/officeDocument/2006/relationships/hyperlink" Target="https://surveys.nces.ed.gov/npsas/confidentiality.aspx" TargetMode="External"/><Relationship Id="rId596" Type="http://schemas.openxmlformats.org/officeDocument/2006/relationships/hyperlink" Target="mailto:npsas@ed.gov"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mailto:npsas@ed.gov" TargetMode="External"/><Relationship Id="rId249" Type="http://schemas.openxmlformats.org/officeDocument/2006/relationships/hyperlink" Target="https://surveys.nces.ed.gov/npsas/" TargetMode="External"/><Relationship Id="rId414" Type="http://schemas.openxmlformats.org/officeDocument/2006/relationships/hyperlink" Target="https://surveys.nces.ed.gov/npsas/confidentiality.aspx" TargetMode="External"/><Relationship Id="rId456" Type="http://schemas.openxmlformats.org/officeDocument/2006/relationships/hyperlink" Target="https://surveys.nces.ed.gov/npsas/confidentiality.aspx" TargetMode="External"/><Relationship Id="rId498" Type="http://schemas.openxmlformats.org/officeDocument/2006/relationships/hyperlink" Target="mailto:npsas@rti.org" TargetMode="External"/><Relationship Id="rId13" Type="http://schemas.openxmlformats.org/officeDocument/2006/relationships/hyperlink" Target="mailto:tracy.hunt-white@ed.gov" TargetMode="External"/><Relationship Id="rId109" Type="http://schemas.openxmlformats.org/officeDocument/2006/relationships/hyperlink" Target="https://surveys.nces.ed.gov/npsas/confidentiality.aspx" TargetMode="External"/><Relationship Id="rId260" Type="http://schemas.openxmlformats.org/officeDocument/2006/relationships/hyperlink" Target="https://surveys.nces.ed.gov/npsas/" TargetMode="External"/><Relationship Id="rId316" Type="http://schemas.openxmlformats.org/officeDocument/2006/relationships/hyperlink" Target="mailto:npsas@ed.gov" TargetMode="External"/><Relationship Id="rId523" Type="http://schemas.openxmlformats.org/officeDocument/2006/relationships/hyperlink" Target="mailto:jennifer@rti.org" TargetMode="External"/><Relationship Id="rId55" Type="http://schemas.openxmlformats.org/officeDocument/2006/relationships/hyperlink" Target="mailto:Tracy.Hunt-White@ed.gov" TargetMode="External"/><Relationship Id="rId97" Type="http://schemas.openxmlformats.org/officeDocument/2006/relationships/hyperlink" Target="mailto:Tracy.Hunt-White@ed.gov" TargetMode="External"/><Relationship Id="rId120" Type="http://schemas.openxmlformats.org/officeDocument/2006/relationships/hyperlink" Target="https://surveys.nces.ed.gov/npsas/" TargetMode="External"/><Relationship Id="rId358" Type="http://schemas.openxmlformats.org/officeDocument/2006/relationships/hyperlink" Target="https://surveys.nces.ed.gov/npsas/" TargetMode="External"/><Relationship Id="rId565" Type="http://schemas.openxmlformats.org/officeDocument/2006/relationships/hyperlink" Target="https://surveys.nces.ed.gov/npsas/" TargetMode="External"/><Relationship Id="rId162" Type="http://schemas.openxmlformats.org/officeDocument/2006/relationships/hyperlink" Target="mailto:npsas@rti.org" TargetMode="External"/><Relationship Id="rId218" Type="http://schemas.openxmlformats.org/officeDocument/2006/relationships/hyperlink" Target="https://surveys.nces.ed.gov/npsas/" TargetMode="External"/><Relationship Id="rId425" Type="http://schemas.openxmlformats.org/officeDocument/2006/relationships/hyperlink" Target="mailto:xx@rti.org" TargetMode="External"/><Relationship Id="rId467" Type="http://schemas.openxmlformats.org/officeDocument/2006/relationships/hyperlink" Target="mailto:npsas@ed.gov" TargetMode="External"/><Relationship Id="rId271" Type="http://schemas.openxmlformats.org/officeDocument/2006/relationships/hyperlink" Target="https://surveys.nces.ed.gov/npsas/confidentiality.aspx" TargetMode="External"/><Relationship Id="rId24" Type="http://schemas.openxmlformats.org/officeDocument/2006/relationships/hyperlink" Target="file:///\\RTPNFIL02\NPSAS20\OMB\Student_Package_June2019\Student_Interview_materials\Jennifers_edited_files\www.rti.org" TargetMode="External"/><Relationship Id="rId66" Type="http://schemas.openxmlformats.org/officeDocument/2006/relationships/hyperlink" Target="mailto:jennifer@rti.org" TargetMode="External"/><Relationship Id="rId131" Type="http://schemas.openxmlformats.org/officeDocument/2006/relationships/hyperlink" Target="https://surveys.nces.ed.gov/npsas/confidentiality.aspx" TargetMode="External"/><Relationship Id="rId327" Type="http://schemas.openxmlformats.org/officeDocument/2006/relationships/hyperlink" Target="mailto:npsas@rti.org" TargetMode="External"/><Relationship Id="rId369" Type="http://schemas.openxmlformats.org/officeDocument/2006/relationships/hyperlink" Target="https://surveys.nces.ed.gov/npsas/confidentiality.aspx" TargetMode="External"/><Relationship Id="rId534" Type="http://schemas.openxmlformats.org/officeDocument/2006/relationships/hyperlink" Target="mailto:jennifer@rti.org" TargetMode="External"/><Relationship Id="rId576" Type="http://schemas.openxmlformats.org/officeDocument/2006/relationships/hyperlink" Target="mailto:npsas@ed.gov" TargetMode="External"/><Relationship Id="rId173" Type="http://schemas.openxmlformats.org/officeDocument/2006/relationships/hyperlink" Target="https://surveys.nces.ed.gov/npsas/" TargetMode="External"/><Relationship Id="rId229" Type="http://schemas.openxmlformats.org/officeDocument/2006/relationships/hyperlink" Target="mailto:npsas@ed.gov" TargetMode="External"/><Relationship Id="rId380" Type="http://schemas.openxmlformats.org/officeDocument/2006/relationships/hyperlink" Target="https://surveys.nces.ed.gov/npsas/confidentiality.aspx" TargetMode="External"/><Relationship Id="rId436" Type="http://schemas.openxmlformats.org/officeDocument/2006/relationships/hyperlink" Target="https://surveys.nces.ed.gov/npsas/confidentiality.aspx" TargetMode="External"/><Relationship Id="rId601" Type="http://schemas.openxmlformats.org/officeDocument/2006/relationships/hyperlink" Target="mailto:jwf@rti.org" TargetMode="External"/><Relationship Id="rId240" Type="http://schemas.openxmlformats.org/officeDocument/2006/relationships/hyperlink" Target="https://surveys.nces.ed.gov/npsas/" TargetMode="External"/><Relationship Id="rId478" Type="http://schemas.openxmlformats.org/officeDocument/2006/relationships/hyperlink" Target="https://www.bostonglobe.com/business/2018/10/19/here-one-way-reduce-cost-college/UcFylLHVRdMWD9uSbY4vLK/story.html" TargetMode="External"/><Relationship Id="rId35" Type="http://schemas.openxmlformats.org/officeDocument/2006/relationships/hyperlink" Target="mailto:Tracy.Hunt-White@ed.gov" TargetMode="External"/><Relationship Id="rId77" Type="http://schemas.openxmlformats.org/officeDocument/2006/relationships/hyperlink" Target="https://surveys.nces.ed.gov/npsas/" TargetMode="External"/><Relationship Id="rId100" Type="http://schemas.openxmlformats.org/officeDocument/2006/relationships/image" Target="media/image2.png"/><Relationship Id="rId282" Type="http://schemas.openxmlformats.org/officeDocument/2006/relationships/hyperlink" Target="https://surveys.nces.ed.gov/npsas/" TargetMode="External"/><Relationship Id="rId338" Type="http://schemas.openxmlformats.org/officeDocument/2006/relationships/hyperlink" Target="mailto:npsas@ed.gov" TargetMode="External"/><Relationship Id="rId503" Type="http://schemas.openxmlformats.org/officeDocument/2006/relationships/hyperlink" Target="mailto:jennifer@rti.org" TargetMode="External"/><Relationship Id="rId545" Type="http://schemas.openxmlformats.org/officeDocument/2006/relationships/hyperlink" Target="https://surveys.nces.ed.gov/npsas/confidentiality.aspx" TargetMode="External"/><Relationship Id="rId587" Type="http://schemas.openxmlformats.org/officeDocument/2006/relationships/hyperlink" Target="https://surveys.nces.ed.gov/npsas/" TargetMode="External"/><Relationship Id="rId8" Type="http://schemas.openxmlformats.org/officeDocument/2006/relationships/hyperlink" Target="https://nces.ed.gov/surveys/npsas" TargetMode="External"/><Relationship Id="rId142" Type="http://schemas.openxmlformats.org/officeDocument/2006/relationships/hyperlink" Target="https://surveys.nces.ed.gov/npsas/" TargetMode="External"/><Relationship Id="rId184" Type="http://schemas.openxmlformats.org/officeDocument/2006/relationships/hyperlink" Target="https://surveys.nces.ed.gov/npsas/" TargetMode="External"/><Relationship Id="rId391" Type="http://schemas.openxmlformats.org/officeDocument/2006/relationships/hyperlink" Target="mailto:npsas@rti.org" TargetMode="External"/><Relationship Id="rId405" Type="http://schemas.openxmlformats.org/officeDocument/2006/relationships/hyperlink" Target="mailto:Tracy.Hunt-White@ed.gov" TargetMode="External"/><Relationship Id="rId447" Type="http://schemas.openxmlformats.org/officeDocument/2006/relationships/hyperlink" Target="mailto:npsas@ed.gov" TargetMode="External"/><Relationship Id="rId251" Type="http://schemas.openxmlformats.org/officeDocument/2006/relationships/hyperlink" Target="mailto:jennifer@rti.org" TargetMode="External"/><Relationship Id="rId489" Type="http://schemas.openxmlformats.org/officeDocument/2006/relationships/hyperlink" Target="mailto:njanson@rti.org" TargetMode="External"/><Relationship Id="rId46" Type="http://schemas.openxmlformats.org/officeDocument/2006/relationships/hyperlink" Target="mailto:jennifer@rti.org" TargetMode="External"/><Relationship Id="rId293" Type="http://schemas.openxmlformats.org/officeDocument/2006/relationships/hyperlink" Target="https://surveys.nces.ed.gov/npsas/" TargetMode="External"/><Relationship Id="rId307" Type="http://schemas.openxmlformats.org/officeDocument/2006/relationships/hyperlink" Target="mailto:npsas@ed.gov" TargetMode="External"/><Relationship Id="rId349" Type="http://schemas.openxmlformats.org/officeDocument/2006/relationships/hyperlink" Target="https://surveys.nces.ed.gov/npsas/confidentiality.aspx" TargetMode="External"/><Relationship Id="rId514" Type="http://schemas.openxmlformats.org/officeDocument/2006/relationships/hyperlink" Target="https://surveys.nces.ed.gov/npsas/" TargetMode="External"/><Relationship Id="rId556" Type="http://schemas.openxmlformats.org/officeDocument/2006/relationships/hyperlink" Target="https://surveys.nces.ed.gov/npsas/confidentiality.aspx" TargetMode="External"/><Relationship Id="rId88" Type="http://schemas.openxmlformats.org/officeDocument/2006/relationships/hyperlink" Target="mailto:npsas@ed.gov" TargetMode="External"/><Relationship Id="rId111" Type="http://schemas.openxmlformats.org/officeDocument/2006/relationships/image" Target="media/image3.jpeg"/><Relationship Id="rId153" Type="http://schemas.openxmlformats.org/officeDocument/2006/relationships/hyperlink" Target="https://surveys.nces.ed.gov/npsas/confidentiality.aspx" TargetMode="External"/><Relationship Id="rId195" Type="http://schemas.openxmlformats.org/officeDocument/2006/relationships/hyperlink" Target="https://surveys.nces.ed.gov/npsas/" TargetMode="External"/><Relationship Id="rId209" Type="http://schemas.openxmlformats.org/officeDocument/2006/relationships/hyperlink" Target="mailto:npsas@rti.org" TargetMode="External"/><Relationship Id="rId360" Type="http://schemas.openxmlformats.org/officeDocument/2006/relationships/hyperlink" Target="https://nces.ed.gov/surveys/npsas/" TargetMode="External"/><Relationship Id="rId416" Type="http://schemas.openxmlformats.org/officeDocument/2006/relationships/hyperlink" Target="https://surveys.nces.ed.gov/npsas/" TargetMode="External"/><Relationship Id="rId598" Type="http://schemas.openxmlformats.org/officeDocument/2006/relationships/hyperlink" Target="https://surveys.nces.ed.gov/npsas/confidentiality.aspx" TargetMode="External"/><Relationship Id="rId220" Type="http://schemas.openxmlformats.org/officeDocument/2006/relationships/hyperlink" Target="mailto:npsas@ed.gov" TargetMode="External"/><Relationship Id="rId458" Type="http://schemas.openxmlformats.org/officeDocument/2006/relationships/hyperlink" Target="mailto:npsas@rti.org" TargetMode="External"/><Relationship Id="rId15" Type="http://schemas.openxmlformats.org/officeDocument/2006/relationships/hyperlink" Target="mailto:njanson@rti.org" TargetMode="External"/><Relationship Id="rId57" Type="http://schemas.openxmlformats.org/officeDocument/2006/relationships/hyperlink" Target="https://surveys.nces.ed.gov/npsas/" TargetMode="External"/><Relationship Id="rId262" Type="http://schemas.openxmlformats.org/officeDocument/2006/relationships/hyperlink" Target="mailto:npsas@ed.gov" TargetMode="External"/><Relationship Id="rId318" Type="http://schemas.openxmlformats.org/officeDocument/2006/relationships/hyperlink" Target="mailto:npsas@rti.org" TargetMode="External"/><Relationship Id="rId525" Type="http://schemas.openxmlformats.org/officeDocument/2006/relationships/hyperlink" Target="mailto:npsas@ed.gov" TargetMode="External"/><Relationship Id="rId567" Type="http://schemas.openxmlformats.org/officeDocument/2006/relationships/hyperlink" Target="https://surveys.nces.ed.gov/npsas/confidentiality.aspx" TargetMode="External"/><Relationship Id="rId99" Type="http://schemas.openxmlformats.org/officeDocument/2006/relationships/image" Target="media/image1.png"/><Relationship Id="rId122" Type="http://schemas.openxmlformats.org/officeDocument/2006/relationships/hyperlink" Target="mailto:npsas@ed.gov" TargetMode="External"/><Relationship Id="rId164" Type="http://schemas.openxmlformats.org/officeDocument/2006/relationships/hyperlink" Target="mailto:npsas@ed.gov" TargetMode="External"/><Relationship Id="rId371" Type="http://schemas.openxmlformats.org/officeDocument/2006/relationships/hyperlink" Target="mailto:npsas@rti.org" TargetMode="External"/><Relationship Id="rId427" Type="http://schemas.openxmlformats.org/officeDocument/2006/relationships/hyperlink" Target="https://surveys.nces.ed.gov/npsas/confidentiality.aspx" TargetMode="External"/><Relationship Id="rId469" Type="http://schemas.openxmlformats.org/officeDocument/2006/relationships/hyperlink" Target="mailto:npsas@ed.gov" TargetMode="External"/><Relationship Id="rId26" Type="http://schemas.openxmlformats.org/officeDocument/2006/relationships/hyperlink" Target="mailto:npsas@rti.org" TargetMode="External"/><Relationship Id="rId231" Type="http://schemas.openxmlformats.org/officeDocument/2006/relationships/hyperlink" Target="https://surveys.nces.ed.gov/npsas/" TargetMode="External"/><Relationship Id="rId273" Type="http://schemas.openxmlformats.org/officeDocument/2006/relationships/hyperlink" Target="https://surveys.nces.ed.gov/npsas/" TargetMode="External"/><Relationship Id="rId329" Type="http://schemas.openxmlformats.org/officeDocument/2006/relationships/hyperlink" Target="mailto:npsas@ed.gov" TargetMode="External"/><Relationship Id="rId480" Type="http://schemas.openxmlformats.org/officeDocument/2006/relationships/hyperlink" Target="https://www.pewsocialtrends.org/2014/10/07/the-changing-profile-of-student-borrowers/" TargetMode="External"/><Relationship Id="rId536" Type="http://schemas.openxmlformats.org/officeDocument/2006/relationships/hyperlink" Target="mailto:npsas@ed.gov" TargetMode="External"/><Relationship Id="rId68" Type="http://schemas.openxmlformats.org/officeDocument/2006/relationships/hyperlink" Target="mailto:npsas@ed.gov" TargetMode="External"/><Relationship Id="rId133" Type="http://schemas.openxmlformats.org/officeDocument/2006/relationships/hyperlink" Target="https://surveys.nces.ed.gov/npsas/" TargetMode="External"/><Relationship Id="rId175" Type="http://schemas.openxmlformats.org/officeDocument/2006/relationships/hyperlink" Target="https://surveys.nces.ed.gov/npsas/confidentiality.aspx" TargetMode="External"/><Relationship Id="rId340" Type="http://schemas.openxmlformats.org/officeDocument/2006/relationships/hyperlink" Target="mailto:npsas@rti.org" TargetMode="External"/><Relationship Id="rId578" Type="http://schemas.openxmlformats.org/officeDocument/2006/relationships/hyperlink" Target="http://www.waveVsurvey.rti.org" TargetMode="External"/><Relationship Id="rId200" Type="http://schemas.openxmlformats.org/officeDocument/2006/relationships/hyperlink" Target="https://surveys.nces.ed.gov/npsas/confidentiality.aspx" TargetMode="External"/><Relationship Id="rId382" Type="http://schemas.openxmlformats.org/officeDocument/2006/relationships/hyperlink" Target="mailto:npsas@rti.org" TargetMode="External"/><Relationship Id="rId438" Type="http://schemas.openxmlformats.org/officeDocument/2006/relationships/hyperlink" Target="mailto:xx@rti.org" TargetMode="External"/><Relationship Id="rId603" Type="http://schemas.openxmlformats.org/officeDocument/2006/relationships/footer" Target="footer1.xml"/><Relationship Id="rId242" Type="http://schemas.openxmlformats.org/officeDocument/2006/relationships/hyperlink" Target="mailto:npsas@ed.gov" TargetMode="External"/><Relationship Id="rId284" Type="http://schemas.openxmlformats.org/officeDocument/2006/relationships/hyperlink" Target="mailto:npsas@ed.gov" TargetMode="External"/><Relationship Id="rId491" Type="http://schemas.openxmlformats.org/officeDocument/2006/relationships/hyperlink" Target="mailto:npsas@" TargetMode="External"/><Relationship Id="rId505" Type="http://schemas.openxmlformats.org/officeDocument/2006/relationships/hyperlink" Target="mailto:npsas@ed.gov" TargetMode="External"/><Relationship Id="rId37" Type="http://schemas.openxmlformats.org/officeDocument/2006/relationships/hyperlink" Target="https://surveys.nces.ed.gov/npsas/" TargetMode="External"/><Relationship Id="rId79" Type="http://schemas.openxmlformats.org/officeDocument/2006/relationships/hyperlink" Target="mailto:npsas@ed.gov" TargetMode="External"/><Relationship Id="rId102" Type="http://schemas.openxmlformats.org/officeDocument/2006/relationships/hyperlink" Target="mailto:npsas@ed.gov" TargetMode="External"/><Relationship Id="rId144" Type="http://schemas.openxmlformats.org/officeDocument/2006/relationships/hyperlink" Target="mailto:npsas@ed.gov" TargetMode="External"/><Relationship Id="rId547" Type="http://schemas.openxmlformats.org/officeDocument/2006/relationships/hyperlink" Target="mailto:npsas@rti.org" TargetMode="External"/><Relationship Id="rId589" Type="http://schemas.openxmlformats.org/officeDocument/2006/relationships/hyperlink" Target="mailto:npsas@ed.gov" TargetMode="External"/><Relationship Id="rId90" Type="http://schemas.openxmlformats.org/officeDocument/2006/relationships/hyperlink" Target="https://surveys.nces.ed.gov/npsas/" TargetMode="External"/><Relationship Id="rId186" Type="http://schemas.openxmlformats.org/officeDocument/2006/relationships/hyperlink" Target="https://surveys.nces.ed.gov/npsas/confidentiality.aspx" TargetMode="External"/><Relationship Id="rId351" Type="http://schemas.openxmlformats.org/officeDocument/2006/relationships/hyperlink" Target="mailto:npsas@rti.org" TargetMode="External"/><Relationship Id="rId393" Type="http://schemas.openxmlformats.org/officeDocument/2006/relationships/hyperlink" Target="mailto:npsas@ed.gov" TargetMode="External"/><Relationship Id="rId407" Type="http://schemas.openxmlformats.org/officeDocument/2006/relationships/hyperlink" Target="https://surveys.nces.ed.gov/npsas/" TargetMode="External"/><Relationship Id="rId449" Type="http://schemas.openxmlformats.org/officeDocument/2006/relationships/hyperlink" Target="https://surveys.nces.ed.gov/npsas/" TargetMode="External"/><Relationship Id="rId211" Type="http://schemas.openxmlformats.org/officeDocument/2006/relationships/hyperlink" Target="mailto:npsas@ed.gov" TargetMode="External"/><Relationship Id="rId253" Type="http://schemas.openxmlformats.org/officeDocument/2006/relationships/hyperlink" Target="https://surveys.nces.ed.gov/npsas/" TargetMode="External"/><Relationship Id="rId295" Type="http://schemas.openxmlformats.org/officeDocument/2006/relationships/hyperlink" Target="mailto:npsas@ed.gov" TargetMode="External"/><Relationship Id="rId309" Type="http://schemas.openxmlformats.org/officeDocument/2006/relationships/hyperlink" Target="https://surveys.nces.ed.gov/npsas/" TargetMode="External"/><Relationship Id="rId460" Type="http://schemas.openxmlformats.org/officeDocument/2006/relationships/hyperlink" Target="https://surveys.nces.ed.gov/npsas/confidentiality.aspx" TargetMode="External"/><Relationship Id="rId516" Type="http://schemas.openxmlformats.org/officeDocument/2006/relationships/hyperlink" Target="mailto:npsas@ed.gov" TargetMode="External"/><Relationship Id="rId48" Type="http://schemas.openxmlformats.org/officeDocument/2006/relationships/hyperlink" Target="mailto:npsas@ed.gov" TargetMode="External"/><Relationship Id="rId113" Type="http://schemas.openxmlformats.org/officeDocument/2006/relationships/hyperlink" Target="mailto:npsas@rti.org" TargetMode="External"/><Relationship Id="rId320" Type="http://schemas.openxmlformats.org/officeDocument/2006/relationships/hyperlink" Target="mailto:npsas@ed.gov" TargetMode="External"/><Relationship Id="rId558" Type="http://schemas.openxmlformats.org/officeDocument/2006/relationships/hyperlink" Target="https://surveys.nces.ed.gov/npsas/" TargetMode="External"/><Relationship Id="rId155" Type="http://schemas.openxmlformats.org/officeDocument/2006/relationships/hyperlink" Target="https://surveys.nces.ed.gov/npsas/" TargetMode="External"/><Relationship Id="rId197" Type="http://schemas.openxmlformats.org/officeDocument/2006/relationships/hyperlink" Target="https://surveys.nces.ed.gov/npsas/confidentiality.aspx" TargetMode="External"/><Relationship Id="rId362" Type="http://schemas.openxmlformats.org/officeDocument/2006/relationships/hyperlink" Target="https://surveys.nces.ed.gov/npsas/confidentiality.aspx" TargetMode="External"/><Relationship Id="rId418" Type="http://schemas.openxmlformats.org/officeDocument/2006/relationships/hyperlink" Target="mailto:npsas@ed.gov" TargetMode="External"/><Relationship Id="rId222" Type="http://schemas.openxmlformats.org/officeDocument/2006/relationships/hyperlink" Target="https://surveys.nces.ed.gov/npsas/confidentiality.aspx" TargetMode="External"/><Relationship Id="rId264" Type="http://schemas.openxmlformats.org/officeDocument/2006/relationships/hyperlink" Target="https://surveys.nces.ed.gov/npsas/confidentiality.aspx" TargetMode="External"/><Relationship Id="rId471" Type="http://schemas.openxmlformats.org/officeDocument/2006/relationships/hyperlink" Target="mailto:npsas@ed.gov" TargetMode="External"/><Relationship Id="rId17" Type="http://schemas.openxmlformats.org/officeDocument/2006/relationships/hyperlink" Target="mailto:npsas@" TargetMode="External"/><Relationship Id="rId59" Type="http://schemas.openxmlformats.org/officeDocument/2006/relationships/hyperlink" Target="mailto:npsas@ed.gov" TargetMode="External"/><Relationship Id="rId124" Type="http://schemas.openxmlformats.org/officeDocument/2006/relationships/hyperlink" Target="https://surveys.nces.ed.gov/npsas/" TargetMode="External"/><Relationship Id="rId527" Type="http://schemas.openxmlformats.org/officeDocument/2006/relationships/hyperlink" Target="mailto:Tracy.Hunt-White@ed.gov" TargetMode="External"/><Relationship Id="rId569" Type="http://schemas.openxmlformats.org/officeDocument/2006/relationships/hyperlink" Target="https://surveys.nces.ed.gov/bandb/confidentiality.aspx%20%20" TargetMode="External"/><Relationship Id="rId70" Type="http://schemas.openxmlformats.org/officeDocument/2006/relationships/hyperlink" Target="mailto:Tracy.Hunt-White@ed.gov" TargetMode="External"/><Relationship Id="rId166" Type="http://schemas.openxmlformats.org/officeDocument/2006/relationships/hyperlink" Target="mailto:npsas@rti.org" TargetMode="External"/><Relationship Id="rId331" Type="http://schemas.openxmlformats.org/officeDocument/2006/relationships/hyperlink" Target="mailto:npsas@rti.org" TargetMode="External"/><Relationship Id="rId373" Type="http://schemas.openxmlformats.org/officeDocument/2006/relationships/hyperlink" Target="mailto:npsas@ed.gov" TargetMode="External"/><Relationship Id="rId429" Type="http://schemas.openxmlformats.org/officeDocument/2006/relationships/hyperlink" Target="https://surveys.nces.ed.gov/npsas/" TargetMode="External"/><Relationship Id="rId580" Type="http://schemas.openxmlformats.org/officeDocument/2006/relationships/hyperlink" Target="mailto:npsas@ed.gov" TargetMode="External"/><Relationship Id="rId1" Type="http://schemas.openxmlformats.org/officeDocument/2006/relationships/customXml" Target="../customXml/item1.xml"/><Relationship Id="rId233" Type="http://schemas.openxmlformats.org/officeDocument/2006/relationships/hyperlink" Target="mailto:npsas@ed.gov" TargetMode="External"/><Relationship Id="rId440" Type="http://schemas.openxmlformats.org/officeDocument/2006/relationships/hyperlink" Target="https://surveys.nces.ed.gov/npsas/confidentiality.aspx" TargetMode="External"/><Relationship Id="rId28" Type="http://schemas.openxmlformats.org/officeDocument/2006/relationships/hyperlink" Target="mailto:npsas@ed.gov" TargetMode="External"/><Relationship Id="rId275" Type="http://schemas.openxmlformats.org/officeDocument/2006/relationships/hyperlink" Target="mailto:npsas@ed.gov" TargetMode="External"/><Relationship Id="rId300" Type="http://schemas.openxmlformats.org/officeDocument/2006/relationships/hyperlink" Target="https://surveys.nces.ed.gov/npsas/" TargetMode="External"/><Relationship Id="rId482" Type="http://schemas.openxmlformats.org/officeDocument/2006/relationships/hyperlink" Target="https://surveys.nces.ed.gov/npsas" TargetMode="External"/><Relationship Id="rId538" Type="http://schemas.openxmlformats.org/officeDocument/2006/relationships/hyperlink" Target="mailto:Tracy.Hunt-White@ed.gov" TargetMode="External"/><Relationship Id="rId81" Type="http://schemas.openxmlformats.org/officeDocument/2006/relationships/hyperlink" Target="mailto:jennifer@rti.org" TargetMode="External"/><Relationship Id="rId135" Type="http://schemas.openxmlformats.org/officeDocument/2006/relationships/hyperlink" Target="mailto:npsas@ed.gov" TargetMode="External"/><Relationship Id="rId177" Type="http://schemas.openxmlformats.org/officeDocument/2006/relationships/hyperlink" Target="https://surveys.nces.ed.gov/npsas/" TargetMode="External"/><Relationship Id="rId342" Type="http://schemas.openxmlformats.org/officeDocument/2006/relationships/hyperlink" Target="mailto:npsas@ed.gov" TargetMode="External"/><Relationship Id="rId384" Type="http://schemas.openxmlformats.org/officeDocument/2006/relationships/hyperlink" Target="https://surveys.nces.ed.gov/npsas/confidentiality.aspx" TargetMode="External"/><Relationship Id="rId591" Type="http://schemas.openxmlformats.org/officeDocument/2006/relationships/hyperlink" Target="https://surveys.nces.ed.gov/npsas/" TargetMode="External"/><Relationship Id="rId605" Type="http://schemas.openxmlformats.org/officeDocument/2006/relationships/fontTable" Target="fontTable.xml"/><Relationship Id="rId202" Type="http://schemas.openxmlformats.org/officeDocument/2006/relationships/hyperlink" Target="https://surveys.nces.ed.gov/npsas/" TargetMode="External"/><Relationship Id="rId244" Type="http://schemas.openxmlformats.org/officeDocument/2006/relationships/hyperlink" Target="https://surveys.nces.ed.gov/npsas/confidentiality.aspx" TargetMode="External"/><Relationship Id="rId39" Type="http://schemas.openxmlformats.org/officeDocument/2006/relationships/hyperlink" Target="mailto:npsas@ed.gov" TargetMode="External"/><Relationship Id="rId286" Type="http://schemas.openxmlformats.org/officeDocument/2006/relationships/hyperlink" Target="https://surveys.nces.ed.gov/npsas/confidentiality.aspx" TargetMode="External"/><Relationship Id="rId451" Type="http://schemas.openxmlformats.org/officeDocument/2006/relationships/hyperlink" Target="mailto:npsas@ed.gov" TargetMode="External"/><Relationship Id="rId493" Type="http://schemas.openxmlformats.org/officeDocument/2006/relationships/hyperlink" Target="mailto:npsas@rti.org" TargetMode="External"/><Relationship Id="rId507" Type="http://schemas.openxmlformats.org/officeDocument/2006/relationships/hyperlink" Target="mailto:Tracy.Hunt-White@ed.gov" TargetMode="External"/><Relationship Id="rId549" Type="http://schemas.openxmlformats.org/officeDocument/2006/relationships/hyperlink" Target="https://surveys.nces.ed.gov/npsas/" TargetMode="External"/><Relationship Id="rId50" Type="http://schemas.openxmlformats.org/officeDocument/2006/relationships/hyperlink" Target="mailto:Tracy.Hunt-White@ed.gov" TargetMode="External"/><Relationship Id="rId104" Type="http://schemas.openxmlformats.org/officeDocument/2006/relationships/hyperlink" Target="mailto:Tracy.Hunt-White@ed.gov" TargetMode="External"/><Relationship Id="rId146" Type="http://schemas.openxmlformats.org/officeDocument/2006/relationships/hyperlink" Target="https://surveys.nces.ed.gov/npsas/" TargetMode="External"/><Relationship Id="rId188" Type="http://schemas.openxmlformats.org/officeDocument/2006/relationships/hyperlink" Target="https://surveys.nces.ed.gov/npsas/" TargetMode="External"/><Relationship Id="rId311" Type="http://schemas.openxmlformats.org/officeDocument/2006/relationships/hyperlink" Target="https://surveys.nces.ed.gov/npsas/confidentiality.aspx" TargetMode="External"/><Relationship Id="rId353" Type="http://schemas.openxmlformats.org/officeDocument/2006/relationships/hyperlink" Target="mailto:npsas@ed.gov" TargetMode="External"/><Relationship Id="rId395" Type="http://schemas.openxmlformats.org/officeDocument/2006/relationships/hyperlink" Target="https://surveys.nces.ed.gov/npsas/confidentiality.aspx" TargetMode="External"/><Relationship Id="rId409" Type="http://schemas.openxmlformats.org/officeDocument/2006/relationships/hyperlink" Target="mailto:npsas@ed.gov" TargetMode="External"/><Relationship Id="rId560" Type="http://schemas.openxmlformats.org/officeDocument/2006/relationships/hyperlink" Target="https://surveys.nces.ed.gov/npsas/" TargetMode="External"/><Relationship Id="rId92" Type="http://schemas.openxmlformats.org/officeDocument/2006/relationships/hyperlink" Target="mailto:npsas@ed.gov" TargetMode="External"/><Relationship Id="rId213" Type="http://schemas.openxmlformats.org/officeDocument/2006/relationships/hyperlink" Target="https://surveys.nces.ed.gov/npsas/confidentiality.aspx" TargetMode="External"/><Relationship Id="rId420" Type="http://schemas.openxmlformats.org/officeDocument/2006/relationships/hyperlink" Target="https://surveys.nces.ed.gov/npsas/" TargetMode="External"/><Relationship Id="rId255" Type="http://schemas.openxmlformats.org/officeDocument/2006/relationships/hyperlink" Target="https://surveys.nces.ed.gov/npsas/confidentiality.aspx" TargetMode="External"/><Relationship Id="rId297" Type="http://schemas.openxmlformats.org/officeDocument/2006/relationships/hyperlink" Target="https://surveys.nces.ed.gov/npsas/" TargetMode="External"/><Relationship Id="rId462" Type="http://schemas.openxmlformats.org/officeDocument/2006/relationships/hyperlink" Target="mailto:xx@rti.org" TargetMode="External"/><Relationship Id="rId518" Type="http://schemas.openxmlformats.org/officeDocument/2006/relationships/hyperlink" Target="mailto:jennifer@rti.org" TargetMode="External"/><Relationship Id="rId115" Type="http://schemas.openxmlformats.org/officeDocument/2006/relationships/hyperlink" Target="mailto:npsas@ed.gov" TargetMode="External"/><Relationship Id="rId157" Type="http://schemas.openxmlformats.org/officeDocument/2006/relationships/hyperlink" Target="mailto:npsas@ed.gov" TargetMode="External"/><Relationship Id="rId322" Type="http://schemas.openxmlformats.org/officeDocument/2006/relationships/hyperlink" Target="https://surveys.nces.ed.gov/npsas/" TargetMode="External"/><Relationship Id="rId364" Type="http://schemas.openxmlformats.org/officeDocument/2006/relationships/hyperlink" Target="https://surveys.nces.ed.gov/npsas/" TargetMode="External"/><Relationship Id="rId61" Type="http://schemas.openxmlformats.org/officeDocument/2006/relationships/hyperlink" Target="mailto:jennifer@rti.org" TargetMode="External"/><Relationship Id="rId199" Type="http://schemas.openxmlformats.org/officeDocument/2006/relationships/hyperlink" Target="https://surveys.nces.ed.gov/npsas/" TargetMode="External"/><Relationship Id="rId571" Type="http://schemas.openxmlformats.org/officeDocument/2006/relationships/hyperlink" Target="mailto:npsas@rti.org" TargetMode="External"/><Relationship Id="rId19" Type="http://schemas.openxmlformats.org/officeDocument/2006/relationships/hyperlink" Target="mailto:npsas@rti.org" TargetMode="External"/><Relationship Id="rId224" Type="http://schemas.openxmlformats.org/officeDocument/2006/relationships/hyperlink" Target="https://surveys.nces.ed.gov/npsas/" TargetMode="External"/><Relationship Id="rId266" Type="http://schemas.openxmlformats.org/officeDocument/2006/relationships/hyperlink" Target="https://surveys.nces.ed.gov/npsas/" TargetMode="External"/><Relationship Id="rId431" Type="http://schemas.openxmlformats.org/officeDocument/2006/relationships/hyperlink" Target="mailto:npsas@ed.gov" TargetMode="External"/><Relationship Id="rId473" Type="http://schemas.openxmlformats.org/officeDocument/2006/relationships/hyperlink" Target="mailto:NPSAS@rti.org" TargetMode="External"/><Relationship Id="rId529" Type="http://schemas.openxmlformats.org/officeDocument/2006/relationships/hyperlink" Target="mailto:npsas@rti.org" TargetMode="External"/><Relationship Id="rId30" Type="http://schemas.openxmlformats.org/officeDocument/2006/relationships/hyperlink" Target="mailto:Tracy.Hunt-White@ed.gov" TargetMode="External"/><Relationship Id="rId126" Type="http://schemas.openxmlformats.org/officeDocument/2006/relationships/hyperlink" Target="mailto:npsas@ed.gov" TargetMode="External"/><Relationship Id="rId168" Type="http://schemas.openxmlformats.org/officeDocument/2006/relationships/hyperlink" Target="mailto:npsas@ed.gov" TargetMode="External"/><Relationship Id="rId333" Type="http://schemas.openxmlformats.org/officeDocument/2006/relationships/hyperlink" Target="mailto:npsas@ed.gov" TargetMode="External"/><Relationship Id="rId540" Type="http://schemas.openxmlformats.org/officeDocument/2006/relationships/hyperlink" Target="https://surveys.nces.ed.gov/npsas/" TargetMode="External"/><Relationship Id="rId72" Type="http://schemas.openxmlformats.org/officeDocument/2006/relationships/hyperlink" Target="https://surveys.nces.ed.gov/npsas/" TargetMode="External"/><Relationship Id="rId375" Type="http://schemas.openxmlformats.org/officeDocument/2006/relationships/hyperlink" Target="mailto:npsas@rti.org" TargetMode="External"/><Relationship Id="rId582" Type="http://schemas.openxmlformats.org/officeDocument/2006/relationships/hyperlink" Target="https://surveys.nces.ed.gov/npsas/confidentiality.aspx" TargetMode="External"/><Relationship Id="rId3" Type="http://schemas.openxmlformats.org/officeDocument/2006/relationships/styles" Target="styles.xml"/><Relationship Id="rId235" Type="http://schemas.openxmlformats.org/officeDocument/2006/relationships/hyperlink" Target="https://surveys.nces.ed.gov/npsas/confidentiality.aspx" TargetMode="External"/><Relationship Id="rId277" Type="http://schemas.openxmlformats.org/officeDocument/2006/relationships/hyperlink" Target="https://surveys.nces.ed.gov/npsas/confidentiality.aspx" TargetMode="External"/><Relationship Id="rId400" Type="http://schemas.openxmlformats.org/officeDocument/2006/relationships/hyperlink" Target="https://surveys.nces.ed.gov/bandb/" TargetMode="External"/><Relationship Id="rId442" Type="http://schemas.openxmlformats.org/officeDocument/2006/relationships/hyperlink" Target="mailto:xx@rti.org" TargetMode="External"/><Relationship Id="rId484" Type="http://schemas.openxmlformats.org/officeDocument/2006/relationships/hyperlink" Target="mailto:npsas@ed.gov" TargetMode="External"/><Relationship Id="rId137" Type="http://schemas.openxmlformats.org/officeDocument/2006/relationships/hyperlink" Target="mailto:npsas@ed.gov" TargetMode="External"/><Relationship Id="rId302" Type="http://schemas.openxmlformats.org/officeDocument/2006/relationships/hyperlink" Target="https://surveys.nces.ed.gov/npsas/confidentiality.aspx" TargetMode="External"/><Relationship Id="rId344" Type="http://schemas.openxmlformats.org/officeDocument/2006/relationships/hyperlink" Target="https://surveys.nces.ed.gov/npsas/confidentiality.aspx" TargetMode="External"/><Relationship Id="rId41" Type="http://schemas.openxmlformats.org/officeDocument/2006/relationships/hyperlink" Target="mailto:jennifer@rti.org" TargetMode="External"/><Relationship Id="rId83" Type="http://schemas.openxmlformats.org/officeDocument/2006/relationships/hyperlink" Target="mailto:npsas@ed.gov" TargetMode="External"/><Relationship Id="rId179" Type="http://schemas.openxmlformats.org/officeDocument/2006/relationships/hyperlink" Target="https://surveys.nces.ed.gov/npsas/confidentiality.aspx" TargetMode="External"/><Relationship Id="rId386" Type="http://schemas.openxmlformats.org/officeDocument/2006/relationships/hyperlink" Target="mailto:npsas@rti.org" TargetMode="External"/><Relationship Id="rId551" Type="http://schemas.openxmlformats.org/officeDocument/2006/relationships/hyperlink" Target="https://surveys.nces.ed.gov/npsas/" TargetMode="External"/><Relationship Id="rId593" Type="http://schemas.openxmlformats.org/officeDocument/2006/relationships/hyperlink" Target="mailto:npsas@ed.gov" TargetMode="External"/><Relationship Id="rId190" Type="http://schemas.openxmlformats.org/officeDocument/2006/relationships/hyperlink" Target="mailto:npsas@ed.gov" TargetMode="External"/><Relationship Id="rId204" Type="http://schemas.openxmlformats.org/officeDocument/2006/relationships/hyperlink" Target="mailto:npsas@ed.gov" TargetMode="External"/><Relationship Id="rId246" Type="http://schemas.openxmlformats.org/officeDocument/2006/relationships/hyperlink" Target="https://surveys.nces.ed.gov/npsas/confidentiality.aspx" TargetMode="External"/><Relationship Id="rId288" Type="http://schemas.openxmlformats.org/officeDocument/2006/relationships/hyperlink" Target="https://surveys.nces.ed.gov/npsas/" TargetMode="External"/><Relationship Id="rId411" Type="http://schemas.openxmlformats.org/officeDocument/2006/relationships/hyperlink" Target="https://surveys.nces.ed.gov/npsas/" TargetMode="External"/><Relationship Id="rId453" Type="http://schemas.openxmlformats.org/officeDocument/2006/relationships/hyperlink" Target="https://surveys.nces.ed.gov/npsas/" TargetMode="External"/><Relationship Id="rId509" Type="http://schemas.openxmlformats.org/officeDocument/2006/relationships/hyperlink" Target="https://surveys.nces.ed.gov/npsas/" TargetMode="External"/><Relationship Id="rId106" Type="http://schemas.openxmlformats.org/officeDocument/2006/relationships/hyperlink" Target="mailto:npsas@ed.gov" TargetMode="External"/><Relationship Id="rId313" Type="http://schemas.openxmlformats.org/officeDocument/2006/relationships/hyperlink" Target="https://surveys.nces.ed.gov/npsas/" TargetMode="External"/><Relationship Id="rId495" Type="http://schemas.openxmlformats.org/officeDocument/2006/relationships/hyperlink" Target="mailto:npsas@ed.gov" TargetMode="External"/><Relationship Id="rId10" Type="http://schemas.openxmlformats.org/officeDocument/2006/relationships/hyperlink" Target="mailto:npsas@ed.gov" TargetMode="External"/><Relationship Id="rId52" Type="http://schemas.openxmlformats.org/officeDocument/2006/relationships/hyperlink" Target="https://surveys.nces.ed.gov/npsas/" TargetMode="External"/><Relationship Id="rId94" Type="http://schemas.openxmlformats.org/officeDocument/2006/relationships/hyperlink" Target="mailto:jennifer@rti.org" TargetMode="External"/><Relationship Id="rId148" Type="http://schemas.openxmlformats.org/officeDocument/2006/relationships/hyperlink" Target="mailto:npsas@ed.gov" TargetMode="External"/><Relationship Id="rId355" Type="http://schemas.openxmlformats.org/officeDocument/2006/relationships/hyperlink" Target="mailto:npsas@rti.org" TargetMode="External"/><Relationship Id="rId397" Type="http://schemas.openxmlformats.org/officeDocument/2006/relationships/hyperlink" Target="mailto:npsas@rti.org" TargetMode="External"/><Relationship Id="rId520" Type="http://schemas.openxmlformats.org/officeDocument/2006/relationships/hyperlink" Target="mailto:npsas@ed.gov" TargetMode="External"/><Relationship Id="rId562" Type="http://schemas.openxmlformats.org/officeDocument/2006/relationships/hyperlink" Target="https://surveys.nces.ed.gov/npsas/" TargetMode="External"/><Relationship Id="rId215" Type="http://schemas.openxmlformats.org/officeDocument/2006/relationships/hyperlink" Target="https://surveys.nces.ed.gov/npsas/" TargetMode="External"/><Relationship Id="rId257" Type="http://schemas.openxmlformats.org/officeDocument/2006/relationships/hyperlink" Target="https://surveys.nces.ed.gov/npsas/" TargetMode="External"/><Relationship Id="rId422" Type="http://schemas.openxmlformats.org/officeDocument/2006/relationships/hyperlink" Target="mailto:npsas@ed.gov" TargetMode="External"/><Relationship Id="rId464" Type="http://schemas.openxmlformats.org/officeDocument/2006/relationships/hyperlink" Target="https://surveys.nces.ed.gov/npsas/confidentiality.aspx" TargetMode="External"/><Relationship Id="rId299" Type="http://schemas.openxmlformats.org/officeDocument/2006/relationships/hyperlink" Target="mailto:npsas@ed.gov" TargetMode="External"/><Relationship Id="rId63" Type="http://schemas.openxmlformats.org/officeDocument/2006/relationships/hyperlink" Target="mailto:npsas@ed.gov" TargetMode="External"/><Relationship Id="rId159" Type="http://schemas.openxmlformats.org/officeDocument/2006/relationships/hyperlink" Target="https://surveys.nces.ed.gov/npsas/confidentiality.aspx" TargetMode="External"/><Relationship Id="rId366" Type="http://schemas.openxmlformats.org/officeDocument/2006/relationships/hyperlink" Target="mailto:npsas@ed.gov" TargetMode="External"/><Relationship Id="rId573" Type="http://schemas.openxmlformats.org/officeDocument/2006/relationships/hyperlink" Target="mailto:jennifer@rti.org" TargetMode="External"/><Relationship Id="rId226" Type="http://schemas.openxmlformats.org/officeDocument/2006/relationships/hyperlink" Target="mailto:npsas@ed.gov" TargetMode="External"/><Relationship Id="rId433" Type="http://schemas.openxmlformats.org/officeDocument/2006/relationships/hyperlink" Target="https://surveys.nces.ed.gov/npsas/" TargetMode="External"/><Relationship Id="rId74" Type="http://schemas.openxmlformats.org/officeDocument/2006/relationships/hyperlink" Target="mailto:npsas@ed.gov" TargetMode="External"/><Relationship Id="rId377" Type="http://schemas.openxmlformats.org/officeDocument/2006/relationships/hyperlink" Target="mailto:npsas@ed.gov" TargetMode="External"/><Relationship Id="rId500" Type="http://schemas.openxmlformats.org/officeDocument/2006/relationships/hyperlink" Target="mailto:npsas@ed.gov" TargetMode="External"/><Relationship Id="rId584" Type="http://schemas.openxmlformats.org/officeDocument/2006/relationships/hyperlink" Target="mailto:npsas@ed.gov" TargetMode="External"/><Relationship Id="rId5" Type="http://schemas.openxmlformats.org/officeDocument/2006/relationships/webSettings" Target="webSettings.xml"/><Relationship Id="rId237" Type="http://schemas.openxmlformats.org/officeDocument/2006/relationships/hyperlink" Target="https://surveys.nces.ed.gov/npsas/" TargetMode="External"/><Relationship Id="rId444" Type="http://schemas.openxmlformats.org/officeDocument/2006/relationships/hyperlink" Target="https://surveys.nces.ed.gov/npsas/confidentiality.aspx" TargetMode="External"/><Relationship Id="rId290" Type="http://schemas.openxmlformats.org/officeDocument/2006/relationships/hyperlink" Target="https://surveys.nces.ed.gov/npsas/confidentiality.aspx" TargetMode="External"/><Relationship Id="rId304" Type="http://schemas.openxmlformats.org/officeDocument/2006/relationships/hyperlink" Target="https://surveys.nces.ed.gov/npsas/" TargetMode="External"/><Relationship Id="rId388" Type="http://schemas.openxmlformats.org/officeDocument/2006/relationships/hyperlink" Target="mailto:npsas@ed.gov" TargetMode="External"/><Relationship Id="rId511" Type="http://schemas.openxmlformats.org/officeDocument/2006/relationships/hyperlink" Target="mailto:npsas@ed.gov" TargetMode="External"/><Relationship Id="rId85" Type="http://schemas.openxmlformats.org/officeDocument/2006/relationships/hyperlink" Target="mailto:jennifer@rti.org" TargetMode="External"/><Relationship Id="rId150" Type="http://schemas.openxmlformats.org/officeDocument/2006/relationships/hyperlink" Target="https://surveys.nces.ed.gov/npsas/confidentiality.aspx" TargetMode="External"/><Relationship Id="rId595" Type="http://schemas.openxmlformats.org/officeDocument/2006/relationships/hyperlink" Target="https://surveys.nces.ed.gov/npsas/" TargetMode="External"/><Relationship Id="rId248" Type="http://schemas.openxmlformats.org/officeDocument/2006/relationships/hyperlink" Target="https://surveys.nces.ed.gov/npsas/update-contact.aspx" TargetMode="External"/><Relationship Id="rId455" Type="http://schemas.openxmlformats.org/officeDocument/2006/relationships/hyperlink" Target="mailto:npsas@ed.gov" TargetMode="External"/><Relationship Id="rId12" Type="http://schemas.openxmlformats.org/officeDocument/2006/relationships/hyperlink" Target="mailto:jennifer@rti.org" TargetMode="External"/><Relationship Id="rId108" Type="http://schemas.openxmlformats.org/officeDocument/2006/relationships/hyperlink" Target="mailto:npsas@rti.org" TargetMode="External"/><Relationship Id="rId315" Type="http://schemas.openxmlformats.org/officeDocument/2006/relationships/hyperlink" Target="https://surveys.nces.ed.gov/npsas/confidentiality.aspx" TargetMode="External"/><Relationship Id="rId522" Type="http://schemas.openxmlformats.org/officeDocument/2006/relationships/hyperlink" Target="mailto:Tracy.Hunt-White@ed.gov" TargetMode="External"/><Relationship Id="rId96" Type="http://schemas.openxmlformats.org/officeDocument/2006/relationships/hyperlink" Target="mailto:npsas@ed.gov" TargetMode="External"/><Relationship Id="rId161" Type="http://schemas.openxmlformats.org/officeDocument/2006/relationships/hyperlink" Target="https://surveys.nces.ed.gov/npsas/" TargetMode="External"/><Relationship Id="rId399" Type="http://schemas.openxmlformats.org/officeDocument/2006/relationships/hyperlink" Target="mailto:npsas@ed.gov" TargetMode="External"/><Relationship Id="rId259" Type="http://schemas.openxmlformats.org/officeDocument/2006/relationships/hyperlink" Target="mailto:npsas@ed.gov" TargetMode="External"/><Relationship Id="rId466" Type="http://schemas.openxmlformats.org/officeDocument/2006/relationships/hyperlink" Target="mailto:xx@rti.org" TargetMode="External"/><Relationship Id="rId23" Type="http://schemas.openxmlformats.org/officeDocument/2006/relationships/hyperlink" Target="mailto:npsas@ed.gov" TargetMode="External"/><Relationship Id="rId119" Type="http://schemas.openxmlformats.org/officeDocument/2006/relationships/hyperlink" Target="mailto:npsas@ed.gov" TargetMode="External"/><Relationship Id="rId326" Type="http://schemas.openxmlformats.org/officeDocument/2006/relationships/hyperlink" Target="mailto:npsas@ed.gov" TargetMode="External"/><Relationship Id="rId533" Type="http://schemas.openxmlformats.org/officeDocument/2006/relationships/hyperlink" Target="mailto:Tracy.Hunt-White@ed.gov" TargetMode="External"/><Relationship Id="rId172" Type="http://schemas.openxmlformats.org/officeDocument/2006/relationships/hyperlink" Target="mailto:npsas@ed.gov" TargetMode="External"/><Relationship Id="rId477" Type="http://schemas.openxmlformats.org/officeDocument/2006/relationships/hyperlink" Target="https://www.cnbc.com/2019/03/20/its-not-too-late-to-get-college-aid.html" TargetMode="External"/><Relationship Id="rId600" Type="http://schemas.openxmlformats.org/officeDocument/2006/relationships/hyperlink" Target="mailto:NPSAS@rti.org" TargetMode="External"/><Relationship Id="rId337" Type="http://schemas.openxmlformats.org/officeDocument/2006/relationships/hyperlink" Target="https://surveys.nces.ed.gov/npsas/confidentiality.aspx" TargetMode="External"/><Relationship Id="rId34" Type="http://schemas.openxmlformats.org/officeDocument/2006/relationships/hyperlink" Target="mailto:npsas@ed.gov" TargetMode="External"/><Relationship Id="rId544" Type="http://schemas.openxmlformats.org/officeDocument/2006/relationships/hyperlink" Target="mailto:jennifer@rti.org" TargetMode="External"/><Relationship Id="rId183" Type="http://schemas.openxmlformats.org/officeDocument/2006/relationships/hyperlink" Target="mailto:npsas@ed.gov" TargetMode="External"/><Relationship Id="rId390" Type="http://schemas.openxmlformats.org/officeDocument/2006/relationships/hyperlink" Target="https://surveys.nces.ed.gov/npsas/" TargetMode="External"/><Relationship Id="rId404" Type="http://schemas.openxmlformats.org/officeDocument/2006/relationships/hyperlink" Target="mailto:npsas@rti.org" TargetMode="External"/><Relationship Id="rId250" Type="http://schemas.openxmlformats.org/officeDocument/2006/relationships/hyperlink" Target="mailto:Tracy.Hunt-White@ed.gov" TargetMode="External"/><Relationship Id="rId488" Type="http://schemas.openxmlformats.org/officeDocument/2006/relationships/hyperlink" Target="mailto:npsas@ed.gov" TargetMode="External"/><Relationship Id="rId45" Type="http://schemas.openxmlformats.org/officeDocument/2006/relationships/hyperlink" Target="mailto:Tracy.Hunt-White@ed.gov" TargetMode="External"/><Relationship Id="rId110" Type="http://schemas.openxmlformats.org/officeDocument/2006/relationships/hyperlink" Target="mailto:npsas@ed.gov" TargetMode="External"/><Relationship Id="rId348" Type="http://schemas.openxmlformats.org/officeDocument/2006/relationships/hyperlink" Target="mailto:npsas@rti.org" TargetMode="External"/><Relationship Id="rId555" Type="http://schemas.openxmlformats.org/officeDocument/2006/relationships/hyperlink" Target="https://surveys.nces.ed.gov/npsas/" TargetMode="External"/><Relationship Id="rId194" Type="http://schemas.openxmlformats.org/officeDocument/2006/relationships/hyperlink" Target="mailto:npsas@ed.gov" TargetMode="External"/><Relationship Id="rId208" Type="http://schemas.openxmlformats.org/officeDocument/2006/relationships/hyperlink" Target="https://surveys.nces.ed.gov/npsas/%20" TargetMode="External"/><Relationship Id="rId415" Type="http://schemas.openxmlformats.org/officeDocument/2006/relationships/hyperlink" Target="http://www.waveVsurvey.rti.org" TargetMode="External"/><Relationship Id="rId261" Type="http://schemas.openxmlformats.org/officeDocument/2006/relationships/hyperlink" Target="https://surveys.nces.ed.gov/npsas/confidentiality.aspx" TargetMode="External"/><Relationship Id="rId499" Type="http://schemas.openxmlformats.org/officeDocument/2006/relationships/hyperlink" Target="https://surveys.nces.ed.gov/npsas/" TargetMode="External"/><Relationship Id="rId56" Type="http://schemas.openxmlformats.org/officeDocument/2006/relationships/hyperlink" Target="mailto:jennifer@rti.org" TargetMode="External"/><Relationship Id="rId359" Type="http://schemas.openxmlformats.org/officeDocument/2006/relationships/hyperlink" Target="mailto:npsas@ed.gov" TargetMode="External"/><Relationship Id="rId566" Type="http://schemas.openxmlformats.org/officeDocument/2006/relationships/hyperlink" Target="https://surveys.nces.ed.gov/npsas/confidentialit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7</Pages>
  <Words>58738</Words>
  <Characters>334808</Characters>
  <Application>Microsoft Office Word</Application>
  <DocSecurity>0</DocSecurity>
  <Lines>2790</Lines>
  <Paragraphs>78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08T20:17:00Z</dcterms:created>
  <dcterms:modified xsi:type="dcterms:W3CDTF">2020-04-08T20:17:00Z</dcterms:modified>
</cp:coreProperties>
</file>